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418143"/>
    <w:bookmarkEnd w:id="0"/>
    <w:p w14:paraId="2F1A7E0B" w14:textId="3797D77A" w:rsidR="00750C2B" w:rsidRDefault="00F13D9D">
      <w:pPr>
        <w:rPr>
          <w:rFonts w:ascii="Arial" w:hAnsi="Arial" w:cs="Arial"/>
          <w:b/>
          <w:sz w:val="22"/>
          <w:szCs w:val="22"/>
          <w:lang w:val="en-AU"/>
        </w:rPr>
      </w:pPr>
      <w:r>
        <w:rPr>
          <w:rFonts w:ascii="Arial" w:hAnsi="Arial" w:cs="Arial"/>
          <w:b/>
          <w:noProof/>
          <w:sz w:val="22"/>
          <w:szCs w:val="22"/>
          <w:lang w:val="en-AU"/>
        </w:rPr>
        <mc:AlternateContent>
          <mc:Choice Requires="wps">
            <w:drawing>
              <wp:anchor distT="0" distB="0" distL="114300" distR="114300" simplePos="0" relativeHeight="251657728" behindDoc="0" locked="0" layoutInCell="1" allowOverlap="1" wp14:anchorId="6D100B54" wp14:editId="0B22BA55">
                <wp:simplePos x="0" y="0"/>
                <wp:positionH relativeFrom="column">
                  <wp:posOffset>228600</wp:posOffset>
                </wp:positionH>
                <wp:positionV relativeFrom="paragraph">
                  <wp:posOffset>84455</wp:posOffset>
                </wp:positionV>
                <wp:extent cx="5257800" cy="7508240"/>
                <wp:effectExtent l="9525" t="8255" r="9525" b="825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5082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A15656" id="Rectangle 2" o:spid="_x0000_s1026" style="position:absolute;left:0;text-align:left;margin-left:18pt;margin-top:6.65pt;width:414pt;height:59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" filled="f"/>
            </w:pict>
          </mc:Fallback>
        </mc:AlternateContent>
      </w:r>
    </w:p>
    <w:p w14:paraId="26622E29" w14:textId="77777777" w:rsidR="00750C2B" w:rsidRDefault="00750C2B">
      <w:r>
        <w:t xml:space="preserve">                                           </w:t>
      </w:r>
    </w:p>
    <w:p w14:paraId="1F919D49" w14:textId="1BF9C8FD" w:rsidR="00750C2B" w:rsidRDefault="00F13D9D" w:rsidP="00F26702">
      <w:pPr>
        <w:jc w:val="center"/>
        <w:rPr>
          <w:rFonts w:ascii="Arial" w:hAnsi="Arial" w:cs="Arial"/>
          <w:b/>
          <w:sz w:val="22"/>
          <w:szCs w:val="22"/>
          <w:lang w:val="en-AU"/>
        </w:rPr>
      </w:pPr>
      <w:r w:rsidRPr="003F6411">
        <w:rPr>
          <w:noProof/>
          <w:lang w:val="en-MY" w:eastAsia="zh-CN"/>
        </w:rPr>
        <w:drawing>
          <wp:inline distT="0" distB="0" distL="0" distR="0" wp14:anchorId="1B8F97F8" wp14:editId="3930B0C2">
            <wp:extent cx="1601470" cy="1918970"/>
            <wp:effectExtent l="0" t="0" r="0" b="0"/>
            <wp:docPr id="1" name="Picture 1" descr="Latest-UCSI-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test-UCSI-Vertic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1470" cy="1918970"/>
                    </a:xfrm>
                    <a:prstGeom prst="rect">
                      <a:avLst/>
                    </a:prstGeom>
                    <a:noFill/>
                    <a:ln>
                      <a:noFill/>
                    </a:ln>
                  </pic:spPr>
                </pic:pic>
              </a:graphicData>
            </a:graphic>
          </wp:inline>
        </w:drawing>
      </w:r>
    </w:p>
    <w:p w14:paraId="304BAA73" w14:textId="77777777" w:rsidR="00750C2B" w:rsidRDefault="00750C2B">
      <w:pPr>
        <w:rPr>
          <w:rFonts w:ascii="Arial" w:hAnsi="Arial" w:cs="Arial"/>
          <w:b/>
          <w:sz w:val="22"/>
          <w:szCs w:val="22"/>
          <w:lang w:val="en-AU"/>
        </w:rPr>
      </w:pPr>
      <w:r>
        <w:rPr>
          <w:rFonts w:ascii="Arial" w:hAnsi="Arial" w:cs="Arial"/>
          <w:b/>
          <w:sz w:val="22"/>
          <w:szCs w:val="22"/>
          <w:lang w:val="en-AU"/>
        </w:rPr>
        <w:t xml:space="preserve">                </w:t>
      </w:r>
    </w:p>
    <w:p w14:paraId="61D6C8B4" w14:textId="77777777" w:rsidR="00750C2B" w:rsidRPr="00B81AE8" w:rsidRDefault="00750C2B" w:rsidP="00B81AE8">
      <w:pPr>
        <w:widowControl w:val="0"/>
        <w:jc w:val="center"/>
        <w:rPr>
          <w:rFonts w:ascii="Franklin Gothic Medium" w:hAnsi="Franklin Gothic Medium" w:cs="Arial"/>
          <w:b/>
          <w:kern w:val="2"/>
          <w:sz w:val="32"/>
          <w:szCs w:val="32"/>
          <w:lang w:val="en-AU" w:eastAsia="zh-CN"/>
        </w:rPr>
      </w:pPr>
    </w:p>
    <w:p w14:paraId="07DE93CF" w14:textId="77777777" w:rsidR="00750C2B" w:rsidRPr="00B81AE8" w:rsidRDefault="00750C2B" w:rsidP="00B81AE8">
      <w:pPr>
        <w:widowControl w:val="0"/>
        <w:jc w:val="center"/>
        <w:rPr>
          <w:rFonts w:ascii="Franklin Gothic Medium" w:hAnsi="Franklin Gothic Medium" w:cs="Arial"/>
          <w:b/>
          <w:kern w:val="2"/>
          <w:sz w:val="32"/>
          <w:szCs w:val="32"/>
          <w:lang w:val="en-AU" w:eastAsia="zh-CN"/>
        </w:rPr>
      </w:pPr>
      <w:r w:rsidRPr="00B81AE8">
        <w:rPr>
          <w:rFonts w:ascii="Franklin Gothic Medium" w:hAnsi="Franklin Gothic Medium" w:cs="Arial"/>
          <w:b/>
          <w:kern w:val="2"/>
          <w:sz w:val="32"/>
          <w:szCs w:val="32"/>
          <w:lang w:val="en-AU" w:eastAsia="zh-CN"/>
        </w:rPr>
        <w:t xml:space="preserve">An Independent Project Report </w:t>
      </w:r>
    </w:p>
    <w:p w14:paraId="00D92DB1" w14:textId="77777777" w:rsidR="00750C2B" w:rsidRPr="00B81AE8" w:rsidRDefault="00750C2B" w:rsidP="00B81AE8">
      <w:pPr>
        <w:widowControl w:val="0"/>
        <w:jc w:val="center"/>
        <w:rPr>
          <w:rFonts w:ascii="Franklin Gothic Medium" w:hAnsi="Franklin Gothic Medium" w:cs="Arial"/>
          <w:b/>
          <w:kern w:val="2"/>
          <w:sz w:val="32"/>
          <w:szCs w:val="32"/>
          <w:lang w:val="en-AU" w:eastAsia="zh-CN"/>
        </w:rPr>
      </w:pPr>
      <w:r w:rsidRPr="00B81AE8">
        <w:rPr>
          <w:rFonts w:ascii="Franklin Gothic Medium" w:hAnsi="Franklin Gothic Medium" w:cs="Arial"/>
          <w:b/>
          <w:kern w:val="2"/>
          <w:sz w:val="32"/>
          <w:szCs w:val="32"/>
          <w:lang w:val="en-AU" w:eastAsia="zh-CN"/>
        </w:rPr>
        <w:t xml:space="preserve">submitted in partial fulfilment </w:t>
      </w:r>
    </w:p>
    <w:p w14:paraId="26BA8956" w14:textId="77777777" w:rsidR="00750C2B" w:rsidRPr="00B81AE8" w:rsidRDefault="00750C2B" w:rsidP="00B81AE8">
      <w:pPr>
        <w:widowControl w:val="0"/>
        <w:jc w:val="center"/>
        <w:rPr>
          <w:rFonts w:ascii="Franklin Gothic Medium" w:hAnsi="Franklin Gothic Medium" w:cs="Arial"/>
          <w:b/>
          <w:kern w:val="2"/>
          <w:sz w:val="32"/>
          <w:szCs w:val="32"/>
          <w:lang w:val="en-AU" w:eastAsia="zh-CN"/>
        </w:rPr>
      </w:pPr>
      <w:r w:rsidRPr="00B81AE8">
        <w:rPr>
          <w:rFonts w:ascii="Franklin Gothic Medium" w:hAnsi="Franklin Gothic Medium" w:cs="Arial"/>
          <w:b/>
          <w:kern w:val="2"/>
          <w:sz w:val="32"/>
          <w:szCs w:val="32"/>
          <w:lang w:val="en-AU" w:eastAsia="zh-CN"/>
        </w:rPr>
        <w:t xml:space="preserve">of the regulations governing </w:t>
      </w:r>
    </w:p>
    <w:p w14:paraId="5D337E42" w14:textId="77777777" w:rsidR="00750C2B" w:rsidRPr="00B81AE8" w:rsidRDefault="00750C2B" w:rsidP="00B81AE8">
      <w:pPr>
        <w:widowControl w:val="0"/>
        <w:jc w:val="center"/>
        <w:rPr>
          <w:rFonts w:ascii="Franklin Gothic Medium" w:hAnsi="Franklin Gothic Medium" w:cs="Arial"/>
          <w:b/>
          <w:kern w:val="2"/>
          <w:sz w:val="32"/>
          <w:szCs w:val="32"/>
          <w:lang w:val="en-AU" w:eastAsia="zh-CN"/>
        </w:rPr>
      </w:pPr>
      <w:r w:rsidRPr="00B81AE8">
        <w:rPr>
          <w:rFonts w:ascii="Franklin Gothic Medium" w:hAnsi="Franklin Gothic Medium" w:cs="Arial"/>
          <w:b/>
          <w:kern w:val="2"/>
          <w:sz w:val="32"/>
          <w:szCs w:val="32"/>
          <w:lang w:val="en-AU" w:eastAsia="zh-CN"/>
        </w:rPr>
        <w:t xml:space="preserve">the award of the </w:t>
      </w:r>
    </w:p>
    <w:p w14:paraId="02FC6F32" w14:textId="3BFFD40D" w:rsidR="00B81AE8" w:rsidRDefault="00B81AE8" w:rsidP="00B81AE8">
      <w:pPr>
        <w:widowControl w:val="0"/>
        <w:jc w:val="center"/>
        <w:rPr>
          <w:rFonts w:ascii="Franklin Gothic Medium" w:hAnsi="Franklin Gothic Medium" w:cs="Arial"/>
          <w:b/>
          <w:kern w:val="2"/>
          <w:sz w:val="32"/>
          <w:szCs w:val="32"/>
          <w:lang w:val="en-AU" w:eastAsia="zh-CN"/>
        </w:rPr>
      </w:pPr>
      <w:r w:rsidRPr="00B81AE8">
        <w:rPr>
          <w:rFonts w:ascii="Franklin Gothic Medium" w:hAnsi="Franklin Gothic Medium" w:cs="Arial"/>
          <w:b/>
          <w:kern w:val="2"/>
          <w:sz w:val="32"/>
          <w:szCs w:val="32"/>
          <w:lang w:val="en-AU" w:eastAsia="zh-CN"/>
        </w:rPr>
        <w:t>B.Sc. (Hons) in Computing, Year 3</w:t>
      </w:r>
    </w:p>
    <w:p w14:paraId="6076D4D5" w14:textId="49CFE59E" w:rsidR="00B81AE8" w:rsidRDefault="00B81AE8" w:rsidP="00B81AE8">
      <w:pPr>
        <w:widowControl w:val="0"/>
        <w:jc w:val="center"/>
        <w:rPr>
          <w:rFonts w:ascii="Franklin Gothic Medium" w:hAnsi="Franklin Gothic Medium" w:cs="Arial"/>
          <w:b/>
          <w:kern w:val="2"/>
          <w:sz w:val="32"/>
          <w:szCs w:val="32"/>
          <w:lang w:val="en-AU" w:eastAsia="zh-CN"/>
        </w:rPr>
      </w:pPr>
    </w:p>
    <w:p w14:paraId="75F36B89" w14:textId="553F9C05" w:rsidR="00B81AE8" w:rsidRDefault="00B81AE8" w:rsidP="00B81AE8">
      <w:pPr>
        <w:rPr>
          <w:rFonts w:ascii="Franklin Gothic Medium" w:hAnsi="Franklin Gothic Medium" w:cs="Arial"/>
          <w:b/>
          <w:sz w:val="32"/>
          <w:szCs w:val="32"/>
          <w:lang w:val="en-AU"/>
        </w:rPr>
      </w:pPr>
    </w:p>
    <w:p w14:paraId="55325918" w14:textId="77777777" w:rsidR="00750C2B" w:rsidRDefault="00750C2B">
      <w:pPr>
        <w:rPr>
          <w:rFonts w:ascii="Franklin Gothic Medium" w:hAnsi="Franklin Gothic Medium" w:cs="Arial"/>
          <w:b/>
          <w:sz w:val="32"/>
          <w:szCs w:val="32"/>
          <w:lang w:val="en-AU"/>
        </w:rPr>
      </w:pPr>
    </w:p>
    <w:p w14:paraId="0790C577" w14:textId="77777777" w:rsidR="00750C2B" w:rsidRDefault="00750C2B">
      <w:pPr>
        <w:rPr>
          <w:rFonts w:ascii="Franklin Gothic Medium" w:hAnsi="Franklin Gothic Medium" w:cs="Arial"/>
          <w:b/>
          <w:sz w:val="32"/>
          <w:szCs w:val="32"/>
          <w:lang w:val="en-AU"/>
        </w:rPr>
      </w:pPr>
    </w:p>
    <w:p w14:paraId="57F40E3E" w14:textId="05978439" w:rsidR="00750C2B" w:rsidRPr="004A6D6E" w:rsidRDefault="001937F5" w:rsidP="00D07864">
      <w:pPr>
        <w:jc w:val="center"/>
        <w:rPr>
          <w:rFonts w:ascii="Franklin Gothic Medium" w:hAnsi="Franklin Gothic Medium" w:cs="Arial"/>
          <w:b/>
          <w:sz w:val="32"/>
          <w:szCs w:val="32"/>
          <w:lang w:eastAsia="zh-CN"/>
        </w:rPr>
      </w:pPr>
      <w:r>
        <w:rPr>
          <w:rFonts w:ascii="Franklin Gothic Medium" w:hAnsi="Franklin Gothic Medium" w:cs="Arial"/>
          <w:b/>
          <w:sz w:val="32"/>
          <w:szCs w:val="32"/>
          <w:lang w:val="en-AU" w:eastAsia="zh-CN"/>
        </w:rPr>
        <w:t xml:space="preserve"> </w:t>
      </w:r>
      <w:r w:rsidR="00D07864">
        <w:rPr>
          <w:rFonts w:ascii="Franklin Gothic Medium" w:hAnsi="Franklin Gothic Medium" w:cs="Arial"/>
          <w:b/>
          <w:sz w:val="32"/>
          <w:szCs w:val="32"/>
          <w:lang w:val="en-AU" w:eastAsia="zh-CN"/>
        </w:rPr>
        <w:t xml:space="preserve">  </w:t>
      </w:r>
      <w:r w:rsidR="00D07864">
        <w:rPr>
          <w:rFonts w:ascii="Franklin Gothic Medium" w:hAnsi="Franklin Gothic Medium" w:cs="Arial" w:hint="eastAsia"/>
          <w:b/>
          <w:sz w:val="32"/>
          <w:szCs w:val="32"/>
          <w:lang w:val="en-AU" w:eastAsia="zh-CN"/>
        </w:rPr>
        <w:t xml:space="preserve"> </w:t>
      </w:r>
      <w:r w:rsidR="00D07864">
        <w:rPr>
          <w:rFonts w:ascii="Franklin Gothic Medium" w:hAnsi="Franklin Gothic Medium" w:cs="Arial"/>
          <w:b/>
          <w:sz w:val="32"/>
          <w:szCs w:val="32"/>
          <w:lang w:val="en-AU" w:eastAsia="zh-CN"/>
        </w:rPr>
        <w:t xml:space="preserve">  </w:t>
      </w:r>
      <w:r w:rsidR="004A6D6E" w:rsidRPr="004A6D6E">
        <w:rPr>
          <w:rFonts w:ascii="Franklin Gothic Medium" w:hAnsi="Franklin Gothic Medium" w:cs="Arial"/>
          <w:b/>
          <w:sz w:val="32"/>
          <w:szCs w:val="32"/>
        </w:rPr>
        <w:t>Development of a Web-Based Smart Store Management System for Retail Store</w:t>
      </w:r>
    </w:p>
    <w:p w14:paraId="48D33A36" w14:textId="77777777" w:rsidR="00750C2B" w:rsidRPr="00022F9A" w:rsidRDefault="00750C2B">
      <w:pPr>
        <w:rPr>
          <w:rFonts w:ascii="Franklin Gothic Medium" w:hAnsi="Franklin Gothic Medium" w:cs="Arial"/>
          <w:b/>
          <w:sz w:val="32"/>
          <w:szCs w:val="32"/>
          <w:lang w:val="en-AU"/>
        </w:rPr>
      </w:pPr>
    </w:p>
    <w:p w14:paraId="6A6D13B7" w14:textId="77777777" w:rsidR="00750C2B" w:rsidRDefault="00750C2B">
      <w:pPr>
        <w:rPr>
          <w:rFonts w:ascii="Franklin Gothic Medium" w:hAnsi="Franklin Gothic Medium" w:cs="Arial"/>
          <w:b/>
          <w:sz w:val="22"/>
          <w:szCs w:val="22"/>
          <w:lang w:val="en-AU"/>
        </w:rPr>
      </w:pPr>
    </w:p>
    <w:p w14:paraId="759A351C" w14:textId="77777777" w:rsidR="00123F48" w:rsidRDefault="00123F48">
      <w:pPr>
        <w:rPr>
          <w:rFonts w:ascii="Franklin Gothic Medium" w:hAnsi="Franklin Gothic Medium" w:cs="Arial"/>
          <w:b/>
          <w:sz w:val="22"/>
          <w:szCs w:val="22"/>
          <w:lang w:val="en-AU"/>
        </w:rPr>
      </w:pPr>
    </w:p>
    <w:p w14:paraId="37F46703" w14:textId="77777777" w:rsidR="00750C2B" w:rsidRDefault="00750C2B">
      <w:pPr>
        <w:rPr>
          <w:rFonts w:ascii="Franklin Gothic Medium" w:hAnsi="Franklin Gothic Medium" w:cs="Arial"/>
          <w:b/>
          <w:sz w:val="22"/>
          <w:szCs w:val="22"/>
          <w:lang w:val="en-AU"/>
        </w:rPr>
      </w:pPr>
    </w:p>
    <w:p w14:paraId="3620B109" w14:textId="5D508DF3" w:rsidR="00750C2B" w:rsidRDefault="006F6C3B">
      <w:pPr>
        <w:jc w:val="center"/>
        <w:rPr>
          <w:rFonts w:ascii="Franklin Gothic Medium" w:hAnsi="Franklin Gothic Medium" w:cs="Arial"/>
          <w:b/>
          <w:sz w:val="32"/>
          <w:szCs w:val="32"/>
          <w:lang w:val="en-AU"/>
        </w:rPr>
      </w:pPr>
      <w:r>
        <w:rPr>
          <w:rFonts w:ascii="Franklin Gothic Medium" w:hAnsi="Franklin Gothic Medium" w:cs="Arial" w:hint="eastAsia"/>
          <w:b/>
          <w:sz w:val="32"/>
          <w:szCs w:val="32"/>
          <w:lang w:val="en-AU" w:eastAsia="zh-CN"/>
        </w:rPr>
        <w:t>YU</w:t>
      </w:r>
      <w:r>
        <w:rPr>
          <w:rFonts w:ascii="Franklin Gothic Medium" w:hAnsi="Franklin Gothic Medium" w:cs="Arial"/>
          <w:b/>
          <w:sz w:val="32"/>
          <w:szCs w:val="32"/>
          <w:lang w:val="en-AU"/>
        </w:rPr>
        <w:t xml:space="preserve"> </w:t>
      </w:r>
      <w:r>
        <w:rPr>
          <w:rFonts w:ascii="Franklin Gothic Medium" w:hAnsi="Franklin Gothic Medium" w:cs="Arial" w:hint="eastAsia"/>
          <w:b/>
          <w:sz w:val="32"/>
          <w:szCs w:val="32"/>
          <w:lang w:val="en-AU" w:eastAsia="zh-CN"/>
        </w:rPr>
        <w:t>YUE</w:t>
      </w:r>
    </w:p>
    <w:p w14:paraId="1F348308" w14:textId="3AF0DEE0" w:rsidR="00750C2B" w:rsidRDefault="00C31869">
      <w:pPr>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1001956834</w:t>
      </w:r>
    </w:p>
    <w:p w14:paraId="3C939ECD" w14:textId="77777777" w:rsidR="00750C2B" w:rsidRDefault="00750C2B">
      <w:pPr>
        <w:jc w:val="center"/>
        <w:rPr>
          <w:rFonts w:ascii="Franklin Gothic Medium" w:hAnsi="Franklin Gothic Medium" w:cs="Arial"/>
          <w:b/>
          <w:lang w:val="en-AU"/>
        </w:rPr>
      </w:pPr>
    </w:p>
    <w:p w14:paraId="063FF099" w14:textId="77777777" w:rsidR="00F26702" w:rsidRDefault="00F26702" w:rsidP="00215CC0">
      <w:pPr>
        <w:jc w:val="center"/>
        <w:rPr>
          <w:rFonts w:ascii="Franklin Gothic Medium" w:hAnsi="Franklin Gothic Medium" w:cs="Arial"/>
          <w:b/>
          <w:lang w:val="en-AU"/>
        </w:rPr>
      </w:pPr>
    </w:p>
    <w:p w14:paraId="5DFDD40E" w14:textId="77777777" w:rsidR="00E246B3" w:rsidRDefault="00E246B3" w:rsidP="00215CC0">
      <w:pPr>
        <w:jc w:val="center"/>
        <w:rPr>
          <w:rFonts w:ascii="Franklin Gothic Medium" w:hAnsi="Franklin Gothic Medium" w:cs="Arial"/>
          <w:b/>
          <w:lang w:val="en-AU"/>
        </w:rPr>
      </w:pPr>
    </w:p>
    <w:p w14:paraId="6DBCF8F2" w14:textId="77777777" w:rsidR="00215CC0" w:rsidRDefault="008062E6" w:rsidP="00215CC0">
      <w:pPr>
        <w:jc w:val="center"/>
        <w:rPr>
          <w:rFonts w:ascii="Franklin Gothic Medium" w:hAnsi="Franklin Gothic Medium" w:cs="Arial"/>
          <w:b/>
          <w:lang w:val="en-AU"/>
        </w:rPr>
      </w:pPr>
      <w:r w:rsidRPr="008062E6">
        <w:rPr>
          <w:rFonts w:ascii="Franklin Gothic Medium" w:hAnsi="Franklin Gothic Medium" w:cs="Arial"/>
          <w:b/>
          <w:lang w:val="en-AU"/>
        </w:rPr>
        <w:t>Institute of Computer Science and Digital Innovation</w:t>
      </w:r>
    </w:p>
    <w:p w14:paraId="05A75048" w14:textId="77777777" w:rsidR="00215CC0" w:rsidRDefault="00215CC0" w:rsidP="00215CC0">
      <w:pPr>
        <w:jc w:val="center"/>
        <w:rPr>
          <w:rFonts w:ascii="Franklin Gothic Medium" w:hAnsi="Franklin Gothic Medium" w:cs="Arial"/>
          <w:b/>
          <w:lang w:val="en-AU"/>
        </w:rPr>
      </w:pPr>
      <w:r>
        <w:rPr>
          <w:rFonts w:ascii="Franklin Gothic Medium" w:hAnsi="Franklin Gothic Medium" w:cs="Arial"/>
          <w:b/>
          <w:lang w:val="en-AU"/>
        </w:rPr>
        <w:t>UCSI University</w:t>
      </w:r>
    </w:p>
    <w:p w14:paraId="7EBF9113" w14:textId="2EAC2EF8" w:rsidR="00215CC0" w:rsidRDefault="00152DFF" w:rsidP="00215CC0">
      <w:pPr>
        <w:jc w:val="center"/>
        <w:rPr>
          <w:rFonts w:ascii="Franklin Gothic Medium" w:hAnsi="Franklin Gothic Medium" w:cs="Arial"/>
          <w:b/>
          <w:lang w:val="en-AU"/>
        </w:rPr>
      </w:pPr>
      <w:proofErr w:type="gramStart"/>
      <w:r>
        <w:rPr>
          <w:rFonts w:ascii="Franklin Gothic Medium" w:hAnsi="Franklin Gothic Medium" w:cs="Arial"/>
          <w:b/>
          <w:lang w:val="en-AU" w:eastAsia="zh-CN"/>
        </w:rPr>
        <w:t>January,</w:t>
      </w:r>
      <w:proofErr w:type="gramEnd"/>
      <w:r w:rsidR="00215CC0">
        <w:rPr>
          <w:rFonts w:ascii="Franklin Gothic Medium" w:hAnsi="Franklin Gothic Medium" w:cs="Arial"/>
          <w:b/>
          <w:lang w:val="en-AU"/>
        </w:rPr>
        <w:t xml:space="preserve"> </w:t>
      </w:r>
      <w:r w:rsidR="00C31869">
        <w:rPr>
          <w:rFonts w:ascii="Franklin Gothic Medium" w:hAnsi="Franklin Gothic Medium" w:cs="Arial"/>
          <w:b/>
          <w:lang w:val="en-AU"/>
        </w:rPr>
        <w:t>2022</w:t>
      </w:r>
    </w:p>
    <w:p w14:paraId="162D8B94" w14:textId="77777777" w:rsidR="00750C2B" w:rsidRDefault="00215CC0" w:rsidP="00215CC0">
      <w:pPr>
        <w:jc w:val="center"/>
        <w:rPr>
          <w:rFonts w:ascii="Franklin Gothic Medium" w:hAnsi="Franklin Gothic Medium" w:cs="Arial"/>
          <w:b/>
          <w:lang w:val="en-AU"/>
        </w:rPr>
      </w:pPr>
      <w:r>
        <w:rPr>
          <w:rFonts w:ascii="Franklin Gothic Medium" w:hAnsi="Franklin Gothic Medium" w:cs="Arial"/>
          <w:b/>
          <w:lang w:val="en-AU"/>
        </w:rPr>
        <w:t xml:space="preserve"> </w:t>
      </w:r>
    </w:p>
    <w:p w14:paraId="6C50620A" w14:textId="77777777" w:rsidR="00750C2B" w:rsidRDefault="00750C2B">
      <w:pPr>
        <w:rPr>
          <w:rFonts w:ascii="Arial" w:hAnsi="Arial" w:cs="Arial"/>
          <w:b/>
          <w:sz w:val="22"/>
          <w:szCs w:val="22"/>
          <w:lang w:val="en-AU"/>
        </w:rPr>
      </w:pPr>
    </w:p>
    <w:p w14:paraId="62CDF917" w14:textId="77777777" w:rsidR="00E246B3" w:rsidRDefault="00E246B3">
      <w:pPr>
        <w:rPr>
          <w:rFonts w:ascii="Arial" w:hAnsi="Arial" w:cs="Arial"/>
          <w:b/>
          <w:sz w:val="22"/>
          <w:szCs w:val="22"/>
          <w:lang w:val="en-AU"/>
        </w:rPr>
      </w:pPr>
    </w:p>
    <w:p w14:paraId="12D9D115" w14:textId="77777777" w:rsidR="00E246B3" w:rsidRDefault="00E246B3">
      <w:pPr>
        <w:rPr>
          <w:rFonts w:ascii="Arial" w:hAnsi="Arial" w:cs="Arial"/>
          <w:b/>
          <w:sz w:val="22"/>
          <w:szCs w:val="22"/>
          <w:lang w:val="en-AU"/>
        </w:rPr>
      </w:pPr>
    </w:p>
    <w:p w14:paraId="4936D16B" w14:textId="77777777" w:rsidR="00E246B3" w:rsidRDefault="00E246B3">
      <w:pPr>
        <w:rPr>
          <w:rFonts w:ascii="Arial" w:hAnsi="Arial" w:cs="Arial"/>
          <w:b/>
          <w:sz w:val="22"/>
          <w:szCs w:val="22"/>
          <w:lang w:val="en-AU"/>
        </w:rPr>
      </w:pPr>
    </w:p>
    <w:p w14:paraId="570CD7F3" w14:textId="77777777" w:rsidR="00750C2B" w:rsidRPr="004155D0" w:rsidRDefault="00750C2B" w:rsidP="004155D0">
      <w:pPr>
        <w:pStyle w:val="1"/>
        <w:spacing w:line="360" w:lineRule="auto"/>
        <w:rPr>
          <w:rFonts w:ascii="Arial" w:hAnsi="Arial" w:cs="Arial"/>
          <w:sz w:val="24"/>
          <w:szCs w:val="24"/>
        </w:rPr>
      </w:pPr>
      <w:bookmarkStart w:id="1" w:name="_Toc166391049"/>
      <w:bookmarkStart w:id="2" w:name="_Toc96041570"/>
      <w:r w:rsidRPr="004155D0">
        <w:rPr>
          <w:rFonts w:ascii="Arial" w:hAnsi="Arial" w:cs="Arial"/>
          <w:sz w:val="24"/>
          <w:szCs w:val="24"/>
        </w:rPr>
        <w:lastRenderedPageBreak/>
        <w:t>Authorship Declaration</w:t>
      </w:r>
      <w:bookmarkEnd w:id="1"/>
      <w:bookmarkEnd w:id="2"/>
    </w:p>
    <w:p w14:paraId="22C57C91" w14:textId="77777777" w:rsidR="00750C2B" w:rsidRDefault="00750C2B" w:rsidP="003B7738">
      <w:pPr>
        <w:spacing w:line="360" w:lineRule="auto"/>
        <w:jc w:val="both"/>
        <w:rPr>
          <w:rFonts w:ascii="Arial" w:hAnsi="Arial" w:cs="Arial"/>
          <w:b/>
          <w:sz w:val="22"/>
          <w:szCs w:val="22"/>
          <w:lang w:val="en-AU"/>
        </w:rPr>
      </w:pPr>
    </w:p>
    <w:p w14:paraId="0D4880C0" w14:textId="77777777" w:rsidR="00750C2B" w:rsidRDefault="00750C2B" w:rsidP="003B7738">
      <w:pPr>
        <w:spacing w:line="360" w:lineRule="auto"/>
        <w:jc w:val="both"/>
        <w:rPr>
          <w:rFonts w:ascii="Arial" w:hAnsi="Arial" w:cs="Arial"/>
          <w:b/>
          <w:sz w:val="22"/>
          <w:szCs w:val="22"/>
          <w:lang w:val="en-AU"/>
        </w:rPr>
      </w:pPr>
    </w:p>
    <w:p w14:paraId="317FF076" w14:textId="77777777" w:rsidR="00750C2B" w:rsidRDefault="00750C2B" w:rsidP="003B7738">
      <w:pPr>
        <w:spacing w:line="360" w:lineRule="auto"/>
        <w:jc w:val="both"/>
        <w:rPr>
          <w:rFonts w:ascii="Arial" w:hAnsi="Arial" w:cs="Arial"/>
          <w:b/>
          <w:sz w:val="22"/>
          <w:szCs w:val="22"/>
          <w:lang w:val="en-AU"/>
        </w:rPr>
      </w:pPr>
    </w:p>
    <w:p w14:paraId="1438A6E0" w14:textId="77777777" w:rsidR="00750C2B" w:rsidRDefault="00750C2B" w:rsidP="003B7738">
      <w:pPr>
        <w:spacing w:line="360" w:lineRule="auto"/>
        <w:jc w:val="both"/>
        <w:rPr>
          <w:rFonts w:ascii="Arial" w:hAnsi="Arial" w:cs="Arial"/>
          <w:b/>
          <w:sz w:val="22"/>
          <w:szCs w:val="22"/>
          <w:lang w:val="en-AU"/>
        </w:rPr>
      </w:pPr>
    </w:p>
    <w:p w14:paraId="5C66A834" w14:textId="77777777" w:rsidR="00750C2B" w:rsidRDefault="00750C2B" w:rsidP="003B7738">
      <w:pPr>
        <w:spacing w:line="360" w:lineRule="auto"/>
        <w:jc w:val="both"/>
        <w:rPr>
          <w:rFonts w:ascii="Arial" w:hAnsi="Arial" w:cs="Arial"/>
          <w:b/>
          <w:sz w:val="22"/>
          <w:szCs w:val="22"/>
          <w:lang w:val="en-AU"/>
        </w:rPr>
      </w:pPr>
    </w:p>
    <w:p w14:paraId="694FC202" w14:textId="77777777" w:rsidR="00750C2B" w:rsidRDefault="00750C2B" w:rsidP="003B7738">
      <w:pPr>
        <w:spacing w:line="360" w:lineRule="auto"/>
        <w:jc w:val="both"/>
        <w:rPr>
          <w:rFonts w:ascii="Arial" w:hAnsi="Arial" w:cs="Arial"/>
          <w:sz w:val="22"/>
          <w:szCs w:val="22"/>
          <w:lang w:val="en-AU"/>
        </w:rPr>
      </w:pPr>
      <w:r>
        <w:rPr>
          <w:rFonts w:ascii="Arial" w:hAnsi="Arial" w:cs="Arial"/>
          <w:sz w:val="22"/>
          <w:szCs w:val="22"/>
          <w:lang w:val="en-AU"/>
        </w:rPr>
        <w:t>Except where reference is made in the references, this report contains no material published elsewhere or extracted in whole or in part from a dissertation or report presented by me for another degree or diploma.</w:t>
      </w:r>
    </w:p>
    <w:p w14:paraId="33D2AEE1" w14:textId="77777777" w:rsidR="00750C2B" w:rsidRDefault="00750C2B" w:rsidP="003B7738">
      <w:pPr>
        <w:spacing w:line="360" w:lineRule="auto"/>
        <w:jc w:val="both"/>
        <w:rPr>
          <w:rFonts w:ascii="Arial" w:hAnsi="Arial" w:cs="Arial"/>
          <w:sz w:val="22"/>
          <w:szCs w:val="22"/>
          <w:lang w:val="en-AU"/>
        </w:rPr>
      </w:pPr>
    </w:p>
    <w:p w14:paraId="348BB3A6" w14:textId="77777777" w:rsidR="00750C2B" w:rsidRDefault="00750C2B" w:rsidP="003B7738">
      <w:pPr>
        <w:spacing w:line="360" w:lineRule="auto"/>
        <w:jc w:val="both"/>
        <w:rPr>
          <w:rFonts w:ascii="Arial" w:hAnsi="Arial" w:cs="Arial"/>
          <w:sz w:val="22"/>
          <w:szCs w:val="22"/>
          <w:lang w:val="en-AU"/>
        </w:rPr>
      </w:pPr>
      <w:r>
        <w:rPr>
          <w:rFonts w:ascii="Arial" w:hAnsi="Arial" w:cs="Arial"/>
          <w:sz w:val="22"/>
          <w:szCs w:val="22"/>
          <w:lang w:val="en-AU"/>
        </w:rPr>
        <w:t>No other person’s work has been used without due acknowledgement in the content of the report.</w:t>
      </w:r>
    </w:p>
    <w:p w14:paraId="6E77ACD6" w14:textId="77777777" w:rsidR="00750C2B" w:rsidRDefault="00750C2B" w:rsidP="003B7738">
      <w:pPr>
        <w:spacing w:line="360" w:lineRule="auto"/>
        <w:jc w:val="both"/>
        <w:rPr>
          <w:rFonts w:ascii="Arial" w:hAnsi="Arial" w:cs="Arial"/>
          <w:sz w:val="22"/>
          <w:szCs w:val="22"/>
          <w:lang w:val="en-AU"/>
        </w:rPr>
      </w:pPr>
    </w:p>
    <w:p w14:paraId="002E7D2A" w14:textId="2004DD78" w:rsidR="00750C2B" w:rsidRDefault="00750C2B" w:rsidP="003B7738">
      <w:pPr>
        <w:spacing w:line="360" w:lineRule="auto"/>
        <w:rPr>
          <w:rFonts w:ascii="Arial" w:hAnsi="Arial" w:cs="Arial"/>
          <w:sz w:val="22"/>
          <w:szCs w:val="22"/>
          <w:lang w:val="en-AU"/>
        </w:rPr>
      </w:pPr>
    </w:p>
    <w:p w14:paraId="12846BA2" w14:textId="7DBAE6D4" w:rsidR="00750C2B" w:rsidRDefault="00750C2B" w:rsidP="003B7738">
      <w:pPr>
        <w:spacing w:line="360" w:lineRule="auto"/>
        <w:rPr>
          <w:rFonts w:ascii="Arial" w:hAnsi="Arial" w:cs="Arial"/>
          <w:b/>
          <w:sz w:val="22"/>
          <w:szCs w:val="22"/>
          <w:lang w:val="en-AU"/>
        </w:rPr>
      </w:pPr>
    </w:p>
    <w:p w14:paraId="7D21E23E" w14:textId="248CCDAC" w:rsidR="00750C2B" w:rsidRDefault="00750C2B" w:rsidP="003B7738">
      <w:pPr>
        <w:spacing w:line="360" w:lineRule="auto"/>
        <w:rPr>
          <w:rFonts w:ascii="Arial" w:hAnsi="Arial" w:cs="Arial"/>
          <w:b/>
          <w:sz w:val="22"/>
          <w:szCs w:val="22"/>
          <w:lang w:val="en-AU"/>
        </w:rPr>
      </w:pPr>
    </w:p>
    <w:p w14:paraId="17F15C2B" w14:textId="1FDA43BA" w:rsidR="00750C2B" w:rsidRDefault="00750C2B" w:rsidP="003B7738">
      <w:pPr>
        <w:spacing w:line="360" w:lineRule="auto"/>
        <w:rPr>
          <w:rFonts w:ascii="Arial" w:hAnsi="Arial" w:cs="Arial"/>
          <w:b/>
          <w:sz w:val="22"/>
          <w:szCs w:val="22"/>
          <w:lang w:val="en-AU"/>
        </w:rPr>
      </w:pPr>
    </w:p>
    <w:p w14:paraId="21699C0A" w14:textId="65C9166E" w:rsidR="00750C2B" w:rsidRDefault="00750C2B" w:rsidP="003B7738">
      <w:pPr>
        <w:spacing w:line="360" w:lineRule="auto"/>
        <w:rPr>
          <w:rFonts w:ascii="Arial" w:hAnsi="Arial" w:cs="Arial"/>
          <w:b/>
          <w:sz w:val="22"/>
          <w:szCs w:val="22"/>
          <w:lang w:val="en-AU" w:eastAsia="zh-CN"/>
        </w:rPr>
      </w:pPr>
    </w:p>
    <w:p w14:paraId="6E6E590B" w14:textId="1A5AE818" w:rsidR="009A3E27" w:rsidRDefault="009A3E27" w:rsidP="003B7738">
      <w:pPr>
        <w:spacing w:line="360" w:lineRule="auto"/>
        <w:rPr>
          <w:rFonts w:ascii="Arial" w:hAnsi="Arial" w:cs="Arial"/>
          <w:b/>
          <w:sz w:val="22"/>
          <w:szCs w:val="22"/>
          <w:lang w:val="en-AU" w:eastAsia="zh-CN"/>
        </w:rPr>
      </w:pPr>
    </w:p>
    <w:p w14:paraId="2C86A62E" w14:textId="16E41704" w:rsidR="009A3E27" w:rsidRDefault="009A3E27" w:rsidP="003B7738">
      <w:pPr>
        <w:spacing w:line="360" w:lineRule="auto"/>
        <w:rPr>
          <w:rFonts w:ascii="Arial" w:hAnsi="Arial" w:cs="Arial"/>
          <w:b/>
          <w:sz w:val="22"/>
          <w:szCs w:val="22"/>
          <w:lang w:val="en-AU" w:eastAsia="zh-CN"/>
        </w:rPr>
      </w:pPr>
    </w:p>
    <w:p w14:paraId="143917E5" w14:textId="0448E974" w:rsidR="009A3E27" w:rsidRDefault="009A3E27" w:rsidP="003B7738">
      <w:pPr>
        <w:spacing w:line="360" w:lineRule="auto"/>
        <w:rPr>
          <w:rFonts w:ascii="Arial" w:hAnsi="Arial" w:cs="Arial"/>
          <w:b/>
          <w:sz w:val="22"/>
          <w:szCs w:val="22"/>
          <w:lang w:val="en-AU" w:eastAsia="zh-CN"/>
        </w:rPr>
      </w:pPr>
    </w:p>
    <w:p w14:paraId="25DD5214" w14:textId="60490ABA" w:rsidR="009A3E27" w:rsidRDefault="009A3E27" w:rsidP="003B7738">
      <w:pPr>
        <w:spacing w:line="360" w:lineRule="auto"/>
        <w:rPr>
          <w:rFonts w:ascii="Arial" w:hAnsi="Arial" w:cs="Arial"/>
          <w:b/>
          <w:sz w:val="22"/>
          <w:szCs w:val="22"/>
          <w:lang w:val="en-AU" w:eastAsia="zh-CN"/>
        </w:rPr>
      </w:pPr>
    </w:p>
    <w:p w14:paraId="6B93EADF" w14:textId="1A57E1ED" w:rsidR="00750C2B" w:rsidRDefault="00750C2B" w:rsidP="003B7738">
      <w:pPr>
        <w:spacing w:line="360" w:lineRule="auto"/>
        <w:rPr>
          <w:rFonts w:ascii="Arial" w:hAnsi="Arial" w:cs="Arial"/>
          <w:b/>
          <w:sz w:val="22"/>
          <w:szCs w:val="22"/>
          <w:lang w:val="en-AU" w:eastAsia="zh-CN"/>
        </w:rPr>
      </w:pPr>
    </w:p>
    <w:p w14:paraId="24A6528B" w14:textId="3882F613" w:rsidR="00750C2B" w:rsidRPr="00F13D9D" w:rsidRDefault="009A3E27" w:rsidP="003B7738">
      <w:pPr>
        <w:spacing w:line="360" w:lineRule="auto"/>
      </w:pPr>
      <w:r>
        <w:rPr>
          <w:noProof/>
        </w:rPr>
        <w:drawing>
          <wp:anchor distT="0" distB="0" distL="114300" distR="114300" simplePos="0" relativeHeight="251659776" behindDoc="1" locked="0" layoutInCell="1" allowOverlap="1" wp14:anchorId="4438BA29" wp14:editId="35CAAF92">
            <wp:simplePos x="0" y="0"/>
            <wp:positionH relativeFrom="margin">
              <wp:posOffset>955040</wp:posOffset>
            </wp:positionH>
            <wp:positionV relativeFrom="margin">
              <wp:posOffset>5870302</wp:posOffset>
            </wp:positionV>
            <wp:extent cx="647065" cy="362585"/>
            <wp:effectExtent l="0" t="0" r="635"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7065" cy="3625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ook w:val="01E0" w:firstRow="1" w:lastRow="1" w:firstColumn="1" w:lastColumn="1" w:noHBand="0" w:noVBand="0"/>
      </w:tblPr>
      <w:tblGrid>
        <w:gridCol w:w="4323"/>
        <w:gridCol w:w="4317"/>
      </w:tblGrid>
      <w:tr w:rsidR="00750C2B" w14:paraId="0E71419B" w14:textId="77777777">
        <w:tc>
          <w:tcPr>
            <w:tcW w:w="4529" w:type="dxa"/>
          </w:tcPr>
          <w:p w14:paraId="1BB956C5" w14:textId="5EFA7BA0" w:rsidR="00750C2B" w:rsidRDefault="00750C2B" w:rsidP="003B7738">
            <w:pPr>
              <w:spacing w:line="360" w:lineRule="auto"/>
              <w:rPr>
                <w:rFonts w:ascii="Arial" w:hAnsi="Arial" w:cs="Arial"/>
                <w:sz w:val="22"/>
                <w:szCs w:val="22"/>
                <w:lang w:val="en-AU"/>
              </w:rPr>
            </w:pPr>
            <w:r>
              <w:rPr>
                <w:rFonts w:ascii="Arial" w:hAnsi="Arial" w:cs="Arial"/>
                <w:sz w:val="22"/>
                <w:szCs w:val="22"/>
                <w:lang w:val="en-AU"/>
              </w:rPr>
              <w:t>Signature: ______________</w:t>
            </w:r>
          </w:p>
          <w:p w14:paraId="4A658057" w14:textId="04F19A64" w:rsidR="001937F5" w:rsidRDefault="001937F5" w:rsidP="003B7738">
            <w:pPr>
              <w:spacing w:line="360" w:lineRule="auto"/>
              <w:rPr>
                <w:rFonts w:ascii="Arial" w:hAnsi="Arial" w:cs="Arial"/>
                <w:sz w:val="22"/>
                <w:szCs w:val="22"/>
                <w:lang w:val="en-AU" w:eastAsia="zh-CN"/>
              </w:rPr>
            </w:pPr>
          </w:p>
          <w:p w14:paraId="304286DA" w14:textId="65F2E1A7" w:rsidR="00750C2B" w:rsidRDefault="00750C2B" w:rsidP="003B7738">
            <w:pPr>
              <w:spacing w:line="360" w:lineRule="auto"/>
              <w:rPr>
                <w:rFonts w:ascii="Arial" w:hAnsi="Arial" w:cs="Arial"/>
                <w:sz w:val="22"/>
                <w:szCs w:val="22"/>
                <w:lang w:val="en-AU"/>
              </w:rPr>
            </w:pPr>
          </w:p>
          <w:p w14:paraId="033C3762" w14:textId="77777777" w:rsidR="00750C2B" w:rsidRDefault="00750C2B" w:rsidP="003B7738">
            <w:pPr>
              <w:spacing w:line="360" w:lineRule="auto"/>
              <w:rPr>
                <w:rFonts w:ascii="Arial" w:hAnsi="Arial" w:cs="Arial"/>
                <w:sz w:val="22"/>
                <w:szCs w:val="22"/>
                <w:lang w:val="en-AU"/>
              </w:rPr>
            </w:pPr>
          </w:p>
        </w:tc>
        <w:tc>
          <w:tcPr>
            <w:tcW w:w="4529" w:type="dxa"/>
          </w:tcPr>
          <w:p w14:paraId="38256A71" w14:textId="1B187490" w:rsidR="00750C2B" w:rsidRDefault="00750C2B" w:rsidP="008E0075">
            <w:pPr>
              <w:spacing w:line="360" w:lineRule="auto"/>
              <w:ind w:firstLineChars="500" w:firstLine="1100"/>
              <w:rPr>
                <w:rFonts w:ascii="Arial" w:hAnsi="Arial" w:cs="Arial"/>
                <w:sz w:val="22"/>
                <w:szCs w:val="22"/>
                <w:lang w:val="en-AU"/>
              </w:rPr>
            </w:pPr>
            <w:r>
              <w:rPr>
                <w:rFonts w:ascii="Arial" w:hAnsi="Arial" w:cs="Arial"/>
                <w:sz w:val="22"/>
                <w:szCs w:val="22"/>
                <w:lang w:val="en-AU"/>
              </w:rPr>
              <w:t>Date:</w:t>
            </w:r>
            <w:r w:rsidR="001937F5">
              <w:rPr>
                <w:rFonts w:ascii="Arial" w:hAnsi="Arial" w:cs="Arial"/>
                <w:sz w:val="22"/>
                <w:szCs w:val="22"/>
                <w:lang w:val="en-AU"/>
              </w:rPr>
              <w:t xml:space="preserve"> </w:t>
            </w:r>
            <w:r w:rsidR="009A3E27">
              <w:rPr>
                <w:rFonts w:ascii="Arial" w:hAnsi="Arial" w:cs="Arial"/>
                <w:sz w:val="22"/>
                <w:szCs w:val="22"/>
                <w:lang w:val="en-AU"/>
              </w:rPr>
              <w:t>1</w:t>
            </w:r>
            <w:r w:rsidR="008E0075">
              <w:rPr>
                <w:rFonts w:ascii="Arial" w:hAnsi="Arial" w:cs="Arial"/>
                <w:sz w:val="22"/>
                <w:szCs w:val="22"/>
                <w:lang w:val="en-AU"/>
              </w:rPr>
              <w:t>6</w:t>
            </w:r>
            <w:r w:rsidR="00F07328">
              <w:rPr>
                <w:rFonts w:ascii="Arial" w:hAnsi="Arial" w:cs="Arial"/>
                <w:sz w:val="22"/>
                <w:szCs w:val="22"/>
                <w:lang w:val="en-AU"/>
              </w:rPr>
              <w:t>/</w:t>
            </w:r>
            <w:r w:rsidR="009A3E27">
              <w:rPr>
                <w:rFonts w:ascii="Arial" w:hAnsi="Arial" w:cs="Arial"/>
                <w:sz w:val="22"/>
                <w:szCs w:val="22"/>
                <w:lang w:val="en-AU"/>
              </w:rPr>
              <w:t>2</w:t>
            </w:r>
            <w:r w:rsidR="00F07328">
              <w:rPr>
                <w:rFonts w:ascii="Arial" w:hAnsi="Arial" w:cs="Arial"/>
                <w:sz w:val="22"/>
                <w:szCs w:val="22"/>
                <w:lang w:val="en-AU"/>
              </w:rPr>
              <w:t>/2022</w:t>
            </w:r>
          </w:p>
        </w:tc>
      </w:tr>
    </w:tbl>
    <w:p w14:paraId="29EE858B" w14:textId="77777777" w:rsidR="00750C2B" w:rsidRDefault="00750C2B" w:rsidP="003B7738">
      <w:pPr>
        <w:spacing w:line="360" w:lineRule="auto"/>
        <w:rPr>
          <w:rFonts w:ascii="Arial" w:hAnsi="Arial" w:cs="Arial"/>
          <w:b/>
          <w:sz w:val="22"/>
          <w:szCs w:val="22"/>
          <w:lang w:val="en-AU"/>
        </w:rPr>
      </w:pPr>
    </w:p>
    <w:p w14:paraId="3E85DBBF" w14:textId="77777777" w:rsidR="00750C2B" w:rsidRDefault="00750C2B" w:rsidP="003B7738">
      <w:pPr>
        <w:spacing w:line="360" w:lineRule="auto"/>
        <w:rPr>
          <w:rFonts w:ascii="Arial" w:hAnsi="Arial" w:cs="Arial"/>
          <w:b/>
          <w:sz w:val="22"/>
          <w:szCs w:val="22"/>
          <w:lang w:val="en-AU"/>
        </w:rPr>
      </w:pPr>
    </w:p>
    <w:p w14:paraId="304BF558" w14:textId="461429CF" w:rsidR="00750C2B" w:rsidRDefault="00750C2B"/>
    <w:p w14:paraId="6C7DD090" w14:textId="31B7142F" w:rsidR="003B7738" w:rsidRDefault="003B7738"/>
    <w:p w14:paraId="578E09E4" w14:textId="7F1E6038" w:rsidR="003B7738" w:rsidRDefault="003B7738"/>
    <w:p w14:paraId="098D7154" w14:textId="0295AF32" w:rsidR="009E42D4" w:rsidRPr="004155D0" w:rsidRDefault="004155D0" w:rsidP="004155D0">
      <w:pPr>
        <w:pStyle w:val="1"/>
        <w:spacing w:line="360" w:lineRule="auto"/>
        <w:rPr>
          <w:rFonts w:ascii="Times New Roman" w:hAnsi="Times New Roman" w:cs="Times New Roman"/>
          <w:sz w:val="28"/>
          <w:szCs w:val="28"/>
        </w:rPr>
      </w:pPr>
      <w:bookmarkStart w:id="3" w:name="_Toc96041571"/>
      <w:r w:rsidRPr="004155D0">
        <w:rPr>
          <w:rFonts w:ascii="Times New Roman" w:hAnsi="Times New Roman" w:cs="Times New Roman"/>
          <w:sz w:val="28"/>
          <w:szCs w:val="28"/>
        </w:rPr>
        <w:lastRenderedPageBreak/>
        <w:t>A</w:t>
      </w:r>
      <w:r>
        <w:rPr>
          <w:rFonts w:ascii="Times New Roman" w:hAnsi="Times New Roman" w:cs="Times New Roman" w:hint="eastAsia"/>
          <w:sz w:val="28"/>
          <w:szCs w:val="28"/>
        </w:rPr>
        <w:t>BSTRACT</w:t>
      </w:r>
      <w:bookmarkEnd w:id="3"/>
    </w:p>
    <w:p w14:paraId="474CE3E5" w14:textId="77777777" w:rsidR="000F5B32" w:rsidRDefault="00730785" w:rsidP="00BF1505">
      <w:pPr>
        <w:spacing w:line="336" w:lineRule="auto"/>
        <w:jc w:val="both"/>
        <w:rPr>
          <w:bCs/>
          <w:color w:val="000000" w:themeColor="text1"/>
          <w:lang w:eastAsia="zh-CN"/>
        </w:rPr>
      </w:pPr>
      <w:r w:rsidRPr="00E6358F">
        <w:rPr>
          <w:bCs/>
          <w:color w:val="000000" w:themeColor="text1"/>
          <w:lang w:eastAsia="zh-CN"/>
        </w:rPr>
        <w:t>This project aims to design and develop a web-based smart store management system application. With the help of this application, it helps retail store managers to improve management efficiency and performance</w:t>
      </w:r>
      <w:r w:rsidRPr="00E6358F">
        <w:rPr>
          <w:rFonts w:hint="eastAsia"/>
          <w:bCs/>
          <w:color w:val="000000" w:themeColor="text1"/>
          <w:lang w:eastAsia="zh-CN"/>
        </w:rPr>
        <w:t>.</w:t>
      </w:r>
      <w:r w:rsidR="00E6358F" w:rsidRPr="00E6358F">
        <w:rPr>
          <w:bCs/>
          <w:color w:val="000000" w:themeColor="text1"/>
          <w:lang w:eastAsia="zh-CN"/>
        </w:rPr>
        <w:t xml:space="preserve"> </w:t>
      </w:r>
    </w:p>
    <w:p w14:paraId="27B33A2A" w14:textId="422C7187" w:rsidR="000167B2" w:rsidRPr="00E6358F" w:rsidRDefault="000F5B32" w:rsidP="00BF1505">
      <w:pPr>
        <w:spacing w:line="336" w:lineRule="auto"/>
        <w:jc w:val="both"/>
        <w:rPr>
          <w:bCs/>
          <w:color w:val="000000" w:themeColor="text1"/>
          <w:lang w:eastAsia="zh-CN"/>
        </w:rPr>
      </w:pPr>
      <w:r w:rsidRPr="000F5B32">
        <w:rPr>
          <w:color w:val="000000" w:themeColor="text1"/>
          <w:lang w:eastAsia="zh-CN"/>
        </w:rPr>
        <w:t xml:space="preserve">The research methodology of the project was conducted by using Literature Review, which summarizes several published journal papers and gives an opinion on the problems that exist in the current system. A random questionnaire survey method was also conducted, which included a sample of retail store managers or store owners and store customers in various regions of Kuala Lumpur to determine the </w:t>
      </w:r>
      <w:proofErr w:type="gramStart"/>
      <w:r w:rsidRPr="000F5B32">
        <w:rPr>
          <w:color w:val="000000" w:themeColor="text1"/>
          <w:lang w:eastAsia="zh-CN"/>
        </w:rPr>
        <w:t>current status</w:t>
      </w:r>
      <w:proofErr w:type="gramEnd"/>
      <w:r w:rsidRPr="000F5B32">
        <w:rPr>
          <w:color w:val="000000" w:themeColor="text1"/>
          <w:lang w:eastAsia="zh-CN"/>
        </w:rPr>
        <w:t xml:space="preserve"> of the application or system to be developed.</w:t>
      </w:r>
      <w:r w:rsidR="009E42D4" w:rsidRPr="009E42D4">
        <w:t xml:space="preserve"> </w:t>
      </w:r>
      <w:r w:rsidR="009E42D4" w:rsidRPr="009E42D4">
        <w:rPr>
          <w:color w:val="000000" w:themeColor="text1"/>
          <w:lang w:eastAsia="zh-CN"/>
        </w:rPr>
        <w:t>This project adopts the SDLC model as the software development method. The SDLC defines and outlines a detailed plan that includes stages, each stage contains its own process and deliverables. It mainly consists of six main stages, namely Requirements Analysis, System Design, Implementation, Testing, Deployment, Maintenance. This approach helps us to produce the highest quality product at the lowest cost when we are pressed for time.</w:t>
      </w:r>
    </w:p>
    <w:p w14:paraId="1A23BF60" w14:textId="77777777" w:rsidR="000F5B32" w:rsidRPr="000F5B32" w:rsidRDefault="000F5B32" w:rsidP="00BF1505">
      <w:pPr>
        <w:spacing w:line="336" w:lineRule="auto"/>
        <w:jc w:val="both"/>
        <w:rPr>
          <w:color w:val="000000" w:themeColor="text1"/>
          <w:lang w:eastAsia="zh-CN"/>
        </w:rPr>
      </w:pPr>
      <w:r w:rsidRPr="000F5B32">
        <w:rPr>
          <w:color w:val="000000" w:themeColor="text1"/>
          <w:lang w:eastAsia="zh-CN"/>
        </w:rPr>
        <w:t>In addition, the main feature of this Web-based store management system is that it solves the operational management problems of traditional retail stores and develops a combined online and offline store management system, which makes the store operations more efficient and accomplishes the most streamlined and effective store management, thus helping traditional retail stores to increase profits and reduce retail operation costs.</w:t>
      </w:r>
    </w:p>
    <w:p w14:paraId="1185B72D" w14:textId="0C8D295B" w:rsidR="007D6033" w:rsidRDefault="000F5B32" w:rsidP="00BF1505">
      <w:pPr>
        <w:spacing w:line="336" w:lineRule="auto"/>
        <w:jc w:val="both"/>
        <w:rPr>
          <w:color w:val="000000" w:themeColor="text1"/>
          <w:lang w:eastAsia="zh-CN"/>
        </w:rPr>
      </w:pPr>
      <w:r w:rsidRPr="000F5B32">
        <w:rPr>
          <w:color w:val="000000" w:themeColor="text1"/>
          <w:lang w:eastAsia="zh-CN"/>
        </w:rPr>
        <w:t xml:space="preserve">In addition, the system develops store delivery, express </w:t>
      </w:r>
      <w:proofErr w:type="gramStart"/>
      <w:r w:rsidRPr="000F5B32">
        <w:rPr>
          <w:color w:val="000000" w:themeColor="text1"/>
          <w:lang w:eastAsia="zh-CN"/>
        </w:rPr>
        <w:t>delivery</w:t>
      </w:r>
      <w:proofErr w:type="gramEnd"/>
      <w:r w:rsidRPr="000F5B32">
        <w:rPr>
          <w:color w:val="000000" w:themeColor="text1"/>
          <w:lang w:eastAsia="zh-CN"/>
        </w:rPr>
        <w:t xml:space="preserve"> and other functions, so that consumers can shop through the website at any time, any place, in any way. After the development of the </w:t>
      </w:r>
      <w:r w:rsidR="004A6D6E">
        <w:rPr>
          <w:color w:val="000000" w:themeColor="text1"/>
          <w:lang w:eastAsia="zh-CN"/>
        </w:rPr>
        <w:t>System</w:t>
      </w:r>
      <w:r w:rsidRPr="000F5B32">
        <w:rPr>
          <w:color w:val="000000" w:themeColor="text1"/>
          <w:lang w:eastAsia="zh-CN"/>
        </w:rPr>
        <w:t xml:space="preserve"> web application project is completed, the system will be tested to avoid any errors in the application and to ensure that the goals of the project match the needs of the system. Once the testing is complete, the product will be deployed in a customer environment or launched into the marketplace and feedback will be obtained from customers on their experience with the application. The results of the user experience will then be </w:t>
      </w:r>
      <w:proofErr w:type="gramStart"/>
      <w:r w:rsidRPr="000F5B32">
        <w:rPr>
          <w:color w:val="000000" w:themeColor="text1"/>
          <w:lang w:eastAsia="zh-CN"/>
        </w:rPr>
        <w:t>summarized</w:t>
      </w:r>
      <w:proofErr w:type="gramEnd"/>
      <w:r w:rsidRPr="000F5B32">
        <w:rPr>
          <w:color w:val="000000" w:themeColor="text1"/>
          <w:lang w:eastAsia="zh-CN"/>
        </w:rPr>
        <w:t xml:space="preserve"> and suggestions will be gathered on how to better enhance </w:t>
      </w:r>
      <w:r w:rsidR="000936C8">
        <w:t>this smart store management system</w:t>
      </w:r>
      <w:r w:rsidRPr="000F5B32">
        <w:rPr>
          <w:color w:val="000000" w:themeColor="text1"/>
          <w:lang w:eastAsia="zh-CN"/>
        </w:rPr>
        <w:t xml:space="preserve"> as part of a future system improvement program.</w:t>
      </w:r>
    </w:p>
    <w:p w14:paraId="65C29754" w14:textId="12E10ABE" w:rsidR="00BF1505" w:rsidRDefault="00BF1505" w:rsidP="00BF1505">
      <w:pPr>
        <w:spacing w:line="336" w:lineRule="auto"/>
        <w:jc w:val="both"/>
        <w:rPr>
          <w:color w:val="000000" w:themeColor="text1"/>
          <w:lang w:eastAsia="zh-CN"/>
        </w:rPr>
      </w:pPr>
    </w:p>
    <w:p w14:paraId="5E65E8CC" w14:textId="77777777" w:rsidR="00BF1505" w:rsidRDefault="00BF1505" w:rsidP="00BF1505">
      <w:pPr>
        <w:spacing w:line="336" w:lineRule="auto"/>
        <w:jc w:val="both"/>
        <w:rPr>
          <w:color w:val="000000" w:themeColor="text1"/>
          <w:lang w:eastAsia="zh-CN"/>
        </w:rPr>
      </w:pPr>
    </w:p>
    <w:p w14:paraId="3564B17B" w14:textId="59FE44C5" w:rsidR="00BF1505" w:rsidRPr="00BF1505" w:rsidRDefault="00BF1505" w:rsidP="00BF1505">
      <w:pPr>
        <w:spacing w:line="336" w:lineRule="auto"/>
        <w:jc w:val="both"/>
        <w:rPr>
          <w:color w:val="000000" w:themeColor="text1"/>
          <w:lang w:eastAsia="zh-CN"/>
        </w:rPr>
      </w:pPr>
      <w:r w:rsidRPr="00BF1505">
        <w:rPr>
          <w:color w:val="000000" w:themeColor="text1"/>
          <w:lang w:eastAsia="zh-CN"/>
        </w:rPr>
        <w:t>Keywords</w:t>
      </w:r>
      <w:r w:rsidR="00EF18CB">
        <w:rPr>
          <w:color w:val="000000" w:themeColor="text1"/>
          <w:lang w:eastAsia="zh-CN"/>
        </w:rPr>
        <w:t>:</w:t>
      </w:r>
      <w:r>
        <w:rPr>
          <w:rFonts w:ascii="BoldItalic" w:eastAsia="宋体" w:hAnsi="BoldItalic" w:cs="宋体"/>
          <w:b/>
          <w:bCs/>
          <w:color w:val="000000"/>
          <w:sz w:val="18"/>
          <w:szCs w:val="18"/>
          <w:lang w:eastAsia="zh-CN"/>
        </w:rPr>
        <w:t xml:space="preserve"> </w:t>
      </w:r>
      <w:r w:rsidRPr="00BF1505">
        <w:rPr>
          <w:rFonts w:hint="eastAsia"/>
          <w:color w:val="000000" w:themeColor="text1"/>
          <w:lang w:eastAsia="zh-CN"/>
        </w:rPr>
        <w:t>S</w:t>
      </w:r>
      <w:r w:rsidRPr="00BF1505">
        <w:rPr>
          <w:color w:val="000000" w:themeColor="text1"/>
          <w:lang w:eastAsia="zh-CN"/>
        </w:rPr>
        <w:t xml:space="preserve">tore </w:t>
      </w:r>
      <w:r>
        <w:rPr>
          <w:color w:val="000000" w:themeColor="text1"/>
          <w:lang w:eastAsia="zh-CN"/>
        </w:rPr>
        <w:t>M</w:t>
      </w:r>
      <w:r w:rsidRPr="00BF1505">
        <w:rPr>
          <w:color w:val="000000" w:themeColor="text1"/>
          <w:lang w:eastAsia="zh-CN"/>
        </w:rPr>
        <w:t>anagement</w:t>
      </w:r>
      <w:r>
        <w:rPr>
          <w:rFonts w:hint="eastAsia"/>
          <w:color w:val="000000" w:themeColor="text1"/>
          <w:lang w:eastAsia="zh-CN"/>
        </w:rPr>
        <w:t>,</w:t>
      </w:r>
      <w:r>
        <w:rPr>
          <w:color w:val="000000" w:themeColor="text1"/>
          <w:lang w:eastAsia="zh-CN"/>
        </w:rPr>
        <w:t xml:space="preserve"> </w:t>
      </w:r>
      <w:r w:rsidRPr="00BF1505">
        <w:rPr>
          <w:color w:val="000000" w:themeColor="text1"/>
          <w:lang w:eastAsia="zh-CN"/>
        </w:rPr>
        <w:t>SDLC Model</w:t>
      </w:r>
      <w:r>
        <w:rPr>
          <w:color w:val="000000" w:themeColor="text1"/>
          <w:lang w:eastAsia="zh-CN"/>
        </w:rPr>
        <w:t xml:space="preserve">, </w:t>
      </w:r>
      <w:r>
        <w:rPr>
          <w:rFonts w:hint="eastAsia"/>
          <w:color w:val="000000" w:themeColor="text1"/>
          <w:lang w:eastAsia="zh-CN"/>
        </w:rPr>
        <w:t>N</w:t>
      </w:r>
      <w:r w:rsidRPr="00BF1505">
        <w:rPr>
          <w:color w:val="000000" w:themeColor="text1"/>
          <w:lang w:eastAsia="zh-CN"/>
        </w:rPr>
        <w:t xml:space="preserve">ew </w:t>
      </w:r>
      <w:r>
        <w:rPr>
          <w:color w:val="000000" w:themeColor="text1"/>
          <w:lang w:eastAsia="zh-CN"/>
        </w:rPr>
        <w:t>R</w:t>
      </w:r>
      <w:r w:rsidRPr="00BF1505">
        <w:rPr>
          <w:color w:val="000000" w:themeColor="text1"/>
          <w:lang w:eastAsia="zh-CN"/>
        </w:rPr>
        <w:t>etail</w:t>
      </w:r>
    </w:p>
    <w:p w14:paraId="53F3DDE3" w14:textId="47D081E9" w:rsidR="002172DB" w:rsidRPr="00BF1505" w:rsidRDefault="00667091" w:rsidP="00667091">
      <w:pPr>
        <w:pStyle w:val="1"/>
        <w:spacing w:line="360" w:lineRule="auto"/>
        <w:rPr>
          <w:rFonts w:ascii="Times New Roman" w:hAnsi="Times New Roman" w:cs="Times New Roman"/>
          <w:sz w:val="28"/>
          <w:szCs w:val="28"/>
        </w:rPr>
      </w:pPr>
      <w:bookmarkStart w:id="4" w:name="_Toc96041572"/>
      <w:r w:rsidRPr="00BF1505">
        <w:rPr>
          <w:rFonts w:ascii="Times New Roman" w:hAnsi="Times New Roman" w:cs="Times New Roman"/>
          <w:sz w:val="28"/>
          <w:szCs w:val="28"/>
        </w:rPr>
        <w:lastRenderedPageBreak/>
        <w:t>TABLE OF CONTENTS</w:t>
      </w:r>
      <w:bookmarkEnd w:id="4"/>
    </w:p>
    <w:sdt>
      <w:sdtPr>
        <w:rPr>
          <w:rFonts w:ascii="Times New Roman" w:hAnsi="Times New Roman"/>
          <w:b/>
          <w:bCs/>
          <w:sz w:val="28"/>
          <w:szCs w:val="28"/>
          <w:lang w:val="zh-CN" w:eastAsia="en-US"/>
        </w:rPr>
        <w:id w:val="-1234317801"/>
        <w:docPartObj>
          <w:docPartGallery w:val="Table of Contents"/>
          <w:docPartUnique/>
        </w:docPartObj>
      </w:sdtPr>
      <w:sdtEndPr>
        <w:rPr>
          <w:sz w:val="24"/>
          <w:szCs w:val="24"/>
        </w:rPr>
      </w:sdtEndPr>
      <w:sdtContent>
        <w:p w14:paraId="2603F3DD" w14:textId="52C6A6EA" w:rsidR="008D5FD7" w:rsidRDefault="003B7738" w:rsidP="008D5FD7">
          <w:pPr>
            <w:pStyle w:val="TOC1"/>
            <w:tabs>
              <w:tab w:val="right" w:leader="dot" w:pos="8630"/>
            </w:tabs>
            <w:spacing w:line="276" w:lineRule="auto"/>
            <w:rPr>
              <w:rFonts w:cstheme="minorBidi"/>
              <w:noProof/>
              <w:kern w:val="2"/>
              <w:sz w:val="21"/>
            </w:rPr>
          </w:pPr>
          <w:r>
            <w:fldChar w:fldCharType="begin"/>
          </w:r>
          <w:r>
            <w:instrText xml:space="preserve"> TOC \o "1-3" \h \z \u </w:instrText>
          </w:r>
          <w:r>
            <w:fldChar w:fldCharType="separate"/>
          </w:r>
          <w:hyperlink w:anchor="_Toc96041570" w:history="1">
            <w:r w:rsidR="008D5FD7" w:rsidRPr="00E465B2">
              <w:rPr>
                <w:rStyle w:val="a8"/>
                <w:rFonts w:ascii="Arial" w:hAnsi="Arial" w:cs="Arial"/>
                <w:noProof/>
              </w:rPr>
              <w:t>Authorship Declaration</w:t>
            </w:r>
            <w:r w:rsidR="008D5FD7">
              <w:rPr>
                <w:noProof/>
                <w:webHidden/>
              </w:rPr>
              <w:tab/>
            </w:r>
            <w:r w:rsidR="008D5FD7">
              <w:rPr>
                <w:noProof/>
                <w:webHidden/>
              </w:rPr>
              <w:fldChar w:fldCharType="begin"/>
            </w:r>
            <w:r w:rsidR="008D5FD7">
              <w:rPr>
                <w:noProof/>
                <w:webHidden/>
              </w:rPr>
              <w:instrText xml:space="preserve"> PAGEREF _Toc96041570 \h </w:instrText>
            </w:r>
            <w:r w:rsidR="008D5FD7">
              <w:rPr>
                <w:noProof/>
                <w:webHidden/>
              </w:rPr>
            </w:r>
            <w:r w:rsidR="008D5FD7">
              <w:rPr>
                <w:noProof/>
                <w:webHidden/>
              </w:rPr>
              <w:fldChar w:fldCharType="separate"/>
            </w:r>
            <w:r w:rsidR="00233BF2">
              <w:rPr>
                <w:noProof/>
                <w:webHidden/>
              </w:rPr>
              <w:t>2</w:t>
            </w:r>
            <w:r w:rsidR="008D5FD7">
              <w:rPr>
                <w:noProof/>
                <w:webHidden/>
              </w:rPr>
              <w:fldChar w:fldCharType="end"/>
            </w:r>
          </w:hyperlink>
        </w:p>
        <w:p w14:paraId="00AF1B3D" w14:textId="78D294E0" w:rsidR="008D5FD7" w:rsidRDefault="003D11DB" w:rsidP="008D5FD7">
          <w:pPr>
            <w:pStyle w:val="TOC1"/>
            <w:tabs>
              <w:tab w:val="right" w:leader="dot" w:pos="8630"/>
            </w:tabs>
            <w:spacing w:line="276" w:lineRule="auto"/>
            <w:rPr>
              <w:rFonts w:cstheme="minorBidi"/>
              <w:noProof/>
              <w:kern w:val="2"/>
              <w:sz w:val="21"/>
            </w:rPr>
          </w:pPr>
          <w:hyperlink w:anchor="_Toc96041571" w:history="1">
            <w:r w:rsidR="008D5FD7" w:rsidRPr="00E465B2">
              <w:rPr>
                <w:rStyle w:val="a8"/>
                <w:rFonts w:ascii="Times New Roman" w:hAnsi="Times New Roman"/>
                <w:noProof/>
              </w:rPr>
              <w:t>ABSTRACT</w:t>
            </w:r>
            <w:r w:rsidR="008D5FD7">
              <w:rPr>
                <w:noProof/>
                <w:webHidden/>
              </w:rPr>
              <w:tab/>
            </w:r>
            <w:r w:rsidR="008D5FD7">
              <w:rPr>
                <w:noProof/>
                <w:webHidden/>
              </w:rPr>
              <w:fldChar w:fldCharType="begin"/>
            </w:r>
            <w:r w:rsidR="008D5FD7">
              <w:rPr>
                <w:noProof/>
                <w:webHidden/>
              </w:rPr>
              <w:instrText xml:space="preserve"> PAGEREF _Toc96041571 \h </w:instrText>
            </w:r>
            <w:r w:rsidR="008D5FD7">
              <w:rPr>
                <w:noProof/>
                <w:webHidden/>
              </w:rPr>
            </w:r>
            <w:r w:rsidR="008D5FD7">
              <w:rPr>
                <w:noProof/>
                <w:webHidden/>
              </w:rPr>
              <w:fldChar w:fldCharType="separate"/>
            </w:r>
            <w:r w:rsidR="00233BF2">
              <w:rPr>
                <w:noProof/>
                <w:webHidden/>
              </w:rPr>
              <w:t>3</w:t>
            </w:r>
            <w:r w:rsidR="008D5FD7">
              <w:rPr>
                <w:noProof/>
                <w:webHidden/>
              </w:rPr>
              <w:fldChar w:fldCharType="end"/>
            </w:r>
          </w:hyperlink>
        </w:p>
        <w:p w14:paraId="58B49E3E" w14:textId="2370547C" w:rsidR="008D5FD7" w:rsidRDefault="003D11DB" w:rsidP="008D5FD7">
          <w:pPr>
            <w:pStyle w:val="TOC1"/>
            <w:tabs>
              <w:tab w:val="right" w:leader="dot" w:pos="8630"/>
            </w:tabs>
            <w:spacing w:line="276" w:lineRule="auto"/>
            <w:rPr>
              <w:rFonts w:cstheme="minorBidi"/>
              <w:noProof/>
              <w:kern w:val="2"/>
              <w:sz w:val="21"/>
            </w:rPr>
          </w:pPr>
          <w:hyperlink w:anchor="_Toc96041572" w:history="1">
            <w:r w:rsidR="008D5FD7" w:rsidRPr="00E465B2">
              <w:rPr>
                <w:rStyle w:val="a8"/>
                <w:rFonts w:ascii="Times New Roman" w:hAnsi="Times New Roman"/>
                <w:noProof/>
              </w:rPr>
              <w:t>TABLE OF CONTENTS</w:t>
            </w:r>
            <w:r w:rsidR="008D5FD7">
              <w:rPr>
                <w:noProof/>
                <w:webHidden/>
              </w:rPr>
              <w:tab/>
            </w:r>
            <w:r w:rsidR="008D5FD7">
              <w:rPr>
                <w:noProof/>
                <w:webHidden/>
              </w:rPr>
              <w:fldChar w:fldCharType="begin"/>
            </w:r>
            <w:r w:rsidR="008D5FD7">
              <w:rPr>
                <w:noProof/>
                <w:webHidden/>
              </w:rPr>
              <w:instrText xml:space="preserve"> PAGEREF _Toc96041572 \h </w:instrText>
            </w:r>
            <w:r w:rsidR="008D5FD7">
              <w:rPr>
                <w:noProof/>
                <w:webHidden/>
              </w:rPr>
            </w:r>
            <w:r w:rsidR="008D5FD7">
              <w:rPr>
                <w:noProof/>
                <w:webHidden/>
              </w:rPr>
              <w:fldChar w:fldCharType="separate"/>
            </w:r>
            <w:r w:rsidR="00233BF2">
              <w:rPr>
                <w:noProof/>
                <w:webHidden/>
              </w:rPr>
              <w:t>4</w:t>
            </w:r>
            <w:r w:rsidR="008D5FD7">
              <w:rPr>
                <w:noProof/>
                <w:webHidden/>
              </w:rPr>
              <w:fldChar w:fldCharType="end"/>
            </w:r>
          </w:hyperlink>
        </w:p>
        <w:p w14:paraId="24279B60" w14:textId="0B0FF811" w:rsidR="008D5FD7" w:rsidRDefault="003D11DB" w:rsidP="008D5FD7">
          <w:pPr>
            <w:pStyle w:val="TOC1"/>
            <w:tabs>
              <w:tab w:val="left" w:pos="840"/>
              <w:tab w:val="right" w:leader="dot" w:pos="8630"/>
            </w:tabs>
            <w:spacing w:line="276" w:lineRule="auto"/>
            <w:rPr>
              <w:rFonts w:cstheme="minorBidi"/>
              <w:noProof/>
              <w:kern w:val="2"/>
              <w:sz w:val="21"/>
            </w:rPr>
          </w:pPr>
          <w:hyperlink w:anchor="_Toc96041573" w:history="1">
            <w:r w:rsidR="008D5FD7" w:rsidRPr="00E465B2">
              <w:rPr>
                <w:rStyle w:val="a8"/>
                <w:rFonts w:ascii="Times New Roman" w:hAnsi="Times New Roman"/>
                <w:noProof/>
              </w:rPr>
              <w:t>1.0</w:t>
            </w:r>
            <w:r w:rsidR="008D5FD7">
              <w:rPr>
                <w:rFonts w:cstheme="minorBidi"/>
                <w:noProof/>
                <w:kern w:val="2"/>
                <w:sz w:val="21"/>
              </w:rPr>
              <w:tab/>
            </w:r>
            <w:r w:rsidR="008D5FD7" w:rsidRPr="00E465B2">
              <w:rPr>
                <w:rStyle w:val="a8"/>
                <w:rFonts w:ascii="Times New Roman" w:hAnsi="Times New Roman"/>
                <w:noProof/>
              </w:rPr>
              <w:t>Project Title</w:t>
            </w:r>
            <w:r w:rsidR="008D5FD7">
              <w:rPr>
                <w:noProof/>
                <w:webHidden/>
              </w:rPr>
              <w:tab/>
            </w:r>
            <w:r w:rsidR="008D5FD7">
              <w:rPr>
                <w:noProof/>
                <w:webHidden/>
              </w:rPr>
              <w:fldChar w:fldCharType="begin"/>
            </w:r>
            <w:r w:rsidR="008D5FD7">
              <w:rPr>
                <w:noProof/>
                <w:webHidden/>
              </w:rPr>
              <w:instrText xml:space="preserve"> PAGEREF _Toc96041573 \h </w:instrText>
            </w:r>
            <w:r w:rsidR="008D5FD7">
              <w:rPr>
                <w:noProof/>
                <w:webHidden/>
              </w:rPr>
            </w:r>
            <w:r w:rsidR="008D5FD7">
              <w:rPr>
                <w:noProof/>
                <w:webHidden/>
              </w:rPr>
              <w:fldChar w:fldCharType="separate"/>
            </w:r>
            <w:r w:rsidR="00233BF2">
              <w:rPr>
                <w:noProof/>
                <w:webHidden/>
              </w:rPr>
              <w:t>6</w:t>
            </w:r>
            <w:r w:rsidR="008D5FD7">
              <w:rPr>
                <w:noProof/>
                <w:webHidden/>
              </w:rPr>
              <w:fldChar w:fldCharType="end"/>
            </w:r>
          </w:hyperlink>
        </w:p>
        <w:p w14:paraId="1E807191" w14:textId="33DF5C86" w:rsidR="008D5FD7" w:rsidRDefault="003D11DB" w:rsidP="008D5FD7">
          <w:pPr>
            <w:pStyle w:val="TOC1"/>
            <w:tabs>
              <w:tab w:val="left" w:pos="840"/>
              <w:tab w:val="right" w:leader="dot" w:pos="8630"/>
            </w:tabs>
            <w:spacing w:line="276" w:lineRule="auto"/>
            <w:rPr>
              <w:rFonts w:cstheme="minorBidi"/>
              <w:noProof/>
              <w:kern w:val="2"/>
              <w:sz w:val="21"/>
            </w:rPr>
          </w:pPr>
          <w:hyperlink w:anchor="_Toc96041574" w:history="1">
            <w:r w:rsidR="008D5FD7" w:rsidRPr="00E465B2">
              <w:rPr>
                <w:rStyle w:val="a8"/>
                <w:rFonts w:ascii="Times New Roman" w:hAnsi="Times New Roman"/>
                <w:noProof/>
              </w:rPr>
              <w:t>2.0</w:t>
            </w:r>
            <w:r w:rsidR="008D5FD7">
              <w:rPr>
                <w:rFonts w:cstheme="minorBidi"/>
                <w:noProof/>
                <w:kern w:val="2"/>
                <w:sz w:val="21"/>
              </w:rPr>
              <w:tab/>
            </w:r>
            <w:r w:rsidR="008D5FD7" w:rsidRPr="00E465B2">
              <w:rPr>
                <w:rStyle w:val="a8"/>
                <w:rFonts w:ascii="Times New Roman" w:hAnsi="Times New Roman"/>
                <w:noProof/>
              </w:rPr>
              <w:t>Introduction</w:t>
            </w:r>
            <w:r w:rsidR="008D5FD7">
              <w:rPr>
                <w:noProof/>
                <w:webHidden/>
              </w:rPr>
              <w:tab/>
            </w:r>
            <w:r w:rsidR="008D5FD7">
              <w:rPr>
                <w:noProof/>
                <w:webHidden/>
              </w:rPr>
              <w:fldChar w:fldCharType="begin"/>
            </w:r>
            <w:r w:rsidR="008D5FD7">
              <w:rPr>
                <w:noProof/>
                <w:webHidden/>
              </w:rPr>
              <w:instrText xml:space="preserve"> PAGEREF _Toc96041574 \h </w:instrText>
            </w:r>
            <w:r w:rsidR="008D5FD7">
              <w:rPr>
                <w:noProof/>
                <w:webHidden/>
              </w:rPr>
            </w:r>
            <w:r w:rsidR="008D5FD7">
              <w:rPr>
                <w:noProof/>
                <w:webHidden/>
              </w:rPr>
              <w:fldChar w:fldCharType="separate"/>
            </w:r>
            <w:r w:rsidR="00233BF2">
              <w:rPr>
                <w:noProof/>
                <w:webHidden/>
              </w:rPr>
              <w:t>6</w:t>
            </w:r>
            <w:r w:rsidR="008D5FD7">
              <w:rPr>
                <w:noProof/>
                <w:webHidden/>
              </w:rPr>
              <w:fldChar w:fldCharType="end"/>
            </w:r>
          </w:hyperlink>
        </w:p>
        <w:p w14:paraId="40918A4A" w14:textId="1C830B57" w:rsidR="008D5FD7" w:rsidRDefault="003D11DB" w:rsidP="008D5FD7">
          <w:pPr>
            <w:pStyle w:val="TOC1"/>
            <w:tabs>
              <w:tab w:val="left" w:pos="840"/>
              <w:tab w:val="right" w:leader="dot" w:pos="8630"/>
            </w:tabs>
            <w:spacing w:line="276" w:lineRule="auto"/>
            <w:rPr>
              <w:rFonts w:cstheme="minorBidi"/>
              <w:noProof/>
              <w:kern w:val="2"/>
              <w:sz w:val="21"/>
            </w:rPr>
          </w:pPr>
          <w:hyperlink w:anchor="_Toc96041575" w:history="1">
            <w:r w:rsidR="008D5FD7" w:rsidRPr="00E465B2">
              <w:rPr>
                <w:rStyle w:val="a8"/>
                <w:rFonts w:ascii="Times New Roman" w:hAnsi="Times New Roman"/>
                <w:noProof/>
              </w:rPr>
              <w:t>3.0</w:t>
            </w:r>
            <w:r w:rsidR="008D5FD7">
              <w:rPr>
                <w:rFonts w:cstheme="minorBidi"/>
                <w:noProof/>
                <w:kern w:val="2"/>
                <w:sz w:val="21"/>
              </w:rPr>
              <w:tab/>
            </w:r>
            <w:r w:rsidR="008D5FD7" w:rsidRPr="00E465B2">
              <w:rPr>
                <w:rStyle w:val="a8"/>
                <w:rFonts w:ascii="Times New Roman" w:hAnsi="Times New Roman"/>
                <w:noProof/>
              </w:rPr>
              <w:t>Background</w:t>
            </w:r>
            <w:r w:rsidR="008D5FD7">
              <w:rPr>
                <w:noProof/>
                <w:webHidden/>
              </w:rPr>
              <w:tab/>
            </w:r>
            <w:r w:rsidR="008D5FD7">
              <w:rPr>
                <w:noProof/>
                <w:webHidden/>
              </w:rPr>
              <w:fldChar w:fldCharType="begin"/>
            </w:r>
            <w:r w:rsidR="008D5FD7">
              <w:rPr>
                <w:noProof/>
                <w:webHidden/>
              </w:rPr>
              <w:instrText xml:space="preserve"> PAGEREF _Toc96041575 \h </w:instrText>
            </w:r>
            <w:r w:rsidR="008D5FD7">
              <w:rPr>
                <w:noProof/>
                <w:webHidden/>
              </w:rPr>
            </w:r>
            <w:r w:rsidR="008D5FD7">
              <w:rPr>
                <w:noProof/>
                <w:webHidden/>
              </w:rPr>
              <w:fldChar w:fldCharType="separate"/>
            </w:r>
            <w:r w:rsidR="00233BF2">
              <w:rPr>
                <w:noProof/>
                <w:webHidden/>
              </w:rPr>
              <w:t>7</w:t>
            </w:r>
            <w:r w:rsidR="008D5FD7">
              <w:rPr>
                <w:noProof/>
                <w:webHidden/>
              </w:rPr>
              <w:fldChar w:fldCharType="end"/>
            </w:r>
          </w:hyperlink>
        </w:p>
        <w:p w14:paraId="2A72FEB8" w14:textId="1CB98075"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76" w:history="1">
            <w:r w:rsidR="008D5FD7" w:rsidRPr="00E465B2">
              <w:rPr>
                <w:rStyle w:val="a8"/>
                <w:noProof/>
              </w:rPr>
              <w:t>3.1</w:t>
            </w:r>
            <w:r w:rsidR="008D5FD7">
              <w:rPr>
                <w:rFonts w:asciiTheme="minorHAnsi" w:hAnsiTheme="minorHAnsi" w:cstheme="minorBidi"/>
                <w:noProof/>
                <w:kern w:val="2"/>
                <w:sz w:val="21"/>
                <w:szCs w:val="22"/>
                <w:lang w:eastAsia="zh-CN"/>
              </w:rPr>
              <w:tab/>
            </w:r>
            <w:r w:rsidR="008D5FD7" w:rsidRPr="00E465B2">
              <w:rPr>
                <w:rStyle w:val="a8"/>
                <w:noProof/>
              </w:rPr>
              <w:t>Revolution in Retail</w:t>
            </w:r>
            <w:r w:rsidR="008D5FD7">
              <w:rPr>
                <w:noProof/>
                <w:webHidden/>
              </w:rPr>
              <w:tab/>
            </w:r>
            <w:r w:rsidR="008D5FD7">
              <w:rPr>
                <w:noProof/>
                <w:webHidden/>
              </w:rPr>
              <w:fldChar w:fldCharType="begin"/>
            </w:r>
            <w:r w:rsidR="008D5FD7">
              <w:rPr>
                <w:noProof/>
                <w:webHidden/>
              </w:rPr>
              <w:instrText xml:space="preserve"> PAGEREF _Toc96041576 \h </w:instrText>
            </w:r>
            <w:r w:rsidR="008D5FD7">
              <w:rPr>
                <w:noProof/>
                <w:webHidden/>
              </w:rPr>
            </w:r>
            <w:r w:rsidR="008D5FD7">
              <w:rPr>
                <w:noProof/>
                <w:webHidden/>
              </w:rPr>
              <w:fldChar w:fldCharType="separate"/>
            </w:r>
            <w:r w:rsidR="00233BF2">
              <w:rPr>
                <w:noProof/>
                <w:webHidden/>
              </w:rPr>
              <w:t>7</w:t>
            </w:r>
            <w:r w:rsidR="008D5FD7">
              <w:rPr>
                <w:noProof/>
                <w:webHidden/>
              </w:rPr>
              <w:fldChar w:fldCharType="end"/>
            </w:r>
          </w:hyperlink>
        </w:p>
        <w:p w14:paraId="18A29769" w14:textId="76AD3478"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77" w:history="1">
            <w:r w:rsidR="008D5FD7" w:rsidRPr="00E465B2">
              <w:rPr>
                <w:rStyle w:val="a8"/>
                <w:noProof/>
              </w:rPr>
              <w:t>3.2</w:t>
            </w:r>
            <w:r w:rsidR="008D5FD7">
              <w:rPr>
                <w:rFonts w:asciiTheme="minorHAnsi" w:hAnsiTheme="minorHAnsi" w:cstheme="minorBidi"/>
                <w:noProof/>
                <w:kern w:val="2"/>
                <w:sz w:val="21"/>
                <w:szCs w:val="22"/>
                <w:lang w:eastAsia="zh-CN"/>
              </w:rPr>
              <w:tab/>
            </w:r>
            <w:r w:rsidR="008D5FD7" w:rsidRPr="00E465B2">
              <w:rPr>
                <w:rStyle w:val="a8"/>
                <w:noProof/>
              </w:rPr>
              <w:t>Observation on existing System</w:t>
            </w:r>
            <w:r w:rsidR="008D5FD7">
              <w:rPr>
                <w:noProof/>
                <w:webHidden/>
              </w:rPr>
              <w:tab/>
            </w:r>
            <w:r w:rsidR="008D5FD7">
              <w:rPr>
                <w:noProof/>
                <w:webHidden/>
              </w:rPr>
              <w:fldChar w:fldCharType="begin"/>
            </w:r>
            <w:r w:rsidR="008D5FD7">
              <w:rPr>
                <w:noProof/>
                <w:webHidden/>
              </w:rPr>
              <w:instrText xml:space="preserve"> PAGEREF _Toc96041577 \h </w:instrText>
            </w:r>
            <w:r w:rsidR="008D5FD7">
              <w:rPr>
                <w:noProof/>
                <w:webHidden/>
              </w:rPr>
            </w:r>
            <w:r w:rsidR="008D5FD7">
              <w:rPr>
                <w:noProof/>
                <w:webHidden/>
              </w:rPr>
              <w:fldChar w:fldCharType="separate"/>
            </w:r>
            <w:r w:rsidR="00233BF2">
              <w:rPr>
                <w:noProof/>
                <w:webHidden/>
              </w:rPr>
              <w:t>10</w:t>
            </w:r>
            <w:r w:rsidR="008D5FD7">
              <w:rPr>
                <w:noProof/>
                <w:webHidden/>
              </w:rPr>
              <w:fldChar w:fldCharType="end"/>
            </w:r>
          </w:hyperlink>
        </w:p>
        <w:p w14:paraId="30976452" w14:textId="65D74076"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583" w:history="1">
            <w:r w:rsidR="008D5FD7" w:rsidRPr="00E465B2">
              <w:rPr>
                <w:rStyle w:val="a8"/>
                <w:noProof/>
              </w:rPr>
              <w:t>3.2.1</w:t>
            </w:r>
            <w:r w:rsidR="008D5FD7">
              <w:rPr>
                <w:rFonts w:asciiTheme="minorHAnsi" w:hAnsiTheme="minorHAnsi" w:cstheme="minorBidi"/>
                <w:noProof/>
                <w:kern w:val="2"/>
                <w:sz w:val="21"/>
                <w:szCs w:val="22"/>
                <w:lang w:eastAsia="zh-CN"/>
              </w:rPr>
              <w:tab/>
            </w:r>
            <w:r w:rsidR="008D5FD7" w:rsidRPr="00E465B2">
              <w:rPr>
                <w:rStyle w:val="a8"/>
                <w:noProof/>
              </w:rPr>
              <w:t>iQmetrix</w:t>
            </w:r>
            <w:r w:rsidR="008D5FD7">
              <w:rPr>
                <w:noProof/>
                <w:webHidden/>
              </w:rPr>
              <w:tab/>
            </w:r>
            <w:r w:rsidR="008D5FD7">
              <w:rPr>
                <w:noProof/>
                <w:webHidden/>
              </w:rPr>
              <w:fldChar w:fldCharType="begin"/>
            </w:r>
            <w:r w:rsidR="008D5FD7">
              <w:rPr>
                <w:noProof/>
                <w:webHidden/>
              </w:rPr>
              <w:instrText xml:space="preserve"> PAGEREF _Toc96041583 \h </w:instrText>
            </w:r>
            <w:r w:rsidR="008D5FD7">
              <w:rPr>
                <w:noProof/>
                <w:webHidden/>
              </w:rPr>
            </w:r>
            <w:r w:rsidR="008D5FD7">
              <w:rPr>
                <w:noProof/>
                <w:webHidden/>
              </w:rPr>
              <w:fldChar w:fldCharType="separate"/>
            </w:r>
            <w:r w:rsidR="00233BF2">
              <w:rPr>
                <w:noProof/>
                <w:webHidden/>
              </w:rPr>
              <w:t>10</w:t>
            </w:r>
            <w:r w:rsidR="008D5FD7">
              <w:rPr>
                <w:noProof/>
                <w:webHidden/>
              </w:rPr>
              <w:fldChar w:fldCharType="end"/>
            </w:r>
          </w:hyperlink>
        </w:p>
        <w:p w14:paraId="3AF07B13" w14:textId="203A3C33"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584" w:history="1">
            <w:r w:rsidR="008D5FD7" w:rsidRPr="00E465B2">
              <w:rPr>
                <w:rStyle w:val="a8"/>
                <w:noProof/>
              </w:rPr>
              <w:t>3.2.2</w:t>
            </w:r>
            <w:r w:rsidR="008D5FD7">
              <w:rPr>
                <w:rFonts w:asciiTheme="minorHAnsi" w:hAnsiTheme="minorHAnsi" w:cstheme="minorBidi"/>
                <w:noProof/>
                <w:kern w:val="2"/>
                <w:sz w:val="21"/>
                <w:szCs w:val="22"/>
                <w:lang w:eastAsia="zh-CN"/>
              </w:rPr>
              <w:tab/>
            </w:r>
            <w:r w:rsidR="008D5FD7" w:rsidRPr="00E465B2">
              <w:rPr>
                <w:rStyle w:val="a8"/>
                <w:noProof/>
              </w:rPr>
              <w:t>Retail Pro</w:t>
            </w:r>
            <w:r w:rsidR="008D5FD7">
              <w:rPr>
                <w:noProof/>
                <w:webHidden/>
              </w:rPr>
              <w:tab/>
            </w:r>
            <w:r w:rsidR="008D5FD7">
              <w:rPr>
                <w:noProof/>
                <w:webHidden/>
              </w:rPr>
              <w:fldChar w:fldCharType="begin"/>
            </w:r>
            <w:r w:rsidR="008D5FD7">
              <w:rPr>
                <w:noProof/>
                <w:webHidden/>
              </w:rPr>
              <w:instrText xml:space="preserve"> PAGEREF _Toc96041584 \h </w:instrText>
            </w:r>
            <w:r w:rsidR="008D5FD7">
              <w:rPr>
                <w:noProof/>
                <w:webHidden/>
              </w:rPr>
            </w:r>
            <w:r w:rsidR="008D5FD7">
              <w:rPr>
                <w:noProof/>
                <w:webHidden/>
              </w:rPr>
              <w:fldChar w:fldCharType="separate"/>
            </w:r>
            <w:r w:rsidR="00233BF2">
              <w:rPr>
                <w:noProof/>
                <w:webHidden/>
              </w:rPr>
              <w:t>12</w:t>
            </w:r>
            <w:r w:rsidR="008D5FD7">
              <w:rPr>
                <w:noProof/>
                <w:webHidden/>
              </w:rPr>
              <w:fldChar w:fldCharType="end"/>
            </w:r>
          </w:hyperlink>
        </w:p>
        <w:p w14:paraId="36AE6736" w14:textId="0A9C5CF7"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585" w:history="1">
            <w:r w:rsidR="008D5FD7" w:rsidRPr="00E465B2">
              <w:rPr>
                <w:rStyle w:val="a8"/>
                <w:noProof/>
              </w:rPr>
              <w:t>3.2.3</w:t>
            </w:r>
            <w:r w:rsidR="008D5FD7">
              <w:rPr>
                <w:rFonts w:asciiTheme="minorHAnsi" w:hAnsiTheme="minorHAnsi" w:cstheme="minorBidi"/>
                <w:noProof/>
                <w:kern w:val="2"/>
                <w:sz w:val="21"/>
                <w:szCs w:val="22"/>
                <w:lang w:eastAsia="zh-CN"/>
              </w:rPr>
              <w:tab/>
            </w:r>
            <w:r w:rsidR="008D5FD7" w:rsidRPr="00E465B2">
              <w:rPr>
                <w:rStyle w:val="a8"/>
                <w:noProof/>
              </w:rPr>
              <w:t>ChainDrive</w:t>
            </w:r>
            <w:r w:rsidR="008D5FD7">
              <w:rPr>
                <w:noProof/>
                <w:webHidden/>
              </w:rPr>
              <w:tab/>
            </w:r>
            <w:r w:rsidR="008D5FD7">
              <w:rPr>
                <w:noProof/>
                <w:webHidden/>
              </w:rPr>
              <w:fldChar w:fldCharType="begin"/>
            </w:r>
            <w:r w:rsidR="008D5FD7">
              <w:rPr>
                <w:noProof/>
                <w:webHidden/>
              </w:rPr>
              <w:instrText xml:space="preserve"> PAGEREF _Toc96041585 \h </w:instrText>
            </w:r>
            <w:r w:rsidR="008D5FD7">
              <w:rPr>
                <w:noProof/>
                <w:webHidden/>
              </w:rPr>
            </w:r>
            <w:r w:rsidR="008D5FD7">
              <w:rPr>
                <w:noProof/>
                <w:webHidden/>
              </w:rPr>
              <w:fldChar w:fldCharType="separate"/>
            </w:r>
            <w:r w:rsidR="00233BF2">
              <w:rPr>
                <w:noProof/>
                <w:webHidden/>
              </w:rPr>
              <w:t>13</w:t>
            </w:r>
            <w:r w:rsidR="008D5FD7">
              <w:rPr>
                <w:noProof/>
                <w:webHidden/>
              </w:rPr>
              <w:fldChar w:fldCharType="end"/>
            </w:r>
          </w:hyperlink>
        </w:p>
        <w:p w14:paraId="5BBA5E41" w14:textId="455D812B"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586" w:history="1">
            <w:r w:rsidR="008D5FD7" w:rsidRPr="00E465B2">
              <w:rPr>
                <w:rStyle w:val="a8"/>
                <w:noProof/>
              </w:rPr>
              <w:t>3.2.4</w:t>
            </w:r>
            <w:r w:rsidR="008D5FD7">
              <w:rPr>
                <w:rFonts w:asciiTheme="minorHAnsi" w:hAnsiTheme="minorHAnsi" w:cstheme="minorBidi"/>
                <w:noProof/>
                <w:kern w:val="2"/>
                <w:sz w:val="21"/>
                <w:szCs w:val="22"/>
                <w:lang w:eastAsia="zh-CN"/>
              </w:rPr>
              <w:tab/>
            </w:r>
            <w:r w:rsidR="008D5FD7" w:rsidRPr="00E465B2">
              <w:rPr>
                <w:rStyle w:val="a8"/>
                <w:noProof/>
              </w:rPr>
              <w:t>Springboard</w:t>
            </w:r>
            <w:r w:rsidR="008D5FD7">
              <w:rPr>
                <w:noProof/>
                <w:webHidden/>
              </w:rPr>
              <w:tab/>
            </w:r>
            <w:r w:rsidR="008D5FD7">
              <w:rPr>
                <w:noProof/>
                <w:webHidden/>
              </w:rPr>
              <w:fldChar w:fldCharType="begin"/>
            </w:r>
            <w:r w:rsidR="008D5FD7">
              <w:rPr>
                <w:noProof/>
                <w:webHidden/>
              </w:rPr>
              <w:instrText xml:space="preserve"> PAGEREF _Toc96041586 \h </w:instrText>
            </w:r>
            <w:r w:rsidR="008D5FD7">
              <w:rPr>
                <w:noProof/>
                <w:webHidden/>
              </w:rPr>
            </w:r>
            <w:r w:rsidR="008D5FD7">
              <w:rPr>
                <w:noProof/>
                <w:webHidden/>
              </w:rPr>
              <w:fldChar w:fldCharType="separate"/>
            </w:r>
            <w:r w:rsidR="00233BF2">
              <w:rPr>
                <w:noProof/>
                <w:webHidden/>
              </w:rPr>
              <w:t>14</w:t>
            </w:r>
            <w:r w:rsidR="008D5FD7">
              <w:rPr>
                <w:noProof/>
                <w:webHidden/>
              </w:rPr>
              <w:fldChar w:fldCharType="end"/>
            </w:r>
          </w:hyperlink>
        </w:p>
        <w:p w14:paraId="17BEC313" w14:textId="0BEFC849"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87" w:history="1">
            <w:r w:rsidR="008D5FD7" w:rsidRPr="00E465B2">
              <w:rPr>
                <w:rStyle w:val="a8"/>
                <w:noProof/>
              </w:rPr>
              <w:t>3.3</w:t>
            </w:r>
            <w:r w:rsidR="008D5FD7">
              <w:rPr>
                <w:rFonts w:asciiTheme="minorHAnsi" w:hAnsiTheme="minorHAnsi" w:cstheme="minorBidi"/>
                <w:noProof/>
                <w:kern w:val="2"/>
                <w:sz w:val="21"/>
                <w:szCs w:val="22"/>
                <w:lang w:eastAsia="zh-CN"/>
              </w:rPr>
              <w:tab/>
            </w:r>
            <w:r w:rsidR="008D5FD7" w:rsidRPr="00E465B2">
              <w:rPr>
                <w:rStyle w:val="a8"/>
                <w:noProof/>
              </w:rPr>
              <w:t>Comparison on existing System</w:t>
            </w:r>
            <w:r w:rsidR="008D5FD7">
              <w:rPr>
                <w:noProof/>
                <w:webHidden/>
              </w:rPr>
              <w:tab/>
            </w:r>
            <w:r w:rsidR="008D5FD7">
              <w:rPr>
                <w:noProof/>
                <w:webHidden/>
              </w:rPr>
              <w:fldChar w:fldCharType="begin"/>
            </w:r>
            <w:r w:rsidR="008D5FD7">
              <w:rPr>
                <w:noProof/>
                <w:webHidden/>
              </w:rPr>
              <w:instrText xml:space="preserve"> PAGEREF _Toc96041587 \h </w:instrText>
            </w:r>
            <w:r w:rsidR="008D5FD7">
              <w:rPr>
                <w:noProof/>
                <w:webHidden/>
              </w:rPr>
            </w:r>
            <w:r w:rsidR="008D5FD7">
              <w:rPr>
                <w:noProof/>
                <w:webHidden/>
              </w:rPr>
              <w:fldChar w:fldCharType="separate"/>
            </w:r>
            <w:r w:rsidR="00233BF2">
              <w:rPr>
                <w:noProof/>
                <w:webHidden/>
              </w:rPr>
              <w:t>15</w:t>
            </w:r>
            <w:r w:rsidR="008D5FD7">
              <w:rPr>
                <w:noProof/>
                <w:webHidden/>
              </w:rPr>
              <w:fldChar w:fldCharType="end"/>
            </w:r>
          </w:hyperlink>
        </w:p>
        <w:p w14:paraId="0C4E731E" w14:textId="1199D650"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89" w:history="1">
            <w:r w:rsidR="008D5FD7" w:rsidRPr="00E465B2">
              <w:rPr>
                <w:rStyle w:val="a8"/>
                <w:noProof/>
              </w:rPr>
              <w:t>3.4</w:t>
            </w:r>
            <w:r w:rsidR="008D5FD7">
              <w:rPr>
                <w:rFonts w:asciiTheme="minorHAnsi" w:hAnsiTheme="minorHAnsi" w:cstheme="minorBidi"/>
                <w:noProof/>
                <w:kern w:val="2"/>
                <w:sz w:val="21"/>
                <w:szCs w:val="22"/>
                <w:lang w:eastAsia="zh-CN"/>
              </w:rPr>
              <w:tab/>
            </w:r>
            <w:r w:rsidR="008D5FD7" w:rsidRPr="00E465B2">
              <w:rPr>
                <w:rStyle w:val="a8"/>
                <w:noProof/>
              </w:rPr>
              <w:t>Related work</w:t>
            </w:r>
            <w:r w:rsidR="008D5FD7">
              <w:rPr>
                <w:noProof/>
                <w:webHidden/>
              </w:rPr>
              <w:tab/>
            </w:r>
            <w:r w:rsidR="008D5FD7">
              <w:rPr>
                <w:noProof/>
                <w:webHidden/>
              </w:rPr>
              <w:fldChar w:fldCharType="begin"/>
            </w:r>
            <w:r w:rsidR="008D5FD7">
              <w:rPr>
                <w:noProof/>
                <w:webHidden/>
              </w:rPr>
              <w:instrText xml:space="preserve"> PAGEREF _Toc96041589 \h </w:instrText>
            </w:r>
            <w:r w:rsidR="008D5FD7">
              <w:rPr>
                <w:noProof/>
                <w:webHidden/>
              </w:rPr>
            </w:r>
            <w:r w:rsidR="008D5FD7">
              <w:rPr>
                <w:noProof/>
                <w:webHidden/>
              </w:rPr>
              <w:fldChar w:fldCharType="separate"/>
            </w:r>
            <w:r w:rsidR="00233BF2">
              <w:rPr>
                <w:noProof/>
                <w:webHidden/>
              </w:rPr>
              <w:t>17</w:t>
            </w:r>
            <w:r w:rsidR="008D5FD7">
              <w:rPr>
                <w:noProof/>
                <w:webHidden/>
              </w:rPr>
              <w:fldChar w:fldCharType="end"/>
            </w:r>
          </w:hyperlink>
        </w:p>
        <w:p w14:paraId="38A2F6C1" w14:textId="2E959810" w:rsidR="008D5FD7" w:rsidRDefault="003D11DB" w:rsidP="008D5FD7">
          <w:pPr>
            <w:pStyle w:val="TOC1"/>
            <w:tabs>
              <w:tab w:val="left" w:pos="840"/>
              <w:tab w:val="right" w:leader="dot" w:pos="8630"/>
            </w:tabs>
            <w:spacing w:line="276" w:lineRule="auto"/>
            <w:rPr>
              <w:rFonts w:cstheme="minorBidi"/>
              <w:noProof/>
              <w:kern w:val="2"/>
              <w:sz w:val="21"/>
            </w:rPr>
          </w:pPr>
          <w:hyperlink w:anchor="_Toc96041590" w:history="1">
            <w:r w:rsidR="008D5FD7" w:rsidRPr="00E465B2">
              <w:rPr>
                <w:rStyle w:val="a8"/>
                <w:rFonts w:ascii="Times New Roman" w:hAnsi="Times New Roman"/>
                <w:noProof/>
              </w:rPr>
              <w:t>4.0</w:t>
            </w:r>
            <w:r w:rsidR="008D5FD7">
              <w:rPr>
                <w:rFonts w:cstheme="minorBidi"/>
                <w:noProof/>
                <w:kern w:val="2"/>
                <w:sz w:val="21"/>
              </w:rPr>
              <w:tab/>
            </w:r>
            <w:r w:rsidR="008D5FD7" w:rsidRPr="00E465B2">
              <w:rPr>
                <w:rStyle w:val="a8"/>
                <w:rFonts w:ascii="Times New Roman" w:hAnsi="Times New Roman"/>
                <w:noProof/>
              </w:rPr>
              <w:t>Problem Statement</w:t>
            </w:r>
            <w:r w:rsidR="008D5FD7">
              <w:rPr>
                <w:noProof/>
                <w:webHidden/>
              </w:rPr>
              <w:tab/>
            </w:r>
            <w:r w:rsidR="008D5FD7">
              <w:rPr>
                <w:noProof/>
                <w:webHidden/>
              </w:rPr>
              <w:fldChar w:fldCharType="begin"/>
            </w:r>
            <w:r w:rsidR="008D5FD7">
              <w:rPr>
                <w:noProof/>
                <w:webHidden/>
              </w:rPr>
              <w:instrText xml:space="preserve"> PAGEREF _Toc96041590 \h </w:instrText>
            </w:r>
            <w:r w:rsidR="008D5FD7">
              <w:rPr>
                <w:noProof/>
                <w:webHidden/>
              </w:rPr>
            </w:r>
            <w:r w:rsidR="008D5FD7">
              <w:rPr>
                <w:noProof/>
                <w:webHidden/>
              </w:rPr>
              <w:fldChar w:fldCharType="separate"/>
            </w:r>
            <w:r w:rsidR="00233BF2">
              <w:rPr>
                <w:noProof/>
                <w:webHidden/>
              </w:rPr>
              <w:t>19</w:t>
            </w:r>
            <w:r w:rsidR="008D5FD7">
              <w:rPr>
                <w:noProof/>
                <w:webHidden/>
              </w:rPr>
              <w:fldChar w:fldCharType="end"/>
            </w:r>
          </w:hyperlink>
        </w:p>
        <w:p w14:paraId="5EE10E12" w14:textId="1B9442EF"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91" w:history="1">
            <w:r w:rsidR="008D5FD7" w:rsidRPr="00E465B2">
              <w:rPr>
                <w:rStyle w:val="a8"/>
                <w:noProof/>
              </w:rPr>
              <w:t>4.1</w:t>
            </w:r>
            <w:r w:rsidR="008D5FD7">
              <w:rPr>
                <w:rFonts w:asciiTheme="minorHAnsi" w:hAnsiTheme="minorHAnsi" w:cstheme="minorBidi"/>
                <w:noProof/>
                <w:kern w:val="2"/>
                <w:sz w:val="21"/>
                <w:szCs w:val="22"/>
                <w:lang w:eastAsia="zh-CN"/>
              </w:rPr>
              <w:tab/>
            </w:r>
            <w:r w:rsidR="008D5FD7" w:rsidRPr="00E465B2">
              <w:rPr>
                <w:rStyle w:val="a8"/>
                <w:noProof/>
              </w:rPr>
              <w:t>High operation and management costs of traditional retail stores</w:t>
            </w:r>
            <w:r w:rsidR="008D5FD7">
              <w:rPr>
                <w:noProof/>
                <w:webHidden/>
              </w:rPr>
              <w:tab/>
            </w:r>
            <w:r w:rsidR="008D5FD7">
              <w:rPr>
                <w:noProof/>
                <w:webHidden/>
              </w:rPr>
              <w:fldChar w:fldCharType="begin"/>
            </w:r>
            <w:r w:rsidR="008D5FD7">
              <w:rPr>
                <w:noProof/>
                <w:webHidden/>
              </w:rPr>
              <w:instrText xml:space="preserve"> PAGEREF _Toc96041591 \h </w:instrText>
            </w:r>
            <w:r w:rsidR="008D5FD7">
              <w:rPr>
                <w:noProof/>
                <w:webHidden/>
              </w:rPr>
            </w:r>
            <w:r w:rsidR="008D5FD7">
              <w:rPr>
                <w:noProof/>
                <w:webHidden/>
              </w:rPr>
              <w:fldChar w:fldCharType="separate"/>
            </w:r>
            <w:r w:rsidR="00233BF2">
              <w:rPr>
                <w:noProof/>
                <w:webHidden/>
              </w:rPr>
              <w:t>19</w:t>
            </w:r>
            <w:r w:rsidR="008D5FD7">
              <w:rPr>
                <w:noProof/>
                <w:webHidden/>
              </w:rPr>
              <w:fldChar w:fldCharType="end"/>
            </w:r>
          </w:hyperlink>
        </w:p>
        <w:p w14:paraId="7AE5BF13" w14:textId="0C6EBF3F"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92" w:history="1">
            <w:r w:rsidR="008D5FD7" w:rsidRPr="00E465B2">
              <w:rPr>
                <w:rStyle w:val="a8"/>
                <w:noProof/>
              </w:rPr>
              <w:t>4.2</w:t>
            </w:r>
            <w:r w:rsidR="008D5FD7">
              <w:rPr>
                <w:rFonts w:asciiTheme="minorHAnsi" w:hAnsiTheme="minorHAnsi" w:cstheme="minorBidi"/>
                <w:noProof/>
                <w:kern w:val="2"/>
                <w:sz w:val="21"/>
                <w:szCs w:val="22"/>
                <w:lang w:eastAsia="zh-CN"/>
              </w:rPr>
              <w:tab/>
            </w:r>
            <w:r w:rsidR="008D5FD7" w:rsidRPr="00E465B2">
              <w:rPr>
                <w:rStyle w:val="a8"/>
                <w:noProof/>
              </w:rPr>
              <w:t>The limited amount of customers that can be reached in traditional offline retail stores</w:t>
            </w:r>
            <w:r w:rsidR="008D5FD7">
              <w:rPr>
                <w:noProof/>
                <w:webHidden/>
              </w:rPr>
              <w:tab/>
            </w:r>
            <w:r w:rsidR="008D5FD7">
              <w:rPr>
                <w:noProof/>
                <w:webHidden/>
              </w:rPr>
              <w:fldChar w:fldCharType="begin"/>
            </w:r>
            <w:r w:rsidR="008D5FD7">
              <w:rPr>
                <w:noProof/>
                <w:webHidden/>
              </w:rPr>
              <w:instrText xml:space="preserve"> PAGEREF _Toc96041592 \h </w:instrText>
            </w:r>
            <w:r w:rsidR="008D5FD7">
              <w:rPr>
                <w:noProof/>
                <w:webHidden/>
              </w:rPr>
            </w:r>
            <w:r w:rsidR="008D5FD7">
              <w:rPr>
                <w:noProof/>
                <w:webHidden/>
              </w:rPr>
              <w:fldChar w:fldCharType="separate"/>
            </w:r>
            <w:r w:rsidR="00233BF2">
              <w:rPr>
                <w:noProof/>
                <w:webHidden/>
              </w:rPr>
              <w:t>19</w:t>
            </w:r>
            <w:r w:rsidR="008D5FD7">
              <w:rPr>
                <w:noProof/>
                <w:webHidden/>
              </w:rPr>
              <w:fldChar w:fldCharType="end"/>
            </w:r>
          </w:hyperlink>
        </w:p>
        <w:p w14:paraId="5AE02361" w14:textId="44D6310A"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93" w:history="1">
            <w:r w:rsidR="008D5FD7" w:rsidRPr="00E465B2">
              <w:rPr>
                <w:rStyle w:val="a8"/>
                <w:noProof/>
              </w:rPr>
              <w:t>4.3</w:t>
            </w:r>
            <w:r w:rsidR="008D5FD7">
              <w:rPr>
                <w:rFonts w:asciiTheme="minorHAnsi" w:hAnsiTheme="minorHAnsi" w:cstheme="minorBidi"/>
                <w:noProof/>
                <w:kern w:val="2"/>
                <w:sz w:val="21"/>
                <w:szCs w:val="22"/>
                <w:lang w:eastAsia="zh-CN"/>
              </w:rPr>
              <w:tab/>
            </w:r>
            <w:r w:rsidR="008D5FD7" w:rsidRPr="00E465B2">
              <w:rPr>
                <w:rStyle w:val="a8"/>
                <w:noProof/>
              </w:rPr>
              <w:t>Traditional retail stores are difficult to aggregate merchandise statistics</w:t>
            </w:r>
            <w:r w:rsidR="008D5FD7">
              <w:rPr>
                <w:noProof/>
                <w:webHidden/>
              </w:rPr>
              <w:tab/>
            </w:r>
            <w:r w:rsidR="008D5FD7">
              <w:rPr>
                <w:noProof/>
                <w:webHidden/>
              </w:rPr>
              <w:fldChar w:fldCharType="begin"/>
            </w:r>
            <w:r w:rsidR="008D5FD7">
              <w:rPr>
                <w:noProof/>
                <w:webHidden/>
              </w:rPr>
              <w:instrText xml:space="preserve"> PAGEREF _Toc96041593 \h </w:instrText>
            </w:r>
            <w:r w:rsidR="008D5FD7">
              <w:rPr>
                <w:noProof/>
                <w:webHidden/>
              </w:rPr>
            </w:r>
            <w:r w:rsidR="008D5FD7">
              <w:rPr>
                <w:noProof/>
                <w:webHidden/>
              </w:rPr>
              <w:fldChar w:fldCharType="separate"/>
            </w:r>
            <w:r w:rsidR="00233BF2">
              <w:rPr>
                <w:noProof/>
                <w:webHidden/>
              </w:rPr>
              <w:t>19</w:t>
            </w:r>
            <w:r w:rsidR="008D5FD7">
              <w:rPr>
                <w:noProof/>
                <w:webHidden/>
              </w:rPr>
              <w:fldChar w:fldCharType="end"/>
            </w:r>
          </w:hyperlink>
        </w:p>
        <w:p w14:paraId="63BA143B" w14:textId="4F20F367"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94" w:history="1">
            <w:r w:rsidR="008D5FD7" w:rsidRPr="00E465B2">
              <w:rPr>
                <w:rStyle w:val="a8"/>
                <w:noProof/>
              </w:rPr>
              <w:t>4.4</w:t>
            </w:r>
            <w:r w:rsidR="008D5FD7">
              <w:rPr>
                <w:rFonts w:asciiTheme="minorHAnsi" w:hAnsiTheme="minorHAnsi" w:cstheme="minorBidi"/>
                <w:noProof/>
                <w:kern w:val="2"/>
                <w:sz w:val="21"/>
                <w:szCs w:val="22"/>
                <w:lang w:eastAsia="zh-CN"/>
              </w:rPr>
              <w:tab/>
            </w:r>
            <w:r w:rsidR="008D5FD7" w:rsidRPr="00E465B2">
              <w:rPr>
                <w:rStyle w:val="a8"/>
                <w:noProof/>
              </w:rPr>
              <w:t>Traditional retail stores are difficult to manage inventory</w:t>
            </w:r>
            <w:r w:rsidR="008D5FD7">
              <w:rPr>
                <w:noProof/>
                <w:webHidden/>
              </w:rPr>
              <w:tab/>
            </w:r>
            <w:r w:rsidR="008D5FD7">
              <w:rPr>
                <w:noProof/>
                <w:webHidden/>
              </w:rPr>
              <w:fldChar w:fldCharType="begin"/>
            </w:r>
            <w:r w:rsidR="008D5FD7">
              <w:rPr>
                <w:noProof/>
                <w:webHidden/>
              </w:rPr>
              <w:instrText xml:space="preserve"> PAGEREF _Toc96041594 \h </w:instrText>
            </w:r>
            <w:r w:rsidR="008D5FD7">
              <w:rPr>
                <w:noProof/>
                <w:webHidden/>
              </w:rPr>
            </w:r>
            <w:r w:rsidR="008D5FD7">
              <w:rPr>
                <w:noProof/>
                <w:webHidden/>
              </w:rPr>
              <w:fldChar w:fldCharType="separate"/>
            </w:r>
            <w:r w:rsidR="00233BF2">
              <w:rPr>
                <w:noProof/>
                <w:webHidden/>
              </w:rPr>
              <w:t>20</w:t>
            </w:r>
            <w:r w:rsidR="008D5FD7">
              <w:rPr>
                <w:noProof/>
                <w:webHidden/>
              </w:rPr>
              <w:fldChar w:fldCharType="end"/>
            </w:r>
          </w:hyperlink>
        </w:p>
        <w:p w14:paraId="74A70D06" w14:textId="6975FA44" w:rsidR="008D5FD7" w:rsidRDefault="003D11DB" w:rsidP="008D5FD7">
          <w:pPr>
            <w:pStyle w:val="TOC1"/>
            <w:tabs>
              <w:tab w:val="left" w:pos="840"/>
              <w:tab w:val="right" w:leader="dot" w:pos="8630"/>
            </w:tabs>
            <w:spacing w:line="276" w:lineRule="auto"/>
            <w:rPr>
              <w:rFonts w:cstheme="minorBidi"/>
              <w:noProof/>
              <w:kern w:val="2"/>
              <w:sz w:val="21"/>
            </w:rPr>
          </w:pPr>
          <w:hyperlink w:anchor="_Toc96041595" w:history="1">
            <w:r w:rsidR="008D5FD7" w:rsidRPr="00E465B2">
              <w:rPr>
                <w:rStyle w:val="a8"/>
                <w:rFonts w:ascii="Times New Roman" w:hAnsi="Times New Roman"/>
                <w:noProof/>
              </w:rPr>
              <w:t>5.0</w:t>
            </w:r>
            <w:r w:rsidR="008D5FD7">
              <w:rPr>
                <w:rFonts w:cstheme="minorBidi"/>
                <w:noProof/>
                <w:kern w:val="2"/>
                <w:sz w:val="21"/>
              </w:rPr>
              <w:tab/>
            </w:r>
            <w:r w:rsidR="008D5FD7" w:rsidRPr="00E465B2">
              <w:rPr>
                <w:rStyle w:val="a8"/>
                <w:rFonts w:ascii="Times New Roman" w:hAnsi="Times New Roman"/>
                <w:noProof/>
              </w:rPr>
              <w:t>Aim</w:t>
            </w:r>
            <w:r w:rsidR="008D5FD7">
              <w:rPr>
                <w:noProof/>
                <w:webHidden/>
              </w:rPr>
              <w:tab/>
            </w:r>
            <w:r w:rsidR="008D5FD7">
              <w:rPr>
                <w:noProof/>
                <w:webHidden/>
              </w:rPr>
              <w:fldChar w:fldCharType="begin"/>
            </w:r>
            <w:r w:rsidR="008D5FD7">
              <w:rPr>
                <w:noProof/>
                <w:webHidden/>
              </w:rPr>
              <w:instrText xml:space="preserve"> PAGEREF _Toc96041595 \h </w:instrText>
            </w:r>
            <w:r w:rsidR="008D5FD7">
              <w:rPr>
                <w:noProof/>
                <w:webHidden/>
              </w:rPr>
            </w:r>
            <w:r w:rsidR="008D5FD7">
              <w:rPr>
                <w:noProof/>
                <w:webHidden/>
              </w:rPr>
              <w:fldChar w:fldCharType="separate"/>
            </w:r>
            <w:r w:rsidR="00233BF2">
              <w:rPr>
                <w:noProof/>
                <w:webHidden/>
              </w:rPr>
              <w:t>20</w:t>
            </w:r>
            <w:r w:rsidR="008D5FD7">
              <w:rPr>
                <w:noProof/>
                <w:webHidden/>
              </w:rPr>
              <w:fldChar w:fldCharType="end"/>
            </w:r>
          </w:hyperlink>
        </w:p>
        <w:p w14:paraId="47AB871B" w14:textId="4E432EBB" w:rsidR="008D5FD7" w:rsidRDefault="003D11DB" w:rsidP="008D5FD7">
          <w:pPr>
            <w:pStyle w:val="TOC1"/>
            <w:tabs>
              <w:tab w:val="left" w:pos="840"/>
              <w:tab w:val="right" w:leader="dot" w:pos="8630"/>
            </w:tabs>
            <w:spacing w:line="276" w:lineRule="auto"/>
            <w:rPr>
              <w:rFonts w:cstheme="minorBidi"/>
              <w:noProof/>
              <w:kern w:val="2"/>
              <w:sz w:val="21"/>
            </w:rPr>
          </w:pPr>
          <w:hyperlink w:anchor="_Toc96041596" w:history="1">
            <w:r w:rsidR="008D5FD7" w:rsidRPr="00E465B2">
              <w:rPr>
                <w:rStyle w:val="a8"/>
                <w:rFonts w:ascii="Times New Roman" w:hAnsi="Times New Roman"/>
                <w:noProof/>
              </w:rPr>
              <w:t>6.0</w:t>
            </w:r>
            <w:r w:rsidR="008D5FD7">
              <w:rPr>
                <w:rFonts w:cstheme="minorBidi"/>
                <w:noProof/>
                <w:kern w:val="2"/>
                <w:sz w:val="21"/>
              </w:rPr>
              <w:tab/>
            </w:r>
            <w:r w:rsidR="008D5FD7" w:rsidRPr="00E465B2">
              <w:rPr>
                <w:rStyle w:val="a8"/>
                <w:rFonts w:ascii="Times New Roman" w:hAnsi="Times New Roman"/>
                <w:noProof/>
              </w:rPr>
              <w:t>Objectives</w:t>
            </w:r>
            <w:r w:rsidR="008D5FD7">
              <w:rPr>
                <w:noProof/>
                <w:webHidden/>
              </w:rPr>
              <w:tab/>
            </w:r>
            <w:r w:rsidR="008D5FD7">
              <w:rPr>
                <w:noProof/>
                <w:webHidden/>
              </w:rPr>
              <w:fldChar w:fldCharType="begin"/>
            </w:r>
            <w:r w:rsidR="008D5FD7">
              <w:rPr>
                <w:noProof/>
                <w:webHidden/>
              </w:rPr>
              <w:instrText xml:space="preserve"> PAGEREF _Toc96041596 \h </w:instrText>
            </w:r>
            <w:r w:rsidR="008D5FD7">
              <w:rPr>
                <w:noProof/>
                <w:webHidden/>
              </w:rPr>
            </w:r>
            <w:r w:rsidR="008D5FD7">
              <w:rPr>
                <w:noProof/>
                <w:webHidden/>
              </w:rPr>
              <w:fldChar w:fldCharType="separate"/>
            </w:r>
            <w:r w:rsidR="00233BF2">
              <w:rPr>
                <w:noProof/>
                <w:webHidden/>
              </w:rPr>
              <w:t>20</w:t>
            </w:r>
            <w:r w:rsidR="008D5FD7">
              <w:rPr>
                <w:noProof/>
                <w:webHidden/>
              </w:rPr>
              <w:fldChar w:fldCharType="end"/>
            </w:r>
          </w:hyperlink>
        </w:p>
        <w:p w14:paraId="1A6AEE41" w14:textId="6B02F9DF" w:rsidR="008D5FD7" w:rsidRDefault="003D11DB" w:rsidP="008D5FD7">
          <w:pPr>
            <w:pStyle w:val="TOC1"/>
            <w:tabs>
              <w:tab w:val="left" w:pos="840"/>
              <w:tab w:val="right" w:leader="dot" w:pos="8630"/>
            </w:tabs>
            <w:spacing w:line="276" w:lineRule="auto"/>
            <w:rPr>
              <w:rFonts w:cstheme="minorBidi"/>
              <w:noProof/>
              <w:kern w:val="2"/>
              <w:sz w:val="21"/>
            </w:rPr>
          </w:pPr>
          <w:hyperlink w:anchor="_Toc96041597" w:history="1">
            <w:r w:rsidR="008D5FD7" w:rsidRPr="00E465B2">
              <w:rPr>
                <w:rStyle w:val="a8"/>
                <w:rFonts w:ascii="Times New Roman" w:hAnsi="Times New Roman"/>
                <w:noProof/>
              </w:rPr>
              <w:t>7.0</w:t>
            </w:r>
            <w:r w:rsidR="008D5FD7">
              <w:rPr>
                <w:rFonts w:cstheme="minorBidi"/>
                <w:noProof/>
                <w:kern w:val="2"/>
                <w:sz w:val="21"/>
              </w:rPr>
              <w:tab/>
            </w:r>
            <w:r w:rsidR="008D5FD7" w:rsidRPr="00E465B2">
              <w:rPr>
                <w:rStyle w:val="a8"/>
                <w:rFonts w:ascii="Times New Roman" w:hAnsi="Times New Roman"/>
                <w:noProof/>
              </w:rPr>
              <w:t>Justification</w:t>
            </w:r>
            <w:r w:rsidR="008D5FD7">
              <w:rPr>
                <w:noProof/>
                <w:webHidden/>
              </w:rPr>
              <w:tab/>
            </w:r>
            <w:r w:rsidR="008D5FD7">
              <w:rPr>
                <w:noProof/>
                <w:webHidden/>
              </w:rPr>
              <w:fldChar w:fldCharType="begin"/>
            </w:r>
            <w:r w:rsidR="008D5FD7">
              <w:rPr>
                <w:noProof/>
                <w:webHidden/>
              </w:rPr>
              <w:instrText xml:space="preserve"> PAGEREF _Toc96041597 \h </w:instrText>
            </w:r>
            <w:r w:rsidR="008D5FD7">
              <w:rPr>
                <w:noProof/>
                <w:webHidden/>
              </w:rPr>
            </w:r>
            <w:r w:rsidR="008D5FD7">
              <w:rPr>
                <w:noProof/>
                <w:webHidden/>
              </w:rPr>
              <w:fldChar w:fldCharType="separate"/>
            </w:r>
            <w:r w:rsidR="00233BF2">
              <w:rPr>
                <w:noProof/>
                <w:webHidden/>
              </w:rPr>
              <w:t>21</w:t>
            </w:r>
            <w:r w:rsidR="008D5FD7">
              <w:rPr>
                <w:noProof/>
                <w:webHidden/>
              </w:rPr>
              <w:fldChar w:fldCharType="end"/>
            </w:r>
          </w:hyperlink>
        </w:p>
        <w:p w14:paraId="1342E61E" w14:textId="5A01E90E" w:rsidR="008D5FD7" w:rsidRDefault="003D11DB" w:rsidP="008D5FD7">
          <w:pPr>
            <w:pStyle w:val="TOC1"/>
            <w:tabs>
              <w:tab w:val="left" w:pos="840"/>
              <w:tab w:val="right" w:leader="dot" w:pos="8630"/>
            </w:tabs>
            <w:spacing w:line="276" w:lineRule="auto"/>
            <w:rPr>
              <w:rFonts w:cstheme="minorBidi"/>
              <w:noProof/>
              <w:kern w:val="2"/>
              <w:sz w:val="21"/>
            </w:rPr>
          </w:pPr>
          <w:hyperlink w:anchor="_Toc96041598" w:history="1">
            <w:r w:rsidR="008D5FD7" w:rsidRPr="00E465B2">
              <w:rPr>
                <w:rStyle w:val="a8"/>
                <w:rFonts w:ascii="Times New Roman" w:hAnsi="Times New Roman"/>
                <w:noProof/>
              </w:rPr>
              <w:t>8.0</w:t>
            </w:r>
            <w:r w:rsidR="008D5FD7">
              <w:rPr>
                <w:rFonts w:cstheme="minorBidi"/>
                <w:noProof/>
                <w:kern w:val="2"/>
                <w:sz w:val="21"/>
              </w:rPr>
              <w:tab/>
            </w:r>
            <w:r w:rsidR="008D5FD7" w:rsidRPr="00E465B2">
              <w:rPr>
                <w:rStyle w:val="a8"/>
                <w:rFonts w:ascii="Times New Roman" w:hAnsi="Times New Roman"/>
                <w:noProof/>
              </w:rPr>
              <w:t>Scope</w:t>
            </w:r>
            <w:r w:rsidR="008D5FD7">
              <w:rPr>
                <w:noProof/>
                <w:webHidden/>
              </w:rPr>
              <w:tab/>
            </w:r>
            <w:r w:rsidR="008D5FD7">
              <w:rPr>
                <w:noProof/>
                <w:webHidden/>
              </w:rPr>
              <w:fldChar w:fldCharType="begin"/>
            </w:r>
            <w:r w:rsidR="008D5FD7">
              <w:rPr>
                <w:noProof/>
                <w:webHidden/>
              </w:rPr>
              <w:instrText xml:space="preserve"> PAGEREF _Toc96041598 \h </w:instrText>
            </w:r>
            <w:r w:rsidR="008D5FD7">
              <w:rPr>
                <w:noProof/>
                <w:webHidden/>
              </w:rPr>
            </w:r>
            <w:r w:rsidR="008D5FD7">
              <w:rPr>
                <w:noProof/>
                <w:webHidden/>
              </w:rPr>
              <w:fldChar w:fldCharType="separate"/>
            </w:r>
            <w:r w:rsidR="00233BF2">
              <w:rPr>
                <w:noProof/>
                <w:webHidden/>
              </w:rPr>
              <w:t>22</w:t>
            </w:r>
            <w:r w:rsidR="008D5FD7">
              <w:rPr>
                <w:noProof/>
                <w:webHidden/>
              </w:rPr>
              <w:fldChar w:fldCharType="end"/>
            </w:r>
          </w:hyperlink>
        </w:p>
        <w:p w14:paraId="0882D0B6" w14:textId="14F21B0C"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599" w:history="1">
            <w:r w:rsidR="008D5FD7" w:rsidRPr="00E465B2">
              <w:rPr>
                <w:rStyle w:val="a8"/>
                <w:noProof/>
              </w:rPr>
              <w:t>8.1</w:t>
            </w:r>
            <w:r w:rsidR="008D5FD7">
              <w:rPr>
                <w:rFonts w:asciiTheme="minorHAnsi" w:hAnsiTheme="minorHAnsi" w:cstheme="minorBidi"/>
                <w:noProof/>
                <w:kern w:val="2"/>
                <w:sz w:val="21"/>
                <w:szCs w:val="22"/>
                <w:lang w:eastAsia="zh-CN"/>
              </w:rPr>
              <w:tab/>
            </w:r>
            <w:r w:rsidR="008D5FD7" w:rsidRPr="00E465B2">
              <w:rPr>
                <w:rStyle w:val="a8"/>
                <w:noProof/>
              </w:rPr>
              <w:t>Store Admin User</w:t>
            </w:r>
            <w:r w:rsidR="008D5FD7">
              <w:rPr>
                <w:noProof/>
                <w:webHidden/>
              </w:rPr>
              <w:tab/>
            </w:r>
            <w:r w:rsidR="008D5FD7">
              <w:rPr>
                <w:noProof/>
                <w:webHidden/>
              </w:rPr>
              <w:fldChar w:fldCharType="begin"/>
            </w:r>
            <w:r w:rsidR="008D5FD7">
              <w:rPr>
                <w:noProof/>
                <w:webHidden/>
              </w:rPr>
              <w:instrText xml:space="preserve"> PAGEREF _Toc96041599 \h </w:instrText>
            </w:r>
            <w:r w:rsidR="008D5FD7">
              <w:rPr>
                <w:noProof/>
                <w:webHidden/>
              </w:rPr>
            </w:r>
            <w:r w:rsidR="008D5FD7">
              <w:rPr>
                <w:noProof/>
                <w:webHidden/>
              </w:rPr>
              <w:fldChar w:fldCharType="separate"/>
            </w:r>
            <w:r w:rsidR="00233BF2">
              <w:rPr>
                <w:noProof/>
                <w:webHidden/>
              </w:rPr>
              <w:t>24</w:t>
            </w:r>
            <w:r w:rsidR="008D5FD7">
              <w:rPr>
                <w:noProof/>
                <w:webHidden/>
              </w:rPr>
              <w:fldChar w:fldCharType="end"/>
            </w:r>
          </w:hyperlink>
        </w:p>
        <w:p w14:paraId="1D8D985B" w14:textId="6AFAFD4B"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06" w:history="1">
            <w:r w:rsidR="008D5FD7" w:rsidRPr="00E465B2">
              <w:rPr>
                <w:rStyle w:val="a8"/>
                <w:noProof/>
              </w:rPr>
              <w:t>8.1.1</w:t>
            </w:r>
            <w:r w:rsidR="008D5FD7">
              <w:rPr>
                <w:rFonts w:asciiTheme="minorHAnsi" w:hAnsiTheme="minorHAnsi" w:cstheme="minorBidi"/>
                <w:noProof/>
                <w:kern w:val="2"/>
                <w:sz w:val="21"/>
                <w:szCs w:val="22"/>
                <w:lang w:eastAsia="zh-CN"/>
              </w:rPr>
              <w:tab/>
            </w:r>
            <w:r w:rsidR="008D5FD7" w:rsidRPr="00E465B2">
              <w:rPr>
                <w:rStyle w:val="a8"/>
                <w:noProof/>
              </w:rPr>
              <w:t>Order Management</w:t>
            </w:r>
            <w:r w:rsidR="008D5FD7">
              <w:rPr>
                <w:noProof/>
                <w:webHidden/>
              </w:rPr>
              <w:tab/>
            </w:r>
            <w:r w:rsidR="008D5FD7">
              <w:rPr>
                <w:noProof/>
                <w:webHidden/>
              </w:rPr>
              <w:fldChar w:fldCharType="begin"/>
            </w:r>
            <w:r w:rsidR="008D5FD7">
              <w:rPr>
                <w:noProof/>
                <w:webHidden/>
              </w:rPr>
              <w:instrText xml:space="preserve"> PAGEREF _Toc96041606 \h </w:instrText>
            </w:r>
            <w:r w:rsidR="008D5FD7">
              <w:rPr>
                <w:noProof/>
                <w:webHidden/>
              </w:rPr>
            </w:r>
            <w:r w:rsidR="008D5FD7">
              <w:rPr>
                <w:noProof/>
                <w:webHidden/>
              </w:rPr>
              <w:fldChar w:fldCharType="separate"/>
            </w:r>
            <w:r w:rsidR="00233BF2">
              <w:rPr>
                <w:noProof/>
                <w:webHidden/>
              </w:rPr>
              <w:t>24</w:t>
            </w:r>
            <w:r w:rsidR="008D5FD7">
              <w:rPr>
                <w:noProof/>
                <w:webHidden/>
              </w:rPr>
              <w:fldChar w:fldCharType="end"/>
            </w:r>
          </w:hyperlink>
        </w:p>
        <w:p w14:paraId="5C1AA469" w14:textId="164A8FC6"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07" w:history="1">
            <w:r w:rsidR="008D5FD7" w:rsidRPr="00E465B2">
              <w:rPr>
                <w:rStyle w:val="a8"/>
                <w:noProof/>
              </w:rPr>
              <w:t>8.1.2</w:t>
            </w:r>
            <w:r w:rsidR="008D5FD7">
              <w:rPr>
                <w:rFonts w:asciiTheme="minorHAnsi" w:hAnsiTheme="minorHAnsi" w:cstheme="minorBidi"/>
                <w:noProof/>
                <w:kern w:val="2"/>
                <w:sz w:val="21"/>
                <w:szCs w:val="22"/>
                <w:lang w:eastAsia="zh-CN"/>
              </w:rPr>
              <w:tab/>
            </w:r>
            <w:r w:rsidR="008D5FD7" w:rsidRPr="00E465B2">
              <w:rPr>
                <w:rStyle w:val="a8"/>
                <w:noProof/>
              </w:rPr>
              <w:t>Purchase Management</w:t>
            </w:r>
            <w:r w:rsidR="008D5FD7">
              <w:rPr>
                <w:noProof/>
                <w:webHidden/>
              </w:rPr>
              <w:tab/>
            </w:r>
            <w:r w:rsidR="008D5FD7">
              <w:rPr>
                <w:noProof/>
                <w:webHidden/>
              </w:rPr>
              <w:fldChar w:fldCharType="begin"/>
            </w:r>
            <w:r w:rsidR="008D5FD7">
              <w:rPr>
                <w:noProof/>
                <w:webHidden/>
              </w:rPr>
              <w:instrText xml:space="preserve"> PAGEREF _Toc96041607 \h </w:instrText>
            </w:r>
            <w:r w:rsidR="008D5FD7">
              <w:rPr>
                <w:noProof/>
                <w:webHidden/>
              </w:rPr>
            </w:r>
            <w:r w:rsidR="008D5FD7">
              <w:rPr>
                <w:noProof/>
                <w:webHidden/>
              </w:rPr>
              <w:fldChar w:fldCharType="separate"/>
            </w:r>
            <w:r w:rsidR="00233BF2">
              <w:rPr>
                <w:noProof/>
                <w:webHidden/>
              </w:rPr>
              <w:t>24</w:t>
            </w:r>
            <w:r w:rsidR="008D5FD7">
              <w:rPr>
                <w:noProof/>
                <w:webHidden/>
              </w:rPr>
              <w:fldChar w:fldCharType="end"/>
            </w:r>
          </w:hyperlink>
        </w:p>
        <w:p w14:paraId="052249AF" w14:textId="03FCABD3"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08" w:history="1">
            <w:r w:rsidR="008D5FD7" w:rsidRPr="00E465B2">
              <w:rPr>
                <w:rStyle w:val="a8"/>
                <w:noProof/>
              </w:rPr>
              <w:t>8.1.3</w:t>
            </w:r>
            <w:r w:rsidR="008D5FD7">
              <w:rPr>
                <w:rFonts w:asciiTheme="minorHAnsi" w:hAnsiTheme="minorHAnsi" w:cstheme="minorBidi"/>
                <w:noProof/>
                <w:kern w:val="2"/>
                <w:sz w:val="21"/>
                <w:szCs w:val="22"/>
                <w:lang w:eastAsia="zh-CN"/>
              </w:rPr>
              <w:tab/>
            </w:r>
            <w:r w:rsidR="008D5FD7" w:rsidRPr="00E465B2">
              <w:rPr>
                <w:rStyle w:val="a8"/>
                <w:noProof/>
              </w:rPr>
              <w:t>Inventory Management</w:t>
            </w:r>
            <w:r w:rsidR="008D5FD7">
              <w:rPr>
                <w:noProof/>
                <w:webHidden/>
              </w:rPr>
              <w:tab/>
            </w:r>
            <w:r w:rsidR="008D5FD7">
              <w:rPr>
                <w:noProof/>
                <w:webHidden/>
              </w:rPr>
              <w:fldChar w:fldCharType="begin"/>
            </w:r>
            <w:r w:rsidR="008D5FD7">
              <w:rPr>
                <w:noProof/>
                <w:webHidden/>
              </w:rPr>
              <w:instrText xml:space="preserve"> PAGEREF _Toc96041608 \h </w:instrText>
            </w:r>
            <w:r w:rsidR="008D5FD7">
              <w:rPr>
                <w:noProof/>
                <w:webHidden/>
              </w:rPr>
            </w:r>
            <w:r w:rsidR="008D5FD7">
              <w:rPr>
                <w:noProof/>
                <w:webHidden/>
              </w:rPr>
              <w:fldChar w:fldCharType="separate"/>
            </w:r>
            <w:r w:rsidR="00233BF2">
              <w:rPr>
                <w:noProof/>
                <w:webHidden/>
              </w:rPr>
              <w:t>24</w:t>
            </w:r>
            <w:r w:rsidR="008D5FD7">
              <w:rPr>
                <w:noProof/>
                <w:webHidden/>
              </w:rPr>
              <w:fldChar w:fldCharType="end"/>
            </w:r>
          </w:hyperlink>
        </w:p>
        <w:p w14:paraId="0F716384" w14:textId="4D6942A3"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09" w:history="1">
            <w:r w:rsidR="008D5FD7" w:rsidRPr="00E465B2">
              <w:rPr>
                <w:rStyle w:val="a8"/>
                <w:noProof/>
              </w:rPr>
              <w:t>8.1.4</w:t>
            </w:r>
            <w:r w:rsidR="008D5FD7">
              <w:rPr>
                <w:rFonts w:asciiTheme="minorHAnsi" w:hAnsiTheme="minorHAnsi" w:cstheme="minorBidi"/>
                <w:noProof/>
                <w:kern w:val="2"/>
                <w:sz w:val="21"/>
                <w:szCs w:val="22"/>
                <w:lang w:eastAsia="zh-CN"/>
              </w:rPr>
              <w:tab/>
            </w:r>
            <w:r w:rsidR="008D5FD7" w:rsidRPr="00E465B2">
              <w:rPr>
                <w:rStyle w:val="a8"/>
                <w:noProof/>
              </w:rPr>
              <w:t>User Information Management</w:t>
            </w:r>
            <w:r w:rsidR="008D5FD7">
              <w:rPr>
                <w:noProof/>
                <w:webHidden/>
              </w:rPr>
              <w:tab/>
            </w:r>
            <w:r w:rsidR="008D5FD7">
              <w:rPr>
                <w:noProof/>
                <w:webHidden/>
              </w:rPr>
              <w:fldChar w:fldCharType="begin"/>
            </w:r>
            <w:r w:rsidR="008D5FD7">
              <w:rPr>
                <w:noProof/>
                <w:webHidden/>
              </w:rPr>
              <w:instrText xml:space="preserve"> PAGEREF _Toc96041609 \h </w:instrText>
            </w:r>
            <w:r w:rsidR="008D5FD7">
              <w:rPr>
                <w:noProof/>
                <w:webHidden/>
              </w:rPr>
            </w:r>
            <w:r w:rsidR="008D5FD7">
              <w:rPr>
                <w:noProof/>
                <w:webHidden/>
              </w:rPr>
              <w:fldChar w:fldCharType="separate"/>
            </w:r>
            <w:r w:rsidR="00233BF2">
              <w:rPr>
                <w:noProof/>
                <w:webHidden/>
              </w:rPr>
              <w:t>25</w:t>
            </w:r>
            <w:r w:rsidR="008D5FD7">
              <w:rPr>
                <w:noProof/>
                <w:webHidden/>
              </w:rPr>
              <w:fldChar w:fldCharType="end"/>
            </w:r>
          </w:hyperlink>
        </w:p>
        <w:p w14:paraId="0C03877D" w14:textId="3B0CAD10"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610" w:history="1">
            <w:r w:rsidR="008D5FD7" w:rsidRPr="00E465B2">
              <w:rPr>
                <w:rStyle w:val="a8"/>
                <w:noProof/>
              </w:rPr>
              <w:t>8.2</w:t>
            </w:r>
            <w:r w:rsidR="008D5FD7">
              <w:rPr>
                <w:rFonts w:asciiTheme="minorHAnsi" w:hAnsiTheme="minorHAnsi" w:cstheme="minorBidi"/>
                <w:noProof/>
                <w:kern w:val="2"/>
                <w:sz w:val="21"/>
                <w:szCs w:val="22"/>
                <w:lang w:eastAsia="zh-CN"/>
              </w:rPr>
              <w:tab/>
            </w:r>
            <w:r w:rsidR="008D5FD7" w:rsidRPr="00E465B2">
              <w:rPr>
                <w:rStyle w:val="a8"/>
                <w:noProof/>
              </w:rPr>
              <w:t>Customer User</w:t>
            </w:r>
            <w:r w:rsidR="008D5FD7">
              <w:rPr>
                <w:noProof/>
                <w:webHidden/>
              </w:rPr>
              <w:tab/>
            </w:r>
            <w:r w:rsidR="008D5FD7">
              <w:rPr>
                <w:noProof/>
                <w:webHidden/>
              </w:rPr>
              <w:fldChar w:fldCharType="begin"/>
            </w:r>
            <w:r w:rsidR="008D5FD7">
              <w:rPr>
                <w:noProof/>
                <w:webHidden/>
              </w:rPr>
              <w:instrText xml:space="preserve"> PAGEREF _Toc96041610 \h </w:instrText>
            </w:r>
            <w:r w:rsidR="008D5FD7">
              <w:rPr>
                <w:noProof/>
                <w:webHidden/>
              </w:rPr>
            </w:r>
            <w:r w:rsidR="008D5FD7">
              <w:rPr>
                <w:noProof/>
                <w:webHidden/>
              </w:rPr>
              <w:fldChar w:fldCharType="separate"/>
            </w:r>
            <w:r w:rsidR="00233BF2">
              <w:rPr>
                <w:noProof/>
                <w:webHidden/>
              </w:rPr>
              <w:t>25</w:t>
            </w:r>
            <w:r w:rsidR="008D5FD7">
              <w:rPr>
                <w:noProof/>
                <w:webHidden/>
              </w:rPr>
              <w:fldChar w:fldCharType="end"/>
            </w:r>
          </w:hyperlink>
        </w:p>
        <w:p w14:paraId="7E71734A" w14:textId="7B38988F"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611" w:history="1">
            <w:r w:rsidR="008D5FD7" w:rsidRPr="00E465B2">
              <w:rPr>
                <w:rStyle w:val="a8"/>
                <w:noProof/>
              </w:rPr>
              <w:t>8.3</w:t>
            </w:r>
            <w:r w:rsidR="008D5FD7">
              <w:rPr>
                <w:rFonts w:asciiTheme="minorHAnsi" w:hAnsiTheme="minorHAnsi" w:cstheme="minorBidi"/>
                <w:noProof/>
                <w:kern w:val="2"/>
                <w:sz w:val="21"/>
                <w:szCs w:val="22"/>
                <w:lang w:eastAsia="zh-CN"/>
              </w:rPr>
              <w:tab/>
            </w:r>
            <w:r w:rsidR="008D5FD7" w:rsidRPr="00E465B2">
              <w:rPr>
                <w:rStyle w:val="a8"/>
                <w:noProof/>
              </w:rPr>
              <w:t>Supplier User</w:t>
            </w:r>
            <w:r w:rsidR="008D5FD7">
              <w:rPr>
                <w:noProof/>
                <w:webHidden/>
              </w:rPr>
              <w:tab/>
            </w:r>
            <w:r w:rsidR="008D5FD7">
              <w:rPr>
                <w:noProof/>
                <w:webHidden/>
              </w:rPr>
              <w:fldChar w:fldCharType="begin"/>
            </w:r>
            <w:r w:rsidR="008D5FD7">
              <w:rPr>
                <w:noProof/>
                <w:webHidden/>
              </w:rPr>
              <w:instrText xml:space="preserve"> PAGEREF _Toc96041611 \h </w:instrText>
            </w:r>
            <w:r w:rsidR="008D5FD7">
              <w:rPr>
                <w:noProof/>
                <w:webHidden/>
              </w:rPr>
            </w:r>
            <w:r w:rsidR="008D5FD7">
              <w:rPr>
                <w:noProof/>
                <w:webHidden/>
              </w:rPr>
              <w:fldChar w:fldCharType="separate"/>
            </w:r>
            <w:r w:rsidR="00233BF2">
              <w:rPr>
                <w:noProof/>
                <w:webHidden/>
              </w:rPr>
              <w:t>26</w:t>
            </w:r>
            <w:r w:rsidR="008D5FD7">
              <w:rPr>
                <w:noProof/>
                <w:webHidden/>
              </w:rPr>
              <w:fldChar w:fldCharType="end"/>
            </w:r>
          </w:hyperlink>
        </w:p>
        <w:p w14:paraId="6160D684" w14:textId="7F1A9FBE" w:rsidR="008D5FD7" w:rsidRDefault="003D11DB" w:rsidP="008D5FD7">
          <w:pPr>
            <w:pStyle w:val="TOC1"/>
            <w:tabs>
              <w:tab w:val="left" w:pos="840"/>
              <w:tab w:val="right" w:leader="dot" w:pos="8630"/>
            </w:tabs>
            <w:spacing w:line="276" w:lineRule="auto"/>
            <w:rPr>
              <w:rFonts w:cstheme="minorBidi"/>
              <w:noProof/>
              <w:kern w:val="2"/>
              <w:sz w:val="21"/>
            </w:rPr>
          </w:pPr>
          <w:hyperlink w:anchor="_Toc96041612" w:history="1">
            <w:r w:rsidR="008D5FD7" w:rsidRPr="00E465B2">
              <w:rPr>
                <w:rStyle w:val="a8"/>
                <w:rFonts w:ascii="Times New Roman" w:hAnsi="Times New Roman"/>
                <w:noProof/>
              </w:rPr>
              <w:t>9.0</w:t>
            </w:r>
            <w:r w:rsidR="008D5FD7">
              <w:rPr>
                <w:rFonts w:cstheme="minorBidi"/>
                <w:noProof/>
                <w:kern w:val="2"/>
                <w:sz w:val="21"/>
              </w:rPr>
              <w:tab/>
            </w:r>
            <w:r w:rsidR="008D5FD7" w:rsidRPr="00E465B2">
              <w:rPr>
                <w:rStyle w:val="a8"/>
                <w:rFonts w:ascii="Times New Roman" w:hAnsi="Times New Roman"/>
                <w:noProof/>
              </w:rPr>
              <w:t>Approach and Deliverables</w:t>
            </w:r>
            <w:r w:rsidR="008D5FD7">
              <w:rPr>
                <w:noProof/>
                <w:webHidden/>
              </w:rPr>
              <w:tab/>
            </w:r>
            <w:r w:rsidR="008D5FD7">
              <w:rPr>
                <w:noProof/>
                <w:webHidden/>
              </w:rPr>
              <w:fldChar w:fldCharType="begin"/>
            </w:r>
            <w:r w:rsidR="008D5FD7">
              <w:rPr>
                <w:noProof/>
                <w:webHidden/>
              </w:rPr>
              <w:instrText xml:space="preserve"> PAGEREF _Toc96041612 \h </w:instrText>
            </w:r>
            <w:r w:rsidR="008D5FD7">
              <w:rPr>
                <w:noProof/>
                <w:webHidden/>
              </w:rPr>
            </w:r>
            <w:r w:rsidR="008D5FD7">
              <w:rPr>
                <w:noProof/>
                <w:webHidden/>
              </w:rPr>
              <w:fldChar w:fldCharType="separate"/>
            </w:r>
            <w:r w:rsidR="00233BF2">
              <w:rPr>
                <w:noProof/>
                <w:webHidden/>
              </w:rPr>
              <w:t>26</w:t>
            </w:r>
            <w:r w:rsidR="008D5FD7">
              <w:rPr>
                <w:noProof/>
                <w:webHidden/>
              </w:rPr>
              <w:fldChar w:fldCharType="end"/>
            </w:r>
          </w:hyperlink>
        </w:p>
        <w:p w14:paraId="5B1270E0" w14:textId="36DEDDF4"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622" w:history="1">
            <w:r w:rsidR="008D5FD7" w:rsidRPr="00E465B2">
              <w:rPr>
                <w:rStyle w:val="a8"/>
                <w:noProof/>
              </w:rPr>
              <w:t>9.1</w:t>
            </w:r>
            <w:r w:rsidR="008D5FD7">
              <w:rPr>
                <w:rFonts w:asciiTheme="minorHAnsi" w:hAnsiTheme="minorHAnsi" w:cstheme="minorBidi"/>
                <w:noProof/>
                <w:kern w:val="2"/>
                <w:sz w:val="21"/>
                <w:szCs w:val="22"/>
                <w:lang w:eastAsia="zh-CN"/>
              </w:rPr>
              <w:tab/>
            </w:r>
            <w:r w:rsidR="008D5FD7" w:rsidRPr="00E465B2">
              <w:rPr>
                <w:rStyle w:val="a8"/>
                <w:noProof/>
              </w:rPr>
              <w:t>Research Approaches</w:t>
            </w:r>
            <w:r w:rsidR="008D5FD7">
              <w:rPr>
                <w:noProof/>
                <w:webHidden/>
              </w:rPr>
              <w:tab/>
            </w:r>
            <w:r w:rsidR="008D5FD7">
              <w:rPr>
                <w:noProof/>
                <w:webHidden/>
              </w:rPr>
              <w:fldChar w:fldCharType="begin"/>
            </w:r>
            <w:r w:rsidR="008D5FD7">
              <w:rPr>
                <w:noProof/>
                <w:webHidden/>
              </w:rPr>
              <w:instrText xml:space="preserve"> PAGEREF _Toc96041622 \h </w:instrText>
            </w:r>
            <w:r w:rsidR="008D5FD7">
              <w:rPr>
                <w:noProof/>
                <w:webHidden/>
              </w:rPr>
            </w:r>
            <w:r w:rsidR="008D5FD7">
              <w:rPr>
                <w:noProof/>
                <w:webHidden/>
              </w:rPr>
              <w:fldChar w:fldCharType="separate"/>
            </w:r>
            <w:r w:rsidR="00233BF2">
              <w:rPr>
                <w:noProof/>
                <w:webHidden/>
              </w:rPr>
              <w:t>26</w:t>
            </w:r>
            <w:r w:rsidR="008D5FD7">
              <w:rPr>
                <w:noProof/>
                <w:webHidden/>
              </w:rPr>
              <w:fldChar w:fldCharType="end"/>
            </w:r>
          </w:hyperlink>
        </w:p>
        <w:p w14:paraId="6D8122EE" w14:textId="4ECE9713"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32" w:history="1">
            <w:r w:rsidR="008D5FD7" w:rsidRPr="00E465B2">
              <w:rPr>
                <w:rStyle w:val="a8"/>
                <w:noProof/>
              </w:rPr>
              <w:t>9.1.1</w:t>
            </w:r>
            <w:r w:rsidR="008D5FD7">
              <w:rPr>
                <w:rFonts w:asciiTheme="minorHAnsi" w:hAnsiTheme="minorHAnsi" w:cstheme="minorBidi"/>
                <w:noProof/>
                <w:kern w:val="2"/>
                <w:sz w:val="21"/>
                <w:szCs w:val="22"/>
                <w:lang w:eastAsia="zh-CN"/>
              </w:rPr>
              <w:tab/>
            </w:r>
            <w:r w:rsidR="008D5FD7" w:rsidRPr="00E465B2">
              <w:rPr>
                <w:rStyle w:val="a8"/>
                <w:noProof/>
              </w:rPr>
              <w:t>Literature Review</w:t>
            </w:r>
            <w:r w:rsidR="008D5FD7">
              <w:rPr>
                <w:noProof/>
                <w:webHidden/>
              </w:rPr>
              <w:tab/>
            </w:r>
            <w:r w:rsidR="008D5FD7">
              <w:rPr>
                <w:noProof/>
                <w:webHidden/>
              </w:rPr>
              <w:fldChar w:fldCharType="begin"/>
            </w:r>
            <w:r w:rsidR="008D5FD7">
              <w:rPr>
                <w:noProof/>
                <w:webHidden/>
              </w:rPr>
              <w:instrText xml:space="preserve"> PAGEREF _Toc96041632 \h </w:instrText>
            </w:r>
            <w:r w:rsidR="008D5FD7">
              <w:rPr>
                <w:noProof/>
                <w:webHidden/>
              </w:rPr>
            </w:r>
            <w:r w:rsidR="008D5FD7">
              <w:rPr>
                <w:noProof/>
                <w:webHidden/>
              </w:rPr>
              <w:fldChar w:fldCharType="separate"/>
            </w:r>
            <w:r w:rsidR="00233BF2">
              <w:rPr>
                <w:noProof/>
                <w:webHidden/>
              </w:rPr>
              <w:t>26</w:t>
            </w:r>
            <w:r w:rsidR="008D5FD7">
              <w:rPr>
                <w:noProof/>
                <w:webHidden/>
              </w:rPr>
              <w:fldChar w:fldCharType="end"/>
            </w:r>
          </w:hyperlink>
        </w:p>
        <w:p w14:paraId="0E25F156" w14:textId="56933A2E"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33" w:history="1">
            <w:r w:rsidR="008D5FD7" w:rsidRPr="00E465B2">
              <w:rPr>
                <w:rStyle w:val="a8"/>
                <w:noProof/>
              </w:rPr>
              <w:t>9.1.2</w:t>
            </w:r>
            <w:r w:rsidR="008D5FD7">
              <w:rPr>
                <w:rFonts w:asciiTheme="minorHAnsi" w:hAnsiTheme="minorHAnsi" w:cstheme="minorBidi"/>
                <w:noProof/>
                <w:kern w:val="2"/>
                <w:sz w:val="21"/>
                <w:szCs w:val="22"/>
                <w:lang w:eastAsia="zh-CN"/>
              </w:rPr>
              <w:tab/>
            </w:r>
            <w:r w:rsidR="008D5FD7" w:rsidRPr="00E465B2">
              <w:rPr>
                <w:rStyle w:val="a8"/>
                <w:noProof/>
              </w:rPr>
              <w:t>Online Survey</w:t>
            </w:r>
            <w:r w:rsidR="008D5FD7">
              <w:rPr>
                <w:noProof/>
                <w:webHidden/>
              </w:rPr>
              <w:tab/>
            </w:r>
            <w:r w:rsidR="008D5FD7">
              <w:rPr>
                <w:noProof/>
                <w:webHidden/>
              </w:rPr>
              <w:fldChar w:fldCharType="begin"/>
            </w:r>
            <w:r w:rsidR="008D5FD7">
              <w:rPr>
                <w:noProof/>
                <w:webHidden/>
              </w:rPr>
              <w:instrText xml:space="preserve"> PAGEREF _Toc96041633 \h </w:instrText>
            </w:r>
            <w:r w:rsidR="008D5FD7">
              <w:rPr>
                <w:noProof/>
                <w:webHidden/>
              </w:rPr>
            </w:r>
            <w:r w:rsidR="008D5FD7">
              <w:rPr>
                <w:noProof/>
                <w:webHidden/>
              </w:rPr>
              <w:fldChar w:fldCharType="separate"/>
            </w:r>
            <w:r w:rsidR="00233BF2">
              <w:rPr>
                <w:noProof/>
                <w:webHidden/>
              </w:rPr>
              <w:t>26</w:t>
            </w:r>
            <w:r w:rsidR="008D5FD7">
              <w:rPr>
                <w:noProof/>
                <w:webHidden/>
              </w:rPr>
              <w:fldChar w:fldCharType="end"/>
            </w:r>
          </w:hyperlink>
        </w:p>
        <w:p w14:paraId="60A820DE" w14:textId="53D50166"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634" w:history="1">
            <w:r w:rsidR="008D5FD7" w:rsidRPr="00E465B2">
              <w:rPr>
                <w:rStyle w:val="a8"/>
                <w:noProof/>
              </w:rPr>
              <w:t>9.2</w:t>
            </w:r>
            <w:r w:rsidR="008D5FD7">
              <w:rPr>
                <w:rFonts w:asciiTheme="minorHAnsi" w:hAnsiTheme="minorHAnsi" w:cstheme="minorBidi"/>
                <w:noProof/>
                <w:kern w:val="2"/>
                <w:sz w:val="21"/>
                <w:szCs w:val="22"/>
                <w:lang w:eastAsia="zh-CN"/>
              </w:rPr>
              <w:tab/>
            </w:r>
            <w:r w:rsidR="008D5FD7" w:rsidRPr="00E465B2">
              <w:rPr>
                <w:rStyle w:val="a8"/>
                <w:noProof/>
              </w:rPr>
              <w:t>Development Process and Methodology</w:t>
            </w:r>
            <w:r w:rsidR="008D5FD7">
              <w:rPr>
                <w:noProof/>
                <w:webHidden/>
              </w:rPr>
              <w:tab/>
            </w:r>
            <w:r w:rsidR="008D5FD7">
              <w:rPr>
                <w:noProof/>
                <w:webHidden/>
              </w:rPr>
              <w:fldChar w:fldCharType="begin"/>
            </w:r>
            <w:r w:rsidR="008D5FD7">
              <w:rPr>
                <w:noProof/>
                <w:webHidden/>
              </w:rPr>
              <w:instrText xml:space="preserve"> PAGEREF _Toc96041634 \h </w:instrText>
            </w:r>
            <w:r w:rsidR="008D5FD7">
              <w:rPr>
                <w:noProof/>
                <w:webHidden/>
              </w:rPr>
            </w:r>
            <w:r w:rsidR="008D5FD7">
              <w:rPr>
                <w:noProof/>
                <w:webHidden/>
              </w:rPr>
              <w:fldChar w:fldCharType="separate"/>
            </w:r>
            <w:r w:rsidR="00233BF2">
              <w:rPr>
                <w:noProof/>
                <w:webHidden/>
              </w:rPr>
              <w:t>27</w:t>
            </w:r>
            <w:r w:rsidR="008D5FD7">
              <w:rPr>
                <w:noProof/>
                <w:webHidden/>
              </w:rPr>
              <w:fldChar w:fldCharType="end"/>
            </w:r>
          </w:hyperlink>
        </w:p>
        <w:p w14:paraId="2D01E06E" w14:textId="75629ADE"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46" w:history="1">
            <w:r w:rsidR="008D5FD7" w:rsidRPr="00E465B2">
              <w:rPr>
                <w:rStyle w:val="a8"/>
                <w:noProof/>
              </w:rPr>
              <w:t>9.2.1</w:t>
            </w:r>
            <w:r w:rsidR="008D5FD7">
              <w:rPr>
                <w:rFonts w:asciiTheme="minorHAnsi" w:hAnsiTheme="minorHAnsi" w:cstheme="minorBidi"/>
                <w:noProof/>
                <w:kern w:val="2"/>
                <w:sz w:val="21"/>
                <w:szCs w:val="22"/>
                <w:lang w:eastAsia="zh-CN"/>
              </w:rPr>
              <w:tab/>
            </w:r>
            <w:r w:rsidR="008D5FD7" w:rsidRPr="00E465B2">
              <w:rPr>
                <w:rStyle w:val="a8"/>
                <w:noProof/>
              </w:rPr>
              <w:t>Requirement Analysis</w:t>
            </w:r>
            <w:r w:rsidR="008D5FD7">
              <w:rPr>
                <w:noProof/>
                <w:webHidden/>
              </w:rPr>
              <w:tab/>
            </w:r>
            <w:r w:rsidR="008D5FD7">
              <w:rPr>
                <w:noProof/>
                <w:webHidden/>
              </w:rPr>
              <w:fldChar w:fldCharType="begin"/>
            </w:r>
            <w:r w:rsidR="008D5FD7">
              <w:rPr>
                <w:noProof/>
                <w:webHidden/>
              </w:rPr>
              <w:instrText xml:space="preserve"> PAGEREF _Toc96041646 \h </w:instrText>
            </w:r>
            <w:r w:rsidR="008D5FD7">
              <w:rPr>
                <w:noProof/>
                <w:webHidden/>
              </w:rPr>
            </w:r>
            <w:r w:rsidR="008D5FD7">
              <w:rPr>
                <w:noProof/>
                <w:webHidden/>
              </w:rPr>
              <w:fldChar w:fldCharType="separate"/>
            </w:r>
            <w:r w:rsidR="00233BF2">
              <w:rPr>
                <w:noProof/>
                <w:webHidden/>
              </w:rPr>
              <w:t>27</w:t>
            </w:r>
            <w:r w:rsidR="008D5FD7">
              <w:rPr>
                <w:noProof/>
                <w:webHidden/>
              </w:rPr>
              <w:fldChar w:fldCharType="end"/>
            </w:r>
          </w:hyperlink>
        </w:p>
        <w:p w14:paraId="3C0BB87F" w14:textId="345F4475"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47" w:history="1">
            <w:r w:rsidR="008D5FD7" w:rsidRPr="00E465B2">
              <w:rPr>
                <w:rStyle w:val="a8"/>
                <w:noProof/>
              </w:rPr>
              <w:t>9.2.2</w:t>
            </w:r>
            <w:r w:rsidR="008D5FD7">
              <w:rPr>
                <w:rFonts w:asciiTheme="minorHAnsi" w:hAnsiTheme="minorHAnsi" w:cstheme="minorBidi"/>
                <w:noProof/>
                <w:kern w:val="2"/>
                <w:sz w:val="21"/>
                <w:szCs w:val="22"/>
                <w:lang w:eastAsia="zh-CN"/>
              </w:rPr>
              <w:tab/>
            </w:r>
            <w:r w:rsidR="008D5FD7" w:rsidRPr="00E465B2">
              <w:rPr>
                <w:rStyle w:val="a8"/>
                <w:noProof/>
              </w:rPr>
              <w:t>System Design</w:t>
            </w:r>
            <w:r w:rsidR="008D5FD7">
              <w:rPr>
                <w:noProof/>
                <w:webHidden/>
              </w:rPr>
              <w:tab/>
            </w:r>
            <w:r w:rsidR="008D5FD7">
              <w:rPr>
                <w:noProof/>
                <w:webHidden/>
              </w:rPr>
              <w:fldChar w:fldCharType="begin"/>
            </w:r>
            <w:r w:rsidR="008D5FD7">
              <w:rPr>
                <w:noProof/>
                <w:webHidden/>
              </w:rPr>
              <w:instrText xml:space="preserve"> PAGEREF _Toc96041647 \h </w:instrText>
            </w:r>
            <w:r w:rsidR="008D5FD7">
              <w:rPr>
                <w:noProof/>
                <w:webHidden/>
              </w:rPr>
            </w:r>
            <w:r w:rsidR="008D5FD7">
              <w:rPr>
                <w:noProof/>
                <w:webHidden/>
              </w:rPr>
              <w:fldChar w:fldCharType="separate"/>
            </w:r>
            <w:r w:rsidR="00233BF2">
              <w:rPr>
                <w:noProof/>
                <w:webHidden/>
              </w:rPr>
              <w:t>28</w:t>
            </w:r>
            <w:r w:rsidR="008D5FD7">
              <w:rPr>
                <w:noProof/>
                <w:webHidden/>
              </w:rPr>
              <w:fldChar w:fldCharType="end"/>
            </w:r>
          </w:hyperlink>
        </w:p>
        <w:p w14:paraId="28B1C67E" w14:textId="28CC92D7"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48" w:history="1">
            <w:r w:rsidR="008D5FD7" w:rsidRPr="00E465B2">
              <w:rPr>
                <w:rStyle w:val="a8"/>
                <w:noProof/>
              </w:rPr>
              <w:t>9.2.3</w:t>
            </w:r>
            <w:r w:rsidR="008D5FD7">
              <w:rPr>
                <w:rFonts w:asciiTheme="minorHAnsi" w:hAnsiTheme="minorHAnsi" w:cstheme="minorBidi"/>
                <w:noProof/>
                <w:kern w:val="2"/>
                <w:sz w:val="21"/>
                <w:szCs w:val="22"/>
                <w:lang w:eastAsia="zh-CN"/>
              </w:rPr>
              <w:tab/>
            </w:r>
            <w:r w:rsidR="008D5FD7" w:rsidRPr="00E465B2">
              <w:rPr>
                <w:rStyle w:val="a8"/>
                <w:noProof/>
              </w:rPr>
              <w:t>Implementation</w:t>
            </w:r>
            <w:r w:rsidR="008D5FD7">
              <w:rPr>
                <w:noProof/>
                <w:webHidden/>
              </w:rPr>
              <w:tab/>
            </w:r>
            <w:r w:rsidR="008D5FD7">
              <w:rPr>
                <w:noProof/>
                <w:webHidden/>
              </w:rPr>
              <w:fldChar w:fldCharType="begin"/>
            </w:r>
            <w:r w:rsidR="008D5FD7">
              <w:rPr>
                <w:noProof/>
                <w:webHidden/>
              </w:rPr>
              <w:instrText xml:space="preserve"> PAGEREF _Toc96041648 \h </w:instrText>
            </w:r>
            <w:r w:rsidR="008D5FD7">
              <w:rPr>
                <w:noProof/>
                <w:webHidden/>
              </w:rPr>
            </w:r>
            <w:r w:rsidR="008D5FD7">
              <w:rPr>
                <w:noProof/>
                <w:webHidden/>
              </w:rPr>
              <w:fldChar w:fldCharType="separate"/>
            </w:r>
            <w:r w:rsidR="00233BF2">
              <w:rPr>
                <w:noProof/>
                <w:webHidden/>
              </w:rPr>
              <w:t>28</w:t>
            </w:r>
            <w:r w:rsidR="008D5FD7">
              <w:rPr>
                <w:noProof/>
                <w:webHidden/>
              </w:rPr>
              <w:fldChar w:fldCharType="end"/>
            </w:r>
          </w:hyperlink>
        </w:p>
        <w:p w14:paraId="471887E5" w14:textId="25C76F65"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49" w:history="1">
            <w:r w:rsidR="008D5FD7" w:rsidRPr="00E465B2">
              <w:rPr>
                <w:rStyle w:val="a8"/>
                <w:noProof/>
              </w:rPr>
              <w:t>9.2.4</w:t>
            </w:r>
            <w:r w:rsidR="008D5FD7">
              <w:rPr>
                <w:rFonts w:asciiTheme="minorHAnsi" w:hAnsiTheme="minorHAnsi" w:cstheme="minorBidi"/>
                <w:noProof/>
                <w:kern w:val="2"/>
                <w:sz w:val="21"/>
                <w:szCs w:val="22"/>
                <w:lang w:eastAsia="zh-CN"/>
              </w:rPr>
              <w:tab/>
            </w:r>
            <w:r w:rsidR="008D5FD7" w:rsidRPr="00E465B2">
              <w:rPr>
                <w:rStyle w:val="a8"/>
                <w:noProof/>
              </w:rPr>
              <w:t>Testing</w:t>
            </w:r>
            <w:r w:rsidR="008D5FD7">
              <w:rPr>
                <w:noProof/>
                <w:webHidden/>
              </w:rPr>
              <w:tab/>
            </w:r>
            <w:r w:rsidR="008D5FD7">
              <w:rPr>
                <w:noProof/>
                <w:webHidden/>
              </w:rPr>
              <w:fldChar w:fldCharType="begin"/>
            </w:r>
            <w:r w:rsidR="008D5FD7">
              <w:rPr>
                <w:noProof/>
                <w:webHidden/>
              </w:rPr>
              <w:instrText xml:space="preserve"> PAGEREF _Toc96041649 \h </w:instrText>
            </w:r>
            <w:r w:rsidR="008D5FD7">
              <w:rPr>
                <w:noProof/>
                <w:webHidden/>
              </w:rPr>
            </w:r>
            <w:r w:rsidR="008D5FD7">
              <w:rPr>
                <w:noProof/>
                <w:webHidden/>
              </w:rPr>
              <w:fldChar w:fldCharType="separate"/>
            </w:r>
            <w:r w:rsidR="00233BF2">
              <w:rPr>
                <w:noProof/>
                <w:webHidden/>
              </w:rPr>
              <w:t>28</w:t>
            </w:r>
            <w:r w:rsidR="008D5FD7">
              <w:rPr>
                <w:noProof/>
                <w:webHidden/>
              </w:rPr>
              <w:fldChar w:fldCharType="end"/>
            </w:r>
          </w:hyperlink>
        </w:p>
        <w:p w14:paraId="132237E8" w14:textId="509F2436"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50" w:history="1">
            <w:r w:rsidR="008D5FD7" w:rsidRPr="00E465B2">
              <w:rPr>
                <w:rStyle w:val="a8"/>
                <w:noProof/>
              </w:rPr>
              <w:t>9.2.5</w:t>
            </w:r>
            <w:r w:rsidR="008D5FD7">
              <w:rPr>
                <w:rFonts w:asciiTheme="minorHAnsi" w:hAnsiTheme="minorHAnsi" w:cstheme="minorBidi"/>
                <w:noProof/>
                <w:kern w:val="2"/>
                <w:sz w:val="21"/>
                <w:szCs w:val="22"/>
                <w:lang w:eastAsia="zh-CN"/>
              </w:rPr>
              <w:tab/>
            </w:r>
            <w:r w:rsidR="008D5FD7" w:rsidRPr="00E465B2">
              <w:rPr>
                <w:rStyle w:val="a8"/>
                <w:noProof/>
              </w:rPr>
              <w:t>Deployment</w:t>
            </w:r>
            <w:r w:rsidR="008D5FD7">
              <w:rPr>
                <w:noProof/>
                <w:webHidden/>
              </w:rPr>
              <w:tab/>
            </w:r>
            <w:r w:rsidR="008D5FD7">
              <w:rPr>
                <w:noProof/>
                <w:webHidden/>
              </w:rPr>
              <w:fldChar w:fldCharType="begin"/>
            </w:r>
            <w:r w:rsidR="008D5FD7">
              <w:rPr>
                <w:noProof/>
                <w:webHidden/>
              </w:rPr>
              <w:instrText xml:space="preserve"> PAGEREF _Toc96041650 \h </w:instrText>
            </w:r>
            <w:r w:rsidR="008D5FD7">
              <w:rPr>
                <w:noProof/>
                <w:webHidden/>
              </w:rPr>
            </w:r>
            <w:r w:rsidR="008D5FD7">
              <w:rPr>
                <w:noProof/>
                <w:webHidden/>
              </w:rPr>
              <w:fldChar w:fldCharType="separate"/>
            </w:r>
            <w:r w:rsidR="00233BF2">
              <w:rPr>
                <w:noProof/>
                <w:webHidden/>
              </w:rPr>
              <w:t>28</w:t>
            </w:r>
            <w:r w:rsidR="008D5FD7">
              <w:rPr>
                <w:noProof/>
                <w:webHidden/>
              </w:rPr>
              <w:fldChar w:fldCharType="end"/>
            </w:r>
          </w:hyperlink>
        </w:p>
        <w:p w14:paraId="22C77F59" w14:textId="3423E9E2" w:rsidR="008D5FD7" w:rsidRDefault="003D11DB" w:rsidP="008D5FD7">
          <w:pPr>
            <w:pStyle w:val="TOC3"/>
            <w:tabs>
              <w:tab w:val="left" w:pos="1680"/>
              <w:tab w:val="right" w:leader="dot" w:pos="8630"/>
            </w:tabs>
            <w:spacing w:line="276" w:lineRule="auto"/>
            <w:ind w:left="960"/>
            <w:rPr>
              <w:rFonts w:asciiTheme="minorHAnsi" w:hAnsiTheme="minorHAnsi" w:cstheme="minorBidi"/>
              <w:noProof/>
              <w:kern w:val="2"/>
              <w:sz w:val="21"/>
              <w:szCs w:val="22"/>
              <w:lang w:eastAsia="zh-CN"/>
            </w:rPr>
          </w:pPr>
          <w:hyperlink w:anchor="_Toc96041651" w:history="1">
            <w:r w:rsidR="008D5FD7" w:rsidRPr="00E465B2">
              <w:rPr>
                <w:rStyle w:val="a8"/>
                <w:noProof/>
              </w:rPr>
              <w:t>9.2.6</w:t>
            </w:r>
            <w:r w:rsidR="008D5FD7">
              <w:rPr>
                <w:rFonts w:asciiTheme="minorHAnsi" w:hAnsiTheme="minorHAnsi" w:cstheme="minorBidi"/>
                <w:noProof/>
                <w:kern w:val="2"/>
                <w:sz w:val="21"/>
                <w:szCs w:val="22"/>
                <w:lang w:eastAsia="zh-CN"/>
              </w:rPr>
              <w:tab/>
            </w:r>
            <w:r w:rsidR="008D5FD7" w:rsidRPr="00E465B2">
              <w:rPr>
                <w:rStyle w:val="a8"/>
                <w:noProof/>
              </w:rPr>
              <w:t>Maintenance</w:t>
            </w:r>
            <w:r w:rsidR="008D5FD7">
              <w:rPr>
                <w:noProof/>
                <w:webHidden/>
              </w:rPr>
              <w:tab/>
            </w:r>
            <w:r w:rsidR="008D5FD7">
              <w:rPr>
                <w:noProof/>
                <w:webHidden/>
              </w:rPr>
              <w:fldChar w:fldCharType="begin"/>
            </w:r>
            <w:r w:rsidR="008D5FD7">
              <w:rPr>
                <w:noProof/>
                <w:webHidden/>
              </w:rPr>
              <w:instrText xml:space="preserve"> PAGEREF _Toc96041651 \h </w:instrText>
            </w:r>
            <w:r w:rsidR="008D5FD7">
              <w:rPr>
                <w:noProof/>
                <w:webHidden/>
              </w:rPr>
            </w:r>
            <w:r w:rsidR="008D5FD7">
              <w:rPr>
                <w:noProof/>
                <w:webHidden/>
              </w:rPr>
              <w:fldChar w:fldCharType="separate"/>
            </w:r>
            <w:r w:rsidR="00233BF2">
              <w:rPr>
                <w:noProof/>
                <w:webHidden/>
              </w:rPr>
              <w:t>28</w:t>
            </w:r>
            <w:r w:rsidR="008D5FD7">
              <w:rPr>
                <w:noProof/>
                <w:webHidden/>
              </w:rPr>
              <w:fldChar w:fldCharType="end"/>
            </w:r>
          </w:hyperlink>
        </w:p>
        <w:p w14:paraId="5A6D386C" w14:textId="340BE0EA" w:rsidR="008D5FD7" w:rsidRDefault="003D11DB" w:rsidP="008D5FD7">
          <w:pPr>
            <w:pStyle w:val="TOC2"/>
            <w:tabs>
              <w:tab w:val="left" w:pos="1050"/>
              <w:tab w:val="right" w:leader="dot" w:pos="8630"/>
            </w:tabs>
            <w:spacing w:line="276" w:lineRule="auto"/>
            <w:ind w:left="480"/>
            <w:rPr>
              <w:rFonts w:asciiTheme="minorHAnsi" w:hAnsiTheme="minorHAnsi" w:cstheme="minorBidi"/>
              <w:noProof/>
              <w:kern w:val="2"/>
              <w:sz w:val="21"/>
              <w:szCs w:val="22"/>
              <w:lang w:eastAsia="zh-CN"/>
            </w:rPr>
          </w:pPr>
          <w:hyperlink w:anchor="_Toc96041652" w:history="1">
            <w:r w:rsidR="008D5FD7" w:rsidRPr="00E465B2">
              <w:rPr>
                <w:rStyle w:val="a8"/>
                <w:noProof/>
              </w:rPr>
              <w:t>9.3</w:t>
            </w:r>
            <w:r w:rsidR="008D5FD7">
              <w:rPr>
                <w:rFonts w:asciiTheme="minorHAnsi" w:hAnsiTheme="minorHAnsi" w:cstheme="minorBidi"/>
                <w:noProof/>
                <w:kern w:val="2"/>
                <w:sz w:val="21"/>
                <w:szCs w:val="22"/>
                <w:lang w:eastAsia="zh-CN"/>
              </w:rPr>
              <w:tab/>
            </w:r>
            <w:r w:rsidR="008D5FD7" w:rsidRPr="00E465B2">
              <w:rPr>
                <w:rStyle w:val="a8"/>
                <w:noProof/>
              </w:rPr>
              <w:t>The Activities and deliverables for each phase of the SDLC</w:t>
            </w:r>
            <w:r w:rsidR="008D5FD7">
              <w:rPr>
                <w:noProof/>
                <w:webHidden/>
              </w:rPr>
              <w:tab/>
            </w:r>
            <w:r w:rsidR="008D5FD7">
              <w:rPr>
                <w:noProof/>
                <w:webHidden/>
              </w:rPr>
              <w:fldChar w:fldCharType="begin"/>
            </w:r>
            <w:r w:rsidR="008D5FD7">
              <w:rPr>
                <w:noProof/>
                <w:webHidden/>
              </w:rPr>
              <w:instrText xml:space="preserve"> PAGEREF _Toc96041652 \h </w:instrText>
            </w:r>
            <w:r w:rsidR="008D5FD7">
              <w:rPr>
                <w:noProof/>
                <w:webHidden/>
              </w:rPr>
            </w:r>
            <w:r w:rsidR="008D5FD7">
              <w:rPr>
                <w:noProof/>
                <w:webHidden/>
              </w:rPr>
              <w:fldChar w:fldCharType="separate"/>
            </w:r>
            <w:r w:rsidR="00233BF2">
              <w:rPr>
                <w:noProof/>
                <w:webHidden/>
              </w:rPr>
              <w:t>29</w:t>
            </w:r>
            <w:r w:rsidR="008D5FD7">
              <w:rPr>
                <w:noProof/>
                <w:webHidden/>
              </w:rPr>
              <w:fldChar w:fldCharType="end"/>
            </w:r>
          </w:hyperlink>
        </w:p>
        <w:p w14:paraId="2B1A5ED4" w14:textId="58608B62" w:rsidR="008D5FD7" w:rsidRDefault="003D11DB" w:rsidP="008D5FD7">
          <w:pPr>
            <w:pStyle w:val="TOC1"/>
            <w:tabs>
              <w:tab w:val="left" w:pos="840"/>
              <w:tab w:val="right" w:leader="dot" w:pos="8630"/>
            </w:tabs>
            <w:spacing w:line="276" w:lineRule="auto"/>
            <w:rPr>
              <w:rFonts w:cstheme="minorBidi"/>
              <w:noProof/>
              <w:kern w:val="2"/>
              <w:sz w:val="21"/>
            </w:rPr>
          </w:pPr>
          <w:hyperlink w:anchor="_Toc96041654" w:history="1">
            <w:r w:rsidR="008D5FD7" w:rsidRPr="00E465B2">
              <w:rPr>
                <w:rStyle w:val="a8"/>
                <w:rFonts w:ascii="Times New Roman" w:hAnsi="Times New Roman"/>
                <w:noProof/>
              </w:rPr>
              <w:t>10.0</w:t>
            </w:r>
            <w:r w:rsidR="008D5FD7">
              <w:rPr>
                <w:rFonts w:cstheme="minorBidi"/>
                <w:noProof/>
                <w:kern w:val="2"/>
                <w:sz w:val="21"/>
              </w:rPr>
              <w:tab/>
            </w:r>
            <w:r w:rsidR="008D5FD7" w:rsidRPr="00E465B2">
              <w:rPr>
                <w:rStyle w:val="a8"/>
                <w:rFonts w:ascii="Times New Roman" w:hAnsi="Times New Roman"/>
                <w:noProof/>
              </w:rPr>
              <w:t>Major Milestone</w:t>
            </w:r>
            <w:r w:rsidR="008D5FD7">
              <w:rPr>
                <w:noProof/>
                <w:webHidden/>
              </w:rPr>
              <w:tab/>
            </w:r>
            <w:r w:rsidR="008D5FD7">
              <w:rPr>
                <w:noProof/>
                <w:webHidden/>
              </w:rPr>
              <w:fldChar w:fldCharType="begin"/>
            </w:r>
            <w:r w:rsidR="008D5FD7">
              <w:rPr>
                <w:noProof/>
                <w:webHidden/>
              </w:rPr>
              <w:instrText xml:space="preserve"> PAGEREF _Toc96041654 \h </w:instrText>
            </w:r>
            <w:r w:rsidR="008D5FD7">
              <w:rPr>
                <w:noProof/>
                <w:webHidden/>
              </w:rPr>
            </w:r>
            <w:r w:rsidR="008D5FD7">
              <w:rPr>
                <w:noProof/>
                <w:webHidden/>
              </w:rPr>
              <w:fldChar w:fldCharType="separate"/>
            </w:r>
            <w:r w:rsidR="00233BF2">
              <w:rPr>
                <w:noProof/>
                <w:webHidden/>
              </w:rPr>
              <w:t>30</w:t>
            </w:r>
            <w:r w:rsidR="008D5FD7">
              <w:rPr>
                <w:noProof/>
                <w:webHidden/>
              </w:rPr>
              <w:fldChar w:fldCharType="end"/>
            </w:r>
          </w:hyperlink>
        </w:p>
        <w:p w14:paraId="2DB4AB75" w14:textId="6DBD7C3B"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r:id="rId10" w:anchor="_Toc96041686" w:history="1">
            <w:r w:rsidR="008D5FD7" w:rsidRPr="00E465B2">
              <w:rPr>
                <w:rStyle w:val="a8"/>
                <w:noProof/>
              </w:rPr>
              <w:t>1</w:t>
            </w:r>
            <w:r w:rsidR="008D5FD7">
              <w:rPr>
                <w:rStyle w:val="a8"/>
                <w:noProof/>
              </w:rPr>
              <w:t>0</w:t>
            </w:r>
            <w:r w:rsidR="008D5FD7" w:rsidRPr="00E465B2">
              <w:rPr>
                <w:rStyle w:val="a8"/>
                <w:noProof/>
              </w:rPr>
              <w:t>.1</w:t>
            </w:r>
            <w:r w:rsidR="008D5FD7">
              <w:rPr>
                <w:rFonts w:asciiTheme="minorHAnsi" w:hAnsiTheme="minorHAnsi" w:cstheme="minorBidi"/>
                <w:noProof/>
                <w:kern w:val="2"/>
                <w:sz w:val="21"/>
                <w:szCs w:val="22"/>
                <w:lang w:eastAsia="zh-CN"/>
              </w:rPr>
              <w:tab/>
            </w:r>
            <w:r w:rsidR="008D5FD7" w:rsidRPr="00E465B2">
              <w:rPr>
                <w:rStyle w:val="a8"/>
                <w:noProof/>
              </w:rPr>
              <w:t>Gantt Chart</w:t>
            </w:r>
            <w:r w:rsidR="008D5FD7">
              <w:rPr>
                <w:noProof/>
                <w:webHidden/>
              </w:rPr>
              <w:tab/>
            </w:r>
            <w:r w:rsidR="008D5FD7">
              <w:rPr>
                <w:noProof/>
                <w:webHidden/>
              </w:rPr>
              <w:fldChar w:fldCharType="begin"/>
            </w:r>
            <w:r w:rsidR="008D5FD7">
              <w:rPr>
                <w:noProof/>
                <w:webHidden/>
              </w:rPr>
              <w:instrText xml:space="preserve"> PAGEREF _Toc96041686 \h </w:instrText>
            </w:r>
            <w:r w:rsidR="008D5FD7">
              <w:rPr>
                <w:noProof/>
                <w:webHidden/>
              </w:rPr>
            </w:r>
            <w:r w:rsidR="008D5FD7">
              <w:rPr>
                <w:noProof/>
                <w:webHidden/>
              </w:rPr>
              <w:fldChar w:fldCharType="separate"/>
            </w:r>
            <w:r w:rsidR="00233BF2">
              <w:rPr>
                <w:noProof/>
                <w:webHidden/>
              </w:rPr>
              <w:t>32</w:t>
            </w:r>
            <w:r w:rsidR="008D5FD7">
              <w:rPr>
                <w:noProof/>
                <w:webHidden/>
              </w:rPr>
              <w:fldChar w:fldCharType="end"/>
            </w:r>
          </w:hyperlink>
        </w:p>
        <w:p w14:paraId="07226313" w14:textId="428473A2"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r:id="rId11" w:anchor="_Toc96041687" w:history="1">
            <w:r w:rsidR="008D5FD7" w:rsidRPr="00E465B2">
              <w:rPr>
                <w:rStyle w:val="a8"/>
                <w:noProof/>
              </w:rPr>
              <w:t>1</w:t>
            </w:r>
            <w:r w:rsidR="008D5FD7">
              <w:rPr>
                <w:rStyle w:val="a8"/>
                <w:noProof/>
              </w:rPr>
              <w:t>0</w:t>
            </w:r>
            <w:r w:rsidR="008D5FD7" w:rsidRPr="00E465B2">
              <w:rPr>
                <w:rStyle w:val="a8"/>
                <w:noProof/>
              </w:rPr>
              <w:t>.2</w:t>
            </w:r>
            <w:r w:rsidR="008D5FD7">
              <w:rPr>
                <w:rFonts w:asciiTheme="minorHAnsi" w:hAnsiTheme="minorHAnsi" w:cstheme="minorBidi"/>
                <w:noProof/>
                <w:kern w:val="2"/>
                <w:sz w:val="21"/>
                <w:szCs w:val="22"/>
                <w:lang w:eastAsia="zh-CN"/>
              </w:rPr>
              <w:tab/>
            </w:r>
            <w:r w:rsidR="008D5FD7" w:rsidRPr="00E465B2">
              <w:rPr>
                <w:rStyle w:val="a8"/>
                <w:noProof/>
              </w:rPr>
              <w:t>Work Breakdown Structure (WBS)</w:t>
            </w:r>
            <w:r w:rsidR="008D5FD7">
              <w:rPr>
                <w:noProof/>
                <w:webHidden/>
              </w:rPr>
              <w:tab/>
            </w:r>
            <w:r w:rsidR="008D5FD7">
              <w:rPr>
                <w:noProof/>
                <w:webHidden/>
              </w:rPr>
              <w:fldChar w:fldCharType="begin"/>
            </w:r>
            <w:r w:rsidR="008D5FD7">
              <w:rPr>
                <w:noProof/>
                <w:webHidden/>
              </w:rPr>
              <w:instrText xml:space="preserve"> PAGEREF _Toc96041687 \h </w:instrText>
            </w:r>
            <w:r w:rsidR="008D5FD7">
              <w:rPr>
                <w:noProof/>
                <w:webHidden/>
              </w:rPr>
            </w:r>
            <w:r w:rsidR="008D5FD7">
              <w:rPr>
                <w:noProof/>
                <w:webHidden/>
              </w:rPr>
              <w:fldChar w:fldCharType="separate"/>
            </w:r>
            <w:r w:rsidR="00233BF2">
              <w:rPr>
                <w:noProof/>
                <w:webHidden/>
              </w:rPr>
              <w:t>33</w:t>
            </w:r>
            <w:r w:rsidR="008D5FD7">
              <w:rPr>
                <w:noProof/>
                <w:webHidden/>
              </w:rPr>
              <w:fldChar w:fldCharType="end"/>
            </w:r>
          </w:hyperlink>
        </w:p>
        <w:p w14:paraId="4D3F92E3" w14:textId="4BA51353" w:rsidR="008D5FD7" w:rsidRDefault="003D11DB" w:rsidP="008D5FD7">
          <w:pPr>
            <w:pStyle w:val="TOC1"/>
            <w:tabs>
              <w:tab w:val="left" w:pos="840"/>
              <w:tab w:val="right" w:leader="dot" w:pos="8630"/>
            </w:tabs>
            <w:spacing w:line="276" w:lineRule="auto"/>
            <w:rPr>
              <w:rFonts w:cstheme="minorBidi"/>
              <w:noProof/>
              <w:kern w:val="2"/>
              <w:sz w:val="21"/>
            </w:rPr>
          </w:pPr>
          <w:hyperlink w:anchor="_Toc96041688" w:history="1">
            <w:r w:rsidR="008D5FD7" w:rsidRPr="00E465B2">
              <w:rPr>
                <w:rStyle w:val="a8"/>
                <w:rFonts w:ascii="Times New Roman" w:hAnsi="Times New Roman"/>
                <w:noProof/>
              </w:rPr>
              <w:t>11.0</w:t>
            </w:r>
            <w:r w:rsidR="008D5FD7">
              <w:rPr>
                <w:rFonts w:cstheme="minorBidi"/>
                <w:noProof/>
                <w:kern w:val="2"/>
                <w:sz w:val="21"/>
              </w:rPr>
              <w:tab/>
            </w:r>
            <w:r w:rsidR="008D5FD7" w:rsidRPr="00E465B2">
              <w:rPr>
                <w:rStyle w:val="a8"/>
                <w:rFonts w:ascii="Times New Roman" w:hAnsi="Times New Roman"/>
                <w:noProof/>
              </w:rPr>
              <w:t>Constraints and Assumptions</w:t>
            </w:r>
            <w:r w:rsidR="008D5FD7">
              <w:rPr>
                <w:noProof/>
                <w:webHidden/>
              </w:rPr>
              <w:tab/>
            </w:r>
            <w:r w:rsidR="008D5FD7">
              <w:rPr>
                <w:noProof/>
                <w:webHidden/>
              </w:rPr>
              <w:fldChar w:fldCharType="begin"/>
            </w:r>
            <w:r w:rsidR="008D5FD7">
              <w:rPr>
                <w:noProof/>
                <w:webHidden/>
              </w:rPr>
              <w:instrText xml:space="preserve"> PAGEREF _Toc96041688 \h </w:instrText>
            </w:r>
            <w:r w:rsidR="008D5FD7">
              <w:rPr>
                <w:noProof/>
                <w:webHidden/>
              </w:rPr>
            </w:r>
            <w:r w:rsidR="008D5FD7">
              <w:rPr>
                <w:noProof/>
                <w:webHidden/>
              </w:rPr>
              <w:fldChar w:fldCharType="separate"/>
            </w:r>
            <w:r w:rsidR="00233BF2">
              <w:rPr>
                <w:noProof/>
                <w:webHidden/>
              </w:rPr>
              <w:t>34</w:t>
            </w:r>
            <w:r w:rsidR="008D5FD7">
              <w:rPr>
                <w:noProof/>
                <w:webHidden/>
              </w:rPr>
              <w:fldChar w:fldCharType="end"/>
            </w:r>
          </w:hyperlink>
        </w:p>
        <w:p w14:paraId="1AF2F724" w14:textId="24CFD277"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690" w:history="1">
            <w:r w:rsidR="008D5FD7" w:rsidRPr="00E465B2">
              <w:rPr>
                <w:rStyle w:val="a8"/>
                <w:noProof/>
              </w:rPr>
              <w:t>11.1</w:t>
            </w:r>
            <w:r w:rsidR="008D5FD7">
              <w:rPr>
                <w:rFonts w:asciiTheme="minorHAnsi" w:hAnsiTheme="minorHAnsi" w:cstheme="minorBidi"/>
                <w:noProof/>
                <w:kern w:val="2"/>
                <w:sz w:val="21"/>
                <w:szCs w:val="22"/>
                <w:lang w:eastAsia="zh-CN"/>
              </w:rPr>
              <w:tab/>
            </w:r>
            <w:r w:rsidR="008D5FD7" w:rsidRPr="00E465B2">
              <w:rPr>
                <w:rStyle w:val="a8"/>
                <w:noProof/>
              </w:rPr>
              <w:t>System Constraints</w:t>
            </w:r>
            <w:r w:rsidR="008D5FD7">
              <w:rPr>
                <w:noProof/>
                <w:webHidden/>
              </w:rPr>
              <w:tab/>
            </w:r>
            <w:r w:rsidR="008D5FD7">
              <w:rPr>
                <w:noProof/>
                <w:webHidden/>
              </w:rPr>
              <w:fldChar w:fldCharType="begin"/>
            </w:r>
            <w:r w:rsidR="008D5FD7">
              <w:rPr>
                <w:noProof/>
                <w:webHidden/>
              </w:rPr>
              <w:instrText xml:space="preserve"> PAGEREF _Toc96041690 \h </w:instrText>
            </w:r>
            <w:r w:rsidR="008D5FD7">
              <w:rPr>
                <w:noProof/>
                <w:webHidden/>
              </w:rPr>
            </w:r>
            <w:r w:rsidR="008D5FD7">
              <w:rPr>
                <w:noProof/>
                <w:webHidden/>
              </w:rPr>
              <w:fldChar w:fldCharType="separate"/>
            </w:r>
            <w:r w:rsidR="00233BF2">
              <w:rPr>
                <w:noProof/>
                <w:webHidden/>
              </w:rPr>
              <w:t>34</w:t>
            </w:r>
            <w:r w:rsidR="008D5FD7">
              <w:rPr>
                <w:noProof/>
                <w:webHidden/>
              </w:rPr>
              <w:fldChar w:fldCharType="end"/>
            </w:r>
          </w:hyperlink>
        </w:p>
        <w:p w14:paraId="75FFF066" w14:textId="030C5FC1"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691" w:history="1">
            <w:r w:rsidR="008D5FD7" w:rsidRPr="00E465B2">
              <w:rPr>
                <w:rStyle w:val="a8"/>
                <w:noProof/>
              </w:rPr>
              <w:t>11.2</w:t>
            </w:r>
            <w:r w:rsidR="008D5FD7">
              <w:rPr>
                <w:rFonts w:asciiTheme="minorHAnsi" w:hAnsiTheme="minorHAnsi" w:cstheme="minorBidi"/>
                <w:noProof/>
                <w:kern w:val="2"/>
                <w:sz w:val="21"/>
                <w:szCs w:val="22"/>
                <w:lang w:eastAsia="zh-CN"/>
              </w:rPr>
              <w:tab/>
            </w:r>
            <w:r w:rsidR="008D5FD7" w:rsidRPr="00E465B2">
              <w:rPr>
                <w:rStyle w:val="a8"/>
                <w:noProof/>
              </w:rPr>
              <w:t>External Constraints</w:t>
            </w:r>
            <w:r w:rsidR="008D5FD7">
              <w:rPr>
                <w:noProof/>
                <w:webHidden/>
              </w:rPr>
              <w:tab/>
            </w:r>
            <w:r w:rsidR="008D5FD7">
              <w:rPr>
                <w:noProof/>
                <w:webHidden/>
              </w:rPr>
              <w:fldChar w:fldCharType="begin"/>
            </w:r>
            <w:r w:rsidR="008D5FD7">
              <w:rPr>
                <w:noProof/>
                <w:webHidden/>
              </w:rPr>
              <w:instrText xml:space="preserve"> PAGEREF _Toc96041691 \h </w:instrText>
            </w:r>
            <w:r w:rsidR="008D5FD7">
              <w:rPr>
                <w:noProof/>
                <w:webHidden/>
              </w:rPr>
            </w:r>
            <w:r w:rsidR="008D5FD7">
              <w:rPr>
                <w:noProof/>
                <w:webHidden/>
              </w:rPr>
              <w:fldChar w:fldCharType="separate"/>
            </w:r>
            <w:r w:rsidR="00233BF2">
              <w:rPr>
                <w:noProof/>
                <w:webHidden/>
              </w:rPr>
              <w:t>34</w:t>
            </w:r>
            <w:r w:rsidR="008D5FD7">
              <w:rPr>
                <w:noProof/>
                <w:webHidden/>
              </w:rPr>
              <w:fldChar w:fldCharType="end"/>
            </w:r>
          </w:hyperlink>
        </w:p>
        <w:p w14:paraId="76B66E77" w14:textId="0EB5CC88"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692" w:history="1">
            <w:r w:rsidR="008D5FD7" w:rsidRPr="00E465B2">
              <w:rPr>
                <w:rStyle w:val="a8"/>
                <w:noProof/>
              </w:rPr>
              <w:t>11.3</w:t>
            </w:r>
            <w:r w:rsidR="008D5FD7">
              <w:rPr>
                <w:rFonts w:asciiTheme="minorHAnsi" w:hAnsiTheme="minorHAnsi" w:cstheme="minorBidi"/>
                <w:noProof/>
                <w:kern w:val="2"/>
                <w:sz w:val="21"/>
                <w:szCs w:val="22"/>
                <w:lang w:eastAsia="zh-CN"/>
              </w:rPr>
              <w:tab/>
            </w:r>
            <w:r w:rsidR="008D5FD7" w:rsidRPr="00E465B2">
              <w:rPr>
                <w:rStyle w:val="a8"/>
                <w:noProof/>
              </w:rPr>
              <w:t>Assumptions</w:t>
            </w:r>
            <w:r w:rsidR="008D5FD7">
              <w:rPr>
                <w:noProof/>
                <w:webHidden/>
              </w:rPr>
              <w:tab/>
            </w:r>
            <w:r w:rsidR="008D5FD7">
              <w:rPr>
                <w:noProof/>
                <w:webHidden/>
              </w:rPr>
              <w:fldChar w:fldCharType="begin"/>
            </w:r>
            <w:r w:rsidR="008D5FD7">
              <w:rPr>
                <w:noProof/>
                <w:webHidden/>
              </w:rPr>
              <w:instrText xml:space="preserve"> PAGEREF _Toc96041692 \h </w:instrText>
            </w:r>
            <w:r w:rsidR="008D5FD7">
              <w:rPr>
                <w:noProof/>
                <w:webHidden/>
              </w:rPr>
            </w:r>
            <w:r w:rsidR="008D5FD7">
              <w:rPr>
                <w:noProof/>
                <w:webHidden/>
              </w:rPr>
              <w:fldChar w:fldCharType="separate"/>
            </w:r>
            <w:r w:rsidR="00233BF2">
              <w:rPr>
                <w:noProof/>
                <w:webHidden/>
              </w:rPr>
              <w:t>34</w:t>
            </w:r>
            <w:r w:rsidR="008D5FD7">
              <w:rPr>
                <w:noProof/>
                <w:webHidden/>
              </w:rPr>
              <w:fldChar w:fldCharType="end"/>
            </w:r>
          </w:hyperlink>
        </w:p>
        <w:p w14:paraId="4FB8BD58" w14:textId="5AE4FCDF"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693" w:history="1">
            <w:r w:rsidR="008D5FD7" w:rsidRPr="00E465B2">
              <w:rPr>
                <w:rStyle w:val="a8"/>
                <w:noProof/>
              </w:rPr>
              <w:t>11.4</w:t>
            </w:r>
            <w:r w:rsidR="008D5FD7">
              <w:rPr>
                <w:rFonts w:asciiTheme="minorHAnsi" w:hAnsiTheme="minorHAnsi" w:cstheme="minorBidi"/>
                <w:noProof/>
                <w:kern w:val="2"/>
                <w:sz w:val="21"/>
                <w:szCs w:val="22"/>
                <w:lang w:eastAsia="zh-CN"/>
              </w:rPr>
              <w:tab/>
            </w:r>
            <w:r w:rsidR="008D5FD7" w:rsidRPr="00E465B2">
              <w:rPr>
                <w:rStyle w:val="a8"/>
                <w:noProof/>
              </w:rPr>
              <w:t>System Assumptions</w:t>
            </w:r>
            <w:r w:rsidR="008D5FD7">
              <w:rPr>
                <w:noProof/>
                <w:webHidden/>
              </w:rPr>
              <w:tab/>
            </w:r>
            <w:r w:rsidR="008D5FD7">
              <w:rPr>
                <w:noProof/>
                <w:webHidden/>
              </w:rPr>
              <w:fldChar w:fldCharType="begin"/>
            </w:r>
            <w:r w:rsidR="008D5FD7">
              <w:rPr>
                <w:noProof/>
                <w:webHidden/>
              </w:rPr>
              <w:instrText xml:space="preserve"> PAGEREF _Toc96041693 \h </w:instrText>
            </w:r>
            <w:r w:rsidR="008D5FD7">
              <w:rPr>
                <w:noProof/>
                <w:webHidden/>
              </w:rPr>
            </w:r>
            <w:r w:rsidR="008D5FD7">
              <w:rPr>
                <w:noProof/>
                <w:webHidden/>
              </w:rPr>
              <w:fldChar w:fldCharType="separate"/>
            </w:r>
            <w:r w:rsidR="00233BF2">
              <w:rPr>
                <w:noProof/>
                <w:webHidden/>
              </w:rPr>
              <w:t>34</w:t>
            </w:r>
            <w:r w:rsidR="008D5FD7">
              <w:rPr>
                <w:noProof/>
                <w:webHidden/>
              </w:rPr>
              <w:fldChar w:fldCharType="end"/>
            </w:r>
          </w:hyperlink>
        </w:p>
        <w:p w14:paraId="7D44CB61" w14:textId="4A03C031" w:rsidR="008D5FD7" w:rsidRDefault="003D11DB" w:rsidP="008D5FD7">
          <w:pPr>
            <w:pStyle w:val="TOC1"/>
            <w:tabs>
              <w:tab w:val="left" w:pos="840"/>
              <w:tab w:val="right" w:leader="dot" w:pos="8630"/>
            </w:tabs>
            <w:spacing w:line="276" w:lineRule="auto"/>
            <w:rPr>
              <w:rFonts w:cstheme="minorBidi"/>
              <w:noProof/>
              <w:kern w:val="2"/>
              <w:sz w:val="21"/>
            </w:rPr>
          </w:pPr>
          <w:hyperlink w:anchor="_Toc96041694" w:history="1">
            <w:r w:rsidR="008D5FD7" w:rsidRPr="00E465B2">
              <w:rPr>
                <w:rStyle w:val="a8"/>
                <w:rFonts w:ascii="Times New Roman" w:hAnsi="Times New Roman"/>
                <w:noProof/>
              </w:rPr>
              <w:t>12.0</w:t>
            </w:r>
            <w:r w:rsidR="008D5FD7">
              <w:rPr>
                <w:rFonts w:cstheme="minorBidi"/>
                <w:noProof/>
                <w:kern w:val="2"/>
                <w:sz w:val="21"/>
              </w:rPr>
              <w:tab/>
            </w:r>
            <w:r w:rsidR="008D5FD7" w:rsidRPr="00E465B2">
              <w:rPr>
                <w:rStyle w:val="a8"/>
                <w:rFonts w:ascii="Times New Roman" w:hAnsi="Times New Roman"/>
                <w:noProof/>
              </w:rPr>
              <w:t>Resources</w:t>
            </w:r>
            <w:r w:rsidR="008D5FD7">
              <w:rPr>
                <w:noProof/>
                <w:webHidden/>
              </w:rPr>
              <w:tab/>
            </w:r>
            <w:r w:rsidR="008D5FD7">
              <w:rPr>
                <w:noProof/>
                <w:webHidden/>
              </w:rPr>
              <w:fldChar w:fldCharType="begin"/>
            </w:r>
            <w:r w:rsidR="008D5FD7">
              <w:rPr>
                <w:noProof/>
                <w:webHidden/>
              </w:rPr>
              <w:instrText xml:space="preserve"> PAGEREF _Toc96041694 \h </w:instrText>
            </w:r>
            <w:r w:rsidR="008D5FD7">
              <w:rPr>
                <w:noProof/>
                <w:webHidden/>
              </w:rPr>
            </w:r>
            <w:r w:rsidR="008D5FD7">
              <w:rPr>
                <w:noProof/>
                <w:webHidden/>
              </w:rPr>
              <w:fldChar w:fldCharType="separate"/>
            </w:r>
            <w:r w:rsidR="00233BF2">
              <w:rPr>
                <w:noProof/>
                <w:webHidden/>
              </w:rPr>
              <w:t>35</w:t>
            </w:r>
            <w:r w:rsidR="008D5FD7">
              <w:rPr>
                <w:noProof/>
                <w:webHidden/>
              </w:rPr>
              <w:fldChar w:fldCharType="end"/>
            </w:r>
          </w:hyperlink>
        </w:p>
        <w:p w14:paraId="533B5674" w14:textId="151953BB"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705" w:history="1">
            <w:r w:rsidR="008D5FD7" w:rsidRPr="00E465B2">
              <w:rPr>
                <w:rStyle w:val="a8"/>
                <w:noProof/>
              </w:rPr>
              <w:t>12.1</w:t>
            </w:r>
            <w:r w:rsidR="008D5FD7">
              <w:rPr>
                <w:rFonts w:asciiTheme="minorHAnsi" w:hAnsiTheme="minorHAnsi" w:cstheme="minorBidi"/>
                <w:noProof/>
                <w:kern w:val="2"/>
                <w:sz w:val="21"/>
                <w:szCs w:val="22"/>
                <w:lang w:eastAsia="zh-CN"/>
              </w:rPr>
              <w:tab/>
            </w:r>
            <w:r w:rsidR="008D5FD7" w:rsidRPr="00E465B2">
              <w:rPr>
                <w:rStyle w:val="a8"/>
                <w:noProof/>
              </w:rPr>
              <w:t>Hardware</w:t>
            </w:r>
            <w:r w:rsidR="008D5FD7">
              <w:rPr>
                <w:noProof/>
                <w:webHidden/>
              </w:rPr>
              <w:tab/>
            </w:r>
            <w:r w:rsidR="008D5FD7">
              <w:rPr>
                <w:noProof/>
                <w:webHidden/>
              </w:rPr>
              <w:fldChar w:fldCharType="begin"/>
            </w:r>
            <w:r w:rsidR="008D5FD7">
              <w:rPr>
                <w:noProof/>
                <w:webHidden/>
              </w:rPr>
              <w:instrText xml:space="preserve"> PAGEREF _Toc96041705 \h </w:instrText>
            </w:r>
            <w:r w:rsidR="008D5FD7">
              <w:rPr>
                <w:noProof/>
                <w:webHidden/>
              </w:rPr>
            </w:r>
            <w:r w:rsidR="008D5FD7">
              <w:rPr>
                <w:noProof/>
                <w:webHidden/>
              </w:rPr>
              <w:fldChar w:fldCharType="separate"/>
            </w:r>
            <w:r w:rsidR="00233BF2">
              <w:rPr>
                <w:noProof/>
                <w:webHidden/>
              </w:rPr>
              <w:t>35</w:t>
            </w:r>
            <w:r w:rsidR="008D5FD7">
              <w:rPr>
                <w:noProof/>
                <w:webHidden/>
              </w:rPr>
              <w:fldChar w:fldCharType="end"/>
            </w:r>
          </w:hyperlink>
        </w:p>
        <w:p w14:paraId="267070B1" w14:textId="383003A8" w:rsidR="008D5FD7" w:rsidRDefault="003D11DB" w:rsidP="008D5FD7">
          <w:pPr>
            <w:pStyle w:val="TOC2"/>
            <w:tabs>
              <w:tab w:val="left" w:pos="1260"/>
              <w:tab w:val="right" w:leader="dot" w:pos="8630"/>
            </w:tabs>
            <w:spacing w:line="276" w:lineRule="auto"/>
            <w:ind w:left="480"/>
            <w:rPr>
              <w:rFonts w:asciiTheme="minorHAnsi" w:hAnsiTheme="minorHAnsi" w:cstheme="minorBidi"/>
              <w:noProof/>
              <w:kern w:val="2"/>
              <w:sz w:val="21"/>
              <w:szCs w:val="22"/>
              <w:lang w:eastAsia="zh-CN"/>
            </w:rPr>
          </w:pPr>
          <w:hyperlink w:anchor="_Toc96041706" w:history="1">
            <w:r w:rsidR="008D5FD7" w:rsidRPr="00E465B2">
              <w:rPr>
                <w:rStyle w:val="a8"/>
                <w:noProof/>
              </w:rPr>
              <w:t>12.2</w:t>
            </w:r>
            <w:r w:rsidR="008D5FD7">
              <w:rPr>
                <w:rFonts w:asciiTheme="minorHAnsi" w:hAnsiTheme="minorHAnsi" w:cstheme="minorBidi"/>
                <w:noProof/>
                <w:kern w:val="2"/>
                <w:sz w:val="21"/>
                <w:szCs w:val="22"/>
                <w:lang w:eastAsia="zh-CN"/>
              </w:rPr>
              <w:tab/>
            </w:r>
            <w:r w:rsidR="008D5FD7" w:rsidRPr="00E465B2">
              <w:rPr>
                <w:rStyle w:val="a8"/>
                <w:noProof/>
              </w:rPr>
              <w:t>Software</w:t>
            </w:r>
            <w:r w:rsidR="008D5FD7">
              <w:rPr>
                <w:noProof/>
                <w:webHidden/>
              </w:rPr>
              <w:tab/>
            </w:r>
            <w:r w:rsidR="008D5FD7">
              <w:rPr>
                <w:noProof/>
                <w:webHidden/>
              </w:rPr>
              <w:fldChar w:fldCharType="begin"/>
            </w:r>
            <w:r w:rsidR="008D5FD7">
              <w:rPr>
                <w:noProof/>
                <w:webHidden/>
              </w:rPr>
              <w:instrText xml:space="preserve"> PAGEREF _Toc96041706 \h </w:instrText>
            </w:r>
            <w:r w:rsidR="008D5FD7">
              <w:rPr>
                <w:noProof/>
                <w:webHidden/>
              </w:rPr>
            </w:r>
            <w:r w:rsidR="008D5FD7">
              <w:rPr>
                <w:noProof/>
                <w:webHidden/>
              </w:rPr>
              <w:fldChar w:fldCharType="separate"/>
            </w:r>
            <w:r w:rsidR="00233BF2">
              <w:rPr>
                <w:noProof/>
                <w:webHidden/>
              </w:rPr>
              <w:t>35</w:t>
            </w:r>
            <w:r w:rsidR="008D5FD7">
              <w:rPr>
                <w:noProof/>
                <w:webHidden/>
              </w:rPr>
              <w:fldChar w:fldCharType="end"/>
            </w:r>
          </w:hyperlink>
        </w:p>
        <w:p w14:paraId="429FF3E4" w14:textId="699DC7C0" w:rsidR="008D5FD7" w:rsidRDefault="003D11DB" w:rsidP="008D5FD7">
          <w:pPr>
            <w:pStyle w:val="TOC1"/>
            <w:tabs>
              <w:tab w:val="left" w:pos="840"/>
              <w:tab w:val="right" w:leader="dot" w:pos="8630"/>
            </w:tabs>
            <w:spacing w:line="276" w:lineRule="auto"/>
            <w:rPr>
              <w:rFonts w:cstheme="minorBidi"/>
              <w:noProof/>
              <w:kern w:val="2"/>
              <w:sz w:val="21"/>
            </w:rPr>
          </w:pPr>
          <w:hyperlink w:anchor="_Toc96041707" w:history="1">
            <w:r w:rsidR="008D5FD7" w:rsidRPr="00E465B2">
              <w:rPr>
                <w:rStyle w:val="a8"/>
                <w:rFonts w:ascii="Times New Roman" w:hAnsi="Times New Roman"/>
                <w:noProof/>
              </w:rPr>
              <w:t>13.0</w:t>
            </w:r>
            <w:r w:rsidR="008D5FD7">
              <w:rPr>
                <w:rFonts w:cstheme="minorBidi"/>
                <w:noProof/>
                <w:kern w:val="2"/>
                <w:sz w:val="21"/>
              </w:rPr>
              <w:tab/>
            </w:r>
            <w:r w:rsidR="008D5FD7" w:rsidRPr="00E465B2">
              <w:rPr>
                <w:rStyle w:val="a8"/>
                <w:rFonts w:ascii="Times New Roman" w:hAnsi="Times New Roman"/>
                <w:noProof/>
              </w:rPr>
              <w:t>Major Risk</w:t>
            </w:r>
            <w:r w:rsidR="008D5FD7">
              <w:rPr>
                <w:noProof/>
                <w:webHidden/>
              </w:rPr>
              <w:tab/>
            </w:r>
            <w:r w:rsidR="008D5FD7">
              <w:rPr>
                <w:noProof/>
                <w:webHidden/>
              </w:rPr>
              <w:fldChar w:fldCharType="begin"/>
            </w:r>
            <w:r w:rsidR="008D5FD7">
              <w:rPr>
                <w:noProof/>
                <w:webHidden/>
              </w:rPr>
              <w:instrText xml:space="preserve"> PAGEREF _Toc96041707 \h </w:instrText>
            </w:r>
            <w:r w:rsidR="008D5FD7">
              <w:rPr>
                <w:noProof/>
                <w:webHidden/>
              </w:rPr>
            </w:r>
            <w:r w:rsidR="008D5FD7">
              <w:rPr>
                <w:noProof/>
                <w:webHidden/>
              </w:rPr>
              <w:fldChar w:fldCharType="separate"/>
            </w:r>
            <w:r w:rsidR="00233BF2">
              <w:rPr>
                <w:noProof/>
                <w:webHidden/>
              </w:rPr>
              <w:t>38</w:t>
            </w:r>
            <w:r w:rsidR="008D5FD7">
              <w:rPr>
                <w:noProof/>
                <w:webHidden/>
              </w:rPr>
              <w:fldChar w:fldCharType="end"/>
            </w:r>
          </w:hyperlink>
        </w:p>
        <w:p w14:paraId="0D5C5782" w14:textId="0CB905B7" w:rsidR="008D5FD7" w:rsidRDefault="003D11DB" w:rsidP="008D5FD7">
          <w:pPr>
            <w:pStyle w:val="TOC1"/>
            <w:tabs>
              <w:tab w:val="left" w:pos="840"/>
              <w:tab w:val="right" w:leader="dot" w:pos="8630"/>
            </w:tabs>
            <w:spacing w:line="276" w:lineRule="auto"/>
            <w:rPr>
              <w:rFonts w:cstheme="minorBidi"/>
              <w:noProof/>
              <w:kern w:val="2"/>
              <w:sz w:val="21"/>
            </w:rPr>
          </w:pPr>
          <w:hyperlink w:anchor="_Toc96041708" w:history="1">
            <w:r w:rsidR="008D5FD7" w:rsidRPr="00E465B2">
              <w:rPr>
                <w:rStyle w:val="a8"/>
                <w:rFonts w:ascii="Times New Roman" w:hAnsi="Times New Roman"/>
                <w:noProof/>
              </w:rPr>
              <w:t>14.0</w:t>
            </w:r>
            <w:r w:rsidR="008D5FD7">
              <w:rPr>
                <w:rFonts w:cstheme="minorBidi"/>
                <w:noProof/>
                <w:kern w:val="2"/>
                <w:sz w:val="21"/>
              </w:rPr>
              <w:tab/>
            </w:r>
            <w:r w:rsidR="008D5FD7" w:rsidRPr="00E465B2">
              <w:rPr>
                <w:rStyle w:val="a8"/>
                <w:rFonts w:ascii="Times New Roman" w:hAnsi="Times New Roman"/>
                <w:noProof/>
              </w:rPr>
              <w:t>External Bodies Involved</w:t>
            </w:r>
            <w:r w:rsidR="008D5FD7">
              <w:rPr>
                <w:noProof/>
                <w:webHidden/>
              </w:rPr>
              <w:tab/>
            </w:r>
            <w:r w:rsidR="008D5FD7">
              <w:rPr>
                <w:noProof/>
                <w:webHidden/>
              </w:rPr>
              <w:fldChar w:fldCharType="begin"/>
            </w:r>
            <w:r w:rsidR="008D5FD7">
              <w:rPr>
                <w:noProof/>
                <w:webHidden/>
              </w:rPr>
              <w:instrText xml:space="preserve"> PAGEREF _Toc96041708 \h </w:instrText>
            </w:r>
            <w:r w:rsidR="008D5FD7">
              <w:rPr>
                <w:noProof/>
                <w:webHidden/>
              </w:rPr>
            </w:r>
            <w:r w:rsidR="008D5FD7">
              <w:rPr>
                <w:noProof/>
                <w:webHidden/>
              </w:rPr>
              <w:fldChar w:fldCharType="separate"/>
            </w:r>
            <w:r w:rsidR="00233BF2">
              <w:rPr>
                <w:noProof/>
                <w:webHidden/>
              </w:rPr>
              <w:t>40</w:t>
            </w:r>
            <w:r w:rsidR="008D5FD7">
              <w:rPr>
                <w:noProof/>
                <w:webHidden/>
              </w:rPr>
              <w:fldChar w:fldCharType="end"/>
            </w:r>
          </w:hyperlink>
        </w:p>
        <w:p w14:paraId="2A95DC5C" w14:textId="3EEA31F4" w:rsidR="008D5FD7" w:rsidRDefault="003D11DB" w:rsidP="008D5FD7">
          <w:pPr>
            <w:pStyle w:val="TOC1"/>
            <w:tabs>
              <w:tab w:val="left" w:pos="840"/>
              <w:tab w:val="right" w:leader="dot" w:pos="8630"/>
            </w:tabs>
            <w:spacing w:line="276" w:lineRule="auto"/>
            <w:rPr>
              <w:rFonts w:cstheme="minorBidi"/>
              <w:noProof/>
              <w:kern w:val="2"/>
              <w:sz w:val="21"/>
            </w:rPr>
          </w:pPr>
          <w:hyperlink w:anchor="_Toc96041709" w:history="1">
            <w:r w:rsidR="008D5FD7" w:rsidRPr="00E465B2">
              <w:rPr>
                <w:rStyle w:val="a8"/>
                <w:rFonts w:ascii="Times New Roman" w:hAnsi="Times New Roman"/>
                <w:noProof/>
              </w:rPr>
              <w:t>15.0</w:t>
            </w:r>
            <w:r w:rsidR="008D5FD7">
              <w:rPr>
                <w:rFonts w:cstheme="minorBidi"/>
                <w:noProof/>
                <w:kern w:val="2"/>
                <w:sz w:val="21"/>
              </w:rPr>
              <w:tab/>
            </w:r>
            <w:r w:rsidR="008D5FD7" w:rsidRPr="00E465B2">
              <w:rPr>
                <w:rStyle w:val="a8"/>
                <w:rFonts w:ascii="Times New Roman" w:hAnsi="Times New Roman"/>
                <w:noProof/>
              </w:rPr>
              <w:t>Project Plan</w:t>
            </w:r>
            <w:r w:rsidR="008D5FD7">
              <w:rPr>
                <w:noProof/>
                <w:webHidden/>
              </w:rPr>
              <w:tab/>
            </w:r>
            <w:r w:rsidR="008D5FD7">
              <w:rPr>
                <w:noProof/>
                <w:webHidden/>
              </w:rPr>
              <w:fldChar w:fldCharType="begin"/>
            </w:r>
            <w:r w:rsidR="008D5FD7">
              <w:rPr>
                <w:noProof/>
                <w:webHidden/>
              </w:rPr>
              <w:instrText xml:space="preserve"> PAGEREF _Toc96041709 \h </w:instrText>
            </w:r>
            <w:r w:rsidR="008D5FD7">
              <w:rPr>
                <w:noProof/>
                <w:webHidden/>
              </w:rPr>
            </w:r>
            <w:r w:rsidR="008D5FD7">
              <w:rPr>
                <w:noProof/>
                <w:webHidden/>
              </w:rPr>
              <w:fldChar w:fldCharType="separate"/>
            </w:r>
            <w:r w:rsidR="00233BF2">
              <w:rPr>
                <w:noProof/>
                <w:webHidden/>
              </w:rPr>
              <w:t>42</w:t>
            </w:r>
            <w:r w:rsidR="008D5FD7">
              <w:rPr>
                <w:noProof/>
                <w:webHidden/>
              </w:rPr>
              <w:fldChar w:fldCharType="end"/>
            </w:r>
          </w:hyperlink>
        </w:p>
        <w:p w14:paraId="52338FDC" w14:textId="296CA2EE" w:rsidR="008D5FD7" w:rsidRDefault="003D11DB" w:rsidP="008D5FD7">
          <w:pPr>
            <w:pStyle w:val="TOC1"/>
            <w:tabs>
              <w:tab w:val="right" w:leader="dot" w:pos="8630"/>
            </w:tabs>
            <w:spacing w:line="276" w:lineRule="auto"/>
            <w:rPr>
              <w:rFonts w:cstheme="minorBidi"/>
              <w:noProof/>
              <w:kern w:val="2"/>
              <w:sz w:val="21"/>
            </w:rPr>
          </w:pPr>
          <w:hyperlink w:anchor="_Toc96041710" w:history="1">
            <w:r w:rsidR="008D5FD7" w:rsidRPr="00E465B2">
              <w:rPr>
                <w:rStyle w:val="a8"/>
                <w:rFonts w:ascii="Times New Roman" w:hAnsi="Times New Roman"/>
                <w:noProof/>
              </w:rPr>
              <w:t>References</w:t>
            </w:r>
            <w:r w:rsidR="008D5FD7">
              <w:rPr>
                <w:noProof/>
                <w:webHidden/>
              </w:rPr>
              <w:tab/>
            </w:r>
            <w:r w:rsidR="008D5FD7">
              <w:rPr>
                <w:noProof/>
                <w:webHidden/>
              </w:rPr>
              <w:fldChar w:fldCharType="begin"/>
            </w:r>
            <w:r w:rsidR="008D5FD7">
              <w:rPr>
                <w:noProof/>
                <w:webHidden/>
              </w:rPr>
              <w:instrText xml:space="preserve"> PAGEREF _Toc96041710 \h </w:instrText>
            </w:r>
            <w:r w:rsidR="008D5FD7">
              <w:rPr>
                <w:noProof/>
                <w:webHidden/>
              </w:rPr>
            </w:r>
            <w:r w:rsidR="008D5FD7">
              <w:rPr>
                <w:noProof/>
                <w:webHidden/>
              </w:rPr>
              <w:fldChar w:fldCharType="separate"/>
            </w:r>
            <w:r w:rsidR="00233BF2">
              <w:rPr>
                <w:noProof/>
                <w:webHidden/>
              </w:rPr>
              <w:t>44</w:t>
            </w:r>
            <w:r w:rsidR="008D5FD7">
              <w:rPr>
                <w:noProof/>
                <w:webHidden/>
              </w:rPr>
              <w:fldChar w:fldCharType="end"/>
            </w:r>
          </w:hyperlink>
        </w:p>
        <w:p w14:paraId="3C292767" w14:textId="0D65DA8D" w:rsidR="003B7738" w:rsidRDefault="003B7738" w:rsidP="008D5FD7">
          <w:pPr>
            <w:spacing w:line="276" w:lineRule="auto"/>
          </w:pPr>
          <w:r>
            <w:rPr>
              <w:b/>
              <w:bCs/>
              <w:lang w:val="zh-CN"/>
            </w:rPr>
            <w:fldChar w:fldCharType="end"/>
          </w:r>
        </w:p>
      </w:sdtContent>
    </w:sdt>
    <w:p w14:paraId="07E343E7" w14:textId="3F4C879E" w:rsidR="003B7738" w:rsidRPr="00D26698" w:rsidRDefault="00E6358F" w:rsidP="008D5FD7">
      <w:pPr>
        <w:spacing w:line="276" w:lineRule="auto"/>
        <w:rPr>
          <w:b/>
          <w:bCs/>
          <w:kern w:val="44"/>
          <w:sz w:val="28"/>
          <w:szCs w:val="28"/>
        </w:rPr>
      </w:pPr>
      <w:r>
        <w:rPr>
          <w:b/>
          <w:bCs/>
          <w:kern w:val="44"/>
          <w:sz w:val="28"/>
          <w:szCs w:val="28"/>
        </w:rPr>
        <w:br w:type="page"/>
      </w:r>
    </w:p>
    <w:p w14:paraId="505E7A2E" w14:textId="77777777" w:rsidR="00FD4ACD" w:rsidRPr="00FD4ACD" w:rsidRDefault="00FD4ACD" w:rsidP="004965D6">
      <w:pPr>
        <w:pStyle w:val="1"/>
        <w:numPr>
          <w:ilvl w:val="0"/>
          <w:numId w:val="2"/>
        </w:numPr>
        <w:spacing w:line="360" w:lineRule="auto"/>
        <w:rPr>
          <w:rFonts w:ascii="Times New Roman" w:hAnsi="Times New Roman" w:cs="Times New Roman"/>
          <w:sz w:val="24"/>
          <w:szCs w:val="24"/>
        </w:rPr>
      </w:pPr>
      <w:bookmarkStart w:id="5" w:name="_Toc96041573"/>
      <w:r w:rsidRPr="00FD4ACD">
        <w:rPr>
          <w:rFonts w:ascii="Times New Roman" w:hAnsi="Times New Roman" w:cs="Times New Roman"/>
          <w:sz w:val="24"/>
          <w:szCs w:val="24"/>
        </w:rPr>
        <w:lastRenderedPageBreak/>
        <w:t xml:space="preserve">Project </w:t>
      </w:r>
      <w:r w:rsidRPr="00FD4ACD">
        <w:rPr>
          <w:rFonts w:ascii="Times New Roman" w:hAnsi="Times New Roman" w:cs="Times New Roman" w:hint="eastAsia"/>
          <w:sz w:val="24"/>
          <w:szCs w:val="24"/>
        </w:rPr>
        <w:t>Title</w:t>
      </w:r>
      <w:bookmarkStart w:id="6" w:name="OLE_LINK1"/>
      <w:bookmarkEnd w:id="5"/>
    </w:p>
    <w:p w14:paraId="5831440F" w14:textId="4F61C075" w:rsidR="00FD4ACD" w:rsidRPr="009A29B9" w:rsidRDefault="00FD4ACD" w:rsidP="008D57E7">
      <w:pPr>
        <w:spacing w:line="360" w:lineRule="auto"/>
        <w:rPr>
          <w:lang w:eastAsia="zh-CN"/>
        </w:rPr>
      </w:pPr>
      <w:r w:rsidRPr="009A29B9">
        <w:rPr>
          <w:lang w:eastAsia="zh-CN"/>
        </w:rPr>
        <w:t>Develo</w:t>
      </w:r>
      <w:r w:rsidR="00BE6441">
        <w:rPr>
          <w:rFonts w:hint="eastAsia"/>
          <w:lang w:eastAsia="zh-CN"/>
        </w:rPr>
        <w:t>pment</w:t>
      </w:r>
      <w:r w:rsidR="00BE6441">
        <w:rPr>
          <w:lang w:eastAsia="zh-CN"/>
        </w:rPr>
        <w:t xml:space="preserve"> </w:t>
      </w:r>
      <w:r w:rsidR="00BE6441">
        <w:rPr>
          <w:rFonts w:hint="eastAsia"/>
          <w:lang w:eastAsia="zh-CN"/>
        </w:rPr>
        <w:t>of</w:t>
      </w:r>
      <w:r w:rsidR="00BE6441">
        <w:rPr>
          <w:lang w:eastAsia="zh-CN"/>
        </w:rPr>
        <w:t xml:space="preserve"> </w:t>
      </w:r>
      <w:r w:rsidR="00BE6441">
        <w:rPr>
          <w:rFonts w:hint="eastAsia"/>
          <w:lang w:eastAsia="zh-CN"/>
        </w:rPr>
        <w:t>a</w:t>
      </w:r>
      <w:r w:rsidRPr="009A29B9">
        <w:rPr>
          <w:lang w:eastAsia="zh-CN"/>
        </w:rPr>
        <w:t xml:space="preserve"> </w:t>
      </w:r>
      <w:r w:rsidR="00BE6441">
        <w:rPr>
          <w:rFonts w:hint="eastAsia"/>
          <w:lang w:eastAsia="zh-CN"/>
        </w:rPr>
        <w:t>Web</w:t>
      </w:r>
      <w:r w:rsidR="00BE6441">
        <w:rPr>
          <w:lang w:eastAsia="zh-CN"/>
        </w:rPr>
        <w:t>-</w:t>
      </w:r>
      <w:r w:rsidR="00BE6441">
        <w:rPr>
          <w:rFonts w:hint="eastAsia"/>
          <w:lang w:eastAsia="zh-CN"/>
        </w:rPr>
        <w:t>Based</w:t>
      </w:r>
      <w:r w:rsidR="00BE6441">
        <w:rPr>
          <w:lang w:eastAsia="zh-CN"/>
        </w:rPr>
        <w:t xml:space="preserve"> </w:t>
      </w:r>
      <w:r w:rsidR="004A6D6E">
        <w:rPr>
          <w:rFonts w:hint="eastAsia"/>
          <w:lang w:eastAsia="zh-CN"/>
        </w:rPr>
        <w:t>Smart</w:t>
      </w:r>
      <w:r w:rsidR="004A6D6E">
        <w:rPr>
          <w:lang w:eastAsia="zh-CN"/>
        </w:rPr>
        <w:t xml:space="preserve"> </w:t>
      </w:r>
      <w:r w:rsidRPr="009A29B9">
        <w:rPr>
          <w:lang w:eastAsia="zh-CN"/>
        </w:rPr>
        <w:t>Store Management System</w:t>
      </w:r>
      <w:bookmarkStart w:id="7" w:name="OLE_LINK9"/>
      <w:r w:rsidRPr="009A29B9">
        <w:rPr>
          <w:lang w:eastAsia="zh-CN"/>
        </w:rPr>
        <w:t xml:space="preserve"> for Retail Store</w:t>
      </w:r>
      <w:bookmarkEnd w:id="7"/>
    </w:p>
    <w:p w14:paraId="4DB67394" w14:textId="5E033A7D" w:rsidR="00FD4ACD" w:rsidRPr="00643ED5" w:rsidRDefault="00FD4ACD" w:rsidP="004965D6">
      <w:pPr>
        <w:pStyle w:val="1"/>
        <w:numPr>
          <w:ilvl w:val="0"/>
          <w:numId w:val="2"/>
        </w:numPr>
        <w:spacing w:line="360" w:lineRule="auto"/>
        <w:rPr>
          <w:rFonts w:ascii="Times New Roman" w:hAnsi="Times New Roman" w:cs="Times New Roman"/>
          <w:sz w:val="24"/>
          <w:szCs w:val="24"/>
        </w:rPr>
      </w:pPr>
      <w:bookmarkStart w:id="8" w:name="_Toc96041574"/>
      <w:r w:rsidRPr="008D3BF8">
        <w:rPr>
          <w:rFonts w:ascii="Times New Roman" w:hAnsi="Times New Roman" w:cs="Times New Roman"/>
          <w:sz w:val="24"/>
          <w:szCs w:val="24"/>
        </w:rPr>
        <w:t>Introduction</w:t>
      </w:r>
      <w:bookmarkEnd w:id="8"/>
    </w:p>
    <w:p w14:paraId="6B7CE24F" w14:textId="75EFB676" w:rsidR="00FD4ACD" w:rsidRPr="0091629C" w:rsidRDefault="00FD4ACD" w:rsidP="00D9796B">
      <w:pPr>
        <w:spacing w:line="360" w:lineRule="auto"/>
        <w:jc w:val="both"/>
        <w:rPr>
          <w:lang w:eastAsia="zh-CN"/>
        </w:rPr>
      </w:pPr>
      <w:r w:rsidRPr="0091629C">
        <w:rPr>
          <w:lang w:eastAsia="zh-CN"/>
        </w:rPr>
        <w:t xml:space="preserve">Today, our lives are more and more inseparable from the store, and the store has become a part of our life. Stores are now all over everyone's surroundings. It is a traditional retail business organization that is open 24 hours a day. It not only has the convenience of supply in alleys and small retail stores on the street, but also has the open-shelf sales method and chain management. It has developed very rapidly in the world, especially after using the chain operation method, it has become one of the most organized major formats in the retail industry. Some large chain retail store brands are of considerable magnitude and are well received by consumers like. Among them, there are many </w:t>
      </w:r>
      <w:r w:rsidR="00AA186D" w:rsidRPr="0091629C">
        <w:rPr>
          <w:lang w:eastAsia="zh-CN"/>
        </w:rPr>
        <w:t>retails</w:t>
      </w:r>
      <w:r w:rsidRPr="0091629C">
        <w:rPr>
          <w:lang w:eastAsia="zh-CN"/>
        </w:rPr>
        <w:t xml:space="preserve"> commercial enterprises operating convenience stores with huge market space and strong market competitiveness, such as 7-Eleven convenience store, Family Mart convenience store, </w:t>
      </w:r>
      <w:r w:rsidR="00152DFF" w:rsidRPr="0091629C">
        <w:rPr>
          <w:lang w:eastAsia="zh-CN"/>
        </w:rPr>
        <w:t>etc.</w:t>
      </w:r>
      <w:r w:rsidR="00152DFF">
        <w:rPr>
          <w:lang w:eastAsia="zh-CN"/>
        </w:rPr>
        <w:t xml:space="preserve"> </w:t>
      </w:r>
      <w:r w:rsidR="00C3491B" w:rsidRPr="00C3491B">
        <w:rPr>
          <w:lang w:eastAsia="zh-CN"/>
        </w:rPr>
        <w:t>[1]</w:t>
      </w:r>
      <w:r w:rsidRPr="0091629C">
        <w:rPr>
          <w:lang w:eastAsia="zh-CN"/>
        </w:rPr>
        <w:t>.</w:t>
      </w:r>
    </w:p>
    <w:p w14:paraId="5656FCE4" w14:textId="3D8E7B9B" w:rsidR="00FD4ACD" w:rsidRPr="0091629C" w:rsidRDefault="00F252CB" w:rsidP="00D9796B">
      <w:pPr>
        <w:spacing w:line="360" w:lineRule="auto"/>
        <w:jc w:val="both"/>
        <w:rPr>
          <w:lang w:eastAsia="zh-CN"/>
        </w:rPr>
      </w:pPr>
      <w:r w:rsidRPr="00F252CB">
        <w:rPr>
          <w:lang w:eastAsia="zh-CN"/>
        </w:rPr>
        <w:t xml:space="preserve">New retail can maximize the efficiency of the retail industry in the context of the whole society. It is a business model derived from the new era, based on the core of consumers and the form of retailing using data and information technology. In practice, new retail combines the OMO business model (Online-Merge-Offline), integrating offline </w:t>
      </w:r>
      <w:r w:rsidR="00D9796B">
        <w:rPr>
          <w:lang w:eastAsia="zh-CN"/>
        </w:rPr>
        <w:t>E</w:t>
      </w:r>
      <w:r w:rsidRPr="00F252CB">
        <w:rPr>
          <w:lang w:eastAsia="zh-CN"/>
        </w:rPr>
        <w:t>-</w:t>
      </w:r>
      <w:r w:rsidR="00D9796B">
        <w:rPr>
          <w:lang w:eastAsia="zh-CN"/>
        </w:rPr>
        <w:t>C</w:t>
      </w:r>
      <w:r w:rsidRPr="00F252CB">
        <w:rPr>
          <w:lang w:eastAsia="zh-CN"/>
        </w:rPr>
        <w:t xml:space="preserve">ommerce, </w:t>
      </w:r>
      <w:r w:rsidR="00D9796B">
        <w:rPr>
          <w:lang w:eastAsia="zh-CN"/>
        </w:rPr>
        <w:t>S</w:t>
      </w:r>
      <w:r w:rsidRPr="00F252CB">
        <w:rPr>
          <w:lang w:eastAsia="zh-CN"/>
        </w:rPr>
        <w:t xml:space="preserve">hared </w:t>
      </w:r>
      <w:r w:rsidR="00D9796B">
        <w:rPr>
          <w:lang w:eastAsia="zh-CN"/>
        </w:rPr>
        <w:t>E</w:t>
      </w:r>
      <w:r w:rsidRPr="00F252CB">
        <w:rPr>
          <w:lang w:eastAsia="zh-CN"/>
        </w:rPr>
        <w:t xml:space="preserve">-commerce, and </w:t>
      </w:r>
      <w:r w:rsidR="00D9796B">
        <w:rPr>
          <w:lang w:eastAsia="zh-CN"/>
        </w:rPr>
        <w:t>M</w:t>
      </w:r>
      <w:r w:rsidRPr="00F252CB">
        <w:rPr>
          <w:lang w:eastAsia="zh-CN"/>
        </w:rPr>
        <w:t xml:space="preserve">obile </w:t>
      </w:r>
      <w:r w:rsidR="00D9796B">
        <w:rPr>
          <w:lang w:eastAsia="zh-CN"/>
        </w:rPr>
        <w:t>E</w:t>
      </w:r>
      <w:r w:rsidRPr="00F252CB">
        <w:rPr>
          <w:lang w:eastAsia="zh-CN"/>
        </w:rPr>
        <w:t>-commerce into one, meeting the needs of business survival and development and consumer consumption in the context of the new era</w:t>
      </w:r>
      <w:r w:rsidR="00705D96">
        <w:rPr>
          <w:lang w:eastAsia="zh-CN"/>
        </w:rPr>
        <w:t xml:space="preserve"> [2]</w:t>
      </w:r>
      <w:r w:rsidRPr="00F252CB">
        <w:rPr>
          <w:lang w:eastAsia="zh-CN"/>
        </w:rPr>
        <w:t xml:space="preserve">. The physical access channel is thus optimized, and consumers can enjoy the consumption experience of online, </w:t>
      </w:r>
      <w:proofErr w:type="gramStart"/>
      <w:r w:rsidRPr="00F252CB">
        <w:rPr>
          <w:lang w:eastAsia="zh-CN"/>
        </w:rPr>
        <w:t>mobile</w:t>
      </w:r>
      <w:proofErr w:type="gramEnd"/>
      <w:r w:rsidRPr="00F252CB">
        <w:rPr>
          <w:lang w:eastAsia="zh-CN"/>
        </w:rPr>
        <w:t xml:space="preserve"> and offline channels, promoting communication between enterprises and users. When enterprises build this complete business platform, they can allocate their resources according to their own product and service characteristics, and develop marketing strategies that can maximize their effects, thus achieving the enhancement of corporate brand image and the expansion of product sales</w:t>
      </w:r>
      <w:r w:rsidR="00C3491B">
        <w:rPr>
          <w:lang w:eastAsia="zh-CN"/>
        </w:rPr>
        <w:t xml:space="preserve"> [</w:t>
      </w:r>
      <w:r w:rsidR="00705D96">
        <w:rPr>
          <w:lang w:eastAsia="zh-CN"/>
        </w:rPr>
        <w:t>3</w:t>
      </w:r>
      <w:r w:rsidR="00C3491B">
        <w:rPr>
          <w:lang w:eastAsia="zh-CN"/>
        </w:rPr>
        <w:t>]</w:t>
      </w:r>
      <w:r w:rsidRPr="00F252CB">
        <w:rPr>
          <w:lang w:eastAsia="zh-CN"/>
        </w:rPr>
        <w:t>.</w:t>
      </w:r>
    </w:p>
    <w:p w14:paraId="3F7210AD" w14:textId="4AF267C6" w:rsidR="005D28B3" w:rsidRPr="00D9796B" w:rsidRDefault="00FD4ACD" w:rsidP="00D9796B">
      <w:pPr>
        <w:spacing w:line="360" w:lineRule="auto"/>
        <w:jc w:val="both"/>
        <w:rPr>
          <w:shd w:val="clear" w:color="auto" w:fill="F7F8FA"/>
        </w:rPr>
      </w:pPr>
      <w:r w:rsidRPr="0091629C">
        <w:rPr>
          <w:lang w:eastAsia="zh-CN"/>
        </w:rPr>
        <w:t xml:space="preserve">In this article, I will develop an intelligent store management system, which is based on the OMO business model and provides solutions for the management of retail enterprises, so that retail enterprises can effectively improve their ability to adapt to the online and offline retail business environment, and help retail Enterprises realize the integration of </w:t>
      </w:r>
      <w:r w:rsidRPr="0091629C">
        <w:rPr>
          <w:lang w:eastAsia="zh-CN"/>
        </w:rPr>
        <w:lastRenderedPageBreak/>
        <w:t>online and offline business of store and online store, including online store inventory management and online Web application mall, etc., connecting people, goods, and fields, and building a new retail closed loop for chain enterprises. These will be the main points of this article. Questions for research and exploration</w:t>
      </w:r>
      <w:r w:rsidR="00C3491B">
        <w:rPr>
          <w:lang w:eastAsia="zh-CN"/>
        </w:rPr>
        <w:t xml:space="preserve"> [2]</w:t>
      </w:r>
      <w:r w:rsidRPr="0091629C">
        <w:rPr>
          <w:lang w:eastAsia="zh-CN"/>
        </w:rPr>
        <w:t>.</w:t>
      </w:r>
    </w:p>
    <w:p w14:paraId="05D1678F" w14:textId="4DCA1772" w:rsidR="00896924" w:rsidRPr="00E6358F" w:rsidRDefault="008D3BF8" w:rsidP="004965D6">
      <w:pPr>
        <w:pStyle w:val="1"/>
        <w:numPr>
          <w:ilvl w:val="0"/>
          <w:numId w:val="2"/>
        </w:numPr>
        <w:spacing w:line="360" w:lineRule="auto"/>
        <w:rPr>
          <w:rFonts w:ascii="Times New Roman" w:hAnsi="Times New Roman" w:cs="Times New Roman"/>
          <w:sz w:val="24"/>
          <w:szCs w:val="24"/>
        </w:rPr>
      </w:pPr>
      <w:bookmarkStart w:id="9" w:name="_Toc96041575"/>
      <w:r w:rsidRPr="008D3BF8">
        <w:rPr>
          <w:rFonts w:ascii="Times New Roman" w:hAnsi="Times New Roman" w:cs="Times New Roman"/>
          <w:sz w:val="24"/>
          <w:szCs w:val="24"/>
        </w:rPr>
        <w:t>Background</w:t>
      </w:r>
      <w:bookmarkEnd w:id="9"/>
    </w:p>
    <w:p w14:paraId="79376318" w14:textId="2A7599B2" w:rsidR="002B47CB" w:rsidRPr="00D9796B" w:rsidRDefault="002B3239" w:rsidP="004965D6">
      <w:pPr>
        <w:pStyle w:val="2"/>
        <w:numPr>
          <w:ilvl w:val="1"/>
          <w:numId w:val="2"/>
        </w:numPr>
        <w:spacing w:line="360" w:lineRule="auto"/>
        <w:rPr>
          <w:rStyle w:val="src"/>
          <w:rFonts w:ascii="Times New Roman" w:hAnsi="Times New Roman" w:cs="Times New Roman"/>
          <w:sz w:val="24"/>
          <w:szCs w:val="24"/>
        </w:rPr>
      </w:pPr>
      <w:bookmarkStart w:id="10" w:name="_Toc96041576"/>
      <w:r w:rsidRPr="002B3239">
        <w:rPr>
          <w:rFonts w:ascii="Times New Roman" w:hAnsi="Times New Roman" w:cs="Times New Roman"/>
          <w:sz w:val="24"/>
          <w:szCs w:val="24"/>
        </w:rPr>
        <w:t xml:space="preserve">Revolution in </w:t>
      </w:r>
      <w:r w:rsidR="00E6358F">
        <w:rPr>
          <w:rFonts w:ascii="Times New Roman" w:hAnsi="Times New Roman" w:cs="Times New Roman"/>
          <w:sz w:val="24"/>
          <w:szCs w:val="24"/>
        </w:rPr>
        <w:t>R</w:t>
      </w:r>
      <w:r w:rsidRPr="002B3239">
        <w:rPr>
          <w:rFonts w:ascii="Times New Roman" w:hAnsi="Times New Roman" w:cs="Times New Roman"/>
          <w:sz w:val="24"/>
          <w:szCs w:val="24"/>
        </w:rPr>
        <w:t>etail</w:t>
      </w:r>
      <w:bookmarkEnd w:id="10"/>
    </w:p>
    <w:p w14:paraId="27753644" w14:textId="77EED44E" w:rsidR="0091629C" w:rsidRDefault="00F252CB" w:rsidP="008D57E7">
      <w:pPr>
        <w:spacing w:line="360" w:lineRule="auto"/>
        <w:jc w:val="both"/>
        <w:rPr>
          <w:lang w:eastAsia="zh-CN"/>
        </w:rPr>
      </w:pPr>
      <w:r w:rsidRPr="00F252CB">
        <w:rPr>
          <w:lang w:eastAsia="zh-CN"/>
        </w:rPr>
        <w:t>The retail industry has a long history of development. Products produced by any industry need to be delivered to consumers through retailing, such as agriculture, industry, etc. At this stage, the definition of retailing is not clearly defined.</w:t>
      </w:r>
      <w:r>
        <w:rPr>
          <w:lang w:eastAsia="zh-CN"/>
        </w:rPr>
        <w:t xml:space="preserve"> </w:t>
      </w:r>
      <w:r w:rsidR="0091629C">
        <w:rPr>
          <w:lang w:eastAsia="zh-CN"/>
        </w:rPr>
        <w:t xml:space="preserve">There are two mainstream definitions of retail industry, one is from the perspective of marketing, </w:t>
      </w:r>
      <w:r w:rsidRPr="00F252CB">
        <w:rPr>
          <w:lang w:eastAsia="zh-CN"/>
        </w:rPr>
        <w:t>and the other where the U.S. Department of Commerce has given its own interpretation of the retail industry. They consider the industry in which businesses and individuals sell products they buy from distributors to consumers by means of marketing activities.</w:t>
      </w:r>
      <w:r>
        <w:rPr>
          <w:lang w:eastAsia="zh-CN"/>
        </w:rPr>
        <w:t xml:space="preserve"> </w:t>
      </w:r>
      <w:r w:rsidR="0091629C">
        <w:rPr>
          <w:lang w:eastAsia="zh-CN"/>
        </w:rPr>
        <w:t>This definition is often seen in the marketing literature, and the definition given by the U.S. Department of Commerce is that any entity responsible for selling only a small number of goods to the masses is retail trade. They only sell but do not produce, and even the services they provide take place in the process of selling goods</w:t>
      </w:r>
      <w:r>
        <w:rPr>
          <w:rFonts w:hint="eastAsia"/>
          <w:lang w:eastAsia="zh-CN"/>
        </w:rPr>
        <w:t>.</w:t>
      </w:r>
      <w:r>
        <w:rPr>
          <w:lang w:eastAsia="zh-CN"/>
        </w:rPr>
        <w:t xml:space="preserve"> </w:t>
      </w:r>
      <w:r w:rsidRPr="00F252CB">
        <w:rPr>
          <w:lang w:eastAsia="zh-CN"/>
        </w:rPr>
        <w:t>The retail trade industry exists in both brick-and-mortar and virtual store models. The retail trade industry is characterized by its direct communication transactions with consumers and the delivery of products and services to them compared to other industries.</w:t>
      </w:r>
      <w:r>
        <w:rPr>
          <w:lang w:eastAsia="zh-CN"/>
        </w:rPr>
        <w:t xml:space="preserve"> </w:t>
      </w:r>
      <w:r w:rsidR="0091629C">
        <w:rPr>
          <w:lang w:eastAsia="zh-CN"/>
        </w:rPr>
        <w:t xml:space="preserve">The number of sales in the retail industry is sporadic and frequent, and the average sales are low. </w:t>
      </w:r>
      <w:r w:rsidRPr="00F252CB">
        <w:rPr>
          <w:lang w:eastAsia="zh-CN"/>
        </w:rPr>
        <w:t xml:space="preserve">To increase profit margins, the retail industry must control costs and can increase profitability by increasing the variety of products and improving the speed of product turnover. The retail industry faces customers with temporary purchase characteristics, which requires retailers to combine many factors to maximize the attraction of consumers, such as product display, store location, advertising, </w:t>
      </w:r>
      <w:proofErr w:type="spellStart"/>
      <w:r w:rsidRPr="00F252CB">
        <w:rPr>
          <w:lang w:eastAsia="zh-CN"/>
        </w:rPr>
        <w:t>etc</w:t>
      </w:r>
      <w:proofErr w:type="spellEnd"/>
      <w:r w:rsidR="00C3491B">
        <w:rPr>
          <w:lang w:eastAsia="zh-CN"/>
        </w:rPr>
        <w:t xml:space="preserve"> [3]</w:t>
      </w:r>
      <w:r w:rsidRPr="00F252CB">
        <w:rPr>
          <w:lang w:eastAsia="zh-CN"/>
        </w:rPr>
        <w:t>.</w:t>
      </w:r>
    </w:p>
    <w:p w14:paraId="56AFA731" w14:textId="24FFB111" w:rsidR="0091629C" w:rsidRDefault="0091629C" w:rsidP="008D57E7">
      <w:pPr>
        <w:spacing w:line="360" w:lineRule="auto"/>
        <w:jc w:val="both"/>
        <w:rPr>
          <w:lang w:eastAsia="zh-CN"/>
        </w:rPr>
      </w:pPr>
      <w:r>
        <w:rPr>
          <w:lang w:eastAsia="zh-CN"/>
        </w:rPr>
        <w:t xml:space="preserve">By studying the evolution process of the global retail industry, it can be found that: the goal of retail enterprises is to obtain more customer traffic, higher purchase rate and higher customer loyalty at lower cost, and loyalty can lead to higher customer unit price and repeat purchases Rate. People enter the Internet from brick-and-mortar stores, and from the </w:t>
      </w:r>
      <w:r>
        <w:rPr>
          <w:lang w:eastAsia="zh-CN"/>
        </w:rPr>
        <w:lastRenderedPageBreak/>
        <w:t>Internet to the mobile Internet</w:t>
      </w:r>
      <w:r w:rsidR="00705D96">
        <w:rPr>
          <w:lang w:eastAsia="zh-CN"/>
        </w:rPr>
        <w:t xml:space="preserve"> [4]</w:t>
      </w:r>
      <w:r>
        <w:rPr>
          <w:lang w:eastAsia="zh-CN"/>
        </w:rPr>
        <w:t>. Only with corresponding changes can the business format obtain the most efficient customer traffic.</w:t>
      </w:r>
    </w:p>
    <w:p w14:paraId="2BADF07F" w14:textId="3F41A942" w:rsidR="0091629C" w:rsidRDefault="0091629C" w:rsidP="008D57E7">
      <w:pPr>
        <w:spacing w:line="360" w:lineRule="auto"/>
        <w:jc w:val="both"/>
        <w:rPr>
          <w:lang w:eastAsia="zh-CN"/>
        </w:rPr>
      </w:pPr>
      <w:r>
        <w:rPr>
          <w:lang w:eastAsia="zh-CN"/>
        </w:rPr>
        <w:t>When the market is in a period when the supply is less than the demand and the communication and logistics infrastructure is not well developed, the retail industry aims to acquire customer traffic at low cost. At the end of the 19th century, productivity was not yet developed, and the retail consumption field pursued a production-driven demand model, because consumer demand grew faster than supply growth, consumers were the receivers of prices, and there were not many choices of goods, and manufacturers did not need to pay attention to consumers</w:t>
      </w:r>
      <w:r w:rsidR="00C3491B">
        <w:rPr>
          <w:lang w:eastAsia="zh-CN"/>
        </w:rPr>
        <w:t>, to</w:t>
      </w:r>
      <w:r>
        <w:rPr>
          <w:lang w:eastAsia="zh-CN"/>
        </w:rPr>
        <w:t xml:space="preserve"> </w:t>
      </w:r>
      <w:r w:rsidR="00C3491B">
        <w:rPr>
          <w:lang w:eastAsia="zh-CN"/>
        </w:rPr>
        <w:t>d</w:t>
      </w:r>
      <w:r>
        <w:rPr>
          <w:lang w:eastAsia="zh-CN"/>
        </w:rPr>
        <w:t>o too much research. The retail channel is in its infancy, and good retailers have a core principle—find a place where people gather to sell their products</w:t>
      </w:r>
      <w:r w:rsidR="00C3491B">
        <w:rPr>
          <w:lang w:eastAsia="zh-CN"/>
        </w:rPr>
        <w:t xml:space="preserve"> [5]</w:t>
      </w:r>
      <w:r>
        <w:rPr>
          <w:lang w:eastAsia="zh-CN"/>
        </w:rPr>
        <w:t>.</w:t>
      </w:r>
    </w:p>
    <w:p w14:paraId="4AF00EFA" w14:textId="68860C3F" w:rsidR="0091629C" w:rsidRDefault="0091629C" w:rsidP="008D57E7">
      <w:pPr>
        <w:spacing w:line="360" w:lineRule="auto"/>
        <w:jc w:val="both"/>
        <w:rPr>
          <w:lang w:eastAsia="zh-CN"/>
        </w:rPr>
      </w:pPr>
      <w:r>
        <w:rPr>
          <w:lang w:eastAsia="zh-CN"/>
        </w:rPr>
        <w:t>At the beginning of the 20th century, department stores gathered more people at a lower cost. In the process of urbanization, department stores became the places where the growing urban population gathered. Compared with mail order catalogs, the cost and time to obtain customer traffic were shorter, and the efficiency was greatly improved. Gradually replaced mail order catalogs</w:t>
      </w:r>
      <w:r w:rsidR="00C3491B">
        <w:rPr>
          <w:lang w:eastAsia="zh-CN"/>
        </w:rPr>
        <w:t xml:space="preserve"> [6]</w:t>
      </w:r>
      <w:r>
        <w:rPr>
          <w:lang w:eastAsia="zh-CN"/>
        </w:rPr>
        <w:t xml:space="preserve">. The way to obtain consumers by mail-order catalogs is to send mail-order catalogs to consumers’ homes by horses. After consumers select them, they will bring back the consumer demand information. The </w:t>
      </w:r>
      <w:r w:rsidR="00BE108C">
        <w:rPr>
          <w:lang w:eastAsia="zh-CN"/>
        </w:rPr>
        <w:t>turnaround</w:t>
      </w:r>
      <w:r>
        <w:rPr>
          <w:lang w:eastAsia="zh-CN"/>
        </w:rPr>
        <w:t xml:space="preserve"> time is </w:t>
      </w:r>
      <w:proofErr w:type="gramStart"/>
      <w:r>
        <w:rPr>
          <w:lang w:eastAsia="zh-CN"/>
        </w:rPr>
        <w:t>longer</w:t>
      </w:r>
      <w:proofErr w:type="gramEnd"/>
      <w:r>
        <w:rPr>
          <w:lang w:eastAsia="zh-CN"/>
        </w:rPr>
        <w:t xml:space="preserve"> and the transportation cost is also higher. Department stores, on the other hand, can gather </w:t>
      </w:r>
      <w:proofErr w:type="gramStart"/>
      <w:r>
        <w:rPr>
          <w:lang w:eastAsia="zh-CN"/>
        </w:rPr>
        <w:t>a large number of</w:t>
      </w:r>
      <w:proofErr w:type="gramEnd"/>
      <w:r>
        <w:rPr>
          <w:lang w:eastAsia="zh-CN"/>
        </w:rPr>
        <w:t xml:space="preserve"> people and obtain more timely information on consumer demand. The increase in demand for information on mail-order catalogs comes at the expense of increased horses, while the increase in foot traffic in a department store is within a range of almost zero marginal cost</w:t>
      </w:r>
      <w:r w:rsidR="00C3491B">
        <w:rPr>
          <w:lang w:eastAsia="zh-CN"/>
        </w:rPr>
        <w:t xml:space="preserve"> [7]</w:t>
      </w:r>
      <w:r>
        <w:rPr>
          <w:lang w:eastAsia="zh-CN"/>
        </w:rPr>
        <w:t>.</w:t>
      </w:r>
    </w:p>
    <w:p w14:paraId="767B7AAA" w14:textId="77777777" w:rsidR="0091629C" w:rsidRDefault="0091629C" w:rsidP="008D57E7">
      <w:pPr>
        <w:spacing w:line="360" w:lineRule="auto"/>
        <w:jc w:val="both"/>
        <w:rPr>
          <w:lang w:eastAsia="zh-CN"/>
        </w:rPr>
      </w:pPr>
    </w:p>
    <w:p w14:paraId="7A1DB088" w14:textId="2CB3D5F5" w:rsidR="0091629C" w:rsidRDefault="0091629C" w:rsidP="008D57E7">
      <w:pPr>
        <w:spacing w:line="360" w:lineRule="auto"/>
        <w:jc w:val="both"/>
        <w:rPr>
          <w:lang w:eastAsia="zh-CN"/>
        </w:rPr>
      </w:pPr>
      <w:r>
        <w:rPr>
          <w:lang w:eastAsia="zh-CN"/>
        </w:rPr>
        <w:t xml:space="preserve">With the rapid development of network information technology, the emerging form of online retailing has appeared in people's lives, which not only brings convenience to people's lives, but also has a direct impact on the business activities of physical retailing. For example, in China in 2015, the total amount of e-commerce transactions reached 18.3 trillion yuan, a year-on-year increase of 36.5%, an increase of 5.1 percentage points, of which the online retail market transaction scale reached 3.8 trillion yuan, a year-on-year increase of 35.7%, accounting for the total retail sales of consumer goods. 12.7%, an </w:t>
      </w:r>
      <w:r>
        <w:rPr>
          <w:lang w:eastAsia="zh-CN"/>
        </w:rPr>
        <w:lastRenderedPageBreak/>
        <w:t xml:space="preserve">increase of 2.1% over 2014. In the face of the impact of the online retail industry, the brick-and-mortar retail industry has entered a bottleneck period of development from the golden age of extensive growth. Its traditional single store operation and large-scale grid layout operation model urgently needs to be transformed. In 1999, due to the establishment of China's Alibaba, the online retail model continued to influence and change the shopping behavior of </w:t>
      </w:r>
      <w:proofErr w:type="gramStart"/>
      <w:r>
        <w:rPr>
          <w:lang w:eastAsia="zh-CN"/>
        </w:rPr>
        <w:t>consumers, and</w:t>
      </w:r>
      <w:proofErr w:type="gramEnd"/>
      <w:r>
        <w:rPr>
          <w:lang w:eastAsia="zh-CN"/>
        </w:rPr>
        <w:t xml:space="preserve"> won the favor of consumers. The company has established an online retail platform, settled in an e-commerce platform and other methods, and tried to conduct an online and offline business model of physical retail and online retail synergy</w:t>
      </w:r>
      <w:r w:rsidR="00C3491B">
        <w:rPr>
          <w:lang w:eastAsia="zh-CN"/>
        </w:rPr>
        <w:t xml:space="preserve"> [8]</w:t>
      </w:r>
      <w:r>
        <w:rPr>
          <w:lang w:eastAsia="zh-CN"/>
        </w:rPr>
        <w:t>.</w:t>
      </w:r>
    </w:p>
    <w:p w14:paraId="600A5D72" w14:textId="77777777" w:rsidR="0091629C" w:rsidRDefault="0091629C" w:rsidP="008D57E7">
      <w:pPr>
        <w:spacing w:line="360" w:lineRule="auto"/>
        <w:jc w:val="both"/>
        <w:rPr>
          <w:lang w:eastAsia="zh-CN"/>
        </w:rPr>
      </w:pPr>
    </w:p>
    <w:p w14:paraId="35EAC064" w14:textId="050423D0" w:rsidR="00D9796B" w:rsidRDefault="0091629C" w:rsidP="00F252CB">
      <w:pPr>
        <w:spacing w:line="360" w:lineRule="auto"/>
        <w:jc w:val="both"/>
        <w:rPr>
          <w:lang w:eastAsia="zh-CN"/>
        </w:rPr>
      </w:pPr>
      <w:r>
        <w:rPr>
          <w:lang w:eastAsia="zh-CN"/>
        </w:rPr>
        <w:t xml:space="preserve">Through the application of the Internet platform, it will promote the integration of online and offline, realize the innovative development of "Internet + circulation", optimize the allocation of resources, develop a new model of sharing, </w:t>
      </w:r>
      <w:proofErr w:type="gramStart"/>
      <w:r>
        <w:rPr>
          <w:lang w:eastAsia="zh-CN"/>
        </w:rPr>
        <w:t>collaboration</w:t>
      </w:r>
      <w:proofErr w:type="gramEnd"/>
      <w:r>
        <w:rPr>
          <w:lang w:eastAsia="zh-CN"/>
        </w:rPr>
        <w:t xml:space="preserve"> and experience economy, and stimulate the vitality of the physical retail industry. </w:t>
      </w:r>
      <w:r w:rsidR="00F252CB" w:rsidRPr="00F252CB">
        <w:rPr>
          <w:lang w:eastAsia="zh-CN"/>
        </w:rPr>
        <w:t>The physical retail industry has been developed to realize the combination of online and offline mode, which can integrate and utilize enterprise resources, improve the efficiency of the industrial chain structure, enhance the competitive advantage of enterprises, and meet the development and survival needs of enterprises in today's context. Due to the lack of relevant experience, the physical retail industry still has many problems in the development process, such as unreasonable allocation of resources and high costs</w:t>
      </w:r>
      <w:r w:rsidR="00705D96">
        <w:rPr>
          <w:lang w:eastAsia="zh-CN"/>
        </w:rPr>
        <w:t xml:space="preserve"> [9]</w:t>
      </w:r>
      <w:r w:rsidR="00F252CB" w:rsidRPr="00F252CB">
        <w:rPr>
          <w:lang w:eastAsia="zh-CN"/>
        </w:rPr>
        <w:t>. Therefore, retail enterprises should have a full understanding of the online and offline retail environment and develop a reasonable marketing model on this basis, which is the main problem faced by the development of retail enterprises at present.</w:t>
      </w:r>
    </w:p>
    <w:p w14:paraId="3DEF9EE1" w14:textId="5571F0A9" w:rsidR="0083075F" w:rsidRDefault="0083075F">
      <w:r>
        <w:br w:type="page"/>
      </w:r>
    </w:p>
    <w:p w14:paraId="65F36169" w14:textId="45A33C79" w:rsidR="008877BA" w:rsidRPr="008877BA" w:rsidRDefault="008877BA" w:rsidP="004965D6">
      <w:pPr>
        <w:pStyle w:val="2"/>
        <w:numPr>
          <w:ilvl w:val="1"/>
          <w:numId w:val="2"/>
        </w:numPr>
        <w:spacing w:line="360" w:lineRule="auto"/>
        <w:rPr>
          <w:rFonts w:ascii="Times New Roman" w:hAnsi="Times New Roman" w:cs="Times New Roman"/>
          <w:sz w:val="24"/>
          <w:szCs w:val="24"/>
        </w:rPr>
      </w:pPr>
      <w:bookmarkStart w:id="11" w:name="_Toc96041577"/>
      <w:r w:rsidRPr="008877BA">
        <w:rPr>
          <w:rFonts w:ascii="Times New Roman" w:hAnsi="Times New Roman" w:cs="Times New Roman"/>
          <w:sz w:val="24"/>
          <w:szCs w:val="24"/>
        </w:rPr>
        <w:lastRenderedPageBreak/>
        <w:t>O</w:t>
      </w:r>
      <w:r w:rsidRPr="00896924">
        <w:rPr>
          <w:rFonts w:ascii="Times New Roman" w:hAnsi="Times New Roman" w:cs="Times New Roman"/>
          <w:sz w:val="24"/>
          <w:szCs w:val="24"/>
        </w:rPr>
        <w:t xml:space="preserve">bservation on existing </w:t>
      </w:r>
      <w:r>
        <w:rPr>
          <w:rFonts w:ascii="Times New Roman" w:hAnsi="Times New Roman" w:cs="Times New Roman"/>
          <w:sz w:val="24"/>
          <w:szCs w:val="24"/>
        </w:rPr>
        <w:t>System</w:t>
      </w:r>
      <w:bookmarkEnd w:id="11"/>
    </w:p>
    <w:p w14:paraId="081FB5F6" w14:textId="77777777" w:rsidR="00962FD0" w:rsidRPr="00962FD0" w:rsidRDefault="00962FD0" w:rsidP="004965D6">
      <w:pPr>
        <w:pStyle w:val="a7"/>
        <w:keepNext/>
        <w:widowControl/>
        <w:numPr>
          <w:ilvl w:val="0"/>
          <w:numId w:val="3"/>
        </w:numPr>
        <w:spacing w:before="240" w:after="60" w:line="360" w:lineRule="auto"/>
        <w:ind w:left="720" w:firstLineChars="0" w:hanging="720"/>
        <w:jc w:val="left"/>
        <w:outlineLvl w:val="2"/>
        <w:rPr>
          <w:rFonts w:ascii="Times New Roman" w:hAnsi="Times New Roman" w:cs="Times New Roman"/>
          <w:b/>
          <w:bCs/>
          <w:vanish/>
          <w:sz w:val="24"/>
        </w:rPr>
      </w:pPr>
      <w:bookmarkStart w:id="12" w:name="_Toc94645381"/>
      <w:bookmarkStart w:id="13" w:name="_Toc94645632"/>
      <w:bookmarkStart w:id="14" w:name="_Toc94645866"/>
      <w:bookmarkStart w:id="15" w:name="_Toc94645908"/>
      <w:bookmarkStart w:id="16" w:name="_Toc94646017"/>
      <w:bookmarkStart w:id="17" w:name="_Toc94646089"/>
      <w:bookmarkStart w:id="18" w:name="_Toc94646140"/>
      <w:bookmarkStart w:id="19" w:name="_Toc94646368"/>
      <w:bookmarkStart w:id="20" w:name="_Toc94701287"/>
      <w:bookmarkStart w:id="21" w:name="_Toc94706286"/>
      <w:bookmarkStart w:id="22" w:name="_Toc94706462"/>
      <w:bookmarkStart w:id="23" w:name="_Toc94709957"/>
      <w:bookmarkStart w:id="24" w:name="_Toc94903839"/>
      <w:bookmarkStart w:id="25" w:name="_Toc95081598"/>
      <w:bookmarkStart w:id="26" w:name="_Toc95081675"/>
      <w:bookmarkStart w:id="27" w:name="_Toc95148794"/>
      <w:bookmarkStart w:id="28" w:name="_Toc95148871"/>
      <w:bookmarkStart w:id="29" w:name="_Toc95165150"/>
      <w:bookmarkStart w:id="30" w:name="_Toc95168519"/>
      <w:bookmarkStart w:id="31" w:name="_Toc95168838"/>
      <w:bookmarkStart w:id="32" w:name="_Toc95169132"/>
      <w:bookmarkStart w:id="33" w:name="_Toc95325593"/>
      <w:bookmarkStart w:id="34" w:name="_Toc95325676"/>
      <w:bookmarkStart w:id="35" w:name="_Toc95326395"/>
      <w:bookmarkStart w:id="36" w:name="_Toc95326848"/>
      <w:bookmarkStart w:id="37" w:name="_Toc95326931"/>
      <w:bookmarkStart w:id="38" w:name="_Toc95343338"/>
      <w:bookmarkStart w:id="39" w:name="_Toc95343419"/>
      <w:bookmarkStart w:id="40" w:name="_Toc95344619"/>
      <w:bookmarkStart w:id="41" w:name="_Toc95404647"/>
      <w:bookmarkStart w:id="42" w:name="_Toc95490047"/>
      <w:bookmarkStart w:id="43" w:name="_Toc95490123"/>
      <w:bookmarkStart w:id="44" w:name="_Toc95490252"/>
      <w:bookmarkStart w:id="45" w:name="_Toc95494963"/>
      <w:bookmarkStart w:id="46" w:name="_Toc95495066"/>
      <w:bookmarkStart w:id="47" w:name="_Toc95495170"/>
      <w:bookmarkStart w:id="48" w:name="_Toc95495485"/>
      <w:bookmarkStart w:id="49" w:name="_Toc95495590"/>
      <w:bookmarkStart w:id="50" w:name="_Toc95495695"/>
      <w:bookmarkStart w:id="51" w:name="_Toc95495802"/>
      <w:bookmarkStart w:id="52" w:name="_Toc95495897"/>
      <w:bookmarkStart w:id="53" w:name="_Toc95505269"/>
      <w:bookmarkStart w:id="54" w:name="_Toc95505397"/>
      <w:bookmarkStart w:id="55" w:name="_Toc95505501"/>
      <w:bookmarkStart w:id="56" w:name="_Toc95508358"/>
      <w:bookmarkStart w:id="57" w:name="_Toc95918442"/>
      <w:bookmarkStart w:id="58" w:name="_Toc95926256"/>
      <w:bookmarkStart w:id="59" w:name="_Toc95926370"/>
      <w:bookmarkStart w:id="60" w:name="_Toc95929850"/>
      <w:bookmarkStart w:id="61" w:name="_Toc96027610"/>
      <w:bookmarkStart w:id="62" w:name="_Toc96031176"/>
      <w:bookmarkStart w:id="63" w:name="_Toc96031328"/>
      <w:bookmarkStart w:id="64" w:name="_Toc96031482"/>
      <w:bookmarkStart w:id="65" w:name="_Toc96031632"/>
      <w:bookmarkStart w:id="66" w:name="_Toc96031782"/>
      <w:bookmarkStart w:id="67" w:name="_Toc96038487"/>
      <w:bookmarkStart w:id="68" w:name="_Toc96041104"/>
      <w:bookmarkStart w:id="69" w:name="_Toc96041578"/>
      <w:bookmarkStart w:id="70" w:name="OLE_LINK7"/>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29BBD82C" w14:textId="77777777" w:rsidR="00962FD0" w:rsidRPr="00962FD0" w:rsidRDefault="00962FD0" w:rsidP="004965D6">
      <w:pPr>
        <w:pStyle w:val="a7"/>
        <w:keepNext/>
        <w:widowControl/>
        <w:numPr>
          <w:ilvl w:val="0"/>
          <w:numId w:val="3"/>
        </w:numPr>
        <w:spacing w:before="240" w:after="60" w:line="360" w:lineRule="auto"/>
        <w:ind w:left="720" w:firstLineChars="0" w:hanging="720"/>
        <w:jc w:val="left"/>
        <w:outlineLvl w:val="2"/>
        <w:rPr>
          <w:rFonts w:ascii="Times New Roman" w:hAnsi="Times New Roman" w:cs="Times New Roman"/>
          <w:b/>
          <w:bCs/>
          <w:vanish/>
          <w:sz w:val="24"/>
        </w:rPr>
      </w:pPr>
      <w:bookmarkStart w:id="71" w:name="_Toc95494964"/>
      <w:bookmarkStart w:id="72" w:name="_Toc95495067"/>
      <w:bookmarkStart w:id="73" w:name="_Toc95495171"/>
      <w:bookmarkStart w:id="74" w:name="_Toc95495486"/>
      <w:bookmarkStart w:id="75" w:name="_Toc95495591"/>
      <w:bookmarkStart w:id="76" w:name="_Toc95495696"/>
      <w:bookmarkStart w:id="77" w:name="_Toc95495803"/>
      <w:bookmarkStart w:id="78" w:name="_Toc95495898"/>
      <w:bookmarkStart w:id="79" w:name="_Toc95505270"/>
      <w:bookmarkStart w:id="80" w:name="_Toc95505398"/>
      <w:bookmarkStart w:id="81" w:name="_Toc95505502"/>
      <w:bookmarkStart w:id="82" w:name="_Toc95508359"/>
      <w:bookmarkStart w:id="83" w:name="_Toc95918443"/>
      <w:bookmarkStart w:id="84" w:name="_Toc95926257"/>
      <w:bookmarkStart w:id="85" w:name="_Toc95926371"/>
      <w:bookmarkStart w:id="86" w:name="_Toc95929851"/>
      <w:bookmarkStart w:id="87" w:name="_Toc96027611"/>
      <w:bookmarkStart w:id="88" w:name="_Toc96031177"/>
      <w:bookmarkStart w:id="89" w:name="_Toc96031329"/>
      <w:bookmarkStart w:id="90" w:name="_Toc96031483"/>
      <w:bookmarkStart w:id="91" w:name="_Toc96031633"/>
      <w:bookmarkStart w:id="92" w:name="_Toc96031783"/>
      <w:bookmarkStart w:id="93" w:name="_Toc96038488"/>
      <w:bookmarkStart w:id="94" w:name="_Toc96041105"/>
      <w:bookmarkStart w:id="95" w:name="_Toc96041579"/>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6BBE1A70" w14:textId="77777777" w:rsidR="00962FD0" w:rsidRPr="00962FD0" w:rsidRDefault="00962FD0" w:rsidP="004965D6">
      <w:pPr>
        <w:pStyle w:val="a7"/>
        <w:keepNext/>
        <w:widowControl/>
        <w:numPr>
          <w:ilvl w:val="0"/>
          <w:numId w:val="3"/>
        </w:numPr>
        <w:spacing w:before="240" w:after="60" w:line="360" w:lineRule="auto"/>
        <w:ind w:left="720" w:firstLineChars="0" w:hanging="720"/>
        <w:jc w:val="left"/>
        <w:outlineLvl w:val="2"/>
        <w:rPr>
          <w:rFonts w:ascii="Times New Roman" w:hAnsi="Times New Roman" w:cs="Times New Roman"/>
          <w:b/>
          <w:bCs/>
          <w:vanish/>
          <w:sz w:val="24"/>
        </w:rPr>
      </w:pPr>
      <w:bookmarkStart w:id="96" w:name="_Toc95494965"/>
      <w:bookmarkStart w:id="97" w:name="_Toc95495068"/>
      <w:bookmarkStart w:id="98" w:name="_Toc95495172"/>
      <w:bookmarkStart w:id="99" w:name="_Toc95495487"/>
      <w:bookmarkStart w:id="100" w:name="_Toc95495592"/>
      <w:bookmarkStart w:id="101" w:name="_Toc95495697"/>
      <w:bookmarkStart w:id="102" w:name="_Toc95495804"/>
      <w:bookmarkStart w:id="103" w:name="_Toc95495899"/>
      <w:bookmarkStart w:id="104" w:name="_Toc95505271"/>
      <w:bookmarkStart w:id="105" w:name="_Toc95505399"/>
      <w:bookmarkStart w:id="106" w:name="_Toc95505503"/>
      <w:bookmarkStart w:id="107" w:name="_Toc95508360"/>
      <w:bookmarkStart w:id="108" w:name="_Toc95918444"/>
      <w:bookmarkStart w:id="109" w:name="_Toc95926258"/>
      <w:bookmarkStart w:id="110" w:name="_Toc95926372"/>
      <w:bookmarkStart w:id="111" w:name="_Toc95929852"/>
      <w:bookmarkStart w:id="112" w:name="_Toc96027612"/>
      <w:bookmarkStart w:id="113" w:name="_Toc96031178"/>
      <w:bookmarkStart w:id="114" w:name="_Toc96031330"/>
      <w:bookmarkStart w:id="115" w:name="_Toc96031484"/>
      <w:bookmarkStart w:id="116" w:name="_Toc96031634"/>
      <w:bookmarkStart w:id="117" w:name="_Toc96031784"/>
      <w:bookmarkStart w:id="118" w:name="_Toc96038489"/>
      <w:bookmarkStart w:id="119" w:name="_Toc96041106"/>
      <w:bookmarkStart w:id="120" w:name="_Toc96041580"/>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3719BAAE" w14:textId="77777777" w:rsidR="00962FD0" w:rsidRPr="00962FD0" w:rsidRDefault="00962FD0" w:rsidP="004965D6">
      <w:pPr>
        <w:pStyle w:val="a7"/>
        <w:keepNext/>
        <w:widowControl/>
        <w:numPr>
          <w:ilvl w:val="1"/>
          <w:numId w:val="3"/>
        </w:numPr>
        <w:spacing w:before="240" w:after="60" w:line="360" w:lineRule="auto"/>
        <w:ind w:firstLineChars="0"/>
        <w:jc w:val="left"/>
        <w:outlineLvl w:val="2"/>
        <w:rPr>
          <w:rFonts w:ascii="Times New Roman" w:hAnsi="Times New Roman" w:cs="Times New Roman"/>
          <w:b/>
          <w:bCs/>
          <w:vanish/>
          <w:sz w:val="24"/>
        </w:rPr>
      </w:pPr>
      <w:bookmarkStart w:id="121" w:name="_Toc95494966"/>
      <w:bookmarkStart w:id="122" w:name="_Toc95495069"/>
      <w:bookmarkStart w:id="123" w:name="_Toc95495173"/>
      <w:bookmarkStart w:id="124" w:name="_Toc95495488"/>
      <w:bookmarkStart w:id="125" w:name="_Toc95495593"/>
      <w:bookmarkStart w:id="126" w:name="_Toc95495698"/>
      <w:bookmarkStart w:id="127" w:name="_Toc95495805"/>
      <w:bookmarkStart w:id="128" w:name="_Toc95495900"/>
      <w:bookmarkStart w:id="129" w:name="_Toc95505272"/>
      <w:bookmarkStart w:id="130" w:name="_Toc95505400"/>
      <w:bookmarkStart w:id="131" w:name="_Toc95505504"/>
      <w:bookmarkStart w:id="132" w:name="_Toc95508361"/>
      <w:bookmarkStart w:id="133" w:name="_Toc95918445"/>
      <w:bookmarkStart w:id="134" w:name="_Toc95926259"/>
      <w:bookmarkStart w:id="135" w:name="_Toc95926373"/>
      <w:bookmarkStart w:id="136" w:name="_Toc95929853"/>
      <w:bookmarkStart w:id="137" w:name="_Toc96027613"/>
      <w:bookmarkStart w:id="138" w:name="_Toc96031179"/>
      <w:bookmarkStart w:id="139" w:name="_Toc96031331"/>
      <w:bookmarkStart w:id="140" w:name="_Toc96031485"/>
      <w:bookmarkStart w:id="141" w:name="_Toc96031635"/>
      <w:bookmarkStart w:id="142" w:name="_Toc96031785"/>
      <w:bookmarkStart w:id="143" w:name="_Toc96038490"/>
      <w:bookmarkStart w:id="144" w:name="_Toc96041107"/>
      <w:bookmarkStart w:id="145" w:name="_Toc9604158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432012D9" w14:textId="77777777" w:rsidR="00962FD0" w:rsidRPr="00962FD0" w:rsidRDefault="00962FD0" w:rsidP="004965D6">
      <w:pPr>
        <w:pStyle w:val="a7"/>
        <w:keepNext/>
        <w:widowControl/>
        <w:numPr>
          <w:ilvl w:val="1"/>
          <w:numId w:val="3"/>
        </w:numPr>
        <w:spacing w:before="240" w:after="60" w:line="360" w:lineRule="auto"/>
        <w:ind w:firstLineChars="0"/>
        <w:jc w:val="left"/>
        <w:outlineLvl w:val="2"/>
        <w:rPr>
          <w:rFonts w:ascii="Times New Roman" w:hAnsi="Times New Roman" w:cs="Times New Roman"/>
          <w:b/>
          <w:bCs/>
          <w:vanish/>
          <w:sz w:val="24"/>
        </w:rPr>
      </w:pPr>
      <w:bookmarkStart w:id="146" w:name="_Toc95494967"/>
      <w:bookmarkStart w:id="147" w:name="_Toc95495070"/>
      <w:bookmarkStart w:id="148" w:name="_Toc95495174"/>
      <w:bookmarkStart w:id="149" w:name="_Toc95495489"/>
      <w:bookmarkStart w:id="150" w:name="_Toc95495594"/>
      <w:bookmarkStart w:id="151" w:name="_Toc95495699"/>
      <w:bookmarkStart w:id="152" w:name="_Toc95495806"/>
      <w:bookmarkStart w:id="153" w:name="_Toc95495901"/>
      <w:bookmarkStart w:id="154" w:name="_Toc95505273"/>
      <w:bookmarkStart w:id="155" w:name="_Toc95505401"/>
      <w:bookmarkStart w:id="156" w:name="_Toc95505505"/>
      <w:bookmarkStart w:id="157" w:name="_Toc95508362"/>
      <w:bookmarkStart w:id="158" w:name="_Toc95918446"/>
      <w:bookmarkStart w:id="159" w:name="_Toc95926260"/>
      <w:bookmarkStart w:id="160" w:name="_Toc95926374"/>
      <w:bookmarkStart w:id="161" w:name="_Toc95929854"/>
      <w:bookmarkStart w:id="162" w:name="_Toc96027614"/>
      <w:bookmarkStart w:id="163" w:name="_Toc96031180"/>
      <w:bookmarkStart w:id="164" w:name="_Toc96031332"/>
      <w:bookmarkStart w:id="165" w:name="_Toc96031486"/>
      <w:bookmarkStart w:id="166" w:name="_Toc96031636"/>
      <w:bookmarkStart w:id="167" w:name="_Toc96031786"/>
      <w:bookmarkStart w:id="168" w:name="_Toc96038491"/>
      <w:bookmarkStart w:id="169" w:name="_Toc96041108"/>
      <w:bookmarkStart w:id="170" w:name="_Toc96041582"/>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46A7CF4B" w14:textId="6B12D202" w:rsidR="00280F3A" w:rsidRPr="0083075F" w:rsidRDefault="00EA2CAD" w:rsidP="008D57E7">
      <w:pPr>
        <w:pStyle w:val="3"/>
        <w:numPr>
          <w:ilvl w:val="2"/>
          <w:numId w:val="3"/>
        </w:numPr>
        <w:spacing w:line="360" w:lineRule="auto"/>
        <w:rPr>
          <w:rFonts w:ascii="Times New Roman" w:eastAsiaTheme="minorEastAsia" w:hAnsi="Times New Roman" w:cs="Times New Roman"/>
          <w:kern w:val="2"/>
          <w:sz w:val="24"/>
          <w:szCs w:val="24"/>
        </w:rPr>
      </w:pPr>
      <w:bookmarkStart w:id="171" w:name="_Toc96041583"/>
      <w:proofErr w:type="spellStart"/>
      <w:r w:rsidRPr="00280F3A">
        <w:rPr>
          <w:rFonts w:ascii="Times New Roman" w:eastAsiaTheme="minorEastAsia" w:hAnsi="Times New Roman" w:cs="Times New Roman"/>
          <w:kern w:val="2"/>
          <w:sz w:val="24"/>
          <w:szCs w:val="24"/>
        </w:rPr>
        <w:t>iQmetrix</w:t>
      </w:r>
      <w:bookmarkEnd w:id="70"/>
      <w:bookmarkEnd w:id="171"/>
      <w:proofErr w:type="spellEnd"/>
    </w:p>
    <w:p w14:paraId="72CEBE9D" w14:textId="00737F01" w:rsidR="0098513B" w:rsidRDefault="0098513B" w:rsidP="008D57E7">
      <w:pPr>
        <w:spacing w:line="360" w:lineRule="auto"/>
        <w:rPr>
          <w:rStyle w:val="src"/>
          <w:rFonts w:ascii="Tahoma" w:hAnsi="Tahoma" w:cs="Tahoma"/>
          <w:color w:val="333333"/>
          <w:sz w:val="21"/>
          <w:szCs w:val="21"/>
        </w:rPr>
      </w:pPr>
    </w:p>
    <w:p w14:paraId="5ABFCE12" w14:textId="070FC425" w:rsidR="00044E64" w:rsidRDefault="0098513B" w:rsidP="008D57E7">
      <w:pPr>
        <w:spacing w:line="360" w:lineRule="auto"/>
        <w:jc w:val="center"/>
        <w:rPr>
          <w:rStyle w:val="src"/>
          <w:rFonts w:ascii="Tahoma" w:hAnsi="Tahoma" w:cs="Tahoma"/>
          <w:color w:val="333333"/>
          <w:sz w:val="21"/>
          <w:szCs w:val="21"/>
        </w:rPr>
      </w:pPr>
      <w:r w:rsidRPr="0098513B">
        <w:rPr>
          <w:rStyle w:val="src"/>
          <w:rFonts w:ascii="Tahoma" w:hAnsi="Tahoma" w:cs="Tahoma"/>
          <w:noProof/>
          <w:color w:val="333333"/>
          <w:sz w:val="21"/>
          <w:szCs w:val="21"/>
        </w:rPr>
        <w:drawing>
          <wp:inline distT="0" distB="0" distL="0" distR="0" wp14:anchorId="5E5E9C6A" wp14:editId="2E2A4B80">
            <wp:extent cx="3963875" cy="2095017"/>
            <wp:effectExtent l="0" t="0" r="0" b="635"/>
            <wp:docPr id="4" name="图片 4"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10;&#10;描述已自动生成"/>
                    <pic:cNvPicPr/>
                  </pic:nvPicPr>
                  <pic:blipFill rotWithShape="1">
                    <a:blip r:embed="rId12"/>
                    <a:srcRect l="9177" r="5791"/>
                    <a:stretch/>
                  </pic:blipFill>
                  <pic:spPr bwMode="auto">
                    <a:xfrm>
                      <a:off x="0" y="0"/>
                      <a:ext cx="3982178" cy="2104691"/>
                    </a:xfrm>
                    <a:prstGeom prst="rect">
                      <a:avLst/>
                    </a:prstGeom>
                    <a:ln>
                      <a:noFill/>
                    </a:ln>
                    <a:extLst>
                      <a:ext uri="{53640926-AAD7-44D8-BBD7-CCE9431645EC}">
                        <a14:shadowObscured xmlns:a14="http://schemas.microsoft.com/office/drawing/2010/main"/>
                      </a:ext>
                    </a:extLst>
                  </pic:spPr>
                </pic:pic>
              </a:graphicData>
            </a:graphic>
          </wp:inline>
        </w:drawing>
      </w:r>
    </w:p>
    <w:p w14:paraId="6D1B235D" w14:textId="51B4AE9A" w:rsidR="00044E64" w:rsidRPr="0091629C" w:rsidRDefault="0098513B" w:rsidP="008D57E7">
      <w:pPr>
        <w:spacing w:line="360" w:lineRule="auto"/>
        <w:jc w:val="center"/>
        <w:rPr>
          <w:lang w:eastAsia="zh-CN"/>
        </w:rPr>
      </w:pPr>
      <w:r w:rsidRPr="0091629C">
        <w:rPr>
          <w:lang w:eastAsia="zh-CN"/>
        </w:rPr>
        <w:t>Figure 1 -</w:t>
      </w:r>
      <w:r w:rsidR="00C269C6" w:rsidRPr="00C269C6">
        <w:rPr>
          <w:lang w:eastAsia="zh-CN"/>
        </w:rPr>
        <w:t xml:space="preserve"> </w:t>
      </w:r>
      <w:proofErr w:type="spellStart"/>
      <w:r w:rsidR="005B5417" w:rsidRPr="0091629C">
        <w:rPr>
          <w:lang w:eastAsia="zh-CN"/>
        </w:rPr>
        <w:t>IQmetrix's</w:t>
      </w:r>
      <w:proofErr w:type="spellEnd"/>
      <w:r w:rsidR="005B5417" w:rsidRPr="0091629C">
        <w:rPr>
          <w:lang w:eastAsia="zh-CN"/>
        </w:rPr>
        <w:t xml:space="preserve"> </w:t>
      </w:r>
      <w:r w:rsidR="00653661" w:rsidRPr="0091629C">
        <w:rPr>
          <w:rFonts w:hint="eastAsia"/>
        </w:rPr>
        <w:t>O</w:t>
      </w:r>
      <w:r w:rsidR="005B5417" w:rsidRPr="0091629C">
        <w:rPr>
          <w:lang w:eastAsia="zh-CN"/>
        </w:rPr>
        <w:t xml:space="preserve">fficial </w:t>
      </w:r>
      <w:r w:rsidR="00653661" w:rsidRPr="0091629C">
        <w:rPr>
          <w:rFonts w:hint="eastAsia"/>
        </w:rPr>
        <w:t>W</w:t>
      </w:r>
      <w:r w:rsidR="005B5417" w:rsidRPr="0091629C">
        <w:rPr>
          <w:lang w:eastAsia="zh-CN"/>
        </w:rPr>
        <w:t xml:space="preserve">ebsite </w:t>
      </w:r>
      <w:r w:rsidR="00653661" w:rsidRPr="0091629C">
        <w:rPr>
          <w:rFonts w:hint="eastAsia"/>
        </w:rPr>
        <w:t>H</w:t>
      </w:r>
      <w:r w:rsidR="005B5417" w:rsidRPr="0091629C">
        <w:rPr>
          <w:lang w:eastAsia="zh-CN"/>
        </w:rPr>
        <w:t xml:space="preserve">ome </w:t>
      </w:r>
      <w:r w:rsidR="00653661" w:rsidRPr="0091629C">
        <w:rPr>
          <w:rFonts w:hint="eastAsia"/>
        </w:rPr>
        <w:t>P</w:t>
      </w:r>
      <w:r w:rsidR="005B5417" w:rsidRPr="0091629C">
        <w:rPr>
          <w:lang w:eastAsia="zh-CN"/>
        </w:rPr>
        <w:t>age</w:t>
      </w:r>
    </w:p>
    <w:p w14:paraId="5354FAE5" w14:textId="77777777" w:rsidR="0098513B" w:rsidRPr="0091629C" w:rsidRDefault="0098513B" w:rsidP="008D57E7">
      <w:pPr>
        <w:spacing w:line="360" w:lineRule="auto"/>
        <w:rPr>
          <w:lang w:eastAsia="zh-CN"/>
        </w:rPr>
      </w:pPr>
    </w:p>
    <w:p w14:paraId="272703D7" w14:textId="437F274C" w:rsidR="005123C4" w:rsidRPr="0091629C" w:rsidRDefault="005123C4" w:rsidP="008D57E7">
      <w:pPr>
        <w:spacing w:line="360" w:lineRule="auto"/>
        <w:jc w:val="both"/>
        <w:rPr>
          <w:lang w:eastAsia="zh-CN"/>
        </w:rPr>
      </w:pPr>
      <w:proofErr w:type="spellStart"/>
      <w:r w:rsidRPr="005123C4">
        <w:rPr>
          <w:lang w:eastAsia="zh-CN"/>
        </w:rPr>
        <w:t>iQmetrix's</w:t>
      </w:r>
      <w:proofErr w:type="spellEnd"/>
      <w:r w:rsidRPr="005123C4">
        <w:rPr>
          <w:lang w:eastAsia="zh-CN"/>
        </w:rPr>
        <w:t xml:space="preserve"> main business lies in providing IT and services for retail solutions for other enterprises. </w:t>
      </w:r>
      <w:proofErr w:type="spellStart"/>
      <w:r w:rsidRPr="005123C4">
        <w:rPr>
          <w:lang w:eastAsia="zh-CN"/>
        </w:rPr>
        <w:t>iQmetrix</w:t>
      </w:r>
      <w:proofErr w:type="spellEnd"/>
      <w:r w:rsidRPr="005123C4">
        <w:rPr>
          <w:lang w:eastAsia="zh-CN"/>
        </w:rPr>
        <w:t xml:space="preserve"> provides </w:t>
      </w:r>
      <w:bookmarkStart w:id="172" w:name="OLE_LINK5"/>
      <w:r w:rsidRPr="005123C4">
        <w:rPr>
          <w:lang w:eastAsia="zh-CN"/>
        </w:rPr>
        <w:t>solution</w:t>
      </w:r>
      <w:bookmarkEnd w:id="172"/>
      <w:r w:rsidRPr="005123C4">
        <w:rPr>
          <w:lang w:eastAsia="zh-CN"/>
        </w:rPr>
        <w:t xml:space="preserve">s for multi-location retailers with a cloud-based point-of-sale and sales management core. Functions include mobile POS, maintenance and in-depth reporting and analytics, CRM, marketing and loyalty, advanced inventory management, and more. In addition, RQ involves front-end and back-end succession, including biometric security, marketing automation, payment processing, vendor managed inventory, etc. Retailers can meet users' multi-channel consumption needs with the channel direct marketing and e-commerce integration capabilities it </w:t>
      </w:r>
      <w:proofErr w:type="gramStart"/>
      <w:r w:rsidRPr="005123C4">
        <w:rPr>
          <w:lang w:eastAsia="zh-CN"/>
        </w:rPr>
        <w:t>offers, and</w:t>
      </w:r>
      <w:proofErr w:type="gramEnd"/>
      <w:r w:rsidRPr="005123C4">
        <w:rPr>
          <w:lang w:eastAsia="zh-CN"/>
        </w:rPr>
        <w:t xml:space="preserve"> get the consumption experience in multiple channels. Centralized internal communication using Intranet enables information sharing and communication among employees within the enterprise. Employees can learn the latest product information, corporate business planning, and pr</w:t>
      </w:r>
      <w:bookmarkStart w:id="173" w:name="OLE_LINK4"/>
      <w:r w:rsidRPr="005123C4">
        <w:rPr>
          <w:lang w:eastAsia="zh-CN"/>
        </w:rPr>
        <w:t>omo</w:t>
      </w:r>
      <w:bookmarkEnd w:id="173"/>
      <w:r w:rsidRPr="005123C4">
        <w:rPr>
          <w:lang w:eastAsia="zh-CN"/>
        </w:rPr>
        <w:t xml:space="preserve">tional activities through the Intranet. In the marketing process, e-mail and telephone can be used as promotional channels to meet the promotion needs of many marketing activities. Combined with the characteristics of the campaign to contact the corresponding customers, to achieve precision marketing. </w:t>
      </w:r>
      <w:proofErr w:type="spellStart"/>
      <w:r w:rsidRPr="005123C4">
        <w:rPr>
          <w:lang w:eastAsia="zh-CN"/>
        </w:rPr>
        <w:t>iQmetrix</w:t>
      </w:r>
      <w:proofErr w:type="spellEnd"/>
      <w:r w:rsidRPr="005123C4">
        <w:rPr>
          <w:lang w:eastAsia="zh-CN"/>
        </w:rPr>
        <w:t xml:space="preserve"> can meet the service needs of more than 2,000 retail points, retailers can get the same service in all channels and contact points</w:t>
      </w:r>
      <w:r w:rsidR="00C429BB">
        <w:rPr>
          <w:lang w:eastAsia="zh-CN"/>
        </w:rPr>
        <w:t xml:space="preserve"> [10]</w:t>
      </w:r>
      <w:r w:rsidRPr="005123C4">
        <w:rPr>
          <w:lang w:eastAsia="zh-CN"/>
        </w:rPr>
        <w:t>.</w:t>
      </w:r>
    </w:p>
    <w:p w14:paraId="6FDEDDE8" w14:textId="1723DF73" w:rsidR="005B5417" w:rsidRDefault="005B5417" w:rsidP="008D57E7">
      <w:pPr>
        <w:spacing w:line="360" w:lineRule="auto"/>
        <w:jc w:val="center"/>
        <w:rPr>
          <w:rStyle w:val="apple-converted-space"/>
          <w:rFonts w:ascii="Tahoma" w:hAnsi="Tahoma" w:cs="Tahoma"/>
          <w:color w:val="333333"/>
          <w:sz w:val="21"/>
          <w:szCs w:val="21"/>
        </w:rPr>
      </w:pPr>
      <w:r w:rsidRPr="00044E64">
        <w:rPr>
          <w:rFonts w:ascii="Tahoma" w:hAnsi="Tahoma" w:cs="Tahoma"/>
          <w:noProof/>
          <w:color w:val="333333"/>
          <w:sz w:val="21"/>
          <w:szCs w:val="21"/>
        </w:rPr>
        <w:lastRenderedPageBreak/>
        <w:drawing>
          <wp:inline distT="0" distB="0" distL="0" distR="0" wp14:anchorId="56400BCD" wp14:editId="3079DBDE">
            <wp:extent cx="4276845" cy="4157051"/>
            <wp:effectExtent l="0" t="0" r="0" b="0"/>
            <wp:docPr id="5" name="图片 5" descr="各种颜色的手机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各种颜色的手机截图&#10;&#10;描述已自动生成"/>
                    <pic:cNvPicPr/>
                  </pic:nvPicPr>
                  <pic:blipFill>
                    <a:blip r:embed="rId13"/>
                    <a:stretch>
                      <a:fillRect/>
                    </a:stretch>
                  </pic:blipFill>
                  <pic:spPr>
                    <a:xfrm>
                      <a:off x="0" y="0"/>
                      <a:ext cx="4309355" cy="4188651"/>
                    </a:xfrm>
                    <a:prstGeom prst="rect">
                      <a:avLst/>
                    </a:prstGeom>
                  </pic:spPr>
                </pic:pic>
              </a:graphicData>
            </a:graphic>
          </wp:inline>
        </w:drawing>
      </w:r>
    </w:p>
    <w:p w14:paraId="378C45E6" w14:textId="69158C20" w:rsidR="005B5417" w:rsidRPr="0091629C" w:rsidRDefault="005B5417" w:rsidP="008D57E7">
      <w:pPr>
        <w:spacing w:line="360" w:lineRule="auto"/>
        <w:jc w:val="center"/>
        <w:rPr>
          <w:lang w:eastAsia="zh-CN"/>
        </w:rPr>
      </w:pPr>
      <w:r w:rsidRPr="0091629C">
        <w:rPr>
          <w:lang w:eastAsia="zh-CN"/>
        </w:rPr>
        <w:t>Figure 2-</w:t>
      </w:r>
      <w:r w:rsidRPr="00C269C6">
        <w:rPr>
          <w:lang w:eastAsia="zh-CN"/>
        </w:rPr>
        <w:t xml:space="preserve"> </w:t>
      </w:r>
      <w:r w:rsidRPr="0091629C">
        <w:rPr>
          <w:lang w:eastAsia="zh-CN"/>
        </w:rPr>
        <w:t xml:space="preserve">Solutions provided by </w:t>
      </w:r>
      <w:proofErr w:type="spellStart"/>
      <w:r w:rsidRPr="0091629C">
        <w:rPr>
          <w:lang w:eastAsia="zh-CN"/>
        </w:rPr>
        <w:t>IQmetrix</w:t>
      </w:r>
      <w:proofErr w:type="spellEnd"/>
    </w:p>
    <w:p w14:paraId="7911B651" w14:textId="77777777" w:rsidR="005B5417" w:rsidRPr="0091629C" w:rsidRDefault="005B5417" w:rsidP="008D57E7">
      <w:pPr>
        <w:spacing w:line="360" w:lineRule="auto"/>
        <w:jc w:val="both"/>
        <w:rPr>
          <w:lang w:eastAsia="zh-CN"/>
        </w:rPr>
      </w:pPr>
    </w:p>
    <w:p w14:paraId="476D69C4" w14:textId="77777777" w:rsidR="005B5417" w:rsidRPr="0091629C" w:rsidRDefault="005B5417" w:rsidP="008D57E7">
      <w:pPr>
        <w:spacing w:line="360" w:lineRule="auto"/>
        <w:jc w:val="both"/>
        <w:rPr>
          <w:lang w:eastAsia="zh-CN"/>
        </w:rPr>
      </w:pPr>
    </w:p>
    <w:p w14:paraId="3964E28D" w14:textId="5AE991DB" w:rsidR="005516FA" w:rsidRDefault="005123C4" w:rsidP="00D9796B">
      <w:pPr>
        <w:spacing w:line="360" w:lineRule="auto"/>
        <w:jc w:val="both"/>
        <w:rPr>
          <w:lang w:eastAsia="zh-CN"/>
        </w:rPr>
      </w:pPr>
      <w:proofErr w:type="spellStart"/>
      <w:r w:rsidRPr="005123C4">
        <w:rPr>
          <w:lang w:eastAsia="zh-CN"/>
        </w:rPr>
        <w:t>iQmetrix</w:t>
      </w:r>
      <w:proofErr w:type="spellEnd"/>
      <w:r w:rsidRPr="005123C4">
        <w:rPr>
          <w:lang w:eastAsia="zh-CN"/>
        </w:rPr>
        <w:t xml:space="preserve"> is a suite of interactive retail and remarketing management solutions presented in the medium of a centralized commerce platform. Based on this concept, </w:t>
      </w:r>
      <w:proofErr w:type="spellStart"/>
      <w:r w:rsidRPr="005123C4">
        <w:rPr>
          <w:lang w:eastAsia="zh-CN"/>
        </w:rPr>
        <w:t>iQmetrix</w:t>
      </w:r>
      <w:proofErr w:type="spellEnd"/>
      <w:r w:rsidRPr="005123C4">
        <w:rPr>
          <w:lang w:eastAsia="zh-CN"/>
        </w:rPr>
        <w:t xml:space="preserve"> is integrated with third-party AP</w:t>
      </w:r>
      <w:r w:rsidR="00D9796B">
        <w:rPr>
          <w:lang w:eastAsia="zh-CN"/>
        </w:rPr>
        <w:t xml:space="preserve">I </w:t>
      </w:r>
      <w:r w:rsidRPr="005123C4">
        <w:rPr>
          <w:lang w:eastAsia="zh-CN"/>
        </w:rPr>
        <w:t xml:space="preserve">to provide a communication platform for customers to develop partners. When the metrics library covers all of these, retailers can use it as a driving force for their own development, improving business efficiency and profitability, and no longer perceiving and understanding customers based on a single point of view. </w:t>
      </w:r>
      <w:proofErr w:type="spellStart"/>
      <w:r w:rsidRPr="005123C4">
        <w:rPr>
          <w:lang w:eastAsia="zh-CN"/>
        </w:rPr>
        <w:t>iQmetrix</w:t>
      </w:r>
      <w:proofErr w:type="spellEnd"/>
      <w:r w:rsidRPr="005123C4">
        <w:rPr>
          <w:lang w:eastAsia="zh-CN"/>
        </w:rPr>
        <w:t xml:space="preserve"> solutions can circumvent the gap between physical and virtual retailing, and thus better integrate the two to meet the development needs of the retail industry and provide consumers with an omnichannel consumer experience</w:t>
      </w:r>
      <w:r w:rsidR="00C429BB">
        <w:rPr>
          <w:lang w:eastAsia="zh-CN"/>
        </w:rPr>
        <w:t xml:space="preserve"> [10]</w:t>
      </w:r>
      <w:r w:rsidRPr="005123C4">
        <w:rPr>
          <w:lang w:eastAsia="zh-CN"/>
        </w:rPr>
        <w:t>.</w:t>
      </w:r>
    </w:p>
    <w:p w14:paraId="636AC043" w14:textId="77777777" w:rsidR="00D9796B" w:rsidRDefault="00D9796B" w:rsidP="008D57E7">
      <w:pPr>
        <w:spacing w:line="360" w:lineRule="auto"/>
        <w:rPr>
          <w:rFonts w:ascii="微软雅黑" w:eastAsia="微软雅黑" w:hAnsi="微软雅黑"/>
          <w:color w:val="444444"/>
          <w:shd w:val="clear" w:color="auto" w:fill="FFFFFF"/>
          <w:lang w:eastAsia="zh-CN"/>
        </w:rPr>
      </w:pPr>
    </w:p>
    <w:p w14:paraId="6EA437A2" w14:textId="330AB2CB" w:rsidR="00185654" w:rsidRPr="00280F3A" w:rsidRDefault="002272A0" w:rsidP="004965D6">
      <w:pPr>
        <w:pStyle w:val="3"/>
        <w:numPr>
          <w:ilvl w:val="2"/>
          <w:numId w:val="3"/>
        </w:numPr>
        <w:spacing w:line="360" w:lineRule="auto"/>
        <w:rPr>
          <w:rFonts w:ascii="Times New Roman" w:eastAsiaTheme="minorEastAsia" w:hAnsi="Times New Roman" w:cs="Times New Roman"/>
          <w:kern w:val="2"/>
          <w:sz w:val="24"/>
          <w:szCs w:val="24"/>
        </w:rPr>
      </w:pPr>
      <w:bookmarkStart w:id="174" w:name="OLE_LINK8"/>
      <w:bookmarkStart w:id="175" w:name="_Toc96041584"/>
      <w:r w:rsidRPr="00280F3A">
        <w:rPr>
          <w:rFonts w:ascii="Times New Roman" w:eastAsiaTheme="minorEastAsia" w:hAnsi="Times New Roman" w:cs="Times New Roman"/>
          <w:kern w:val="2"/>
          <w:sz w:val="24"/>
          <w:szCs w:val="24"/>
        </w:rPr>
        <w:lastRenderedPageBreak/>
        <w:t>Retail Pro</w:t>
      </w:r>
      <w:bookmarkEnd w:id="174"/>
      <w:bookmarkEnd w:id="175"/>
    </w:p>
    <w:p w14:paraId="33828E32" w14:textId="3295F1D3" w:rsidR="005B5417" w:rsidRDefault="005B5417" w:rsidP="008D57E7">
      <w:pPr>
        <w:spacing w:line="360" w:lineRule="auto"/>
        <w:rPr>
          <w:rFonts w:ascii="微软雅黑" w:eastAsia="微软雅黑" w:hAnsi="微软雅黑"/>
          <w:color w:val="444444"/>
          <w:shd w:val="clear" w:color="auto" w:fill="FFFFFF"/>
          <w:lang w:eastAsia="zh-CN"/>
        </w:rPr>
      </w:pPr>
    </w:p>
    <w:p w14:paraId="3D6B0771" w14:textId="60B44861" w:rsidR="005B5417" w:rsidRDefault="00653661" w:rsidP="008D57E7">
      <w:pPr>
        <w:spacing w:line="360" w:lineRule="auto"/>
        <w:jc w:val="center"/>
        <w:rPr>
          <w:rFonts w:ascii="微软雅黑" w:eastAsia="微软雅黑" w:hAnsi="微软雅黑"/>
          <w:color w:val="444444"/>
          <w:shd w:val="clear" w:color="auto" w:fill="FFFFFF"/>
          <w:lang w:eastAsia="zh-CN"/>
        </w:rPr>
      </w:pPr>
      <w:r w:rsidRPr="00653661">
        <w:rPr>
          <w:rFonts w:ascii="微软雅黑" w:eastAsia="微软雅黑" w:hAnsi="微软雅黑"/>
          <w:noProof/>
          <w:color w:val="444444"/>
          <w:shd w:val="clear" w:color="auto" w:fill="FFFFFF"/>
          <w:lang w:eastAsia="zh-CN"/>
        </w:rPr>
        <w:drawing>
          <wp:inline distT="0" distB="0" distL="0" distR="0" wp14:anchorId="3C3FDB9A" wp14:editId="5C99D838">
            <wp:extent cx="3987609" cy="2025650"/>
            <wp:effectExtent l="0" t="0" r="0" b="0"/>
            <wp:docPr id="8" name="图片 8"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网站&#10;&#10;描述已自动生成"/>
                    <pic:cNvPicPr/>
                  </pic:nvPicPr>
                  <pic:blipFill>
                    <a:blip r:embed="rId14"/>
                    <a:stretch>
                      <a:fillRect/>
                    </a:stretch>
                  </pic:blipFill>
                  <pic:spPr>
                    <a:xfrm>
                      <a:off x="0" y="0"/>
                      <a:ext cx="3991481" cy="2027617"/>
                    </a:xfrm>
                    <a:prstGeom prst="rect">
                      <a:avLst/>
                    </a:prstGeom>
                  </pic:spPr>
                </pic:pic>
              </a:graphicData>
            </a:graphic>
          </wp:inline>
        </w:drawing>
      </w:r>
    </w:p>
    <w:p w14:paraId="45C7D4A6" w14:textId="460DB75E" w:rsidR="00653661" w:rsidRPr="0091629C" w:rsidRDefault="00653661" w:rsidP="008D57E7">
      <w:pPr>
        <w:spacing w:line="360" w:lineRule="auto"/>
        <w:jc w:val="center"/>
        <w:rPr>
          <w:lang w:eastAsia="zh-CN"/>
        </w:rPr>
      </w:pPr>
      <w:r w:rsidRPr="0091629C">
        <w:rPr>
          <w:lang w:eastAsia="zh-CN"/>
        </w:rPr>
        <w:t>Figure 3 -</w:t>
      </w:r>
      <w:r w:rsidRPr="00C269C6">
        <w:rPr>
          <w:lang w:eastAsia="zh-CN"/>
        </w:rPr>
        <w:t xml:space="preserve"> </w:t>
      </w:r>
      <w:r w:rsidRPr="0091629C">
        <w:rPr>
          <w:lang w:eastAsia="zh-CN"/>
        </w:rPr>
        <w:t xml:space="preserve">Retail Pro's </w:t>
      </w:r>
      <w:r w:rsidRPr="0091629C">
        <w:rPr>
          <w:rFonts w:hint="eastAsia"/>
        </w:rPr>
        <w:t>O</w:t>
      </w:r>
      <w:r w:rsidRPr="0091629C">
        <w:rPr>
          <w:lang w:eastAsia="zh-CN"/>
        </w:rPr>
        <w:t xml:space="preserve">fficial </w:t>
      </w:r>
      <w:r w:rsidRPr="0091629C">
        <w:rPr>
          <w:rFonts w:hint="eastAsia"/>
        </w:rPr>
        <w:t>W</w:t>
      </w:r>
      <w:r w:rsidRPr="0091629C">
        <w:rPr>
          <w:lang w:eastAsia="zh-CN"/>
        </w:rPr>
        <w:t xml:space="preserve">ebsite </w:t>
      </w:r>
      <w:r w:rsidRPr="0091629C">
        <w:rPr>
          <w:rFonts w:hint="eastAsia"/>
        </w:rPr>
        <w:t>H</w:t>
      </w:r>
      <w:r w:rsidRPr="0091629C">
        <w:rPr>
          <w:lang w:eastAsia="zh-CN"/>
        </w:rPr>
        <w:t xml:space="preserve">ome </w:t>
      </w:r>
      <w:r w:rsidRPr="0091629C">
        <w:rPr>
          <w:rFonts w:hint="eastAsia"/>
        </w:rPr>
        <w:t>P</w:t>
      </w:r>
      <w:r w:rsidRPr="0091629C">
        <w:rPr>
          <w:lang w:eastAsia="zh-CN"/>
        </w:rPr>
        <w:t>age</w:t>
      </w:r>
    </w:p>
    <w:p w14:paraId="7F499AE2" w14:textId="77777777" w:rsidR="00653661" w:rsidRPr="0091629C" w:rsidRDefault="00653661" w:rsidP="008D57E7">
      <w:pPr>
        <w:spacing w:line="360" w:lineRule="auto"/>
        <w:rPr>
          <w:lang w:eastAsia="zh-CN"/>
        </w:rPr>
      </w:pPr>
    </w:p>
    <w:p w14:paraId="7B52BEFD" w14:textId="434448A1" w:rsidR="005516FA" w:rsidRDefault="005123C4" w:rsidP="00D9796B">
      <w:pPr>
        <w:spacing w:line="360" w:lineRule="auto"/>
        <w:jc w:val="both"/>
        <w:rPr>
          <w:rFonts w:ascii="微软雅黑" w:eastAsia="微软雅黑" w:hAnsi="微软雅黑"/>
          <w:color w:val="444444"/>
          <w:shd w:val="clear" w:color="auto" w:fill="FFFFFF"/>
          <w:lang w:eastAsia="zh-CN"/>
        </w:rPr>
      </w:pPr>
      <w:r w:rsidRPr="005123C4">
        <w:rPr>
          <w:lang w:eastAsia="zh-CN"/>
        </w:rPr>
        <w:t xml:space="preserve">Retail Pro is a retail management software platform that provides many </w:t>
      </w:r>
      <w:proofErr w:type="gramStart"/>
      <w:r w:rsidRPr="005123C4">
        <w:rPr>
          <w:lang w:eastAsia="zh-CN"/>
        </w:rPr>
        <w:t>retail</w:t>
      </w:r>
      <w:proofErr w:type="gramEnd"/>
      <w:r w:rsidRPr="005123C4">
        <w:rPr>
          <w:lang w:eastAsia="zh-CN"/>
        </w:rPr>
        <w:t xml:space="preserve"> management functions, such as KPI reporting, inventory management, customer management, back office, and performance statistics. Retailers can use the platform to collect retail data, arrange specific workflows with data analysis, and develop business development plans that fit with the advantages Retail Pro offers. Retailers can extend the functionality of the platform by introducing third-party solutions such as marketing, ERP, loyalty, and HR systems through the APIs provided by the platform, and Retail Pro has an adaptive user interface that allows retailers to tailor their business activities, develop workflows that are tailored to their business characteristics, and deliver brands to customers with precision. The solution leverages over 150 pre-built functional reporting templates to provide ad-hoc reporting. Functions such as gift cards, store credit, and gift certificates are issued throughout the chain as an effective means to expand product sales and increase user loyalty. Also, specific products and franchised items can enjoy discounts for reaching a certain purchase size at the time of purchase. Automatic purchase orders can meet the needs of stores and warehouses for minimum inventory products and achieve effective control of product quantities. Accounting, marketing, and e-commerce applications are referenced to meet users' needs for managing their own information. Companies can design and decorate their online stores with built-in </w:t>
      </w:r>
      <w:r w:rsidR="00D9796B">
        <w:rPr>
          <w:lang w:eastAsia="zh-CN"/>
        </w:rPr>
        <w:t>E</w:t>
      </w:r>
      <w:r w:rsidRPr="005123C4">
        <w:rPr>
          <w:lang w:eastAsia="zh-CN"/>
        </w:rPr>
        <w:t>-</w:t>
      </w:r>
      <w:r w:rsidR="00D9796B">
        <w:rPr>
          <w:lang w:eastAsia="zh-CN"/>
        </w:rPr>
        <w:t>C</w:t>
      </w:r>
      <w:r w:rsidRPr="005123C4">
        <w:rPr>
          <w:lang w:eastAsia="zh-CN"/>
        </w:rPr>
        <w:t xml:space="preserve">ommerce functions to display and promote their </w:t>
      </w:r>
      <w:r w:rsidRPr="005123C4">
        <w:rPr>
          <w:lang w:eastAsia="zh-CN"/>
        </w:rPr>
        <w:lastRenderedPageBreak/>
        <w:t xml:space="preserve">products online, while providing online payment capabilities, user loyalty rewards and product information tracking. This solution meets the needs of many retailers, such as multi-subsidiary retailers, franchises, outlets, </w:t>
      </w:r>
      <w:proofErr w:type="spellStart"/>
      <w:r w:rsidRPr="005123C4">
        <w:rPr>
          <w:lang w:eastAsia="zh-CN"/>
        </w:rPr>
        <w:t>etc</w:t>
      </w:r>
      <w:proofErr w:type="spellEnd"/>
      <w:r w:rsidR="00C429BB">
        <w:rPr>
          <w:lang w:eastAsia="zh-CN"/>
        </w:rPr>
        <w:t xml:space="preserve"> [11]</w:t>
      </w:r>
      <w:r w:rsidRPr="005123C4">
        <w:rPr>
          <w:lang w:eastAsia="zh-CN"/>
        </w:rPr>
        <w:t>.</w:t>
      </w:r>
    </w:p>
    <w:p w14:paraId="122EC6D7" w14:textId="52B6EC3D" w:rsidR="00653661" w:rsidRPr="0083075F" w:rsidRDefault="002272A0" w:rsidP="008D57E7">
      <w:pPr>
        <w:pStyle w:val="3"/>
        <w:numPr>
          <w:ilvl w:val="2"/>
          <w:numId w:val="3"/>
        </w:numPr>
        <w:spacing w:line="360" w:lineRule="auto"/>
        <w:jc w:val="both"/>
        <w:rPr>
          <w:rFonts w:ascii="Times New Roman" w:eastAsiaTheme="minorEastAsia" w:hAnsi="Times New Roman" w:cs="Times New Roman"/>
          <w:kern w:val="2"/>
          <w:sz w:val="24"/>
          <w:szCs w:val="24"/>
        </w:rPr>
      </w:pPr>
      <w:bookmarkStart w:id="176" w:name="_Toc96041585"/>
      <w:proofErr w:type="spellStart"/>
      <w:r w:rsidRPr="00280F3A">
        <w:rPr>
          <w:rFonts w:ascii="Times New Roman" w:eastAsiaTheme="minorEastAsia" w:hAnsi="Times New Roman" w:cs="Times New Roman"/>
          <w:kern w:val="2"/>
          <w:sz w:val="24"/>
          <w:szCs w:val="24"/>
        </w:rPr>
        <w:t>ChainDrive</w:t>
      </w:r>
      <w:bookmarkEnd w:id="176"/>
      <w:proofErr w:type="spellEnd"/>
    </w:p>
    <w:p w14:paraId="2FB969BB" w14:textId="7719FD6D" w:rsidR="00653661" w:rsidRDefault="00653661" w:rsidP="008D57E7">
      <w:pPr>
        <w:spacing w:line="360" w:lineRule="auto"/>
        <w:rPr>
          <w:rFonts w:ascii="Tahoma" w:hAnsi="Tahoma" w:cs="Tahoma"/>
          <w:color w:val="333333"/>
          <w:sz w:val="21"/>
          <w:szCs w:val="21"/>
          <w:shd w:val="clear" w:color="auto" w:fill="F7F8FA"/>
        </w:rPr>
      </w:pPr>
    </w:p>
    <w:p w14:paraId="6DA77F9D" w14:textId="03E54981" w:rsidR="00653661" w:rsidRDefault="00653661" w:rsidP="008D57E7">
      <w:pPr>
        <w:spacing w:line="360" w:lineRule="auto"/>
        <w:jc w:val="center"/>
        <w:rPr>
          <w:rFonts w:ascii="微软雅黑" w:eastAsia="微软雅黑" w:hAnsi="微软雅黑"/>
          <w:color w:val="444444"/>
          <w:shd w:val="clear" w:color="auto" w:fill="FFFFFF"/>
          <w:lang w:eastAsia="zh-CN"/>
        </w:rPr>
      </w:pPr>
      <w:r w:rsidRPr="00653661">
        <w:rPr>
          <w:rFonts w:ascii="微软雅黑" w:eastAsia="微软雅黑" w:hAnsi="微软雅黑"/>
          <w:noProof/>
          <w:color w:val="444444"/>
          <w:shd w:val="clear" w:color="auto" w:fill="FFFFFF"/>
          <w:lang w:eastAsia="zh-CN"/>
        </w:rPr>
        <w:drawing>
          <wp:inline distT="0" distB="0" distL="0" distR="0" wp14:anchorId="5536E166" wp14:editId="1843A8DD">
            <wp:extent cx="5486400" cy="2451100"/>
            <wp:effectExtent l="0" t="0" r="0" b="6350"/>
            <wp:docPr id="9" name="图片 9"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网站&#10;&#10;描述已自动生成"/>
                    <pic:cNvPicPr/>
                  </pic:nvPicPr>
                  <pic:blipFill>
                    <a:blip r:embed="rId15"/>
                    <a:stretch>
                      <a:fillRect/>
                    </a:stretch>
                  </pic:blipFill>
                  <pic:spPr>
                    <a:xfrm>
                      <a:off x="0" y="0"/>
                      <a:ext cx="5486400" cy="2451100"/>
                    </a:xfrm>
                    <a:prstGeom prst="rect">
                      <a:avLst/>
                    </a:prstGeom>
                  </pic:spPr>
                </pic:pic>
              </a:graphicData>
            </a:graphic>
          </wp:inline>
        </w:drawing>
      </w:r>
    </w:p>
    <w:p w14:paraId="6DD3963F" w14:textId="61F08BB2" w:rsidR="00653661" w:rsidRPr="0091629C" w:rsidRDefault="00653661" w:rsidP="008D57E7">
      <w:pPr>
        <w:spacing w:line="360" w:lineRule="auto"/>
        <w:jc w:val="center"/>
        <w:rPr>
          <w:lang w:eastAsia="zh-CN"/>
        </w:rPr>
      </w:pPr>
      <w:r w:rsidRPr="0091629C">
        <w:rPr>
          <w:lang w:eastAsia="zh-CN"/>
        </w:rPr>
        <w:t>Figure 4 -</w:t>
      </w:r>
      <w:r w:rsidRPr="00C269C6">
        <w:rPr>
          <w:lang w:eastAsia="zh-CN"/>
        </w:rPr>
        <w:t xml:space="preserve"> </w:t>
      </w:r>
      <w:proofErr w:type="spellStart"/>
      <w:r w:rsidRPr="0091629C">
        <w:rPr>
          <w:lang w:eastAsia="zh-CN"/>
        </w:rPr>
        <w:t>ChainDrive's</w:t>
      </w:r>
      <w:proofErr w:type="spellEnd"/>
      <w:r w:rsidRPr="0091629C">
        <w:rPr>
          <w:lang w:eastAsia="zh-CN"/>
        </w:rPr>
        <w:t xml:space="preserve"> </w:t>
      </w:r>
      <w:r w:rsidRPr="0091629C">
        <w:rPr>
          <w:rFonts w:hint="eastAsia"/>
        </w:rPr>
        <w:t>O</w:t>
      </w:r>
      <w:r w:rsidRPr="0091629C">
        <w:rPr>
          <w:lang w:eastAsia="zh-CN"/>
        </w:rPr>
        <w:t xml:space="preserve">fficial </w:t>
      </w:r>
      <w:r w:rsidRPr="0091629C">
        <w:rPr>
          <w:rFonts w:hint="eastAsia"/>
        </w:rPr>
        <w:t>W</w:t>
      </w:r>
      <w:r w:rsidRPr="0091629C">
        <w:rPr>
          <w:lang w:eastAsia="zh-CN"/>
        </w:rPr>
        <w:t xml:space="preserve">ebsite </w:t>
      </w:r>
      <w:r w:rsidRPr="0091629C">
        <w:rPr>
          <w:rFonts w:hint="eastAsia"/>
        </w:rPr>
        <w:t>H</w:t>
      </w:r>
      <w:r w:rsidRPr="0091629C">
        <w:rPr>
          <w:lang w:eastAsia="zh-CN"/>
        </w:rPr>
        <w:t xml:space="preserve">ome </w:t>
      </w:r>
      <w:r w:rsidRPr="0091629C">
        <w:rPr>
          <w:rFonts w:hint="eastAsia"/>
        </w:rPr>
        <w:t>P</w:t>
      </w:r>
      <w:r w:rsidRPr="0091629C">
        <w:rPr>
          <w:lang w:eastAsia="zh-CN"/>
        </w:rPr>
        <w:t>age</w:t>
      </w:r>
    </w:p>
    <w:p w14:paraId="4374AB11" w14:textId="77777777" w:rsidR="00653661" w:rsidRPr="0091629C" w:rsidRDefault="00653661" w:rsidP="008D57E7">
      <w:pPr>
        <w:spacing w:line="360" w:lineRule="auto"/>
        <w:jc w:val="center"/>
        <w:rPr>
          <w:lang w:eastAsia="zh-CN"/>
        </w:rPr>
      </w:pPr>
    </w:p>
    <w:p w14:paraId="2DB83468" w14:textId="7CC81226" w:rsidR="00681327" w:rsidRDefault="005123C4" w:rsidP="008D57E7">
      <w:pPr>
        <w:spacing w:line="360" w:lineRule="auto"/>
        <w:jc w:val="both"/>
        <w:rPr>
          <w:lang w:eastAsia="zh-CN"/>
        </w:rPr>
      </w:pPr>
      <w:proofErr w:type="spellStart"/>
      <w:r w:rsidRPr="005123C4">
        <w:rPr>
          <w:lang w:eastAsia="zh-CN"/>
        </w:rPr>
        <w:t>ChainDrive's</w:t>
      </w:r>
      <w:proofErr w:type="spellEnd"/>
      <w:r w:rsidRPr="005123C4">
        <w:rPr>
          <w:lang w:eastAsia="zh-CN"/>
        </w:rPr>
        <w:t xml:space="preserve"> omnichannel retail management solution serves retailers, </w:t>
      </w:r>
      <w:proofErr w:type="gramStart"/>
      <w:r w:rsidRPr="005123C4">
        <w:rPr>
          <w:lang w:eastAsia="zh-CN"/>
        </w:rPr>
        <w:t>wholesalers</w:t>
      </w:r>
      <w:proofErr w:type="gramEnd"/>
      <w:r w:rsidRPr="005123C4">
        <w:rPr>
          <w:lang w:eastAsia="zh-CN"/>
        </w:rPr>
        <w:t xml:space="preserve"> and e-tailers. Specific industry sectors include department stores, apparel, specialty retailers, footwear, home furnishings, and more. </w:t>
      </w:r>
      <w:proofErr w:type="spellStart"/>
      <w:r w:rsidRPr="005123C4">
        <w:rPr>
          <w:lang w:eastAsia="zh-CN"/>
        </w:rPr>
        <w:t>ChainDrive</w:t>
      </w:r>
      <w:proofErr w:type="spellEnd"/>
      <w:r w:rsidRPr="005123C4">
        <w:rPr>
          <w:lang w:eastAsia="zh-CN"/>
        </w:rPr>
        <w:t xml:space="preserve"> enables retailers to capture customer data, manage customer relationships, develop effective offers based on customer characteristics, and improve customer retention. Analysis and reporting functions can meet users' promotion options for products. </w:t>
      </w:r>
    </w:p>
    <w:p w14:paraId="0519D54D" w14:textId="069F70D4" w:rsidR="002272A0" w:rsidRPr="00CA77B1" w:rsidRDefault="005123C4" w:rsidP="008D57E7">
      <w:pPr>
        <w:spacing w:line="360" w:lineRule="auto"/>
        <w:jc w:val="both"/>
        <w:rPr>
          <w:lang w:eastAsia="zh-CN"/>
        </w:rPr>
      </w:pPr>
      <w:proofErr w:type="spellStart"/>
      <w:r w:rsidRPr="005123C4">
        <w:rPr>
          <w:lang w:eastAsia="zh-CN"/>
        </w:rPr>
        <w:t>ChainDrive's</w:t>
      </w:r>
      <w:proofErr w:type="spellEnd"/>
      <w:r w:rsidRPr="005123C4">
        <w:rPr>
          <w:lang w:eastAsia="zh-CN"/>
        </w:rPr>
        <w:t xml:space="preserve"> store budgeting capabilities meet the needs of retailers for performance monitoring, store ranking, evaluating store performance levels, and charting data. </w:t>
      </w:r>
      <w:proofErr w:type="spellStart"/>
      <w:r w:rsidRPr="005123C4">
        <w:rPr>
          <w:lang w:eastAsia="zh-CN"/>
        </w:rPr>
        <w:t>ChainDrive</w:t>
      </w:r>
      <w:proofErr w:type="spellEnd"/>
      <w:r w:rsidRPr="005123C4">
        <w:rPr>
          <w:lang w:eastAsia="zh-CN"/>
        </w:rPr>
        <w:t xml:space="preserve"> integrates operations in both physical and digital sales environments to achieve integrated operations and form a complete and unified system. </w:t>
      </w:r>
      <w:proofErr w:type="spellStart"/>
      <w:r w:rsidRPr="005123C4">
        <w:rPr>
          <w:lang w:eastAsia="zh-CN"/>
        </w:rPr>
        <w:t>ChainDrive</w:t>
      </w:r>
      <w:proofErr w:type="spellEnd"/>
      <w:r w:rsidRPr="005123C4">
        <w:rPr>
          <w:lang w:eastAsia="zh-CN"/>
        </w:rPr>
        <w:t xml:space="preserve"> provides services in point-of-sale, merchandising, and financial management, and performs statistical operations under the whole system, which makes the solution suitable for the current retail environment and provides many functions to facilitate retailers' business development. </w:t>
      </w:r>
      <w:proofErr w:type="spellStart"/>
      <w:r w:rsidRPr="005123C4">
        <w:rPr>
          <w:lang w:eastAsia="zh-CN"/>
        </w:rPr>
        <w:t>ChainDrive</w:t>
      </w:r>
      <w:proofErr w:type="spellEnd"/>
      <w:r w:rsidRPr="005123C4">
        <w:rPr>
          <w:lang w:eastAsia="zh-CN"/>
        </w:rPr>
        <w:t xml:space="preserve"> also provides email and online forms services for users</w:t>
      </w:r>
      <w:r w:rsidR="00C429BB">
        <w:rPr>
          <w:lang w:eastAsia="zh-CN"/>
        </w:rPr>
        <w:t xml:space="preserve"> [12]</w:t>
      </w:r>
      <w:r w:rsidRPr="005123C4">
        <w:rPr>
          <w:lang w:eastAsia="zh-CN"/>
        </w:rPr>
        <w:t>.</w:t>
      </w:r>
    </w:p>
    <w:p w14:paraId="2B577DFB" w14:textId="6EA3F191" w:rsidR="0098513B" w:rsidRPr="00280F3A" w:rsidRDefault="00B33BC1" w:rsidP="004965D6">
      <w:pPr>
        <w:pStyle w:val="3"/>
        <w:numPr>
          <w:ilvl w:val="2"/>
          <w:numId w:val="3"/>
        </w:numPr>
        <w:spacing w:line="360" w:lineRule="auto"/>
        <w:rPr>
          <w:rFonts w:ascii="Times New Roman" w:eastAsiaTheme="minorEastAsia" w:hAnsi="Times New Roman" w:cs="Times New Roman"/>
          <w:kern w:val="2"/>
          <w:sz w:val="24"/>
          <w:szCs w:val="24"/>
        </w:rPr>
      </w:pPr>
      <w:bookmarkStart w:id="177" w:name="_Toc96041586"/>
      <w:r w:rsidRPr="00280F3A">
        <w:rPr>
          <w:rFonts w:ascii="Times New Roman" w:eastAsiaTheme="minorEastAsia" w:hAnsi="Times New Roman" w:cs="Times New Roman"/>
          <w:kern w:val="2"/>
          <w:sz w:val="24"/>
          <w:szCs w:val="24"/>
        </w:rPr>
        <w:lastRenderedPageBreak/>
        <w:t>Springboard</w:t>
      </w:r>
      <w:bookmarkEnd w:id="177"/>
    </w:p>
    <w:p w14:paraId="5FBA3FAF" w14:textId="434D7084" w:rsidR="00B33BC1" w:rsidRDefault="00B33BC1" w:rsidP="008D57E7">
      <w:pPr>
        <w:spacing w:line="360" w:lineRule="auto"/>
        <w:rPr>
          <w:rFonts w:ascii="微软雅黑" w:eastAsia="微软雅黑" w:hAnsi="微软雅黑"/>
          <w:color w:val="444444"/>
          <w:shd w:val="clear" w:color="auto" w:fill="FFFFFF"/>
          <w:lang w:eastAsia="zh-CN"/>
        </w:rPr>
      </w:pPr>
      <w:r w:rsidRPr="00B33BC1">
        <w:rPr>
          <w:rFonts w:ascii="微软雅黑" w:eastAsia="微软雅黑" w:hAnsi="微软雅黑"/>
          <w:noProof/>
          <w:color w:val="444444"/>
          <w:shd w:val="clear" w:color="auto" w:fill="FFFFFF"/>
          <w:lang w:eastAsia="zh-CN"/>
        </w:rPr>
        <w:drawing>
          <wp:inline distT="0" distB="0" distL="0" distR="0" wp14:anchorId="5569D636" wp14:editId="176CC850">
            <wp:extent cx="5308600" cy="2391942"/>
            <wp:effectExtent l="0" t="0" r="6350" b="8890"/>
            <wp:docPr id="10" name="图片 10"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网站&#10;&#10;描述已自动生成"/>
                    <pic:cNvPicPr/>
                  </pic:nvPicPr>
                  <pic:blipFill>
                    <a:blip r:embed="rId16"/>
                    <a:stretch>
                      <a:fillRect/>
                    </a:stretch>
                  </pic:blipFill>
                  <pic:spPr>
                    <a:xfrm>
                      <a:off x="0" y="0"/>
                      <a:ext cx="5311029" cy="2393036"/>
                    </a:xfrm>
                    <a:prstGeom prst="rect">
                      <a:avLst/>
                    </a:prstGeom>
                  </pic:spPr>
                </pic:pic>
              </a:graphicData>
            </a:graphic>
          </wp:inline>
        </w:drawing>
      </w:r>
    </w:p>
    <w:p w14:paraId="39A21844" w14:textId="57FBA79E" w:rsidR="00B33BC1" w:rsidRPr="0091629C" w:rsidRDefault="00B33BC1" w:rsidP="008D57E7">
      <w:pPr>
        <w:spacing w:line="360" w:lineRule="auto"/>
        <w:jc w:val="center"/>
        <w:rPr>
          <w:lang w:eastAsia="zh-CN"/>
        </w:rPr>
      </w:pPr>
      <w:r w:rsidRPr="0091629C">
        <w:rPr>
          <w:lang w:eastAsia="zh-CN"/>
        </w:rPr>
        <w:t>Figure 5 -</w:t>
      </w:r>
      <w:r w:rsidRPr="00C269C6">
        <w:rPr>
          <w:lang w:eastAsia="zh-CN"/>
        </w:rPr>
        <w:t xml:space="preserve"> </w:t>
      </w:r>
      <w:r w:rsidRPr="0091629C">
        <w:rPr>
          <w:lang w:eastAsia="zh-CN"/>
        </w:rPr>
        <w:t xml:space="preserve">Springboard's </w:t>
      </w:r>
      <w:r w:rsidRPr="0091629C">
        <w:rPr>
          <w:rFonts w:hint="eastAsia"/>
        </w:rPr>
        <w:t>O</w:t>
      </w:r>
      <w:r w:rsidRPr="0091629C">
        <w:rPr>
          <w:lang w:eastAsia="zh-CN"/>
        </w:rPr>
        <w:t xml:space="preserve">fficial </w:t>
      </w:r>
      <w:r w:rsidRPr="0091629C">
        <w:rPr>
          <w:rFonts w:hint="eastAsia"/>
        </w:rPr>
        <w:t>W</w:t>
      </w:r>
      <w:r w:rsidRPr="0091629C">
        <w:rPr>
          <w:lang w:eastAsia="zh-CN"/>
        </w:rPr>
        <w:t xml:space="preserve">ebsite </w:t>
      </w:r>
      <w:r w:rsidRPr="0091629C">
        <w:rPr>
          <w:rFonts w:hint="eastAsia"/>
        </w:rPr>
        <w:t>H</w:t>
      </w:r>
      <w:r w:rsidRPr="0091629C">
        <w:rPr>
          <w:lang w:eastAsia="zh-CN"/>
        </w:rPr>
        <w:t xml:space="preserve">ome </w:t>
      </w:r>
      <w:r w:rsidRPr="0091629C">
        <w:rPr>
          <w:rFonts w:hint="eastAsia"/>
        </w:rPr>
        <w:t>P</w:t>
      </w:r>
      <w:r w:rsidRPr="0091629C">
        <w:rPr>
          <w:lang w:eastAsia="zh-CN"/>
        </w:rPr>
        <w:t>age</w:t>
      </w:r>
    </w:p>
    <w:p w14:paraId="67F2FF25" w14:textId="77777777" w:rsidR="00B33BC1" w:rsidRPr="0091629C" w:rsidRDefault="00B33BC1" w:rsidP="008D57E7">
      <w:pPr>
        <w:spacing w:line="360" w:lineRule="auto"/>
        <w:jc w:val="both"/>
        <w:rPr>
          <w:lang w:eastAsia="zh-CN"/>
        </w:rPr>
      </w:pPr>
    </w:p>
    <w:p w14:paraId="27B2A793" w14:textId="3CAC0BCE" w:rsidR="00AE0494" w:rsidRDefault="005123C4" w:rsidP="00D9796B">
      <w:pPr>
        <w:spacing w:line="360" w:lineRule="auto"/>
        <w:jc w:val="both"/>
        <w:rPr>
          <w:rFonts w:ascii="微软雅黑" w:eastAsia="微软雅黑" w:hAnsi="微软雅黑"/>
          <w:color w:val="444444"/>
          <w:shd w:val="clear" w:color="auto" w:fill="FFFFFF"/>
          <w:lang w:eastAsia="zh-CN"/>
        </w:rPr>
      </w:pPr>
      <w:r w:rsidRPr="005123C4">
        <w:rPr>
          <w:lang w:eastAsia="zh-CN"/>
        </w:rPr>
        <w:t xml:space="preserve">The Springboard Retail platform is all about retail management and cloud-hosted point of sale. The software provides the business and tools that retailers need in a variety of areas and was designed by retailers based on their own development experience and brand development needs. </w:t>
      </w:r>
      <w:proofErr w:type="spellStart"/>
      <w:r w:rsidRPr="005123C4">
        <w:rPr>
          <w:lang w:eastAsia="zh-CN"/>
        </w:rPr>
        <w:t>ChainDrive's</w:t>
      </w:r>
      <w:proofErr w:type="spellEnd"/>
      <w:r w:rsidRPr="005123C4">
        <w:rPr>
          <w:lang w:eastAsia="zh-CN"/>
        </w:rPr>
        <w:t xml:space="preserve"> mobile POS and retail management system was developed with retailers in mind, thus helping them to maximize their resources and efficiency. Springboard Retail's intuitive mobile POS provides retailers with more functionality for their sales because of its connection to the Internet. The cloud-based software provides real-time visibility into customer location and shopping behavior, and retailers can collect and analyze this data to develop appropriate sales campaigns to maximize sales. Springboard Retail also offers comprehensive inventory management capabilities that allow retailers to monitor and understand inventory across all sales channels. The software runs on the cloud, so users can achieve the requirement of monitoring inventory through the club basket network. Retailers can also gain insight into sales performance, while extracting the details they need to know to form extensive reports</w:t>
      </w:r>
      <w:r w:rsidR="00681327">
        <w:rPr>
          <w:lang w:eastAsia="zh-CN"/>
        </w:rPr>
        <w:t xml:space="preserve"> [11]</w:t>
      </w:r>
      <w:r w:rsidRPr="005123C4">
        <w:rPr>
          <w:lang w:eastAsia="zh-CN"/>
        </w:rPr>
        <w:t xml:space="preserve">. </w:t>
      </w:r>
      <w:proofErr w:type="gramStart"/>
      <w:r w:rsidRPr="005123C4">
        <w:rPr>
          <w:lang w:eastAsia="zh-CN"/>
        </w:rPr>
        <w:t>All of</w:t>
      </w:r>
      <w:proofErr w:type="gramEnd"/>
      <w:r w:rsidRPr="005123C4">
        <w:rPr>
          <w:lang w:eastAsia="zh-CN"/>
        </w:rPr>
        <w:t xml:space="preserve"> these features help retailers with sales, enabling rapid collection and analysis of information to make scientific and rational decisions.</w:t>
      </w:r>
    </w:p>
    <w:p w14:paraId="5AB83A29" w14:textId="370AC2C8" w:rsidR="00280F3A" w:rsidRPr="00896924" w:rsidRDefault="00280F3A" w:rsidP="004965D6">
      <w:pPr>
        <w:pStyle w:val="2"/>
        <w:numPr>
          <w:ilvl w:val="1"/>
          <w:numId w:val="2"/>
        </w:numPr>
        <w:spacing w:line="360" w:lineRule="auto"/>
        <w:rPr>
          <w:rFonts w:ascii="Times New Roman" w:hAnsi="Times New Roman" w:cs="Times New Roman"/>
          <w:sz w:val="24"/>
          <w:szCs w:val="24"/>
        </w:rPr>
      </w:pPr>
      <w:bookmarkStart w:id="178" w:name="_Toc96041587"/>
      <w:r>
        <w:rPr>
          <w:rFonts w:ascii="Times New Roman" w:hAnsi="Times New Roman" w:cs="Times New Roman"/>
          <w:sz w:val="24"/>
          <w:szCs w:val="24"/>
        </w:rPr>
        <w:lastRenderedPageBreak/>
        <w:t xml:space="preserve">Comparison </w:t>
      </w:r>
      <w:r w:rsidRPr="00896924">
        <w:rPr>
          <w:rFonts w:ascii="Times New Roman" w:hAnsi="Times New Roman" w:cs="Times New Roman"/>
          <w:sz w:val="24"/>
          <w:szCs w:val="24"/>
        </w:rPr>
        <w:t xml:space="preserve">on existing </w:t>
      </w:r>
      <w:r w:rsidR="00166786">
        <w:rPr>
          <w:rFonts w:ascii="Times New Roman" w:hAnsi="Times New Roman" w:cs="Times New Roman"/>
          <w:sz w:val="24"/>
          <w:szCs w:val="24"/>
        </w:rPr>
        <w:t>System</w:t>
      </w:r>
      <w:bookmarkEnd w:id="178"/>
    </w:p>
    <w:p w14:paraId="60ED90BA" w14:textId="65D2B314" w:rsidR="00A21C84" w:rsidRDefault="001B333D" w:rsidP="008D57E7">
      <w:pPr>
        <w:spacing w:line="360" w:lineRule="auto"/>
        <w:rPr>
          <w:lang w:eastAsia="zh-CN"/>
        </w:rPr>
      </w:pPr>
      <w:r w:rsidRPr="001B333D">
        <w:rPr>
          <w:lang w:eastAsia="zh-CN"/>
        </w:rPr>
        <w:t>The table below compares the existing systems mentioned above</w:t>
      </w:r>
      <w:r>
        <w:rPr>
          <w:lang w:eastAsia="zh-CN"/>
        </w:rPr>
        <w:t>:</w:t>
      </w:r>
    </w:p>
    <w:p w14:paraId="5F2CF7A1" w14:textId="5B24D4DF" w:rsidR="00313101" w:rsidRDefault="00313101" w:rsidP="008D57E7">
      <w:pPr>
        <w:spacing w:line="360" w:lineRule="auto"/>
        <w:rPr>
          <w:lang w:eastAsia="zh-CN"/>
        </w:rPr>
      </w:pPr>
    </w:p>
    <w:p w14:paraId="2F0752BE" w14:textId="52079D20" w:rsidR="00313101" w:rsidRPr="00313101" w:rsidRDefault="00313101" w:rsidP="00313101">
      <w:pPr>
        <w:spacing w:line="360" w:lineRule="auto"/>
        <w:jc w:val="center"/>
        <w:rPr>
          <w:lang w:eastAsia="zh-CN"/>
        </w:rPr>
      </w:pPr>
      <w:r>
        <w:rPr>
          <w:rFonts w:hint="eastAsia"/>
          <w:lang w:eastAsia="zh-CN"/>
        </w:rPr>
        <w:t>Table</w:t>
      </w:r>
      <w:r>
        <w:rPr>
          <w:lang w:eastAsia="zh-CN"/>
        </w:rPr>
        <w:t xml:space="preserve"> 1</w:t>
      </w:r>
      <w:r w:rsidRPr="0091629C">
        <w:rPr>
          <w:lang w:eastAsia="zh-CN"/>
        </w:rPr>
        <w:t xml:space="preserve"> -</w:t>
      </w:r>
      <w:r w:rsidRPr="00C269C6">
        <w:rPr>
          <w:lang w:eastAsia="zh-CN"/>
        </w:rPr>
        <w:t xml:space="preserve"> </w:t>
      </w:r>
      <w:r w:rsidRPr="00313101">
        <w:rPr>
          <w:lang w:eastAsia="zh-CN"/>
        </w:rPr>
        <w:t xml:space="preserve">Comparison </w:t>
      </w:r>
      <w:r>
        <w:rPr>
          <w:rFonts w:hint="eastAsia"/>
          <w:lang w:eastAsia="zh-CN"/>
        </w:rPr>
        <w:t>T</w:t>
      </w:r>
      <w:r w:rsidRPr="00313101">
        <w:rPr>
          <w:lang w:eastAsia="zh-CN"/>
        </w:rPr>
        <w:t xml:space="preserve">able of existing </w:t>
      </w:r>
      <w:r>
        <w:rPr>
          <w:rFonts w:hint="eastAsia"/>
          <w:lang w:eastAsia="zh-CN"/>
        </w:rPr>
        <w:t>S</w:t>
      </w:r>
      <w:r w:rsidRPr="00313101">
        <w:rPr>
          <w:lang w:eastAsia="zh-CN"/>
        </w:rPr>
        <w:t>ystems</w:t>
      </w:r>
    </w:p>
    <w:tbl>
      <w:tblPr>
        <w:tblStyle w:val="aa"/>
        <w:tblW w:w="8926" w:type="dxa"/>
        <w:tblLook w:val="04A0" w:firstRow="1" w:lastRow="0" w:firstColumn="1" w:lastColumn="0" w:noHBand="0" w:noVBand="1"/>
      </w:tblPr>
      <w:tblGrid>
        <w:gridCol w:w="561"/>
        <w:gridCol w:w="1519"/>
        <w:gridCol w:w="3387"/>
        <w:gridCol w:w="2122"/>
        <w:gridCol w:w="1337"/>
      </w:tblGrid>
      <w:tr w:rsidR="00260209" w:rsidRPr="00260209" w14:paraId="7B38F0D1" w14:textId="77777777" w:rsidTr="00260209">
        <w:tc>
          <w:tcPr>
            <w:tcW w:w="563" w:type="dxa"/>
            <w:vAlign w:val="center"/>
          </w:tcPr>
          <w:p w14:paraId="1A2E228D" w14:textId="4A4B7E30" w:rsidR="00920F1D" w:rsidRPr="002D4795" w:rsidRDefault="00920F1D" w:rsidP="00920F1D">
            <w:pPr>
              <w:spacing w:line="360" w:lineRule="auto"/>
              <w:rPr>
                <w:rStyle w:val="ts-alignment-element"/>
                <w:rFonts w:ascii="Times New Roman" w:hAnsi="Times New Roman" w:cs="Times New Roman"/>
                <w:b/>
                <w:bCs/>
                <w:lang w:eastAsia="zh-Hans"/>
              </w:rPr>
            </w:pPr>
            <w:r w:rsidRPr="002D4795">
              <w:rPr>
                <w:rFonts w:ascii="Times New Roman" w:hAnsi="Times New Roman" w:cs="Times New Roman"/>
                <w:b/>
                <w:bCs/>
              </w:rPr>
              <w:t>N</w:t>
            </w:r>
            <w:r w:rsidR="00260209" w:rsidRPr="002D4795">
              <w:rPr>
                <w:rFonts w:ascii="Times New Roman" w:hAnsi="Times New Roman" w:cs="Times New Roman"/>
                <w:b/>
                <w:bCs/>
              </w:rPr>
              <w:t>o</w:t>
            </w:r>
          </w:p>
        </w:tc>
        <w:tc>
          <w:tcPr>
            <w:tcW w:w="1524" w:type="dxa"/>
            <w:vAlign w:val="center"/>
          </w:tcPr>
          <w:p w14:paraId="76F041E1" w14:textId="1644291C" w:rsidR="00920F1D" w:rsidRPr="002D4795" w:rsidRDefault="00920F1D" w:rsidP="00920F1D">
            <w:pPr>
              <w:spacing w:line="360" w:lineRule="auto"/>
              <w:rPr>
                <w:rStyle w:val="ts-alignment-element"/>
                <w:rFonts w:ascii="Times New Roman" w:hAnsi="Times New Roman" w:cs="Times New Roman"/>
                <w:b/>
                <w:bCs/>
                <w:lang w:eastAsia="zh-Hans"/>
              </w:rPr>
            </w:pPr>
            <w:r w:rsidRPr="002D4795">
              <w:rPr>
                <w:rFonts w:ascii="Times New Roman" w:hAnsi="Times New Roman" w:cs="Times New Roman"/>
                <w:b/>
                <w:bCs/>
              </w:rPr>
              <w:t>System Title</w:t>
            </w:r>
          </w:p>
        </w:tc>
        <w:tc>
          <w:tcPr>
            <w:tcW w:w="3437" w:type="dxa"/>
            <w:vAlign w:val="center"/>
          </w:tcPr>
          <w:p w14:paraId="4E87CB58" w14:textId="219BF31E" w:rsidR="00920F1D" w:rsidRPr="002D4795" w:rsidRDefault="00920F1D" w:rsidP="00920F1D">
            <w:pPr>
              <w:spacing w:line="360" w:lineRule="auto"/>
              <w:rPr>
                <w:rStyle w:val="ts-alignment-element"/>
                <w:rFonts w:ascii="Times New Roman" w:hAnsi="Times New Roman" w:cs="Times New Roman"/>
                <w:b/>
                <w:bCs/>
                <w:lang w:eastAsia="zh-Hans"/>
              </w:rPr>
            </w:pPr>
            <w:r w:rsidRPr="002D4795">
              <w:rPr>
                <w:rStyle w:val="ts-alignment-element"/>
                <w:rFonts w:ascii="Times New Roman" w:hAnsi="Times New Roman" w:cs="Times New Roman"/>
                <w:b/>
                <w:bCs/>
                <w:lang w:eastAsia="zh-Hans"/>
              </w:rPr>
              <w:t>Advantage Features</w:t>
            </w:r>
          </w:p>
        </w:tc>
        <w:tc>
          <w:tcPr>
            <w:tcW w:w="2146" w:type="dxa"/>
            <w:vAlign w:val="center"/>
          </w:tcPr>
          <w:p w14:paraId="2A04C5C2" w14:textId="4DF37FAC" w:rsidR="00920F1D" w:rsidRPr="002D4795" w:rsidRDefault="00920F1D" w:rsidP="00920F1D">
            <w:pPr>
              <w:spacing w:line="360" w:lineRule="auto"/>
              <w:rPr>
                <w:rStyle w:val="ts-alignment-element"/>
                <w:rFonts w:ascii="Times New Roman" w:hAnsi="Times New Roman" w:cs="Times New Roman"/>
                <w:b/>
                <w:bCs/>
                <w:lang w:eastAsia="zh-Hans"/>
              </w:rPr>
            </w:pPr>
            <w:r w:rsidRPr="002D4795">
              <w:rPr>
                <w:rStyle w:val="ts-alignment-element"/>
                <w:rFonts w:ascii="Times New Roman" w:hAnsi="Times New Roman" w:cs="Times New Roman"/>
                <w:b/>
                <w:bCs/>
                <w:lang w:eastAsia="zh-CN"/>
              </w:rPr>
              <w:t>Bottom</w:t>
            </w:r>
            <w:r w:rsidRPr="002D4795">
              <w:rPr>
                <w:rStyle w:val="ts-alignment-element"/>
                <w:rFonts w:ascii="Times New Roman" w:hAnsi="Times New Roman" w:cs="Times New Roman"/>
                <w:b/>
                <w:bCs/>
                <w:lang w:eastAsia="zh-Hans"/>
              </w:rPr>
              <w:t xml:space="preserve"> </w:t>
            </w:r>
            <w:r w:rsidRPr="002D4795">
              <w:rPr>
                <w:rStyle w:val="ts-alignment-element"/>
                <w:rFonts w:ascii="Times New Roman" w:hAnsi="Times New Roman" w:cs="Times New Roman"/>
                <w:b/>
                <w:bCs/>
                <w:lang w:eastAsia="zh-CN"/>
              </w:rPr>
              <w:t>Line</w:t>
            </w:r>
          </w:p>
        </w:tc>
        <w:tc>
          <w:tcPr>
            <w:tcW w:w="1256" w:type="dxa"/>
            <w:vAlign w:val="center"/>
          </w:tcPr>
          <w:p w14:paraId="0EF8F78C" w14:textId="414B9B04" w:rsidR="00920F1D" w:rsidRPr="002D4795" w:rsidRDefault="00920F1D" w:rsidP="00920F1D">
            <w:pPr>
              <w:spacing w:line="360" w:lineRule="auto"/>
              <w:rPr>
                <w:rStyle w:val="ts-alignment-element"/>
                <w:rFonts w:ascii="Times New Roman" w:hAnsi="Times New Roman" w:cs="Times New Roman"/>
                <w:b/>
                <w:bCs/>
                <w:lang w:eastAsia="zh-Hans"/>
              </w:rPr>
            </w:pPr>
            <w:r w:rsidRPr="002D4795">
              <w:rPr>
                <w:rStyle w:val="ts-alignment-element"/>
                <w:rFonts w:ascii="Times New Roman" w:hAnsi="Times New Roman" w:cs="Times New Roman"/>
                <w:b/>
                <w:bCs/>
                <w:lang w:eastAsia="zh-Hans"/>
              </w:rPr>
              <w:t>User Evaluation (out of 10 points)</w:t>
            </w:r>
          </w:p>
        </w:tc>
      </w:tr>
      <w:tr w:rsidR="00260209" w:rsidRPr="00260209" w14:paraId="6DC85AF0" w14:textId="77777777" w:rsidTr="00260209">
        <w:tc>
          <w:tcPr>
            <w:tcW w:w="563" w:type="dxa"/>
            <w:vAlign w:val="center"/>
          </w:tcPr>
          <w:p w14:paraId="527B85F3" w14:textId="16963ECE" w:rsidR="00920F1D" w:rsidRPr="00260209" w:rsidRDefault="00920F1D" w:rsidP="00920F1D">
            <w:pPr>
              <w:spacing w:line="360" w:lineRule="auto"/>
              <w:rPr>
                <w:rStyle w:val="ts-alignment-element"/>
                <w:rFonts w:ascii="Times New Roman" w:hAnsi="Times New Roman" w:cs="Times New Roman"/>
                <w:lang w:eastAsia="zh-Hans"/>
              </w:rPr>
            </w:pPr>
            <w:r w:rsidRPr="00260209">
              <w:rPr>
                <w:rStyle w:val="ts-alignment-element"/>
                <w:rFonts w:ascii="Times New Roman" w:hAnsi="Times New Roman" w:cs="Times New Roman"/>
                <w:lang w:eastAsia="zh-Hans"/>
              </w:rPr>
              <w:t>1</w:t>
            </w:r>
          </w:p>
        </w:tc>
        <w:tc>
          <w:tcPr>
            <w:tcW w:w="1524" w:type="dxa"/>
            <w:vAlign w:val="center"/>
          </w:tcPr>
          <w:p w14:paraId="67CE9736" w14:textId="68E5CE97" w:rsidR="00920F1D" w:rsidRPr="00260209" w:rsidRDefault="00920F1D" w:rsidP="00920F1D">
            <w:pPr>
              <w:spacing w:line="360" w:lineRule="auto"/>
              <w:rPr>
                <w:rStyle w:val="ts-alignment-element"/>
                <w:rFonts w:ascii="Times New Roman" w:hAnsi="Times New Roman" w:cs="Times New Roman"/>
                <w:lang w:eastAsia="zh-Hans"/>
              </w:rPr>
            </w:pPr>
            <w:proofErr w:type="spellStart"/>
            <w:r w:rsidRPr="00260209">
              <w:rPr>
                <w:rFonts w:ascii="Times New Roman" w:hAnsi="Times New Roman" w:cs="Times New Roman"/>
                <w:lang w:eastAsia="zh-CN"/>
              </w:rPr>
              <w:t>IQmetrix</w:t>
            </w:r>
            <w:proofErr w:type="spellEnd"/>
          </w:p>
        </w:tc>
        <w:tc>
          <w:tcPr>
            <w:tcW w:w="3437" w:type="dxa"/>
            <w:vAlign w:val="center"/>
          </w:tcPr>
          <w:p w14:paraId="53889DE1" w14:textId="77777777"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1. Scalable</w:t>
            </w:r>
          </w:p>
          <w:p w14:paraId="3B1DAA03" w14:textId="70BF38E0" w:rsidR="00920F1D" w:rsidRPr="00260209" w:rsidRDefault="005123C4" w:rsidP="00920F1D">
            <w:pPr>
              <w:spacing w:line="360" w:lineRule="auto"/>
              <w:rPr>
                <w:rStyle w:val="src"/>
                <w:rFonts w:ascii="Times New Roman" w:hAnsi="Times New Roman" w:cs="Times New Roman"/>
                <w:color w:val="333333"/>
                <w:lang w:eastAsia="zh-CN"/>
              </w:rPr>
            </w:pPr>
            <w:r w:rsidRPr="005123C4">
              <w:rPr>
                <w:rStyle w:val="src"/>
                <w:rFonts w:ascii="Times New Roman" w:hAnsi="Times New Roman" w:cs="Times New Roman"/>
                <w:color w:val="333333"/>
                <w:lang w:eastAsia="zh-CN"/>
              </w:rPr>
              <w:t>The inventory management, C</w:t>
            </w:r>
            <w:r>
              <w:rPr>
                <w:rStyle w:val="src"/>
                <w:rFonts w:ascii="Times New Roman" w:hAnsi="Times New Roman" w:cs="Times New Roman"/>
                <w:color w:val="333333"/>
                <w:lang w:eastAsia="zh-CN"/>
              </w:rPr>
              <w:t>R</w:t>
            </w:r>
            <w:r w:rsidRPr="005123C4">
              <w:rPr>
                <w:rStyle w:val="src"/>
                <w:rFonts w:ascii="Times New Roman" w:hAnsi="Times New Roman" w:cs="Times New Roman"/>
                <w:color w:val="333333"/>
                <w:lang w:eastAsia="zh-CN"/>
              </w:rPr>
              <w:t xml:space="preserve">M, </w:t>
            </w:r>
            <w:proofErr w:type="gramStart"/>
            <w:r w:rsidRPr="005123C4">
              <w:rPr>
                <w:rStyle w:val="src"/>
                <w:rFonts w:ascii="Times New Roman" w:hAnsi="Times New Roman" w:cs="Times New Roman"/>
                <w:color w:val="333333"/>
                <w:lang w:eastAsia="zh-CN"/>
              </w:rPr>
              <w:t>reporting</w:t>
            </w:r>
            <w:proofErr w:type="gramEnd"/>
            <w:r w:rsidRPr="005123C4">
              <w:rPr>
                <w:rStyle w:val="src"/>
                <w:rFonts w:ascii="Times New Roman" w:hAnsi="Times New Roman" w:cs="Times New Roman"/>
                <w:color w:val="333333"/>
                <w:lang w:eastAsia="zh-CN"/>
              </w:rPr>
              <w:t xml:space="preserve"> and analytics provided by </w:t>
            </w:r>
            <w:proofErr w:type="spellStart"/>
            <w:r w:rsidRPr="005123C4">
              <w:rPr>
                <w:rStyle w:val="src"/>
                <w:rFonts w:ascii="Times New Roman" w:hAnsi="Times New Roman" w:cs="Times New Roman"/>
                <w:color w:val="333333"/>
                <w:lang w:eastAsia="zh-CN"/>
              </w:rPr>
              <w:t>iQmetrix</w:t>
            </w:r>
            <w:proofErr w:type="spellEnd"/>
            <w:r w:rsidRPr="005123C4">
              <w:rPr>
                <w:rStyle w:val="src"/>
                <w:rFonts w:ascii="Times New Roman" w:hAnsi="Times New Roman" w:cs="Times New Roman"/>
                <w:color w:val="333333"/>
                <w:lang w:eastAsia="zh-CN"/>
              </w:rPr>
              <w:t xml:space="preserve"> are all designed to better serve retailers, meet retail management needs, and help retailers achieve online and offline integration to serve consumers' needs in multiple channels</w:t>
            </w:r>
            <w:r w:rsidR="00C429BB">
              <w:rPr>
                <w:rStyle w:val="src"/>
                <w:rFonts w:ascii="Times New Roman" w:hAnsi="Times New Roman" w:cs="Times New Roman"/>
                <w:color w:val="333333"/>
                <w:lang w:eastAsia="zh-CN"/>
              </w:rPr>
              <w:t xml:space="preserve"> </w:t>
            </w:r>
            <w:r w:rsidR="00C429BB" w:rsidRPr="00C429BB">
              <w:rPr>
                <w:rStyle w:val="src"/>
                <w:rFonts w:ascii="Times New Roman" w:hAnsi="Times New Roman" w:cs="Times New Roman"/>
                <w:color w:val="333333"/>
                <w:lang w:eastAsia="zh-CN"/>
              </w:rPr>
              <w:t>[10]</w:t>
            </w:r>
            <w:r w:rsidRPr="005123C4">
              <w:rPr>
                <w:rStyle w:val="src"/>
                <w:rFonts w:ascii="Times New Roman" w:hAnsi="Times New Roman" w:cs="Times New Roman"/>
                <w:color w:val="333333"/>
                <w:lang w:eastAsia="zh-CN"/>
              </w:rPr>
              <w:t>.</w:t>
            </w:r>
          </w:p>
          <w:p w14:paraId="7C1016CB" w14:textId="77777777"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2. Easy to use</w:t>
            </w:r>
          </w:p>
          <w:p w14:paraId="1047648F" w14:textId="43A08638"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It enables specialty retail teams to serve customers faster, more efficiently, and with more confidence than ever before, creating a superior experience for customers</w:t>
            </w:r>
            <w:r w:rsidR="00C429BB">
              <w:rPr>
                <w:rStyle w:val="src"/>
                <w:rFonts w:ascii="Times New Roman" w:hAnsi="Times New Roman" w:cs="Times New Roman"/>
                <w:color w:val="333333"/>
                <w:lang w:eastAsia="zh-CN"/>
              </w:rPr>
              <w:t>.</w:t>
            </w:r>
          </w:p>
          <w:p w14:paraId="1DE96A57" w14:textId="49E49372"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3. Advanced Security</w:t>
            </w:r>
          </w:p>
          <w:p w14:paraId="1EA13B69" w14:textId="23FFE0E5"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An advanced combination of encryption, tokenization, PCI compliance and EMV protection.</w:t>
            </w:r>
          </w:p>
          <w:p w14:paraId="2A7100A4" w14:textId="44B75FD7"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lastRenderedPageBreak/>
              <w:t>4. API</w:t>
            </w:r>
          </w:p>
          <w:p w14:paraId="2E8E8938" w14:textId="27CC1BC5"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No more outdated systems or technologies that don't communicate with each other</w:t>
            </w:r>
            <w:r w:rsidR="00C429BB">
              <w:rPr>
                <w:rStyle w:val="src"/>
                <w:rFonts w:ascii="Times New Roman" w:hAnsi="Times New Roman" w:cs="Times New Roman"/>
                <w:color w:val="333333"/>
                <w:lang w:eastAsia="zh-CN"/>
              </w:rPr>
              <w:t xml:space="preserve"> [10].</w:t>
            </w:r>
          </w:p>
        </w:tc>
        <w:tc>
          <w:tcPr>
            <w:tcW w:w="2146" w:type="dxa"/>
            <w:vAlign w:val="center"/>
          </w:tcPr>
          <w:p w14:paraId="2F240E44" w14:textId="0A67A4B1" w:rsidR="00920F1D" w:rsidRPr="00260209" w:rsidRDefault="00260209" w:rsidP="00920F1D">
            <w:pPr>
              <w:spacing w:line="360" w:lineRule="auto"/>
              <w:rPr>
                <w:rStyle w:val="src"/>
                <w:rFonts w:ascii="Times New Roman" w:hAnsi="Times New Roman" w:cs="Times New Roman"/>
                <w:color w:val="333333"/>
                <w:lang w:eastAsia="zh-CN"/>
              </w:rPr>
            </w:pPr>
            <w:proofErr w:type="spellStart"/>
            <w:r w:rsidRPr="00260209">
              <w:rPr>
                <w:rStyle w:val="src"/>
                <w:rFonts w:ascii="Times New Roman" w:hAnsi="Times New Roman" w:cs="Times New Roman"/>
                <w:color w:val="333333"/>
                <w:lang w:eastAsia="zh-CN"/>
              </w:rPr>
              <w:lastRenderedPageBreak/>
              <w:t>iQmetrix</w:t>
            </w:r>
            <w:proofErr w:type="spellEnd"/>
            <w:r w:rsidRPr="00260209">
              <w:rPr>
                <w:rStyle w:val="src"/>
                <w:rFonts w:ascii="Times New Roman" w:hAnsi="Times New Roman" w:cs="Times New Roman"/>
                <w:color w:val="333333"/>
                <w:lang w:eastAsia="zh-CN"/>
              </w:rPr>
              <w:t xml:space="preserve"> provides integrated POS, retail management and software solutions that help wireless, repair and specialty retailers create an outstanding customer experience</w:t>
            </w:r>
            <w:r w:rsidR="00C429BB">
              <w:rPr>
                <w:rStyle w:val="src"/>
                <w:rFonts w:ascii="Times New Roman" w:hAnsi="Times New Roman" w:cs="Times New Roman"/>
                <w:color w:val="333333"/>
                <w:lang w:eastAsia="zh-CN"/>
              </w:rPr>
              <w:t xml:space="preserve"> [10]</w:t>
            </w:r>
            <w:r w:rsidRPr="00260209">
              <w:rPr>
                <w:rStyle w:val="src"/>
                <w:rFonts w:ascii="Times New Roman" w:hAnsi="Times New Roman" w:cs="Times New Roman"/>
                <w:color w:val="333333"/>
                <w:lang w:eastAsia="zh-CN"/>
              </w:rPr>
              <w:t>.</w:t>
            </w:r>
          </w:p>
        </w:tc>
        <w:tc>
          <w:tcPr>
            <w:tcW w:w="1256" w:type="dxa"/>
            <w:vAlign w:val="center"/>
          </w:tcPr>
          <w:p w14:paraId="4FA87248" w14:textId="181BCE83"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6.4 points</w:t>
            </w:r>
          </w:p>
        </w:tc>
      </w:tr>
      <w:tr w:rsidR="00260209" w:rsidRPr="00260209" w14:paraId="70CB0147" w14:textId="77777777" w:rsidTr="00260209">
        <w:tc>
          <w:tcPr>
            <w:tcW w:w="563" w:type="dxa"/>
            <w:vAlign w:val="center"/>
          </w:tcPr>
          <w:p w14:paraId="3A558C65" w14:textId="78B0AF4A" w:rsidR="00920F1D" w:rsidRPr="00260209" w:rsidRDefault="00920F1D" w:rsidP="00920F1D">
            <w:pPr>
              <w:spacing w:line="360" w:lineRule="auto"/>
              <w:rPr>
                <w:rStyle w:val="ts-alignment-element"/>
                <w:rFonts w:ascii="Times New Roman" w:hAnsi="Times New Roman" w:cs="Times New Roman"/>
                <w:lang w:eastAsia="zh-Hans"/>
              </w:rPr>
            </w:pPr>
            <w:r w:rsidRPr="00260209">
              <w:rPr>
                <w:rStyle w:val="ts-alignment-element"/>
                <w:rFonts w:ascii="Times New Roman" w:hAnsi="Times New Roman" w:cs="Times New Roman"/>
                <w:lang w:eastAsia="zh-Hans"/>
              </w:rPr>
              <w:t>2</w:t>
            </w:r>
          </w:p>
        </w:tc>
        <w:tc>
          <w:tcPr>
            <w:tcW w:w="1524" w:type="dxa"/>
            <w:vAlign w:val="center"/>
          </w:tcPr>
          <w:p w14:paraId="7EF7C50C" w14:textId="534A31C1" w:rsidR="00920F1D" w:rsidRPr="00260209" w:rsidRDefault="00920F1D" w:rsidP="00920F1D">
            <w:pPr>
              <w:spacing w:line="360" w:lineRule="auto"/>
              <w:rPr>
                <w:rStyle w:val="ts-alignment-element"/>
                <w:rFonts w:ascii="Times New Roman" w:hAnsi="Times New Roman" w:cs="Times New Roman"/>
                <w:lang w:eastAsia="zh-CN"/>
              </w:rPr>
            </w:pPr>
            <w:r w:rsidRPr="001F49AC">
              <w:rPr>
                <w:rStyle w:val="ts-alignment-element"/>
                <w:rFonts w:ascii="Times New Roman" w:hAnsi="Times New Roman" w:cs="Times New Roman"/>
                <w:lang w:eastAsia="zh-CN"/>
              </w:rPr>
              <w:t>Springboard</w:t>
            </w:r>
          </w:p>
        </w:tc>
        <w:tc>
          <w:tcPr>
            <w:tcW w:w="3437" w:type="dxa"/>
            <w:vAlign w:val="center"/>
          </w:tcPr>
          <w:p w14:paraId="7ED2C147" w14:textId="7777777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1. Data driven</w:t>
            </w:r>
          </w:p>
          <w:p w14:paraId="764DC9E9" w14:textId="7777777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 xml:space="preserve">Improve refinement, delve into the </w:t>
            </w:r>
            <w:proofErr w:type="gramStart"/>
            <w:r w:rsidRPr="00260209">
              <w:rPr>
                <w:rStyle w:val="ts-alignment-element"/>
                <w:rFonts w:ascii="Times New Roman" w:hAnsi="Times New Roman" w:cs="Times New Roman"/>
                <w:lang w:eastAsia="zh-CN"/>
              </w:rPr>
              <w:t>data</w:t>
            </w:r>
            <w:proofErr w:type="gramEnd"/>
            <w:r w:rsidRPr="00260209">
              <w:rPr>
                <w:rStyle w:val="ts-alignment-element"/>
                <w:rFonts w:ascii="Times New Roman" w:hAnsi="Times New Roman" w:cs="Times New Roman"/>
                <w:lang w:eastAsia="zh-CN"/>
              </w:rPr>
              <w:t xml:space="preserve"> and use it to make the right decisions</w:t>
            </w:r>
          </w:p>
          <w:p w14:paraId="2147D912" w14:textId="7777777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2. Built-in flexibility</w:t>
            </w:r>
          </w:p>
          <w:p w14:paraId="5C5F50E4" w14:textId="7777777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Seamlessly scale up or down, it also ensures that your software version is always in sync with the latest version</w:t>
            </w:r>
          </w:p>
          <w:p w14:paraId="4FAF345C" w14:textId="7777777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3. Export</w:t>
            </w:r>
          </w:p>
          <w:p w14:paraId="16A6CF6D" w14:textId="0F789F17"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 xml:space="preserve">Easily export to CSV, </w:t>
            </w:r>
            <w:proofErr w:type="gramStart"/>
            <w:r w:rsidRPr="00260209">
              <w:rPr>
                <w:rStyle w:val="ts-alignment-element"/>
                <w:rFonts w:ascii="Times New Roman" w:hAnsi="Times New Roman" w:cs="Times New Roman"/>
                <w:lang w:eastAsia="zh-CN"/>
              </w:rPr>
              <w:t>PDF</w:t>
            </w:r>
            <w:proofErr w:type="gramEnd"/>
            <w:r w:rsidRPr="00260209">
              <w:rPr>
                <w:rStyle w:val="ts-alignment-element"/>
                <w:rFonts w:ascii="Times New Roman" w:hAnsi="Times New Roman" w:cs="Times New Roman"/>
                <w:lang w:eastAsia="zh-CN"/>
              </w:rPr>
              <w:t xml:space="preserve"> or shared URL</w:t>
            </w:r>
          </w:p>
        </w:tc>
        <w:tc>
          <w:tcPr>
            <w:tcW w:w="2146" w:type="dxa"/>
            <w:vAlign w:val="center"/>
          </w:tcPr>
          <w:p w14:paraId="6E45CCD5" w14:textId="5BDAFF34" w:rsidR="00920F1D" w:rsidRPr="00260209" w:rsidRDefault="005123C4" w:rsidP="00920F1D">
            <w:pPr>
              <w:spacing w:line="360" w:lineRule="auto"/>
              <w:rPr>
                <w:rStyle w:val="ts-alignment-element"/>
                <w:rFonts w:ascii="Times New Roman" w:hAnsi="Times New Roman" w:cs="Times New Roman"/>
                <w:lang w:eastAsia="zh-CN"/>
              </w:rPr>
            </w:pPr>
            <w:r w:rsidRPr="005123C4">
              <w:rPr>
                <w:rStyle w:val="ts-alignment-element"/>
                <w:rFonts w:ascii="Times New Roman" w:hAnsi="Times New Roman" w:cs="Times New Roman"/>
                <w:lang w:eastAsia="zh-CN"/>
              </w:rPr>
              <w:t>Springboard Retail's point-of-sale and retail management software is integrated with the needs of retailers, providing them with data to support a more rational sales strategy and improve profitability</w:t>
            </w:r>
            <w:r w:rsidR="00C429BB">
              <w:rPr>
                <w:rStyle w:val="ts-alignment-element"/>
                <w:rFonts w:ascii="Times New Roman" w:hAnsi="Times New Roman" w:cs="Times New Roman"/>
                <w:lang w:eastAsia="zh-CN"/>
              </w:rPr>
              <w:t xml:space="preserve"> </w:t>
            </w:r>
            <w:r w:rsidR="00C429BB" w:rsidRPr="00C429BB">
              <w:rPr>
                <w:rStyle w:val="ts-alignment-element"/>
                <w:rFonts w:ascii="Times New Roman" w:hAnsi="Times New Roman" w:cs="Times New Roman"/>
                <w:lang w:eastAsia="zh-CN"/>
              </w:rPr>
              <w:t>[11]</w:t>
            </w:r>
            <w:r w:rsidRPr="005123C4">
              <w:rPr>
                <w:rStyle w:val="ts-alignment-element"/>
                <w:rFonts w:ascii="Times New Roman" w:hAnsi="Times New Roman" w:cs="Times New Roman"/>
                <w:lang w:eastAsia="zh-CN"/>
              </w:rPr>
              <w:t>.</w:t>
            </w:r>
          </w:p>
        </w:tc>
        <w:tc>
          <w:tcPr>
            <w:tcW w:w="1256" w:type="dxa"/>
            <w:vAlign w:val="center"/>
          </w:tcPr>
          <w:p w14:paraId="6E2404A0" w14:textId="69261F0B"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9</w:t>
            </w:r>
            <w:r w:rsidRPr="00260209">
              <w:rPr>
                <w:rStyle w:val="ts-alignment-element"/>
                <w:rFonts w:ascii="Times New Roman" w:hAnsi="Times New Roman" w:cs="Times New Roman"/>
              </w:rPr>
              <w:t>.0 points</w:t>
            </w:r>
          </w:p>
        </w:tc>
      </w:tr>
      <w:tr w:rsidR="00260209" w:rsidRPr="00260209" w14:paraId="5097151C" w14:textId="77777777" w:rsidTr="00260209">
        <w:tc>
          <w:tcPr>
            <w:tcW w:w="563" w:type="dxa"/>
            <w:vAlign w:val="center"/>
          </w:tcPr>
          <w:p w14:paraId="36FCFC93" w14:textId="2D41B3D4" w:rsidR="00920F1D" w:rsidRPr="00260209" w:rsidRDefault="00920F1D" w:rsidP="00920F1D">
            <w:pPr>
              <w:spacing w:line="360" w:lineRule="auto"/>
              <w:rPr>
                <w:rStyle w:val="ts-alignment-element"/>
                <w:rFonts w:ascii="Times New Roman" w:hAnsi="Times New Roman" w:cs="Times New Roman"/>
                <w:lang w:eastAsia="zh-Hans"/>
              </w:rPr>
            </w:pPr>
            <w:r w:rsidRPr="00260209">
              <w:rPr>
                <w:rStyle w:val="ts-alignment-element"/>
                <w:rFonts w:ascii="Times New Roman" w:hAnsi="Times New Roman" w:cs="Times New Roman"/>
                <w:lang w:eastAsia="zh-Hans"/>
              </w:rPr>
              <w:t>3</w:t>
            </w:r>
          </w:p>
        </w:tc>
        <w:tc>
          <w:tcPr>
            <w:tcW w:w="1524" w:type="dxa"/>
            <w:vAlign w:val="center"/>
          </w:tcPr>
          <w:p w14:paraId="22726FF1" w14:textId="53C0F4B4" w:rsidR="00920F1D" w:rsidRPr="00260209" w:rsidRDefault="00920F1D" w:rsidP="00920F1D">
            <w:pPr>
              <w:spacing w:line="360" w:lineRule="auto"/>
              <w:rPr>
                <w:rStyle w:val="ts-alignment-element"/>
                <w:rFonts w:ascii="Times New Roman" w:hAnsi="Times New Roman" w:cs="Times New Roman"/>
                <w:lang w:eastAsia="zh-Hans"/>
              </w:rPr>
            </w:pPr>
            <w:r w:rsidRPr="00260209">
              <w:rPr>
                <w:rStyle w:val="ts-alignment-element"/>
                <w:rFonts w:ascii="Times New Roman" w:hAnsi="Times New Roman" w:cs="Times New Roman"/>
                <w:lang w:eastAsia="zh-CN"/>
              </w:rPr>
              <w:t>Retail</w:t>
            </w:r>
            <w:r w:rsidRPr="00260209">
              <w:rPr>
                <w:rStyle w:val="ts-alignment-element"/>
                <w:rFonts w:ascii="Times New Roman" w:hAnsi="Times New Roman" w:cs="Times New Roman"/>
                <w:lang w:eastAsia="zh-Hans"/>
              </w:rPr>
              <w:t xml:space="preserve"> </w:t>
            </w:r>
            <w:r w:rsidRPr="00260209">
              <w:rPr>
                <w:rStyle w:val="ts-alignment-element"/>
                <w:rFonts w:ascii="Times New Roman" w:hAnsi="Times New Roman" w:cs="Times New Roman"/>
                <w:lang w:eastAsia="zh-CN"/>
              </w:rPr>
              <w:t>Pro</w:t>
            </w:r>
          </w:p>
        </w:tc>
        <w:tc>
          <w:tcPr>
            <w:tcW w:w="3437" w:type="dxa"/>
            <w:vAlign w:val="center"/>
          </w:tcPr>
          <w:p w14:paraId="73C9C341" w14:textId="77777777" w:rsidR="00260209" w:rsidRPr="00260209" w:rsidRDefault="00260209" w:rsidP="00260209">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1. Internationalization</w:t>
            </w:r>
          </w:p>
          <w:p w14:paraId="1E5491AC" w14:textId="77777777" w:rsidR="00260209" w:rsidRPr="00260209" w:rsidRDefault="00260209" w:rsidP="00260209">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The system supports up to 18 different languages and multi-currency interface</w:t>
            </w:r>
          </w:p>
          <w:p w14:paraId="2D652D1B" w14:textId="77777777" w:rsidR="00260209" w:rsidRPr="00260209" w:rsidRDefault="00260209" w:rsidP="00260209">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2. Mining complex data</w:t>
            </w:r>
          </w:p>
          <w:p w14:paraId="1D803270" w14:textId="77777777" w:rsidR="00260209" w:rsidRPr="00260209" w:rsidRDefault="00260209" w:rsidP="00260209">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 xml:space="preserve">Slicing, </w:t>
            </w:r>
            <w:proofErr w:type="gramStart"/>
            <w:r w:rsidRPr="00260209">
              <w:rPr>
                <w:rStyle w:val="ts-alignment-element"/>
                <w:rFonts w:ascii="Times New Roman" w:hAnsi="Times New Roman" w:cs="Times New Roman"/>
                <w:lang w:eastAsia="zh-CN"/>
              </w:rPr>
              <w:t>dicing</w:t>
            </w:r>
            <w:proofErr w:type="gramEnd"/>
            <w:r w:rsidRPr="00260209">
              <w:rPr>
                <w:rStyle w:val="ts-alignment-element"/>
                <w:rFonts w:ascii="Times New Roman" w:hAnsi="Times New Roman" w:cs="Times New Roman"/>
                <w:lang w:eastAsia="zh-CN"/>
              </w:rPr>
              <w:t xml:space="preserve"> and sorting of data independent of the original data layout-</w:t>
            </w:r>
          </w:p>
          <w:p w14:paraId="5A1BAD0E" w14:textId="77777777" w:rsidR="00260209" w:rsidRPr="00260209" w:rsidRDefault="00260209" w:rsidP="00260209">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3. Inventory management</w:t>
            </w:r>
          </w:p>
          <w:p w14:paraId="249AF821" w14:textId="381C10A7" w:rsidR="00260209" w:rsidRPr="00260209" w:rsidRDefault="00341F73" w:rsidP="00260209">
            <w:pPr>
              <w:spacing w:line="360" w:lineRule="auto"/>
              <w:rPr>
                <w:rStyle w:val="ts-alignment-element"/>
                <w:rFonts w:ascii="Times New Roman" w:hAnsi="Times New Roman" w:cs="Times New Roman"/>
                <w:lang w:eastAsia="zh-CN"/>
              </w:rPr>
            </w:pPr>
            <w:r w:rsidRPr="00341F73">
              <w:rPr>
                <w:rStyle w:val="ts-alignment-element"/>
                <w:rFonts w:ascii="Times New Roman" w:hAnsi="Times New Roman" w:cs="Times New Roman"/>
                <w:lang w:eastAsia="zh-CN"/>
              </w:rPr>
              <w:t xml:space="preserve">The inventory management system automatically updates inventory data when purchases </w:t>
            </w:r>
            <w:r w:rsidRPr="00341F73">
              <w:rPr>
                <w:rStyle w:val="ts-alignment-element"/>
                <w:rFonts w:ascii="Times New Roman" w:hAnsi="Times New Roman" w:cs="Times New Roman"/>
                <w:lang w:eastAsia="zh-CN"/>
              </w:rPr>
              <w:lastRenderedPageBreak/>
              <w:t>or returns are made, allowing for easy monitoring of inventory status</w:t>
            </w:r>
            <w:r w:rsidR="00C429BB">
              <w:rPr>
                <w:rStyle w:val="ts-alignment-element"/>
                <w:rFonts w:ascii="Times New Roman" w:hAnsi="Times New Roman" w:cs="Times New Roman"/>
                <w:lang w:eastAsia="zh-CN"/>
              </w:rPr>
              <w:t xml:space="preserve"> </w:t>
            </w:r>
            <w:r w:rsidR="00C429BB" w:rsidRPr="00C429BB">
              <w:rPr>
                <w:rStyle w:val="ts-alignment-element"/>
                <w:rFonts w:ascii="Times New Roman" w:hAnsi="Times New Roman" w:cs="Times New Roman"/>
                <w:lang w:eastAsia="zh-CN"/>
              </w:rPr>
              <w:t>[12]</w:t>
            </w:r>
            <w:r w:rsidRPr="00341F73">
              <w:rPr>
                <w:rStyle w:val="ts-alignment-element"/>
                <w:rFonts w:ascii="Times New Roman" w:hAnsi="Times New Roman" w:cs="Times New Roman"/>
                <w:lang w:eastAsia="zh-CN"/>
              </w:rPr>
              <w:t>.</w:t>
            </w:r>
          </w:p>
        </w:tc>
        <w:tc>
          <w:tcPr>
            <w:tcW w:w="2146" w:type="dxa"/>
            <w:vAlign w:val="center"/>
          </w:tcPr>
          <w:p w14:paraId="765DC9D6" w14:textId="3FB6A327" w:rsidR="00920F1D" w:rsidRPr="00260209" w:rsidRDefault="00260209"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lastRenderedPageBreak/>
              <w:t xml:space="preserve">Retail Pro is the global leader in retail management software and is known worldwide for its rich functionality, multinational </w:t>
            </w:r>
            <w:proofErr w:type="gramStart"/>
            <w:r w:rsidRPr="00260209">
              <w:rPr>
                <w:rStyle w:val="ts-alignment-element"/>
                <w:rFonts w:ascii="Times New Roman" w:hAnsi="Times New Roman" w:cs="Times New Roman"/>
                <w:lang w:eastAsia="zh-CN"/>
              </w:rPr>
              <w:t>capabilities</w:t>
            </w:r>
            <w:proofErr w:type="gramEnd"/>
            <w:r w:rsidRPr="00260209">
              <w:rPr>
                <w:rStyle w:val="ts-alignment-element"/>
                <w:rFonts w:ascii="Times New Roman" w:hAnsi="Times New Roman" w:cs="Times New Roman"/>
                <w:lang w:eastAsia="zh-CN"/>
              </w:rPr>
              <w:t xml:space="preserve"> and unmatched flexibility</w:t>
            </w:r>
            <w:r w:rsidR="00C429BB">
              <w:rPr>
                <w:rStyle w:val="ts-alignment-element"/>
                <w:rFonts w:ascii="Times New Roman" w:hAnsi="Times New Roman" w:cs="Times New Roman"/>
                <w:lang w:eastAsia="zh-CN"/>
              </w:rPr>
              <w:t xml:space="preserve"> </w:t>
            </w:r>
            <w:r w:rsidR="00C429BB" w:rsidRPr="00C429BB">
              <w:rPr>
                <w:rStyle w:val="ts-alignment-element"/>
                <w:rFonts w:ascii="Times New Roman" w:hAnsi="Times New Roman" w:cs="Times New Roman"/>
                <w:lang w:eastAsia="zh-CN"/>
              </w:rPr>
              <w:t>[12]</w:t>
            </w:r>
            <w:r w:rsidRPr="00260209">
              <w:rPr>
                <w:rStyle w:val="ts-alignment-element"/>
                <w:rFonts w:ascii="Times New Roman" w:hAnsi="Times New Roman" w:cs="Times New Roman"/>
                <w:lang w:eastAsia="zh-CN"/>
              </w:rPr>
              <w:t>.</w:t>
            </w:r>
          </w:p>
        </w:tc>
        <w:tc>
          <w:tcPr>
            <w:tcW w:w="1256" w:type="dxa"/>
            <w:vAlign w:val="center"/>
          </w:tcPr>
          <w:p w14:paraId="02667843" w14:textId="6FCDE75A" w:rsidR="00920F1D" w:rsidRPr="00260209" w:rsidRDefault="00920F1D" w:rsidP="00920F1D">
            <w:pPr>
              <w:spacing w:line="360" w:lineRule="auto"/>
              <w:rPr>
                <w:rStyle w:val="ts-alignment-element"/>
                <w:rFonts w:ascii="Times New Roman" w:hAnsi="Times New Roman" w:cs="Times New Roman"/>
                <w:lang w:eastAsia="zh-CN"/>
              </w:rPr>
            </w:pPr>
            <w:r w:rsidRPr="00260209">
              <w:rPr>
                <w:rStyle w:val="ts-alignment-element"/>
                <w:rFonts w:ascii="Times New Roman" w:hAnsi="Times New Roman" w:cs="Times New Roman"/>
                <w:lang w:eastAsia="zh-CN"/>
              </w:rPr>
              <w:t>7</w:t>
            </w:r>
            <w:r w:rsidRPr="00260209">
              <w:rPr>
                <w:rStyle w:val="ts-alignment-element"/>
                <w:rFonts w:ascii="Times New Roman" w:hAnsi="Times New Roman" w:cs="Times New Roman"/>
              </w:rPr>
              <w:t>.2 points</w:t>
            </w:r>
          </w:p>
        </w:tc>
      </w:tr>
      <w:tr w:rsidR="00260209" w:rsidRPr="00260209" w14:paraId="10C1E81B" w14:textId="77777777" w:rsidTr="00260209">
        <w:tc>
          <w:tcPr>
            <w:tcW w:w="563" w:type="dxa"/>
            <w:vAlign w:val="center"/>
          </w:tcPr>
          <w:p w14:paraId="6160F6BD" w14:textId="4C9C8EED" w:rsidR="00920F1D" w:rsidRPr="00260209" w:rsidRDefault="00920F1D" w:rsidP="00920F1D">
            <w:pPr>
              <w:spacing w:line="360" w:lineRule="auto"/>
              <w:rPr>
                <w:rStyle w:val="ts-alignment-element"/>
                <w:rFonts w:ascii="Times New Roman" w:hAnsi="Times New Roman" w:cs="Times New Roman"/>
                <w:lang w:eastAsia="zh-Hans"/>
              </w:rPr>
            </w:pPr>
            <w:r w:rsidRPr="00260209">
              <w:rPr>
                <w:rStyle w:val="ts-alignment-element"/>
                <w:rFonts w:ascii="Times New Roman" w:hAnsi="Times New Roman" w:cs="Times New Roman"/>
                <w:lang w:eastAsia="zh-Hans"/>
              </w:rPr>
              <w:t>4</w:t>
            </w:r>
          </w:p>
        </w:tc>
        <w:tc>
          <w:tcPr>
            <w:tcW w:w="1524" w:type="dxa"/>
            <w:vAlign w:val="center"/>
          </w:tcPr>
          <w:p w14:paraId="5FE6AB04" w14:textId="5CFECD07" w:rsidR="00920F1D" w:rsidRPr="00260209" w:rsidRDefault="00920F1D" w:rsidP="00920F1D">
            <w:pPr>
              <w:spacing w:line="360" w:lineRule="auto"/>
              <w:rPr>
                <w:rStyle w:val="ts-alignment-element"/>
                <w:rFonts w:ascii="Times New Roman" w:hAnsi="Times New Roman" w:cs="Times New Roman"/>
                <w:lang w:eastAsia="zh-Hans"/>
              </w:rPr>
            </w:pPr>
            <w:proofErr w:type="spellStart"/>
            <w:r w:rsidRPr="00260209">
              <w:rPr>
                <w:rStyle w:val="ts-alignment-element"/>
                <w:rFonts w:ascii="Times New Roman" w:hAnsi="Times New Roman" w:cs="Times New Roman"/>
                <w:lang w:eastAsia="zh-CN"/>
              </w:rPr>
              <w:t>ChainDrive</w:t>
            </w:r>
            <w:proofErr w:type="spellEnd"/>
          </w:p>
        </w:tc>
        <w:tc>
          <w:tcPr>
            <w:tcW w:w="3437" w:type="dxa"/>
            <w:vAlign w:val="center"/>
          </w:tcPr>
          <w:p w14:paraId="3D386D0E" w14:textId="62A20679" w:rsidR="00260209" w:rsidRPr="00260209" w:rsidRDefault="00260209" w:rsidP="00260209">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1. Mobile Friendly: Interact and communicate with employees anywhere across the enterprise</w:t>
            </w:r>
            <w:r w:rsidR="00C429BB">
              <w:rPr>
                <w:rStyle w:val="src"/>
                <w:rFonts w:ascii="Times New Roman" w:hAnsi="Times New Roman" w:cs="Times New Roman"/>
                <w:color w:val="333333"/>
                <w:lang w:eastAsia="zh-CN"/>
              </w:rPr>
              <w:t>.</w:t>
            </w:r>
          </w:p>
          <w:p w14:paraId="38BC96DE" w14:textId="0F198F7A" w:rsidR="00260209" w:rsidRPr="00260209" w:rsidRDefault="00260209" w:rsidP="00260209">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 xml:space="preserve">2. Loss Prevention: </w:t>
            </w:r>
            <w:proofErr w:type="gramStart"/>
            <w:r w:rsidRPr="00260209">
              <w:rPr>
                <w:rStyle w:val="src"/>
                <w:rFonts w:ascii="Times New Roman" w:hAnsi="Times New Roman" w:cs="Times New Roman"/>
                <w:color w:val="333333"/>
                <w:lang w:eastAsia="zh-CN"/>
              </w:rPr>
              <w:t>Take action</w:t>
            </w:r>
            <w:proofErr w:type="gramEnd"/>
            <w:r w:rsidRPr="00260209">
              <w:rPr>
                <w:rStyle w:val="src"/>
                <w:rFonts w:ascii="Times New Roman" w:hAnsi="Times New Roman" w:cs="Times New Roman"/>
                <w:color w:val="333333"/>
                <w:lang w:eastAsia="zh-CN"/>
              </w:rPr>
              <w:t xml:space="preserve"> on any discrepancies or policy violations</w:t>
            </w:r>
            <w:r w:rsidR="00C429BB">
              <w:rPr>
                <w:rStyle w:val="src"/>
                <w:rFonts w:ascii="Times New Roman" w:hAnsi="Times New Roman" w:cs="Times New Roman"/>
                <w:color w:val="333333"/>
                <w:lang w:eastAsia="zh-CN"/>
              </w:rPr>
              <w:t>.</w:t>
            </w:r>
          </w:p>
          <w:p w14:paraId="33F03976" w14:textId="77777777" w:rsidR="00341F73" w:rsidRPr="00341F73" w:rsidRDefault="00341F73" w:rsidP="00341F73">
            <w:pPr>
              <w:spacing w:line="360" w:lineRule="auto"/>
              <w:rPr>
                <w:rStyle w:val="src"/>
                <w:rFonts w:ascii="Times New Roman" w:hAnsi="Times New Roman" w:cs="Times New Roman"/>
                <w:color w:val="333333"/>
                <w:lang w:eastAsia="zh-CN"/>
              </w:rPr>
            </w:pPr>
            <w:r w:rsidRPr="00341F73">
              <w:rPr>
                <w:rStyle w:val="src"/>
                <w:rFonts w:ascii="Times New Roman" w:hAnsi="Times New Roman" w:cs="Times New Roman"/>
                <w:color w:val="333333"/>
                <w:lang w:eastAsia="zh-CN"/>
              </w:rPr>
              <w:t xml:space="preserve">3. Employee Productivity: Understand the data and metrics related to employee productivity, detect, </w:t>
            </w:r>
            <w:proofErr w:type="gramStart"/>
            <w:r w:rsidRPr="00341F73">
              <w:rPr>
                <w:rStyle w:val="src"/>
                <w:rFonts w:ascii="Times New Roman" w:hAnsi="Times New Roman" w:cs="Times New Roman"/>
                <w:color w:val="333333"/>
                <w:lang w:eastAsia="zh-CN"/>
              </w:rPr>
              <w:t>track</w:t>
            </w:r>
            <w:proofErr w:type="gramEnd"/>
            <w:r w:rsidRPr="00341F73">
              <w:rPr>
                <w:rStyle w:val="src"/>
                <w:rFonts w:ascii="Times New Roman" w:hAnsi="Times New Roman" w:cs="Times New Roman"/>
                <w:color w:val="333333"/>
                <w:lang w:eastAsia="zh-CN"/>
              </w:rPr>
              <w:t xml:space="preserve"> and maintain.</w:t>
            </w:r>
          </w:p>
          <w:p w14:paraId="4EFBE928" w14:textId="77777777" w:rsidR="00341F73" w:rsidRDefault="00341F73" w:rsidP="00341F73">
            <w:pPr>
              <w:spacing w:line="360" w:lineRule="auto"/>
              <w:rPr>
                <w:rStyle w:val="src"/>
                <w:rFonts w:ascii="Times New Roman" w:hAnsi="Times New Roman" w:cs="Times New Roman"/>
                <w:color w:val="333333"/>
                <w:lang w:eastAsia="zh-CN"/>
              </w:rPr>
            </w:pPr>
            <w:r w:rsidRPr="00341F73">
              <w:rPr>
                <w:rStyle w:val="src"/>
                <w:rFonts w:ascii="Times New Roman" w:hAnsi="Times New Roman" w:cs="Times New Roman"/>
                <w:color w:val="333333"/>
                <w:lang w:eastAsia="zh-CN"/>
              </w:rPr>
              <w:t xml:space="preserve">4. Store Performance: Data involved in tracking and monitoring store status, sales </w:t>
            </w:r>
            <w:proofErr w:type="gramStart"/>
            <w:r w:rsidRPr="00341F73">
              <w:rPr>
                <w:rStyle w:val="src"/>
                <w:rFonts w:ascii="Times New Roman" w:hAnsi="Times New Roman" w:cs="Times New Roman"/>
                <w:color w:val="333333"/>
                <w:lang w:eastAsia="zh-CN"/>
              </w:rPr>
              <w:t>history</w:t>
            </w:r>
            <w:proofErr w:type="gramEnd"/>
            <w:r w:rsidRPr="00341F73">
              <w:rPr>
                <w:rStyle w:val="src"/>
                <w:rFonts w:ascii="Times New Roman" w:hAnsi="Times New Roman" w:cs="Times New Roman"/>
                <w:color w:val="333333"/>
                <w:lang w:eastAsia="zh-CN"/>
              </w:rPr>
              <w:t xml:space="preserve"> and management.</w:t>
            </w:r>
          </w:p>
          <w:p w14:paraId="3F627D8A" w14:textId="6FCFB9D8" w:rsidR="00920F1D" w:rsidRPr="00260209" w:rsidRDefault="00260209" w:rsidP="00341F73">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5. System is capable of querying, linking, listing, pivoting, drilling down and charting data using sophisticated data mining techniques</w:t>
            </w:r>
            <w:r w:rsidR="00C429BB">
              <w:rPr>
                <w:rStyle w:val="src"/>
                <w:rFonts w:ascii="Times New Roman" w:hAnsi="Times New Roman" w:cs="Times New Roman"/>
                <w:color w:val="333333"/>
                <w:lang w:eastAsia="zh-CN"/>
              </w:rPr>
              <w:t xml:space="preserve"> [11].</w:t>
            </w:r>
          </w:p>
        </w:tc>
        <w:tc>
          <w:tcPr>
            <w:tcW w:w="2146" w:type="dxa"/>
            <w:vAlign w:val="center"/>
          </w:tcPr>
          <w:p w14:paraId="4BEAD898" w14:textId="0A7FD70C" w:rsidR="00920F1D" w:rsidRPr="00260209" w:rsidRDefault="00341F73" w:rsidP="00920F1D">
            <w:pPr>
              <w:spacing w:line="360" w:lineRule="auto"/>
              <w:rPr>
                <w:rStyle w:val="src"/>
                <w:rFonts w:ascii="Times New Roman" w:hAnsi="Times New Roman" w:cs="Times New Roman"/>
                <w:color w:val="333333"/>
                <w:lang w:eastAsia="zh-CN"/>
              </w:rPr>
            </w:pPr>
            <w:proofErr w:type="spellStart"/>
            <w:r w:rsidRPr="00341F73">
              <w:rPr>
                <w:rStyle w:val="src"/>
                <w:rFonts w:ascii="Times New Roman" w:hAnsi="Times New Roman" w:cs="Times New Roman"/>
                <w:color w:val="333333"/>
                <w:lang w:eastAsia="zh-CN"/>
              </w:rPr>
              <w:t>ChainDrive</w:t>
            </w:r>
            <w:proofErr w:type="spellEnd"/>
            <w:r w:rsidRPr="00341F73">
              <w:rPr>
                <w:rStyle w:val="src"/>
                <w:rFonts w:ascii="Times New Roman" w:hAnsi="Times New Roman" w:cs="Times New Roman"/>
                <w:color w:val="333333"/>
                <w:lang w:eastAsia="zh-CN"/>
              </w:rPr>
              <w:t xml:space="preserve"> is composed entirely of retail process components and is a </w:t>
            </w:r>
            <w:proofErr w:type="gramStart"/>
            <w:r w:rsidRPr="00341F73">
              <w:rPr>
                <w:rStyle w:val="src"/>
                <w:rFonts w:ascii="Times New Roman" w:hAnsi="Times New Roman" w:cs="Times New Roman"/>
                <w:color w:val="333333"/>
                <w:lang w:eastAsia="zh-CN"/>
              </w:rPr>
              <w:t>single-source</w:t>
            </w:r>
            <w:proofErr w:type="gramEnd"/>
            <w:r w:rsidRPr="00341F73">
              <w:rPr>
                <w:rStyle w:val="src"/>
                <w:rFonts w:ascii="Times New Roman" w:hAnsi="Times New Roman" w:cs="Times New Roman"/>
                <w:color w:val="333333"/>
                <w:lang w:eastAsia="zh-CN"/>
              </w:rPr>
              <w:t xml:space="preserve"> omnichannel software on which users can base their management activities and implement many operations</w:t>
            </w:r>
            <w:r w:rsidR="00C429BB">
              <w:rPr>
                <w:rStyle w:val="src"/>
                <w:rFonts w:ascii="Times New Roman" w:hAnsi="Times New Roman" w:cs="Times New Roman"/>
                <w:color w:val="333333"/>
                <w:lang w:eastAsia="zh-CN"/>
              </w:rPr>
              <w:t xml:space="preserve"> [11]</w:t>
            </w:r>
            <w:r w:rsidRPr="00341F73">
              <w:rPr>
                <w:rStyle w:val="src"/>
                <w:rFonts w:ascii="Times New Roman" w:hAnsi="Times New Roman" w:cs="Times New Roman"/>
                <w:color w:val="333333"/>
                <w:lang w:eastAsia="zh-CN"/>
              </w:rPr>
              <w:t>.</w:t>
            </w:r>
          </w:p>
        </w:tc>
        <w:tc>
          <w:tcPr>
            <w:tcW w:w="1256" w:type="dxa"/>
            <w:vAlign w:val="center"/>
          </w:tcPr>
          <w:p w14:paraId="6549706C" w14:textId="07EA2E9D" w:rsidR="00920F1D" w:rsidRPr="00260209" w:rsidRDefault="00920F1D" w:rsidP="00920F1D">
            <w:pPr>
              <w:spacing w:line="360" w:lineRule="auto"/>
              <w:rPr>
                <w:rStyle w:val="src"/>
                <w:rFonts w:ascii="Times New Roman" w:hAnsi="Times New Roman" w:cs="Times New Roman"/>
                <w:color w:val="333333"/>
                <w:lang w:eastAsia="zh-CN"/>
              </w:rPr>
            </w:pPr>
            <w:r w:rsidRPr="00260209">
              <w:rPr>
                <w:rStyle w:val="src"/>
                <w:rFonts w:ascii="Times New Roman" w:hAnsi="Times New Roman" w:cs="Times New Roman"/>
                <w:color w:val="333333"/>
                <w:lang w:eastAsia="zh-CN"/>
              </w:rPr>
              <w:t>6.4 points</w:t>
            </w:r>
          </w:p>
        </w:tc>
      </w:tr>
    </w:tbl>
    <w:p w14:paraId="61BFA3C5" w14:textId="77777777" w:rsidR="00A21C84" w:rsidRDefault="00A21C84" w:rsidP="008D57E7">
      <w:pPr>
        <w:spacing w:line="360" w:lineRule="auto"/>
        <w:rPr>
          <w:rFonts w:ascii="微软雅黑" w:eastAsia="微软雅黑" w:hAnsi="微软雅黑"/>
          <w:color w:val="444444"/>
          <w:shd w:val="clear" w:color="auto" w:fill="FFFFFF"/>
          <w:lang w:eastAsia="zh-CN"/>
        </w:rPr>
      </w:pPr>
    </w:p>
    <w:p w14:paraId="42C8EC20" w14:textId="77777777" w:rsidR="00906D5F" w:rsidRPr="00906D5F" w:rsidRDefault="00906D5F" w:rsidP="004965D6">
      <w:pPr>
        <w:pStyle w:val="a7"/>
        <w:keepNext/>
        <w:widowControl/>
        <w:numPr>
          <w:ilvl w:val="1"/>
          <w:numId w:val="3"/>
        </w:numPr>
        <w:spacing w:before="240" w:after="60" w:line="360" w:lineRule="auto"/>
        <w:ind w:firstLineChars="0"/>
        <w:jc w:val="left"/>
        <w:outlineLvl w:val="2"/>
        <w:rPr>
          <w:rFonts w:ascii="Times New Roman" w:hAnsi="Times New Roman" w:cs="Times New Roman"/>
          <w:b/>
          <w:bCs/>
          <w:vanish/>
          <w:sz w:val="24"/>
        </w:rPr>
      </w:pPr>
      <w:bookmarkStart w:id="179" w:name="_Toc94646149"/>
      <w:bookmarkStart w:id="180" w:name="_Toc94646377"/>
      <w:bookmarkStart w:id="181" w:name="_Toc94701296"/>
      <w:bookmarkStart w:id="182" w:name="_Toc94706295"/>
      <w:bookmarkStart w:id="183" w:name="_Toc94706471"/>
      <w:bookmarkStart w:id="184" w:name="_Toc94709966"/>
      <w:bookmarkStart w:id="185" w:name="_Toc94903848"/>
      <w:bookmarkStart w:id="186" w:name="_Toc95081607"/>
      <w:bookmarkStart w:id="187" w:name="_Toc95081684"/>
      <w:bookmarkStart w:id="188" w:name="_Toc95148803"/>
      <w:bookmarkStart w:id="189" w:name="_Toc95148880"/>
      <w:bookmarkStart w:id="190" w:name="_Toc95165159"/>
      <w:bookmarkStart w:id="191" w:name="_Toc95168528"/>
      <w:bookmarkStart w:id="192" w:name="_Toc95168847"/>
      <w:bookmarkStart w:id="193" w:name="_Toc95169141"/>
      <w:bookmarkStart w:id="194" w:name="_Toc95325602"/>
      <w:bookmarkStart w:id="195" w:name="_Toc95325685"/>
      <w:bookmarkStart w:id="196" w:name="_Toc95326404"/>
      <w:bookmarkStart w:id="197" w:name="_Toc95326857"/>
      <w:bookmarkStart w:id="198" w:name="_Toc95326940"/>
      <w:bookmarkStart w:id="199" w:name="_Toc95343347"/>
      <w:bookmarkStart w:id="200" w:name="_Toc95343428"/>
      <w:bookmarkStart w:id="201" w:name="_Toc95344628"/>
      <w:bookmarkStart w:id="202" w:name="_Toc95404656"/>
      <w:bookmarkStart w:id="203" w:name="_Toc95490057"/>
      <w:bookmarkStart w:id="204" w:name="_Toc95490133"/>
      <w:bookmarkStart w:id="205" w:name="_Toc95490261"/>
      <w:bookmarkStart w:id="206" w:name="_Toc95494973"/>
      <w:bookmarkStart w:id="207" w:name="_Toc95495076"/>
      <w:bookmarkStart w:id="208" w:name="_Toc95495180"/>
      <w:bookmarkStart w:id="209" w:name="_Toc95495495"/>
      <w:bookmarkStart w:id="210" w:name="_Toc95495600"/>
      <w:bookmarkStart w:id="211" w:name="_Toc95495705"/>
      <w:bookmarkStart w:id="212" w:name="_Toc95495812"/>
      <w:bookmarkStart w:id="213" w:name="_Toc95495907"/>
      <w:bookmarkStart w:id="214" w:name="_Toc95505279"/>
      <w:bookmarkStart w:id="215" w:name="_Toc95505407"/>
      <w:bookmarkStart w:id="216" w:name="_Toc95505511"/>
      <w:bookmarkStart w:id="217" w:name="_Toc95508368"/>
      <w:bookmarkStart w:id="218" w:name="_Toc95918452"/>
      <w:bookmarkStart w:id="219" w:name="_Toc95926266"/>
      <w:bookmarkStart w:id="220" w:name="_Toc95926380"/>
      <w:bookmarkStart w:id="221" w:name="_Toc95929860"/>
      <w:bookmarkStart w:id="222" w:name="_Toc96027620"/>
      <w:bookmarkStart w:id="223" w:name="_Toc96031186"/>
      <w:bookmarkStart w:id="224" w:name="_Toc96031338"/>
      <w:bookmarkStart w:id="225" w:name="_Toc96031492"/>
      <w:bookmarkStart w:id="226" w:name="_Toc96031642"/>
      <w:bookmarkStart w:id="227" w:name="_Toc96031792"/>
      <w:bookmarkStart w:id="228" w:name="_Toc96038497"/>
      <w:bookmarkStart w:id="229" w:name="_Toc96041114"/>
      <w:bookmarkStart w:id="230" w:name="_Toc9604158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76CF1AF4" w14:textId="65588D9B" w:rsidR="00AE0494" w:rsidRPr="001B333D" w:rsidRDefault="00280F3A" w:rsidP="004965D6">
      <w:pPr>
        <w:pStyle w:val="2"/>
        <w:numPr>
          <w:ilvl w:val="1"/>
          <w:numId w:val="2"/>
        </w:numPr>
        <w:spacing w:line="360" w:lineRule="auto"/>
        <w:rPr>
          <w:rFonts w:ascii="Times New Roman" w:hAnsi="Times New Roman" w:cs="Times New Roman"/>
          <w:sz w:val="24"/>
          <w:szCs w:val="24"/>
        </w:rPr>
      </w:pPr>
      <w:bookmarkStart w:id="231" w:name="_Toc96041589"/>
      <w:r w:rsidRPr="005E07DE">
        <w:rPr>
          <w:rFonts w:ascii="Times New Roman" w:hAnsi="Times New Roman" w:cs="Times New Roman"/>
          <w:sz w:val="24"/>
          <w:szCs w:val="24"/>
        </w:rPr>
        <w:t>Related work</w:t>
      </w:r>
      <w:bookmarkEnd w:id="231"/>
    </w:p>
    <w:p w14:paraId="166D0D07" w14:textId="2D093EEB" w:rsidR="00B9773D" w:rsidRDefault="00B9773D" w:rsidP="008D57E7">
      <w:pPr>
        <w:spacing w:line="360" w:lineRule="auto"/>
        <w:jc w:val="both"/>
        <w:rPr>
          <w:lang w:eastAsia="zh-CN"/>
        </w:rPr>
      </w:pPr>
      <w:r w:rsidRPr="00B9773D">
        <w:rPr>
          <w:lang w:eastAsia="zh-CN"/>
        </w:rPr>
        <w:t xml:space="preserve">G </w:t>
      </w:r>
      <w:proofErr w:type="spellStart"/>
      <w:r w:rsidRPr="00B9773D">
        <w:rPr>
          <w:lang w:eastAsia="zh-CN"/>
        </w:rPr>
        <w:t>Divya</w:t>
      </w:r>
      <w:proofErr w:type="spellEnd"/>
      <w:r w:rsidRPr="00B9773D">
        <w:rPr>
          <w:lang w:eastAsia="zh-CN"/>
        </w:rPr>
        <w:t xml:space="preserve"> Jyothi, K </w:t>
      </w:r>
      <w:proofErr w:type="spellStart"/>
      <w:r w:rsidRPr="00B9773D">
        <w:rPr>
          <w:lang w:eastAsia="zh-CN"/>
        </w:rPr>
        <w:t>Navya</w:t>
      </w:r>
      <w:proofErr w:type="spellEnd"/>
      <w:r w:rsidRPr="00B9773D">
        <w:rPr>
          <w:lang w:eastAsia="zh-CN"/>
        </w:rPr>
        <w:t xml:space="preserve"> from Department of Computer Science and Engineering, MLR Institute of Technology, Hyderabad, Telangana. The system proposed by the author is </w:t>
      </w:r>
      <w:r>
        <w:t xml:space="preserve">a </w:t>
      </w:r>
      <w:r>
        <w:rPr>
          <w:rFonts w:hint="eastAsia"/>
          <w:lang w:eastAsia="zh-CN"/>
        </w:rPr>
        <w:t>S</w:t>
      </w:r>
      <w:r>
        <w:t xml:space="preserve">tore </w:t>
      </w:r>
      <w:r>
        <w:rPr>
          <w:rFonts w:hint="eastAsia"/>
          <w:lang w:eastAsia="zh-CN"/>
        </w:rPr>
        <w:t>M</w:t>
      </w:r>
      <w:r>
        <w:t xml:space="preserve">anagement </w:t>
      </w:r>
      <w:r>
        <w:rPr>
          <w:rFonts w:hint="eastAsia"/>
          <w:lang w:eastAsia="zh-CN"/>
        </w:rPr>
        <w:t>S</w:t>
      </w:r>
      <w:r>
        <w:t xml:space="preserve">ystem </w:t>
      </w:r>
      <w:r>
        <w:rPr>
          <w:rFonts w:hint="eastAsia"/>
          <w:lang w:eastAsia="zh-CN"/>
        </w:rPr>
        <w:t>Web</w:t>
      </w:r>
      <w:r>
        <w:t xml:space="preserve"> </w:t>
      </w:r>
      <w:r>
        <w:rPr>
          <w:rFonts w:hint="eastAsia"/>
          <w:lang w:eastAsia="zh-CN"/>
        </w:rPr>
        <w:t>A</w:t>
      </w:r>
      <w:r>
        <w:t>pplication</w:t>
      </w:r>
      <w:r w:rsidRPr="00B9773D">
        <w:rPr>
          <w:lang w:eastAsia="zh-CN"/>
        </w:rPr>
        <w:t xml:space="preserve"> developed based on a web server. </w:t>
      </w:r>
      <w:proofErr w:type="gramStart"/>
      <w:r w:rsidRPr="00B9773D">
        <w:rPr>
          <w:lang w:eastAsia="zh-CN"/>
        </w:rPr>
        <w:t>In order to</w:t>
      </w:r>
      <w:proofErr w:type="gramEnd"/>
      <w:r w:rsidRPr="00B9773D">
        <w:rPr>
          <w:lang w:eastAsia="zh-CN"/>
        </w:rPr>
        <w:t xml:space="preserve"> overcome the problem of out-of-stock in stores, the author proposes Store management </w:t>
      </w:r>
      <w:r w:rsidRPr="00B9773D">
        <w:rPr>
          <w:lang w:eastAsia="zh-CN"/>
        </w:rPr>
        <w:lastRenderedPageBreak/>
        <w:t xml:space="preserve">framework. The store management framework is very beneficial to both the customer's shopping background and the knowledge provided by the retailer. </w:t>
      </w:r>
      <w:r w:rsidR="00341F73" w:rsidRPr="00341F73">
        <w:rPr>
          <w:lang w:eastAsia="zh-CN"/>
        </w:rPr>
        <w:t>Store management framework means that inventory can be authorized and replenished by store administrators in case of stock shortage</w:t>
      </w:r>
      <w:r w:rsidR="00341F73">
        <w:rPr>
          <w:lang w:eastAsia="zh-CN"/>
        </w:rPr>
        <w:t xml:space="preserve"> [</w:t>
      </w:r>
      <w:r w:rsidR="00C429BB">
        <w:rPr>
          <w:lang w:eastAsia="zh-CN"/>
        </w:rPr>
        <w:t>13</w:t>
      </w:r>
      <w:r w:rsidR="00341F73">
        <w:rPr>
          <w:lang w:eastAsia="zh-CN"/>
        </w:rPr>
        <w:t>]</w:t>
      </w:r>
      <w:r w:rsidR="00341F73" w:rsidRPr="00341F73">
        <w:rPr>
          <w:lang w:eastAsia="zh-CN"/>
        </w:rPr>
        <w:t>.</w:t>
      </w:r>
    </w:p>
    <w:p w14:paraId="30596813" w14:textId="77777777" w:rsidR="001307C0" w:rsidRDefault="001307C0" w:rsidP="008D57E7">
      <w:pPr>
        <w:spacing w:line="360" w:lineRule="auto"/>
        <w:rPr>
          <w:lang w:eastAsia="zh-CN"/>
        </w:rPr>
      </w:pPr>
    </w:p>
    <w:p w14:paraId="506DDE6F" w14:textId="336EDD34" w:rsidR="0099102C" w:rsidRPr="002F04C2" w:rsidRDefault="0099102C" w:rsidP="008D57E7">
      <w:pPr>
        <w:spacing w:line="360" w:lineRule="auto"/>
        <w:rPr>
          <w:lang w:eastAsia="zh-CN"/>
        </w:rPr>
      </w:pPr>
      <w:r w:rsidRPr="002F04C2">
        <w:rPr>
          <w:lang w:eastAsia="zh-CN"/>
        </w:rPr>
        <w:t xml:space="preserve">Fan Wei and Qian Zhang of Xi'an </w:t>
      </w:r>
      <w:proofErr w:type="spellStart"/>
      <w:r w:rsidRPr="002F04C2">
        <w:rPr>
          <w:lang w:eastAsia="zh-CN"/>
        </w:rPr>
        <w:t>Shiyou</w:t>
      </w:r>
      <w:proofErr w:type="spellEnd"/>
      <w:r w:rsidRPr="002F04C2">
        <w:rPr>
          <w:lang w:eastAsia="zh-CN"/>
        </w:rPr>
        <w:t xml:space="preserve"> University</w:t>
      </w:r>
      <w:r w:rsidR="00EF035C">
        <w:rPr>
          <w:rFonts w:hint="eastAsia"/>
          <w:lang w:eastAsia="zh-CN"/>
        </w:rPr>
        <w:t>,</w:t>
      </w:r>
      <w:r w:rsidR="00EE3FA1">
        <w:rPr>
          <w:lang w:eastAsia="zh-CN"/>
        </w:rPr>
        <w:t xml:space="preserve"> China,</w:t>
      </w:r>
      <w:r w:rsidRPr="002F04C2">
        <w:rPr>
          <w:lang w:eastAsia="zh-CN"/>
        </w:rPr>
        <w:t xml:space="preserve"> designed the system for the online store. </w:t>
      </w:r>
      <w:bookmarkStart w:id="232" w:name="OLE_LINK6"/>
      <w:r w:rsidR="00F23E07" w:rsidRPr="00F23E07">
        <w:rPr>
          <w:lang w:eastAsia="zh-CN"/>
        </w:rPr>
        <w:t xml:space="preserve">The system is developed on the Web side, using JSP language, Spring framework, and </w:t>
      </w:r>
      <w:r w:rsidR="001307C0" w:rsidRPr="00EE4966">
        <w:rPr>
          <w:color w:val="000000"/>
          <w:sz w:val="22"/>
          <w:szCs w:val="22"/>
          <w:shd w:val="clear" w:color="auto" w:fill="FFFFFF"/>
        </w:rPr>
        <w:t>B/S Model</w:t>
      </w:r>
      <w:r w:rsidR="00F23E07" w:rsidRPr="00F23E07">
        <w:rPr>
          <w:lang w:eastAsia="zh-CN"/>
        </w:rPr>
        <w:t xml:space="preserve"> to integrate the system to complete the control layer management, including processing data access, etc.</w:t>
      </w:r>
      <w:r w:rsidR="00F23E07">
        <w:rPr>
          <w:lang w:eastAsia="zh-CN"/>
        </w:rPr>
        <w:t xml:space="preserve"> </w:t>
      </w:r>
      <w:r w:rsidRPr="002F04C2">
        <w:rPr>
          <w:lang w:eastAsia="zh-CN"/>
        </w:rPr>
        <w:t xml:space="preserve">The author describes in detail how the </w:t>
      </w:r>
      <w:bookmarkEnd w:id="232"/>
      <w:r w:rsidRPr="002F04C2">
        <w:rPr>
          <w:lang w:eastAsia="zh-CN"/>
        </w:rPr>
        <w:t xml:space="preserve">system will implement these functions, how to design the relationship between various entities, the attributes of each table and the relationship between them. And a detailed database design is carried out. The visual modeling tool of the system is composed of use case diagram diagrams, which are created using the Unfiled Modeling </w:t>
      </w:r>
      <w:r w:rsidR="001307C0" w:rsidRPr="002F04C2">
        <w:rPr>
          <w:lang w:eastAsia="zh-CN"/>
        </w:rPr>
        <w:t>Language</w:t>
      </w:r>
      <w:r w:rsidR="001307C0">
        <w:rPr>
          <w:lang w:eastAsia="zh-CN"/>
        </w:rPr>
        <w:t xml:space="preserve"> [</w:t>
      </w:r>
      <w:r w:rsidR="00C429BB">
        <w:rPr>
          <w:lang w:eastAsia="zh-CN"/>
        </w:rPr>
        <w:t>14</w:t>
      </w:r>
      <w:r w:rsidR="001307C0">
        <w:rPr>
          <w:lang w:eastAsia="zh-CN"/>
        </w:rPr>
        <w:t>]</w:t>
      </w:r>
      <w:r w:rsidRPr="002F04C2">
        <w:rPr>
          <w:lang w:eastAsia="zh-CN"/>
        </w:rPr>
        <w:t>.</w:t>
      </w:r>
    </w:p>
    <w:p w14:paraId="608D4A00" w14:textId="77777777" w:rsidR="00C51096" w:rsidRPr="00912A41" w:rsidRDefault="00C51096" w:rsidP="008D57E7">
      <w:pPr>
        <w:spacing w:line="360" w:lineRule="auto"/>
        <w:rPr>
          <w:color w:val="000000"/>
          <w:sz w:val="22"/>
          <w:szCs w:val="22"/>
          <w:shd w:val="clear" w:color="auto" w:fill="FFFFFF"/>
        </w:rPr>
      </w:pPr>
    </w:p>
    <w:p w14:paraId="3A01E27C" w14:textId="29BEC6D6" w:rsidR="00C51096" w:rsidRDefault="0050247E" w:rsidP="00B47173">
      <w:pPr>
        <w:spacing w:line="360" w:lineRule="auto"/>
        <w:jc w:val="both"/>
        <w:rPr>
          <w:lang w:eastAsia="zh-CN"/>
        </w:rPr>
      </w:pPr>
      <w:r w:rsidRPr="0050247E">
        <w:rPr>
          <w:lang w:eastAsia="zh-CN"/>
        </w:rPr>
        <w:t xml:space="preserve">Md. </w:t>
      </w:r>
      <w:proofErr w:type="spellStart"/>
      <w:r w:rsidRPr="0050247E">
        <w:rPr>
          <w:lang w:eastAsia="zh-CN"/>
        </w:rPr>
        <w:t>Abdur</w:t>
      </w:r>
      <w:proofErr w:type="spellEnd"/>
      <w:r w:rsidRPr="0050247E">
        <w:rPr>
          <w:lang w:eastAsia="zh-CN"/>
        </w:rPr>
        <w:t xml:space="preserve"> Rahim and </w:t>
      </w:r>
      <w:proofErr w:type="spellStart"/>
      <w:r w:rsidRPr="0050247E">
        <w:rPr>
          <w:lang w:eastAsia="zh-CN"/>
        </w:rPr>
        <w:t>Rafat</w:t>
      </w:r>
      <w:proofErr w:type="spellEnd"/>
      <w:r w:rsidRPr="0050247E">
        <w:rPr>
          <w:lang w:eastAsia="zh-CN"/>
        </w:rPr>
        <w:t xml:space="preserve"> Ara from Department of Computer Science &amp; Engineering, German University Bangladesh, Bangladesh. They propose implementing point-of-sale software, which is widely used in retail operations. The app generates all necessary reports for buying and selling, reducing human errors and paperwork. The software is designed using an incremental model, developed using technologies such as HTML, CSS, JavaScript, Ajax and PHP, and MySQL </w:t>
      </w:r>
      <w:r w:rsidR="00B47173">
        <w:rPr>
          <w:lang w:eastAsia="zh-CN"/>
        </w:rPr>
        <w:t xml:space="preserve">server </w:t>
      </w:r>
      <w:r w:rsidRPr="0050247E">
        <w:rPr>
          <w:lang w:eastAsia="zh-CN"/>
        </w:rPr>
        <w:t xml:space="preserve">is used as the database to store data. Authorized users can use the app anywhere in the world, and business owners can also monitor their business from home. The system was </w:t>
      </w:r>
      <w:proofErr w:type="spellStart"/>
      <w:r w:rsidRPr="0050247E">
        <w:rPr>
          <w:lang w:eastAsia="zh-CN"/>
        </w:rPr>
        <w:t>trialled</w:t>
      </w:r>
      <w:proofErr w:type="spellEnd"/>
      <w:r w:rsidRPr="0050247E">
        <w:rPr>
          <w:lang w:eastAsia="zh-CN"/>
        </w:rPr>
        <w:t xml:space="preserve"> at Farhan Traders (Bangladesh mobile showroom) and researchers provided positive feedback on the software. In the research, the author uses Unfiled Modeling Language to construct the visual modeling of the </w:t>
      </w:r>
      <w:proofErr w:type="gramStart"/>
      <w:r w:rsidRPr="0050247E">
        <w:rPr>
          <w:lang w:eastAsia="zh-CN"/>
        </w:rPr>
        <w:t>system, and</w:t>
      </w:r>
      <w:proofErr w:type="gramEnd"/>
      <w:r w:rsidRPr="0050247E">
        <w:rPr>
          <w:lang w:eastAsia="zh-CN"/>
        </w:rPr>
        <w:t xml:space="preserve"> uses the activity diagram to construct the basic architecture of the system</w:t>
      </w:r>
      <w:r w:rsidR="00BD4DF9">
        <w:rPr>
          <w:lang w:eastAsia="zh-CN"/>
        </w:rPr>
        <w:t xml:space="preserve"> </w:t>
      </w:r>
      <w:r w:rsidR="00C51096">
        <w:rPr>
          <w:rFonts w:hint="eastAsia"/>
          <w:color w:val="000000"/>
          <w:sz w:val="22"/>
          <w:szCs w:val="22"/>
          <w:shd w:val="clear" w:color="auto" w:fill="FFFFFF"/>
          <w:lang w:eastAsia="zh-CN"/>
        </w:rPr>
        <w:t>[</w:t>
      </w:r>
      <w:r w:rsidR="00C429BB">
        <w:rPr>
          <w:color w:val="000000"/>
          <w:sz w:val="22"/>
          <w:szCs w:val="22"/>
          <w:shd w:val="clear" w:color="auto" w:fill="FFFFFF"/>
          <w:lang w:eastAsia="zh-CN"/>
        </w:rPr>
        <w:t>15</w:t>
      </w:r>
      <w:r w:rsidR="00C51096">
        <w:rPr>
          <w:color w:val="000000"/>
          <w:sz w:val="22"/>
          <w:szCs w:val="22"/>
          <w:shd w:val="clear" w:color="auto" w:fill="FFFFFF"/>
          <w:lang w:eastAsia="zh-CN"/>
        </w:rPr>
        <w:t>]</w:t>
      </w:r>
      <w:r>
        <w:rPr>
          <w:rFonts w:hint="eastAsia"/>
          <w:color w:val="000000"/>
          <w:sz w:val="22"/>
          <w:szCs w:val="22"/>
          <w:shd w:val="clear" w:color="auto" w:fill="FFFFFF"/>
          <w:lang w:eastAsia="zh-CN"/>
        </w:rPr>
        <w:t>.</w:t>
      </w:r>
    </w:p>
    <w:p w14:paraId="2BF318E4" w14:textId="3427E990" w:rsidR="00635529" w:rsidRDefault="00635529" w:rsidP="00B47173">
      <w:pPr>
        <w:spacing w:line="360" w:lineRule="auto"/>
        <w:jc w:val="both"/>
        <w:rPr>
          <w:lang w:eastAsia="zh-CN"/>
        </w:rPr>
      </w:pPr>
    </w:p>
    <w:p w14:paraId="7A38013E" w14:textId="77777777" w:rsidR="00635529" w:rsidRPr="00635529" w:rsidRDefault="00635529" w:rsidP="00B47173">
      <w:pPr>
        <w:spacing w:line="360" w:lineRule="auto"/>
        <w:jc w:val="both"/>
        <w:rPr>
          <w:lang w:eastAsia="zh-CN"/>
        </w:rPr>
      </w:pPr>
    </w:p>
    <w:p w14:paraId="43BE10FA" w14:textId="688B7C38" w:rsidR="00BE108C" w:rsidRDefault="003B7738" w:rsidP="004965D6">
      <w:pPr>
        <w:pStyle w:val="1"/>
        <w:numPr>
          <w:ilvl w:val="0"/>
          <w:numId w:val="2"/>
        </w:numPr>
        <w:spacing w:line="360" w:lineRule="auto"/>
        <w:rPr>
          <w:rFonts w:ascii="Times New Roman" w:hAnsi="Times New Roman" w:cs="Times New Roman"/>
          <w:sz w:val="24"/>
          <w:szCs w:val="24"/>
        </w:rPr>
      </w:pPr>
      <w:bookmarkStart w:id="233" w:name="_Toc96041590"/>
      <w:r w:rsidRPr="00430F4B">
        <w:rPr>
          <w:rFonts w:ascii="Times New Roman" w:hAnsi="Times New Roman" w:cs="Times New Roman"/>
          <w:sz w:val="24"/>
          <w:szCs w:val="24"/>
        </w:rPr>
        <w:lastRenderedPageBreak/>
        <w:t>Problem Statement</w:t>
      </w:r>
      <w:bookmarkEnd w:id="233"/>
    </w:p>
    <w:p w14:paraId="4D98951E" w14:textId="00A79882" w:rsidR="00B47173" w:rsidRPr="00B47173" w:rsidRDefault="00B47173" w:rsidP="004965D6">
      <w:pPr>
        <w:pStyle w:val="2"/>
        <w:numPr>
          <w:ilvl w:val="1"/>
          <w:numId w:val="2"/>
        </w:numPr>
        <w:spacing w:line="360" w:lineRule="auto"/>
        <w:rPr>
          <w:rFonts w:ascii="Times New Roman" w:hAnsi="Times New Roman" w:cs="Times New Roman"/>
          <w:sz w:val="24"/>
          <w:szCs w:val="24"/>
        </w:rPr>
      </w:pPr>
      <w:bookmarkStart w:id="234" w:name="_Toc96041591"/>
      <w:r w:rsidRPr="00B47173">
        <w:rPr>
          <w:rFonts w:ascii="Times New Roman" w:hAnsi="Times New Roman" w:cs="Times New Roman"/>
          <w:sz w:val="24"/>
          <w:szCs w:val="24"/>
        </w:rPr>
        <w:t>High operation and management costs of traditional retail stores</w:t>
      </w:r>
      <w:bookmarkEnd w:id="234"/>
    </w:p>
    <w:p w14:paraId="401AC76E" w14:textId="0017D3B3" w:rsidR="00B47173" w:rsidRPr="00B47173" w:rsidRDefault="00B47173" w:rsidP="00B47173">
      <w:pPr>
        <w:spacing w:line="360" w:lineRule="auto"/>
        <w:jc w:val="both"/>
        <w:rPr>
          <w:lang w:eastAsia="zh-CN"/>
        </w:rPr>
      </w:pPr>
      <w:r>
        <w:rPr>
          <w:lang w:eastAsia="zh-CN"/>
        </w:rPr>
        <w:t xml:space="preserve">In the rapid growth of the Internet retail channel today, the speed of the update of goods, and in traditional retail stores, the </w:t>
      </w:r>
      <w:proofErr w:type="gramStart"/>
      <w:r>
        <w:rPr>
          <w:lang w:eastAsia="zh-CN"/>
        </w:rPr>
        <w:t>shelves</w:t>
      </w:r>
      <w:proofErr w:type="gramEnd"/>
      <w:r>
        <w:rPr>
          <w:lang w:eastAsia="zh-CN"/>
        </w:rPr>
        <w:t xml:space="preserve"> and shelves of goods, as well as various data reports of the record query through manual statistics are very time-consuming, which makes the store's operation and management costs are high. In addition, the store itself has high comprehensive operating costs, such as employment, management, </w:t>
      </w:r>
      <w:proofErr w:type="gramStart"/>
      <w:r>
        <w:rPr>
          <w:lang w:eastAsia="zh-CN"/>
        </w:rPr>
        <w:t>resources</w:t>
      </w:r>
      <w:proofErr w:type="gramEnd"/>
      <w:r>
        <w:rPr>
          <w:lang w:eastAsia="zh-CN"/>
        </w:rPr>
        <w:t xml:space="preserve"> and other issues, and can only carry out </w:t>
      </w:r>
      <w:r w:rsidR="0035317E">
        <w:rPr>
          <w:lang w:eastAsia="zh-CN"/>
        </w:rPr>
        <w:t>high-cost</w:t>
      </w:r>
      <w:r>
        <w:rPr>
          <w:lang w:eastAsia="zh-CN"/>
        </w:rPr>
        <w:t xml:space="preserve"> investment and compressed earnings</w:t>
      </w:r>
      <w:r w:rsidR="00705D96">
        <w:rPr>
          <w:lang w:eastAsia="zh-CN"/>
        </w:rPr>
        <w:t xml:space="preserve"> [5]</w:t>
      </w:r>
      <w:r>
        <w:rPr>
          <w:lang w:eastAsia="zh-CN"/>
        </w:rPr>
        <w:t>. Therefore, the solution I provide is to make the store operation more efficient by developing a combined online and offline store management system to accomplish the simplest and most effective store management, thus helping traditional retail stores to increase profits and reduce retail operation costs.</w:t>
      </w:r>
    </w:p>
    <w:p w14:paraId="5E619542" w14:textId="08AC6B95" w:rsidR="00B47173" w:rsidRPr="00B47173" w:rsidRDefault="00B47173" w:rsidP="004965D6">
      <w:pPr>
        <w:pStyle w:val="2"/>
        <w:numPr>
          <w:ilvl w:val="1"/>
          <w:numId w:val="2"/>
        </w:numPr>
        <w:spacing w:line="360" w:lineRule="auto"/>
        <w:rPr>
          <w:rFonts w:ascii="Times New Roman" w:hAnsi="Times New Roman" w:cs="Times New Roman"/>
          <w:sz w:val="24"/>
          <w:szCs w:val="24"/>
        </w:rPr>
      </w:pPr>
      <w:bookmarkStart w:id="235" w:name="_Toc96041592"/>
      <w:r w:rsidRPr="00B47173">
        <w:rPr>
          <w:rFonts w:ascii="Times New Roman" w:hAnsi="Times New Roman" w:cs="Times New Roman"/>
          <w:sz w:val="24"/>
          <w:szCs w:val="24"/>
        </w:rPr>
        <w:t xml:space="preserve">The limited </w:t>
      </w:r>
      <w:proofErr w:type="gramStart"/>
      <w:r w:rsidRPr="00B47173">
        <w:rPr>
          <w:rFonts w:ascii="Times New Roman" w:hAnsi="Times New Roman" w:cs="Times New Roman"/>
          <w:sz w:val="24"/>
          <w:szCs w:val="24"/>
        </w:rPr>
        <w:t>amount</w:t>
      </w:r>
      <w:proofErr w:type="gramEnd"/>
      <w:r w:rsidRPr="00B47173">
        <w:rPr>
          <w:rFonts w:ascii="Times New Roman" w:hAnsi="Times New Roman" w:cs="Times New Roman"/>
          <w:sz w:val="24"/>
          <w:szCs w:val="24"/>
        </w:rPr>
        <w:t xml:space="preserve"> of customers that can be reached in traditional offline retail stores</w:t>
      </w:r>
      <w:bookmarkEnd w:id="235"/>
    </w:p>
    <w:p w14:paraId="27CA73AC" w14:textId="34935944" w:rsidR="00B47173" w:rsidRDefault="00B47173" w:rsidP="00B47173">
      <w:pPr>
        <w:spacing w:line="360" w:lineRule="auto"/>
        <w:jc w:val="both"/>
        <w:rPr>
          <w:lang w:eastAsia="zh-CN"/>
        </w:rPr>
      </w:pPr>
      <w:r>
        <w:rPr>
          <w:lang w:eastAsia="zh-CN"/>
        </w:rPr>
        <w:t xml:space="preserve">Nowadays, due to the development of the new coronavirus epidemic, more and more people have changed their shopping habits. Changing the original offline activity shopping to online shopping. In traditional retail stores, consumers can only buy the goods that exist in the store at a defined time and place. This leaves traditional offline retail stores with a limited </w:t>
      </w:r>
      <w:proofErr w:type="gramStart"/>
      <w:r>
        <w:rPr>
          <w:lang w:eastAsia="zh-CN"/>
        </w:rPr>
        <w:t>amount</w:t>
      </w:r>
      <w:proofErr w:type="gramEnd"/>
      <w:r>
        <w:rPr>
          <w:lang w:eastAsia="zh-CN"/>
        </w:rPr>
        <w:t xml:space="preserve"> of customers to reach</w:t>
      </w:r>
      <w:r w:rsidR="00705D96">
        <w:rPr>
          <w:lang w:eastAsia="zh-CN"/>
        </w:rPr>
        <w:t xml:space="preserve"> [16]</w:t>
      </w:r>
      <w:r>
        <w:rPr>
          <w:lang w:eastAsia="zh-CN"/>
        </w:rPr>
        <w:t xml:space="preserve">. Therefore, the solution I provide is to develop store delivery, express </w:t>
      </w:r>
      <w:proofErr w:type="gramStart"/>
      <w:r>
        <w:rPr>
          <w:lang w:eastAsia="zh-CN"/>
        </w:rPr>
        <w:t>delivery</w:t>
      </w:r>
      <w:proofErr w:type="gramEnd"/>
      <w:r>
        <w:rPr>
          <w:lang w:eastAsia="zh-CN"/>
        </w:rPr>
        <w:t xml:space="preserve"> and other functions through the system, so that stores allow consumers to shop at any time, any place, in any way, which is more convenient than traditional retail stores, which not only gives consumers great convenience, but also helps offline retail sellers to increase sales and profits.</w:t>
      </w:r>
    </w:p>
    <w:p w14:paraId="1CC44861" w14:textId="780465F2" w:rsidR="00B47173" w:rsidRPr="00B47173" w:rsidRDefault="00B47173" w:rsidP="004965D6">
      <w:pPr>
        <w:pStyle w:val="2"/>
        <w:numPr>
          <w:ilvl w:val="1"/>
          <w:numId w:val="2"/>
        </w:numPr>
        <w:spacing w:line="360" w:lineRule="auto"/>
        <w:rPr>
          <w:rFonts w:ascii="Times New Roman" w:hAnsi="Times New Roman" w:cs="Times New Roman"/>
          <w:sz w:val="24"/>
          <w:szCs w:val="24"/>
        </w:rPr>
      </w:pPr>
      <w:bookmarkStart w:id="236" w:name="_Toc96041593"/>
      <w:r w:rsidRPr="00B47173">
        <w:rPr>
          <w:rFonts w:ascii="Times New Roman" w:hAnsi="Times New Roman" w:cs="Times New Roman"/>
          <w:sz w:val="24"/>
          <w:szCs w:val="24"/>
        </w:rPr>
        <w:t>Traditional retail stores are difficult to aggregate merchandise statistics</w:t>
      </w:r>
      <w:bookmarkEnd w:id="236"/>
    </w:p>
    <w:p w14:paraId="3119823D" w14:textId="307BA6A7" w:rsidR="00B47173" w:rsidRDefault="00B47173" w:rsidP="00B47173">
      <w:pPr>
        <w:spacing w:line="360" w:lineRule="auto"/>
        <w:jc w:val="both"/>
        <w:rPr>
          <w:lang w:eastAsia="zh-CN"/>
        </w:rPr>
      </w:pPr>
      <w:r>
        <w:rPr>
          <w:lang w:eastAsia="zh-CN"/>
        </w:rPr>
        <w:t xml:space="preserve">For traditional retail stores, since most of their operations are labor-based and the purchase volume of goods is large, </w:t>
      </w:r>
      <w:r w:rsidR="00282EB2" w:rsidRPr="00282EB2">
        <w:rPr>
          <w:lang w:eastAsia="zh-CN"/>
        </w:rPr>
        <w:t>calculation errors are prone to occur in commodity statistics</w:t>
      </w:r>
      <w:r w:rsidR="00282EB2">
        <w:rPr>
          <w:lang w:eastAsia="zh-CN"/>
        </w:rPr>
        <w:t xml:space="preserve"> </w:t>
      </w:r>
      <w:r w:rsidR="00705D96">
        <w:rPr>
          <w:lang w:eastAsia="zh-CN"/>
        </w:rPr>
        <w:t>[17]</w:t>
      </w:r>
      <w:r>
        <w:rPr>
          <w:lang w:eastAsia="zh-CN"/>
        </w:rPr>
        <w:t xml:space="preserve">. </w:t>
      </w:r>
      <w:r w:rsidR="00282EB2" w:rsidRPr="00282EB2">
        <w:rPr>
          <w:lang w:eastAsia="zh-CN"/>
        </w:rPr>
        <w:t xml:space="preserve">The problem is because traditional calculation methods do not have excellent statistical </w:t>
      </w:r>
      <w:r w:rsidR="00282EB2" w:rsidRPr="00282EB2">
        <w:rPr>
          <w:lang w:eastAsia="zh-CN"/>
        </w:rPr>
        <w:lastRenderedPageBreak/>
        <w:t xml:space="preserve">aggregation capabilities </w:t>
      </w:r>
      <w:r w:rsidR="002A22F3">
        <w:rPr>
          <w:lang w:eastAsia="zh-CN"/>
        </w:rPr>
        <w:t>[18]</w:t>
      </w:r>
      <w:r>
        <w:rPr>
          <w:lang w:eastAsia="zh-CN"/>
        </w:rPr>
        <w:t>. Therefore, the solution I provide is to develop the function of online real-time entry and update of inventory information through the system, which can make it easier for merchants to manage the store and operate more easily, which is important for improving the management efficiency of the store.</w:t>
      </w:r>
    </w:p>
    <w:p w14:paraId="4CA39B10" w14:textId="5A697E19" w:rsidR="00B47173" w:rsidRPr="00B47173" w:rsidRDefault="00B47173" w:rsidP="004965D6">
      <w:pPr>
        <w:pStyle w:val="2"/>
        <w:numPr>
          <w:ilvl w:val="1"/>
          <w:numId w:val="2"/>
        </w:numPr>
        <w:spacing w:line="360" w:lineRule="auto"/>
        <w:rPr>
          <w:rFonts w:ascii="Times New Roman" w:hAnsi="Times New Roman" w:cs="Times New Roman"/>
          <w:sz w:val="24"/>
          <w:szCs w:val="24"/>
        </w:rPr>
      </w:pPr>
      <w:bookmarkStart w:id="237" w:name="_Toc96041594"/>
      <w:r w:rsidRPr="00B47173">
        <w:rPr>
          <w:rFonts w:ascii="Times New Roman" w:hAnsi="Times New Roman" w:cs="Times New Roman"/>
          <w:sz w:val="24"/>
          <w:szCs w:val="24"/>
        </w:rPr>
        <w:t>Traditional retail stores are difficult to manage inventory</w:t>
      </w:r>
      <w:bookmarkEnd w:id="237"/>
    </w:p>
    <w:p w14:paraId="029AC7B6" w14:textId="192C9D06" w:rsidR="00D9796B" w:rsidRDefault="00B47173" w:rsidP="00B47173">
      <w:pPr>
        <w:spacing w:line="360" w:lineRule="auto"/>
        <w:jc w:val="both"/>
        <w:rPr>
          <w:lang w:eastAsia="zh-CN"/>
        </w:rPr>
      </w:pPr>
      <w:r>
        <w:rPr>
          <w:lang w:eastAsia="zh-CN"/>
        </w:rPr>
        <w:t xml:space="preserve">Retail stores generally invest more in the inventory of goods, which also generates a lot of inventory management costs and a lot of working capital. The traditional inventory management model is often fragmented goods management, information resources </w:t>
      </w:r>
      <w:proofErr w:type="spellStart"/>
      <w:r>
        <w:rPr>
          <w:lang w:eastAsia="zh-CN"/>
        </w:rPr>
        <w:t>can not</w:t>
      </w:r>
      <w:proofErr w:type="spellEnd"/>
      <w:r>
        <w:rPr>
          <w:lang w:eastAsia="zh-CN"/>
        </w:rPr>
        <w:t xml:space="preserve"> be shared, the general management of goods is difficult to implement, the need for high inventory funds, the search for goods need to waste a long time</w:t>
      </w:r>
      <w:r w:rsidR="00705D96">
        <w:rPr>
          <w:lang w:eastAsia="zh-CN"/>
        </w:rPr>
        <w:t xml:space="preserve"> [18]</w:t>
      </w:r>
      <w:r>
        <w:rPr>
          <w:lang w:eastAsia="zh-CN"/>
        </w:rPr>
        <w:t>. Therefore, I provide a solution to develop a system to transfer, replenishment, return, inventory functions, strict control of each link to prevent unexpected inventory situations. This also makes it easier for merchants to manage store inventory and gives them a clearer picture of the store's condition.</w:t>
      </w:r>
    </w:p>
    <w:p w14:paraId="60BC0F68" w14:textId="77777777" w:rsidR="00D9796B" w:rsidRPr="00B47173" w:rsidRDefault="00D9796B" w:rsidP="00B47173">
      <w:pPr>
        <w:spacing w:line="360" w:lineRule="auto"/>
        <w:jc w:val="both"/>
        <w:rPr>
          <w:lang w:eastAsia="zh-CN"/>
        </w:rPr>
      </w:pPr>
    </w:p>
    <w:p w14:paraId="0C17FCD6" w14:textId="4CE40F13" w:rsidR="003B7738" w:rsidRPr="00430F4B" w:rsidRDefault="00430F4B" w:rsidP="004965D6">
      <w:pPr>
        <w:pStyle w:val="1"/>
        <w:numPr>
          <w:ilvl w:val="0"/>
          <w:numId w:val="2"/>
        </w:numPr>
        <w:spacing w:line="360" w:lineRule="auto"/>
        <w:rPr>
          <w:rFonts w:ascii="Times New Roman" w:hAnsi="Times New Roman" w:cs="Times New Roman"/>
          <w:sz w:val="24"/>
          <w:szCs w:val="24"/>
        </w:rPr>
      </w:pPr>
      <w:bookmarkStart w:id="238" w:name="_Toc96041595"/>
      <w:r>
        <w:rPr>
          <w:rFonts w:ascii="Times New Roman" w:hAnsi="Times New Roman" w:cs="Times New Roman"/>
          <w:sz w:val="24"/>
          <w:szCs w:val="24"/>
        </w:rPr>
        <w:t>Aim</w:t>
      </w:r>
      <w:bookmarkEnd w:id="238"/>
    </w:p>
    <w:p w14:paraId="332AAAF5" w14:textId="6FA013C4" w:rsidR="000C1DDF" w:rsidRDefault="00011C94" w:rsidP="00B47173">
      <w:pPr>
        <w:spacing w:line="360" w:lineRule="auto"/>
        <w:jc w:val="both"/>
        <w:rPr>
          <w:bCs/>
          <w:lang w:eastAsia="zh-CN"/>
        </w:rPr>
      </w:pPr>
      <w:r>
        <w:rPr>
          <w:bCs/>
          <w:lang w:eastAsia="zh-CN"/>
        </w:rPr>
        <w:t xml:space="preserve">The </w:t>
      </w:r>
      <w:r w:rsidR="000C1DDF" w:rsidRPr="000C1DDF">
        <w:rPr>
          <w:bCs/>
          <w:lang w:eastAsia="zh-CN"/>
        </w:rPr>
        <w:t>aim</w:t>
      </w:r>
      <w:r>
        <w:rPr>
          <w:bCs/>
          <w:lang w:eastAsia="zh-CN"/>
        </w:rPr>
        <w:t xml:space="preserve"> of this project</w:t>
      </w:r>
      <w:r w:rsidR="000C1DDF" w:rsidRPr="000C1DDF">
        <w:rPr>
          <w:bCs/>
          <w:lang w:eastAsia="zh-CN"/>
        </w:rPr>
        <w:t xml:space="preserve"> </w:t>
      </w:r>
      <w:r>
        <w:rPr>
          <w:bCs/>
          <w:lang w:eastAsia="zh-CN"/>
        </w:rPr>
        <w:t xml:space="preserve">is </w:t>
      </w:r>
      <w:r w:rsidR="000C1DDF" w:rsidRPr="000C1DDF">
        <w:rPr>
          <w:bCs/>
          <w:lang w:eastAsia="zh-CN"/>
        </w:rPr>
        <w:t>to design and develop a web-based smart store management system application. With the help of this application, it helps retail store managers to improve management efficiency and performance</w:t>
      </w:r>
      <w:r w:rsidR="000C1DDF">
        <w:rPr>
          <w:rFonts w:hint="eastAsia"/>
          <w:bCs/>
          <w:lang w:eastAsia="zh-CN"/>
        </w:rPr>
        <w:t>.</w:t>
      </w:r>
    </w:p>
    <w:p w14:paraId="2D58B207" w14:textId="77777777" w:rsidR="00D9796B" w:rsidRDefault="00D9796B" w:rsidP="00B47173">
      <w:pPr>
        <w:spacing w:line="360" w:lineRule="auto"/>
        <w:jc w:val="both"/>
        <w:rPr>
          <w:bCs/>
          <w:lang w:eastAsia="zh-CN"/>
        </w:rPr>
      </w:pPr>
    </w:p>
    <w:p w14:paraId="289E2801" w14:textId="59816F1E" w:rsidR="00430F4B" w:rsidRDefault="00DC1F01" w:rsidP="004965D6">
      <w:pPr>
        <w:pStyle w:val="1"/>
        <w:numPr>
          <w:ilvl w:val="0"/>
          <w:numId w:val="2"/>
        </w:numPr>
        <w:spacing w:line="360" w:lineRule="auto"/>
        <w:rPr>
          <w:rFonts w:ascii="Times New Roman" w:hAnsi="Times New Roman" w:cs="Times New Roman"/>
          <w:sz w:val="24"/>
          <w:szCs w:val="24"/>
        </w:rPr>
      </w:pPr>
      <w:bookmarkStart w:id="239" w:name="_Toc96041596"/>
      <w:r w:rsidRPr="008D3BF8">
        <w:rPr>
          <w:rFonts w:ascii="Times New Roman" w:hAnsi="Times New Roman" w:cs="Times New Roman"/>
          <w:sz w:val="24"/>
          <w:szCs w:val="24"/>
        </w:rPr>
        <w:t>Obje</w:t>
      </w:r>
      <w:r>
        <w:rPr>
          <w:rFonts w:ascii="Times New Roman" w:hAnsi="Times New Roman" w:cs="Times New Roman"/>
          <w:sz w:val="24"/>
          <w:szCs w:val="24"/>
        </w:rPr>
        <w:t>ctives</w:t>
      </w:r>
      <w:bookmarkEnd w:id="239"/>
    </w:p>
    <w:p w14:paraId="56BDAFB4" w14:textId="3BF3F6A9" w:rsidR="00724A66" w:rsidRDefault="00724A66" w:rsidP="00B47173">
      <w:pPr>
        <w:spacing w:line="360" w:lineRule="auto"/>
        <w:jc w:val="both"/>
        <w:rPr>
          <w:lang w:eastAsia="zh-CN"/>
        </w:rPr>
      </w:pPr>
      <w:r>
        <w:rPr>
          <w:lang w:eastAsia="zh-CN"/>
        </w:rPr>
        <w:t xml:space="preserve">1. To </w:t>
      </w:r>
      <w:r w:rsidR="007646F7">
        <w:rPr>
          <w:lang w:eastAsia="zh-CN"/>
        </w:rPr>
        <w:t>study</w:t>
      </w:r>
      <w:r>
        <w:rPr>
          <w:lang w:eastAsia="zh-CN"/>
        </w:rPr>
        <w:t xml:space="preserve"> the current existing store management system and determine the strengths and weaknesses of the current system.</w:t>
      </w:r>
    </w:p>
    <w:p w14:paraId="460A81E1" w14:textId="77777777" w:rsidR="00724A66" w:rsidRDefault="00724A66" w:rsidP="00B47173">
      <w:pPr>
        <w:spacing w:line="360" w:lineRule="auto"/>
        <w:jc w:val="both"/>
        <w:rPr>
          <w:lang w:eastAsia="zh-CN"/>
        </w:rPr>
      </w:pPr>
      <w:r>
        <w:rPr>
          <w:lang w:eastAsia="zh-CN"/>
        </w:rPr>
        <w:t>2. To develop a web-based smart store management system application:</w:t>
      </w:r>
    </w:p>
    <w:p w14:paraId="1C256763" w14:textId="77777777" w:rsidR="00724A66" w:rsidRPr="00724A66" w:rsidRDefault="00724A66" w:rsidP="004965D6">
      <w:pPr>
        <w:pStyle w:val="a7"/>
        <w:numPr>
          <w:ilvl w:val="0"/>
          <w:numId w:val="8"/>
        </w:numPr>
        <w:spacing w:line="360" w:lineRule="auto"/>
        <w:ind w:firstLineChars="0"/>
        <w:rPr>
          <w:rFonts w:ascii="Times New Roman" w:hAnsi="Times New Roman" w:cs="Times New Roman"/>
          <w:sz w:val="24"/>
        </w:rPr>
      </w:pPr>
      <w:r w:rsidRPr="00724A66">
        <w:rPr>
          <w:rFonts w:ascii="Times New Roman" w:hAnsi="Times New Roman" w:cs="Times New Roman"/>
          <w:sz w:val="24"/>
        </w:rPr>
        <w:t>To design a store management system that combines online and offline to solve the high operating cost of retail stores.</w:t>
      </w:r>
    </w:p>
    <w:p w14:paraId="61FC01DA" w14:textId="6D535354" w:rsidR="00724A66" w:rsidRPr="00724A66" w:rsidRDefault="00724A66" w:rsidP="004965D6">
      <w:pPr>
        <w:pStyle w:val="a7"/>
        <w:numPr>
          <w:ilvl w:val="0"/>
          <w:numId w:val="8"/>
        </w:numPr>
        <w:spacing w:line="360" w:lineRule="auto"/>
        <w:ind w:firstLineChars="0"/>
        <w:rPr>
          <w:rFonts w:ascii="Times New Roman" w:hAnsi="Times New Roman" w:cs="Times New Roman"/>
          <w:sz w:val="24"/>
        </w:rPr>
      </w:pPr>
      <w:r w:rsidRPr="00724A66">
        <w:rPr>
          <w:rFonts w:ascii="Times New Roman" w:hAnsi="Times New Roman" w:cs="Times New Roman"/>
          <w:sz w:val="24"/>
        </w:rPr>
        <w:t>To develop store distribution, express distribution</w:t>
      </w:r>
      <w:r w:rsidR="00011C94">
        <w:rPr>
          <w:rFonts w:ascii="Times New Roman" w:hAnsi="Times New Roman" w:cs="Times New Roman"/>
          <w:sz w:val="24"/>
        </w:rPr>
        <w:t>,</w:t>
      </w:r>
      <w:r w:rsidRPr="00724A66">
        <w:rPr>
          <w:rFonts w:ascii="Times New Roman" w:hAnsi="Times New Roman" w:cs="Times New Roman"/>
          <w:sz w:val="24"/>
        </w:rPr>
        <w:t xml:space="preserve"> and other functions for retail stores </w:t>
      </w:r>
      <w:r w:rsidRPr="00724A66">
        <w:rPr>
          <w:rFonts w:ascii="Times New Roman" w:hAnsi="Times New Roman" w:cs="Times New Roman"/>
          <w:sz w:val="24"/>
        </w:rPr>
        <w:lastRenderedPageBreak/>
        <w:t>to solve the limited number of customers in offline retail stores.</w:t>
      </w:r>
    </w:p>
    <w:p w14:paraId="1BDFED93" w14:textId="77777777" w:rsidR="00724A66" w:rsidRPr="00724A66" w:rsidRDefault="00724A66" w:rsidP="004965D6">
      <w:pPr>
        <w:pStyle w:val="a7"/>
        <w:numPr>
          <w:ilvl w:val="0"/>
          <w:numId w:val="8"/>
        </w:numPr>
        <w:spacing w:line="360" w:lineRule="auto"/>
        <w:ind w:firstLineChars="0"/>
        <w:rPr>
          <w:rFonts w:ascii="Times New Roman" w:hAnsi="Times New Roman" w:cs="Times New Roman"/>
          <w:sz w:val="24"/>
        </w:rPr>
      </w:pPr>
      <w:r w:rsidRPr="00724A66">
        <w:rPr>
          <w:rFonts w:ascii="Times New Roman" w:hAnsi="Times New Roman" w:cs="Times New Roman"/>
          <w:sz w:val="24"/>
        </w:rPr>
        <w:t>To develop the function of online real-time entry and update of inventory information for the system to solve the statistical problem of commodity information in traditional retail stores.</w:t>
      </w:r>
    </w:p>
    <w:p w14:paraId="2A905E1B" w14:textId="5E802C35" w:rsidR="00724A66" w:rsidRPr="00724A66" w:rsidRDefault="00724A66" w:rsidP="004965D6">
      <w:pPr>
        <w:pStyle w:val="a7"/>
        <w:numPr>
          <w:ilvl w:val="0"/>
          <w:numId w:val="8"/>
        </w:numPr>
        <w:spacing w:line="360" w:lineRule="auto"/>
        <w:ind w:firstLineChars="0"/>
        <w:rPr>
          <w:rFonts w:ascii="Times New Roman" w:hAnsi="Times New Roman" w:cs="Times New Roman"/>
          <w:sz w:val="24"/>
        </w:rPr>
      </w:pPr>
      <w:r w:rsidRPr="00724A66">
        <w:rPr>
          <w:rFonts w:ascii="Times New Roman" w:hAnsi="Times New Roman" w:cs="Times New Roman"/>
          <w:sz w:val="24"/>
        </w:rPr>
        <w:t>To develop the functions of allocation, replenishment, return, and inventory for the system to solve the difficult problem of inventory management in traditional retail stores.</w:t>
      </w:r>
    </w:p>
    <w:p w14:paraId="76F50DF6" w14:textId="1BB270AA" w:rsidR="00724A66" w:rsidRPr="00761A16" w:rsidRDefault="00724A66" w:rsidP="004965D6">
      <w:pPr>
        <w:pStyle w:val="a7"/>
        <w:numPr>
          <w:ilvl w:val="0"/>
          <w:numId w:val="10"/>
        </w:numPr>
        <w:spacing w:line="360" w:lineRule="auto"/>
        <w:ind w:firstLineChars="0"/>
        <w:rPr>
          <w:rFonts w:ascii="Times New Roman" w:hAnsi="Times New Roman" w:cs="Times New Roman"/>
          <w:kern w:val="0"/>
          <w:sz w:val="24"/>
        </w:rPr>
      </w:pPr>
      <w:r w:rsidRPr="00761A16">
        <w:rPr>
          <w:rFonts w:ascii="Times New Roman" w:hAnsi="Times New Roman" w:cs="Times New Roman"/>
          <w:kern w:val="0"/>
          <w:sz w:val="24"/>
        </w:rPr>
        <w:t>To evaluate the performance of the developed web-based smart store management system and compare it with existing systems.</w:t>
      </w:r>
    </w:p>
    <w:p w14:paraId="315F4617" w14:textId="77777777" w:rsidR="00B64177" w:rsidRPr="00B64177" w:rsidRDefault="00B64177" w:rsidP="00B47173">
      <w:pPr>
        <w:spacing w:line="360" w:lineRule="auto"/>
        <w:jc w:val="both"/>
        <w:rPr>
          <w:bCs/>
          <w:lang w:eastAsia="zh-CN"/>
        </w:rPr>
      </w:pPr>
    </w:p>
    <w:p w14:paraId="47417610" w14:textId="51AE7002" w:rsidR="00281D2B" w:rsidRPr="00B47173" w:rsidRDefault="00DC1F01" w:rsidP="004965D6">
      <w:pPr>
        <w:pStyle w:val="1"/>
        <w:numPr>
          <w:ilvl w:val="0"/>
          <w:numId w:val="2"/>
        </w:numPr>
        <w:spacing w:line="360" w:lineRule="auto"/>
        <w:rPr>
          <w:rFonts w:ascii="Times New Roman" w:hAnsi="Times New Roman" w:cs="Times New Roman"/>
          <w:sz w:val="24"/>
          <w:szCs w:val="24"/>
        </w:rPr>
      </w:pPr>
      <w:bookmarkStart w:id="240" w:name="_Toc96041597"/>
      <w:bookmarkEnd w:id="6"/>
      <w:r w:rsidRPr="00ED08F1">
        <w:rPr>
          <w:rFonts w:ascii="Times New Roman" w:hAnsi="Times New Roman" w:cs="Times New Roman"/>
          <w:sz w:val="24"/>
          <w:szCs w:val="24"/>
        </w:rPr>
        <w:t>Justifica</w:t>
      </w:r>
      <w:r>
        <w:rPr>
          <w:rFonts w:ascii="Times New Roman" w:hAnsi="Times New Roman" w:cs="Times New Roman"/>
          <w:sz w:val="24"/>
          <w:szCs w:val="24"/>
        </w:rPr>
        <w:t>tion</w:t>
      </w:r>
      <w:bookmarkEnd w:id="240"/>
    </w:p>
    <w:p w14:paraId="63FA5955" w14:textId="388AE247" w:rsidR="00710DA0" w:rsidRDefault="00710DA0" w:rsidP="00B47173">
      <w:pPr>
        <w:spacing w:line="360" w:lineRule="auto"/>
        <w:jc w:val="both"/>
        <w:rPr>
          <w:lang w:eastAsia="zh-CN"/>
        </w:rPr>
      </w:pPr>
      <w:r>
        <w:rPr>
          <w:lang w:eastAsia="zh-CN"/>
        </w:rPr>
        <w:t xml:space="preserve">The aim of this project is to design and develop a web based intelligent store management system application with the help of which to help retail store managers to improve their management efficiency and performance and solve the problem mentioned in the problem statement section. After observing and comparing the existing systems </w:t>
      </w:r>
      <w:proofErr w:type="spellStart"/>
      <w:r>
        <w:rPr>
          <w:lang w:eastAsia="zh-CN"/>
        </w:rPr>
        <w:t>IQmetrix</w:t>
      </w:r>
      <w:proofErr w:type="spellEnd"/>
      <w:r>
        <w:rPr>
          <w:lang w:eastAsia="zh-CN"/>
        </w:rPr>
        <w:t xml:space="preserve">, Springboard, Retail Pro, </w:t>
      </w:r>
      <w:proofErr w:type="spellStart"/>
      <w:r>
        <w:rPr>
          <w:lang w:eastAsia="zh-CN"/>
        </w:rPr>
        <w:t>ChainDrive</w:t>
      </w:r>
      <w:proofErr w:type="spellEnd"/>
      <w:r>
        <w:rPr>
          <w:lang w:eastAsia="zh-CN"/>
        </w:rPr>
        <w:t xml:space="preserve">, reviewing the articles of various researches under related topics, namely </w:t>
      </w:r>
      <w:r w:rsidRPr="001F49AC">
        <w:rPr>
          <w:color w:val="000000" w:themeColor="text1"/>
          <w:lang w:eastAsia="zh-CN"/>
        </w:rPr>
        <w:t xml:space="preserve">Jyothi, G. and </w:t>
      </w:r>
      <w:proofErr w:type="spellStart"/>
      <w:r w:rsidRPr="001F49AC">
        <w:rPr>
          <w:color w:val="000000" w:themeColor="text1"/>
          <w:lang w:eastAsia="zh-CN"/>
        </w:rPr>
        <w:t>Navya</w:t>
      </w:r>
      <w:proofErr w:type="spellEnd"/>
      <w:r w:rsidRPr="001F49AC">
        <w:rPr>
          <w:color w:val="000000" w:themeColor="text1"/>
          <w:lang w:eastAsia="zh-CN"/>
        </w:rPr>
        <w:t xml:space="preserve">, K., 2017 </w:t>
      </w:r>
      <w:r w:rsidRPr="001F49AC">
        <w:rPr>
          <w:rFonts w:hint="eastAsia"/>
          <w:color w:val="000000" w:themeColor="text1"/>
          <w:lang w:eastAsia="zh-CN"/>
        </w:rPr>
        <w:t>[</w:t>
      </w:r>
      <w:proofErr w:type="gramStart"/>
      <w:r w:rsidR="00CD36EC">
        <w:rPr>
          <w:color w:val="000000" w:themeColor="text1"/>
          <w:lang w:eastAsia="zh-CN"/>
        </w:rPr>
        <w:t>13</w:t>
      </w:r>
      <w:r w:rsidR="00FA02F0">
        <w:rPr>
          <w:color w:val="000000" w:themeColor="text1"/>
          <w:lang w:eastAsia="zh-CN"/>
        </w:rPr>
        <w:t>]</w:t>
      </w:r>
      <w:r w:rsidRPr="001F49AC">
        <w:rPr>
          <w:rFonts w:hint="eastAsia"/>
          <w:color w:val="000000" w:themeColor="text1"/>
          <w:lang w:eastAsia="zh-CN"/>
        </w:rPr>
        <w:t>，</w:t>
      </w:r>
      <w:proofErr w:type="gramEnd"/>
      <w:r w:rsidRPr="001F49AC">
        <w:rPr>
          <w:color w:val="000000" w:themeColor="text1"/>
          <w:lang w:eastAsia="zh-CN"/>
        </w:rPr>
        <w:t>Wei, F. and Zhang, Q., 2018 [</w:t>
      </w:r>
      <w:r w:rsidR="00CD36EC">
        <w:rPr>
          <w:color w:val="000000" w:themeColor="text1"/>
          <w:lang w:eastAsia="zh-CN"/>
        </w:rPr>
        <w:t>14</w:t>
      </w:r>
      <w:r w:rsidRPr="001F49AC">
        <w:rPr>
          <w:color w:val="000000" w:themeColor="text1"/>
          <w:lang w:eastAsia="zh-CN"/>
        </w:rPr>
        <w:t>]</w:t>
      </w:r>
      <w:r w:rsidRPr="001F49AC">
        <w:rPr>
          <w:rFonts w:hint="eastAsia"/>
          <w:color w:val="000000" w:themeColor="text1"/>
          <w:lang w:eastAsia="zh-CN"/>
        </w:rPr>
        <w:t>，</w:t>
      </w:r>
      <w:r w:rsidRPr="001F49AC">
        <w:rPr>
          <w:color w:val="000000" w:themeColor="text1"/>
          <w:lang w:eastAsia="zh-CN"/>
        </w:rPr>
        <w:t>Rahim, M. A., &amp; Ara, R. 2019</w:t>
      </w:r>
      <w:r w:rsidR="001B0A47">
        <w:rPr>
          <w:color w:val="000000" w:themeColor="text1"/>
          <w:lang w:eastAsia="zh-CN"/>
        </w:rPr>
        <w:t xml:space="preserve"> </w:t>
      </w:r>
      <w:r w:rsidRPr="001F49AC">
        <w:rPr>
          <w:color w:val="000000" w:themeColor="text1"/>
          <w:lang w:eastAsia="zh-CN"/>
        </w:rPr>
        <w:t>[</w:t>
      </w:r>
      <w:r w:rsidR="00CD36EC">
        <w:rPr>
          <w:color w:val="000000" w:themeColor="text1"/>
          <w:lang w:eastAsia="zh-CN"/>
        </w:rPr>
        <w:t>15</w:t>
      </w:r>
      <w:r w:rsidRPr="001F49AC">
        <w:rPr>
          <w:color w:val="000000" w:themeColor="text1"/>
          <w:lang w:eastAsia="zh-CN"/>
        </w:rPr>
        <w:t>]</w:t>
      </w:r>
      <w:r>
        <w:rPr>
          <w:lang w:eastAsia="zh-CN"/>
        </w:rPr>
        <w:t>, I feel that there are many aspects that are closely related to my project idea. These existing systems help retail teams manage and control all aspects of their business to serve their customers faster and more efficiently than ever before, thus creating the most exceptional experience for the end user.</w:t>
      </w:r>
    </w:p>
    <w:p w14:paraId="5F2E641D" w14:textId="7E2DE6B8" w:rsidR="001B0A47" w:rsidRDefault="001B0A47" w:rsidP="001B0A47">
      <w:pPr>
        <w:spacing w:line="360" w:lineRule="auto"/>
        <w:jc w:val="both"/>
        <w:rPr>
          <w:lang w:eastAsia="zh-CN"/>
        </w:rPr>
      </w:pPr>
      <w:r w:rsidRPr="001B0A47">
        <w:rPr>
          <w:lang w:eastAsia="zh-CN"/>
        </w:rPr>
        <w:t xml:space="preserve">These research articles also identified a significant contribution to my research by summarizing the problems and limitations in the </w:t>
      </w:r>
      <w:r>
        <w:rPr>
          <w:lang w:eastAsia="zh-CN"/>
        </w:rPr>
        <w:t>existing systems</w:t>
      </w:r>
      <w:r w:rsidRPr="001B0A47">
        <w:rPr>
          <w:lang w:eastAsia="zh-CN"/>
        </w:rPr>
        <w:t xml:space="preserve"> </w:t>
      </w:r>
      <w:proofErr w:type="gramStart"/>
      <w:r w:rsidRPr="001B0A47">
        <w:rPr>
          <w:lang w:eastAsia="zh-CN"/>
        </w:rPr>
        <w:t>in order to</w:t>
      </w:r>
      <w:proofErr w:type="gramEnd"/>
      <w:r w:rsidRPr="001B0A47">
        <w:rPr>
          <w:lang w:eastAsia="zh-CN"/>
        </w:rPr>
        <w:t xml:space="preserve"> get some ideas in this context that will be used to develop new projects and determine the current state of the systems that will be developed in this research</w:t>
      </w:r>
      <w:r w:rsidR="00CD36EC">
        <w:rPr>
          <w:lang w:eastAsia="zh-CN"/>
        </w:rPr>
        <w:t xml:space="preserve"> [19]</w:t>
      </w:r>
      <w:r w:rsidRPr="001B0A47">
        <w:rPr>
          <w:lang w:eastAsia="zh-CN"/>
        </w:rPr>
        <w:t>.</w:t>
      </w:r>
    </w:p>
    <w:p w14:paraId="7A58BF60" w14:textId="22883A39" w:rsidR="00710DA0" w:rsidRDefault="00710DA0" w:rsidP="001B0A47">
      <w:pPr>
        <w:spacing w:line="360" w:lineRule="auto"/>
        <w:jc w:val="both"/>
        <w:rPr>
          <w:lang w:eastAsia="zh-CN"/>
        </w:rPr>
      </w:pPr>
      <w:r>
        <w:rPr>
          <w:lang w:eastAsia="zh-CN"/>
        </w:rPr>
        <w:t xml:space="preserve">In addition, going to design an integrated online and offline store management system and solving the existing retail store inventory management difficulties are the biggest reasons that attracted my attention to this topic the most, by introducing these features, I believe it </w:t>
      </w:r>
      <w:r>
        <w:rPr>
          <w:lang w:eastAsia="zh-CN"/>
        </w:rPr>
        <w:lastRenderedPageBreak/>
        <w:t>will bring more convenience and good experience for the retail team. Make it easier for merchants to manage store inventory and get a clearer picture of the store's status.</w:t>
      </w:r>
    </w:p>
    <w:p w14:paraId="4A64351D" w14:textId="1DCA05A6" w:rsidR="00710DA0" w:rsidRPr="00281D2B" w:rsidRDefault="00710DA0" w:rsidP="001B0A47">
      <w:pPr>
        <w:spacing w:line="360" w:lineRule="auto"/>
        <w:jc w:val="both"/>
        <w:rPr>
          <w:lang w:eastAsia="zh-CN"/>
        </w:rPr>
      </w:pPr>
      <w:r>
        <w:rPr>
          <w:lang w:eastAsia="zh-CN"/>
        </w:rPr>
        <w:t xml:space="preserve">By developing this project, it will allow me to apply the knowledge </w:t>
      </w:r>
      <w:r w:rsidR="001B0A47">
        <w:rPr>
          <w:lang w:eastAsia="zh-CN"/>
        </w:rPr>
        <w:t xml:space="preserve">and skills </w:t>
      </w:r>
      <w:r>
        <w:rPr>
          <w:lang w:eastAsia="zh-CN"/>
        </w:rPr>
        <w:t>I learned in my lectures to my future work. It will improve my professional skills and boost my self-confidence. Therefore, as this Final Year Project develops, it provides a new experience for me to gain more knowledge.</w:t>
      </w:r>
    </w:p>
    <w:p w14:paraId="0EBF06C7" w14:textId="46226149" w:rsidR="00AE38F0" w:rsidRDefault="00AE38F0" w:rsidP="008D57E7">
      <w:pPr>
        <w:spacing w:line="360" w:lineRule="auto"/>
        <w:rPr>
          <w:rFonts w:eastAsiaTheme="majorEastAsia"/>
          <w:b/>
          <w:bCs/>
          <w:kern w:val="2"/>
          <w:lang w:eastAsia="zh-CN"/>
        </w:rPr>
      </w:pPr>
    </w:p>
    <w:p w14:paraId="4E8B2B1D" w14:textId="5F76F23C" w:rsidR="00016F09" w:rsidRPr="0083075F" w:rsidRDefault="00DC1F01" w:rsidP="00016F09">
      <w:pPr>
        <w:pStyle w:val="1"/>
        <w:numPr>
          <w:ilvl w:val="0"/>
          <w:numId w:val="2"/>
        </w:numPr>
        <w:spacing w:line="360" w:lineRule="auto"/>
        <w:rPr>
          <w:rFonts w:ascii="Times New Roman" w:hAnsi="Times New Roman" w:cs="Times New Roman"/>
          <w:sz w:val="24"/>
          <w:szCs w:val="24"/>
        </w:rPr>
      </w:pPr>
      <w:bookmarkStart w:id="241" w:name="_Toc96041598"/>
      <w:r w:rsidRPr="009521BF">
        <w:rPr>
          <w:rFonts w:ascii="Times New Roman" w:hAnsi="Times New Roman" w:cs="Times New Roman"/>
          <w:sz w:val="24"/>
          <w:szCs w:val="24"/>
        </w:rPr>
        <w:t>Scope</w:t>
      </w:r>
      <w:bookmarkEnd w:id="241"/>
    </w:p>
    <w:p w14:paraId="59046FCC" w14:textId="3B36968D" w:rsidR="005E724E" w:rsidRPr="008648BB" w:rsidRDefault="005E724E" w:rsidP="00016F09">
      <w:pPr>
        <w:spacing w:line="360" w:lineRule="auto"/>
        <w:jc w:val="both"/>
        <w:rPr>
          <w:bCs/>
          <w:kern w:val="2"/>
          <w:lang w:eastAsia="zh-CN"/>
        </w:rPr>
      </w:pPr>
      <w:r w:rsidRPr="008648BB">
        <w:rPr>
          <w:bCs/>
          <w:kern w:val="2"/>
          <w:lang w:eastAsia="zh-CN"/>
        </w:rPr>
        <w:t>The scope of the project focuses on helping retailers and retail store managers improve the management efficiency and performance of their retail stores, thereby developing a web-based store management system. This application will work in Malaysia. There will be three users in the store management system, namely store admin user, customer user, and supplier user. Among them, the store admin user and the customer user are the main users of the system. All users must first log in to the system to operate the store.</w:t>
      </w:r>
    </w:p>
    <w:p w14:paraId="1A41C82B" w14:textId="77777777" w:rsidR="005E724E" w:rsidRPr="008648BB" w:rsidRDefault="005E724E" w:rsidP="00016F09">
      <w:pPr>
        <w:spacing w:line="360" w:lineRule="auto"/>
        <w:jc w:val="both"/>
        <w:rPr>
          <w:bCs/>
          <w:kern w:val="2"/>
          <w:lang w:eastAsia="zh-CN"/>
        </w:rPr>
      </w:pPr>
    </w:p>
    <w:p w14:paraId="34CF1496" w14:textId="67C315C6" w:rsidR="00CA1896" w:rsidRPr="008648BB" w:rsidRDefault="005E724E" w:rsidP="00016F09">
      <w:pPr>
        <w:spacing w:line="360" w:lineRule="auto"/>
        <w:jc w:val="both"/>
        <w:rPr>
          <w:bCs/>
          <w:kern w:val="2"/>
          <w:lang w:eastAsia="zh-CN"/>
        </w:rPr>
      </w:pPr>
      <w:r w:rsidRPr="008648BB">
        <w:rPr>
          <w:bCs/>
          <w:kern w:val="2"/>
          <w:lang w:eastAsia="zh-CN"/>
        </w:rPr>
        <w:t xml:space="preserve">To better understand the system, a use case diagram is used to explain the scope of this project in the following figure. A use case diagram is a diagram used to show a set of use cases, actors, and the relationships between them. It describes how the user wants to use the system. Through use case diagrams, we can know who </w:t>
      </w:r>
      <w:r w:rsidR="008648BB" w:rsidRPr="008648BB">
        <w:rPr>
          <w:bCs/>
          <w:kern w:val="2"/>
          <w:lang w:eastAsia="zh-CN"/>
        </w:rPr>
        <w:t xml:space="preserve">the relevant users of the system or what services </w:t>
      </w:r>
      <w:r w:rsidR="00016F09" w:rsidRPr="008648BB">
        <w:rPr>
          <w:bCs/>
          <w:kern w:val="2"/>
          <w:lang w:eastAsia="zh-CN"/>
        </w:rPr>
        <w:t>the system are</w:t>
      </w:r>
      <w:r w:rsidRPr="008648BB">
        <w:rPr>
          <w:bCs/>
          <w:kern w:val="2"/>
          <w:lang w:eastAsia="zh-CN"/>
        </w:rPr>
        <w:t xml:space="preserve"> provides to them.</w:t>
      </w:r>
    </w:p>
    <w:p w14:paraId="07558C0C" w14:textId="2B176205" w:rsidR="00CA1896" w:rsidRPr="008648BB" w:rsidRDefault="00CA1896" w:rsidP="00016F09">
      <w:pPr>
        <w:spacing w:line="360" w:lineRule="auto"/>
        <w:jc w:val="both"/>
        <w:rPr>
          <w:bCs/>
          <w:kern w:val="2"/>
          <w:lang w:eastAsia="zh-CN"/>
        </w:rPr>
      </w:pPr>
      <w:r w:rsidRPr="008648BB">
        <w:rPr>
          <w:noProof/>
        </w:rPr>
        <w:lastRenderedPageBreak/>
        <w:drawing>
          <wp:inline distT="0" distB="0" distL="0" distR="0" wp14:anchorId="3B1835D5" wp14:editId="1DB24BD9">
            <wp:extent cx="5486400" cy="5185410"/>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962" t="7259" r="2273"/>
                    <a:stretch/>
                  </pic:blipFill>
                  <pic:spPr bwMode="auto">
                    <a:xfrm>
                      <a:off x="0" y="0"/>
                      <a:ext cx="5486400" cy="5185410"/>
                    </a:xfrm>
                    <a:prstGeom prst="rect">
                      <a:avLst/>
                    </a:prstGeom>
                    <a:noFill/>
                    <a:ln>
                      <a:noFill/>
                    </a:ln>
                    <a:extLst>
                      <a:ext uri="{53640926-AAD7-44D8-BBD7-CCE9431645EC}">
                        <a14:shadowObscured xmlns:a14="http://schemas.microsoft.com/office/drawing/2010/main"/>
                      </a:ext>
                    </a:extLst>
                  </pic:spPr>
                </pic:pic>
              </a:graphicData>
            </a:graphic>
          </wp:inline>
        </w:drawing>
      </w:r>
    </w:p>
    <w:p w14:paraId="77EA5BC2" w14:textId="7434DF33" w:rsidR="00CA1896" w:rsidRPr="008648BB" w:rsidRDefault="0014799F" w:rsidP="0014799F">
      <w:pPr>
        <w:spacing w:line="360" w:lineRule="auto"/>
        <w:jc w:val="center"/>
        <w:rPr>
          <w:bCs/>
          <w:kern w:val="2"/>
          <w:lang w:eastAsia="zh-CN"/>
        </w:rPr>
      </w:pPr>
      <w:bookmarkStart w:id="242" w:name="OLE_LINK2"/>
      <w:r w:rsidRPr="0091629C">
        <w:rPr>
          <w:lang w:eastAsia="zh-CN"/>
        </w:rPr>
        <w:t xml:space="preserve">Figure </w:t>
      </w:r>
      <w:r>
        <w:rPr>
          <w:lang w:eastAsia="zh-CN"/>
        </w:rPr>
        <w:t>6 User Case Diagram for Smart Shop Management System</w:t>
      </w:r>
      <w:bookmarkEnd w:id="242"/>
    </w:p>
    <w:p w14:paraId="74CF128A" w14:textId="77777777" w:rsidR="00CA1896" w:rsidRPr="008648BB" w:rsidRDefault="00CA1896" w:rsidP="00016F09">
      <w:pPr>
        <w:spacing w:line="360" w:lineRule="auto"/>
        <w:jc w:val="both"/>
        <w:rPr>
          <w:bCs/>
          <w:kern w:val="2"/>
          <w:lang w:eastAsia="zh-CN"/>
        </w:rPr>
      </w:pPr>
    </w:p>
    <w:p w14:paraId="7C3D45E8" w14:textId="33847A1E" w:rsidR="005E724E" w:rsidRPr="00016F09" w:rsidRDefault="005E724E" w:rsidP="00016F09">
      <w:pPr>
        <w:spacing w:line="360" w:lineRule="auto"/>
        <w:jc w:val="both"/>
        <w:rPr>
          <w:bCs/>
        </w:rPr>
      </w:pPr>
      <w:r w:rsidRPr="00016F09">
        <w:rPr>
          <w:bCs/>
        </w:rPr>
        <w:t xml:space="preserve">In this use case diagram, the three actors represent the store admin user, the customer user, and the supplier. The store admin user represents the relevant person in charge of the store, such as the store owner or the core management personnel of the store. </w:t>
      </w:r>
      <w:r w:rsidR="00016F09" w:rsidRPr="00016F09">
        <w:rPr>
          <w:bCs/>
        </w:rPr>
        <w:t>The c</w:t>
      </w:r>
      <w:r w:rsidRPr="00016F09">
        <w:rPr>
          <w:bCs/>
        </w:rPr>
        <w:t>ustomer users refer to people who come to the store to buy goods or request services, while suppliers are enterprises that provide goods or services to retail organizations.</w:t>
      </w:r>
    </w:p>
    <w:p w14:paraId="1EFE6783" w14:textId="77777777" w:rsidR="005E724E" w:rsidRPr="008648BB" w:rsidRDefault="005E724E" w:rsidP="00016F09">
      <w:pPr>
        <w:spacing w:line="360" w:lineRule="auto"/>
        <w:jc w:val="both"/>
        <w:rPr>
          <w:bCs/>
          <w:kern w:val="2"/>
          <w:lang w:eastAsia="zh-CN"/>
        </w:rPr>
      </w:pPr>
    </w:p>
    <w:p w14:paraId="2E3AC4D2" w14:textId="3CD587FC" w:rsidR="005E724E" w:rsidRPr="008648BB" w:rsidRDefault="005E724E" w:rsidP="00016F09">
      <w:pPr>
        <w:pStyle w:val="2"/>
        <w:numPr>
          <w:ilvl w:val="1"/>
          <w:numId w:val="2"/>
        </w:numPr>
        <w:spacing w:line="360" w:lineRule="auto"/>
        <w:rPr>
          <w:rFonts w:ascii="Times New Roman" w:hAnsi="Times New Roman" w:cs="Times New Roman"/>
          <w:sz w:val="24"/>
          <w:szCs w:val="24"/>
        </w:rPr>
      </w:pPr>
      <w:bookmarkStart w:id="243" w:name="_Toc96041599"/>
      <w:r w:rsidRPr="008648BB">
        <w:rPr>
          <w:rFonts w:ascii="Times New Roman" w:hAnsi="Times New Roman" w:cs="Times New Roman" w:hint="eastAsia"/>
          <w:sz w:val="24"/>
          <w:szCs w:val="24"/>
        </w:rPr>
        <w:lastRenderedPageBreak/>
        <w:t>S</w:t>
      </w:r>
      <w:r w:rsidRPr="008648BB">
        <w:rPr>
          <w:rFonts w:ascii="Times New Roman" w:hAnsi="Times New Roman" w:cs="Times New Roman"/>
          <w:sz w:val="24"/>
          <w:szCs w:val="24"/>
        </w:rPr>
        <w:t xml:space="preserve">tore </w:t>
      </w:r>
      <w:r w:rsidRPr="008648BB">
        <w:rPr>
          <w:rFonts w:ascii="Times New Roman" w:hAnsi="Times New Roman" w:cs="Times New Roman" w:hint="eastAsia"/>
          <w:sz w:val="24"/>
          <w:szCs w:val="24"/>
        </w:rPr>
        <w:t>A</w:t>
      </w:r>
      <w:r w:rsidRPr="008648BB">
        <w:rPr>
          <w:rFonts w:ascii="Times New Roman" w:hAnsi="Times New Roman" w:cs="Times New Roman"/>
          <w:sz w:val="24"/>
          <w:szCs w:val="24"/>
        </w:rPr>
        <w:t xml:space="preserve">dmin </w:t>
      </w:r>
      <w:r w:rsidRPr="008648BB">
        <w:rPr>
          <w:rFonts w:ascii="Times New Roman" w:hAnsi="Times New Roman" w:cs="Times New Roman" w:hint="eastAsia"/>
          <w:sz w:val="24"/>
          <w:szCs w:val="24"/>
        </w:rPr>
        <w:t>U</w:t>
      </w:r>
      <w:r w:rsidRPr="008648BB">
        <w:rPr>
          <w:rFonts w:ascii="Times New Roman" w:hAnsi="Times New Roman" w:cs="Times New Roman"/>
          <w:sz w:val="24"/>
          <w:szCs w:val="24"/>
        </w:rPr>
        <w:t>ser</w:t>
      </w:r>
      <w:bookmarkEnd w:id="243"/>
      <w:r w:rsidRPr="008648BB">
        <w:rPr>
          <w:rFonts w:ascii="Times New Roman" w:hAnsi="Times New Roman" w:cs="Times New Roman"/>
          <w:sz w:val="24"/>
          <w:szCs w:val="24"/>
        </w:rPr>
        <w:t xml:space="preserve"> </w:t>
      </w:r>
    </w:p>
    <w:p w14:paraId="42903E02" w14:textId="066108A5" w:rsidR="005E724E" w:rsidRPr="008648BB" w:rsidRDefault="005E724E" w:rsidP="00016F09">
      <w:pPr>
        <w:spacing w:line="360" w:lineRule="auto"/>
        <w:jc w:val="both"/>
        <w:rPr>
          <w:bCs/>
          <w:kern w:val="2"/>
          <w:lang w:eastAsia="zh-CN"/>
        </w:rPr>
      </w:pPr>
      <w:r w:rsidRPr="008648BB">
        <w:rPr>
          <w:bCs/>
          <w:kern w:val="2"/>
          <w:lang w:eastAsia="zh-CN"/>
        </w:rPr>
        <w:t>For store admin users, its permissions include order management, purchase management, inventory management, and user information management</w:t>
      </w:r>
      <w:r w:rsidR="008648BB">
        <w:rPr>
          <w:bCs/>
          <w:kern w:val="2"/>
          <w:lang w:eastAsia="zh-CN"/>
        </w:rPr>
        <w:t>.</w:t>
      </w:r>
    </w:p>
    <w:p w14:paraId="14A54779" w14:textId="77777777" w:rsidR="00DF6419" w:rsidRPr="008648BB" w:rsidRDefault="00DF6419" w:rsidP="00016F09">
      <w:pPr>
        <w:pStyle w:val="a7"/>
        <w:keepNext/>
        <w:widowControl/>
        <w:numPr>
          <w:ilvl w:val="0"/>
          <w:numId w:val="3"/>
        </w:numPr>
        <w:spacing w:before="240" w:after="60" w:line="360" w:lineRule="auto"/>
        <w:ind w:firstLineChars="0" w:firstLine="0"/>
        <w:outlineLvl w:val="2"/>
        <w:rPr>
          <w:rFonts w:ascii="Times New Roman" w:hAnsi="Times New Roman" w:cs="Times New Roman"/>
          <w:b/>
          <w:bCs/>
          <w:vanish/>
          <w:sz w:val="24"/>
        </w:rPr>
      </w:pPr>
      <w:bookmarkStart w:id="244" w:name="_Toc96027632"/>
      <w:bookmarkStart w:id="245" w:name="_Toc96031198"/>
      <w:bookmarkStart w:id="246" w:name="_Toc96031350"/>
      <w:bookmarkStart w:id="247" w:name="_Toc96031504"/>
      <w:bookmarkStart w:id="248" w:name="_Toc96031654"/>
      <w:bookmarkStart w:id="249" w:name="_Toc96031804"/>
      <w:bookmarkStart w:id="250" w:name="_Toc96038509"/>
      <w:bookmarkStart w:id="251" w:name="_Toc96041126"/>
      <w:bookmarkStart w:id="252" w:name="_Toc96041600"/>
      <w:bookmarkEnd w:id="244"/>
      <w:bookmarkEnd w:id="245"/>
      <w:bookmarkEnd w:id="246"/>
      <w:bookmarkEnd w:id="247"/>
      <w:bookmarkEnd w:id="248"/>
      <w:bookmarkEnd w:id="249"/>
      <w:bookmarkEnd w:id="250"/>
      <w:bookmarkEnd w:id="251"/>
      <w:bookmarkEnd w:id="252"/>
    </w:p>
    <w:p w14:paraId="3CF655CF" w14:textId="77777777" w:rsidR="00DF6419" w:rsidRPr="008648BB" w:rsidRDefault="00DF6419" w:rsidP="00016F09">
      <w:pPr>
        <w:pStyle w:val="a7"/>
        <w:keepNext/>
        <w:widowControl/>
        <w:numPr>
          <w:ilvl w:val="0"/>
          <w:numId w:val="3"/>
        </w:numPr>
        <w:spacing w:before="240" w:after="60" w:line="360" w:lineRule="auto"/>
        <w:ind w:firstLineChars="0" w:firstLine="0"/>
        <w:outlineLvl w:val="2"/>
        <w:rPr>
          <w:rFonts w:ascii="Times New Roman" w:hAnsi="Times New Roman" w:cs="Times New Roman"/>
          <w:b/>
          <w:bCs/>
          <w:vanish/>
          <w:sz w:val="24"/>
        </w:rPr>
      </w:pPr>
      <w:bookmarkStart w:id="253" w:name="_Toc96027633"/>
      <w:bookmarkStart w:id="254" w:name="_Toc96031199"/>
      <w:bookmarkStart w:id="255" w:name="_Toc96031351"/>
      <w:bookmarkStart w:id="256" w:name="_Toc96031505"/>
      <w:bookmarkStart w:id="257" w:name="_Toc96031655"/>
      <w:bookmarkStart w:id="258" w:name="_Toc96031805"/>
      <w:bookmarkStart w:id="259" w:name="_Toc96038510"/>
      <w:bookmarkStart w:id="260" w:name="_Toc96041127"/>
      <w:bookmarkStart w:id="261" w:name="_Toc96041601"/>
      <w:bookmarkEnd w:id="253"/>
      <w:bookmarkEnd w:id="254"/>
      <w:bookmarkEnd w:id="255"/>
      <w:bookmarkEnd w:id="256"/>
      <w:bookmarkEnd w:id="257"/>
      <w:bookmarkEnd w:id="258"/>
      <w:bookmarkEnd w:id="259"/>
      <w:bookmarkEnd w:id="260"/>
      <w:bookmarkEnd w:id="261"/>
    </w:p>
    <w:p w14:paraId="1F56B2EF" w14:textId="77777777" w:rsidR="00DF6419" w:rsidRPr="008648BB" w:rsidRDefault="00DF6419" w:rsidP="00016F09">
      <w:pPr>
        <w:pStyle w:val="a7"/>
        <w:keepNext/>
        <w:widowControl/>
        <w:numPr>
          <w:ilvl w:val="0"/>
          <w:numId w:val="3"/>
        </w:numPr>
        <w:spacing w:before="240" w:after="60" w:line="360" w:lineRule="auto"/>
        <w:ind w:firstLineChars="0" w:firstLine="0"/>
        <w:outlineLvl w:val="2"/>
        <w:rPr>
          <w:rFonts w:ascii="Times New Roman" w:hAnsi="Times New Roman" w:cs="Times New Roman"/>
          <w:b/>
          <w:bCs/>
          <w:vanish/>
          <w:sz w:val="24"/>
        </w:rPr>
      </w:pPr>
      <w:bookmarkStart w:id="262" w:name="_Toc96027634"/>
      <w:bookmarkStart w:id="263" w:name="_Toc96031200"/>
      <w:bookmarkStart w:id="264" w:name="_Toc96031352"/>
      <w:bookmarkStart w:id="265" w:name="_Toc96031506"/>
      <w:bookmarkStart w:id="266" w:name="_Toc96031656"/>
      <w:bookmarkStart w:id="267" w:name="_Toc96031806"/>
      <w:bookmarkStart w:id="268" w:name="_Toc96038511"/>
      <w:bookmarkStart w:id="269" w:name="_Toc96041128"/>
      <w:bookmarkStart w:id="270" w:name="_Toc96041602"/>
      <w:bookmarkEnd w:id="262"/>
      <w:bookmarkEnd w:id="263"/>
      <w:bookmarkEnd w:id="264"/>
      <w:bookmarkEnd w:id="265"/>
      <w:bookmarkEnd w:id="266"/>
      <w:bookmarkEnd w:id="267"/>
      <w:bookmarkEnd w:id="268"/>
      <w:bookmarkEnd w:id="269"/>
      <w:bookmarkEnd w:id="270"/>
    </w:p>
    <w:p w14:paraId="19535714" w14:textId="77777777" w:rsidR="00DF6419" w:rsidRPr="008648BB" w:rsidRDefault="00DF6419" w:rsidP="00016F09">
      <w:pPr>
        <w:pStyle w:val="a7"/>
        <w:keepNext/>
        <w:widowControl/>
        <w:numPr>
          <w:ilvl w:val="0"/>
          <w:numId w:val="3"/>
        </w:numPr>
        <w:spacing w:before="240" w:after="60" w:line="360" w:lineRule="auto"/>
        <w:ind w:firstLineChars="0" w:firstLine="0"/>
        <w:outlineLvl w:val="2"/>
        <w:rPr>
          <w:rFonts w:ascii="Times New Roman" w:hAnsi="Times New Roman" w:cs="Times New Roman"/>
          <w:b/>
          <w:bCs/>
          <w:vanish/>
          <w:sz w:val="24"/>
        </w:rPr>
      </w:pPr>
      <w:bookmarkStart w:id="271" w:name="_Toc96027635"/>
      <w:bookmarkStart w:id="272" w:name="_Toc96031201"/>
      <w:bookmarkStart w:id="273" w:name="_Toc96031353"/>
      <w:bookmarkStart w:id="274" w:name="_Toc96031507"/>
      <w:bookmarkStart w:id="275" w:name="_Toc96031657"/>
      <w:bookmarkStart w:id="276" w:name="_Toc96031807"/>
      <w:bookmarkStart w:id="277" w:name="_Toc96038512"/>
      <w:bookmarkStart w:id="278" w:name="_Toc96041129"/>
      <w:bookmarkStart w:id="279" w:name="_Toc96041603"/>
      <w:bookmarkEnd w:id="271"/>
      <w:bookmarkEnd w:id="272"/>
      <w:bookmarkEnd w:id="273"/>
      <w:bookmarkEnd w:id="274"/>
      <w:bookmarkEnd w:id="275"/>
      <w:bookmarkEnd w:id="276"/>
      <w:bookmarkEnd w:id="277"/>
      <w:bookmarkEnd w:id="278"/>
      <w:bookmarkEnd w:id="279"/>
    </w:p>
    <w:p w14:paraId="19D32297" w14:textId="77777777" w:rsidR="00DF6419" w:rsidRPr="008648BB" w:rsidRDefault="00DF6419" w:rsidP="00016F09">
      <w:pPr>
        <w:pStyle w:val="a7"/>
        <w:keepNext/>
        <w:widowControl/>
        <w:numPr>
          <w:ilvl w:val="0"/>
          <w:numId w:val="3"/>
        </w:numPr>
        <w:spacing w:before="240" w:after="60" w:line="360" w:lineRule="auto"/>
        <w:ind w:firstLineChars="0" w:firstLine="0"/>
        <w:outlineLvl w:val="2"/>
        <w:rPr>
          <w:rFonts w:ascii="Times New Roman" w:hAnsi="Times New Roman" w:cs="Times New Roman"/>
          <w:b/>
          <w:bCs/>
          <w:vanish/>
          <w:sz w:val="24"/>
        </w:rPr>
      </w:pPr>
      <w:bookmarkStart w:id="280" w:name="_Toc96027636"/>
      <w:bookmarkStart w:id="281" w:name="_Toc96031202"/>
      <w:bookmarkStart w:id="282" w:name="_Toc96031354"/>
      <w:bookmarkStart w:id="283" w:name="_Toc96031508"/>
      <w:bookmarkStart w:id="284" w:name="_Toc96031658"/>
      <w:bookmarkStart w:id="285" w:name="_Toc96031808"/>
      <w:bookmarkStart w:id="286" w:name="_Toc96038513"/>
      <w:bookmarkStart w:id="287" w:name="_Toc96041130"/>
      <w:bookmarkStart w:id="288" w:name="_Toc96041604"/>
      <w:bookmarkEnd w:id="280"/>
      <w:bookmarkEnd w:id="281"/>
      <w:bookmarkEnd w:id="282"/>
      <w:bookmarkEnd w:id="283"/>
      <w:bookmarkEnd w:id="284"/>
      <w:bookmarkEnd w:id="285"/>
      <w:bookmarkEnd w:id="286"/>
      <w:bookmarkEnd w:id="287"/>
      <w:bookmarkEnd w:id="288"/>
    </w:p>
    <w:p w14:paraId="3D156438" w14:textId="77777777" w:rsidR="00DF6419" w:rsidRPr="008648BB" w:rsidRDefault="00DF6419" w:rsidP="00016F09">
      <w:pPr>
        <w:pStyle w:val="a7"/>
        <w:keepNext/>
        <w:widowControl/>
        <w:numPr>
          <w:ilvl w:val="1"/>
          <w:numId w:val="3"/>
        </w:numPr>
        <w:spacing w:before="240" w:after="60" w:line="360" w:lineRule="auto"/>
        <w:ind w:firstLineChars="0"/>
        <w:outlineLvl w:val="2"/>
        <w:rPr>
          <w:rFonts w:ascii="Times New Roman" w:hAnsi="Times New Roman" w:cs="Times New Roman"/>
          <w:b/>
          <w:bCs/>
          <w:vanish/>
          <w:sz w:val="24"/>
        </w:rPr>
      </w:pPr>
      <w:bookmarkStart w:id="289" w:name="_Toc96027637"/>
      <w:bookmarkStart w:id="290" w:name="_Toc96031203"/>
      <w:bookmarkStart w:id="291" w:name="_Toc96031355"/>
      <w:bookmarkStart w:id="292" w:name="_Toc96031509"/>
      <w:bookmarkStart w:id="293" w:name="_Toc96031659"/>
      <w:bookmarkStart w:id="294" w:name="_Toc96031809"/>
      <w:bookmarkStart w:id="295" w:name="_Toc96038514"/>
      <w:bookmarkStart w:id="296" w:name="_Toc96041131"/>
      <w:bookmarkStart w:id="297" w:name="_Toc96041605"/>
      <w:bookmarkEnd w:id="289"/>
      <w:bookmarkEnd w:id="290"/>
      <w:bookmarkEnd w:id="291"/>
      <w:bookmarkEnd w:id="292"/>
      <w:bookmarkEnd w:id="293"/>
      <w:bookmarkEnd w:id="294"/>
      <w:bookmarkEnd w:id="295"/>
      <w:bookmarkEnd w:id="296"/>
      <w:bookmarkEnd w:id="297"/>
    </w:p>
    <w:p w14:paraId="77DF2906" w14:textId="3A1EE7B1" w:rsidR="005E724E" w:rsidRPr="008648BB" w:rsidRDefault="005E724E" w:rsidP="00016F09">
      <w:pPr>
        <w:pStyle w:val="3"/>
        <w:numPr>
          <w:ilvl w:val="2"/>
          <w:numId w:val="3"/>
        </w:numPr>
        <w:spacing w:line="360" w:lineRule="auto"/>
        <w:jc w:val="both"/>
        <w:rPr>
          <w:rFonts w:ascii="Times New Roman" w:eastAsiaTheme="minorEastAsia" w:hAnsi="Times New Roman" w:cs="Times New Roman"/>
          <w:kern w:val="2"/>
          <w:sz w:val="24"/>
          <w:szCs w:val="24"/>
        </w:rPr>
      </w:pPr>
      <w:bookmarkStart w:id="298" w:name="_Toc96041606"/>
      <w:r w:rsidRPr="008648BB">
        <w:rPr>
          <w:rFonts w:ascii="Times New Roman" w:eastAsiaTheme="minorEastAsia" w:hAnsi="Times New Roman" w:cs="Times New Roman"/>
          <w:kern w:val="2"/>
          <w:sz w:val="24"/>
          <w:szCs w:val="24"/>
        </w:rPr>
        <w:t>Order Management</w:t>
      </w:r>
      <w:bookmarkEnd w:id="298"/>
    </w:p>
    <w:p w14:paraId="067A5C2B" w14:textId="7B7F6988" w:rsidR="008648BB" w:rsidRDefault="005E724E" w:rsidP="00016F09">
      <w:pPr>
        <w:spacing w:line="360" w:lineRule="auto"/>
        <w:jc w:val="both"/>
        <w:rPr>
          <w:bCs/>
          <w:kern w:val="2"/>
          <w:lang w:eastAsia="zh-CN"/>
        </w:rPr>
      </w:pPr>
      <w:r w:rsidRPr="008648BB">
        <w:rPr>
          <w:bCs/>
          <w:kern w:val="2"/>
          <w:lang w:eastAsia="zh-CN"/>
        </w:rPr>
        <w:t>For order management, its functions include the following:</w:t>
      </w:r>
    </w:p>
    <w:p w14:paraId="620083AF" w14:textId="77777777" w:rsidR="008648BB" w:rsidRPr="008648BB" w:rsidRDefault="008648BB" w:rsidP="00016F09">
      <w:pPr>
        <w:spacing w:line="360" w:lineRule="auto"/>
        <w:jc w:val="both"/>
        <w:rPr>
          <w:bCs/>
          <w:kern w:val="2"/>
          <w:lang w:eastAsia="zh-CN"/>
        </w:rPr>
      </w:pPr>
    </w:p>
    <w:p w14:paraId="243A593B" w14:textId="6F9C19D0" w:rsidR="005E724E" w:rsidRPr="00016F09" w:rsidRDefault="005E724E" w:rsidP="00016F09">
      <w:pPr>
        <w:pStyle w:val="a7"/>
        <w:numPr>
          <w:ilvl w:val="0"/>
          <w:numId w:val="25"/>
        </w:numPr>
        <w:spacing w:line="360" w:lineRule="auto"/>
        <w:ind w:firstLineChars="0"/>
        <w:rPr>
          <w:rFonts w:ascii="Times New Roman" w:hAnsi="Times New Roman" w:cs="Times New Roman"/>
          <w:b/>
          <w:sz w:val="24"/>
        </w:rPr>
      </w:pPr>
      <w:r w:rsidRPr="00016F09">
        <w:rPr>
          <w:rFonts w:ascii="Times New Roman" w:hAnsi="Times New Roman" w:cs="Times New Roman"/>
          <w:b/>
          <w:sz w:val="24"/>
        </w:rPr>
        <w:t xml:space="preserve">Query </w:t>
      </w:r>
      <w:r w:rsidR="008648BB" w:rsidRPr="00016F09">
        <w:rPr>
          <w:rFonts w:ascii="Times New Roman" w:hAnsi="Times New Roman" w:cs="Times New Roman"/>
          <w:b/>
          <w:sz w:val="24"/>
        </w:rPr>
        <w:t>Order Information</w:t>
      </w:r>
    </w:p>
    <w:p w14:paraId="6D7DF230" w14:textId="144CB862" w:rsidR="005E724E" w:rsidRPr="008648BB" w:rsidRDefault="005E724E" w:rsidP="00016F09">
      <w:pPr>
        <w:spacing w:line="360" w:lineRule="auto"/>
        <w:jc w:val="both"/>
        <w:rPr>
          <w:bCs/>
          <w:kern w:val="2"/>
          <w:lang w:eastAsia="zh-CN"/>
        </w:rPr>
      </w:pPr>
      <w:r w:rsidRPr="008648BB">
        <w:rPr>
          <w:bCs/>
          <w:kern w:val="2"/>
          <w:lang w:eastAsia="zh-CN"/>
        </w:rPr>
        <w:t>Store admin can query the order information submitted by customers.</w:t>
      </w:r>
    </w:p>
    <w:p w14:paraId="13C11FC4" w14:textId="135A2DD1" w:rsidR="005E724E" w:rsidRPr="00016F09" w:rsidRDefault="005E724E" w:rsidP="00016F09">
      <w:pPr>
        <w:pStyle w:val="a7"/>
        <w:numPr>
          <w:ilvl w:val="0"/>
          <w:numId w:val="25"/>
        </w:numPr>
        <w:spacing w:line="360" w:lineRule="auto"/>
        <w:ind w:firstLineChars="0"/>
        <w:rPr>
          <w:rFonts w:ascii="Times New Roman" w:hAnsi="Times New Roman" w:cs="Times New Roman"/>
          <w:b/>
          <w:sz w:val="24"/>
        </w:rPr>
      </w:pPr>
      <w:r w:rsidRPr="00016F09">
        <w:rPr>
          <w:rFonts w:ascii="Times New Roman" w:hAnsi="Times New Roman" w:cs="Times New Roman"/>
          <w:b/>
          <w:sz w:val="24"/>
        </w:rPr>
        <w:t xml:space="preserve">Edit </w:t>
      </w:r>
      <w:r w:rsidR="008648BB" w:rsidRPr="00016F09">
        <w:rPr>
          <w:rFonts w:ascii="Times New Roman" w:hAnsi="Times New Roman" w:cs="Times New Roman"/>
          <w:b/>
          <w:sz w:val="24"/>
        </w:rPr>
        <w:t>Order Information</w:t>
      </w:r>
    </w:p>
    <w:p w14:paraId="72EC4D49" w14:textId="6971C268" w:rsidR="005E724E" w:rsidRPr="008648BB" w:rsidRDefault="005E724E" w:rsidP="00016F09">
      <w:pPr>
        <w:spacing w:line="360" w:lineRule="auto"/>
        <w:jc w:val="both"/>
        <w:rPr>
          <w:bCs/>
          <w:kern w:val="2"/>
          <w:lang w:eastAsia="zh-CN"/>
        </w:rPr>
      </w:pPr>
      <w:r w:rsidRPr="008648BB">
        <w:rPr>
          <w:bCs/>
          <w:kern w:val="2"/>
          <w:lang w:eastAsia="zh-CN"/>
        </w:rPr>
        <w:t>The store admin can modify the order information according to the actual situation of the current order</w:t>
      </w:r>
      <w:r w:rsidR="008648BB" w:rsidRPr="008648BB">
        <w:rPr>
          <w:bCs/>
          <w:kern w:val="2"/>
          <w:lang w:eastAsia="zh-CN"/>
        </w:rPr>
        <w:t>.</w:t>
      </w:r>
    </w:p>
    <w:p w14:paraId="6E5DD45D" w14:textId="0FEA7773" w:rsidR="005E724E" w:rsidRPr="008648BB" w:rsidRDefault="00016F09" w:rsidP="00016F09">
      <w:pPr>
        <w:pStyle w:val="a7"/>
        <w:numPr>
          <w:ilvl w:val="0"/>
          <w:numId w:val="25"/>
        </w:numPr>
        <w:spacing w:line="360" w:lineRule="auto"/>
        <w:ind w:firstLineChars="0"/>
        <w:rPr>
          <w:rFonts w:ascii="Times New Roman" w:hAnsi="Times New Roman" w:cs="Times New Roman"/>
          <w:b/>
          <w:sz w:val="24"/>
        </w:rPr>
      </w:pPr>
      <w:r>
        <w:rPr>
          <w:rFonts w:ascii="Times New Roman" w:hAnsi="Times New Roman" w:cs="Times New Roman"/>
          <w:b/>
          <w:sz w:val="24"/>
        </w:rPr>
        <w:t>Set up Goods Delivery</w:t>
      </w:r>
    </w:p>
    <w:p w14:paraId="20A8F4E4" w14:textId="6068EB44" w:rsidR="005E724E" w:rsidRPr="008648BB" w:rsidRDefault="005E724E" w:rsidP="00016F09">
      <w:pPr>
        <w:spacing w:line="360" w:lineRule="auto"/>
        <w:jc w:val="both"/>
        <w:rPr>
          <w:bCs/>
          <w:kern w:val="2"/>
          <w:lang w:eastAsia="zh-CN"/>
        </w:rPr>
      </w:pPr>
      <w:r w:rsidRPr="008648BB">
        <w:rPr>
          <w:bCs/>
          <w:kern w:val="2"/>
          <w:lang w:eastAsia="zh-CN"/>
        </w:rPr>
        <w:t xml:space="preserve">If a customer buys a product online, after the store has an order submitted by the customer in the system, the </w:t>
      </w:r>
      <w:r w:rsidR="000317FC" w:rsidRPr="008648BB">
        <w:rPr>
          <w:bCs/>
          <w:kern w:val="2"/>
          <w:lang w:eastAsia="zh-CN"/>
        </w:rPr>
        <w:t>store admin</w:t>
      </w:r>
      <w:r w:rsidRPr="008648BB">
        <w:rPr>
          <w:bCs/>
          <w:kern w:val="2"/>
          <w:lang w:eastAsia="zh-CN"/>
        </w:rPr>
        <w:t xml:space="preserve"> can arrange the delivery of the product</w:t>
      </w:r>
      <w:r w:rsidR="008648BB" w:rsidRPr="008648BB">
        <w:rPr>
          <w:bCs/>
          <w:kern w:val="2"/>
          <w:lang w:eastAsia="zh-CN"/>
        </w:rPr>
        <w:t>.</w:t>
      </w:r>
    </w:p>
    <w:p w14:paraId="0CC7811C" w14:textId="77777777" w:rsidR="005E724E" w:rsidRPr="008648BB" w:rsidRDefault="005E724E" w:rsidP="00016F09">
      <w:pPr>
        <w:spacing w:line="360" w:lineRule="auto"/>
        <w:jc w:val="both"/>
        <w:rPr>
          <w:bCs/>
          <w:kern w:val="2"/>
          <w:lang w:eastAsia="zh-CN"/>
        </w:rPr>
      </w:pPr>
    </w:p>
    <w:p w14:paraId="54FAD816" w14:textId="60922735" w:rsidR="005E724E" w:rsidRPr="008648BB" w:rsidRDefault="005E724E" w:rsidP="00016F09">
      <w:pPr>
        <w:pStyle w:val="3"/>
        <w:numPr>
          <w:ilvl w:val="2"/>
          <w:numId w:val="3"/>
        </w:numPr>
        <w:spacing w:line="360" w:lineRule="auto"/>
        <w:jc w:val="both"/>
        <w:rPr>
          <w:rFonts w:ascii="Times New Roman" w:eastAsiaTheme="minorEastAsia" w:hAnsi="Times New Roman" w:cs="Times New Roman"/>
          <w:kern w:val="2"/>
          <w:sz w:val="24"/>
          <w:szCs w:val="24"/>
        </w:rPr>
      </w:pPr>
      <w:bookmarkStart w:id="299" w:name="_Toc96041607"/>
      <w:r w:rsidRPr="008648BB">
        <w:rPr>
          <w:rFonts w:ascii="Times New Roman" w:eastAsiaTheme="minorEastAsia" w:hAnsi="Times New Roman" w:cs="Times New Roman"/>
          <w:kern w:val="2"/>
          <w:sz w:val="24"/>
          <w:szCs w:val="24"/>
        </w:rPr>
        <w:t>Purchase Management</w:t>
      </w:r>
      <w:bookmarkEnd w:id="299"/>
    </w:p>
    <w:p w14:paraId="0378D3DF" w14:textId="48C8C563" w:rsidR="005E724E" w:rsidRDefault="005E724E" w:rsidP="00016F09">
      <w:pPr>
        <w:spacing w:line="360" w:lineRule="auto"/>
        <w:jc w:val="both"/>
        <w:rPr>
          <w:bCs/>
          <w:kern w:val="2"/>
          <w:lang w:eastAsia="zh-CN"/>
        </w:rPr>
      </w:pPr>
      <w:r w:rsidRPr="008648BB">
        <w:rPr>
          <w:bCs/>
          <w:kern w:val="2"/>
          <w:lang w:eastAsia="zh-CN"/>
        </w:rPr>
        <w:t>For purchase management, its functions include the following:</w:t>
      </w:r>
    </w:p>
    <w:p w14:paraId="5949479F" w14:textId="77777777" w:rsidR="008648BB" w:rsidRPr="008648BB" w:rsidRDefault="008648BB" w:rsidP="00016F09">
      <w:pPr>
        <w:spacing w:line="360" w:lineRule="auto"/>
        <w:jc w:val="both"/>
        <w:rPr>
          <w:bCs/>
          <w:kern w:val="2"/>
          <w:lang w:eastAsia="zh-CN"/>
        </w:rPr>
      </w:pPr>
    </w:p>
    <w:p w14:paraId="4D64B3E1" w14:textId="49D797B8" w:rsidR="005E724E" w:rsidRPr="008648BB" w:rsidRDefault="005E724E" w:rsidP="00016F09">
      <w:pPr>
        <w:pStyle w:val="a7"/>
        <w:numPr>
          <w:ilvl w:val="0"/>
          <w:numId w:val="26"/>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Automatic </w:t>
      </w:r>
      <w:r w:rsidR="008648BB" w:rsidRPr="008648BB">
        <w:rPr>
          <w:rFonts w:ascii="Times New Roman" w:hAnsi="Times New Roman" w:cs="Times New Roman"/>
          <w:b/>
          <w:sz w:val="24"/>
        </w:rPr>
        <w:t>Warehous</w:t>
      </w:r>
      <w:r w:rsidR="00016F09">
        <w:rPr>
          <w:rFonts w:ascii="Times New Roman" w:hAnsi="Times New Roman" w:cs="Times New Roman"/>
          <w:b/>
          <w:sz w:val="24"/>
        </w:rPr>
        <w:t>ing</w:t>
      </w:r>
      <w:r w:rsidR="008648BB" w:rsidRPr="008648BB">
        <w:rPr>
          <w:rFonts w:ascii="Times New Roman" w:hAnsi="Times New Roman" w:cs="Times New Roman"/>
          <w:b/>
          <w:sz w:val="24"/>
        </w:rPr>
        <w:t xml:space="preserve"> Registration</w:t>
      </w:r>
    </w:p>
    <w:p w14:paraId="2B559C7A" w14:textId="5827DB7B" w:rsidR="005E724E" w:rsidRPr="008648BB" w:rsidRDefault="005E724E" w:rsidP="00016F09">
      <w:pPr>
        <w:spacing w:line="360" w:lineRule="auto"/>
        <w:jc w:val="both"/>
        <w:rPr>
          <w:bCs/>
          <w:kern w:val="2"/>
          <w:lang w:eastAsia="zh-CN"/>
        </w:rPr>
      </w:pPr>
      <w:r w:rsidRPr="008648BB">
        <w:rPr>
          <w:bCs/>
          <w:kern w:val="2"/>
          <w:lang w:eastAsia="zh-CN"/>
        </w:rPr>
        <w:t>Store admin can register purchased items</w:t>
      </w:r>
      <w:r w:rsidR="008648BB" w:rsidRPr="008648BB">
        <w:rPr>
          <w:bCs/>
          <w:kern w:val="2"/>
          <w:lang w:eastAsia="zh-CN"/>
        </w:rPr>
        <w:t>.</w:t>
      </w:r>
    </w:p>
    <w:p w14:paraId="0E60B0B7" w14:textId="7DD0A724" w:rsidR="005E724E" w:rsidRPr="008648BB" w:rsidRDefault="00016F09" w:rsidP="00016F09">
      <w:pPr>
        <w:pStyle w:val="a7"/>
        <w:numPr>
          <w:ilvl w:val="0"/>
          <w:numId w:val="26"/>
        </w:numPr>
        <w:spacing w:line="360" w:lineRule="auto"/>
        <w:ind w:firstLineChars="0"/>
        <w:rPr>
          <w:rFonts w:ascii="Times New Roman" w:hAnsi="Times New Roman" w:cs="Times New Roman"/>
          <w:b/>
          <w:sz w:val="24"/>
        </w:rPr>
      </w:pPr>
      <w:r>
        <w:rPr>
          <w:rFonts w:ascii="Times New Roman" w:hAnsi="Times New Roman" w:cs="Times New Roman"/>
          <w:b/>
          <w:sz w:val="24"/>
        </w:rPr>
        <w:t>Inquire</w:t>
      </w:r>
      <w:r w:rsidR="005E724E" w:rsidRPr="008648BB">
        <w:rPr>
          <w:rFonts w:ascii="Times New Roman" w:hAnsi="Times New Roman" w:cs="Times New Roman"/>
          <w:b/>
          <w:sz w:val="24"/>
        </w:rPr>
        <w:t xml:space="preserve"> </w:t>
      </w:r>
      <w:r w:rsidR="008648BB" w:rsidRPr="008648BB">
        <w:rPr>
          <w:rFonts w:ascii="Times New Roman" w:hAnsi="Times New Roman" w:cs="Times New Roman"/>
          <w:b/>
          <w:sz w:val="24"/>
        </w:rPr>
        <w:t>Purchasing Information</w:t>
      </w:r>
    </w:p>
    <w:p w14:paraId="6B892108" w14:textId="750CC08E" w:rsidR="005E724E" w:rsidRDefault="005E724E" w:rsidP="00016F09">
      <w:pPr>
        <w:spacing w:line="360" w:lineRule="auto"/>
        <w:jc w:val="both"/>
        <w:rPr>
          <w:bCs/>
          <w:kern w:val="2"/>
          <w:lang w:eastAsia="zh-CN"/>
        </w:rPr>
      </w:pPr>
      <w:r w:rsidRPr="008648BB">
        <w:rPr>
          <w:bCs/>
          <w:kern w:val="2"/>
          <w:lang w:eastAsia="zh-CN"/>
        </w:rPr>
        <w:t>Store admin can query the purchase information of products</w:t>
      </w:r>
      <w:r w:rsidR="008648BB" w:rsidRPr="008648BB">
        <w:rPr>
          <w:bCs/>
          <w:kern w:val="2"/>
          <w:lang w:eastAsia="zh-CN"/>
        </w:rPr>
        <w:t>.</w:t>
      </w:r>
    </w:p>
    <w:p w14:paraId="17EA28AB" w14:textId="77777777" w:rsidR="008648BB" w:rsidRPr="008648BB" w:rsidRDefault="008648BB" w:rsidP="00016F09">
      <w:pPr>
        <w:spacing w:line="360" w:lineRule="auto"/>
        <w:jc w:val="both"/>
        <w:rPr>
          <w:bCs/>
          <w:kern w:val="2"/>
          <w:lang w:eastAsia="zh-CN"/>
        </w:rPr>
      </w:pPr>
    </w:p>
    <w:p w14:paraId="27B010DA" w14:textId="65FA0DD1" w:rsidR="005E724E" w:rsidRPr="008648BB" w:rsidRDefault="005E724E" w:rsidP="00016F09">
      <w:pPr>
        <w:pStyle w:val="3"/>
        <w:numPr>
          <w:ilvl w:val="2"/>
          <w:numId w:val="3"/>
        </w:numPr>
        <w:spacing w:line="360" w:lineRule="auto"/>
        <w:jc w:val="both"/>
        <w:rPr>
          <w:rFonts w:ascii="Times New Roman" w:eastAsiaTheme="minorEastAsia" w:hAnsi="Times New Roman" w:cs="Times New Roman"/>
          <w:kern w:val="2"/>
          <w:sz w:val="24"/>
          <w:szCs w:val="24"/>
        </w:rPr>
      </w:pPr>
      <w:bookmarkStart w:id="300" w:name="_Toc96041608"/>
      <w:r w:rsidRPr="008648BB">
        <w:rPr>
          <w:rFonts w:ascii="Times New Roman" w:eastAsiaTheme="minorEastAsia" w:hAnsi="Times New Roman" w:cs="Times New Roman"/>
          <w:kern w:val="2"/>
          <w:sz w:val="24"/>
          <w:szCs w:val="24"/>
        </w:rPr>
        <w:t>Inventory Management</w:t>
      </w:r>
      <w:bookmarkEnd w:id="300"/>
    </w:p>
    <w:p w14:paraId="06C52AB8" w14:textId="774B8812" w:rsidR="005E724E" w:rsidRPr="008648BB" w:rsidRDefault="005E724E" w:rsidP="00016F09">
      <w:pPr>
        <w:spacing w:line="360" w:lineRule="auto"/>
        <w:jc w:val="both"/>
        <w:rPr>
          <w:bCs/>
          <w:kern w:val="2"/>
          <w:lang w:eastAsia="zh-CN"/>
        </w:rPr>
      </w:pPr>
      <w:r w:rsidRPr="008648BB">
        <w:rPr>
          <w:bCs/>
          <w:kern w:val="2"/>
          <w:lang w:eastAsia="zh-CN"/>
        </w:rPr>
        <w:t>For inventory management, its functions include the following:</w:t>
      </w:r>
    </w:p>
    <w:p w14:paraId="55047D3B" w14:textId="77777777" w:rsidR="005E724E" w:rsidRPr="008648BB" w:rsidRDefault="005E724E" w:rsidP="00016F09">
      <w:pPr>
        <w:spacing w:line="360" w:lineRule="auto"/>
        <w:jc w:val="both"/>
        <w:rPr>
          <w:bCs/>
          <w:kern w:val="2"/>
          <w:lang w:eastAsia="zh-CN"/>
        </w:rPr>
      </w:pPr>
    </w:p>
    <w:p w14:paraId="2845169A" w14:textId="63992AC8" w:rsidR="005E724E" w:rsidRPr="008648BB" w:rsidRDefault="005E724E" w:rsidP="00016F09">
      <w:pPr>
        <w:pStyle w:val="a7"/>
        <w:numPr>
          <w:ilvl w:val="0"/>
          <w:numId w:val="27"/>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Query </w:t>
      </w:r>
      <w:r w:rsidR="008648BB" w:rsidRPr="008648BB">
        <w:rPr>
          <w:rFonts w:ascii="Times New Roman" w:hAnsi="Times New Roman" w:cs="Times New Roman"/>
          <w:b/>
          <w:sz w:val="24"/>
        </w:rPr>
        <w:t>Inventory Information</w:t>
      </w:r>
    </w:p>
    <w:p w14:paraId="7D80E76F" w14:textId="03D03247" w:rsidR="005E724E" w:rsidRPr="008648BB" w:rsidRDefault="005E724E" w:rsidP="00016F09">
      <w:pPr>
        <w:spacing w:line="360" w:lineRule="auto"/>
        <w:jc w:val="both"/>
        <w:rPr>
          <w:bCs/>
          <w:kern w:val="2"/>
          <w:lang w:eastAsia="zh-CN"/>
        </w:rPr>
      </w:pPr>
      <w:r w:rsidRPr="008648BB">
        <w:rPr>
          <w:bCs/>
          <w:kern w:val="2"/>
          <w:lang w:eastAsia="zh-CN"/>
        </w:rPr>
        <w:t>Store admin can query product inventory information</w:t>
      </w:r>
    </w:p>
    <w:p w14:paraId="553B9731" w14:textId="693614F8" w:rsidR="005E724E" w:rsidRPr="008648BB" w:rsidRDefault="005E724E" w:rsidP="00016F09">
      <w:pPr>
        <w:pStyle w:val="a7"/>
        <w:numPr>
          <w:ilvl w:val="0"/>
          <w:numId w:val="27"/>
        </w:numPr>
        <w:spacing w:line="360" w:lineRule="auto"/>
        <w:ind w:firstLineChars="0"/>
        <w:rPr>
          <w:rFonts w:ascii="Times New Roman" w:hAnsi="Times New Roman" w:cs="Times New Roman"/>
          <w:b/>
          <w:sz w:val="24"/>
        </w:rPr>
      </w:pPr>
      <w:r w:rsidRPr="008648BB">
        <w:rPr>
          <w:rFonts w:ascii="Times New Roman" w:hAnsi="Times New Roman" w:cs="Times New Roman"/>
          <w:b/>
          <w:sz w:val="24"/>
        </w:rPr>
        <w:lastRenderedPageBreak/>
        <w:t xml:space="preserve">Update </w:t>
      </w:r>
      <w:r w:rsidR="00016F09" w:rsidRPr="008648BB">
        <w:rPr>
          <w:rFonts w:ascii="Times New Roman" w:hAnsi="Times New Roman" w:cs="Times New Roman"/>
          <w:b/>
          <w:sz w:val="24"/>
        </w:rPr>
        <w:t>Inventory</w:t>
      </w:r>
      <w:r w:rsidR="008648BB" w:rsidRPr="008648BB">
        <w:rPr>
          <w:rFonts w:ascii="Times New Roman" w:hAnsi="Times New Roman" w:cs="Times New Roman"/>
          <w:b/>
          <w:sz w:val="24"/>
        </w:rPr>
        <w:t xml:space="preserve"> Information</w:t>
      </w:r>
    </w:p>
    <w:p w14:paraId="6A241508" w14:textId="6D2D2B18" w:rsidR="005E724E" w:rsidRPr="008648BB" w:rsidRDefault="005E724E" w:rsidP="00016F09">
      <w:pPr>
        <w:spacing w:line="360" w:lineRule="auto"/>
        <w:jc w:val="both"/>
        <w:rPr>
          <w:bCs/>
          <w:kern w:val="2"/>
          <w:lang w:eastAsia="zh-CN"/>
        </w:rPr>
      </w:pPr>
      <w:r w:rsidRPr="008648BB">
        <w:rPr>
          <w:bCs/>
          <w:kern w:val="2"/>
          <w:lang w:eastAsia="zh-CN"/>
        </w:rPr>
        <w:t>Store admin can modify the information of in-stock items</w:t>
      </w:r>
    </w:p>
    <w:p w14:paraId="0547B2C5" w14:textId="77777777" w:rsidR="005E724E" w:rsidRPr="008648BB" w:rsidRDefault="005E724E" w:rsidP="00016F09">
      <w:pPr>
        <w:spacing w:line="360" w:lineRule="auto"/>
        <w:jc w:val="both"/>
        <w:rPr>
          <w:bCs/>
          <w:kern w:val="2"/>
          <w:lang w:eastAsia="zh-CN"/>
        </w:rPr>
      </w:pPr>
    </w:p>
    <w:p w14:paraId="74D5D241" w14:textId="3759DD00" w:rsidR="005E724E" w:rsidRPr="008648BB" w:rsidRDefault="005E724E" w:rsidP="00016F09">
      <w:pPr>
        <w:pStyle w:val="3"/>
        <w:numPr>
          <w:ilvl w:val="2"/>
          <w:numId w:val="3"/>
        </w:numPr>
        <w:spacing w:line="360" w:lineRule="auto"/>
        <w:jc w:val="both"/>
        <w:rPr>
          <w:rFonts w:ascii="Times New Roman" w:eastAsiaTheme="minorEastAsia" w:hAnsi="Times New Roman" w:cs="Times New Roman"/>
          <w:kern w:val="2"/>
          <w:sz w:val="24"/>
          <w:szCs w:val="24"/>
        </w:rPr>
      </w:pPr>
      <w:bookmarkStart w:id="301" w:name="_Toc96041609"/>
      <w:r w:rsidRPr="008648BB">
        <w:rPr>
          <w:rFonts w:ascii="Times New Roman" w:eastAsiaTheme="minorEastAsia" w:hAnsi="Times New Roman" w:cs="Times New Roman"/>
          <w:kern w:val="2"/>
          <w:sz w:val="24"/>
          <w:szCs w:val="24"/>
        </w:rPr>
        <w:t>User Information Management</w:t>
      </w:r>
      <w:bookmarkEnd w:id="301"/>
    </w:p>
    <w:p w14:paraId="1F50B184" w14:textId="0D26F214" w:rsidR="005E724E" w:rsidRDefault="005E724E" w:rsidP="00016F09">
      <w:pPr>
        <w:spacing w:line="360" w:lineRule="auto"/>
        <w:jc w:val="both"/>
        <w:rPr>
          <w:bCs/>
          <w:kern w:val="2"/>
          <w:lang w:eastAsia="zh-CN"/>
        </w:rPr>
      </w:pPr>
      <w:r w:rsidRPr="008648BB">
        <w:rPr>
          <w:bCs/>
          <w:kern w:val="2"/>
          <w:lang w:eastAsia="zh-CN"/>
        </w:rPr>
        <w:t>For user information management, its functions include the following:</w:t>
      </w:r>
    </w:p>
    <w:p w14:paraId="2A21A775" w14:textId="77777777" w:rsidR="008648BB" w:rsidRPr="008648BB" w:rsidRDefault="008648BB" w:rsidP="00016F09">
      <w:pPr>
        <w:spacing w:line="360" w:lineRule="auto"/>
        <w:jc w:val="both"/>
        <w:rPr>
          <w:bCs/>
          <w:kern w:val="2"/>
          <w:lang w:eastAsia="zh-CN"/>
        </w:rPr>
      </w:pPr>
    </w:p>
    <w:p w14:paraId="75B6D5EA" w14:textId="657F20B1" w:rsidR="005E724E" w:rsidRPr="008648BB" w:rsidRDefault="005E724E" w:rsidP="00016F09">
      <w:pPr>
        <w:pStyle w:val="a7"/>
        <w:numPr>
          <w:ilvl w:val="0"/>
          <w:numId w:val="28"/>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Modify </w:t>
      </w:r>
      <w:r w:rsidR="008648BB" w:rsidRPr="008648BB">
        <w:rPr>
          <w:rFonts w:ascii="Times New Roman" w:hAnsi="Times New Roman" w:cs="Times New Roman"/>
          <w:b/>
          <w:sz w:val="24"/>
        </w:rPr>
        <w:t>User Information</w:t>
      </w:r>
    </w:p>
    <w:p w14:paraId="6DE595B5" w14:textId="6DBB60F8" w:rsidR="005E724E" w:rsidRPr="008648BB" w:rsidRDefault="005E724E" w:rsidP="00016F09">
      <w:pPr>
        <w:spacing w:line="360" w:lineRule="auto"/>
        <w:jc w:val="both"/>
        <w:rPr>
          <w:bCs/>
          <w:kern w:val="2"/>
          <w:lang w:eastAsia="zh-CN"/>
        </w:rPr>
      </w:pPr>
      <w:r w:rsidRPr="008648BB">
        <w:rPr>
          <w:bCs/>
          <w:kern w:val="2"/>
          <w:lang w:eastAsia="zh-CN"/>
        </w:rPr>
        <w:t>The store admin</w:t>
      </w:r>
      <w:r w:rsidR="000317FC">
        <w:rPr>
          <w:bCs/>
          <w:kern w:val="2"/>
          <w:lang w:eastAsia="zh-CN"/>
        </w:rPr>
        <w:t>=</w:t>
      </w:r>
      <w:r w:rsidRPr="008648BB">
        <w:rPr>
          <w:bCs/>
          <w:kern w:val="2"/>
          <w:lang w:eastAsia="zh-CN"/>
        </w:rPr>
        <w:t xml:space="preserve"> can modify the user's information, it can be the user's type, the user's permissions, etc.</w:t>
      </w:r>
    </w:p>
    <w:p w14:paraId="1BAD39FE" w14:textId="7F423FE9" w:rsidR="005E724E" w:rsidRPr="008648BB" w:rsidRDefault="005E724E" w:rsidP="00016F09">
      <w:pPr>
        <w:pStyle w:val="a7"/>
        <w:numPr>
          <w:ilvl w:val="0"/>
          <w:numId w:val="28"/>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Query </w:t>
      </w:r>
      <w:r w:rsidR="008648BB" w:rsidRPr="008648BB">
        <w:rPr>
          <w:rFonts w:ascii="Times New Roman" w:hAnsi="Times New Roman" w:cs="Times New Roman"/>
          <w:b/>
          <w:sz w:val="24"/>
        </w:rPr>
        <w:t>User Information</w:t>
      </w:r>
    </w:p>
    <w:p w14:paraId="5F968BC8" w14:textId="4883FA1D" w:rsidR="005E724E" w:rsidRPr="008648BB" w:rsidRDefault="005E724E" w:rsidP="00016F09">
      <w:pPr>
        <w:spacing w:line="360" w:lineRule="auto"/>
        <w:jc w:val="both"/>
        <w:rPr>
          <w:bCs/>
          <w:kern w:val="2"/>
          <w:lang w:eastAsia="zh-CN"/>
        </w:rPr>
      </w:pPr>
      <w:r w:rsidRPr="008648BB">
        <w:rPr>
          <w:bCs/>
          <w:kern w:val="2"/>
          <w:lang w:eastAsia="zh-CN"/>
        </w:rPr>
        <w:t>Store admin can query the information of existing users</w:t>
      </w:r>
    </w:p>
    <w:p w14:paraId="2D7D4E93" w14:textId="1B7E8543" w:rsidR="005E724E" w:rsidRPr="008648BB" w:rsidRDefault="005E724E" w:rsidP="00016F09">
      <w:pPr>
        <w:pStyle w:val="a7"/>
        <w:numPr>
          <w:ilvl w:val="0"/>
          <w:numId w:val="28"/>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Add </w:t>
      </w:r>
      <w:r w:rsidR="008648BB" w:rsidRPr="008648BB">
        <w:rPr>
          <w:rFonts w:ascii="Times New Roman" w:hAnsi="Times New Roman" w:cs="Times New Roman"/>
          <w:b/>
          <w:sz w:val="24"/>
        </w:rPr>
        <w:t>User Information</w:t>
      </w:r>
    </w:p>
    <w:p w14:paraId="3B3C2BDA" w14:textId="3329B0F1" w:rsidR="005E724E" w:rsidRPr="008648BB" w:rsidRDefault="005E724E" w:rsidP="00016F09">
      <w:pPr>
        <w:spacing w:line="360" w:lineRule="auto"/>
        <w:jc w:val="both"/>
        <w:rPr>
          <w:bCs/>
          <w:kern w:val="2"/>
          <w:lang w:eastAsia="zh-CN"/>
        </w:rPr>
      </w:pPr>
      <w:r w:rsidRPr="008648BB">
        <w:rPr>
          <w:bCs/>
          <w:kern w:val="2"/>
          <w:lang w:eastAsia="zh-CN"/>
        </w:rPr>
        <w:t>Store admin can enter information for new users</w:t>
      </w:r>
    </w:p>
    <w:p w14:paraId="0E6B2ADB" w14:textId="3367F574" w:rsidR="005E724E" w:rsidRPr="008648BB" w:rsidRDefault="005E724E" w:rsidP="00016F09">
      <w:pPr>
        <w:pStyle w:val="a7"/>
        <w:numPr>
          <w:ilvl w:val="0"/>
          <w:numId w:val="28"/>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Delete </w:t>
      </w:r>
      <w:r w:rsidR="008648BB" w:rsidRPr="008648BB">
        <w:rPr>
          <w:rFonts w:ascii="Times New Roman" w:hAnsi="Times New Roman" w:cs="Times New Roman"/>
          <w:b/>
          <w:sz w:val="24"/>
        </w:rPr>
        <w:t>User Information</w:t>
      </w:r>
    </w:p>
    <w:p w14:paraId="1EC5E9E6" w14:textId="6175EB49" w:rsidR="00771610" w:rsidRPr="008648BB" w:rsidRDefault="005E724E" w:rsidP="00016F09">
      <w:pPr>
        <w:spacing w:line="360" w:lineRule="auto"/>
        <w:jc w:val="both"/>
        <w:rPr>
          <w:bCs/>
          <w:kern w:val="2"/>
          <w:lang w:eastAsia="zh-CN"/>
        </w:rPr>
      </w:pPr>
      <w:r w:rsidRPr="008648BB">
        <w:rPr>
          <w:bCs/>
          <w:kern w:val="2"/>
          <w:lang w:eastAsia="zh-CN"/>
        </w:rPr>
        <w:t>Store admin can delete an existing user's information</w:t>
      </w:r>
    </w:p>
    <w:p w14:paraId="1DF77A3B" w14:textId="77777777" w:rsidR="005E724E" w:rsidRPr="008648BB" w:rsidRDefault="005E724E" w:rsidP="00016F09">
      <w:pPr>
        <w:spacing w:line="360" w:lineRule="auto"/>
        <w:jc w:val="both"/>
        <w:rPr>
          <w:bCs/>
          <w:kern w:val="2"/>
          <w:lang w:eastAsia="zh-CN"/>
        </w:rPr>
      </w:pPr>
    </w:p>
    <w:p w14:paraId="2C412C36" w14:textId="30AA7418" w:rsidR="005E724E" w:rsidRPr="008648BB" w:rsidRDefault="005E724E" w:rsidP="00016F09">
      <w:pPr>
        <w:pStyle w:val="2"/>
        <w:numPr>
          <w:ilvl w:val="1"/>
          <w:numId w:val="2"/>
        </w:numPr>
        <w:spacing w:line="360" w:lineRule="auto"/>
        <w:rPr>
          <w:rFonts w:ascii="Times New Roman" w:hAnsi="Times New Roman" w:cs="Times New Roman"/>
          <w:sz w:val="24"/>
          <w:szCs w:val="24"/>
        </w:rPr>
      </w:pPr>
      <w:bookmarkStart w:id="302" w:name="_Toc96041610"/>
      <w:r w:rsidRPr="008648BB">
        <w:rPr>
          <w:rFonts w:ascii="Times New Roman" w:hAnsi="Times New Roman" w:cs="Times New Roman"/>
          <w:sz w:val="24"/>
          <w:szCs w:val="24"/>
        </w:rPr>
        <w:t>Customer User</w:t>
      </w:r>
      <w:bookmarkEnd w:id="302"/>
    </w:p>
    <w:p w14:paraId="4FA0CFC1" w14:textId="1C462D14" w:rsidR="005E724E" w:rsidRPr="008648BB" w:rsidRDefault="005E724E" w:rsidP="00016F09">
      <w:pPr>
        <w:spacing w:line="360" w:lineRule="auto"/>
        <w:jc w:val="both"/>
        <w:rPr>
          <w:bCs/>
          <w:kern w:val="2"/>
          <w:lang w:eastAsia="zh-CN"/>
        </w:rPr>
      </w:pPr>
      <w:r w:rsidRPr="008648BB">
        <w:rPr>
          <w:bCs/>
          <w:kern w:val="2"/>
          <w:lang w:eastAsia="zh-CN"/>
        </w:rPr>
        <w:t>For customer users, its permissions include the following</w:t>
      </w:r>
      <w:r w:rsidR="008648BB" w:rsidRPr="008648BB">
        <w:rPr>
          <w:bCs/>
          <w:kern w:val="2"/>
          <w:lang w:eastAsia="zh-CN"/>
        </w:rPr>
        <w:t>:</w:t>
      </w:r>
    </w:p>
    <w:p w14:paraId="674EFBF3" w14:textId="77777777" w:rsidR="005E724E" w:rsidRPr="008648BB" w:rsidRDefault="005E724E" w:rsidP="00016F09">
      <w:pPr>
        <w:spacing w:line="360" w:lineRule="auto"/>
        <w:jc w:val="both"/>
        <w:rPr>
          <w:bCs/>
          <w:kern w:val="2"/>
          <w:lang w:eastAsia="zh-CN"/>
        </w:rPr>
      </w:pPr>
    </w:p>
    <w:p w14:paraId="5C247523" w14:textId="5FA9683D" w:rsidR="005E724E" w:rsidRPr="008648BB" w:rsidRDefault="005E724E" w:rsidP="00016F09">
      <w:pPr>
        <w:pStyle w:val="a7"/>
        <w:numPr>
          <w:ilvl w:val="0"/>
          <w:numId w:val="29"/>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View </w:t>
      </w:r>
      <w:r w:rsidR="008648BB" w:rsidRPr="008648BB">
        <w:rPr>
          <w:rFonts w:ascii="Times New Roman" w:hAnsi="Times New Roman" w:cs="Times New Roman"/>
          <w:b/>
          <w:sz w:val="24"/>
        </w:rPr>
        <w:t>Items</w:t>
      </w:r>
    </w:p>
    <w:p w14:paraId="7DAEB413" w14:textId="77777777" w:rsidR="005E724E" w:rsidRPr="008648BB" w:rsidRDefault="005E724E" w:rsidP="00016F09">
      <w:pPr>
        <w:spacing w:line="360" w:lineRule="auto"/>
        <w:jc w:val="both"/>
        <w:rPr>
          <w:bCs/>
          <w:kern w:val="2"/>
          <w:lang w:eastAsia="zh-CN"/>
        </w:rPr>
      </w:pPr>
      <w:r w:rsidRPr="008648BB">
        <w:rPr>
          <w:bCs/>
          <w:kern w:val="2"/>
          <w:lang w:eastAsia="zh-CN"/>
        </w:rPr>
        <w:t xml:space="preserve">Customers can view the products through the system's product list, which includes the corresponding thumbnails, </w:t>
      </w:r>
      <w:proofErr w:type="gramStart"/>
      <w:r w:rsidRPr="008648BB">
        <w:rPr>
          <w:bCs/>
          <w:kern w:val="2"/>
          <w:lang w:eastAsia="zh-CN"/>
        </w:rPr>
        <w:t>prices</w:t>
      </w:r>
      <w:proofErr w:type="gramEnd"/>
      <w:r w:rsidRPr="008648BB">
        <w:rPr>
          <w:bCs/>
          <w:kern w:val="2"/>
          <w:lang w:eastAsia="zh-CN"/>
        </w:rPr>
        <w:t xml:space="preserve"> and numerous attributes of each product.</w:t>
      </w:r>
    </w:p>
    <w:p w14:paraId="3F9960A9" w14:textId="0E7EDE80" w:rsidR="005E724E" w:rsidRPr="008648BB" w:rsidRDefault="005E724E" w:rsidP="00016F09">
      <w:pPr>
        <w:pStyle w:val="a7"/>
        <w:numPr>
          <w:ilvl w:val="0"/>
          <w:numId w:val="29"/>
        </w:numPr>
        <w:spacing w:line="360" w:lineRule="auto"/>
        <w:ind w:firstLineChars="0"/>
        <w:rPr>
          <w:rFonts w:ascii="Times New Roman" w:hAnsi="Times New Roman" w:cs="Times New Roman"/>
          <w:b/>
          <w:sz w:val="24"/>
        </w:rPr>
      </w:pPr>
      <w:r w:rsidRPr="008648BB">
        <w:rPr>
          <w:rFonts w:ascii="Times New Roman" w:hAnsi="Times New Roman" w:cs="Times New Roman"/>
          <w:b/>
          <w:sz w:val="24"/>
        </w:rPr>
        <w:t xml:space="preserve">Add </w:t>
      </w:r>
      <w:r w:rsidR="008648BB" w:rsidRPr="008648BB">
        <w:rPr>
          <w:rFonts w:ascii="Times New Roman" w:hAnsi="Times New Roman" w:cs="Times New Roman"/>
          <w:b/>
          <w:sz w:val="24"/>
        </w:rPr>
        <w:t xml:space="preserve">To </w:t>
      </w:r>
      <w:r w:rsidRPr="008648BB">
        <w:rPr>
          <w:rFonts w:ascii="Times New Roman" w:hAnsi="Times New Roman" w:cs="Times New Roman"/>
          <w:b/>
          <w:sz w:val="24"/>
        </w:rPr>
        <w:t>Cart</w:t>
      </w:r>
    </w:p>
    <w:p w14:paraId="6ED19E40" w14:textId="0D8018E1" w:rsidR="005E724E" w:rsidRPr="008648BB" w:rsidRDefault="005E724E" w:rsidP="00016F09">
      <w:pPr>
        <w:spacing w:line="360" w:lineRule="auto"/>
        <w:jc w:val="both"/>
        <w:rPr>
          <w:bCs/>
          <w:kern w:val="2"/>
          <w:lang w:eastAsia="zh-CN"/>
        </w:rPr>
      </w:pPr>
      <w:r w:rsidRPr="008648BB">
        <w:rPr>
          <w:bCs/>
          <w:kern w:val="2"/>
          <w:lang w:eastAsia="zh-CN"/>
        </w:rPr>
        <w:t>Customers can add multiple items to the shopping cart at the same time and buy in bulk at one time</w:t>
      </w:r>
    </w:p>
    <w:p w14:paraId="499C00AB" w14:textId="3D00E1EC" w:rsidR="005E724E" w:rsidRPr="008648BB" w:rsidRDefault="008648BB" w:rsidP="00016F09">
      <w:pPr>
        <w:pStyle w:val="a7"/>
        <w:numPr>
          <w:ilvl w:val="0"/>
          <w:numId w:val="29"/>
        </w:numPr>
        <w:spacing w:line="360" w:lineRule="auto"/>
        <w:ind w:firstLineChars="0"/>
        <w:rPr>
          <w:rFonts w:ascii="Times New Roman" w:hAnsi="Times New Roman" w:cs="Times New Roman"/>
          <w:b/>
          <w:sz w:val="24"/>
        </w:rPr>
      </w:pPr>
      <w:r w:rsidRPr="008648BB">
        <w:rPr>
          <w:rFonts w:ascii="Times New Roman" w:hAnsi="Times New Roman" w:cs="Times New Roman"/>
          <w:b/>
          <w:sz w:val="24"/>
        </w:rPr>
        <w:t>Set Delivery Location</w:t>
      </w:r>
    </w:p>
    <w:p w14:paraId="274CD0A4" w14:textId="064714FB" w:rsidR="005E724E" w:rsidRPr="008648BB" w:rsidRDefault="005E724E" w:rsidP="00016F09">
      <w:pPr>
        <w:spacing w:line="360" w:lineRule="auto"/>
        <w:jc w:val="both"/>
        <w:rPr>
          <w:bCs/>
          <w:kern w:val="2"/>
          <w:lang w:eastAsia="zh-CN"/>
        </w:rPr>
      </w:pPr>
      <w:r w:rsidRPr="008648BB">
        <w:rPr>
          <w:bCs/>
          <w:kern w:val="2"/>
          <w:lang w:eastAsia="zh-CN"/>
        </w:rPr>
        <w:t>If the customer buys the product online, he needs to set the mailing address of the product, so that the merchant can arrange the delivery of the product</w:t>
      </w:r>
    </w:p>
    <w:p w14:paraId="48ECF89F" w14:textId="5192D52E" w:rsidR="005E724E" w:rsidRPr="008648BB" w:rsidRDefault="008648BB" w:rsidP="00016F09">
      <w:pPr>
        <w:pStyle w:val="a7"/>
        <w:numPr>
          <w:ilvl w:val="0"/>
          <w:numId w:val="29"/>
        </w:numPr>
        <w:spacing w:line="360" w:lineRule="auto"/>
        <w:ind w:firstLineChars="0"/>
        <w:rPr>
          <w:rFonts w:ascii="Times New Roman" w:hAnsi="Times New Roman" w:cs="Times New Roman"/>
          <w:b/>
          <w:sz w:val="24"/>
        </w:rPr>
      </w:pPr>
      <w:r w:rsidRPr="008648BB">
        <w:rPr>
          <w:rFonts w:ascii="Times New Roman" w:hAnsi="Times New Roman" w:cs="Times New Roman"/>
          <w:b/>
          <w:sz w:val="24"/>
        </w:rPr>
        <w:t>Make Payment</w:t>
      </w:r>
    </w:p>
    <w:p w14:paraId="28F347FF" w14:textId="72D16616" w:rsidR="005E724E" w:rsidRPr="008648BB" w:rsidRDefault="005E724E" w:rsidP="00016F09">
      <w:pPr>
        <w:spacing w:line="360" w:lineRule="auto"/>
        <w:jc w:val="both"/>
        <w:rPr>
          <w:bCs/>
          <w:kern w:val="2"/>
          <w:lang w:eastAsia="zh-CN"/>
        </w:rPr>
      </w:pPr>
      <w:r w:rsidRPr="008648BB">
        <w:rPr>
          <w:bCs/>
          <w:kern w:val="2"/>
          <w:lang w:eastAsia="zh-CN"/>
        </w:rPr>
        <w:lastRenderedPageBreak/>
        <w:t>After the customer submits the order, they need to pay for the order</w:t>
      </w:r>
    </w:p>
    <w:p w14:paraId="66466043" w14:textId="77777777" w:rsidR="005E724E" w:rsidRPr="008648BB" w:rsidRDefault="005E724E" w:rsidP="00016F09">
      <w:pPr>
        <w:spacing w:line="360" w:lineRule="auto"/>
        <w:jc w:val="both"/>
        <w:rPr>
          <w:bCs/>
          <w:kern w:val="2"/>
          <w:lang w:eastAsia="zh-CN"/>
        </w:rPr>
      </w:pPr>
    </w:p>
    <w:p w14:paraId="2F929BFD" w14:textId="5AB42124" w:rsidR="005E724E" w:rsidRPr="008648BB" w:rsidRDefault="005E724E" w:rsidP="00016F09">
      <w:pPr>
        <w:pStyle w:val="2"/>
        <w:numPr>
          <w:ilvl w:val="1"/>
          <w:numId w:val="2"/>
        </w:numPr>
        <w:spacing w:line="360" w:lineRule="auto"/>
        <w:rPr>
          <w:rFonts w:ascii="Times New Roman" w:hAnsi="Times New Roman" w:cs="Times New Roman"/>
          <w:sz w:val="24"/>
          <w:szCs w:val="24"/>
        </w:rPr>
      </w:pPr>
      <w:bookmarkStart w:id="303" w:name="_Toc96041611"/>
      <w:r w:rsidRPr="008648BB">
        <w:rPr>
          <w:rFonts w:ascii="Times New Roman" w:hAnsi="Times New Roman" w:cs="Times New Roman" w:hint="eastAsia"/>
          <w:sz w:val="24"/>
          <w:szCs w:val="24"/>
        </w:rPr>
        <w:t>S</w:t>
      </w:r>
      <w:r w:rsidRPr="008648BB">
        <w:rPr>
          <w:rFonts w:ascii="Times New Roman" w:hAnsi="Times New Roman" w:cs="Times New Roman"/>
          <w:sz w:val="24"/>
          <w:szCs w:val="24"/>
        </w:rPr>
        <w:t xml:space="preserve">upplier </w:t>
      </w:r>
      <w:r w:rsidRPr="008648BB">
        <w:rPr>
          <w:rFonts w:ascii="Times New Roman" w:hAnsi="Times New Roman" w:cs="Times New Roman" w:hint="eastAsia"/>
          <w:sz w:val="24"/>
          <w:szCs w:val="24"/>
        </w:rPr>
        <w:t>User</w:t>
      </w:r>
      <w:bookmarkEnd w:id="303"/>
    </w:p>
    <w:p w14:paraId="73D74923" w14:textId="138D5215" w:rsidR="00CA1896" w:rsidRPr="008648BB" w:rsidRDefault="005E724E" w:rsidP="00016F09">
      <w:pPr>
        <w:spacing w:line="360" w:lineRule="auto"/>
        <w:jc w:val="both"/>
        <w:rPr>
          <w:bCs/>
          <w:kern w:val="2"/>
          <w:lang w:eastAsia="zh-CN"/>
        </w:rPr>
      </w:pPr>
      <w:r w:rsidRPr="008648BB">
        <w:rPr>
          <w:bCs/>
          <w:kern w:val="2"/>
          <w:lang w:eastAsia="zh-CN"/>
        </w:rPr>
        <w:t>For suppliers, it may supply the goods directly to retailers. In addition, retailers may return merchandise purchased from suppliers in the event of a return or exchange.</w:t>
      </w:r>
    </w:p>
    <w:p w14:paraId="07AFC5F7" w14:textId="1DFAA6A3" w:rsidR="000A033A" w:rsidRPr="008648BB" w:rsidRDefault="000A033A" w:rsidP="008648BB">
      <w:pPr>
        <w:spacing w:line="360" w:lineRule="auto"/>
        <w:jc w:val="both"/>
        <w:rPr>
          <w:b/>
          <w:color w:val="FF0000"/>
          <w:lang w:eastAsia="zh-CN"/>
        </w:rPr>
      </w:pPr>
    </w:p>
    <w:p w14:paraId="24C74A14" w14:textId="636B39FB" w:rsidR="00E4552F" w:rsidRPr="008648BB" w:rsidRDefault="003B7738" w:rsidP="008648BB">
      <w:pPr>
        <w:pStyle w:val="1"/>
        <w:numPr>
          <w:ilvl w:val="0"/>
          <w:numId w:val="2"/>
        </w:numPr>
        <w:spacing w:line="360" w:lineRule="auto"/>
        <w:rPr>
          <w:rFonts w:ascii="Times New Roman" w:hAnsi="Times New Roman" w:cs="Times New Roman"/>
          <w:sz w:val="24"/>
          <w:szCs w:val="24"/>
        </w:rPr>
      </w:pPr>
      <w:bookmarkStart w:id="304" w:name="_Toc96041612"/>
      <w:r w:rsidRPr="008648BB">
        <w:rPr>
          <w:rFonts w:ascii="Times New Roman" w:hAnsi="Times New Roman" w:cs="Times New Roman"/>
          <w:sz w:val="24"/>
          <w:szCs w:val="24"/>
        </w:rPr>
        <w:t>Approach and Deliverables</w:t>
      </w:r>
      <w:bookmarkEnd w:id="304"/>
    </w:p>
    <w:p w14:paraId="0E17E8C2"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305" w:name="_Toc95494985"/>
      <w:bookmarkStart w:id="306" w:name="_Toc95495088"/>
      <w:bookmarkStart w:id="307" w:name="_Toc95495192"/>
      <w:bookmarkStart w:id="308" w:name="_Toc95495507"/>
      <w:bookmarkStart w:id="309" w:name="_Toc95495612"/>
      <w:bookmarkStart w:id="310" w:name="_Toc95495717"/>
      <w:bookmarkStart w:id="311" w:name="_Toc95495824"/>
      <w:bookmarkStart w:id="312" w:name="_Toc95495919"/>
      <w:bookmarkStart w:id="313" w:name="_Toc95505291"/>
      <w:bookmarkStart w:id="314" w:name="_Toc95505419"/>
      <w:bookmarkStart w:id="315" w:name="_Toc95505523"/>
      <w:bookmarkStart w:id="316" w:name="_Toc95508380"/>
      <w:bookmarkStart w:id="317" w:name="_Toc95918464"/>
      <w:bookmarkStart w:id="318" w:name="_Toc95926278"/>
      <w:bookmarkStart w:id="319" w:name="_Toc95926392"/>
      <w:bookmarkStart w:id="320" w:name="_Toc95929872"/>
      <w:bookmarkStart w:id="321" w:name="_Toc96027645"/>
      <w:bookmarkStart w:id="322" w:name="_Toc96031211"/>
      <w:bookmarkStart w:id="323" w:name="_Toc96031363"/>
      <w:bookmarkStart w:id="324" w:name="_Toc96031517"/>
      <w:bookmarkStart w:id="325" w:name="_Toc96031667"/>
      <w:bookmarkStart w:id="326" w:name="_Toc96031817"/>
      <w:bookmarkStart w:id="327" w:name="_Toc96038522"/>
      <w:bookmarkStart w:id="328" w:name="_Toc96041139"/>
      <w:bookmarkStart w:id="329" w:name="_Toc96041613"/>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7DCE229C"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330" w:name="_Toc95494986"/>
      <w:bookmarkStart w:id="331" w:name="_Toc95495089"/>
      <w:bookmarkStart w:id="332" w:name="_Toc95495193"/>
      <w:bookmarkStart w:id="333" w:name="_Toc95495508"/>
      <w:bookmarkStart w:id="334" w:name="_Toc95495613"/>
      <w:bookmarkStart w:id="335" w:name="_Toc95495718"/>
      <w:bookmarkStart w:id="336" w:name="_Toc95495825"/>
      <w:bookmarkStart w:id="337" w:name="_Toc95495920"/>
      <w:bookmarkStart w:id="338" w:name="_Toc95505292"/>
      <w:bookmarkStart w:id="339" w:name="_Toc95505420"/>
      <w:bookmarkStart w:id="340" w:name="_Toc95505524"/>
      <w:bookmarkStart w:id="341" w:name="_Toc95508381"/>
      <w:bookmarkStart w:id="342" w:name="_Toc95918465"/>
      <w:bookmarkStart w:id="343" w:name="_Toc95926279"/>
      <w:bookmarkStart w:id="344" w:name="_Toc95926393"/>
      <w:bookmarkStart w:id="345" w:name="_Toc95929873"/>
      <w:bookmarkStart w:id="346" w:name="_Toc96027646"/>
      <w:bookmarkStart w:id="347" w:name="_Toc96031212"/>
      <w:bookmarkStart w:id="348" w:name="_Toc96031364"/>
      <w:bookmarkStart w:id="349" w:name="_Toc96031518"/>
      <w:bookmarkStart w:id="350" w:name="_Toc96031668"/>
      <w:bookmarkStart w:id="351" w:name="_Toc96031818"/>
      <w:bookmarkStart w:id="352" w:name="_Toc96038523"/>
      <w:bookmarkStart w:id="353" w:name="_Toc96041140"/>
      <w:bookmarkStart w:id="354" w:name="_Toc96041614"/>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2E8CF818"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355" w:name="_Toc95494987"/>
      <w:bookmarkStart w:id="356" w:name="_Toc95495090"/>
      <w:bookmarkStart w:id="357" w:name="_Toc95495194"/>
      <w:bookmarkStart w:id="358" w:name="_Toc95495509"/>
      <w:bookmarkStart w:id="359" w:name="_Toc95495614"/>
      <w:bookmarkStart w:id="360" w:name="_Toc95495719"/>
      <w:bookmarkStart w:id="361" w:name="_Toc95495826"/>
      <w:bookmarkStart w:id="362" w:name="_Toc95495921"/>
      <w:bookmarkStart w:id="363" w:name="_Toc95505293"/>
      <w:bookmarkStart w:id="364" w:name="_Toc95505421"/>
      <w:bookmarkStart w:id="365" w:name="_Toc95505525"/>
      <w:bookmarkStart w:id="366" w:name="_Toc95508382"/>
      <w:bookmarkStart w:id="367" w:name="_Toc95918466"/>
      <w:bookmarkStart w:id="368" w:name="_Toc95926280"/>
      <w:bookmarkStart w:id="369" w:name="_Toc95926394"/>
      <w:bookmarkStart w:id="370" w:name="_Toc95929874"/>
      <w:bookmarkStart w:id="371" w:name="_Toc96027647"/>
      <w:bookmarkStart w:id="372" w:name="_Toc96031213"/>
      <w:bookmarkStart w:id="373" w:name="_Toc96031365"/>
      <w:bookmarkStart w:id="374" w:name="_Toc96031519"/>
      <w:bookmarkStart w:id="375" w:name="_Toc96031669"/>
      <w:bookmarkStart w:id="376" w:name="_Toc96031819"/>
      <w:bookmarkStart w:id="377" w:name="_Toc96038524"/>
      <w:bookmarkStart w:id="378" w:name="_Toc96041141"/>
      <w:bookmarkStart w:id="379" w:name="_Toc96041615"/>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0960FB07"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380" w:name="_Toc95494988"/>
      <w:bookmarkStart w:id="381" w:name="_Toc95495091"/>
      <w:bookmarkStart w:id="382" w:name="_Toc95495195"/>
      <w:bookmarkStart w:id="383" w:name="_Toc95495510"/>
      <w:bookmarkStart w:id="384" w:name="_Toc95495615"/>
      <w:bookmarkStart w:id="385" w:name="_Toc95495720"/>
      <w:bookmarkStart w:id="386" w:name="_Toc95495827"/>
      <w:bookmarkStart w:id="387" w:name="_Toc95495922"/>
      <w:bookmarkStart w:id="388" w:name="_Toc95505294"/>
      <w:bookmarkStart w:id="389" w:name="_Toc95505422"/>
      <w:bookmarkStart w:id="390" w:name="_Toc95505526"/>
      <w:bookmarkStart w:id="391" w:name="_Toc95508383"/>
      <w:bookmarkStart w:id="392" w:name="_Toc95918467"/>
      <w:bookmarkStart w:id="393" w:name="_Toc95926281"/>
      <w:bookmarkStart w:id="394" w:name="_Toc95926395"/>
      <w:bookmarkStart w:id="395" w:name="_Toc95929875"/>
      <w:bookmarkStart w:id="396" w:name="_Toc96027648"/>
      <w:bookmarkStart w:id="397" w:name="_Toc96031214"/>
      <w:bookmarkStart w:id="398" w:name="_Toc96031366"/>
      <w:bookmarkStart w:id="399" w:name="_Toc96031520"/>
      <w:bookmarkStart w:id="400" w:name="_Toc96031670"/>
      <w:bookmarkStart w:id="401" w:name="_Toc96031820"/>
      <w:bookmarkStart w:id="402" w:name="_Toc96038525"/>
      <w:bookmarkStart w:id="403" w:name="_Toc96041142"/>
      <w:bookmarkStart w:id="404" w:name="_Toc96041616"/>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37F1829B"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405" w:name="_Toc95494989"/>
      <w:bookmarkStart w:id="406" w:name="_Toc95495092"/>
      <w:bookmarkStart w:id="407" w:name="_Toc95495196"/>
      <w:bookmarkStart w:id="408" w:name="_Toc95495511"/>
      <w:bookmarkStart w:id="409" w:name="_Toc95495616"/>
      <w:bookmarkStart w:id="410" w:name="_Toc95495721"/>
      <w:bookmarkStart w:id="411" w:name="_Toc95495828"/>
      <w:bookmarkStart w:id="412" w:name="_Toc95495923"/>
      <w:bookmarkStart w:id="413" w:name="_Toc95505295"/>
      <w:bookmarkStart w:id="414" w:name="_Toc95505423"/>
      <w:bookmarkStart w:id="415" w:name="_Toc95505527"/>
      <w:bookmarkStart w:id="416" w:name="_Toc95508384"/>
      <w:bookmarkStart w:id="417" w:name="_Toc95918468"/>
      <w:bookmarkStart w:id="418" w:name="_Toc95926282"/>
      <w:bookmarkStart w:id="419" w:name="_Toc95926396"/>
      <w:bookmarkStart w:id="420" w:name="_Toc95929876"/>
      <w:bookmarkStart w:id="421" w:name="_Toc96027649"/>
      <w:bookmarkStart w:id="422" w:name="_Toc96031215"/>
      <w:bookmarkStart w:id="423" w:name="_Toc96031367"/>
      <w:bookmarkStart w:id="424" w:name="_Toc96031521"/>
      <w:bookmarkStart w:id="425" w:name="_Toc96031671"/>
      <w:bookmarkStart w:id="426" w:name="_Toc96031821"/>
      <w:bookmarkStart w:id="427" w:name="_Toc96038526"/>
      <w:bookmarkStart w:id="428" w:name="_Toc96041143"/>
      <w:bookmarkStart w:id="429" w:name="_Toc96041617"/>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08D8E3D4"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430" w:name="_Toc95494990"/>
      <w:bookmarkStart w:id="431" w:name="_Toc95495093"/>
      <w:bookmarkStart w:id="432" w:name="_Toc95495197"/>
      <w:bookmarkStart w:id="433" w:name="_Toc95495512"/>
      <w:bookmarkStart w:id="434" w:name="_Toc95495617"/>
      <w:bookmarkStart w:id="435" w:name="_Toc95495722"/>
      <w:bookmarkStart w:id="436" w:name="_Toc95495829"/>
      <w:bookmarkStart w:id="437" w:name="_Toc95495924"/>
      <w:bookmarkStart w:id="438" w:name="_Toc95505296"/>
      <w:bookmarkStart w:id="439" w:name="_Toc95505424"/>
      <w:bookmarkStart w:id="440" w:name="_Toc95505528"/>
      <w:bookmarkStart w:id="441" w:name="_Toc95508385"/>
      <w:bookmarkStart w:id="442" w:name="_Toc95918469"/>
      <w:bookmarkStart w:id="443" w:name="_Toc95926283"/>
      <w:bookmarkStart w:id="444" w:name="_Toc95926397"/>
      <w:bookmarkStart w:id="445" w:name="_Toc95929877"/>
      <w:bookmarkStart w:id="446" w:name="_Toc96027650"/>
      <w:bookmarkStart w:id="447" w:name="_Toc96031216"/>
      <w:bookmarkStart w:id="448" w:name="_Toc96031368"/>
      <w:bookmarkStart w:id="449" w:name="_Toc96031522"/>
      <w:bookmarkStart w:id="450" w:name="_Toc96031672"/>
      <w:bookmarkStart w:id="451" w:name="_Toc96031822"/>
      <w:bookmarkStart w:id="452" w:name="_Toc96038527"/>
      <w:bookmarkStart w:id="453" w:name="_Toc96041144"/>
      <w:bookmarkStart w:id="454" w:name="_Toc96041618"/>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p w14:paraId="00916220"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455" w:name="_Toc95494991"/>
      <w:bookmarkStart w:id="456" w:name="_Toc95495094"/>
      <w:bookmarkStart w:id="457" w:name="_Toc95495198"/>
      <w:bookmarkStart w:id="458" w:name="_Toc95495513"/>
      <w:bookmarkStart w:id="459" w:name="_Toc95495618"/>
      <w:bookmarkStart w:id="460" w:name="_Toc95495723"/>
      <w:bookmarkStart w:id="461" w:name="_Toc95495830"/>
      <w:bookmarkStart w:id="462" w:name="_Toc95495925"/>
      <w:bookmarkStart w:id="463" w:name="_Toc95505297"/>
      <w:bookmarkStart w:id="464" w:name="_Toc95505425"/>
      <w:bookmarkStart w:id="465" w:name="_Toc95505529"/>
      <w:bookmarkStart w:id="466" w:name="_Toc95508386"/>
      <w:bookmarkStart w:id="467" w:name="_Toc95918470"/>
      <w:bookmarkStart w:id="468" w:name="_Toc95926284"/>
      <w:bookmarkStart w:id="469" w:name="_Toc95926398"/>
      <w:bookmarkStart w:id="470" w:name="_Toc95929878"/>
      <w:bookmarkStart w:id="471" w:name="_Toc96027651"/>
      <w:bookmarkStart w:id="472" w:name="_Toc96031217"/>
      <w:bookmarkStart w:id="473" w:name="_Toc96031369"/>
      <w:bookmarkStart w:id="474" w:name="_Toc96031523"/>
      <w:bookmarkStart w:id="475" w:name="_Toc96031673"/>
      <w:bookmarkStart w:id="476" w:name="_Toc96031823"/>
      <w:bookmarkStart w:id="477" w:name="_Toc96038528"/>
      <w:bookmarkStart w:id="478" w:name="_Toc96041145"/>
      <w:bookmarkStart w:id="479" w:name="_Toc96041619"/>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6EA34DAB"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480" w:name="_Toc95494992"/>
      <w:bookmarkStart w:id="481" w:name="_Toc95495095"/>
      <w:bookmarkStart w:id="482" w:name="_Toc95495199"/>
      <w:bookmarkStart w:id="483" w:name="_Toc95495514"/>
      <w:bookmarkStart w:id="484" w:name="_Toc95495619"/>
      <w:bookmarkStart w:id="485" w:name="_Toc95495724"/>
      <w:bookmarkStart w:id="486" w:name="_Toc95495831"/>
      <w:bookmarkStart w:id="487" w:name="_Toc95495926"/>
      <w:bookmarkStart w:id="488" w:name="_Toc95505298"/>
      <w:bookmarkStart w:id="489" w:name="_Toc95505426"/>
      <w:bookmarkStart w:id="490" w:name="_Toc95505530"/>
      <w:bookmarkStart w:id="491" w:name="_Toc95508387"/>
      <w:bookmarkStart w:id="492" w:name="_Toc95918471"/>
      <w:bookmarkStart w:id="493" w:name="_Toc95926285"/>
      <w:bookmarkStart w:id="494" w:name="_Toc95926399"/>
      <w:bookmarkStart w:id="495" w:name="_Toc95929879"/>
      <w:bookmarkStart w:id="496" w:name="_Toc96027652"/>
      <w:bookmarkStart w:id="497" w:name="_Toc96031218"/>
      <w:bookmarkStart w:id="498" w:name="_Toc96031370"/>
      <w:bookmarkStart w:id="499" w:name="_Toc96031524"/>
      <w:bookmarkStart w:id="500" w:name="_Toc96031674"/>
      <w:bookmarkStart w:id="501" w:name="_Toc96031824"/>
      <w:bookmarkStart w:id="502" w:name="_Toc96038529"/>
      <w:bookmarkStart w:id="503" w:name="_Toc96041146"/>
      <w:bookmarkStart w:id="504" w:name="_Toc96041620"/>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1282130A" w14:textId="77777777" w:rsidR="00962FD0" w:rsidRPr="00962FD0" w:rsidRDefault="00962FD0" w:rsidP="004965D6">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505" w:name="_Toc95494993"/>
      <w:bookmarkStart w:id="506" w:name="_Toc95495096"/>
      <w:bookmarkStart w:id="507" w:name="_Toc95495200"/>
      <w:bookmarkStart w:id="508" w:name="_Toc95495515"/>
      <w:bookmarkStart w:id="509" w:name="_Toc95495620"/>
      <w:bookmarkStart w:id="510" w:name="_Toc95495725"/>
      <w:bookmarkStart w:id="511" w:name="_Toc95495832"/>
      <w:bookmarkStart w:id="512" w:name="_Toc95495927"/>
      <w:bookmarkStart w:id="513" w:name="_Toc95505299"/>
      <w:bookmarkStart w:id="514" w:name="_Toc95505427"/>
      <w:bookmarkStart w:id="515" w:name="_Toc95505531"/>
      <w:bookmarkStart w:id="516" w:name="_Toc95508388"/>
      <w:bookmarkStart w:id="517" w:name="_Toc95918472"/>
      <w:bookmarkStart w:id="518" w:name="_Toc95926286"/>
      <w:bookmarkStart w:id="519" w:name="_Toc95926400"/>
      <w:bookmarkStart w:id="520" w:name="_Toc95929880"/>
      <w:bookmarkStart w:id="521" w:name="_Toc96027653"/>
      <w:bookmarkStart w:id="522" w:name="_Toc96031219"/>
      <w:bookmarkStart w:id="523" w:name="_Toc96031371"/>
      <w:bookmarkStart w:id="524" w:name="_Toc96031525"/>
      <w:bookmarkStart w:id="525" w:name="_Toc96031675"/>
      <w:bookmarkStart w:id="526" w:name="_Toc96031825"/>
      <w:bookmarkStart w:id="527" w:name="_Toc96038530"/>
      <w:bookmarkStart w:id="528" w:name="_Toc96041147"/>
      <w:bookmarkStart w:id="529" w:name="_Toc96041621"/>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p>
    <w:p w14:paraId="4B2D8384" w14:textId="0AF39FF7" w:rsidR="00E4552F" w:rsidRPr="00D9796B" w:rsidRDefault="00E4552F" w:rsidP="004965D6">
      <w:pPr>
        <w:pStyle w:val="2"/>
        <w:numPr>
          <w:ilvl w:val="1"/>
          <w:numId w:val="6"/>
        </w:numPr>
        <w:spacing w:line="360" w:lineRule="auto"/>
        <w:rPr>
          <w:rFonts w:ascii="Times New Roman" w:hAnsi="Times New Roman" w:cs="Times New Roman"/>
          <w:sz w:val="24"/>
          <w:szCs w:val="24"/>
        </w:rPr>
      </w:pPr>
      <w:bookmarkStart w:id="530" w:name="_Toc96041622"/>
      <w:r w:rsidRPr="00561B01">
        <w:rPr>
          <w:rFonts w:ascii="Times New Roman" w:hAnsi="Times New Roman" w:cs="Times New Roman" w:hint="eastAsia"/>
          <w:sz w:val="24"/>
          <w:szCs w:val="24"/>
        </w:rPr>
        <w:t>Research</w:t>
      </w:r>
      <w:r w:rsidRPr="00561B01">
        <w:rPr>
          <w:rFonts w:ascii="Times New Roman" w:hAnsi="Times New Roman" w:cs="Times New Roman"/>
          <w:sz w:val="24"/>
          <w:szCs w:val="24"/>
        </w:rPr>
        <w:t xml:space="preserve"> Approach</w:t>
      </w:r>
      <w:r w:rsidRPr="00561B01">
        <w:rPr>
          <w:rFonts w:ascii="Times New Roman" w:hAnsi="Times New Roman" w:cs="Times New Roman" w:hint="eastAsia"/>
          <w:sz w:val="24"/>
          <w:szCs w:val="24"/>
        </w:rPr>
        <w:t>es</w:t>
      </w:r>
      <w:bookmarkEnd w:id="530"/>
    </w:p>
    <w:p w14:paraId="7BA63C89" w14:textId="11A89AC9"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531" w:name="_Toc95505301"/>
      <w:bookmarkStart w:id="532" w:name="_Toc95505429"/>
      <w:bookmarkStart w:id="533" w:name="_Toc95505533"/>
      <w:bookmarkStart w:id="534" w:name="_Toc95508390"/>
      <w:bookmarkStart w:id="535" w:name="_Toc95918474"/>
      <w:bookmarkStart w:id="536" w:name="_Toc95926288"/>
      <w:bookmarkStart w:id="537" w:name="_Toc95926402"/>
      <w:bookmarkStart w:id="538" w:name="_Toc95929882"/>
      <w:bookmarkStart w:id="539" w:name="_Toc96027655"/>
      <w:bookmarkStart w:id="540" w:name="_Toc96031221"/>
      <w:bookmarkStart w:id="541" w:name="_Toc96031373"/>
      <w:bookmarkStart w:id="542" w:name="_Toc96031527"/>
      <w:bookmarkStart w:id="543" w:name="_Toc96031677"/>
      <w:bookmarkStart w:id="544" w:name="_Toc96031827"/>
      <w:bookmarkStart w:id="545" w:name="_Toc96038532"/>
      <w:bookmarkStart w:id="546" w:name="_Toc96041149"/>
      <w:bookmarkStart w:id="547" w:name="_Toc96041623"/>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02EAF86A" w14:textId="77777777"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548" w:name="_Toc95505302"/>
      <w:bookmarkStart w:id="549" w:name="_Toc95505430"/>
      <w:bookmarkStart w:id="550" w:name="_Toc95505534"/>
      <w:bookmarkStart w:id="551" w:name="_Toc95508391"/>
      <w:bookmarkStart w:id="552" w:name="_Toc95918475"/>
      <w:bookmarkStart w:id="553" w:name="_Toc95926289"/>
      <w:bookmarkStart w:id="554" w:name="_Toc95926403"/>
      <w:bookmarkStart w:id="555" w:name="_Toc95929883"/>
      <w:bookmarkStart w:id="556" w:name="_Toc96027656"/>
      <w:bookmarkStart w:id="557" w:name="_Toc96031222"/>
      <w:bookmarkStart w:id="558" w:name="_Toc96031374"/>
      <w:bookmarkStart w:id="559" w:name="_Toc96031528"/>
      <w:bookmarkStart w:id="560" w:name="_Toc96031678"/>
      <w:bookmarkStart w:id="561" w:name="_Toc96031828"/>
      <w:bookmarkStart w:id="562" w:name="_Toc96038533"/>
      <w:bookmarkStart w:id="563" w:name="_Toc96041150"/>
      <w:bookmarkStart w:id="564" w:name="_Toc96041624"/>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7DD19385" w14:textId="77777777"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565" w:name="_Toc95505303"/>
      <w:bookmarkStart w:id="566" w:name="_Toc95505431"/>
      <w:bookmarkStart w:id="567" w:name="_Toc95505535"/>
      <w:bookmarkStart w:id="568" w:name="_Toc95508392"/>
      <w:bookmarkStart w:id="569" w:name="_Toc95918476"/>
      <w:bookmarkStart w:id="570" w:name="_Toc95926290"/>
      <w:bookmarkStart w:id="571" w:name="_Toc95926404"/>
      <w:bookmarkStart w:id="572" w:name="_Toc95929884"/>
      <w:bookmarkStart w:id="573" w:name="_Toc96027657"/>
      <w:bookmarkStart w:id="574" w:name="_Toc96031223"/>
      <w:bookmarkStart w:id="575" w:name="_Toc96031375"/>
      <w:bookmarkStart w:id="576" w:name="_Toc96031529"/>
      <w:bookmarkStart w:id="577" w:name="_Toc96031679"/>
      <w:bookmarkStart w:id="578" w:name="_Toc96031829"/>
      <w:bookmarkStart w:id="579" w:name="_Toc96038534"/>
      <w:bookmarkStart w:id="580" w:name="_Toc96041151"/>
      <w:bookmarkStart w:id="581" w:name="_Toc96041625"/>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0972C592" w14:textId="77777777"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582" w:name="_Toc95505304"/>
      <w:bookmarkStart w:id="583" w:name="_Toc95505432"/>
      <w:bookmarkStart w:id="584" w:name="_Toc95505536"/>
      <w:bookmarkStart w:id="585" w:name="_Toc95508393"/>
      <w:bookmarkStart w:id="586" w:name="_Toc95918477"/>
      <w:bookmarkStart w:id="587" w:name="_Toc95926291"/>
      <w:bookmarkStart w:id="588" w:name="_Toc95926405"/>
      <w:bookmarkStart w:id="589" w:name="_Toc95929885"/>
      <w:bookmarkStart w:id="590" w:name="_Toc96027658"/>
      <w:bookmarkStart w:id="591" w:name="_Toc96031224"/>
      <w:bookmarkStart w:id="592" w:name="_Toc96031376"/>
      <w:bookmarkStart w:id="593" w:name="_Toc96031530"/>
      <w:bookmarkStart w:id="594" w:name="_Toc96031680"/>
      <w:bookmarkStart w:id="595" w:name="_Toc96031830"/>
      <w:bookmarkStart w:id="596" w:name="_Toc96038535"/>
      <w:bookmarkStart w:id="597" w:name="_Toc96041152"/>
      <w:bookmarkStart w:id="598" w:name="_Toc96041626"/>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3D5AE66A" w14:textId="77777777"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599" w:name="_Toc95505305"/>
      <w:bookmarkStart w:id="600" w:name="_Toc95505433"/>
      <w:bookmarkStart w:id="601" w:name="_Toc95505537"/>
      <w:bookmarkStart w:id="602" w:name="_Toc95508394"/>
      <w:bookmarkStart w:id="603" w:name="_Toc95918478"/>
      <w:bookmarkStart w:id="604" w:name="_Toc95926292"/>
      <w:bookmarkStart w:id="605" w:name="_Toc95926406"/>
      <w:bookmarkStart w:id="606" w:name="_Toc95929886"/>
      <w:bookmarkStart w:id="607" w:name="_Toc96027659"/>
      <w:bookmarkStart w:id="608" w:name="_Toc96031225"/>
      <w:bookmarkStart w:id="609" w:name="_Toc96031377"/>
      <w:bookmarkStart w:id="610" w:name="_Toc96031531"/>
      <w:bookmarkStart w:id="611" w:name="_Toc96031681"/>
      <w:bookmarkStart w:id="612" w:name="_Toc96031831"/>
      <w:bookmarkStart w:id="613" w:name="_Toc96038536"/>
      <w:bookmarkStart w:id="614" w:name="_Toc96041153"/>
      <w:bookmarkStart w:id="615" w:name="_Toc96041627"/>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1A1ACFF5" w14:textId="77777777" w:rsidR="00667091" w:rsidRPr="00667091" w:rsidRDefault="00667091" w:rsidP="004965D6">
      <w:pPr>
        <w:pStyle w:val="a7"/>
        <w:keepNext/>
        <w:widowControl/>
        <w:numPr>
          <w:ilvl w:val="0"/>
          <w:numId w:val="10"/>
        </w:numPr>
        <w:spacing w:before="240" w:after="60" w:line="360" w:lineRule="auto"/>
        <w:ind w:firstLineChars="0"/>
        <w:jc w:val="left"/>
        <w:outlineLvl w:val="2"/>
        <w:rPr>
          <w:rFonts w:ascii="Times New Roman" w:hAnsi="Times New Roman" w:cs="Times New Roman"/>
          <w:b/>
          <w:bCs/>
          <w:vanish/>
          <w:sz w:val="24"/>
        </w:rPr>
      </w:pPr>
      <w:bookmarkStart w:id="616" w:name="_Toc95505306"/>
      <w:bookmarkStart w:id="617" w:name="_Toc95505434"/>
      <w:bookmarkStart w:id="618" w:name="_Toc95505538"/>
      <w:bookmarkStart w:id="619" w:name="_Toc95508395"/>
      <w:bookmarkStart w:id="620" w:name="_Toc95918479"/>
      <w:bookmarkStart w:id="621" w:name="_Toc95926293"/>
      <w:bookmarkStart w:id="622" w:name="_Toc95926407"/>
      <w:bookmarkStart w:id="623" w:name="_Toc95929887"/>
      <w:bookmarkStart w:id="624" w:name="_Toc96027660"/>
      <w:bookmarkStart w:id="625" w:name="_Toc96031226"/>
      <w:bookmarkStart w:id="626" w:name="_Toc96031378"/>
      <w:bookmarkStart w:id="627" w:name="_Toc96031532"/>
      <w:bookmarkStart w:id="628" w:name="_Toc96031682"/>
      <w:bookmarkStart w:id="629" w:name="_Toc96031832"/>
      <w:bookmarkStart w:id="630" w:name="_Toc96038537"/>
      <w:bookmarkStart w:id="631" w:name="_Toc96041154"/>
      <w:bookmarkStart w:id="632" w:name="_Toc96041628"/>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0C46CE04" w14:textId="77777777" w:rsidR="00667091" w:rsidRPr="00667091" w:rsidRDefault="00667091" w:rsidP="004965D6">
      <w:pPr>
        <w:pStyle w:val="a7"/>
        <w:keepNext/>
        <w:widowControl/>
        <w:numPr>
          <w:ilvl w:val="1"/>
          <w:numId w:val="10"/>
        </w:numPr>
        <w:spacing w:before="240" w:after="60" w:line="360" w:lineRule="auto"/>
        <w:ind w:firstLineChars="0"/>
        <w:jc w:val="left"/>
        <w:outlineLvl w:val="2"/>
        <w:rPr>
          <w:rFonts w:ascii="Times New Roman" w:hAnsi="Times New Roman" w:cs="Times New Roman"/>
          <w:b/>
          <w:bCs/>
          <w:vanish/>
          <w:sz w:val="24"/>
        </w:rPr>
      </w:pPr>
      <w:bookmarkStart w:id="633" w:name="_Toc95505307"/>
      <w:bookmarkStart w:id="634" w:name="_Toc95505435"/>
      <w:bookmarkStart w:id="635" w:name="_Toc95505539"/>
      <w:bookmarkStart w:id="636" w:name="_Toc95508396"/>
      <w:bookmarkStart w:id="637" w:name="_Toc95918480"/>
      <w:bookmarkStart w:id="638" w:name="_Toc95926294"/>
      <w:bookmarkStart w:id="639" w:name="_Toc95926408"/>
      <w:bookmarkStart w:id="640" w:name="_Toc95929888"/>
      <w:bookmarkStart w:id="641" w:name="_Toc96027661"/>
      <w:bookmarkStart w:id="642" w:name="_Toc96031227"/>
      <w:bookmarkStart w:id="643" w:name="_Toc96031379"/>
      <w:bookmarkStart w:id="644" w:name="_Toc96031533"/>
      <w:bookmarkStart w:id="645" w:name="_Toc96031683"/>
      <w:bookmarkStart w:id="646" w:name="_Toc96031833"/>
      <w:bookmarkStart w:id="647" w:name="_Toc96038538"/>
      <w:bookmarkStart w:id="648" w:name="_Toc96041155"/>
      <w:bookmarkStart w:id="649" w:name="_Toc96041629"/>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7778EB81" w14:textId="77777777" w:rsidR="0014799F" w:rsidRPr="0014799F" w:rsidRDefault="0014799F" w:rsidP="0014799F">
      <w:pPr>
        <w:pStyle w:val="a7"/>
        <w:keepNext/>
        <w:widowControl/>
        <w:numPr>
          <w:ilvl w:val="0"/>
          <w:numId w:val="3"/>
        </w:numPr>
        <w:spacing w:before="240" w:after="60" w:line="360" w:lineRule="auto"/>
        <w:ind w:left="861" w:firstLineChars="0" w:hanging="720"/>
        <w:outlineLvl w:val="2"/>
        <w:rPr>
          <w:rFonts w:ascii="Times New Roman" w:hAnsi="Times New Roman" w:cs="Times New Roman"/>
          <w:b/>
          <w:bCs/>
          <w:vanish/>
          <w:sz w:val="24"/>
        </w:rPr>
      </w:pPr>
      <w:bookmarkStart w:id="650" w:name="_Toc95929889"/>
      <w:bookmarkStart w:id="651" w:name="_Toc96027662"/>
      <w:bookmarkStart w:id="652" w:name="_Toc96031228"/>
      <w:bookmarkStart w:id="653" w:name="_Toc96031380"/>
      <w:bookmarkStart w:id="654" w:name="_Toc96031534"/>
      <w:bookmarkStart w:id="655" w:name="_Toc96031684"/>
      <w:bookmarkStart w:id="656" w:name="_Toc96031834"/>
      <w:bookmarkStart w:id="657" w:name="_Toc96038539"/>
      <w:bookmarkStart w:id="658" w:name="_Toc96041156"/>
      <w:bookmarkStart w:id="659" w:name="_Toc96041630"/>
      <w:bookmarkEnd w:id="650"/>
      <w:bookmarkEnd w:id="651"/>
      <w:bookmarkEnd w:id="652"/>
      <w:bookmarkEnd w:id="653"/>
      <w:bookmarkEnd w:id="654"/>
      <w:bookmarkEnd w:id="655"/>
      <w:bookmarkEnd w:id="656"/>
      <w:bookmarkEnd w:id="657"/>
      <w:bookmarkEnd w:id="658"/>
      <w:bookmarkEnd w:id="659"/>
    </w:p>
    <w:p w14:paraId="290CF6D2" w14:textId="77777777" w:rsidR="0014799F" w:rsidRPr="0014799F" w:rsidRDefault="0014799F" w:rsidP="0014799F">
      <w:pPr>
        <w:pStyle w:val="a7"/>
        <w:keepNext/>
        <w:widowControl/>
        <w:numPr>
          <w:ilvl w:val="1"/>
          <w:numId w:val="3"/>
        </w:numPr>
        <w:spacing w:before="240" w:after="60" w:line="360" w:lineRule="auto"/>
        <w:ind w:firstLineChars="0"/>
        <w:outlineLvl w:val="2"/>
        <w:rPr>
          <w:rFonts w:ascii="Times New Roman" w:hAnsi="Times New Roman" w:cs="Times New Roman"/>
          <w:b/>
          <w:bCs/>
          <w:vanish/>
          <w:sz w:val="24"/>
        </w:rPr>
      </w:pPr>
      <w:bookmarkStart w:id="660" w:name="_Toc96031229"/>
      <w:bookmarkStart w:id="661" w:name="_Toc96031381"/>
      <w:bookmarkStart w:id="662" w:name="_Toc96031535"/>
      <w:bookmarkStart w:id="663" w:name="_Toc96031685"/>
      <w:bookmarkStart w:id="664" w:name="_Toc96031835"/>
      <w:bookmarkStart w:id="665" w:name="_Toc96038540"/>
      <w:bookmarkStart w:id="666" w:name="_Toc96041157"/>
      <w:bookmarkStart w:id="667" w:name="_Toc96041631"/>
      <w:bookmarkEnd w:id="660"/>
      <w:bookmarkEnd w:id="661"/>
      <w:bookmarkEnd w:id="662"/>
      <w:bookmarkEnd w:id="663"/>
      <w:bookmarkEnd w:id="664"/>
      <w:bookmarkEnd w:id="665"/>
      <w:bookmarkEnd w:id="666"/>
      <w:bookmarkEnd w:id="667"/>
    </w:p>
    <w:p w14:paraId="60FDC421" w14:textId="74EFA800" w:rsidR="00E4552F" w:rsidRPr="00667091" w:rsidRDefault="00E4552F" w:rsidP="0014799F">
      <w:pPr>
        <w:pStyle w:val="3"/>
        <w:numPr>
          <w:ilvl w:val="2"/>
          <w:numId w:val="3"/>
        </w:numPr>
        <w:spacing w:line="360" w:lineRule="auto"/>
        <w:jc w:val="both"/>
        <w:rPr>
          <w:rFonts w:ascii="Times New Roman" w:eastAsiaTheme="minorEastAsia" w:hAnsi="Times New Roman" w:cs="Times New Roman"/>
          <w:kern w:val="2"/>
          <w:sz w:val="24"/>
          <w:szCs w:val="24"/>
        </w:rPr>
      </w:pPr>
      <w:bookmarkStart w:id="668" w:name="_Toc96041632"/>
      <w:r w:rsidRPr="00667091">
        <w:rPr>
          <w:rFonts w:ascii="Times New Roman" w:eastAsiaTheme="minorEastAsia" w:hAnsi="Times New Roman" w:cs="Times New Roman"/>
          <w:kern w:val="2"/>
          <w:sz w:val="24"/>
          <w:szCs w:val="24"/>
        </w:rPr>
        <w:t>Literature Review</w:t>
      </w:r>
      <w:bookmarkEnd w:id="668"/>
    </w:p>
    <w:p w14:paraId="3EA913BD" w14:textId="77670D5A" w:rsidR="00B1268D" w:rsidRDefault="00B1268D" w:rsidP="008D57E7">
      <w:pPr>
        <w:spacing w:line="360" w:lineRule="auto"/>
        <w:rPr>
          <w:rStyle w:val="apple-converted-space"/>
          <w:rFonts w:ascii="Tahoma" w:hAnsi="Tahoma" w:cs="Tahoma"/>
          <w:color w:val="333333"/>
          <w:sz w:val="21"/>
          <w:szCs w:val="21"/>
        </w:rPr>
      </w:pPr>
    </w:p>
    <w:p w14:paraId="0FA08124" w14:textId="601E8CC9" w:rsidR="008D57E7" w:rsidRDefault="008D57E7" w:rsidP="008D57E7">
      <w:pPr>
        <w:spacing w:line="360" w:lineRule="auto"/>
        <w:jc w:val="both"/>
        <w:rPr>
          <w:lang w:eastAsia="zh-CN"/>
        </w:rPr>
      </w:pPr>
      <w:r w:rsidRPr="008D57E7">
        <w:rPr>
          <w:lang w:eastAsia="zh-CN"/>
        </w:rPr>
        <w:t>In this research, several published journal papers, books, etc. will be studied through Literature Review to get some ideas in this context and then summarize the problems and limitations in the current system</w:t>
      </w:r>
      <w:r w:rsidR="00CD36EC">
        <w:rPr>
          <w:lang w:eastAsia="zh-CN"/>
        </w:rPr>
        <w:t xml:space="preserve"> [20]</w:t>
      </w:r>
      <w:r>
        <w:rPr>
          <w:lang w:eastAsia="zh-CN"/>
        </w:rPr>
        <w:t>.</w:t>
      </w:r>
    </w:p>
    <w:p w14:paraId="6447281E" w14:textId="772CE082" w:rsidR="00666BAB" w:rsidRPr="00667091" w:rsidRDefault="00E4552F" w:rsidP="004965D6">
      <w:pPr>
        <w:pStyle w:val="3"/>
        <w:numPr>
          <w:ilvl w:val="2"/>
          <w:numId w:val="3"/>
        </w:numPr>
        <w:spacing w:line="360" w:lineRule="auto"/>
        <w:jc w:val="both"/>
        <w:rPr>
          <w:rFonts w:ascii="Times New Roman" w:eastAsiaTheme="minorEastAsia" w:hAnsi="Times New Roman" w:cs="Times New Roman"/>
          <w:kern w:val="2"/>
          <w:sz w:val="24"/>
          <w:szCs w:val="24"/>
        </w:rPr>
      </w:pPr>
      <w:bookmarkStart w:id="669" w:name="_Toc96041633"/>
      <w:r w:rsidRPr="00667091">
        <w:rPr>
          <w:rFonts w:ascii="Times New Roman" w:eastAsiaTheme="minorEastAsia" w:hAnsi="Times New Roman" w:cs="Times New Roman"/>
          <w:kern w:val="2"/>
          <w:sz w:val="24"/>
          <w:szCs w:val="24"/>
        </w:rPr>
        <w:t>Online Survey</w:t>
      </w:r>
      <w:bookmarkEnd w:id="669"/>
    </w:p>
    <w:p w14:paraId="73BD3739" w14:textId="236E66E8" w:rsidR="00E4552F" w:rsidRPr="00E4552F" w:rsidRDefault="008D57E7" w:rsidP="008D57E7">
      <w:pPr>
        <w:spacing w:line="360" w:lineRule="auto"/>
        <w:jc w:val="both"/>
        <w:rPr>
          <w:lang w:eastAsia="zh-CN"/>
        </w:rPr>
      </w:pPr>
      <w:r w:rsidRPr="008D57E7">
        <w:rPr>
          <w:lang w:eastAsia="zh-CN"/>
        </w:rPr>
        <w:t xml:space="preserve">In this study, a random questionnaire survey will be used. The sample will include retail store managers or store owners and store customers in each region of Kuala Lumpur to collect a large amount of information such as personal perceptions of store owners on the management of existing business management, analysis of user satisfaction, etc. to determine the </w:t>
      </w:r>
      <w:proofErr w:type="gramStart"/>
      <w:r w:rsidRPr="008D57E7">
        <w:rPr>
          <w:lang w:eastAsia="zh-CN"/>
        </w:rPr>
        <w:t>current status</w:t>
      </w:r>
      <w:proofErr w:type="gramEnd"/>
      <w:r w:rsidRPr="008D57E7">
        <w:rPr>
          <w:lang w:eastAsia="zh-CN"/>
        </w:rPr>
        <w:t xml:space="preserve"> of the application or system to be developed. 120 respondents were invited to fill in the questionnaire and the results were analyzed and summarized. For accurate survey results, some abnormal data will be removed from it, which may affect the accuracy of the results. In addition, the survey will also be published on social media platforms such as Facebook, twitter, etc., and the questionnaire will be </w:t>
      </w:r>
      <w:proofErr w:type="gramStart"/>
      <w:r w:rsidRPr="008D57E7">
        <w:rPr>
          <w:lang w:eastAsia="zh-CN"/>
        </w:rPr>
        <w:t>distributed</w:t>
      </w:r>
      <w:proofErr w:type="gramEnd"/>
      <w:r w:rsidRPr="008D57E7">
        <w:rPr>
          <w:lang w:eastAsia="zh-CN"/>
        </w:rPr>
        <w:t xml:space="preserve"> and data analyzed through google forms.</w:t>
      </w:r>
    </w:p>
    <w:p w14:paraId="6866F70D" w14:textId="51208C22" w:rsidR="00E4552F" w:rsidRDefault="00E4552F" w:rsidP="008D57E7">
      <w:pPr>
        <w:spacing w:line="360" w:lineRule="auto"/>
        <w:rPr>
          <w:lang w:eastAsia="zh-CN"/>
        </w:rPr>
      </w:pPr>
    </w:p>
    <w:p w14:paraId="501107DE" w14:textId="003F20A9" w:rsidR="00E73F66" w:rsidRPr="008D57E7" w:rsidRDefault="00E4552F" w:rsidP="004965D6">
      <w:pPr>
        <w:pStyle w:val="2"/>
        <w:numPr>
          <w:ilvl w:val="1"/>
          <w:numId w:val="6"/>
        </w:numPr>
        <w:spacing w:line="360" w:lineRule="auto"/>
        <w:rPr>
          <w:rFonts w:ascii="Times New Roman" w:hAnsi="Times New Roman" w:cs="Times New Roman"/>
          <w:sz w:val="24"/>
          <w:szCs w:val="24"/>
        </w:rPr>
      </w:pPr>
      <w:bookmarkStart w:id="670" w:name="_Toc96041634"/>
      <w:r w:rsidRPr="008D57E7">
        <w:rPr>
          <w:rFonts w:ascii="Times New Roman" w:hAnsi="Times New Roman" w:cs="Times New Roman"/>
          <w:sz w:val="24"/>
          <w:szCs w:val="24"/>
        </w:rPr>
        <w:lastRenderedPageBreak/>
        <w:t>Development Process and Methodology</w:t>
      </w:r>
      <w:bookmarkEnd w:id="670"/>
    </w:p>
    <w:p w14:paraId="366C2C9D" w14:textId="63331863" w:rsidR="00E2522B" w:rsidRDefault="00453F0F" w:rsidP="008D57E7">
      <w:pPr>
        <w:spacing w:line="360" w:lineRule="auto"/>
        <w:jc w:val="both"/>
        <w:rPr>
          <w:lang w:eastAsia="zh-CN"/>
        </w:rPr>
      </w:pPr>
      <w:r w:rsidRPr="00453F0F">
        <w:rPr>
          <w:lang w:eastAsia="zh-CN"/>
        </w:rPr>
        <w:t>This research will use the SDLC (Software Development Life Cycle) waterfall model as a software development methodology. The Software Development Life Cycle (SDLC) is a structured process that helps developers quickly produce quality software that is properly tested and ready for use</w:t>
      </w:r>
      <w:r w:rsidR="00CD36EC">
        <w:rPr>
          <w:lang w:eastAsia="zh-CN"/>
        </w:rPr>
        <w:t xml:space="preserve"> [21]</w:t>
      </w:r>
      <w:r w:rsidRPr="00453F0F">
        <w:rPr>
          <w:lang w:eastAsia="zh-CN"/>
        </w:rPr>
        <w:t>.</w:t>
      </w:r>
      <w:r w:rsidR="00152DFF">
        <w:rPr>
          <w:lang w:eastAsia="zh-CN"/>
        </w:rPr>
        <w:t xml:space="preserve"> </w:t>
      </w:r>
      <w:r w:rsidRPr="00453F0F">
        <w:rPr>
          <w:lang w:eastAsia="zh-CN"/>
        </w:rPr>
        <w:t>The SDLC defines and outlines a detailed plan of phases, each containing its own process and deliverables. Adherence to the SDLC increases development speed and minimizes project risks and costs associated with alternative production methods. The SDLC model is a linear sequence model, which consists of six main stages, namely Requirements Analysis, System Design, Implementation, Testing, Deployment, Maintenance</w:t>
      </w:r>
      <w:r w:rsidR="00CD36EC">
        <w:rPr>
          <w:lang w:eastAsia="zh-CN"/>
        </w:rPr>
        <w:t xml:space="preserve"> [22]</w:t>
      </w:r>
      <w:r w:rsidRPr="00453F0F">
        <w:rPr>
          <w:lang w:eastAsia="zh-CN"/>
        </w:rPr>
        <w:t>.</w:t>
      </w:r>
    </w:p>
    <w:p w14:paraId="3012A127" w14:textId="51A4472D" w:rsidR="0083075F" w:rsidRDefault="009E42D4" w:rsidP="008D57E7">
      <w:pPr>
        <w:keepNext/>
        <w:spacing w:line="360" w:lineRule="auto"/>
        <w:jc w:val="both"/>
        <w:rPr>
          <w:lang w:eastAsia="zh-CN"/>
        </w:rPr>
      </w:pPr>
      <w:r w:rsidRPr="009E42D4">
        <w:rPr>
          <w:lang w:eastAsia="zh-CN"/>
        </w:rPr>
        <w:t>The SDLC waterfall model was chosen because</w:t>
      </w:r>
      <w:r w:rsidR="00453F0F">
        <w:rPr>
          <w:lang w:eastAsia="zh-CN"/>
        </w:rPr>
        <w:t xml:space="preserve"> </w:t>
      </w:r>
      <w:r w:rsidRPr="009E42D4">
        <w:rPr>
          <w:lang w:eastAsia="zh-CN"/>
        </w:rPr>
        <w:t>SDLC allows developers to analyze requirements and helps developers to produce the highest quality software product in the shortest possible time and at the lowest possible cost</w:t>
      </w:r>
      <w:r w:rsidR="00CD36EC">
        <w:rPr>
          <w:lang w:eastAsia="zh-CN"/>
        </w:rPr>
        <w:t xml:space="preserve"> [23]</w:t>
      </w:r>
      <w:r w:rsidRPr="009E42D4">
        <w:rPr>
          <w:lang w:eastAsia="zh-CN"/>
        </w:rPr>
        <w:t>. SDLC is suitable for time-critical projects, and the following are the main phases of the selected SDLC waterfall model and the sequence shown in Figure 1.</w:t>
      </w:r>
      <w:r w:rsidR="00453F0F">
        <w:rPr>
          <w:lang w:eastAsia="zh-CN"/>
        </w:rPr>
        <w:t xml:space="preserve">  </w:t>
      </w:r>
    </w:p>
    <w:p w14:paraId="03AA95AD" w14:textId="4A3EF761" w:rsidR="005E30C2" w:rsidRDefault="00D12C4B" w:rsidP="008D57E7">
      <w:pPr>
        <w:keepNext/>
        <w:spacing w:line="360" w:lineRule="auto"/>
        <w:jc w:val="center"/>
      </w:pPr>
      <w:r w:rsidRPr="00D12C4B">
        <w:rPr>
          <w:noProof/>
          <w:lang w:eastAsia="zh-CN"/>
        </w:rPr>
        <w:drawing>
          <wp:inline distT="0" distB="0" distL="0" distR="0" wp14:anchorId="3487ECCB" wp14:editId="4F6ED307">
            <wp:extent cx="5486400" cy="1525509"/>
            <wp:effectExtent l="0" t="0" r="0" b="0"/>
            <wp:docPr id="52" name="图示 52">
              <a:extLst xmlns:a="http://schemas.openxmlformats.org/drawingml/2006/main">
                <a:ext uri="{FF2B5EF4-FFF2-40B4-BE49-F238E27FC236}">
                  <a16:creationId xmlns:a16="http://schemas.microsoft.com/office/drawing/2014/main" id="{09EE6B4A-C616-4EAA-8971-407070F865F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r w:rsidR="005E30C2">
        <w:rPr>
          <w:lang w:eastAsia="zh-CN"/>
        </w:rPr>
        <w:t xml:space="preserve">Figure </w:t>
      </w:r>
      <w:r w:rsidR="00AA186D">
        <w:rPr>
          <w:lang w:eastAsia="zh-CN"/>
        </w:rPr>
        <w:t>7</w:t>
      </w:r>
      <w:r w:rsidR="00032C9F">
        <w:rPr>
          <w:lang w:eastAsia="zh-CN"/>
        </w:rPr>
        <w:t xml:space="preserve"> </w:t>
      </w:r>
      <w:r w:rsidR="005E30C2">
        <w:rPr>
          <w:lang w:eastAsia="zh-CN"/>
        </w:rPr>
        <w:t xml:space="preserve">Main Phases of </w:t>
      </w:r>
      <w:r w:rsidR="005E30C2">
        <w:rPr>
          <w:rFonts w:hint="eastAsia"/>
          <w:lang w:eastAsia="zh-CN"/>
        </w:rPr>
        <w:t>So</w:t>
      </w:r>
      <w:r w:rsidR="005E30C2">
        <w:rPr>
          <w:lang w:eastAsia="zh-CN"/>
        </w:rPr>
        <w:t>f</w:t>
      </w:r>
      <w:r w:rsidR="005E30C2">
        <w:rPr>
          <w:rFonts w:hint="eastAsia"/>
          <w:lang w:eastAsia="zh-CN"/>
        </w:rPr>
        <w:t>tware Development Life Cycle</w:t>
      </w:r>
      <w:r w:rsidR="005E30C2">
        <w:rPr>
          <w:lang w:eastAsia="zh-CN"/>
        </w:rPr>
        <w:t xml:space="preserve"> Model</w:t>
      </w:r>
    </w:p>
    <w:p w14:paraId="2A4ACB1D" w14:textId="0E181E37" w:rsidR="00A824B1" w:rsidRDefault="00A824B1" w:rsidP="008D57E7">
      <w:pPr>
        <w:spacing w:line="360" w:lineRule="auto"/>
        <w:rPr>
          <w:rFonts w:hint="eastAsia"/>
          <w:lang w:eastAsia="zh-CN"/>
        </w:rPr>
      </w:pPr>
    </w:p>
    <w:p w14:paraId="6B4E0B06"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671" w:name="_Toc95325616"/>
      <w:bookmarkStart w:id="672" w:name="_Toc95325699"/>
      <w:bookmarkStart w:id="673" w:name="_Toc95326420"/>
      <w:bookmarkStart w:id="674" w:name="_Toc95326873"/>
      <w:bookmarkStart w:id="675" w:name="_Toc95326956"/>
      <w:bookmarkStart w:id="676" w:name="_Toc95343362"/>
      <w:bookmarkStart w:id="677" w:name="_Toc95343443"/>
      <w:bookmarkStart w:id="678" w:name="_Toc95344643"/>
      <w:bookmarkStart w:id="679" w:name="_Toc95404671"/>
      <w:bookmarkStart w:id="680" w:name="_Toc95490067"/>
      <w:bookmarkStart w:id="681" w:name="_Toc95490143"/>
      <w:bookmarkStart w:id="682" w:name="_Toc95490271"/>
      <w:bookmarkStart w:id="683" w:name="_Toc95494996"/>
      <w:bookmarkStart w:id="684" w:name="_Toc95495099"/>
      <w:bookmarkStart w:id="685" w:name="_Toc95495203"/>
      <w:bookmarkStart w:id="686" w:name="_Toc95495518"/>
      <w:bookmarkStart w:id="687" w:name="_Toc95495623"/>
      <w:bookmarkStart w:id="688" w:name="_Toc95495728"/>
      <w:bookmarkStart w:id="689" w:name="_Toc95495835"/>
      <w:bookmarkStart w:id="690" w:name="_Toc95495930"/>
      <w:bookmarkStart w:id="691" w:name="_Toc95505311"/>
      <w:bookmarkStart w:id="692" w:name="_Toc95505439"/>
      <w:bookmarkStart w:id="693" w:name="_Toc95505543"/>
      <w:bookmarkStart w:id="694" w:name="_Toc95508400"/>
      <w:bookmarkStart w:id="695" w:name="_Toc95918484"/>
      <w:bookmarkStart w:id="696" w:name="_Toc95926298"/>
      <w:bookmarkStart w:id="697" w:name="_Toc95926412"/>
      <w:bookmarkStart w:id="698" w:name="_Toc95929899"/>
      <w:bookmarkStart w:id="699" w:name="_Toc96027672"/>
      <w:bookmarkStart w:id="700" w:name="_Toc96031233"/>
      <w:bookmarkStart w:id="701" w:name="_Toc96031385"/>
      <w:bookmarkStart w:id="702" w:name="_Toc96031539"/>
      <w:bookmarkStart w:id="703" w:name="_Toc96031689"/>
      <w:bookmarkStart w:id="704" w:name="_Toc96031839"/>
      <w:bookmarkStart w:id="705" w:name="_Toc96038544"/>
      <w:bookmarkStart w:id="706" w:name="_Toc96041161"/>
      <w:bookmarkStart w:id="707" w:name="_Toc96041635"/>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102DCF52"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708" w:name="_Toc95325617"/>
      <w:bookmarkStart w:id="709" w:name="_Toc95325700"/>
      <w:bookmarkStart w:id="710" w:name="_Toc95326421"/>
      <w:bookmarkStart w:id="711" w:name="_Toc95326874"/>
      <w:bookmarkStart w:id="712" w:name="_Toc95326957"/>
      <w:bookmarkStart w:id="713" w:name="_Toc95343363"/>
      <w:bookmarkStart w:id="714" w:name="_Toc95343444"/>
      <w:bookmarkStart w:id="715" w:name="_Toc95344644"/>
      <w:bookmarkStart w:id="716" w:name="_Toc95404672"/>
      <w:bookmarkStart w:id="717" w:name="_Toc95490068"/>
      <w:bookmarkStart w:id="718" w:name="_Toc95490144"/>
      <w:bookmarkStart w:id="719" w:name="_Toc95490272"/>
      <w:bookmarkStart w:id="720" w:name="_Toc95494997"/>
      <w:bookmarkStart w:id="721" w:name="_Toc95495100"/>
      <w:bookmarkStart w:id="722" w:name="_Toc95495204"/>
      <w:bookmarkStart w:id="723" w:name="_Toc95495519"/>
      <w:bookmarkStart w:id="724" w:name="_Toc95495624"/>
      <w:bookmarkStart w:id="725" w:name="_Toc95495729"/>
      <w:bookmarkStart w:id="726" w:name="_Toc95495836"/>
      <w:bookmarkStart w:id="727" w:name="_Toc95495931"/>
      <w:bookmarkStart w:id="728" w:name="_Toc95505312"/>
      <w:bookmarkStart w:id="729" w:name="_Toc95505440"/>
      <w:bookmarkStart w:id="730" w:name="_Toc95505544"/>
      <w:bookmarkStart w:id="731" w:name="_Toc95508401"/>
      <w:bookmarkStart w:id="732" w:name="_Toc95918485"/>
      <w:bookmarkStart w:id="733" w:name="_Toc95926299"/>
      <w:bookmarkStart w:id="734" w:name="_Toc95926413"/>
      <w:bookmarkStart w:id="735" w:name="_Toc95929900"/>
      <w:bookmarkStart w:id="736" w:name="_Toc96027673"/>
      <w:bookmarkStart w:id="737" w:name="_Toc96031234"/>
      <w:bookmarkStart w:id="738" w:name="_Toc96031386"/>
      <w:bookmarkStart w:id="739" w:name="_Toc96031540"/>
      <w:bookmarkStart w:id="740" w:name="_Toc96031690"/>
      <w:bookmarkStart w:id="741" w:name="_Toc96031840"/>
      <w:bookmarkStart w:id="742" w:name="_Toc96038545"/>
      <w:bookmarkStart w:id="743" w:name="_Toc96041162"/>
      <w:bookmarkStart w:id="744" w:name="_Toc96041636"/>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20D982FD"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745" w:name="_Toc95325618"/>
      <w:bookmarkStart w:id="746" w:name="_Toc95325701"/>
      <w:bookmarkStart w:id="747" w:name="_Toc95326422"/>
      <w:bookmarkStart w:id="748" w:name="_Toc95326875"/>
      <w:bookmarkStart w:id="749" w:name="_Toc95326958"/>
      <w:bookmarkStart w:id="750" w:name="_Toc95343364"/>
      <w:bookmarkStart w:id="751" w:name="_Toc95343445"/>
      <w:bookmarkStart w:id="752" w:name="_Toc95344645"/>
      <w:bookmarkStart w:id="753" w:name="_Toc95404673"/>
      <w:bookmarkStart w:id="754" w:name="_Toc95490069"/>
      <w:bookmarkStart w:id="755" w:name="_Toc95490145"/>
      <w:bookmarkStart w:id="756" w:name="_Toc95490273"/>
      <w:bookmarkStart w:id="757" w:name="_Toc95494998"/>
      <w:bookmarkStart w:id="758" w:name="_Toc95495101"/>
      <w:bookmarkStart w:id="759" w:name="_Toc95495205"/>
      <w:bookmarkStart w:id="760" w:name="_Toc95495520"/>
      <w:bookmarkStart w:id="761" w:name="_Toc95495625"/>
      <w:bookmarkStart w:id="762" w:name="_Toc95495730"/>
      <w:bookmarkStart w:id="763" w:name="_Toc95495837"/>
      <w:bookmarkStart w:id="764" w:name="_Toc95495932"/>
      <w:bookmarkStart w:id="765" w:name="_Toc95505313"/>
      <w:bookmarkStart w:id="766" w:name="_Toc95505441"/>
      <w:bookmarkStart w:id="767" w:name="_Toc95505545"/>
      <w:bookmarkStart w:id="768" w:name="_Toc95508402"/>
      <w:bookmarkStart w:id="769" w:name="_Toc95918486"/>
      <w:bookmarkStart w:id="770" w:name="_Toc95926300"/>
      <w:bookmarkStart w:id="771" w:name="_Toc95926414"/>
      <w:bookmarkStart w:id="772" w:name="_Toc95929901"/>
      <w:bookmarkStart w:id="773" w:name="_Toc96027674"/>
      <w:bookmarkStart w:id="774" w:name="_Toc96031235"/>
      <w:bookmarkStart w:id="775" w:name="_Toc96031387"/>
      <w:bookmarkStart w:id="776" w:name="_Toc96031541"/>
      <w:bookmarkStart w:id="777" w:name="_Toc96031691"/>
      <w:bookmarkStart w:id="778" w:name="_Toc96031841"/>
      <w:bookmarkStart w:id="779" w:name="_Toc96038546"/>
      <w:bookmarkStart w:id="780" w:name="_Toc96041163"/>
      <w:bookmarkStart w:id="781" w:name="_Toc96041637"/>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5EBB950E"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782" w:name="_Toc95325619"/>
      <w:bookmarkStart w:id="783" w:name="_Toc95325702"/>
      <w:bookmarkStart w:id="784" w:name="_Toc95326423"/>
      <w:bookmarkStart w:id="785" w:name="_Toc95326876"/>
      <w:bookmarkStart w:id="786" w:name="_Toc95326959"/>
      <w:bookmarkStart w:id="787" w:name="_Toc95343365"/>
      <w:bookmarkStart w:id="788" w:name="_Toc95343446"/>
      <w:bookmarkStart w:id="789" w:name="_Toc95344646"/>
      <w:bookmarkStart w:id="790" w:name="_Toc95404674"/>
      <w:bookmarkStart w:id="791" w:name="_Toc95490070"/>
      <w:bookmarkStart w:id="792" w:name="_Toc95490146"/>
      <w:bookmarkStart w:id="793" w:name="_Toc95490274"/>
      <w:bookmarkStart w:id="794" w:name="_Toc95494999"/>
      <w:bookmarkStart w:id="795" w:name="_Toc95495102"/>
      <w:bookmarkStart w:id="796" w:name="_Toc95495206"/>
      <w:bookmarkStart w:id="797" w:name="_Toc95495521"/>
      <w:bookmarkStart w:id="798" w:name="_Toc95495626"/>
      <w:bookmarkStart w:id="799" w:name="_Toc95495731"/>
      <w:bookmarkStart w:id="800" w:name="_Toc95495838"/>
      <w:bookmarkStart w:id="801" w:name="_Toc95495933"/>
      <w:bookmarkStart w:id="802" w:name="_Toc95505314"/>
      <w:bookmarkStart w:id="803" w:name="_Toc95505442"/>
      <w:bookmarkStart w:id="804" w:name="_Toc95505546"/>
      <w:bookmarkStart w:id="805" w:name="_Toc95508403"/>
      <w:bookmarkStart w:id="806" w:name="_Toc95918487"/>
      <w:bookmarkStart w:id="807" w:name="_Toc95926301"/>
      <w:bookmarkStart w:id="808" w:name="_Toc95926415"/>
      <w:bookmarkStart w:id="809" w:name="_Toc95929902"/>
      <w:bookmarkStart w:id="810" w:name="_Toc96027675"/>
      <w:bookmarkStart w:id="811" w:name="_Toc96031236"/>
      <w:bookmarkStart w:id="812" w:name="_Toc96031388"/>
      <w:bookmarkStart w:id="813" w:name="_Toc96031542"/>
      <w:bookmarkStart w:id="814" w:name="_Toc96031692"/>
      <w:bookmarkStart w:id="815" w:name="_Toc96031842"/>
      <w:bookmarkStart w:id="816" w:name="_Toc96038547"/>
      <w:bookmarkStart w:id="817" w:name="_Toc96041164"/>
      <w:bookmarkStart w:id="818" w:name="_Toc96041638"/>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34E6ADD3"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819" w:name="_Toc95325620"/>
      <w:bookmarkStart w:id="820" w:name="_Toc95325703"/>
      <w:bookmarkStart w:id="821" w:name="_Toc95326424"/>
      <w:bookmarkStart w:id="822" w:name="_Toc95326877"/>
      <w:bookmarkStart w:id="823" w:name="_Toc95326960"/>
      <w:bookmarkStart w:id="824" w:name="_Toc95343366"/>
      <w:bookmarkStart w:id="825" w:name="_Toc95343447"/>
      <w:bookmarkStart w:id="826" w:name="_Toc95344647"/>
      <w:bookmarkStart w:id="827" w:name="_Toc95404675"/>
      <w:bookmarkStart w:id="828" w:name="_Toc95490071"/>
      <w:bookmarkStart w:id="829" w:name="_Toc95490147"/>
      <w:bookmarkStart w:id="830" w:name="_Toc95490275"/>
      <w:bookmarkStart w:id="831" w:name="_Toc95495000"/>
      <w:bookmarkStart w:id="832" w:name="_Toc95495103"/>
      <w:bookmarkStart w:id="833" w:name="_Toc95495207"/>
      <w:bookmarkStart w:id="834" w:name="_Toc95495522"/>
      <w:bookmarkStart w:id="835" w:name="_Toc95495627"/>
      <w:bookmarkStart w:id="836" w:name="_Toc95495732"/>
      <w:bookmarkStart w:id="837" w:name="_Toc95495839"/>
      <w:bookmarkStart w:id="838" w:name="_Toc95495934"/>
      <w:bookmarkStart w:id="839" w:name="_Toc95505315"/>
      <w:bookmarkStart w:id="840" w:name="_Toc95505443"/>
      <w:bookmarkStart w:id="841" w:name="_Toc95505547"/>
      <w:bookmarkStart w:id="842" w:name="_Toc95508404"/>
      <w:bookmarkStart w:id="843" w:name="_Toc95918488"/>
      <w:bookmarkStart w:id="844" w:name="_Toc95926302"/>
      <w:bookmarkStart w:id="845" w:name="_Toc95926416"/>
      <w:bookmarkStart w:id="846" w:name="_Toc95929903"/>
      <w:bookmarkStart w:id="847" w:name="_Toc96027676"/>
      <w:bookmarkStart w:id="848" w:name="_Toc96031237"/>
      <w:bookmarkStart w:id="849" w:name="_Toc96031389"/>
      <w:bookmarkStart w:id="850" w:name="_Toc96031543"/>
      <w:bookmarkStart w:id="851" w:name="_Toc96031693"/>
      <w:bookmarkStart w:id="852" w:name="_Toc96031843"/>
      <w:bookmarkStart w:id="853" w:name="_Toc96038548"/>
      <w:bookmarkStart w:id="854" w:name="_Toc96041165"/>
      <w:bookmarkStart w:id="855" w:name="_Toc96041639"/>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7DE580D4"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856" w:name="_Toc95325621"/>
      <w:bookmarkStart w:id="857" w:name="_Toc95325704"/>
      <w:bookmarkStart w:id="858" w:name="_Toc95326425"/>
      <w:bookmarkStart w:id="859" w:name="_Toc95326878"/>
      <w:bookmarkStart w:id="860" w:name="_Toc95326961"/>
      <w:bookmarkStart w:id="861" w:name="_Toc95343367"/>
      <w:bookmarkStart w:id="862" w:name="_Toc95343448"/>
      <w:bookmarkStart w:id="863" w:name="_Toc95344648"/>
      <w:bookmarkStart w:id="864" w:name="_Toc95404676"/>
      <w:bookmarkStart w:id="865" w:name="_Toc95490072"/>
      <w:bookmarkStart w:id="866" w:name="_Toc95490148"/>
      <w:bookmarkStart w:id="867" w:name="_Toc95490276"/>
      <w:bookmarkStart w:id="868" w:name="_Toc95495001"/>
      <w:bookmarkStart w:id="869" w:name="_Toc95495104"/>
      <w:bookmarkStart w:id="870" w:name="_Toc95495208"/>
      <w:bookmarkStart w:id="871" w:name="_Toc95495523"/>
      <w:bookmarkStart w:id="872" w:name="_Toc95495628"/>
      <w:bookmarkStart w:id="873" w:name="_Toc95495733"/>
      <w:bookmarkStart w:id="874" w:name="_Toc95495840"/>
      <w:bookmarkStart w:id="875" w:name="_Toc95495935"/>
      <w:bookmarkStart w:id="876" w:name="_Toc95505316"/>
      <w:bookmarkStart w:id="877" w:name="_Toc95505444"/>
      <w:bookmarkStart w:id="878" w:name="_Toc95505548"/>
      <w:bookmarkStart w:id="879" w:name="_Toc95508405"/>
      <w:bookmarkStart w:id="880" w:name="_Toc95918489"/>
      <w:bookmarkStart w:id="881" w:name="_Toc95926303"/>
      <w:bookmarkStart w:id="882" w:name="_Toc95926417"/>
      <w:bookmarkStart w:id="883" w:name="_Toc95929904"/>
      <w:bookmarkStart w:id="884" w:name="_Toc96027677"/>
      <w:bookmarkStart w:id="885" w:name="_Toc96031238"/>
      <w:bookmarkStart w:id="886" w:name="_Toc96031390"/>
      <w:bookmarkStart w:id="887" w:name="_Toc96031544"/>
      <w:bookmarkStart w:id="888" w:name="_Toc96031694"/>
      <w:bookmarkStart w:id="889" w:name="_Toc96031844"/>
      <w:bookmarkStart w:id="890" w:name="_Toc96038549"/>
      <w:bookmarkStart w:id="891" w:name="_Toc96041166"/>
      <w:bookmarkStart w:id="892" w:name="_Toc96041640"/>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6A11529A"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893" w:name="_Toc95325622"/>
      <w:bookmarkStart w:id="894" w:name="_Toc95325705"/>
      <w:bookmarkStart w:id="895" w:name="_Toc95326426"/>
      <w:bookmarkStart w:id="896" w:name="_Toc95326879"/>
      <w:bookmarkStart w:id="897" w:name="_Toc95326962"/>
      <w:bookmarkStart w:id="898" w:name="_Toc95343368"/>
      <w:bookmarkStart w:id="899" w:name="_Toc95343449"/>
      <w:bookmarkStart w:id="900" w:name="_Toc95344649"/>
      <w:bookmarkStart w:id="901" w:name="_Toc95404677"/>
      <w:bookmarkStart w:id="902" w:name="_Toc95490073"/>
      <w:bookmarkStart w:id="903" w:name="_Toc95490149"/>
      <w:bookmarkStart w:id="904" w:name="_Toc95490277"/>
      <w:bookmarkStart w:id="905" w:name="_Toc95495002"/>
      <w:bookmarkStart w:id="906" w:name="_Toc95495105"/>
      <w:bookmarkStart w:id="907" w:name="_Toc95495209"/>
      <w:bookmarkStart w:id="908" w:name="_Toc95495524"/>
      <w:bookmarkStart w:id="909" w:name="_Toc95495629"/>
      <w:bookmarkStart w:id="910" w:name="_Toc95495734"/>
      <w:bookmarkStart w:id="911" w:name="_Toc95495841"/>
      <w:bookmarkStart w:id="912" w:name="_Toc95495936"/>
      <w:bookmarkStart w:id="913" w:name="_Toc95505317"/>
      <w:bookmarkStart w:id="914" w:name="_Toc95505445"/>
      <w:bookmarkStart w:id="915" w:name="_Toc95505549"/>
      <w:bookmarkStart w:id="916" w:name="_Toc95508406"/>
      <w:bookmarkStart w:id="917" w:name="_Toc95918490"/>
      <w:bookmarkStart w:id="918" w:name="_Toc95926304"/>
      <w:bookmarkStart w:id="919" w:name="_Toc95926418"/>
      <w:bookmarkStart w:id="920" w:name="_Toc95929905"/>
      <w:bookmarkStart w:id="921" w:name="_Toc96027678"/>
      <w:bookmarkStart w:id="922" w:name="_Toc96031239"/>
      <w:bookmarkStart w:id="923" w:name="_Toc96031391"/>
      <w:bookmarkStart w:id="924" w:name="_Toc96031545"/>
      <w:bookmarkStart w:id="925" w:name="_Toc96031695"/>
      <w:bookmarkStart w:id="926" w:name="_Toc96031845"/>
      <w:bookmarkStart w:id="927" w:name="_Toc96038550"/>
      <w:bookmarkStart w:id="928" w:name="_Toc96041167"/>
      <w:bookmarkStart w:id="929" w:name="_Toc96041641"/>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0D18F9B8"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930" w:name="_Toc95325623"/>
      <w:bookmarkStart w:id="931" w:name="_Toc95325706"/>
      <w:bookmarkStart w:id="932" w:name="_Toc95326427"/>
      <w:bookmarkStart w:id="933" w:name="_Toc95326880"/>
      <w:bookmarkStart w:id="934" w:name="_Toc95326963"/>
      <w:bookmarkStart w:id="935" w:name="_Toc95343369"/>
      <w:bookmarkStart w:id="936" w:name="_Toc95343450"/>
      <w:bookmarkStart w:id="937" w:name="_Toc95344650"/>
      <w:bookmarkStart w:id="938" w:name="_Toc95404678"/>
      <w:bookmarkStart w:id="939" w:name="_Toc95490074"/>
      <w:bookmarkStart w:id="940" w:name="_Toc95490150"/>
      <w:bookmarkStart w:id="941" w:name="_Toc95490278"/>
      <w:bookmarkStart w:id="942" w:name="_Toc95495003"/>
      <w:bookmarkStart w:id="943" w:name="_Toc95495106"/>
      <w:bookmarkStart w:id="944" w:name="_Toc95495210"/>
      <w:bookmarkStart w:id="945" w:name="_Toc95495525"/>
      <w:bookmarkStart w:id="946" w:name="_Toc95495630"/>
      <w:bookmarkStart w:id="947" w:name="_Toc95495735"/>
      <w:bookmarkStart w:id="948" w:name="_Toc95495842"/>
      <w:bookmarkStart w:id="949" w:name="_Toc95495937"/>
      <w:bookmarkStart w:id="950" w:name="_Toc95505318"/>
      <w:bookmarkStart w:id="951" w:name="_Toc95505446"/>
      <w:bookmarkStart w:id="952" w:name="_Toc95505550"/>
      <w:bookmarkStart w:id="953" w:name="_Toc95508407"/>
      <w:bookmarkStart w:id="954" w:name="_Toc95918491"/>
      <w:bookmarkStart w:id="955" w:name="_Toc95926305"/>
      <w:bookmarkStart w:id="956" w:name="_Toc95926419"/>
      <w:bookmarkStart w:id="957" w:name="_Toc95929906"/>
      <w:bookmarkStart w:id="958" w:name="_Toc96027679"/>
      <w:bookmarkStart w:id="959" w:name="_Toc96031240"/>
      <w:bookmarkStart w:id="960" w:name="_Toc96031392"/>
      <w:bookmarkStart w:id="961" w:name="_Toc96031546"/>
      <w:bookmarkStart w:id="962" w:name="_Toc96031696"/>
      <w:bookmarkStart w:id="963" w:name="_Toc96031846"/>
      <w:bookmarkStart w:id="964" w:name="_Toc96038551"/>
      <w:bookmarkStart w:id="965" w:name="_Toc96041168"/>
      <w:bookmarkStart w:id="966" w:name="_Toc96041642"/>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2E266B5" w14:textId="77777777" w:rsidR="00FD5893" w:rsidRPr="00FD5893" w:rsidRDefault="00FD5893" w:rsidP="004965D6">
      <w:pPr>
        <w:pStyle w:val="a7"/>
        <w:keepNext/>
        <w:widowControl/>
        <w:numPr>
          <w:ilvl w:val="0"/>
          <w:numId w:val="4"/>
        </w:numPr>
        <w:spacing w:before="240" w:after="60" w:line="360" w:lineRule="auto"/>
        <w:ind w:left="720" w:firstLineChars="0" w:hanging="720"/>
        <w:jc w:val="left"/>
        <w:outlineLvl w:val="2"/>
        <w:rPr>
          <w:rFonts w:ascii="Times New Roman" w:hAnsi="Times New Roman" w:cs="Times New Roman"/>
          <w:b/>
          <w:bCs/>
          <w:vanish/>
          <w:sz w:val="24"/>
        </w:rPr>
      </w:pPr>
      <w:bookmarkStart w:id="967" w:name="_Toc95325624"/>
      <w:bookmarkStart w:id="968" w:name="_Toc95325707"/>
      <w:bookmarkStart w:id="969" w:name="_Toc95326428"/>
      <w:bookmarkStart w:id="970" w:name="_Toc95326881"/>
      <w:bookmarkStart w:id="971" w:name="_Toc95326964"/>
      <w:bookmarkStart w:id="972" w:name="_Toc95343370"/>
      <w:bookmarkStart w:id="973" w:name="_Toc95343451"/>
      <w:bookmarkStart w:id="974" w:name="_Toc95344651"/>
      <w:bookmarkStart w:id="975" w:name="_Toc95404679"/>
      <w:bookmarkStart w:id="976" w:name="_Toc95490075"/>
      <w:bookmarkStart w:id="977" w:name="_Toc95490151"/>
      <w:bookmarkStart w:id="978" w:name="_Toc95490279"/>
      <w:bookmarkStart w:id="979" w:name="_Toc95495004"/>
      <w:bookmarkStart w:id="980" w:name="_Toc95495107"/>
      <w:bookmarkStart w:id="981" w:name="_Toc95495211"/>
      <w:bookmarkStart w:id="982" w:name="_Toc95495526"/>
      <w:bookmarkStart w:id="983" w:name="_Toc95495631"/>
      <w:bookmarkStart w:id="984" w:name="_Toc95495736"/>
      <w:bookmarkStart w:id="985" w:name="_Toc95495843"/>
      <w:bookmarkStart w:id="986" w:name="_Toc95495938"/>
      <w:bookmarkStart w:id="987" w:name="_Toc95505319"/>
      <w:bookmarkStart w:id="988" w:name="_Toc95505447"/>
      <w:bookmarkStart w:id="989" w:name="_Toc95505551"/>
      <w:bookmarkStart w:id="990" w:name="_Toc95508408"/>
      <w:bookmarkStart w:id="991" w:name="_Toc95918492"/>
      <w:bookmarkStart w:id="992" w:name="_Toc95926306"/>
      <w:bookmarkStart w:id="993" w:name="_Toc95926420"/>
      <w:bookmarkStart w:id="994" w:name="_Toc95929907"/>
      <w:bookmarkStart w:id="995" w:name="_Toc96027680"/>
      <w:bookmarkStart w:id="996" w:name="_Toc96031241"/>
      <w:bookmarkStart w:id="997" w:name="_Toc96031393"/>
      <w:bookmarkStart w:id="998" w:name="_Toc96031547"/>
      <w:bookmarkStart w:id="999" w:name="_Toc96031697"/>
      <w:bookmarkStart w:id="1000" w:name="_Toc96031847"/>
      <w:bookmarkStart w:id="1001" w:name="_Toc96038552"/>
      <w:bookmarkStart w:id="1002" w:name="_Toc96041169"/>
      <w:bookmarkStart w:id="1003" w:name="_Toc96041643"/>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5FB40A3B" w14:textId="77777777" w:rsidR="00FD5893" w:rsidRPr="00FD5893" w:rsidRDefault="00FD5893" w:rsidP="004965D6">
      <w:pPr>
        <w:pStyle w:val="a7"/>
        <w:keepNext/>
        <w:widowControl/>
        <w:numPr>
          <w:ilvl w:val="1"/>
          <w:numId w:val="4"/>
        </w:numPr>
        <w:spacing w:before="240" w:after="60" w:line="360" w:lineRule="auto"/>
        <w:ind w:firstLineChars="0"/>
        <w:jc w:val="left"/>
        <w:outlineLvl w:val="2"/>
        <w:rPr>
          <w:rFonts w:ascii="Times New Roman" w:hAnsi="Times New Roman" w:cs="Times New Roman"/>
          <w:b/>
          <w:bCs/>
          <w:vanish/>
          <w:sz w:val="24"/>
        </w:rPr>
      </w:pPr>
      <w:bookmarkStart w:id="1004" w:name="_Toc95325625"/>
      <w:bookmarkStart w:id="1005" w:name="_Toc95325708"/>
      <w:bookmarkStart w:id="1006" w:name="_Toc95326429"/>
      <w:bookmarkStart w:id="1007" w:name="_Toc95326882"/>
      <w:bookmarkStart w:id="1008" w:name="_Toc95326965"/>
      <w:bookmarkStart w:id="1009" w:name="_Toc95343371"/>
      <w:bookmarkStart w:id="1010" w:name="_Toc95343452"/>
      <w:bookmarkStart w:id="1011" w:name="_Toc95344652"/>
      <w:bookmarkStart w:id="1012" w:name="_Toc95404680"/>
      <w:bookmarkStart w:id="1013" w:name="_Toc95490076"/>
      <w:bookmarkStart w:id="1014" w:name="_Toc95490152"/>
      <w:bookmarkStart w:id="1015" w:name="_Toc95490280"/>
      <w:bookmarkStart w:id="1016" w:name="_Toc95495005"/>
      <w:bookmarkStart w:id="1017" w:name="_Toc95495108"/>
      <w:bookmarkStart w:id="1018" w:name="_Toc95495212"/>
      <w:bookmarkStart w:id="1019" w:name="_Toc95495527"/>
      <w:bookmarkStart w:id="1020" w:name="_Toc95495632"/>
      <w:bookmarkStart w:id="1021" w:name="_Toc95495737"/>
      <w:bookmarkStart w:id="1022" w:name="_Toc95495844"/>
      <w:bookmarkStart w:id="1023" w:name="_Toc95495939"/>
      <w:bookmarkStart w:id="1024" w:name="_Toc95505320"/>
      <w:bookmarkStart w:id="1025" w:name="_Toc95505448"/>
      <w:bookmarkStart w:id="1026" w:name="_Toc95505552"/>
      <w:bookmarkStart w:id="1027" w:name="_Toc95508409"/>
      <w:bookmarkStart w:id="1028" w:name="_Toc95918493"/>
      <w:bookmarkStart w:id="1029" w:name="_Toc95926307"/>
      <w:bookmarkStart w:id="1030" w:name="_Toc95926421"/>
      <w:bookmarkStart w:id="1031" w:name="_Toc95929908"/>
      <w:bookmarkStart w:id="1032" w:name="_Toc96027681"/>
      <w:bookmarkStart w:id="1033" w:name="_Toc96031242"/>
      <w:bookmarkStart w:id="1034" w:name="_Toc96031394"/>
      <w:bookmarkStart w:id="1035" w:name="_Toc96031548"/>
      <w:bookmarkStart w:id="1036" w:name="_Toc96031698"/>
      <w:bookmarkStart w:id="1037" w:name="_Toc96031848"/>
      <w:bookmarkStart w:id="1038" w:name="_Toc96038553"/>
      <w:bookmarkStart w:id="1039" w:name="_Toc96041170"/>
      <w:bookmarkStart w:id="1040" w:name="_Toc96041644"/>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31EADFDC" w14:textId="77777777" w:rsidR="00FD5893" w:rsidRPr="00FD5893" w:rsidRDefault="00FD5893" w:rsidP="004965D6">
      <w:pPr>
        <w:pStyle w:val="a7"/>
        <w:keepNext/>
        <w:widowControl/>
        <w:numPr>
          <w:ilvl w:val="1"/>
          <w:numId w:val="4"/>
        </w:numPr>
        <w:spacing w:before="240" w:after="60" w:line="360" w:lineRule="auto"/>
        <w:ind w:firstLineChars="0"/>
        <w:jc w:val="left"/>
        <w:outlineLvl w:val="2"/>
        <w:rPr>
          <w:rFonts w:ascii="Times New Roman" w:hAnsi="Times New Roman" w:cs="Times New Roman"/>
          <w:b/>
          <w:bCs/>
          <w:vanish/>
          <w:sz w:val="24"/>
        </w:rPr>
      </w:pPr>
      <w:bookmarkStart w:id="1041" w:name="_Toc95325626"/>
      <w:bookmarkStart w:id="1042" w:name="_Toc95325709"/>
      <w:bookmarkStart w:id="1043" w:name="_Toc95326430"/>
      <w:bookmarkStart w:id="1044" w:name="_Toc95326883"/>
      <w:bookmarkStart w:id="1045" w:name="_Toc95326966"/>
      <w:bookmarkStart w:id="1046" w:name="_Toc95343372"/>
      <w:bookmarkStart w:id="1047" w:name="_Toc95343453"/>
      <w:bookmarkStart w:id="1048" w:name="_Toc95344653"/>
      <w:bookmarkStart w:id="1049" w:name="_Toc95404681"/>
      <w:bookmarkStart w:id="1050" w:name="_Toc95490077"/>
      <w:bookmarkStart w:id="1051" w:name="_Toc95490153"/>
      <w:bookmarkStart w:id="1052" w:name="_Toc95490281"/>
      <w:bookmarkStart w:id="1053" w:name="_Toc95495006"/>
      <w:bookmarkStart w:id="1054" w:name="_Toc95495109"/>
      <w:bookmarkStart w:id="1055" w:name="_Toc95495213"/>
      <w:bookmarkStart w:id="1056" w:name="_Toc95495528"/>
      <w:bookmarkStart w:id="1057" w:name="_Toc95495633"/>
      <w:bookmarkStart w:id="1058" w:name="_Toc95495738"/>
      <w:bookmarkStart w:id="1059" w:name="_Toc95495845"/>
      <w:bookmarkStart w:id="1060" w:name="_Toc95495940"/>
      <w:bookmarkStart w:id="1061" w:name="_Toc95505321"/>
      <w:bookmarkStart w:id="1062" w:name="_Toc95505449"/>
      <w:bookmarkStart w:id="1063" w:name="_Toc95505553"/>
      <w:bookmarkStart w:id="1064" w:name="_Toc95508410"/>
      <w:bookmarkStart w:id="1065" w:name="_Toc95918494"/>
      <w:bookmarkStart w:id="1066" w:name="_Toc95926308"/>
      <w:bookmarkStart w:id="1067" w:name="_Toc95926422"/>
      <w:bookmarkStart w:id="1068" w:name="_Toc95929909"/>
      <w:bookmarkStart w:id="1069" w:name="_Toc96027682"/>
      <w:bookmarkStart w:id="1070" w:name="_Toc96031243"/>
      <w:bookmarkStart w:id="1071" w:name="_Toc96031395"/>
      <w:bookmarkStart w:id="1072" w:name="_Toc96031549"/>
      <w:bookmarkStart w:id="1073" w:name="_Toc96031699"/>
      <w:bookmarkStart w:id="1074" w:name="_Toc96031849"/>
      <w:bookmarkStart w:id="1075" w:name="_Toc96038554"/>
      <w:bookmarkStart w:id="1076" w:name="_Toc96041171"/>
      <w:bookmarkStart w:id="1077" w:name="_Toc96041645"/>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5189732A" w14:textId="18F9602A" w:rsidR="00FD5893" w:rsidRDefault="00FD5893" w:rsidP="004965D6">
      <w:pPr>
        <w:pStyle w:val="3"/>
        <w:numPr>
          <w:ilvl w:val="2"/>
          <w:numId w:val="4"/>
        </w:numPr>
        <w:spacing w:line="360" w:lineRule="auto"/>
        <w:rPr>
          <w:rFonts w:ascii="Times New Roman" w:eastAsiaTheme="minorEastAsia" w:hAnsi="Times New Roman" w:cs="Times New Roman"/>
          <w:kern w:val="2"/>
          <w:sz w:val="24"/>
          <w:szCs w:val="24"/>
        </w:rPr>
      </w:pPr>
      <w:bookmarkStart w:id="1078" w:name="_Toc96041646"/>
      <w:r>
        <w:rPr>
          <w:rFonts w:ascii="Times New Roman" w:eastAsiaTheme="minorEastAsia" w:hAnsi="Times New Roman" w:cs="Times New Roman"/>
          <w:kern w:val="2"/>
          <w:sz w:val="24"/>
          <w:szCs w:val="24"/>
        </w:rPr>
        <w:t>R</w:t>
      </w:r>
      <w:r w:rsidRPr="008D3BF8">
        <w:rPr>
          <w:rFonts w:ascii="Times New Roman" w:eastAsiaTheme="minorEastAsia" w:hAnsi="Times New Roman" w:cs="Times New Roman"/>
          <w:kern w:val="2"/>
          <w:sz w:val="24"/>
          <w:szCs w:val="24"/>
        </w:rPr>
        <w:t>equirement Analysi</w:t>
      </w:r>
      <w:r>
        <w:rPr>
          <w:rFonts w:ascii="Times New Roman" w:eastAsiaTheme="minorEastAsia" w:hAnsi="Times New Roman" w:cs="Times New Roman"/>
          <w:kern w:val="2"/>
          <w:sz w:val="24"/>
          <w:szCs w:val="24"/>
        </w:rPr>
        <w:t>s</w:t>
      </w:r>
      <w:bookmarkEnd w:id="1078"/>
    </w:p>
    <w:p w14:paraId="03C5E91C" w14:textId="40D59E5B" w:rsidR="004222C3" w:rsidRDefault="004222C3" w:rsidP="008D57E7">
      <w:pPr>
        <w:spacing w:line="360" w:lineRule="auto"/>
        <w:rPr>
          <w:lang w:eastAsia="zh-CN"/>
        </w:rPr>
      </w:pPr>
    </w:p>
    <w:p w14:paraId="004C8A44" w14:textId="6F414155" w:rsidR="00FD5893" w:rsidRDefault="009E42D4" w:rsidP="008D57E7">
      <w:pPr>
        <w:spacing w:line="360" w:lineRule="auto"/>
        <w:rPr>
          <w:lang w:eastAsia="zh-CN"/>
        </w:rPr>
      </w:pPr>
      <w:r w:rsidRPr="009E42D4">
        <w:rPr>
          <w:lang w:eastAsia="zh-CN"/>
        </w:rPr>
        <w:t>This phase focuses on what the system needs. We need to collect all system requirements from the target customer through discussions and write them in a requirements specification document. This document is the basis of the project and must include the purpose of the system, a brief description and the specific requirements identified</w:t>
      </w:r>
      <w:r w:rsidR="00CD36EC">
        <w:rPr>
          <w:lang w:eastAsia="zh-CN"/>
        </w:rPr>
        <w:t xml:space="preserve"> [2</w:t>
      </w:r>
      <w:r w:rsidR="00376993">
        <w:rPr>
          <w:lang w:eastAsia="zh-CN"/>
        </w:rPr>
        <w:t>4</w:t>
      </w:r>
      <w:r w:rsidR="00CD36EC">
        <w:rPr>
          <w:lang w:eastAsia="zh-CN"/>
        </w:rPr>
        <w:t>]</w:t>
      </w:r>
      <w:r w:rsidRPr="009E42D4">
        <w:rPr>
          <w:lang w:eastAsia="zh-CN"/>
        </w:rPr>
        <w:t>.</w:t>
      </w:r>
    </w:p>
    <w:p w14:paraId="136114B8" w14:textId="2220BDC6" w:rsidR="00FD5893" w:rsidRDefault="00FD5893" w:rsidP="004965D6">
      <w:pPr>
        <w:pStyle w:val="3"/>
        <w:numPr>
          <w:ilvl w:val="2"/>
          <w:numId w:val="4"/>
        </w:numPr>
        <w:spacing w:line="360" w:lineRule="auto"/>
        <w:rPr>
          <w:rFonts w:ascii="Times New Roman" w:eastAsiaTheme="minorEastAsia" w:hAnsi="Times New Roman" w:cs="Times New Roman"/>
          <w:kern w:val="2"/>
          <w:sz w:val="24"/>
          <w:szCs w:val="24"/>
        </w:rPr>
      </w:pPr>
      <w:bookmarkStart w:id="1079" w:name="_Toc96041647"/>
      <w:r w:rsidRPr="00FD5893">
        <w:rPr>
          <w:rFonts w:ascii="Times New Roman" w:eastAsiaTheme="minorEastAsia" w:hAnsi="Times New Roman" w:cs="Times New Roman"/>
          <w:kern w:val="2"/>
          <w:sz w:val="24"/>
          <w:szCs w:val="24"/>
        </w:rPr>
        <w:lastRenderedPageBreak/>
        <w:t>System Design</w:t>
      </w:r>
      <w:bookmarkEnd w:id="1079"/>
    </w:p>
    <w:p w14:paraId="5CE9957C" w14:textId="77777777" w:rsidR="00032C9F" w:rsidRDefault="00032C9F" w:rsidP="008D57E7">
      <w:pPr>
        <w:spacing w:line="360" w:lineRule="auto"/>
        <w:rPr>
          <w:lang w:eastAsia="zh-CN"/>
        </w:rPr>
      </w:pPr>
    </w:p>
    <w:p w14:paraId="45CC4109" w14:textId="49AB40A7" w:rsidR="00FD5893" w:rsidRPr="00B604AB" w:rsidRDefault="009E42D4" w:rsidP="008D57E7">
      <w:pPr>
        <w:spacing w:line="360" w:lineRule="auto"/>
        <w:rPr>
          <w:lang w:eastAsia="zh-CN"/>
        </w:rPr>
      </w:pPr>
      <w:r w:rsidRPr="009E42D4">
        <w:rPr>
          <w:lang w:eastAsia="zh-CN"/>
        </w:rPr>
        <w:t>System design is the process of defining the system architecture, components, modules, interfaces, and data using the requirements specification document, which describes how the system functionality is implemented</w:t>
      </w:r>
      <w:r w:rsidR="00CD36EC">
        <w:rPr>
          <w:lang w:eastAsia="zh-CN"/>
        </w:rPr>
        <w:t xml:space="preserve"> [2</w:t>
      </w:r>
      <w:r w:rsidR="00376993">
        <w:rPr>
          <w:lang w:eastAsia="zh-CN"/>
        </w:rPr>
        <w:t>5</w:t>
      </w:r>
      <w:r w:rsidR="00CD36EC">
        <w:rPr>
          <w:lang w:eastAsia="zh-CN"/>
        </w:rPr>
        <w:t>]</w:t>
      </w:r>
      <w:r w:rsidRPr="009E42D4">
        <w:rPr>
          <w:lang w:eastAsia="zh-CN"/>
        </w:rPr>
        <w:t>.</w:t>
      </w:r>
    </w:p>
    <w:p w14:paraId="1C1DBF98" w14:textId="77777777" w:rsidR="00FD5893" w:rsidRPr="007A6EF8" w:rsidRDefault="00FD5893" w:rsidP="004965D6">
      <w:pPr>
        <w:pStyle w:val="3"/>
        <w:numPr>
          <w:ilvl w:val="2"/>
          <w:numId w:val="4"/>
        </w:numPr>
        <w:spacing w:line="360" w:lineRule="auto"/>
        <w:rPr>
          <w:rFonts w:ascii="Times New Roman" w:eastAsiaTheme="minorEastAsia" w:hAnsi="Times New Roman" w:cs="Times New Roman"/>
          <w:kern w:val="2"/>
          <w:sz w:val="24"/>
          <w:szCs w:val="24"/>
        </w:rPr>
      </w:pPr>
      <w:bookmarkStart w:id="1080" w:name="_Toc96041648"/>
      <w:r w:rsidRPr="00FD5893">
        <w:rPr>
          <w:rFonts w:ascii="Times New Roman" w:eastAsiaTheme="minorEastAsia" w:hAnsi="Times New Roman" w:cs="Times New Roman"/>
          <w:kern w:val="2"/>
          <w:sz w:val="24"/>
          <w:szCs w:val="24"/>
        </w:rPr>
        <w:t>Implementation</w:t>
      </w:r>
      <w:bookmarkEnd w:id="1080"/>
    </w:p>
    <w:p w14:paraId="3C4BF419" w14:textId="77777777" w:rsidR="00FD5893" w:rsidRDefault="00FD5893" w:rsidP="008D57E7">
      <w:pPr>
        <w:spacing w:line="360" w:lineRule="auto"/>
        <w:rPr>
          <w:lang w:eastAsia="zh-CN"/>
        </w:rPr>
      </w:pPr>
    </w:p>
    <w:p w14:paraId="5E1DB4F0" w14:textId="7CD53002" w:rsidR="00FD5893" w:rsidRPr="00B604AB" w:rsidRDefault="009E42D4" w:rsidP="008D57E7">
      <w:pPr>
        <w:spacing w:line="360" w:lineRule="auto"/>
        <w:rPr>
          <w:lang w:eastAsia="zh-CN"/>
        </w:rPr>
      </w:pPr>
      <w:r w:rsidRPr="009E42D4">
        <w:rPr>
          <w:lang w:eastAsia="zh-CN"/>
        </w:rPr>
        <w:t>In this phase, the system design is used to develop the system, which is first developed in small programs called units, where programmers begin to develop the system by writing code in a programming language</w:t>
      </w:r>
      <w:r w:rsidR="00376993">
        <w:rPr>
          <w:lang w:eastAsia="zh-CN"/>
        </w:rPr>
        <w:t xml:space="preserve"> [26].</w:t>
      </w:r>
    </w:p>
    <w:p w14:paraId="34B34CB4" w14:textId="4BAD02F9" w:rsidR="00FD5893" w:rsidRDefault="00FD5893" w:rsidP="004965D6">
      <w:pPr>
        <w:pStyle w:val="3"/>
        <w:numPr>
          <w:ilvl w:val="2"/>
          <w:numId w:val="4"/>
        </w:numPr>
        <w:spacing w:line="360" w:lineRule="auto"/>
        <w:rPr>
          <w:rFonts w:ascii="Times New Roman" w:eastAsiaTheme="minorEastAsia" w:hAnsi="Times New Roman" w:cs="Times New Roman"/>
          <w:kern w:val="2"/>
          <w:sz w:val="24"/>
          <w:szCs w:val="24"/>
        </w:rPr>
      </w:pPr>
      <w:bookmarkStart w:id="1081" w:name="_Toc96041649"/>
      <w:r>
        <w:rPr>
          <w:rFonts w:ascii="Times New Roman" w:eastAsiaTheme="minorEastAsia" w:hAnsi="Times New Roman" w:cs="Times New Roman"/>
          <w:kern w:val="2"/>
          <w:sz w:val="24"/>
          <w:szCs w:val="24"/>
        </w:rPr>
        <w:t>T</w:t>
      </w:r>
      <w:r w:rsidRPr="008D3BF8">
        <w:rPr>
          <w:rFonts w:ascii="Times New Roman" w:eastAsiaTheme="minorEastAsia" w:hAnsi="Times New Roman" w:cs="Times New Roman"/>
          <w:kern w:val="2"/>
          <w:sz w:val="24"/>
          <w:szCs w:val="24"/>
        </w:rPr>
        <w:t>esting</w:t>
      </w:r>
      <w:bookmarkEnd w:id="1081"/>
    </w:p>
    <w:p w14:paraId="5D927659" w14:textId="4867303C" w:rsidR="00FD5893" w:rsidRDefault="00FD5893" w:rsidP="008D57E7">
      <w:pPr>
        <w:spacing w:line="360" w:lineRule="auto"/>
        <w:rPr>
          <w:lang w:eastAsia="zh-CN"/>
        </w:rPr>
      </w:pPr>
    </w:p>
    <w:p w14:paraId="39B25C2B" w14:textId="1FC3CC59" w:rsidR="009E42D4" w:rsidRDefault="009E42D4" w:rsidP="008D57E7">
      <w:pPr>
        <w:spacing w:line="360" w:lineRule="auto"/>
        <w:rPr>
          <w:lang w:eastAsia="zh-CN"/>
        </w:rPr>
      </w:pPr>
      <w:r w:rsidRPr="009E42D4">
        <w:rPr>
          <w:lang w:eastAsia="zh-CN"/>
        </w:rPr>
        <w:t>Each completed program code needs testing methods to avoid any errors in the application. At this stage, we need to run the system and check if it gives the results we want to determine if the project's goals match the system's requirements</w:t>
      </w:r>
      <w:r w:rsidR="00CD36EC">
        <w:rPr>
          <w:lang w:eastAsia="zh-CN"/>
        </w:rPr>
        <w:t xml:space="preserve"> [2</w:t>
      </w:r>
      <w:r w:rsidR="00376993">
        <w:rPr>
          <w:lang w:eastAsia="zh-CN"/>
        </w:rPr>
        <w:t>7</w:t>
      </w:r>
      <w:r w:rsidR="00CD36EC">
        <w:rPr>
          <w:lang w:eastAsia="zh-CN"/>
        </w:rPr>
        <w:t>]</w:t>
      </w:r>
      <w:r w:rsidRPr="009E42D4">
        <w:rPr>
          <w:lang w:eastAsia="zh-CN"/>
        </w:rPr>
        <w:t>.</w:t>
      </w:r>
    </w:p>
    <w:p w14:paraId="3BE24304" w14:textId="009BA4C8" w:rsidR="00FD5893" w:rsidRDefault="00FD5893" w:rsidP="004965D6">
      <w:pPr>
        <w:pStyle w:val="3"/>
        <w:numPr>
          <w:ilvl w:val="2"/>
          <w:numId w:val="4"/>
        </w:numPr>
        <w:spacing w:line="360" w:lineRule="auto"/>
        <w:rPr>
          <w:rFonts w:ascii="Times New Roman" w:eastAsiaTheme="minorEastAsia" w:hAnsi="Times New Roman" w:cs="Times New Roman"/>
          <w:kern w:val="2"/>
          <w:sz w:val="24"/>
          <w:szCs w:val="24"/>
        </w:rPr>
      </w:pPr>
      <w:bookmarkStart w:id="1082" w:name="_Toc96041650"/>
      <w:r w:rsidRPr="008D3BF8">
        <w:rPr>
          <w:rFonts w:ascii="Times New Roman" w:eastAsiaTheme="minorEastAsia" w:hAnsi="Times New Roman" w:cs="Times New Roman"/>
          <w:kern w:val="2"/>
          <w:sz w:val="24"/>
          <w:szCs w:val="24"/>
        </w:rPr>
        <w:t>Deployment</w:t>
      </w:r>
      <w:bookmarkEnd w:id="1082"/>
    </w:p>
    <w:p w14:paraId="6E0D3C02" w14:textId="0CC41124" w:rsidR="009E42D4" w:rsidRDefault="009E42D4" w:rsidP="008D57E7">
      <w:pPr>
        <w:spacing w:line="360" w:lineRule="auto"/>
        <w:rPr>
          <w:lang w:eastAsia="zh-CN"/>
        </w:rPr>
      </w:pPr>
    </w:p>
    <w:p w14:paraId="677AAE27" w14:textId="06CC3FA8" w:rsidR="007A6EF8" w:rsidRDefault="009E42D4" w:rsidP="008D57E7">
      <w:pPr>
        <w:spacing w:line="360" w:lineRule="auto"/>
        <w:rPr>
          <w:lang w:eastAsia="zh-CN"/>
        </w:rPr>
      </w:pPr>
      <w:r w:rsidRPr="009E42D4">
        <w:rPr>
          <w:lang w:eastAsia="zh-CN"/>
        </w:rPr>
        <w:t>When testing is complete, the product is deployed in the customer environment or released to the market. However, there are many organizations that choose to move the product through a different deployment environment, such as a test or interim environment. This allows any stakeholder to safely use the product before it is released to the market. In addition, this allows any eventual errors to be caught before the product is released</w:t>
      </w:r>
      <w:r w:rsidR="00CD36EC">
        <w:rPr>
          <w:lang w:eastAsia="zh-CN"/>
        </w:rPr>
        <w:t xml:space="preserve"> [2</w:t>
      </w:r>
      <w:r w:rsidR="00376993">
        <w:rPr>
          <w:lang w:eastAsia="zh-CN"/>
        </w:rPr>
        <w:t>8</w:t>
      </w:r>
      <w:r w:rsidR="00CD36EC">
        <w:rPr>
          <w:lang w:eastAsia="zh-CN"/>
        </w:rPr>
        <w:t>]</w:t>
      </w:r>
      <w:r w:rsidRPr="009E42D4">
        <w:rPr>
          <w:lang w:eastAsia="zh-CN"/>
        </w:rPr>
        <w:t>.</w:t>
      </w:r>
    </w:p>
    <w:p w14:paraId="129A75BF" w14:textId="5BEDA8E8" w:rsidR="007A6EF8" w:rsidRPr="007A6EF8" w:rsidRDefault="007A6EF8" w:rsidP="004965D6">
      <w:pPr>
        <w:pStyle w:val="3"/>
        <w:numPr>
          <w:ilvl w:val="2"/>
          <w:numId w:val="4"/>
        </w:numPr>
        <w:spacing w:line="360" w:lineRule="auto"/>
        <w:rPr>
          <w:rFonts w:ascii="Times New Roman" w:eastAsiaTheme="minorEastAsia" w:hAnsi="Times New Roman" w:cs="Times New Roman"/>
          <w:kern w:val="2"/>
          <w:sz w:val="24"/>
          <w:szCs w:val="24"/>
        </w:rPr>
      </w:pPr>
      <w:bookmarkStart w:id="1083" w:name="_Toc96041651"/>
      <w:bookmarkStart w:id="1084" w:name="OLE_LINK3"/>
      <w:r w:rsidRPr="007A6EF8">
        <w:rPr>
          <w:rFonts w:ascii="Times New Roman" w:eastAsiaTheme="minorEastAsia" w:hAnsi="Times New Roman" w:cs="Times New Roman"/>
          <w:kern w:val="2"/>
          <w:sz w:val="24"/>
          <w:szCs w:val="24"/>
        </w:rPr>
        <w:t>Maintenance</w:t>
      </w:r>
      <w:bookmarkEnd w:id="1083"/>
    </w:p>
    <w:bookmarkEnd w:id="1084"/>
    <w:p w14:paraId="4E4BEB29" w14:textId="77777777" w:rsidR="00FD5893" w:rsidRDefault="00FD5893" w:rsidP="008D57E7">
      <w:pPr>
        <w:spacing w:line="360" w:lineRule="auto"/>
        <w:rPr>
          <w:lang w:eastAsia="zh-CN"/>
        </w:rPr>
      </w:pPr>
    </w:p>
    <w:p w14:paraId="680CC76A" w14:textId="36991FB4" w:rsidR="008D57E7" w:rsidRDefault="009E42D4" w:rsidP="008D57E7">
      <w:pPr>
        <w:spacing w:line="360" w:lineRule="auto"/>
        <w:rPr>
          <w:lang w:eastAsia="zh-CN"/>
        </w:rPr>
      </w:pPr>
      <w:r w:rsidRPr="009E42D4">
        <w:rPr>
          <w:lang w:eastAsia="zh-CN"/>
        </w:rPr>
        <w:t xml:space="preserve">Maintenance is the backbone of successful system development. During the development of the system, modifications are made from time to time </w:t>
      </w:r>
      <w:proofErr w:type="gramStart"/>
      <w:r w:rsidRPr="009E42D4">
        <w:rPr>
          <w:lang w:eastAsia="zh-CN"/>
        </w:rPr>
        <w:t>in order to</w:t>
      </w:r>
      <w:proofErr w:type="gramEnd"/>
      <w:r w:rsidRPr="009E42D4">
        <w:rPr>
          <w:lang w:eastAsia="zh-CN"/>
        </w:rPr>
        <w:t xml:space="preserve"> keep the system up to date with changes in the environment and user requirements</w:t>
      </w:r>
      <w:r w:rsidR="00CD36EC">
        <w:rPr>
          <w:lang w:eastAsia="zh-CN"/>
        </w:rPr>
        <w:t xml:space="preserve"> [2</w:t>
      </w:r>
      <w:r w:rsidR="00376993">
        <w:rPr>
          <w:lang w:eastAsia="zh-CN"/>
        </w:rPr>
        <w:t>9</w:t>
      </w:r>
      <w:r w:rsidR="00CD36EC">
        <w:rPr>
          <w:lang w:eastAsia="zh-CN"/>
        </w:rPr>
        <w:t>]</w:t>
      </w:r>
      <w:r w:rsidRPr="009E42D4">
        <w:rPr>
          <w:lang w:eastAsia="zh-CN"/>
        </w:rPr>
        <w:t>.</w:t>
      </w:r>
    </w:p>
    <w:p w14:paraId="3BB77C92" w14:textId="4532F65A" w:rsidR="00313101" w:rsidRDefault="00EF18CB" w:rsidP="00313101">
      <w:pPr>
        <w:pStyle w:val="2"/>
        <w:numPr>
          <w:ilvl w:val="1"/>
          <w:numId w:val="6"/>
        </w:numPr>
        <w:spacing w:line="360" w:lineRule="auto"/>
        <w:rPr>
          <w:rFonts w:ascii="Times New Roman" w:hAnsi="Times New Roman" w:cs="Times New Roman"/>
          <w:sz w:val="24"/>
          <w:szCs w:val="24"/>
        </w:rPr>
      </w:pPr>
      <w:bookmarkStart w:id="1085" w:name="_Toc95495013"/>
      <w:bookmarkStart w:id="1086" w:name="_Toc95495116"/>
      <w:bookmarkStart w:id="1087" w:name="_Toc95495220"/>
      <w:bookmarkStart w:id="1088" w:name="_Toc95495535"/>
      <w:bookmarkStart w:id="1089" w:name="_Toc95495640"/>
      <w:bookmarkStart w:id="1090" w:name="_Toc95495745"/>
      <w:bookmarkStart w:id="1091" w:name="_Toc96041652"/>
      <w:bookmarkEnd w:id="1085"/>
      <w:bookmarkEnd w:id="1086"/>
      <w:bookmarkEnd w:id="1087"/>
      <w:bookmarkEnd w:id="1088"/>
      <w:bookmarkEnd w:id="1089"/>
      <w:bookmarkEnd w:id="1090"/>
      <w:r w:rsidRPr="00561B01">
        <w:rPr>
          <w:rFonts w:ascii="Times New Roman" w:hAnsi="Times New Roman" w:cs="Times New Roman"/>
          <w:sz w:val="24"/>
          <w:szCs w:val="24"/>
        </w:rPr>
        <w:lastRenderedPageBreak/>
        <w:t>The Activities and deliverables for each phase of the SDLC</w:t>
      </w:r>
      <w:bookmarkEnd w:id="1091"/>
    </w:p>
    <w:p w14:paraId="4F21B429" w14:textId="5B095E16" w:rsidR="00313101" w:rsidRDefault="00313101" w:rsidP="007E126E">
      <w:pPr>
        <w:spacing w:line="360" w:lineRule="auto"/>
        <w:rPr>
          <w:lang w:eastAsia="zh-CN"/>
        </w:rPr>
      </w:pPr>
    </w:p>
    <w:p w14:paraId="417269A4" w14:textId="28704CD9" w:rsidR="00313101" w:rsidRPr="007E126E" w:rsidRDefault="00313101" w:rsidP="007E126E">
      <w:pPr>
        <w:spacing w:line="360" w:lineRule="auto"/>
        <w:jc w:val="center"/>
        <w:rPr>
          <w:lang w:eastAsia="zh-CN"/>
        </w:rPr>
      </w:pPr>
      <w:bookmarkStart w:id="1092" w:name="_Hlk96030870"/>
      <w:r>
        <w:rPr>
          <w:rFonts w:hint="eastAsia"/>
          <w:lang w:eastAsia="zh-CN"/>
        </w:rPr>
        <w:t>Table</w:t>
      </w:r>
      <w:r>
        <w:rPr>
          <w:lang w:eastAsia="zh-CN"/>
        </w:rPr>
        <w:t xml:space="preserve"> </w:t>
      </w:r>
      <w:r w:rsidR="007E126E">
        <w:rPr>
          <w:lang w:eastAsia="zh-CN"/>
        </w:rPr>
        <w:t>2</w:t>
      </w:r>
      <w:r w:rsidR="007E126E" w:rsidRPr="0091629C">
        <w:rPr>
          <w:lang w:eastAsia="zh-CN"/>
        </w:rPr>
        <w:t xml:space="preserve"> -</w:t>
      </w:r>
      <w:r w:rsidR="007E126E" w:rsidRPr="00C269C6">
        <w:rPr>
          <w:lang w:eastAsia="zh-CN"/>
        </w:rPr>
        <w:t xml:space="preserve"> </w:t>
      </w:r>
      <w:r w:rsidR="007E126E">
        <w:rPr>
          <w:lang w:eastAsia="zh-CN"/>
        </w:rPr>
        <w:t>P</w:t>
      </w:r>
      <w:r w:rsidR="007E126E">
        <w:rPr>
          <w:rFonts w:hint="eastAsia"/>
          <w:lang w:eastAsia="zh-CN"/>
        </w:rPr>
        <w:t>hase,</w:t>
      </w:r>
      <w:r w:rsidR="007E126E">
        <w:rPr>
          <w:lang w:eastAsia="zh-CN"/>
        </w:rPr>
        <w:t xml:space="preserve"> </w:t>
      </w:r>
      <w:r w:rsidR="007E126E" w:rsidRPr="007E126E">
        <w:rPr>
          <w:lang w:eastAsia="zh-CN"/>
        </w:rPr>
        <w:t>Activities and Deliverables</w:t>
      </w:r>
    </w:p>
    <w:tbl>
      <w:tblPr>
        <w:tblStyle w:val="aa"/>
        <w:tblW w:w="0" w:type="auto"/>
        <w:tblLook w:val="04A0" w:firstRow="1" w:lastRow="0" w:firstColumn="1" w:lastColumn="0" w:noHBand="0" w:noVBand="1"/>
      </w:tblPr>
      <w:tblGrid>
        <w:gridCol w:w="2770"/>
        <w:gridCol w:w="2771"/>
        <w:gridCol w:w="2771"/>
      </w:tblGrid>
      <w:tr w:rsidR="00EF18CB" w14:paraId="040D08B3" w14:textId="77777777" w:rsidTr="009F7FD9">
        <w:trPr>
          <w:trHeight w:val="639"/>
        </w:trPr>
        <w:tc>
          <w:tcPr>
            <w:tcW w:w="2770" w:type="dxa"/>
            <w:vAlign w:val="center"/>
          </w:tcPr>
          <w:bookmarkEnd w:id="1092"/>
          <w:p w14:paraId="4A677B55" w14:textId="77777777" w:rsidR="00EF18CB" w:rsidRPr="004F0553" w:rsidRDefault="00EF18CB" w:rsidP="007E126E">
            <w:pPr>
              <w:spacing w:line="360" w:lineRule="auto"/>
              <w:rPr>
                <w:rFonts w:ascii="Times New Roman" w:hAnsi="Times New Roman" w:cs="Times New Roman"/>
                <w:lang w:eastAsia="zh-CN"/>
              </w:rPr>
            </w:pPr>
            <w:r w:rsidRPr="004F0553">
              <w:rPr>
                <w:rFonts w:ascii="Times New Roman" w:hAnsi="Times New Roman" w:cs="Times New Roman"/>
                <w:lang w:eastAsia="zh-CN"/>
              </w:rPr>
              <w:t>Phase</w:t>
            </w:r>
          </w:p>
        </w:tc>
        <w:tc>
          <w:tcPr>
            <w:tcW w:w="2771" w:type="dxa"/>
            <w:vAlign w:val="center"/>
          </w:tcPr>
          <w:p w14:paraId="7EF3548D" w14:textId="77777777" w:rsidR="00EF18CB" w:rsidRPr="004F0553" w:rsidRDefault="00EF18CB" w:rsidP="007E126E">
            <w:pPr>
              <w:spacing w:line="360" w:lineRule="auto"/>
              <w:rPr>
                <w:rFonts w:ascii="Times New Roman" w:hAnsi="Times New Roman" w:cs="Times New Roman"/>
                <w:lang w:eastAsia="zh-CN"/>
              </w:rPr>
            </w:pPr>
            <w:r w:rsidRPr="004F0553">
              <w:rPr>
                <w:rFonts w:ascii="Times New Roman" w:hAnsi="Times New Roman" w:cs="Times New Roman"/>
                <w:lang w:eastAsia="zh-CN"/>
              </w:rPr>
              <w:t>Activities</w:t>
            </w:r>
          </w:p>
        </w:tc>
        <w:tc>
          <w:tcPr>
            <w:tcW w:w="2771" w:type="dxa"/>
            <w:vAlign w:val="center"/>
          </w:tcPr>
          <w:p w14:paraId="57FF9BE8" w14:textId="77777777" w:rsidR="00EF18CB" w:rsidRPr="004F0553" w:rsidRDefault="00EF18CB" w:rsidP="007E126E">
            <w:pPr>
              <w:spacing w:line="360" w:lineRule="auto"/>
              <w:rPr>
                <w:rFonts w:ascii="Times New Roman" w:hAnsi="Times New Roman" w:cs="Times New Roman"/>
                <w:lang w:eastAsia="zh-CN"/>
              </w:rPr>
            </w:pPr>
            <w:r w:rsidRPr="004F0553">
              <w:rPr>
                <w:rFonts w:ascii="Times New Roman" w:hAnsi="Times New Roman" w:cs="Times New Roman"/>
                <w:lang w:eastAsia="zh-CN"/>
              </w:rPr>
              <w:t>Deliverables</w:t>
            </w:r>
          </w:p>
        </w:tc>
      </w:tr>
      <w:tr w:rsidR="00EF18CB" w14:paraId="321F5B3B" w14:textId="77777777" w:rsidTr="009F7FD9">
        <w:trPr>
          <w:trHeight w:val="639"/>
        </w:trPr>
        <w:tc>
          <w:tcPr>
            <w:tcW w:w="2770" w:type="dxa"/>
            <w:vAlign w:val="center"/>
          </w:tcPr>
          <w:p w14:paraId="03136058"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Requirements Analysis</w:t>
            </w:r>
          </w:p>
          <w:p w14:paraId="1963D4FB" w14:textId="77777777" w:rsidR="00EF18CB" w:rsidRPr="004F0553" w:rsidRDefault="00EF18CB" w:rsidP="009F7FD9">
            <w:pPr>
              <w:spacing w:line="360" w:lineRule="auto"/>
              <w:rPr>
                <w:rFonts w:ascii="Times New Roman" w:hAnsi="Times New Roman" w:cs="Times New Roman"/>
                <w:lang w:eastAsia="zh-CN"/>
              </w:rPr>
            </w:pPr>
          </w:p>
        </w:tc>
        <w:tc>
          <w:tcPr>
            <w:tcW w:w="2771" w:type="dxa"/>
            <w:vAlign w:val="center"/>
          </w:tcPr>
          <w:p w14:paraId="25EE5FD4" w14:textId="77777777" w:rsidR="00EF18CB" w:rsidRPr="008C77C2" w:rsidRDefault="00EF18CB" w:rsidP="009F7FD9">
            <w:pPr>
              <w:spacing w:line="276" w:lineRule="auto"/>
              <w:rPr>
                <w:rFonts w:ascii="Times New Roman" w:hAnsi="Times New Roman" w:cs="Times New Roman"/>
              </w:rPr>
            </w:pPr>
            <w:r>
              <w:rPr>
                <w:rFonts w:ascii="Times New Roman" w:hAnsi="Times New Roman" w:cs="Times New Roman"/>
              </w:rPr>
              <w:t xml:space="preserve">- </w:t>
            </w:r>
            <w:r w:rsidRPr="008C77C2">
              <w:rPr>
                <w:rFonts w:ascii="Times New Roman" w:hAnsi="Times New Roman" w:cs="Times New Roman"/>
              </w:rPr>
              <w:t>Conduct a Literature Review to examine existing journal articles and summarize the problems and limitations of the current system.</w:t>
            </w:r>
          </w:p>
          <w:p w14:paraId="44DF0CCD" w14:textId="77777777" w:rsidR="00EF18CB" w:rsidRPr="008C77C2" w:rsidRDefault="00EF18CB" w:rsidP="009F7FD9">
            <w:pPr>
              <w:spacing w:line="276" w:lineRule="auto"/>
              <w:rPr>
                <w:rFonts w:ascii="Times New Roman" w:hAnsi="Times New Roman" w:cs="Times New Roman"/>
              </w:rPr>
            </w:pPr>
          </w:p>
          <w:p w14:paraId="3BFAE492" w14:textId="77777777" w:rsidR="00EF18CB" w:rsidRPr="008C77C2" w:rsidRDefault="00EF18CB" w:rsidP="009F7FD9">
            <w:pPr>
              <w:spacing w:line="276" w:lineRule="auto"/>
              <w:rPr>
                <w:rFonts w:ascii="Times New Roman" w:hAnsi="Times New Roman" w:cs="Times New Roman"/>
              </w:rPr>
            </w:pPr>
            <w:r>
              <w:rPr>
                <w:rFonts w:ascii="Times New Roman" w:hAnsi="Times New Roman" w:cs="Times New Roman"/>
              </w:rPr>
              <w:t xml:space="preserve">- </w:t>
            </w:r>
            <w:r w:rsidRPr="008C77C2">
              <w:rPr>
                <w:rFonts w:ascii="Times New Roman" w:hAnsi="Times New Roman" w:cs="Times New Roman"/>
              </w:rPr>
              <w:t xml:space="preserve">Conduct an online questionnaire to collect a large amount of information and </w:t>
            </w:r>
            <w:proofErr w:type="spellStart"/>
            <w:r w:rsidRPr="008C77C2">
              <w:rPr>
                <w:rFonts w:ascii="Times New Roman" w:hAnsi="Times New Roman" w:cs="Times New Roman"/>
              </w:rPr>
              <w:t>analyze</w:t>
            </w:r>
            <w:proofErr w:type="spellEnd"/>
            <w:r w:rsidRPr="008C77C2">
              <w:rPr>
                <w:rFonts w:ascii="Times New Roman" w:hAnsi="Times New Roman" w:cs="Times New Roman"/>
              </w:rPr>
              <w:t xml:space="preserve"> and summarize the results of the questionnaire to determine the </w:t>
            </w:r>
            <w:proofErr w:type="gramStart"/>
            <w:r w:rsidRPr="008C77C2">
              <w:rPr>
                <w:rFonts w:ascii="Times New Roman" w:hAnsi="Times New Roman" w:cs="Times New Roman"/>
              </w:rPr>
              <w:t>current status</w:t>
            </w:r>
            <w:proofErr w:type="gramEnd"/>
            <w:r w:rsidRPr="008C77C2">
              <w:rPr>
                <w:rFonts w:ascii="Times New Roman" w:hAnsi="Times New Roman" w:cs="Times New Roman"/>
              </w:rPr>
              <w:t xml:space="preserve"> of the application or system to be developed.</w:t>
            </w:r>
          </w:p>
          <w:p w14:paraId="231F958C" w14:textId="77777777" w:rsidR="00EF18CB" w:rsidRPr="008C77C2" w:rsidRDefault="00EF18CB" w:rsidP="009F7FD9">
            <w:pPr>
              <w:spacing w:line="276" w:lineRule="auto"/>
              <w:rPr>
                <w:rFonts w:ascii="Times New Roman" w:hAnsi="Times New Roman" w:cs="Times New Roman"/>
              </w:rPr>
            </w:pPr>
          </w:p>
          <w:p w14:paraId="0DB8F3E7" w14:textId="77777777" w:rsidR="00EF18CB" w:rsidRPr="008C77C2" w:rsidRDefault="00EF18CB" w:rsidP="009F7FD9">
            <w:pPr>
              <w:spacing w:line="276" w:lineRule="auto"/>
              <w:rPr>
                <w:rFonts w:ascii="Times New Roman" w:hAnsi="Times New Roman" w:cs="Times New Roman"/>
              </w:rPr>
            </w:pPr>
            <w:r>
              <w:rPr>
                <w:rFonts w:ascii="Times New Roman" w:hAnsi="Times New Roman" w:cs="Times New Roman"/>
              </w:rPr>
              <w:t xml:space="preserve">- </w:t>
            </w:r>
            <w:proofErr w:type="spellStart"/>
            <w:r w:rsidRPr="008C77C2">
              <w:rPr>
                <w:rFonts w:ascii="Times New Roman" w:hAnsi="Times New Roman" w:cs="Times New Roman"/>
              </w:rPr>
              <w:t>Analyze</w:t>
            </w:r>
            <w:proofErr w:type="spellEnd"/>
            <w:r w:rsidRPr="008C77C2">
              <w:rPr>
                <w:rFonts w:ascii="Times New Roman" w:hAnsi="Times New Roman" w:cs="Times New Roman"/>
              </w:rPr>
              <w:t xml:space="preserve"> the summary of the literature review and survey results to determine the final system requirements</w:t>
            </w:r>
          </w:p>
        </w:tc>
        <w:tc>
          <w:tcPr>
            <w:tcW w:w="2771" w:type="dxa"/>
            <w:vAlign w:val="center"/>
          </w:tcPr>
          <w:p w14:paraId="0B71A8CE"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System requirement</w:t>
            </w:r>
          </w:p>
          <w:p w14:paraId="2265B00B"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Specification (SRS)</w:t>
            </w:r>
          </w:p>
        </w:tc>
      </w:tr>
      <w:tr w:rsidR="00EF18CB" w14:paraId="1DB708C5" w14:textId="77777777" w:rsidTr="009F7FD9">
        <w:trPr>
          <w:trHeight w:val="625"/>
        </w:trPr>
        <w:tc>
          <w:tcPr>
            <w:tcW w:w="2770" w:type="dxa"/>
            <w:vAlign w:val="center"/>
          </w:tcPr>
          <w:p w14:paraId="77FBB9FA"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System Design</w:t>
            </w:r>
          </w:p>
        </w:tc>
        <w:tc>
          <w:tcPr>
            <w:tcW w:w="2771" w:type="dxa"/>
            <w:vAlign w:val="center"/>
          </w:tcPr>
          <w:p w14:paraId="0F1A99F8" w14:textId="77777777" w:rsidR="00EF18CB" w:rsidRDefault="00EF18CB" w:rsidP="009F7FD9">
            <w:pPr>
              <w:spacing w:line="276" w:lineRule="auto"/>
              <w:rPr>
                <w:rFonts w:ascii="Times New Roman" w:hAnsi="Times New Roman" w:cs="Times New Roman"/>
              </w:rPr>
            </w:pPr>
            <w:r w:rsidRPr="008C77C2">
              <w:rPr>
                <w:rFonts w:ascii="Times New Roman" w:hAnsi="Times New Roman" w:cs="Times New Roman"/>
              </w:rPr>
              <w:t>System Design</w:t>
            </w:r>
            <w:r>
              <w:rPr>
                <w:rFonts w:ascii="Times New Roman" w:hAnsi="Times New Roman" w:cs="Times New Roman"/>
              </w:rPr>
              <w:t xml:space="preserve">, </w:t>
            </w:r>
          </w:p>
          <w:p w14:paraId="0A91732C" w14:textId="77777777" w:rsidR="00EF18CB" w:rsidRDefault="00EF18CB" w:rsidP="009F7FD9">
            <w:pPr>
              <w:spacing w:line="276" w:lineRule="auto"/>
              <w:rPr>
                <w:rFonts w:ascii="Times New Roman" w:hAnsi="Times New Roman" w:cs="Times New Roman"/>
              </w:rPr>
            </w:pPr>
            <w:r w:rsidRPr="008C77C2">
              <w:rPr>
                <w:rFonts w:ascii="Times New Roman" w:hAnsi="Times New Roman" w:cs="Times New Roman"/>
              </w:rPr>
              <w:t>System User Interface</w:t>
            </w:r>
            <w:r>
              <w:rPr>
                <w:rFonts w:ascii="Times New Roman" w:hAnsi="Times New Roman" w:cs="Times New Roman"/>
              </w:rPr>
              <w:t xml:space="preserve"> </w:t>
            </w:r>
            <w:r w:rsidRPr="008C77C2">
              <w:rPr>
                <w:rFonts w:ascii="Times New Roman" w:hAnsi="Times New Roman" w:cs="Times New Roman"/>
              </w:rPr>
              <w:t>Design</w:t>
            </w:r>
            <w:r>
              <w:rPr>
                <w:rFonts w:ascii="Times New Roman" w:hAnsi="Times New Roman" w:cs="Times New Roman"/>
              </w:rPr>
              <w:t xml:space="preserve">, </w:t>
            </w:r>
          </w:p>
          <w:p w14:paraId="08FC1BAE" w14:textId="77777777" w:rsidR="00EF18CB" w:rsidRPr="008C77C2" w:rsidRDefault="00EF18CB" w:rsidP="009F7FD9">
            <w:pPr>
              <w:spacing w:line="276" w:lineRule="auto"/>
              <w:rPr>
                <w:rFonts w:ascii="Times New Roman" w:hAnsi="Times New Roman" w:cs="Times New Roman"/>
              </w:rPr>
            </w:pPr>
            <w:r w:rsidRPr="008C77C2">
              <w:rPr>
                <w:rFonts w:ascii="Times New Roman" w:hAnsi="Times New Roman" w:cs="Times New Roman"/>
              </w:rPr>
              <w:t>Database Design</w:t>
            </w:r>
          </w:p>
        </w:tc>
        <w:tc>
          <w:tcPr>
            <w:tcW w:w="2771" w:type="dxa"/>
            <w:vAlign w:val="center"/>
          </w:tcPr>
          <w:p w14:paraId="4ABE9AA2" w14:textId="77777777" w:rsidR="00EF18CB"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Use Case Diagram</w:t>
            </w:r>
          </w:p>
          <w:p w14:paraId="0D3F0A14"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Activity diagram</w:t>
            </w:r>
          </w:p>
          <w:p w14:paraId="467250D8" w14:textId="77777777" w:rsidR="00EF18CB"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Sequence Diagram</w:t>
            </w:r>
          </w:p>
          <w:p w14:paraId="2A94556C" w14:textId="77777777" w:rsidR="00EF18CB" w:rsidRPr="004F0553" w:rsidRDefault="00EF18CB" w:rsidP="009F7FD9">
            <w:pPr>
              <w:spacing w:line="276" w:lineRule="auto"/>
              <w:rPr>
                <w:rFonts w:ascii="Times New Roman" w:hAnsi="Times New Roman" w:cs="Times New Roman"/>
                <w:lang w:eastAsia="zh-CN"/>
              </w:rPr>
            </w:pPr>
            <w:r>
              <w:rPr>
                <w:rFonts w:ascii="Times New Roman" w:hAnsi="Times New Roman" w:cs="Times New Roman"/>
                <w:lang w:eastAsia="zh-CN"/>
              </w:rPr>
              <w:t>System</w:t>
            </w:r>
            <w:r w:rsidRPr="002A5F55">
              <w:rPr>
                <w:rFonts w:ascii="Times New Roman" w:hAnsi="Times New Roman" w:cs="Times New Roman"/>
                <w:lang w:eastAsia="zh-CN"/>
              </w:rPr>
              <w:t xml:space="preserve"> </w:t>
            </w:r>
            <w:r>
              <w:rPr>
                <w:rFonts w:ascii="Times New Roman" w:hAnsi="Times New Roman" w:cs="Times New Roman"/>
                <w:lang w:eastAsia="zh-CN"/>
              </w:rPr>
              <w:t>P</w:t>
            </w:r>
            <w:r w:rsidRPr="002A5F55">
              <w:rPr>
                <w:rFonts w:ascii="Times New Roman" w:hAnsi="Times New Roman" w:cs="Times New Roman"/>
                <w:lang w:eastAsia="zh-CN"/>
              </w:rPr>
              <w:t>rototype</w:t>
            </w:r>
          </w:p>
          <w:p w14:paraId="179DD9BE" w14:textId="77777777" w:rsidR="00EF18CB" w:rsidRPr="004F0553" w:rsidRDefault="00EF18CB" w:rsidP="009F7FD9">
            <w:pPr>
              <w:spacing w:line="276" w:lineRule="auto"/>
              <w:rPr>
                <w:rFonts w:ascii="Times New Roman" w:hAnsi="Times New Roman" w:cs="Times New Roman"/>
                <w:lang w:eastAsia="zh-CN"/>
              </w:rPr>
            </w:pPr>
            <w:r w:rsidRPr="002A5F55">
              <w:rPr>
                <w:rFonts w:ascii="Times New Roman" w:hAnsi="Times New Roman" w:cs="Times New Roman"/>
                <w:lang w:eastAsia="zh-CN"/>
              </w:rPr>
              <w:t>Entity Relationship Diagram</w:t>
            </w:r>
          </w:p>
        </w:tc>
      </w:tr>
      <w:tr w:rsidR="00EF18CB" w14:paraId="7748A2FD" w14:textId="77777777" w:rsidTr="009F7FD9">
        <w:trPr>
          <w:trHeight w:val="639"/>
        </w:trPr>
        <w:tc>
          <w:tcPr>
            <w:tcW w:w="2770" w:type="dxa"/>
            <w:vAlign w:val="center"/>
          </w:tcPr>
          <w:p w14:paraId="11D830A1"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Implementation</w:t>
            </w:r>
          </w:p>
        </w:tc>
        <w:tc>
          <w:tcPr>
            <w:tcW w:w="2771" w:type="dxa"/>
            <w:vAlign w:val="center"/>
          </w:tcPr>
          <w:p w14:paraId="2DCE59C5" w14:textId="77777777" w:rsidR="00EF18CB" w:rsidRPr="004F0553" w:rsidRDefault="00EF18CB" w:rsidP="009F7FD9">
            <w:pPr>
              <w:spacing w:line="276" w:lineRule="auto"/>
              <w:rPr>
                <w:rFonts w:ascii="Times New Roman" w:hAnsi="Times New Roman" w:cs="Times New Roman"/>
                <w:kern w:val="2"/>
                <w:sz w:val="21"/>
                <w:lang w:eastAsia="zh-CN"/>
              </w:rPr>
            </w:pPr>
            <w:r w:rsidRPr="00453F0F">
              <w:rPr>
                <w:rFonts w:ascii="Times New Roman" w:hAnsi="Times New Roman" w:cs="Times New Roman"/>
                <w:lang w:eastAsia="zh-CN"/>
              </w:rPr>
              <w:t>Development of systems using system design</w:t>
            </w:r>
          </w:p>
        </w:tc>
        <w:tc>
          <w:tcPr>
            <w:tcW w:w="2771" w:type="dxa"/>
            <w:vAlign w:val="center"/>
          </w:tcPr>
          <w:p w14:paraId="6056A6C4"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Application</w:t>
            </w:r>
          </w:p>
        </w:tc>
      </w:tr>
      <w:tr w:rsidR="00EF18CB" w14:paraId="2372DA92" w14:textId="77777777" w:rsidTr="009F7FD9">
        <w:trPr>
          <w:trHeight w:val="625"/>
        </w:trPr>
        <w:tc>
          <w:tcPr>
            <w:tcW w:w="2770" w:type="dxa"/>
            <w:vAlign w:val="center"/>
          </w:tcPr>
          <w:p w14:paraId="38A1B26E"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Testing</w:t>
            </w:r>
          </w:p>
        </w:tc>
        <w:tc>
          <w:tcPr>
            <w:tcW w:w="2771" w:type="dxa"/>
            <w:vAlign w:val="center"/>
          </w:tcPr>
          <w:p w14:paraId="2E46FCCE" w14:textId="77777777" w:rsidR="00EF18CB" w:rsidRPr="004F0553" w:rsidRDefault="00EF18CB" w:rsidP="009F7FD9">
            <w:pPr>
              <w:spacing w:line="276" w:lineRule="auto"/>
              <w:rPr>
                <w:rFonts w:ascii="Times New Roman" w:hAnsi="Times New Roman" w:cs="Times New Roman"/>
                <w:lang w:eastAsia="zh-CN"/>
              </w:rPr>
            </w:pPr>
            <w:r w:rsidRPr="00561B01">
              <w:rPr>
                <w:rFonts w:ascii="Times New Roman" w:hAnsi="Times New Roman" w:cs="Times New Roman"/>
                <w:lang w:eastAsia="zh-CN"/>
              </w:rPr>
              <w:t xml:space="preserve">Conduct Unit Testing, System Integration </w:t>
            </w:r>
            <w:r w:rsidRPr="00561B01">
              <w:rPr>
                <w:rFonts w:ascii="Times New Roman" w:hAnsi="Times New Roman" w:cs="Times New Roman"/>
                <w:lang w:eastAsia="zh-CN"/>
              </w:rPr>
              <w:lastRenderedPageBreak/>
              <w:t>Testing, and Quality Assurance Testing</w:t>
            </w:r>
          </w:p>
        </w:tc>
        <w:tc>
          <w:tcPr>
            <w:tcW w:w="2771" w:type="dxa"/>
            <w:vAlign w:val="center"/>
          </w:tcPr>
          <w:p w14:paraId="745D3251" w14:textId="77777777" w:rsidR="00EF18CB"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lastRenderedPageBreak/>
              <w:t xml:space="preserve">Test Cases, </w:t>
            </w:r>
          </w:p>
          <w:p w14:paraId="36603235"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User</w:t>
            </w:r>
            <w:r>
              <w:rPr>
                <w:rFonts w:ascii="Times New Roman" w:hAnsi="Times New Roman" w:cs="Times New Roman"/>
                <w:lang w:eastAsia="zh-CN"/>
              </w:rPr>
              <w:t xml:space="preserve"> </w:t>
            </w:r>
            <w:r w:rsidRPr="004F0553">
              <w:rPr>
                <w:rFonts w:ascii="Times New Roman" w:hAnsi="Times New Roman" w:cs="Times New Roman"/>
                <w:lang w:eastAsia="zh-CN"/>
              </w:rPr>
              <w:t>Acceptance Testing</w:t>
            </w:r>
          </w:p>
        </w:tc>
      </w:tr>
      <w:tr w:rsidR="00EF18CB" w14:paraId="16613EAC" w14:textId="77777777" w:rsidTr="009F7FD9">
        <w:trPr>
          <w:trHeight w:val="639"/>
        </w:trPr>
        <w:tc>
          <w:tcPr>
            <w:tcW w:w="2770" w:type="dxa"/>
            <w:vAlign w:val="center"/>
          </w:tcPr>
          <w:p w14:paraId="0837D92D"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Deployment</w:t>
            </w:r>
          </w:p>
        </w:tc>
        <w:tc>
          <w:tcPr>
            <w:tcW w:w="2771" w:type="dxa"/>
            <w:vAlign w:val="center"/>
          </w:tcPr>
          <w:p w14:paraId="6193476C" w14:textId="77777777" w:rsidR="00EF18CB" w:rsidRPr="00DA65B7" w:rsidRDefault="00EF18CB" w:rsidP="009F7FD9">
            <w:pPr>
              <w:spacing w:line="276" w:lineRule="auto"/>
              <w:rPr>
                <w:rFonts w:ascii="Times New Roman" w:hAnsi="Times New Roman" w:cs="Times New Roman"/>
                <w:lang w:eastAsia="zh-CN"/>
              </w:rPr>
            </w:pPr>
            <w:r w:rsidRPr="00453F0F">
              <w:rPr>
                <w:rFonts w:ascii="Times New Roman" w:hAnsi="Times New Roman" w:cs="Times New Roman"/>
                <w:lang w:eastAsia="zh-CN"/>
              </w:rPr>
              <w:t>Deploy systems in customer environments or to market</w:t>
            </w:r>
          </w:p>
        </w:tc>
        <w:tc>
          <w:tcPr>
            <w:tcW w:w="2771" w:type="dxa"/>
            <w:vAlign w:val="center"/>
          </w:tcPr>
          <w:p w14:paraId="6A27DD4A" w14:textId="77777777" w:rsidR="00EF18CB" w:rsidRPr="004F0553" w:rsidRDefault="00EF18CB" w:rsidP="009F7FD9">
            <w:pPr>
              <w:spacing w:line="276" w:lineRule="auto"/>
              <w:rPr>
                <w:rFonts w:ascii="Times New Roman" w:hAnsi="Times New Roman" w:cs="Times New Roman"/>
                <w:lang w:eastAsia="zh-CN"/>
              </w:rPr>
            </w:pPr>
            <w:r w:rsidRPr="004F0553">
              <w:rPr>
                <w:rFonts w:ascii="Times New Roman" w:hAnsi="Times New Roman" w:cs="Times New Roman"/>
                <w:lang w:eastAsia="zh-CN"/>
              </w:rPr>
              <w:t>Deployment</w:t>
            </w:r>
            <w:r>
              <w:rPr>
                <w:rFonts w:ascii="Times New Roman" w:hAnsi="Times New Roman" w:cs="Times New Roman"/>
                <w:lang w:eastAsia="zh-CN"/>
              </w:rPr>
              <w:t xml:space="preserve"> </w:t>
            </w:r>
            <w:r w:rsidRPr="004F0553">
              <w:rPr>
                <w:rFonts w:ascii="Times New Roman" w:hAnsi="Times New Roman" w:cs="Times New Roman"/>
                <w:lang w:eastAsia="zh-CN"/>
              </w:rPr>
              <w:t>Guidelines</w:t>
            </w:r>
          </w:p>
        </w:tc>
      </w:tr>
      <w:tr w:rsidR="00EF18CB" w14:paraId="25056417" w14:textId="77777777" w:rsidTr="009F7FD9">
        <w:trPr>
          <w:trHeight w:val="625"/>
        </w:trPr>
        <w:tc>
          <w:tcPr>
            <w:tcW w:w="2770" w:type="dxa"/>
            <w:vAlign w:val="center"/>
          </w:tcPr>
          <w:p w14:paraId="2BADF758" w14:textId="77777777" w:rsidR="00EF18CB" w:rsidRPr="004F0553" w:rsidRDefault="00EF18CB" w:rsidP="009F7FD9">
            <w:pPr>
              <w:spacing w:line="360" w:lineRule="auto"/>
              <w:rPr>
                <w:rFonts w:ascii="Times New Roman" w:hAnsi="Times New Roman" w:cs="Times New Roman"/>
                <w:lang w:eastAsia="zh-CN"/>
              </w:rPr>
            </w:pPr>
            <w:r w:rsidRPr="004F0553">
              <w:rPr>
                <w:rFonts w:ascii="Times New Roman" w:hAnsi="Times New Roman" w:cs="Times New Roman"/>
                <w:lang w:eastAsia="zh-CN"/>
              </w:rPr>
              <w:t>Maintenance</w:t>
            </w:r>
          </w:p>
        </w:tc>
        <w:tc>
          <w:tcPr>
            <w:tcW w:w="2771" w:type="dxa"/>
            <w:vAlign w:val="center"/>
          </w:tcPr>
          <w:p w14:paraId="4BF6C0E9" w14:textId="77777777" w:rsidR="00EF18CB" w:rsidRPr="004F0553" w:rsidRDefault="00EF18CB" w:rsidP="009F7FD9">
            <w:pPr>
              <w:spacing w:line="276" w:lineRule="auto"/>
              <w:rPr>
                <w:rFonts w:ascii="Times New Roman" w:hAnsi="Times New Roman" w:cs="Times New Roman"/>
                <w:lang w:eastAsia="zh-CN"/>
              </w:rPr>
            </w:pPr>
            <w:r w:rsidRPr="00453F0F">
              <w:rPr>
                <w:rFonts w:ascii="Times New Roman" w:hAnsi="Times New Roman" w:cs="Times New Roman"/>
                <w:lang w:eastAsia="zh-CN"/>
              </w:rPr>
              <w:t>Maintain and update the system to keep it up to date with changes in the environment and user requirements</w:t>
            </w:r>
          </w:p>
        </w:tc>
        <w:tc>
          <w:tcPr>
            <w:tcW w:w="2771" w:type="dxa"/>
            <w:vAlign w:val="center"/>
          </w:tcPr>
          <w:p w14:paraId="54539198" w14:textId="77777777" w:rsidR="00EF18CB" w:rsidRPr="004F0553" w:rsidRDefault="00EF18CB" w:rsidP="009F7FD9">
            <w:pPr>
              <w:spacing w:line="276" w:lineRule="auto"/>
              <w:rPr>
                <w:rFonts w:ascii="Times New Roman" w:hAnsi="Times New Roman" w:cs="Times New Roman"/>
                <w:lang w:eastAsia="zh-CN"/>
              </w:rPr>
            </w:pPr>
            <w:r>
              <w:rPr>
                <w:rFonts w:ascii="Times New Roman" w:hAnsi="Times New Roman" w:cs="Times New Roman" w:hint="eastAsia"/>
                <w:lang w:eastAsia="zh-CN"/>
              </w:rPr>
              <w:t>System</w:t>
            </w:r>
            <w:r w:rsidRPr="00B77503">
              <w:rPr>
                <w:rFonts w:ascii="Times New Roman" w:hAnsi="Times New Roman" w:cs="Times New Roman"/>
                <w:lang w:eastAsia="zh-CN"/>
              </w:rPr>
              <w:t xml:space="preserve"> Maintenance Checklist</w:t>
            </w:r>
          </w:p>
        </w:tc>
      </w:tr>
    </w:tbl>
    <w:p w14:paraId="5ADD8119" w14:textId="77777777" w:rsidR="00EF18CB" w:rsidRDefault="00EF18CB" w:rsidP="00EF18CB">
      <w:pPr>
        <w:spacing w:line="360" w:lineRule="auto"/>
        <w:rPr>
          <w:lang w:eastAsia="zh-CN"/>
        </w:rPr>
      </w:pPr>
    </w:p>
    <w:p w14:paraId="7EAE8581" w14:textId="704F5AF9" w:rsidR="00EF18CB" w:rsidRDefault="00EF18CB" w:rsidP="00EF18CB">
      <w:pPr>
        <w:spacing w:line="360" w:lineRule="auto"/>
        <w:rPr>
          <w:b/>
          <w:bCs/>
          <w:kern w:val="2"/>
          <w:lang w:eastAsia="zh-CN"/>
        </w:rPr>
      </w:pPr>
      <w:bookmarkStart w:id="1093" w:name="_Toc94709979"/>
      <w:bookmarkStart w:id="1094" w:name="_Toc94903861"/>
      <w:bookmarkStart w:id="1095" w:name="_Toc95081621"/>
      <w:bookmarkStart w:id="1096" w:name="_Toc95081698"/>
      <w:bookmarkStart w:id="1097" w:name="_Toc95148817"/>
      <w:bookmarkStart w:id="1098" w:name="_Toc95148894"/>
      <w:bookmarkStart w:id="1099" w:name="_Toc95165173"/>
      <w:bookmarkStart w:id="1100" w:name="_Toc95168542"/>
      <w:bookmarkStart w:id="1101" w:name="_Toc95168861"/>
      <w:bookmarkStart w:id="1102" w:name="_Toc95169155"/>
      <w:bookmarkEnd w:id="1093"/>
      <w:bookmarkEnd w:id="1094"/>
      <w:bookmarkEnd w:id="1095"/>
      <w:bookmarkEnd w:id="1096"/>
      <w:bookmarkEnd w:id="1097"/>
      <w:bookmarkEnd w:id="1098"/>
      <w:bookmarkEnd w:id="1099"/>
      <w:bookmarkEnd w:id="1100"/>
      <w:bookmarkEnd w:id="1101"/>
      <w:bookmarkEnd w:id="1102"/>
    </w:p>
    <w:p w14:paraId="2F620595" w14:textId="5E7CFA2C" w:rsidR="007E126E" w:rsidRDefault="007E126E" w:rsidP="00EF18CB">
      <w:pPr>
        <w:spacing w:line="360" w:lineRule="auto"/>
        <w:rPr>
          <w:b/>
          <w:bCs/>
          <w:kern w:val="2"/>
          <w:lang w:eastAsia="zh-CN"/>
        </w:rPr>
      </w:pPr>
    </w:p>
    <w:p w14:paraId="37743965" w14:textId="00CAA04D" w:rsidR="0083075F" w:rsidRDefault="0083075F" w:rsidP="00EF18CB">
      <w:pPr>
        <w:spacing w:line="360" w:lineRule="auto"/>
        <w:rPr>
          <w:b/>
          <w:bCs/>
          <w:kern w:val="2"/>
          <w:lang w:eastAsia="zh-CN"/>
        </w:rPr>
      </w:pPr>
    </w:p>
    <w:p w14:paraId="78745DD2" w14:textId="77777777" w:rsidR="0083075F" w:rsidRPr="008D3BF8" w:rsidRDefault="0083075F" w:rsidP="00EF18CB">
      <w:pPr>
        <w:spacing w:line="360" w:lineRule="auto"/>
        <w:rPr>
          <w:b/>
          <w:bCs/>
          <w:kern w:val="2"/>
          <w:lang w:eastAsia="zh-CN"/>
        </w:rPr>
      </w:pPr>
    </w:p>
    <w:p w14:paraId="08449583" w14:textId="38CAEC6A" w:rsidR="00EF18CB" w:rsidRPr="00FD5893" w:rsidRDefault="00EF18CB" w:rsidP="004965D6">
      <w:pPr>
        <w:pStyle w:val="a7"/>
        <w:keepNext/>
        <w:keepLines/>
        <w:numPr>
          <w:ilvl w:val="0"/>
          <w:numId w:val="4"/>
        </w:numPr>
        <w:spacing w:before="260" w:after="260" w:line="360" w:lineRule="auto"/>
        <w:ind w:left="360" w:firstLineChars="0" w:hanging="360"/>
        <w:outlineLvl w:val="1"/>
        <w:rPr>
          <w:rFonts w:ascii="Times New Roman" w:hAnsi="Times New Roman" w:cs="Times New Roman"/>
          <w:b/>
          <w:bCs/>
          <w:vanish/>
          <w:sz w:val="24"/>
        </w:rPr>
      </w:pPr>
      <w:bookmarkStart w:id="1103" w:name="_Toc95325633"/>
      <w:bookmarkStart w:id="1104" w:name="_Toc95325716"/>
      <w:bookmarkStart w:id="1105" w:name="_Toc95326438"/>
      <w:bookmarkStart w:id="1106" w:name="_Toc95326891"/>
      <w:bookmarkStart w:id="1107" w:name="_Toc95326974"/>
      <w:bookmarkStart w:id="1108" w:name="_Toc95343380"/>
      <w:bookmarkStart w:id="1109" w:name="_Toc95343461"/>
      <w:bookmarkStart w:id="1110" w:name="_Toc95344661"/>
      <w:bookmarkStart w:id="1111" w:name="_Toc95404689"/>
      <w:bookmarkStart w:id="1112" w:name="_Toc95490085"/>
      <w:bookmarkStart w:id="1113" w:name="_Toc95490161"/>
      <w:bookmarkStart w:id="1114" w:name="_Toc95490289"/>
      <w:bookmarkStart w:id="1115" w:name="_Toc95495024"/>
      <w:bookmarkStart w:id="1116" w:name="_Toc95495127"/>
      <w:bookmarkStart w:id="1117" w:name="_Toc95495231"/>
      <w:bookmarkStart w:id="1118" w:name="_Toc95495546"/>
      <w:bookmarkStart w:id="1119" w:name="_Toc95495651"/>
      <w:bookmarkStart w:id="1120" w:name="_Toc95495756"/>
      <w:bookmarkStart w:id="1121" w:name="_Toc95495853"/>
      <w:bookmarkStart w:id="1122" w:name="_Toc95495948"/>
      <w:bookmarkStart w:id="1123" w:name="_Toc95505329"/>
      <w:bookmarkStart w:id="1124" w:name="_Toc95505457"/>
      <w:bookmarkStart w:id="1125" w:name="_Toc95505561"/>
      <w:bookmarkStart w:id="1126" w:name="_Toc95508418"/>
      <w:bookmarkStart w:id="1127" w:name="_Toc95918502"/>
      <w:bookmarkStart w:id="1128" w:name="_Toc95926316"/>
      <w:bookmarkStart w:id="1129" w:name="_Toc95926430"/>
      <w:bookmarkStart w:id="1130" w:name="_Toc95929917"/>
      <w:bookmarkStart w:id="1131" w:name="_Toc96027690"/>
      <w:bookmarkStart w:id="1132" w:name="_Toc96031251"/>
      <w:bookmarkStart w:id="1133" w:name="_Toc96031403"/>
      <w:bookmarkStart w:id="1134" w:name="_Toc96031557"/>
      <w:bookmarkStart w:id="1135" w:name="_Toc96031707"/>
      <w:bookmarkStart w:id="1136" w:name="_Toc96031857"/>
      <w:bookmarkStart w:id="1137" w:name="_Toc96038562"/>
      <w:bookmarkStart w:id="1138" w:name="_Toc96041179"/>
      <w:bookmarkStart w:id="1139" w:name="_Toc96041653"/>
      <w:bookmarkStart w:id="1140" w:name="_Toc94217506"/>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2EDFC8A1" w14:textId="39849647" w:rsidR="007E126E" w:rsidRPr="0083075F" w:rsidRDefault="00217912" w:rsidP="007E126E">
      <w:pPr>
        <w:pStyle w:val="1"/>
        <w:numPr>
          <w:ilvl w:val="0"/>
          <w:numId w:val="2"/>
        </w:numPr>
        <w:spacing w:line="360" w:lineRule="auto"/>
        <w:rPr>
          <w:rFonts w:ascii="Times New Roman" w:hAnsi="Times New Roman" w:cs="Times New Roman"/>
          <w:sz w:val="24"/>
          <w:szCs w:val="24"/>
        </w:rPr>
      </w:pPr>
      <w:bookmarkStart w:id="1141" w:name="_Toc96041654"/>
      <w:bookmarkEnd w:id="1140"/>
      <w:r w:rsidRPr="008D3BF8">
        <w:rPr>
          <w:rFonts w:ascii="Times New Roman" w:hAnsi="Times New Roman" w:cs="Times New Roman"/>
          <w:sz w:val="24"/>
          <w:szCs w:val="24"/>
        </w:rPr>
        <w:t>Major Mile</w:t>
      </w:r>
      <w:r w:rsidR="00E77D08">
        <w:rPr>
          <w:rFonts w:ascii="Times New Roman" w:hAnsi="Times New Roman" w:cs="Times New Roman" w:hint="eastAsia"/>
          <w:sz w:val="24"/>
          <w:szCs w:val="24"/>
        </w:rPr>
        <w:t>s</w:t>
      </w:r>
      <w:r w:rsidRPr="008D3BF8">
        <w:rPr>
          <w:rFonts w:ascii="Times New Roman" w:hAnsi="Times New Roman" w:cs="Times New Roman"/>
          <w:sz w:val="24"/>
          <w:szCs w:val="24"/>
        </w:rPr>
        <w:t>tone</w:t>
      </w:r>
      <w:bookmarkEnd w:id="1141"/>
    </w:p>
    <w:p w14:paraId="2F2317A8" w14:textId="77777777" w:rsidR="007E126E" w:rsidRPr="007E126E" w:rsidRDefault="007E126E" w:rsidP="007E126E">
      <w:pPr>
        <w:rPr>
          <w:lang w:eastAsia="zh-CN"/>
        </w:rPr>
      </w:pPr>
    </w:p>
    <w:p w14:paraId="18315C35" w14:textId="7A021500" w:rsidR="007E126E" w:rsidRPr="007E126E" w:rsidRDefault="007E126E" w:rsidP="007E126E">
      <w:pPr>
        <w:ind w:leftChars="1000" w:left="2400"/>
        <w:rPr>
          <w:lang w:eastAsia="zh-CN"/>
        </w:rPr>
      </w:pPr>
      <w:r w:rsidRPr="007E126E">
        <w:rPr>
          <w:lang w:eastAsia="zh-CN"/>
        </w:rPr>
        <w:t xml:space="preserve">Table </w:t>
      </w:r>
      <w:r>
        <w:rPr>
          <w:lang w:eastAsia="zh-CN"/>
        </w:rPr>
        <w:t>3</w:t>
      </w:r>
      <w:r w:rsidRPr="007E126E">
        <w:rPr>
          <w:lang w:eastAsia="zh-CN"/>
        </w:rPr>
        <w:t xml:space="preserve"> - Project Major Milestones</w:t>
      </w:r>
    </w:p>
    <w:tbl>
      <w:tblPr>
        <w:tblStyle w:val="aa"/>
        <w:tblpPr w:leftFromText="180" w:rightFromText="180" w:vertAnchor="text" w:horzAnchor="margin" w:tblpY="857"/>
        <w:tblW w:w="8402" w:type="dxa"/>
        <w:tblLook w:val="04A0" w:firstRow="1" w:lastRow="0" w:firstColumn="1" w:lastColumn="0" w:noHBand="0" w:noVBand="1"/>
      </w:tblPr>
      <w:tblGrid>
        <w:gridCol w:w="2481"/>
        <w:gridCol w:w="3119"/>
        <w:gridCol w:w="2802"/>
      </w:tblGrid>
      <w:tr w:rsidR="003249AE" w14:paraId="0C49CA2E" w14:textId="77777777" w:rsidTr="007E126E">
        <w:trPr>
          <w:trHeight w:val="775"/>
        </w:trPr>
        <w:tc>
          <w:tcPr>
            <w:tcW w:w="2481" w:type="dxa"/>
            <w:vAlign w:val="center"/>
          </w:tcPr>
          <w:p w14:paraId="72C594BF" w14:textId="77777777" w:rsidR="003249AE" w:rsidRPr="003249AE" w:rsidRDefault="003249AE" w:rsidP="008D57E7">
            <w:pPr>
              <w:spacing w:line="360" w:lineRule="auto"/>
              <w:rPr>
                <w:rFonts w:ascii="Times New Roman" w:hAnsi="Times New Roman" w:cs="Times New Roman"/>
                <w:b/>
                <w:bCs/>
              </w:rPr>
            </w:pPr>
            <w:r w:rsidRPr="003249AE">
              <w:rPr>
                <w:rFonts w:ascii="Times New Roman" w:hAnsi="Times New Roman" w:cs="Times New Roman"/>
                <w:b/>
                <w:bCs/>
              </w:rPr>
              <w:t>No</w:t>
            </w:r>
          </w:p>
        </w:tc>
        <w:tc>
          <w:tcPr>
            <w:tcW w:w="3119" w:type="dxa"/>
            <w:vAlign w:val="center"/>
          </w:tcPr>
          <w:p w14:paraId="20E862FE" w14:textId="77777777" w:rsidR="003249AE" w:rsidRPr="003249AE" w:rsidRDefault="003249AE" w:rsidP="008D57E7">
            <w:pPr>
              <w:spacing w:line="360" w:lineRule="auto"/>
              <w:rPr>
                <w:rFonts w:ascii="Times New Roman" w:hAnsi="Times New Roman" w:cs="Times New Roman"/>
                <w:b/>
                <w:bCs/>
              </w:rPr>
            </w:pPr>
            <w:r w:rsidRPr="003249AE">
              <w:rPr>
                <w:rFonts w:ascii="Times New Roman" w:hAnsi="Times New Roman" w:cs="Times New Roman"/>
                <w:b/>
                <w:bCs/>
              </w:rPr>
              <w:t>Milestone/Task</w:t>
            </w:r>
          </w:p>
        </w:tc>
        <w:tc>
          <w:tcPr>
            <w:tcW w:w="2802" w:type="dxa"/>
            <w:vAlign w:val="center"/>
          </w:tcPr>
          <w:p w14:paraId="0E2A6AA4" w14:textId="77777777" w:rsidR="003249AE" w:rsidRPr="003249AE" w:rsidRDefault="003249AE" w:rsidP="008D57E7">
            <w:pPr>
              <w:spacing w:line="360" w:lineRule="auto"/>
              <w:rPr>
                <w:rFonts w:ascii="Times New Roman" w:hAnsi="Times New Roman" w:cs="Times New Roman"/>
                <w:b/>
                <w:bCs/>
                <w:lang w:eastAsia="zh-CN"/>
              </w:rPr>
            </w:pPr>
            <w:r w:rsidRPr="003249AE">
              <w:rPr>
                <w:rFonts w:ascii="Times New Roman" w:hAnsi="Times New Roman" w:cs="Times New Roman"/>
                <w:b/>
                <w:bCs/>
                <w:lang w:eastAsia="zh-CN"/>
              </w:rPr>
              <w:t>Date</w:t>
            </w:r>
          </w:p>
        </w:tc>
      </w:tr>
      <w:tr w:rsidR="003249AE" w14:paraId="34A2B3AA" w14:textId="77777777" w:rsidTr="007E126E">
        <w:trPr>
          <w:trHeight w:val="750"/>
        </w:trPr>
        <w:tc>
          <w:tcPr>
            <w:tcW w:w="2481" w:type="dxa"/>
            <w:vAlign w:val="center"/>
          </w:tcPr>
          <w:p w14:paraId="05DE0DD2" w14:textId="77777777" w:rsidR="003249AE" w:rsidRPr="009F7D1E" w:rsidRDefault="003249AE" w:rsidP="008D57E7">
            <w:pPr>
              <w:spacing w:line="360" w:lineRule="auto"/>
              <w:rPr>
                <w:rFonts w:ascii="Times New Roman" w:hAnsi="Times New Roman" w:cs="Times New Roman"/>
                <w:b/>
                <w:bCs/>
              </w:rPr>
            </w:pPr>
            <w:r w:rsidRPr="009F7D1E">
              <w:rPr>
                <w:rFonts w:ascii="Times New Roman" w:hAnsi="Times New Roman" w:cs="Times New Roman"/>
                <w:b/>
                <w:bCs/>
              </w:rPr>
              <w:t>1.</w:t>
            </w:r>
          </w:p>
        </w:tc>
        <w:tc>
          <w:tcPr>
            <w:tcW w:w="3119" w:type="dxa"/>
            <w:vAlign w:val="center"/>
          </w:tcPr>
          <w:p w14:paraId="32C4F33A" w14:textId="77777777" w:rsidR="003249AE" w:rsidRPr="005C6DA6" w:rsidRDefault="003249AE" w:rsidP="008D57E7">
            <w:pPr>
              <w:spacing w:line="360" w:lineRule="auto"/>
              <w:rPr>
                <w:rFonts w:ascii="Times New Roman" w:hAnsi="Times New Roman" w:cs="Times New Roman"/>
              </w:rPr>
            </w:pPr>
            <w:r w:rsidRPr="005C6DA6">
              <w:rPr>
                <w:rFonts w:ascii="Times New Roman" w:hAnsi="Times New Roman" w:cs="Times New Roman"/>
              </w:rPr>
              <w:t>Initiation Completed</w:t>
            </w:r>
          </w:p>
        </w:tc>
        <w:tc>
          <w:tcPr>
            <w:tcW w:w="2802" w:type="dxa"/>
            <w:vAlign w:val="center"/>
          </w:tcPr>
          <w:p w14:paraId="48B3CBEA" w14:textId="77777777" w:rsidR="003249AE" w:rsidRPr="005C6DA6" w:rsidRDefault="003249AE" w:rsidP="008D57E7">
            <w:pPr>
              <w:spacing w:line="360" w:lineRule="auto"/>
              <w:rPr>
                <w:rFonts w:ascii="Times New Roman" w:hAnsi="Times New Roman" w:cs="Times New Roman"/>
                <w:lang w:eastAsia="zh-CN"/>
              </w:rPr>
            </w:pPr>
            <w:r w:rsidRPr="005C6DA6">
              <w:rPr>
                <w:rFonts w:ascii="Times New Roman" w:eastAsia="等线" w:hAnsi="Times New Roman" w:cs="Times New Roman"/>
                <w:color w:val="000000"/>
              </w:rPr>
              <w:t>21/1/22</w:t>
            </w:r>
          </w:p>
        </w:tc>
      </w:tr>
      <w:tr w:rsidR="003249AE" w14:paraId="6F657D32" w14:textId="77777777" w:rsidTr="007E126E">
        <w:trPr>
          <w:trHeight w:val="812"/>
        </w:trPr>
        <w:tc>
          <w:tcPr>
            <w:tcW w:w="2481" w:type="dxa"/>
            <w:vAlign w:val="center"/>
          </w:tcPr>
          <w:p w14:paraId="60D34A8F" w14:textId="77777777" w:rsidR="003249AE" w:rsidRPr="009F7D1E" w:rsidRDefault="003249AE" w:rsidP="008D57E7">
            <w:pPr>
              <w:spacing w:line="360" w:lineRule="auto"/>
              <w:rPr>
                <w:rFonts w:ascii="Times New Roman" w:hAnsi="Times New Roman" w:cs="Times New Roman"/>
                <w:b/>
                <w:bCs/>
              </w:rPr>
            </w:pPr>
            <w:r w:rsidRPr="009F7D1E">
              <w:rPr>
                <w:rFonts w:ascii="Times New Roman" w:hAnsi="Times New Roman" w:cs="Times New Roman"/>
                <w:b/>
                <w:bCs/>
              </w:rPr>
              <w:t>2.</w:t>
            </w:r>
          </w:p>
        </w:tc>
        <w:tc>
          <w:tcPr>
            <w:tcW w:w="3119" w:type="dxa"/>
            <w:vAlign w:val="center"/>
          </w:tcPr>
          <w:p w14:paraId="24E04CEE" w14:textId="77777777" w:rsidR="003249AE" w:rsidRPr="005C6DA6" w:rsidRDefault="003249AE" w:rsidP="008D57E7">
            <w:pPr>
              <w:spacing w:line="360" w:lineRule="auto"/>
              <w:rPr>
                <w:rFonts w:ascii="Times New Roman" w:hAnsi="Times New Roman" w:cs="Times New Roman"/>
              </w:rPr>
            </w:pPr>
            <w:r w:rsidRPr="005C6DA6">
              <w:rPr>
                <w:rFonts w:ascii="Times New Roman" w:hAnsi="Times New Roman" w:cs="Times New Roman"/>
              </w:rPr>
              <w:t>Submission of Proposal First Draft</w:t>
            </w:r>
          </w:p>
        </w:tc>
        <w:tc>
          <w:tcPr>
            <w:tcW w:w="2802" w:type="dxa"/>
            <w:vAlign w:val="center"/>
          </w:tcPr>
          <w:p w14:paraId="4BF41F67" w14:textId="77777777" w:rsidR="003249AE" w:rsidRPr="005C6DA6" w:rsidRDefault="003249AE" w:rsidP="008D57E7">
            <w:pPr>
              <w:spacing w:line="360" w:lineRule="auto"/>
              <w:rPr>
                <w:rFonts w:ascii="Times New Roman" w:hAnsi="Times New Roman" w:cs="Times New Roman"/>
                <w:lang w:eastAsia="zh-CN"/>
              </w:rPr>
            </w:pPr>
            <w:r w:rsidRPr="005C6DA6">
              <w:rPr>
                <w:rFonts w:ascii="Times New Roman" w:hAnsi="Times New Roman" w:cs="Times New Roman"/>
              </w:rPr>
              <w:t>12/2/22</w:t>
            </w:r>
          </w:p>
        </w:tc>
      </w:tr>
      <w:tr w:rsidR="003249AE" w14:paraId="00E7AF4F" w14:textId="77777777" w:rsidTr="007E126E">
        <w:trPr>
          <w:trHeight w:val="812"/>
        </w:trPr>
        <w:tc>
          <w:tcPr>
            <w:tcW w:w="2481" w:type="dxa"/>
            <w:vAlign w:val="center"/>
          </w:tcPr>
          <w:p w14:paraId="2380CBA5" w14:textId="77777777" w:rsidR="003249AE" w:rsidRPr="009F7D1E" w:rsidRDefault="003249AE" w:rsidP="008D57E7">
            <w:pPr>
              <w:spacing w:line="360" w:lineRule="auto"/>
              <w:rPr>
                <w:rFonts w:ascii="Times New Roman" w:hAnsi="Times New Roman" w:cs="Times New Roman"/>
                <w:b/>
                <w:bCs/>
              </w:rPr>
            </w:pPr>
            <w:r w:rsidRPr="009F7D1E">
              <w:rPr>
                <w:rFonts w:ascii="Times New Roman" w:hAnsi="Times New Roman" w:cs="Times New Roman"/>
                <w:b/>
                <w:bCs/>
              </w:rPr>
              <w:t>3.</w:t>
            </w:r>
          </w:p>
        </w:tc>
        <w:tc>
          <w:tcPr>
            <w:tcW w:w="3119" w:type="dxa"/>
            <w:vAlign w:val="center"/>
          </w:tcPr>
          <w:p w14:paraId="1F1142C0" w14:textId="77777777" w:rsidR="003249AE" w:rsidRPr="005C6DA6" w:rsidRDefault="003249AE" w:rsidP="008D57E7">
            <w:pPr>
              <w:spacing w:line="360" w:lineRule="auto"/>
              <w:rPr>
                <w:rFonts w:ascii="Times New Roman" w:hAnsi="Times New Roman" w:cs="Times New Roman"/>
              </w:rPr>
            </w:pPr>
            <w:r w:rsidRPr="005C6DA6">
              <w:rPr>
                <w:rFonts w:ascii="Times New Roman" w:hAnsi="Times New Roman" w:cs="Times New Roman"/>
              </w:rPr>
              <w:t>Planning Completed</w:t>
            </w:r>
            <w:r>
              <w:rPr>
                <w:rFonts w:ascii="Times New Roman" w:hAnsi="Times New Roman" w:cs="Times New Roman"/>
              </w:rPr>
              <w:t xml:space="preserve"> &amp; </w:t>
            </w:r>
            <w:r w:rsidRPr="005C6DA6">
              <w:rPr>
                <w:rFonts w:ascii="Times New Roman" w:hAnsi="Times New Roman" w:cs="Times New Roman"/>
              </w:rPr>
              <w:t>Proposal Submission</w:t>
            </w:r>
          </w:p>
        </w:tc>
        <w:tc>
          <w:tcPr>
            <w:tcW w:w="2802" w:type="dxa"/>
            <w:vAlign w:val="center"/>
          </w:tcPr>
          <w:p w14:paraId="743A7000" w14:textId="77777777" w:rsidR="003249AE" w:rsidRPr="005C6DA6" w:rsidRDefault="003249AE" w:rsidP="008D57E7">
            <w:pPr>
              <w:spacing w:line="360" w:lineRule="auto"/>
              <w:rPr>
                <w:rFonts w:ascii="Times New Roman" w:hAnsi="Times New Roman" w:cs="Times New Roman"/>
                <w:lang w:eastAsia="zh-CN"/>
              </w:rPr>
            </w:pPr>
            <w:r w:rsidRPr="005C6DA6">
              <w:rPr>
                <w:rFonts w:ascii="Times New Roman" w:hAnsi="Times New Roman" w:cs="Times New Roman"/>
              </w:rPr>
              <w:t>18/2/22</w:t>
            </w:r>
          </w:p>
        </w:tc>
      </w:tr>
      <w:tr w:rsidR="003249AE" w14:paraId="4B5A1923" w14:textId="77777777" w:rsidTr="007E126E">
        <w:trPr>
          <w:trHeight w:val="812"/>
        </w:trPr>
        <w:tc>
          <w:tcPr>
            <w:tcW w:w="2481" w:type="dxa"/>
            <w:vAlign w:val="center"/>
          </w:tcPr>
          <w:p w14:paraId="533D0E30" w14:textId="2E2EDE76" w:rsidR="003249AE" w:rsidRPr="009F7D1E" w:rsidRDefault="00AA186D" w:rsidP="008D57E7">
            <w:pPr>
              <w:spacing w:line="360" w:lineRule="auto"/>
              <w:rPr>
                <w:rFonts w:ascii="Times New Roman" w:hAnsi="Times New Roman" w:cs="Times New Roman"/>
                <w:b/>
                <w:bCs/>
              </w:rPr>
            </w:pPr>
            <w:r>
              <w:rPr>
                <w:rFonts w:ascii="Times New Roman" w:hAnsi="Times New Roman" w:cs="Times New Roman"/>
                <w:b/>
                <w:bCs/>
              </w:rPr>
              <w:t>4</w:t>
            </w:r>
            <w:r w:rsidR="003249AE" w:rsidRPr="009F7D1E">
              <w:rPr>
                <w:rFonts w:ascii="Times New Roman" w:hAnsi="Times New Roman" w:cs="Times New Roman"/>
                <w:b/>
                <w:bCs/>
              </w:rPr>
              <w:t>.</w:t>
            </w:r>
          </w:p>
        </w:tc>
        <w:tc>
          <w:tcPr>
            <w:tcW w:w="3119" w:type="dxa"/>
            <w:vAlign w:val="center"/>
          </w:tcPr>
          <w:p w14:paraId="685632E2" w14:textId="29138CD3" w:rsidR="003249AE" w:rsidRPr="005C6DA6" w:rsidRDefault="003249AE" w:rsidP="008D57E7">
            <w:pPr>
              <w:spacing w:line="360" w:lineRule="auto"/>
              <w:rPr>
                <w:rFonts w:ascii="Times New Roman" w:hAnsi="Times New Roman" w:cs="Times New Roman"/>
              </w:rPr>
            </w:pPr>
            <w:r w:rsidRPr="005C6DA6">
              <w:rPr>
                <w:rFonts w:ascii="Times New Roman" w:hAnsi="Times New Roman" w:cs="Times New Roman"/>
              </w:rPr>
              <w:t>Proposal Presentation</w:t>
            </w:r>
          </w:p>
        </w:tc>
        <w:tc>
          <w:tcPr>
            <w:tcW w:w="2802" w:type="dxa"/>
            <w:vAlign w:val="center"/>
          </w:tcPr>
          <w:p w14:paraId="4DEAFF89" w14:textId="27135061" w:rsidR="003249AE" w:rsidRPr="005C6DA6" w:rsidRDefault="003249AE" w:rsidP="008D57E7">
            <w:pPr>
              <w:spacing w:line="360" w:lineRule="auto"/>
              <w:rPr>
                <w:rFonts w:ascii="Times New Roman" w:hAnsi="Times New Roman" w:cs="Times New Roman"/>
                <w:lang w:eastAsia="zh-CN"/>
              </w:rPr>
            </w:pPr>
            <w:r w:rsidRPr="005C6DA6">
              <w:rPr>
                <w:rFonts w:ascii="Times New Roman" w:hAnsi="Times New Roman" w:cs="Times New Roman"/>
              </w:rPr>
              <w:t>21/2/22</w:t>
            </w:r>
          </w:p>
        </w:tc>
      </w:tr>
      <w:tr w:rsidR="00AA186D" w14:paraId="7653594F" w14:textId="77777777" w:rsidTr="007E126E">
        <w:trPr>
          <w:trHeight w:val="812"/>
        </w:trPr>
        <w:tc>
          <w:tcPr>
            <w:tcW w:w="2481" w:type="dxa"/>
            <w:vAlign w:val="center"/>
          </w:tcPr>
          <w:p w14:paraId="5A8342E8" w14:textId="7E2C4716"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5.</w:t>
            </w:r>
          </w:p>
        </w:tc>
        <w:tc>
          <w:tcPr>
            <w:tcW w:w="3119" w:type="dxa"/>
            <w:vAlign w:val="center"/>
          </w:tcPr>
          <w:p w14:paraId="78AAAD66" w14:textId="13C1FED6"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Analysis Completed</w:t>
            </w:r>
          </w:p>
        </w:tc>
        <w:tc>
          <w:tcPr>
            <w:tcW w:w="2802" w:type="dxa"/>
            <w:vAlign w:val="center"/>
          </w:tcPr>
          <w:p w14:paraId="46CB0A34" w14:textId="16857474"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22/3/22</w:t>
            </w:r>
          </w:p>
        </w:tc>
      </w:tr>
      <w:tr w:rsidR="00AA186D" w14:paraId="4106A19B" w14:textId="77777777" w:rsidTr="007E126E">
        <w:trPr>
          <w:trHeight w:val="812"/>
        </w:trPr>
        <w:tc>
          <w:tcPr>
            <w:tcW w:w="2481" w:type="dxa"/>
            <w:vAlign w:val="center"/>
          </w:tcPr>
          <w:p w14:paraId="76962588" w14:textId="1299ABD1"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lastRenderedPageBreak/>
              <w:t>6.</w:t>
            </w:r>
          </w:p>
        </w:tc>
        <w:tc>
          <w:tcPr>
            <w:tcW w:w="3119" w:type="dxa"/>
            <w:vAlign w:val="center"/>
          </w:tcPr>
          <w:p w14:paraId="792AB9BB"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Submission of Phase 1 Draft Report</w:t>
            </w:r>
          </w:p>
        </w:tc>
        <w:tc>
          <w:tcPr>
            <w:tcW w:w="2802" w:type="dxa"/>
            <w:vAlign w:val="center"/>
          </w:tcPr>
          <w:p w14:paraId="7724275A" w14:textId="45D9FAE1"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8/4/22</w:t>
            </w:r>
          </w:p>
        </w:tc>
      </w:tr>
      <w:tr w:rsidR="00AA186D" w14:paraId="3A9690AE" w14:textId="77777777" w:rsidTr="007E126E">
        <w:trPr>
          <w:trHeight w:val="795"/>
        </w:trPr>
        <w:tc>
          <w:tcPr>
            <w:tcW w:w="2481" w:type="dxa"/>
            <w:vAlign w:val="center"/>
          </w:tcPr>
          <w:p w14:paraId="36727F2A" w14:textId="27EEDBE0"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7.</w:t>
            </w:r>
          </w:p>
        </w:tc>
        <w:tc>
          <w:tcPr>
            <w:tcW w:w="3119" w:type="dxa"/>
            <w:vAlign w:val="center"/>
          </w:tcPr>
          <w:p w14:paraId="61854F83" w14:textId="77D0DCBF"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Design Completed</w:t>
            </w:r>
          </w:p>
        </w:tc>
        <w:tc>
          <w:tcPr>
            <w:tcW w:w="2802" w:type="dxa"/>
            <w:vAlign w:val="center"/>
          </w:tcPr>
          <w:p w14:paraId="52484BF3" w14:textId="3B401B61"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3/5/22</w:t>
            </w:r>
          </w:p>
        </w:tc>
      </w:tr>
      <w:tr w:rsidR="00AA186D" w14:paraId="766EB1FA" w14:textId="77777777" w:rsidTr="007E126E">
        <w:trPr>
          <w:trHeight w:val="755"/>
        </w:trPr>
        <w:tc>
          <w:tcPr>
            <w:tcW w:w="2481" w:type="dxa"/>
            <w:vAlign w:val="center"/>
          </w:tcPr>
          <w:p w14:paraId="3D39302A" w14:textId="70898126"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8.</w:t>
            </w:r>
          </w:p>
        </w:tc>
        <w:tc>
          <w:tcPr>
            <w:tcW w:w="3119" w:type="dxa"/>
            <w:vAlign w:val="center"/>
          </w:tcPr>
          <w:p w14:paraId="55F983A3"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Implementation Completed</w:t>
            </w:r>
          </w:p>
        </w:tc>
        <w:tc>
          <w:tcPr>
            <w:tcW w:w="2802" w:type="dxa"/>
            <w:vAlign w:val="center"/>
          </w:tcPr>
          <w:p w14:paraId="603BEFE3" w14:textId="0067D238"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21/6/22</w:t>
            </w:r>
          </w:p>
        </w:tc>
      </w:tr>
      <w:tr w:rsidR="00AA186D" w14:paraId="24B76D97" w14:textId="77777777" w:rsidTr="007E126E">
        <w:trPr>
          <w:trHeight w:val="795"/>
        </w:trPr>
        <w:tc>
          <w:tcPr>
            <w:tcW w:w="2481" w:type="dxa"/>
            <w:vAlign w:val="center"/>
          </w:tcPr>
          <w:p w14:paraId="0FAEADD9" w14:textId="54ED4344"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9.</w:t>
            </w:r>
          </w:p>
        </w:tc>
        <w:tc>
          <w:tcPr>
            <w:tcW w:w="3119" w:type="dxa"/>
            <w:vAlign w:val="center"/>
          </w:tcPr>
          <w:p w14:paraId="3B501235"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Presenting the prototype of the application to supervisor</w:t>
            </w:r>
          </w:p>
        </w:tc>
        <w:tc>
          <w:tcPr>
            <w:tcW w:w="2802" w:type="dxa"/>
            <w:vAlign w:val="center"/>
          </w:tcPr>
          <w:p w14:paraId="09D753D3" w14:textId="14FA9893"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24/6/22</w:t>
            </w:r>
          </w:p>
        </w:tc>
      </w:tr>
      <w:tr w:rsidR="00AA186D" w14:paraId="3BB8EAD1" w14:textId="77777777" w:rsidTr="007E126E">
        <w:trPr>
          <w:trHeight w:val="665"/>
        </w:trPr>
        <w:tc>
          <w:tcPr>
            <w:tcW w:w="2481" w:type="dxa"/>
            <w:vAlign w:val="center"/>
          </w:tcPr>
          <w:p w14:paraId="2BF40C94" w14:textId="34217EA4"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10.</w:t>
            </w:r>
          </w:p>
        </w:tc>
        <w:tc>
          <w:tcPr>
            <w:tcW w:w="3119" w:type="dxa"/>
            <w:vAlign w:val="center"/>
          </w:tcPr>
          <w:p w14:paraId="4C93519F"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Testing Completed</w:t>
            </w:r>
          </w:p>
        </w:tc>
        <w:tc>
          <w:tcPr>
            <w:tcW w:w="2802" w:type="dxa"/>
            <w:vAlign w:val="center"/>
          </w:tcPr>
          <w:p w14:paraId="4AAF2205" w14:textId="7F826272"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11/7/22</w:t>
            </w:r>
          </w:p>
        </w:tc>
      </w:tr>
      <w:tr w:rsidR="00AA186D" w14:paraId="47388D50" w14:textId="77777777" w:rsidTr="007E126E">
        <w:trPr>
          <w:trHeight w:val="612"/>
        </w:trPr>
        <w:tc>
          <w:tcPr>
            <w:tcW w:w="2481" w:type="dxa"/>
            <w:vAlign w:val="center"/>
          </w:tcPr>
          <w:p w14:paraId="401514F7" w14:textId="3185B26A"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11.</w:t>
            </w:r>
          </w:p>
        </w:tc>
        <w:tc>
          <w:tcPr>
            <w:tcW w:w="3119" w:type="dxa"/>
            <w:vAlign w:val="center"/>
          </w:tcPr>
          <w:p w14:paraId="03D214B0"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Deploy Completed</w:t>
            </w:r>
          </w:p>
        </w:tc>
        <w:tc>
          <w:tcPr>
            <w:tcW w:w="2802" w:type="dxa"/>
            <w:vAlign w:val="center"/>
          </w:tcPr>
          <w:p w14:paraId="2D7045F5" w14:textId="0D6CB8E0"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15/7/22</w:t>
            </w:r>
          </w:p>
        </w:tc>
      </w:tr>
      <w:tr w:rsidR="00AA186D" w14:paraId="5D87D4F0" w14:textId="77777777" w:rsidTr="007E126E">
        <w:trPr>
          <w:trHeight w:val="711"/>
        </w:trPr>
        <w:tc>
          <w:tcPr>
            <w:tcW w:w="2481" w:type="dxa"/>
            <w:vAlign w:val="center"/>
          </w:tcPr>
          <w:p w14:paraId="5F921093" w14:textId="197F7C6B"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12.</w:t>
            </w:r>
          </w:p>
        </w:tc>
        <w:tc>
          <w:tcPr>
            <w:tcW w:w="3119" w:type="dxa"/>
            <w:vAlign w:val="center"/>
          </w:tcPr>
          <w:p w14:paraId="0192C16E"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Monitoring and Controlling Completed</w:t>
            </w:r>
          </w:p>
        </w:tc>
        <w:tc>
          <w:tcPr>
            <w:tcW w:w="2802" w:type="dxa"/>
            <w:vAlign w:val="center"/>
          </w:tcPr>
          <w:p w14:paraId="76134D42" w14:textId="1C9284D5"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20/7/22</w:t>
            </w:r>
          </w:p>
        </w:tc>
      </w:tr>
      <w:tr w:rsidR="00AA186D" w14:paraId="59156817" w14:textId="77777777" w:rsidTr="007E126E">
        <w:trPr>
          <w:trHeight w:val="468"/>
        </w:trPr>
        <w:tc>
          <w:tcPr>
            <w:tcW w:w="2481" w:type="dxa"/>
            <w:vAlign w:val="center"/>
          </w:tcPr>
          <w:p w14:paraId="3F00D939" w14:textId="5F7B96FC" w:rsidR="00AA186D" w:rsidRPr="009F7D1E" w:rsidRDefault="00AA186D" w:rsidP="00AA186D">
            <w:pPr>
              <w:spacing w:line="360" w:lineRule="auto"/>
              <w:rPr>
                <w:rFonts w:ascii="Times New Roman" w:hAnsi="Times New Roman" w:cs="Times New Roman"/>
                <w:b/>
                <w:bCs/>
              </w:rPr>
            </w:pPr>
            <w:r w:rsidRPr="009F7D1E">
              <w:rPr>
                <w:rFonts w:ascii="Times New Roman" w:hAnsi="Times New Roman" w:cs="Times New Roman"/>
                <w:b/>
                <w:bCs/>
              </w:rPr>
              <w:t>13.</w:t>
            </w:r>
          </w:p>
        </w:tc>
        <w:tc>
          <w:tcPr>
            <w:tcW w:w="3119" w:type="dxa"/>
            <w:vAlign w:val="center"/>
          </w:tcPr>
          <w:p w14:paraId="1E9A37FA" w14:textId="77777777"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rPr>
              <w:t>Project Completed</w:t>
            </w:r>
            <w:r>
              <w:rPr>
                <w:rFonts w:ascii="Times New Roman" w:hAnsi="Times New Roman" w:cs="Times New Roman"/>
              </w:rPr>
              <w:t xml:space="preserve"> &amp; </w:t>
            </w:r>
            <w:r w:rsidRPr="005C6DA6">
              <w:rPr>
                <w:rFonts w:ascii="Times New Roman" w:hAnsi="Times New Roman" w:cs="Times New Roman"/>
              </w:rPr>
              <w:t>Submission of Phase 2 Draft Report</w:t>
            </w:r>
          </w:p>
        </w:tc>
        <w:tc>
          <w:tcPr>
            <w:tcW w:w="2802" w:type="dxa"/>
            <w:vAlign w:val="center"/>
          </w:tcPr>
          <w:p w14:paraId="1D622440" w14:textId="5E6D6F86" w:rsidR="00AA186D" w:rsidRPr="005C6DA6" w:rsidRDefault="00AA186D" w:rsidP="00AA186D">
            <w:pPr>
              <w:spacing w:line="360" w:lineRule="auto"/>
              <w:rPr>
                <w:rFonts w:ascii="Times New Roman" w:hAnsi="Times New Roman" w:cs="Times New Roman"/>
                <w:lang w:eastAsia="zh-CN"/>
              </w:rPr>
            </w:pPr>
            <w:r w:rsidRPr="005C6DA6">
              <w:rPr>
                <w:rFonts w:ascii="Times New Roman" w:hAnsi="Times New Roman" w:cs="Times New Roman"/>
                <w:lang w:eastAsia="zh-CN"/>
              </w:rPr>
              <w:t>22/7/22</w:t>
            </w:r>
          </w:p>
        </w:tc>
      </w:tr>
      <w:tr w:rsidR="00AA186D" w14:paraId="54ACA3AC" w14:textId="77777777" w:rsidTr="007E126E">
        <w:trPr>
          <w:trHeight w:val="641"/>
        </w:trPr>
        <w:tc>
          <w:tcPr>
            <w:tcW w:w="2481" w:type="dxa"/>
            <w:vAlign w:val="center"/>
          </w:tcPr>
          <w:p w14:paraId="25472714" w14:textId="241CC264" w:rsidR="00AA186D" w:rsidRPr="009F7D1E" w:rsidRDefault="00AA186D" w:rsidP="00AA186D">
            <w:pPr>
              <w:rPr>
                <w:rFonts w:ascii="Times New Roman" w:hAnsi="Times New Roman" w:cs="Times New Roman"/>
                <w:b/>
                <w:bCs/>
              </w:rPr>
            </w:pPr>
            <w:r w:rsidRPr="009F7D1E">
              <w:rPr>
                <w:rFonts w:ascii="Times New Roman" w:hAnsi="Times New Roman" w:cs="Times New Roman"/>
                <w:b/>
                <w:bCs/>
              </w:rPr>
              <w:t>14.</w:t>
            </w:r>
          </w:p>
        </w:tc>
        <w:tc>
          <w:tcPr>
            <w:tcW w:w="3119" w:type="dxa"/>
            <w:vAlign w:val="center"/>
          </w:tcPr>
          <w:p w14:paraId="35B2F33F" w14:textId="77777777" w:rsidR="00AA186D" w:rsidRPr="005C6DA6" w:rsidRDefault="00AA186D" w:rsidP="00AA186D">
            <w:pPr>
              <w:rPr>
                <w:rFonts w:ascii="Times New Roman" w:hAnsi="Times New Roman" w:cs="Times New Roman"/>
              </w:rPr>
            </w:pPr>
            <w:r w:rsidRPr="005C6DA6">
              <w:rPr>
                <w:rFonts w:ascii="Times New Roman" w:hAnsi="Times New Roman" w:cs="Times New Roman"/>
              </w:rPr>
              <w:t>Final Report Submission</w:t>
            </w:r>
          </w:p>
        </w:tc>
        <w:tc>
          <w:tcPr>
            <w:tcW w:w="2802" w:type="dxa"/>
            <w:vAlign w:val="center"/>
          </w:tcPr>
          <w:p w14:paraId="2D2A8E95" w14:textId="0C6D0FD2" w:rsidR="00AA186D" w:rsidRPr="005C6DA6" w:rsidRDefault="00AA186D" w:rsidP="00AA186D">
            <w:pPr>
              <w:rPr>
                <w:rFonts w:ascii="Times New Roman" w:hAnsi="Times New Roman" w:cs="Times New Roman"/>
                <w:lang w:eastAsia="zh-CN"/>
              </w:rPr>
            </w:pPr>
            <w:r w:rsidRPr="005C6DA6">
              <w:rPr>
                <w:rFonts w:ascii="Times New Roman" w:hAnsi="Times New Roman" w:cs="Times New Roman"/>
                <w:lang w:eastAsia="zh-CN"/>
              </w:rPr>
              <w:t>29/7/22</w:t>
            </w:r>
          </w:p>
        </w:tc>
      </w:tr>
      <w:tr w:rsidR="003249AE" w14:paraId="56743BDF" w14:textId="77777777" w:rsidTr="007E126E">
        <w:trPr>
          <w:trHeight w:val="613"/>
        </w:trPr>
        <w:tc>
          <w:tcPr>
            <w:tcW w:w="2481" w:type="dxa"/>
            <w:vAlign w:val="center"/>
          </w:tcPr>
          <w:p w14:paraId="7E0FEA80" w14:textId="7BBA2C14" w:rsidR="003249AE" w:rsidRPr="009F7D1E" w:rsidRDefault="003249AE" w:rsidP="0094467F">
            <w:pPr>
              <w:rPr>
                <w:rFonts w:ascii="Times New Roman" w:hAnsi="Times New Roman" w:cs="Times New Roman"/>
                <w:b/>
                <w:bCs/>
              </w:rPr>
            </w:pPr>
            <w:r w:rsidRPr="009F7D1E">
              <w:rPr>
                <w:rFonts w:ascii="Times New Roman" w:hAnsi="Times New Roman" w:cs="Times New Roman"/>
                <w:b/>
                <w:bCs/>
              </w:rPr>
              <w:t>1</w:t>
            </w:r>
            <w:r w:rsidR="00AA186D">
              <w:rPr>
                <w:rFonts w:ascii="Times New Roman" w:hAnsi="Times New Roman" w:cs="Times New Roman"/>
                <w:b/>
                <w:bCs/>
              </w:rPr>
              <w:t>5</w:t>
            </w:r>
            <w:r w:rsidRPr="009F7D1E">
              <w:rPr>
                <w:rFonts w:ascii="Times New Roman" w:hAnsi="Times New Roman" w:cs="Times New Roman"/>
                <w:b/>
                <w:bCs/>
              </w:rPr>
              <w:t>.</w:t>
            </w:r>
          </w:p>
        </w:tc>
        <w:tc>
          <w:tcPr>
            <w:tcW w:w="3119" w:type="dxa"/>
            <w:vAlign w:val="center"/>
          </w:tcPr>
          <w:p w14:paraId="43A43BB8" w14:textId="77777777" w:rsidR="003249AE" w:rsidRPr="005C6DA6" w:rsidRDefault="003249AE" w:rsidP="0094467F">
            <w:pPr>
              <w:rPr>
                <w:rFonts w:ascii="Times New Roman" w:hAnsi="Times New Roman" w:cs="Times New Roman"/>
              </w:rPr>
            </w:pPr>
            <w:r w:rsidRPr="005C6DA6">
              <w:rPr>
                <w:rFonts w:ascii="Times New Roman" w:hAnsi="Times New Roman" w:cs="Times New Roman"/>
              </w:rPr>
              <w:t xml:space="preserve">Project Viva session </w:t>
            </w:r>
          </w:p>
        </w:tc>
        <w:tc>
          <w:tcPr>
            <w:tcW w:w="2802" w:type="dxa"/>
            <w:vAlign w:val="center"/>
          </w:tcPr>
          <w:p w14:paraId="0E93C834" w14:textId="2DBFFB49" w:rsidR="003249AE" w:rsidRPr="005C6DA6" w:rsidRDefault="003249AE" w:rsidP="0094467F">
            <w:pPr>
              <w:rPr>
                <w:rFonts w:ascii="Times New Roman" w:hAnsi="Times New Roman" w:cs="Times New Roman"/>
                <w:lang w:eastAsia="zh-CN"/>
              </w:rPr>
            </w:pPr>
            <w:r w:rsidRPr="005C6DA6">
              <w:rPr>
                <w:rFonts w:ascii="Times New Roman" w:hAnsi="Times New Roman" w:cs="Times New Roman"/>
                <w:lang w:eastAsia="zh-CN"/>
              </w:rPr>
              <w:t>1/8/22</w:t>
            </w:r>
          </w:p>
        </w:tc>
      </w:tr>
    </w:tbl>
    <w:p w14:paraId="27FC7757" w14:textId="0F891049" w:rsidR="00F02585" w:rsidRDefault="00EA1FF2" w:rsidP="00846824">
      <w:pPr>
        <w:rPr>
          <w:lang w:eastAsia="zh-CN"/>
        </w:rPr>
      </w:pPr>
      <w:r w:rsidRPr="0049076B">
        <w:rPr>
          <w:noProof/>
        </w:rPr>
        <w:lastRenderedPageBreak/>
        <mc:AlternateContent>
          <mc:Choice Requires="wps">
            <w:drawing>
              <wp:anchor distT="45720" distB="45720" distL="114300" distR="114300" simplePos="0" relativeHeight="251665920" behindDoc="0" locked="0" layoutInCell="1" allowOverlap="1" wp14:anchorId="1842708D" wp14:editId="5183F89B">
                <wp:simplePos x="0" y="0"/>
                <wp:positionH relativeFrom="rightMargin">
                  <wp:posOffset>-5664200</wp:posOffset>
                </wp:positionH>
                <wp:positionV relativeFrom="paragraph">
                  <wp:posOffset>2584450</wp:posOffset>
                </wp:positionV>
                <wp:extent cx="361950" cy="4108450"/>
                <wp:effectExtent l="0" t="0" r="1905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4108450"/>
                        </a:xfrm>
                        <a:prstGeom prst="rect">
                          <a:avLst/>
                        </a:prstGeom>
                        <a:noFill/>
                        <a:ln w="9525">
                          <a:solidFill>
                            <a:schemeClr val="bg1"/>
                          </a:solidFill>
                          <a:miter lim="800000"/>
                          <a:headEnd/>
                          <a:tailEnd/>
                        </a:ln>
                      </wps:spPr>
                      <wps:txbx>
                        <w:txbxContent>
                          <w:p w14:paraId="57F9CAE1"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42" w:name="_Toc96031253"/>
                            <w:bookmarkStart w:id="1143" w:name="_Toc96031405"/>
                            <w:bookmarkStart w:id="1144" w:name="_Toc96031559"/>
                            <w:bookmarkStart w:id="1145" w:name="_Toc96031709"/>
                            <w:bookmarkStart w:id="1146" w:name="_Toc96031859"/>
                            <w:bookmarkStart w:id="1147" w:name="_Toc96038564"/>
                            <w:bookmarkStart w:id="1148" w:name="_Toc96041181"/>
                            <w:bookmarkStart w:id="1149" w:name="_Toc96041655"/>
                            <w:bookmarkEnd w:id="1142"/>
                            <w:bookmarkEnd w:id="1143"/>
                            <w:bookmarkEnd w:id="1144"/>
                            <w:bookmarkEnd w:id="1145"/>
                            <w:bookmarkEnd w:id="1146"/>
                            <w:bookmarkEnd w:id="1147"/>
                            <w:bookmarkEnd w:id="1148"/>
                            <w:bookmarkEnd w:id="1149"/>
                          </w:p>
                          <w:p w14:paraId="24E902CA"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50" w:name="_Toc96031254"/>
                            <w:bookmarkStart w:id="1151" w:name="_Toc96031406"/>
                            <w:bookmarkStart w:id="1152" w:name="_Toc96031560"/>
                            <w:bookmarkStart w:id="1153" w:name="_Toc96031710"/>
                            <w:bookmarkStart w:id="1154" w:name="_Toc96031860"/>
                            <w:bookmarkStart w:id="1155" w:name="_Toc96038565"/>
                            <w:bookmarkStart w:id="1156" w:name="_Toc96041182"/>
                            <w:bookmarkStart w:id="1157" w:name="_Toc96041656"/>
                            <w:bookmarkEnd w:id="1150"/>
                            <w:bookmarkEnd w:id="1151"/>
                            <w:bookmarkEnd w:id="1152"/>
                            <w:bookmarkEnd w:id="1153"/>
                            <w:bookmarkEnd w:id="1154"/>
                            <w:bookmarkEnd w:id="1155"/>
                            <w:bookmarkEnd w:id="1156"/>
                            <w:bookmarkEnd w:id="1157"/>
                          </w:p>
                          <w:p w14:paraId="1A1CCC30"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58" w:name="_Toc96031255"/>
                            <w:bookmarkStart w:id="1159" w:name="_Toc96031407"/>
                            <w:bookmarkStart w:id="1160" w:name="_Toc96031561"/>
                            <w:bookmarkStart w:id="1161" w:name="_Toc96031711"/>
                            <w:bookmarkStart w:id="1162" w:name="_Toc96031861"/>
                            <w:bookmarkStart w:id="1163" w:name="_Toc96038566"/>
                            <w:bookmarkStart w:id="1164" w:name="_Toc96041183"/>
                            <w:bookmarkStart w:id="1165" w:name="_Toc96041657"/>
                            <w:bookmarkEnd w:id="1158"/>
                            <w:bookmarkEnd w:id="1159"/>
                            <w:bookmarkEnd w:id="1160"/>
                            <w:bookmarkEnd w:id="1161"/>
                            <w:bookmarkEnd w:id="1162"/>
                            <w:bookmarkEnd w:id="1163"/>
                            <w:bookmarkEnd w:id="1164"/>
                            <w:bookmarkEnd w:id="1165"/>
                          </w:p>
                          <w:p w14:paraId="5DD207E1"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66" w:name="_Toc96031256"/>
                            <w:bookmarkStart w:id="1167" w:name="_Toc96031408"/>
                            <w:bookmarkStart w:id="1168" w:name="_Toc96031562"/>
                            <w:bookmarkStart w:id="1169" w:name="_Toc96031712"/>
                            <w:bookmarkStart w:id="1170" w:name="_Toc96031862"/>
                            <w:bookmarkStart w:id="1171" w:name="_Toc96038567"/>
                            <w:bookmarkStart w:id="1172" w:name="_Toc96041184"/>
                            <w:bookmarkStart w:id="1173" w:name="_Toc96041658"/>
                            <w:bookmarkEnd w:id="1166"/>
                            <w:bookmarkEnd w:id="1167"/>
                            <w:bookmarkEnd w:id="1168"/>
                            <w:bookmarkEnd w:id="1169"/>
                            <w:bookmarkEnd w:id="1170"/>
                            <w:bookmarkEnd w:id="1171"/>
                            <w:bookmarkEnd w:id="1172"/>
                            <w:bookmarkEnd w:id="1173"/>
                          </w:p>
                          <w:p w14:paraId="5D8536A7"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74" w:name="_Toc96031257"/>
                            <w:bookmarkStart w:id="1175" w:name="_Toc96031409"/>
                            <w:bookmarkStart w:id="1176" w:name="_Toc96031563"/>
                            <w:bookmarkStart w:id="1177" w:name="_Toc96031713"/>
                            <w:bookmarkStart w:id="1178" w:name="_Toc96031863"/>
                            <w:bookmarkStart w:id="1179" w:name="_Toc96038568"/>
                            <w:bookmarkStart w:id="1180" w:name="_Toc96041185"/>
                            <w:bookmarkStart w:id="1181" w:name="_Toc96041659"/>
                            <w:bookmarkEnd w:id="1174"/>
                            <w:bookmarkEnd w:id="1175"/>
                            <w:bookmarkEnd w:id="1176"/>
                            <w:bookmarkEnd w:id="1177"/>
                            <w:bookmarkEnd w:id="1178"/>
                            <w:bookmarkEnd w:id="1179"/>
                            <w:bookmarkEnd w:id="1180"/>
                            <w:bookmarkEnd w:id="1181"/>
                          </w:p>
                          <w:p w14:paraId="5A8E7E6E"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82" w:name="_Toc96031258"/>
                            <w:bookmarkStart w:id="1183" w:name="_Toc96031410"/>
                            <w:bookmarkStart w:id="1184" w:name="_Toc96031564"/>
                            <w:bookmarkStart w:id="1185" w:name="_Toc96031714"/>
                            <w:bookmarkStart w:id="1186" w:name="_Toc96031864"/>
                            <w:bookmarkStart w:id="1187" w:name="_Toc96038569"/>
                            <w:bookmarkStart w:id="1188" w:name="_Toc96041186"/>
                            <w:bookmarkStart w:id="1189" w:name="_Toc96041660"/>
                            <w:bookmarkEnd w:id="1182"/>
                            <w:bookmarkEnd w:id="1183"/>
                            <w:bookmarkEnd w:id="1184"/>
                            <w:bookmarkEnd w:id="1185"/>
                            <w:bookmarkEnd w:id="1186"/>
                            <w:bookmarkEnd w:id="1187"/>
                            <w:bookmarkEnd w:id="1188"/>
                            <w:bookmarkEnd w:id="1189"/>
                          </w:p>
                          <w:p w14:paraId="27953308"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90" w:name="_Toc96031259"/>
                            <w:bookmarkStart w:id="1191" w:name="_Toc96031411"/>
                            <w:bookmarkStart w:id="1192" w:name="_Toc96031565"/>
                            <w:bookmarkStart w:id="1193" w:name="_Toc96031715"/>
                            <w:bookmarkStart w:id="1194" w:name="_Toc96031865"/>
                            <w:bookmarkStart w:id="1195" w:name="_Toc96038570"/>
                            <w:bookmarkStart w:id="1196" w:name="_Toc96041187"/>
                            <w:bookmarkStart w:id="1197" w:name="_Toc96041661"/>
                            <w:bookmarkEnd w:id="1190"/>
                            <w:bookmarkEnd w:id="1191"/>
                            <w:bookmarkEnd w:id="1192"/>
                            <w:bookmarkEnd w:id="1193"/>
                            <w:bookmarkEnd w:id="1194"/>
                            <w:bookmarkEnd w:id="1195"/>
                            <w:bookmarkEnd w:id="1196"/>
                            <w:bookmarkEnd w:id="1197"/>
                          </w:p>
                          <w:p w14:paraId="21D3710E"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198" w:name="_Toc96031260"/>
                            <w:bookmarkStart w:id="1199" w:name="_Toc96031412"/>
                            <w:bookmarkStart w:id="1200" w:name="_Toc96031566"/>
                            <w:bookmarkStart w:id="1201" w:name="_Toc96031716"/>
                            <w:bookmarkStart w:id="1202" w:name="_Toc96031866"/>
                            <w:bookmarkStart w:id="1203" w:name="_Toc96038571"/>
                            <w:bookmarkStart w:id="1204" w:name="_Toc96041188"/>
                            <w:bookmarkStart w:id="1205" w:name="_Toc96041662"/>
                            <w:bookmarkEnd w:id="1198"/>
                            <w:bookmarkEnd w:id="1199"/>
                            <w:bookmarkEnd w:id="1200"/>
                            <w:bookmarkEnd w:id="1201"/>
                            <w:bookmarkEnd w:id="1202"/>
                            <w:bookmarkEnd w:id="1203"/>
                            <w:bookmarkEnd w:id="1204"/>
                            <w:bookmarkEnd w:id="1205"/>
                          </w:p>
                          <w:p w14:paraId="47A4F3F0"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206" w:name="_Toc96031261"/>
                            <w:bookmarkStart w:id="1207" w:name="_Toc96031413"/>
                            <w:bookmarkStart w:id="1208" w:name="_Toc96031567"/>
                            <w:bookmarkStart w:id="1209" w:name="_Toc96031717"/>
                            <w:bookmarkStart w:id="1210" w:name="_Toc96031867"/>
                            <w:bookmarkStart w:id="1211" w:name="_Toc96038572"/>
                            <w:bookmarkStart w:id="1212" w:name="_Toc96041189"/>
                            <w:bookmarkStart w:id="1213" w:name="_Toc96041663"/>
                            <w:bookmarkEnd w:id="1206"/>
                            <w:bookmarkEnd w:id="1207"/>
                            <w:bookmarkEnd w:id="1208"/>
                            <w:bookmarkEnd w:id="1209"/>
                            <w:bookmarkEnd w:id="1210"/>
                            <w:bookmarkEnd w:id="1211"/>
                            <w:bookmarkEnd w:id="1212"/>
                            <w:bookmarkEnd w:id="1213"/>
                          </w:p>
                          <w:p w14:paraId="1E2F0D77"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214" w:name="_Toc96031262"/>
                            <w:bookmarkStart w:id="1215" w:name="_Toc96031414"/>
                            <w:bookmarkStart w:id="1216" w:name="_Toc96031568"/>
                            <w:bookmarkStart w:id="1217" w:name="_Toc96031718"/>
                            <w:bookmarkStart w:id="1218" w:name="_Toc96031868"/>
                            <w:bookmarkStart w:id="1219" w:name="_Toc96038573"/>
                            <w:bookmarkStart w:id="1220" w:name="_Toc96041190"/>
                            <w:bookmarkStart w:id="1221" w:name="_Toc96041664"/>
                            <w:bookmarkEnd w:id="1214"/>
                            <w:bookmarkEnd w:id="1215"/>
                            <w:bookmarkEnd w:id="1216"/>
                            <w:bookmarkEnd w:id="1217"/>
                            <w:bookmarkEnd w:id="1218"/>
                            <w:bookmarkEnd w:id="1219"/>
                            <w:bookmarkEnd w:id="1220"/>
                            <w:bookmarkEnd w:id="1221"/>
                          </w:p>
                          <w:p w14:paraId="0E244874"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22" w:name="_Toc96031263"/>
                            <w:bookmarkStart w:id="1223" w:name="_Toc96031415"/>
                            <w:bookmarkStart w:id="1224" w:name="_Toc96031569"/>
                            <w:bookmarkStart w:id="1225" w:name="_Toc96031719"/>
                            <w:bookmarkStart w:id="1226" w:name="_Toc96031869"/>
                            <w:bookmarkStart w:id="1227" w:name="_Toc96038574"/>
                            <w:bookmarkStart w:id="1228" w:name="_Toc96041191"/>
                            <w:bookmarkStart w:id="1229" w:name="_Toc96041665"/>
                            <w:bookmarkEnd w:id="1222"/>
                            <w:bookmarkEnd w:id="1223"/>
                            <w:bookmarkEnd w:id="1224"/>
                            <w:bookmarkEnd w:id="1225"/>
                            <w:bookmarkEnd w:id="1226"/>
                            <w:bookmarkEnd w:id="1227"/>
                            <w:bookmarkEnd w:id="1228"/>
                            <w:bookmarkEnd w:id="1229"/>
                          </w:p>
                          <w:p w14:paraId="20FC42CA"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30" w:name="_Toc96031264"/>
                            <w:bookmarkStart w:id="1231" w:name="_Toc96031416"/>
                            <w:bookmarkStart w:id="1232" w:name="_Toc96031570"/>
                            <w:bookmarkStart w:id="1233" w:name="_Toc96031720"/>
                            <w:bookmarkStart w:id="1234" w:name="_Toc96031870"/>
                            <w:bookmarkStart w:id="1235" w:name="_Toc96038575"/>
                            <w:bookmarkStart w:id="1236" w:name="_Toc96041192"/>
                            <w:bookmarkStart w:id="1237" w:name="_Toc96041666"/>
                            <w:bookmarkEnd w:id="1230"/>
                            <w:bookmarkEnd w:id="1231"/>
                            <w:bookmarkEnd w:id="1232"/>
                            <w:bookmarkEnd w:id="1233"/>
                            <w:bookmarkEnd w:id="1234"/>
                            <w:bookmarkEnd w:id="1235"/>
                            <w:bookmarkEnd w:id="1236"/>
                            <w:bookmarkEnd w:id="1237"/>
                          </w:p>
                          <w:p w14:paraId="089AFF27"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38" w:name="_Toc96031265"/>
                            <w:bookmarkStart w:id="1239" w:name="_Toc96031417"/>
                            <w:bookmarkStart w:id="1240" w:name="_Toc96031571"/>
                            <w:bookmarkStart w:id="1241" w:name="_Toc96031721"/>
                            <w:bookmarkStart w:id="1242" w:name="_Toc96031871"/>
                            <w:bookmarkStart w:id="1243" w:name="_Toc96038576"/>
                            <w:bookmarkStart w:id="1244" w:name="_Toc96041193"/>
                            <w:bookmarkStart w:id="1245" w:name="_Toc96041667"/>
                            <w:bookmarkEnd w:id="1238"/>
                            <w:bookmarkEnd w:id="1239"/>
                            <w:bookmarkEnd w:id="1240"/>
                            <w:bookmarkEnd w:id="1241"/>
                            <w:bookmarkEnd w:id="1242"/>
                            <w:bookmarkEnd w:id="1243"/>
                            <w:bookmarkEnd w:id="1244"/>
                            <w:bookmarkEnd w:id="1245"/>
                          </w:p>
                          <w:p w14:paraId="3D3B1E63"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46" w:name="_Toc96031266"/>
                            <w:bookmarkStart w:id="1247" w:name="_Toc96031418"/>
                            <w:bookmarkStart w:id="1248" w:name="_Toc96031572"/>
                            <w:bookmarkStart w:id="1249" w:name="_Toc96031722"/>
                            <w:bookmarkStart w:id="1250" w:name="_Toc96031872"/>
                            <w:bookmarkStart w:id="1251" w:name="_Toc96038577"/>
                            <w:bookmarkStart w:id="1252" w:name="_Toc96041194"/>
                            <w:bookmarkStart w:id="1253" w:name="_Toc96041668"/>
                            <w:bookmarkEnd w:id="1246"/>
                            <w:bookmarkEnd w:id="1247"/>
                            <w:bookmarkEnd w:id="1248"/>
                            <w:bookmarkEnd w:id="1249"/>
                            <w:bookmarkEnd w:id="1250"/>
                            <w:bookmarkEnd w:id="1251"/>
                            <w:bookmarkEnd w:id="1252"/>
                            <w:bookmarkEnd w:id="1253"/>
                          </w:p>
                          <w:p w14:paraId="20097DAE"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54" w:name="_Toc96031267"/>
                            <w:bookmarkStart w:id="1255" w:name="_Toc96031419"/>
                            <w:bookmarkStart w:id="1256" w:name="_Toc96031573"/>
                            <w:bookmarkStart w:id="1257" w:name="_Toc96031723"/>
                            <w:bookmarkStart w:id="1258" w:name="_Toc96031873"/>
                            <w:bookmarkStart w:id="1259" w:name="_Toc96038578"/>
                            <w:bookmarkStart w:id="1260" w:name="_Toc96041195"/>
                            <w:bookmarkStart w:id="1261" w:name="_Toc96041669"/>
                            <w:bookmarkEnd w:id="1254"/>
                            <w:bookmarkEnd w:id="1255"/>
                            <w:bookmarkEnd w:id="1256"/>
                            <w:bookmarkEnd w:id="1257"/>
                            <w:bookmarkEnd w:id="1258"/>
                            <w:bookmarkEnd w:id="1259"/>
                            <w:bookmarkEnd w:id="1260"/>
                            <w:bookmarkEnd w:id="1261"/>
                          </w:p>
                          <w:p w14:paraId="27273B27"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62" w:name="_Toc96031268"/>
                            <w:bookmarkStart w:id="1263" w:name="_Toc96031420"/>
                            <w:bookmarkStart w:id="1264" w:name="_Toc96031574"/>
                            <w:bookmarkStart w:id="1265" w:name="_Toc96031724"/>
                            <w:bookmarkStart w:id="1266" w:name="_Toc96031874"/>
                            <w:bookmarkStart w:id="1267" w:name="_Toc96038579"/>
                            <w:bookmarkStart w:id="1268" w:name="_Toc96041196"/>
                            <w:bookmarkStart w:id="1269" w:name="_Toc96041670"/>
                            <w:bookmarkEnd w:id="1262"/>
                            <w:bookmarkEnd w:id="1263"/>
                            <w:bookmarkEnd w:id="1264"/>
                            <w:bookmarkEnd w:id="1265"/>
                            <w:bookmarkEnd w:id="1266"/>
                            <w:bookmarkEnd w:id="1267"/>
                            <w:bookmarkEnd w:id="1268"/>
                            <w:bookmarkEnd w:id="1269"/>
                          </w:p>
                          <w:p w14:paraId="271510D3"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70" w:name="_Toc96031269"/>
                            <w:bookmarkStart w:id="1271" w:name="_Toc96031421"/>
                            <w:bookmarkStart w:id="1272" w:name="_Toc96031575"/>
                            <w:bookmarkStart w:id="1273" w:name="_Toc96031725"/>
                            <w:bookmarkStart w:id="1274" w:name="_Toc96031875"/>
                            <w:bookmarkStart w:id="1275" w:name="_Toc96038580"/>
                            <w:bookmarkStart w:id="1276" w:name="_Toc96041197"/>
                            <w:bookmarkStart w:id="1277" w:name="_Toc96041671"/>
                            <w:bookmarkEnd w:id="1270"/>
                            <w:bookmarkEnd w:id="1271"/>
                            <w:bookmarkEnd w:id="1272"/>
                            <w:bookmarkEnd w:id="1273"/>
                            <w:bookmarkEnd w:id="1274"/>
                            <w:bookmarkEnd w:id="1275"/>
                            <w:bookmarkEnd w:id="1276"/>
                            <w:bookmarkEnd w:id="1277"/>
                          </w:p>
                          <w:p w14:paraId="6E333755"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78" w:name="_Toc96031270"/>
                            <w:bookmarkStart w:id="1279" w:name="_Toc96031422"/>
                            <w:bookmarkStart w:id="1280" w:name="_Toc96031576"/>
                            <w:bookmarkStart w:id="1281" w:name="_Toc96031726"/>
                            <w:bookmarkStart w:id="1282" w:name="_Toc96031876"/>
                            <w:bookmarkStart w:id="1283" w:name="_Toc96038581"/>
                            <w:bookmarkStart w:id="1284" w:name="_Toc96041198"/>
                            <w:bookmarkStart w:id="1285" w:name="_Toc96041672"/>
                            <w:bookmarkEnd w:id="1278"/>
                            <w:bookmarkEnd w:id="1279"/>
                            <w:bookmarkEnd w:id="1280"/>
                            <w:bookmarkEnd w:id="1281"/>
                            <w:bookmarkEnd w:id="1282"/>
                            <w:bookmarkEnd w:id="1283"/>
                            <w:bookmarkEnd w:id="1284"/>
                            <w:bookmarkEnd w:id="1285"/>
                          </w:p>
                          <w:p w14:paraId="3DDE9910"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86" w:name="_Toc96031271"/>
                            <w:bookmarkStart w:id="1287" w:name="_Toc96031423"/>
                            <w:bookmarkStart w:id="1288" w:name="_Toc96031577"/>
                            <w:bookmarkStart w:id="1289" w:name="_Toc96031727"/>
                            <w:bookmarkStart w:id="1290" w:name="_Toc96031877"/>
                            <w:bookmarkStart w:id="1291" w:name="_Toc96038582"/>
                            <w:bookmarkStart w:id="1292" w:name="_Toc96041199"/>
                            <w:bookmarkStart w:id="1293" w:name="_Toc96041673"/>
                            <w:bookmarkEnd w:id="1286"/>
                            <w:bookmarkEnd w:id="1287"/>
                            <w:bookmarkEnd w:id="1288"/>
                            <w:bookmarkEnd w:id="1289"/>
                            <w:bookmarkEnd w:id="1290"/>
                            <w:bookmarkEnd w:id="1291"/>
                            <w:bookmarkEnd w:id="1292"/>
                            <w:bookmarkEnd w:id="1293"/>
                          </w:p>
                          <w:p w14:paraId="1FA2C4EB"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294" w:name="_Toc96031272"/>
                            <w:bookmarkStart w:id="1295" w:name="_Toc96031424"/>
                            <w:bookmarkStart w:id="1296" w:name="_Toc96031578"/>
                            <w:bookmarkStart w:id="1297" w:name="_Toc96031728"/>
                            <w:bookmarkStart w:id="1298" w:name="_Toc96031878"/>
                            <w:bookmarkStart w:id="1299" w:name="_Toc96038583"/>
                            <w:bookmarkStart w:id="1300" w:name="_Toc96041200"/>
                            <w:bookmarkStart w:id="1301" w:name="_Toc96041674"/>
                            <w:bookmarkEnd w:id="1294"/>
                            <w:bookmarkEnd w:id="1295"/>
                            <w:bookmarkEnd w:id="1296"/>
                            <w:bookmarkEnd w:id="1297"/>
                            <w:bookmarkEnd w:id="1298"/>
                            <w:bookmarkEnd w:id="1299"/>
                            <w:bookmarkEnd w:id="1300"/>
                            <w:bookmarkEnd w:id="1301"/>
                          </w:p>
                          <w:p w14:paraId="42693780" w14:textId="197CD02D" w:rsidR="00EA1FF2" w:rsidRPr="00EA1FF2" w:rsidRDefault="00EA1FF2" w:rsidP="00A01878">
                            <w:r>
                              <w:t>Figure 8</w:t>
                            </w:r>
                            <w:r w:rsidR="007E126E">
                              <w:t xml:space="preserve"> - </w:t>
                            </w:r>
                            <w:r w:rsidRPr="00EA1FF2">
                              <w:t>Gantt Chart for Smart Store Management System</w:t>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42708D" id="_x0000_t202" coordsize="21600,21600" o:spt="202" path="m,l,21600r21600,l21600,xe">
                <v:stroke joinstyle="miter"/>
                <v:path gradientshapeok="t" o:connecttype="rect"/>
              </v:shapetype>
              <v:shape id="Text Box 2" o:spid="_x0000_s1026" type="#_x0000_t202" style="position:absolute;margin-left:-446pt;margin-top:203.5pt;width:28.5pt;height:323.5pt;z-index:25166592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" filled="f" strokecolor="white [3212]">
                <v:textbox style="layout-flow:vertical">
                  <w:txbxContent>
                    <w:p w14:paraId="57F9CAE1"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02" w:name="_Toc96031253"/>
                      <w:bookmarkStart w:id="1303" w:name="_Toc96031405"/>
                      <w:bookmarkStart w:id="1304" w:name="_Toc96031559"/>
                      <w:bookmarkStart w:id="1305" w:name="_Toc96031709"/>
                      <w:bookmarkStart w:id="1306" w:name="_Toc96031859"/>
                      <w:bookmarkStart w:id="1307" w:name="_Toc96038564"/>
                      <w:bookmarkStart w:id="1308" w:name="_Toc96041181"/>
                      <w:bookmarkStart w:id="1309" w:name="_Toc96041655"/>
                      <w:bookmarkEnd w:id="1302"/>
                      <w:bookmarkEnd w:id="1303"/>
                      <w:bookmarkEnd w:id="1304"/>
                      <w:bookmarkEnd w:id="1305"/>
                      <w:bookmarkEnd w:id="1306"/>
                      <w:bookmarkEnd w:id="1307"/>
                      <w:bookmarkEnd w:id="1308"/>
                      <w:bookmarkEnd w:id="1309"/>
                    </w:p>
                    <w:p w14:paraId="24E902CA"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10" w:name="_Toc96031254"/>
                      <w:bookmarkStart w:id="1311" w:name="_Toc96031406"/>
                      <w:bookmarkStart w:id="1312" w:name="_Toc96031560"/>
                      <w:bookmarkStart w:id="1313" w:name="_Toc96031710"/>
                      <w:bookmarkStart w:id="1314" w:name="_Toc96031860"/>
                      <w:bookmarkStart w:id="1315" w:name="_Toc96038565"/>
                      <w:bookmarkStart w:id="1316" w:name="_Toc96041182"/>
                      <w:bookmarkStart w:id="1317" w:name="_Toc96041656"/>
                      <w:bookmarkEnd w:id="1310"/>
                      <w:bookmarkEnd w:id="1311"/>
                      <w:bookmarkEnd w:id="1312"/>
                      <w:bookmarkEnd w:id="1313"/>
                      <w:bookmarkEnd w:id="1314"/>
                      <w:bookmarkEnd w:id="1315"/>
                      <w:bookmarkEnd w:id="1316"/>
                      <w:bookmarkEnd w:id="1317"/>
                    </w:p>
                    <w:p w14:paraId="1A1CCC30"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18" w:name="_Toc96031255"/>
                      <w:bookmarkStart w:id="1319" w:name="_Toc96031407"/>
                      <w:bookmarkStart w:id="1320" w:name="_Toc96031561"/>
                      <w:bookmarkStart w:id="1321" w:name="_Toc96031711"/>
                      <w:bookmarkStart w:id="1322" w:name="_Toc96031861"/>
                      <w:bookmarkStart w:id="1323" w:name="_Toc96038566"/>
                      <w:bookmarkStart w:id="1324" w:name="_Toc96041183"/>
                      <w:bookmarkStart w:id="1325" w:name="_Toc96041657"/>
                      <w:bookmarkEnd w:id="1318"/>
                      <w:bookmarkEnd w:id="1319"/>
                      <w:bookmarkEnd w:id="1320"/>
                      <w:bookmarkEnd w:id="1321"/>
                      <w:bookmarkEnd w:id="1322"/>
                      <w:bookmarkEnd w:id="1323"/>
                      <w:bookmarkEnd w:id="1324"/>
                      <w:bookmarkEnd w:id="1325"/>
                    </w:p>
                    <w:p w14:paraId="5DD207E1"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26" w:name="_Toc96031256"/>
                      <w:bookmarkStart w:id="1327" w:name="_Toc96031408"/>
                      <w:bookmarkStart w:id="1328" w:name="_Toc96031562"/>
                      <w:bookmarkStart w:id="1329" w:name="_Toc96031712"/>
                      <w:bookmarkStart w:id="1330" w:name="_Toc96031862"/>
                      <w:bookmarkStart w:id="1331" w:name="_Toc96038567"/>
                      <w:bookmarkStart w:id="1332" w:name="_Toc96041184"/>
                      <w:bookmarkStart w:id="1333" w:name="_Toc96041658"/>
                      <w:bookmarkEnd w:id="1326"/>
                      <w:bookmarkEnd w:id="1327"/>
                      <w:bookmarkEnd w:id="1328"/>
                      <w:bookmarkEnd w:id="1329"/>
                      <w:bookmarkEnd w:id="1330"/>
                      <w:bookmarkEnd w:id="1331"/>
                      <w:bookmarkEnd w:id="1332"/>
                      <w:bookmarkEnd w:id="1333"/>
                    </w:p>
                    <w:p w14:paraId="5D8536A7"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34" w:name="_Toc96031257"/>
                      <w:bookmarkStart w:id="1335" w:name="_Toc96031409"/>
                      <w:bookmarkStart w:id="1336" w:name="_Toc96031563"/>
                      <w:bookmarkStart w:id="1337" w:name="_Toc96031713"/>
                      <w:bookmarkStart w:id="1338" w:name="_Toc96031863"/>
                      <w:bookmarkStart w:id="1339" w:name="_Toc96038568"/>
                      <w:bookmarkStart w:id="1340" w:name="_Toc96041185"/>
                      <w:bookmarkStart w:id="1341" w:name="_Toc96041659"/>
                      <w:bookmarkEnd w:id="1334"/>
                      <w:bookmarkEnd w:id="1335"/>
                      <w:bookmarkEnd w:id="1336"/>
                      <w:bookmarkEnd w:id="1337"/>
                      <w:bookmarkEnd w:id="1338"/>
                      <w:bookmarkEnd w:id="1339"/>
                      <w:bookmarkEnd w:id="1340"/>
                      <w:bookmarkEnd w:id="1341"/>
                    </w:p>
                    <w:p w14:paraId="5A8E7E6E"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42" w:name="_Toc96031258"/>
                      <w:bookmarkStart w:id="1343" w:name="_Toc96031410"/>
                      <w:bookmarkStart w:id="1344" w:name="_Toc96031564"/>
                      <w:bookmarkStart w:id="1345" w:name="_Toc96031714"/>
                      <w:bookmarkStart w:id="1346" w:name="_Toc96031864"/>
                      <w:bookmarkStart w:id="1347" w:name="_Toc96038569"/>
                      <w:bookmarkStart w:id="1348" w:name="_Toc96041186"/>
                      <w:bookmarkStart w:id="1349" w:name="_Toc96041660"/>
                      <w:bookmarkEnd w:id="1342"/>
                      <w:bookmarkEnd w:id="1343"/>
                      <w:bookmarkEnd w:id="1344"/>
                      <w:bookmarkEnd w:id="1345"/>
                      <w:bookmarkEnd w:id="1346"/>
                      <w:bookmarkEnd w:id="1347"/>
                      <w:bookmarkEnd w:id="1348"/>
                      <w:bookmarkEnd w:id="1349"/>
                    </w:p>
                    <w:p w14:paraId="27953308"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50" w:name="_Toc96031259"/>
                      <w:bookmarkStart w:id="1351" w:name="_Toc96031411"/>
                      <w:bookmarkStart w:id="1352" w:name="_Toc96031565"/>
                      <w:bookmarkStart w:id="1353" w:name="_Toc96031715"/>
                      <w:bookmarkStart w:id="1354" w:name="_Toc96031865"/>
                      <w:bookmarkStart w:id="1355" w:name="_Toc96038570"/>
                      <w:bookmarkStart w:id="1356" w:name="_Toc96041187"/>
                      <w:bookmarkStart w:id="1357" w:name="_Toc96041661"/>
                      <w:bookmarkEnd w:id="1350"/>
                      <w:bookmarkEnd w:id="1351"/>
                      <w:bookmarkEnd w:id="1352"/>
                      <w:bookmarkEnd w:id="1353"/>
                      <w:bookmarkEnd w:id="1354"/>
                      <w:bookmarkEnd w:id="1355"/>
                      <w:bookmarkEnd w:id="1356"/>
                      <w:bookmarkEnd w:id="1357"/>
                    </w:p>
                    <w:p w14:paraId="21D3710E"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58" w:name="_Toc96031260"/>
                      <w:bookmarkStart w:id="1359" w:name="_Toc96031412"/>
                      <w:bookmarkStart w:id="1360" w:name="_Toc96031566"/>
                      <w:bookmarkStart w:id="1361" w:name="_Toc96031716"/>
                      <w:bookmarkStart w:id="1362" w:name="_Toc96031866"/>
                      <w:bookmarkStart w:id="1363" w:name="_Toc96038571"/>
                      <w:bookmarkStart w:id="1364" w:name="_Toc96041188"/>
                      <w:bookmarkStart w:id="1365" w:name="_Toc96041662"/>
                      <w:bookmarkEnd w:id="1358"/>
                      <w:bookmarkEnd w:id="1359"/>
                      <w:bookmarkEnd w:id="1360"/>
                      <w:bookmarkEnd w:id="1361"/>
                      <w:bookmarkEnd w:id="1362"/>
                      <w:bookmarkEnd w:id="1363"/>
                      <w:bookmarkEnd w:id="1364"/>
                      <w:bookmarkEnd w:id="1365"/>
                    </w:p>
                    <w:p w14:paraId="47A4F3F0"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66" w:name="_Toc96031261"/>
                      <w:bookmarkStart w:id="1367" w:name="_Toc96031413"/>
                      <w:bookmarkStart w:id="1368" w:name="_Toc96031567"/>
                      <w:bookmarkStart w:id="1369" w:name="_Toc96031717"/>
                      <w:bookmarkStart w:id="1370" w:name="_Toc96031867"/>
                      <w:bookmarkStart w:id="1371" w:name="_Toc96038572"/>
                      <w:bookmarkStart w:id="1372" w:name="_Toc96041189"/>
                      <w:bookmarkStart w:id="1373" w:name="_Toc96041663"/>
                      <w:bookmarkEnd w:id="1366"/>
                      <w:bookmarkEnd w:id="1367"/>
                      <w:bookmarkEnd w:id="1368"/>
                      <w:bookmarkEnd w:id="1369"/>
                      <w:bookmarkEnd w:id="1370"/>
                      <w:bookmarkEnd w:id="1371"/>
                      <w:bookmarkEnd w:id="1372"/>
                      <w:bookmarkEnd w:id="1373"/>
                    </w:p>
                    <w:p w14:paraId="1E2F0D77" w14:textId="77777777" w:rsidR="00EA1FF2" w:rsidRPr="00983F24" w:rsidRDefault="00EA1FF2" w:rsidP="00EA1FF2">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74" w:name="_Toc96031262"/>
                      <w:bookmarkStart w:id="1375" w:name="_Toc96031414"/>
                      <w:bookmarkStart w:id="1376" w:name="_Toc96031568"/>
                      <w:bookmarkStart w:id="1377" w:name="_Toc96031718"/>
                      <w:bookmarkStart w:id="1378" w:name="_Toc96031868"/>
                      <w:bookmarkStart w:id="1379" w:name="_Toc96038573"/>
                      <w:bookmarkStart w:id="1380" w:name="_Toc96041190"/>
                      <w:bookmarkStart w:id="1381" w:name="_Toc96041664"/>
                      <w:bookmarkEnd w:id="1374"/>
                      <w:bookmarkEnd w:id="1375"/>
                      <w:bookmarkEnd w:id="1376"/>
                      <w:bookmarkEnd w:id="1377"/>
                      <w:bookmarkEnd w:id="1378"/>
                      <w:bookmarkEnd w:id="1379"/>
                      <w:bookmarkEnd w:id="1380"/>
                      <w:bookmarkEnd w:id="1381"/>
                    </w:p>
                    <w:p w14:paraId="0E244874"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382" w:name="_Toc96031263"/>
                      <w:bookmarkStart w:id="1383" w:name="_Toc96031415"/>
                      <w:bookmarkStart w:id="1384" w:name="_Toc96031569"/>
                      <w:bookmarkStart w:id="1385" w:name="_Toc96031719"/>
                      <w:bookmarkStart w:id="1386" w:name="_Toc96031869"/>
                      <w:bookmarkStart w:id="1387" w:name="_Toc96038574"/>
                      <w:bookmarkStart w:id="1388" w:name="_Toc96041191"/>
                      <w:bookmarkStart w:id="1389" w:name="_Toc96041665"/>
                      <w:bookmarkEnd w:id="1382"/>
                      <w:bookmarkEnd w:id="1383"/>
                      <w:bookmarkEnd w:id="1384"/>
                      <w:bookmarkEnd w:id="1385"/>
                      <w:bookmarkEnd w:id="1386"/>
                      <w:bookmarkEnd w:id="1387"/>
                      <w:bookmarkEnd w:id="1388"/>
                      <w:bookmarkEnd w:id="1389"/>
                    </w:p>
                    <w:p w14:paraId="20FC42CA"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390" w:name="_Toc96031264"/>
                      <w:bookmarkStart w:id="1391" w:name="_Toc96031416"/>
                      <w:bookmarkStart w:id="1392" w:name="_Toc96031570"/>
                      <w:bookmarkStart w:id="1393" w:name="_Toc96031720"/>
                      <w:bookmarkStart w:id="1394" w:name="_Toc96031870"/>
                      <w:bookmarkStart w:id="1395" w:name="_Toc96038575"/>
                      <w:bookmarkStart w:id="1396" w:name="_Toc96041192"/>
                      <w:bookmarkStart w:id="1397" w:name="_Toc96041666"/>
                      <w:bookmarkEnd w:id="1390"/>
                      <w:bookmarkEnd w:id="1391"/>
                      <w:bookmarkEnd w:id="1392"/>
                      <w:bookmarkEnd w:id="1393"/>
                      <w:bookmarkEnd w:id="1394"/>
                      <w:bookmarkEnd w:id="1395"/>
                      <w:bookmarkEnd w:id="1396"/>
                      <w:bookmarkEnd w:id="1397"/>
                    </w:p>
                    <w:p w14:paraId="089AFF27"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398" w:name="_Toc96031265"/>
                      <w:bookmarkStart w:id="1399" w:name="_Toc96031417"/>
                      <w:bookmarkStart w:id="1400" w:name="_Toc96031571"/>
                      <w:bookmarkStart w:id="1401" w:name="_Toc96031721"/>
                      <w:bookmarkStart w:id="1402" w:name="_Toc96031871"/>
                      <w:bookmarkStart w:id="1403" w:name="_Toc96038576"/>
                      <w:bookmarkStart w:id="1404" w:name="_Toc96041193"/>
                      <w:bookmarkStart w:id="1405" w:name="_Toc96041667"/>
                      <w:bookmarkEnd w:id="1398"/>
                      <w:bookmarkEnd w:id="1399"/>
                      <w:bookmarkEnd w:id="1400"/>
                      <w:bookmarkEnd w:id="1401"/>
                      <w:bookmarkEnd w:id="1402"/>
                      <w:bookmarkEnd w:id="1403"/>
                      <w:bookmarkEnd w:id="1404"/>
                      <w:bookmarkEnd w:id="1405"/>
                    </w:p>
                    <w:p w14:paraId="3D3B1E63"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06" w:name="_Toc96031266"/>
                      <w:bookmarkStart w:id="1407" w:name="_Toc96031418"/>
                      <w:bookmarkStart w:id="1408" w:name="_Toc96031572"/>
                      <w:bookmarkStart w:id="1409" w:name="_Toc96031722"/>
                      <w:bookmarkStart w:id="1410" w:name="_Toc96031872"/>
                      <w:bookmarkStart w:id="1411" w:name="_Toc96038577"/>
                      <w:bookmarkStart w:id="1412" w:name="_Toc96041194"/>
                      <w:bookmarkStart w:id="1413" w:name="_Toc96041668"/>
                      <w:bookmarkEnd w:id="1406"/>
                      <w:bookmarkEnd w:id="1407"/>
                      <w:bookmarkEnd w:id="1408"/>
                      <w:bookmarkEnd w:id="1409"/>
                      <w:bookmarkEnd w:id="1410"/>
                      <w:bookmarkEnd w:id="1411"/>
                      <w:bookmarkEnd w:id="1412"/>
                      <w:bookmarkEnd w:id="1413"/>
                    </w:p>
                    <w:p w14:paraId="20097DAE"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14" w:name="_Toc96031267"/>
                      <w:bookmarkStart w:id="1415" w:name="_Toc96031419"/>
                      <w:bookmarkStart w:id="1416" w:name="_Toc96031573"/>
                      <w:bookmarkStart w:id="1417" w:name="_Toc96031723"/>
                      <w:bookmarkStart w:id="1418" w:name="_Toc96031873"/>
                      <w:bookmarkStart w:id="1419" w:name="_Toc96038578"/>
                      <w:bookmarkStart w:id="1420" w:name="_Toc96041195"/>
                      <w:bookmarkStart w:id="1421" w:name="_Toc96041669"/>
                      <w:bookmarkEnd w:id="1414"/>
                      <w:bookmarkEnd w:id="1415"/>
                      <w:bookmarkEnd w:id="1416"/>
                      <w:bookmarkEnd w:id="1417"/>
                      <w:bookmarkEnd w:id="1418"/>
                      <w:bookmarkEnd w:id="1419"/>
                      <w:bookmarkEnd w:id="1420"/>
                      <w:bookmarkEnd w:id="1421"/>
                    </w:p>
                    <w:p w14:paraId="27273B27"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22" w:name="_Toc96031268"/>
                      <w:bookmarkStart w:id="1423" w:name="_Toc96031420"/>
                      <w:bookmarkStart w:id="1424" w:name="_Toc96031574"/>
                      <w:bookmarkStart w:id="1425" w:name="_Toc96031724"/>
                      <w:bookmarkStart w:id="1426" w:name="_Toc96031874"/>
                      <w:bookmarkStart w:id="1427" w:name="_Toc96038579"/>
                      <w:bookmarkStart w:id="1428" w:name="_Toc96041196"/>
                      <w:bookmarkStart w:id="1429" w:name="_Toc96041670"/>
                      <w:bookmarkEnd w:id="1422"/>
                      <w:bookmarkEnd w:id="1423"/>
                      <w:bookmarkEnd w:id="1424"/>
                      <w:bookmarkEnd w:id="1425"/>
                      <w:bookmarkEnd w:id="1426"/>
                      <w:bookmarkEnd w:id="1427"/>
                      <w:bookmarkEnd w:id="1428"/>
                      <w:bookmarkEnd w:id="1429"/>
                    </w:p>
                    <w:p w14:paraId="271510D3"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30" w:name="_Toc96031269"/>
                      <w:bookmarkStart w:id="1431" w:name="_Toc96031421"/>
                      <w:bookmarkStart w:id="1432" w:name="_Toc96031575"/>
                      <w:bookmarkStart w:id="1433" w:name="_Toc96031725"/>
                      <w:bookmarkStart w:id="1434" w:name="_Toc96031875"/>
                      <w:bookmarkStart w:id="1435" w:name="_Toc96038580"/>
                      <w:bookmarkStart w:id="1436" w:name="_Toc96041197"/>
                      <w:bookmarkStart w:id="1437" w:name="_Toc96041671"/>
                      <w:bookmarkEnd w:id="1430"/>
                      <w:bookmarkEnd w:id="1431"/>
                      <w:bookmarkEnd w:id="1432"/>
                      <w:bookmarkEnd w:id="1433"/>
                      <w:bookmarkEnd w:id="1434"/>
                      <w:bookmarkEnd w:id="1435"/>
                      <w:bookmarkEnd w:id="1436"/>
                      <w:bookmarkEnd w:id="1437"/>
                    </w:p>
                    <w:p w14:paraId="6E333755"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38" w:name="_Toc96031270"/>
                      <w:bookmarkStart w:id="1439" w:name="_Toc96031422"/>
                      <w:bookmarkStart w:id="1440" w:name="_Toc96031576"/>
                      <w:bookmarkStart w:id="1441" w:name="_Toc96031726"/>
                      <w:bookmarkStart w:id="1442" w:name="_Toc96031876"/>
                      <w:bookmarkStart w:id="1443" w:name="_Toc96038581"/>
                      <w:bookmarkStart w:id="1444" w:name="_Toc96041198"/>
                      <w:bookmarkStart w:id="1445" w:name="_Toc96041672"/>
                      <w:bookmarkEnd w:id="1438"/>
                      <w:bookmarkEnd w:id="1439"/>
                      <w:bookmarkEnd w:id="1440"/>
                      <w:bookmarkEnd w:id="1441"/>
                      <w:bookmarkEnd w:id="1442"/>
                      <w:bookmarkEnd w:id="1443"/>
                      <w:bookmarkEnd w:id="1444"/>
                      <w:bookmarkEnd w:id="1445"/>
                    </w:p>
                    <w:p w14:paraId="3DDE9910"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46" w:name="_Toc96031271"/>
                      <w:bookmarkStart w:id="1447" w:name="_Toc96031423"/>
                      <w:bookmarkStart w:id="1448" w:name="_Toc96031577"/>
                      <w:bookmarkStart w:id="1449" w:name="_Toc96031727"/>
                      <w:bookmarkStart w:id="1450" w:name="_Toc96031877"/>
                      <w:bookmarkStart w:id="1451" w:name="_Toc96038582"/>
                      <w:bookmarkStart w:id="1452" w:name="_Toc96041199"/>
                      <w:bookmarkStart w:id="1453" w:name="_Toc96041673"/>
                      <w:bookmarkEnd w:id="1446"/>
                      <w:bookmarkEnd w:id="1447"/>
                      <w:bookmarkEnd w:id="1448"/>
                      <w:bookmarkEnd w:id="1449"/>
                      <w:bookmarkEnd w:id="1450"/>
                      <w:bookmarkEnd w:id="1451"/>
                      <w:bookmarkEnd w:id="1452"/>
                      <w:bookmarkEnd w:id="1453"/>
                    </w:p>
                    <w:p w14:paraId="1FA2C4EB" w14:textId="77777777" w:rsidR="00EA1FF2" w:rsidRPr="001B01D5" w:rsidRDefault="00EA1FF2" w:rsidP="00EA1FF2">
                      <w:pPr>
                        <w:pStyle w:val="a7"/>
                        <w:keepNext/>
                        <w:keepLines/>
                        <w:numPr>
                          <w:ilvl w:val="0"/>
                          <w:numId w:val="6"/>
                        </w:numPr>
                        <w:spacing w:before="260" w:after="260" w:line="360" w:lineRule="auto"/>
                        <w:ind w:left="660" w:firstLineChars="0" w:hanging="360"/>
                        <w:outlineLvl w:val="1"/>
                        <w:rPr>
                          <w:rFonts w:ascii="Times New Roman" w:eastAsiaTheme="majorEastAsia" w:hAnsi="Times New Roman" w:cs="Times New Roman"/>
                          <w:b/>
                          <w:bCs/>
                          <w:vanish/>
                          <w:sz w:val="24"/>
                        </w:rPr>
                      </w:pPr>
                      <w:bookmarkStart w:id="1454" w:name="_Toc96031272"/>
                      <w:bookmarkStart w:id="1455" w:name="_Toc96031424"/>
                      <w:bookmarkStart w:id="1456" w:name="_Toc96031578"/>
                      <w:bookmarkStart w:id="1457" w:name="_Toc96031728"/>
                      <w:bookmarkStart w:id="1458" w:name="_Toc96031878"/>
                      <w:bookmarkStart w:id="1459" w:name="_Toc96038583"/>
                      <w:bookmarkStart w:id="1460" w:name="_Toc96041200"/>
                      <w:bookmarkStart w:id="1461" w:name="_Toc96041674"/>
                      <w:bookmarkEnd w:id="1454"/>
                      <w:bookmarkEnd w:id="1455"/>
                      <w:bookmarkEnd w:id="1456"/>
                      <w:bookmarkEnd w:id="1457"/>
                      <w:bookmarkEnd w:id="1458"/>
                      <w:bookmarkEnd w:id="1459"/>
                      <w:bookmarkEnd w:id="1460"/>
                      <w:bookmarkEnd w:id="1461"/>
                    </w:p>
                    <w:p w14:paraId="42693780" w14:textId="197CD02D" w:rsidR="00EA1FF2" w:rsidRPr="00EA1FF2" w:rsidRDefault="00EA1FF2" w:rsidP="00A01878">
                      <w:r>
                        <w:t>Figure 8</w:t>
                      </w:r>
                      <w:r w:rsidR="007E126E">
                        <w:t xml:space="preserve"> - </w:t>
                      </w:r>
                      <w:r w:rsidRPr="00EA1FF2">
                        <w:t>Gantt Chart for Smart Store Management System</w:t>
                      </w:r>
                    </w:p>
                  </w:txbxContent>
                </v:textbox>
                <w10:wrap type="square" anchorx="margin"/>
              </v:shape>
            </w:pict>
          </mc:Fallback>
        </mc:AlternateContent>
      </w:r>
      <w:r w:rsidR="00152DFF" w:rsidRPr="0049076B">
        <w:rPr>
          <w:noProof/>
        </w:rPr>
        <mc:AlternateContent>
          <mc:Choice Requires="wps">
            <w:drawing>
              <wp:anchor distT="45720" distB="45720" distL="114300" distR="114300" simplePos="0" relativeHeight="251661824" behindDoc="0" locked="0" layoutInCell="1" allowOverlap="1" wp14:anchorId="647626D0" wp14:editId="789A2F37">
                <wp:simplePos x="0" y="0"/>
                <wp:positionH relativeFrom="rightMargin">
                  <wp:posOffset>-23495</wp:posOffset>
                </wp:positionH>
                <wp:positionV relativeFrom="paragraph">
                  <wp:posOffset>223314</wp:posOffset>
                </wp:positionV>
                <wp:extent cx="506730" cy="2767330"/>
                <wp:effectExtent l="0" t="0" r="2667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 cy="2767330"/>
                        </a:xfrm>
                        <a:prstGeom prst="rect">
                          <a:avLst/>
                        </a:prstGeom>
                        <a:solidFill>
                          <a:srgbClr val="FFFFFF"/>
                        </a:solidFill>
                        <a:ln w="9525">
                          <a:solidFill>
                            <a:schemeClr val="bg1"/>
                          </a:solidFill>
                          <a:miter lim="800000"/>
                          <a:headEnd/>
                          <a:tailEnd/>
                        </a:ln>
                      </wps:spPr>
                      <wps:txbx>
                        <w:txbxContent>
                          <w:p w14:paraId="65F82154"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02" w:name="_Toc95168563"/>
                            <w:bookmarkStart w:id="1303" w:name="_Toc95168882"/>
                            <w:bookmarkStart w:id="1304" w:name="_Toc95169176"/>
                            <w:bookmarkStart w:id="1305" w:name="_Toc95325639"/>
                            <w:bookmarkStart w:id="1306" w:name="_Toc95325722"/>
                            <w:bookmarkStart w:id="1307" w:name="_Toc95326444"/>
                            <w:bookmarkStart w:id="1308" w:name="_Toc95326893"/>
                            <w:bookmarkStart w:id="1309" w:name="_Toc95326976"/>
                            <w:bookmarkStart w:id="1310" w:name="_Toc95343382"/>
                            <w:bookmarkStart w:id="1311" w:name="_Toc95343463"/>
                            <w:bookmarkStart w:id="1312" w:name="_Toc95344663"/>
                            <w:bookmarkStart w:id="1313" w:name="_Toc95404691"/>
                            <w:bookmarkStart w:id="1314" w:name="_Toc95490087"/>
                            <w:bookmarkStart w:id="1315" w:name="_Toc95490163"/>
                            <w:bookmarkStart w:id="1316" w:name="_Toc95490291"/>
                            <w:bookmarkStart w:id="1317" w:name="_Toc95495026"/>
                            <w:bookmarkStart w:id="1318" w:name="_Toc95495129"/>
                            <w:bookmarkStart w:id="1319" w:name="_Toc95495233"/>
                            <w:bookmarkStart w:id="1320" w:name="_Toc95495548"/>
                            <w:bookmarkStart w:id="1321" w:name="_Toc95495653"/>
                            <w:bookmarkStart w:id="1322" w:name="_Toc95495758"/>
                            <w:bookmarkStart w:id="1323" w:name="_Toc95495855"/>
                            <w:bookmarkStart w:id="1324" w:name="_Toc95495950"/>
                            <w:bookmarkStart w:id="1325" w:name="_Toc95505331"/>
                            <w:bookmarkStart w:id="1326" w:name="_Toc95505459"/>
                            <w:bookmarkStart w:id="1327" w:name="_Toc95505563"/>
                            <w:bookmarkStart w:id="1328" w:name="_Toc95508420"/>
                            <w:bookmarkStart w:id="1329" w:name="_Toc95918504"/>
                            <w:bookmarkStart w:id="1330" w:name="_Toc95926318"/>
                            <w:bookmarkStart w:id="1331" w:name="_Toc95926432"/>
                            <w:bookmarkStart w:id="1332" w:name="_Toc95929919"/>
                            <w:bookmarkStart w:id="1333" w:name="_Toc96027692"/>
                            <w:bookmarkStart w:id="1334" w:name="_Toc96031274"/>
                            <w:bookmarkStart w:id="1335" w:name="_Toc96031426"/>
                            <w:bookmarkStart w:id="1336" w:name="_Toc96031579"/>
                            <w:bookmarkStart w:id="1337" w:name="_Toc96031729"/>
                            <w:bookmarkStart w:id="1338" w:name="_Toc96031879"/>
                            <w:bookmarkStart w:id="1339" w:name="_Toc96038584"/>
                            <w:bookmarkStart w:id="1340" w:name="_Toc96041201"/>
                            <w:bookmarkStart w:id="1341" w:name="_Toc96041675"/>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19778A1D"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42" w:name="_Toc95168564"/>
                            <w:bookmarkStart w:id="1343" w:name="_Toc95168883"/>
                            <w:bookmarkStart w:id="1344" w:name="_Toc95169177"/>
                            <w:bookmarkStart w:id="1345" w:name="_Toc95325640"/>
                            <w:bookmarkStart w:id="1346" w:name="_Toc95325723"/>
                            <w:bookmarkStart w:id="1347" w:name="_Toc95326445"/>
                            <w:bookmarkStart w:id="1348" w:name="_Toc95326894"/>
                            <w:bookmarkStart w:id="1349" w:name="_Toc95326977"/>
                            <w:bookmarkStart w:id="1350" w:name="_Toc95343383"/>
                            <w:bookmarkStart w:id="1351" w:name="_Toc95343464"/>
                            <w:bookmarkStart w:id="1352" w:name="_Toc95344664"/>
                            <w:bookmarkStart w:id="1353" w:name="_Toc95404692"/>
                            <w:bookmarkStart w:id="1354" w:name="_Toc95490088"/>
                            <w:bookmarkStart w:id="1355" w:name="_Toc95490164"/>
                            <w:bookmarkStart w:id="1356" w:name="_Toc95490292"/>
                            <w:bookmarkStart w:id="1357" w:name="_Toc95495027"/>
                            <w:bookmarkStart w:id="1358" w:name="_Toc95495130"/>
                            <w:bookmarkStart w:id="1359" w:name="_Toc95495234"/>
                            <w:bookmarkStart w:id="1360" w:name="_Toc95495549"/>
                            <w:bookmarkStart w:id="1361" w:name="_Toc95495654"/>
                            <w:bookmarkStart w:id="1362" w:name="_Toc95495759"/>
                            <w:bookmarkStart w:id="1363" w:name="_Toc95495856"/>
                            <w:bookmarkStart w:id="1364" w:name="_Toc95495951"/>
                            <w:bookmarkStart w:id="1365" w:name="_Toc95505332"/>
                            <w:bookmarkStart w:id="1366" w:name="_Toc95505460"/>
                            <w:bookmarkStart w:id="1367" w:name="_Toc95505564"/>
                            <w:bookmarkStart w:id="1368" w:name="_Toc95508421"/>
                            <w:bookmarkStart w:id="1369" w:name="_Toc95918505"/>
                            <w:bookmarkStart w:id="1370" w:name="_Toc95926319"/>
                            <w:bookmarkStart w:id="1371" w:name="_Toc95926433"/>
                            <w:bookmarkStart w:id="1372" w:name="_Toc95929920"/>
                            <w:bookmarkStart w:id="1373" w:name="_Toc96027693"/>
                            <w:bookmarkStart w:id="1374" w:name="_Toc96031275"/>
                            <w:bookmarkStart w:id="1375" w:name="_Toc96031427"/>
                            <w:bookmarkStart w:id="1376" w:name="_Toc96031580"/>
                            <w:bookmarkStart w:id="1377" w:name="_Toc96031730"/>
                            <w:bookmarkStart w:id="1378" w:name="_Toc96031880"/>
                            <w:bookmarkStart w:id="1379" w:name="_Toc96038585"/>
                            <w:bookmarkStart w:id="1380" w:name="_Toc96041202"/>
                            <w:bookmarkStart w:id="1381" w:name="_Toc96041676"/>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2DACFBCC"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382" w:name="_Toc95168565"/>
                            <w:bookmarkStart w:id="1383" w:name="_Toc95168884"/>
                            <w:bookmarkStart w:id="1384" w:name="_Toc95169178"/>
                            <w:bookmarkStart w:id="1385" w:name="_Toc95325641"/>
                            <w:bookmarkStart w:id="1386" w:name="_Toc95325724"/>
                            <w:bookmarkStart w:id="1387" w:name="_Toc95326446"/>
                            <w:bookmarkStart w:id="1388" w:name="_Toc95326895"/>
                            <w:bookmarkStart w:id="1389" w:name="_Toc95326978"/>
                            <w:bookmarkStart w:id="1390" w:name="_Toc95343384"/>
                            <w:bookmarkStart w:id="1391" w:name="_Toc95343465"/>
                            <w:bookmarkStart w:id="1392" w:name="_Toc95344665"/>
                            <w:bookmarkStart w:id="1393" w:name="_Toc95404693"/>
                            <w:bookmarkStart w:id="1394" w:name="_Toc95490089"/>
                            <w:bookmarkStart w:id="1395" w:name="_Toc95490165"/>
                            <w:bookmarkStart w:id="1396" w:name="_Toc95490293"/>
                            <w:bookmarkStart w:id="1397" w:name="_Toc95495028"/>
                            <w:bookmarkStart w:id="1398" w:name="_Toc95495131"/>
                            <w:bookmarkStart w:id="1399" w:name="_Toc95495235"/>
                            <w:bookmarkStart w:id="1400" w:name="_Toc95495550"/>
                            <w:bookmarkStart w:id="1401" w:name="_Toc95495655"/>
                            <w:bookmarkStart w:id="1402" w:name="_Toc95495760"/>
                            <w:bookmarkStart w:id="1403" w:name="_Toc95495857"/>
                            <w:bookmarkStart w:id="1404" w:name="_Toc95495952"/>
                            <w:bookmarkStart w:id="1405" w:name="_Toc95505333"/>
                            <w:bookmarkStart w:id="1406" w:name="_Toc95505461"/>
                            <w:bookmarkStart w:id="1407" w:name="_Toc95505565"/>
                            <w:bookmarkStart w:id="1408" w:name="_Toc95508422"/>
                            <w:bookmarkStart w:id="1409" w:name="_Toc95918506"/>
                            <w:bookmarkStart w:id="1410" w:name="_Toc95926320"/>
                            <w:bookmarkStart w:id="1411" w:name="_Toc95926434"/>
                            <w:bookmarkStart w:id="1412" w:name="_Toc95929921"/>
                            <w:bookmarkStart w:id="1413" w:name="_Toc96027694"/>
                            <w:bookmarkStart w:id="1414" w:name="_Toc96031276"/>
                            <w:bookmarkStart w:id="1415" w:name="_Toc96031428"/>
                            <w:bookmarkStart w:id="1416" w:name="_Toc96031581"/>
                            <w:bookmarkStart w:id="1417" w:name="_Toc96031731"/>
                            <w:bookmarkStart w:id="1418" w:name="_Toc96031881"/>
                            <w:bookmarkStart w:id="1419" w:name="_Toc96038586"/>
                            <w:bookmarkStart w:id="1420" w:name="_Toc96041203"/>
                            <w:bookmarkStart w:id="1421" w:name="_Toc96041677"/>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p>
                          <w:p w14:paraId="4218F809"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422" w:name="_Toc95168566"/>
                            <w:bookmarkStart w:id="1423" w:name="_Toc95168885"/>
                            <w:bookmarkStart w:id="1424" w:name="_Toc95169179"/>
                            <w:bookmarkStart w:id="1425" w:name="_Toc95325642"/>
                            <w:bookmarkStart w:id="1426" w:name="_Toc95325725"/>
                            <w:bookmarkStart w:id="1427" w:name="_Toc95326447"/>
                            <w:bookmarkStart w:id="1428" w:name="_Toc95326896"/>
                            <w:bookmarkStart w:id="1429" w:name="_Toc95326979"/>
                            <w:bookmarkStart w:id="1430" w:name="_Toc95343385"/>
                            <w:bookmarkStart w:id="1431" w:name="_Toc95343466"/>
                            <w:bookmarkStart w:id="1432" w:name="_Toc95344666"/>
                            <w:bookmarkStart w:id="1433" w:name="_Toc95404694"/>
                            <w:bookmarkStart w:id="1434" w:name="_Toc95490090"/>
                            <w:bookmarkStart w:id="1435" w:name="_Toc95490166"/>
                            <w:bookmarkStart w:id="1436" w:name="_Toc95490294"/>
                            <w:bookmarkStart w:id="1437" w:name="_Toc95495029"/>
                            <w:bookmarkStart w:id="1438" w:name="_Toc95495132"/>
                            <w:bookmarkStart w:id="1439" w:name="_Toc95495236"/>
                            <w:bookmarkStart w:id="1440" w:name="_Toc95495551"/>
                            <w:bookmarkStart w:id="1441" w:name="_Toc95495656"/>
                            <w:bookmarkStart w:id="1442" w:name="_Toc95495761"/>
                            <w:bookmarkStart w:id="1443" w:name="_Toc95495858"/>
                            <w:bookmarkStart w:id="1444" w:name="_Toc95495953"/>
                            <w:bookmarkStart w:id="1445" w:name="_Toc95505334"/>
                            <w:bookmarkStart w:id="1446" w:name="_Toc95505462"/>
                            <w:bookmarkStart w:id="1447" w:name="_Toc95505566"/>
                            <w:bookmarkStart w:id="1448" w:name="_Toc95508423"/>
                            <w:bookmarkStart w:id="1449" w:name="_Toc95918507"/>
                            <w:bookmarkStart w:id="1450" w:name="_Toc95926321"/>
                            <w:bookmarkStart w:id="1451" w:name="_Toc95926435"/>
                            <w:bookmarkStart w:id="1452" w:name="_Toc95929922"/>
                            <w:bookmarkStart w:id="1453" w:name="_Toc96027695"/>
                            <w:bookmarkStart w:id="1454" w:name="_Toc96031277"/>
                            <w:bookmarkStart w:id="1455" w:name="_Toc96031429"/>
                            <w:bookmarkStart w:id="1456" w:name="_Toc96031582"/>
                            <w:bookmarkStart w:id="1457" w:name="_Toc96031732"/>
                            <w:bookmarkStart w:id="1458" w:name="_Toc96031882"/>
                            <w:bookmarkStart w:id="1459" w:name="_Toc96038587"/>
                            <w:bookmarkStart w:id="1460" w:name="_Toc96041204"/>
                            <w:bookmarkStart w:id="1461" w:name="_Toc96041678"/>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699AAA87"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462" w:name="_Toc95168567"/>
                            <w:bookmarkStart w:id="1463" w:name="_Toc95168886"/>
                            <w:bookmarkStart w:id="1464" w:name="_Toc95169180"/>
                            <w:bookmarkStart w:id="1465" w:name="_Toc95325643"/>
                            <w:bookmarkStart w:id="1466" w:name="_Toc95325726"/>
                            <w:bookmarkStart w:id="1467" w:name="_Toc95326448"/>
                            <w:bookmarkStart w:id="1468" w:name="_Toc95326897"/>
                            <w:bookmarkStart w:id="1469" w:name="_Toc95326980"/>
                            <w:bookmarkStart w:id="1470" w:name="_Toc95343386"/>
                            <w:bookmarkStart w:id="1471" w:name="_Toc95343467"/>
                            <w:bookmarkStart w:id="1472" w:name="_Toc95344667"/>
                            <w:bookmarkStart w:id="1473" w:name="_Toc95404695"/>
                            <w:bookmarkStart w:id="1474" w:name="_Toc95490091"/>
                            <w:bookmarkStart w:id="1475" w:name="_Toc95490167"/>
                            <w:bookmarkStart w:id="1476" w:name="_Toc95490295"/>
                            <w:bookmarkStart w:id="1477" w:name="_Toc95495030"/>
                            <w:bookmarkStart w:id="1478" w:name="_Toc95495133"/>
                            <w:bookmarkStart w:id="1479" w:name="_Toc95495237"/>
                            <w:bookmarkStart w:id="1480" w:name="_Toc95495552"/>
                            <w:bookmarkStart w:id="1481" w:name="_Toc95495657"/>
                            <w:bookmarkStart w:id="1482" w:name="_Toc95495762"/>
                            <w:bookmarkStart w:id="1483" w:name="_Toc95495859"/>
                            <w:bookmarkStart w:id="1484" w:name="_Toc95495954"/>
                            <w:bookmarkStart w:id="1485" w:name="_Toc95505335"/>
                            <w:bookmarkStart w:id="1486" w:name="_Toc95505463"/>
                            <w:bookmarkStart w:id="1487" w:name="_Toc95505567"/>
                            <w:bookmarkStart w:id="1488" w:name="_Toc95508424"/>
                            <w:bookmarkStart w:id="1489" w:name="_Toc95918508"/>
                            <w:bookmarkStart w:id="1490" w:name="_Toc95926322"/>
                            <w:bookmarkStart w:id="1491" w:name="_Toc95926436"/>
                            <w:bookmarkStart w:id="1492" w:name="_Toc95929923"/>
                            <w:bookmarkStart w:id="1493" w:name="_Toc96027696"/>
                            <w:bookmarkStart w:id="1494" w:name="_Toc96031278"/>
                            <w:bookmarkStart w:id="1495" w:name="_Toc96031430"/>
                            <w:bookmarkStart w:id="1496" w:name="_Toc96031583"/>
                            <w:bookmarkStart w:id="1497" w:name="_Toc96031733"/>
                            <w:bookmarkStart w:id="1498" w:name="_Toc96031883"/>
                            <w:bookmarkStart w:id="1499" w:name="_Toc96038588"/>
                            <w:bookmarkStart w:id="1500" w:name="_Toc96041205"/>
                            <w:bookmarkStart w:id="1501" w:name="_Toc96041679"/>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53AB7944"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502" w:name="_Toc95168568"/>
                            <w:bookmarkStart w:id="1503" w:name="_Toc95168887"/>
                            <w:bookmarkStart w:id="1504" w:name="_Toc95169181"/>
                            <w:bookmarkStart w:id="1505" w:name="_Toc95325644"/>
                            <w:bookmarkStart w:id="1506" w:name="_Toc95325727"/>
                            <w:bookmarkStart w:id="1507" w:name="_Toc95326449"/>
                            <w:bookmarkStart w:id="1508" w:name="_Toc95326898"/>
                            <w:bookmarkStart w:id="1509" w:name="_Toc95326981"/>
                            <w:bookmarkStart w:id="1510" w:name="_Toc95343387"/>
                            <w:bookmarkStart w:id="1511" w:name="_Toc95343468"/>
                            <w:bookmarkStart w:id="1512" w:name="_Toc95344668"/>
                            <w:bookmarkStart w:id="1513" w:name="_Toc95404696"/>
                            <w:bookmarkStart w:id="1514" w:name="_Toc95490092"/>
                            <w:bookmarkStart w:id="1515" w:name="_Toc95490168"/>
                            <w:bookmarkStart w:id="1516" w:name="_Toc95490296"/>
                            <w:bookmarkStart w:id="1517" w:name="_Toc95495031"/>
                            <w:bookmarkStart w:id="1518" w:name="_Toc95495134"/>
                            <w:bookmarkStart w:id="1519" w:name="_Toc95495238"/>
                            <w:bookmarkStart w:id="1520" w:name="_Toc95495553"/>
                            <w:bookmarkStart w:id="1521" w:name="_Toc95495658"/>
                            <w:bookmarkStart w:id="1522" w:name="_Toc95495763"/>
                            <w:bookmarkStart w:id="1523" w:name="_Toc95495860"/>
                            <w:bookmarkStart w:id="1524" w:name="_Toc95495955"/>
                            <w:bookmarkStart w:id="1525" w:name="_Toc95505336"/>
                            <w:bookmarkStart w:id="1526" w:name="_Toc95505464"/>
                            <w:bookmarkStart w:id="1527" w:name="_Toc95505568"/>
                            <w:bookmarkStart w:id="1528" w:name="_Toc95508425"/>
                            <w:bookmarkStart w:id="1529" w:name="_Toc95918509"/>
                            <w:bookmarkStart w:id="1530" w:name="_Toc95926323"/>
                            <w:bookmarkStart w:id="1531" w:name="_Toc95926437"/>
                            <w:bookmarkStart w:id="1532" w:name="_Toc95929924"/>
                            <w:bookmarkStart w:id="1533" w:name="_Toc96027697"/>
                            <w:bookmarkStart w:id="1534" w:name="_Toc96031279"/>
                            <w:bookmarkStart w:id="1535" w:name="_Toc96031431"/>
                            <w:bookmarkStart w:id="1536" w:name="_Toc96031584"/>
                            <w:bookmarkStart w:id="1537" w:name="_Toc96031734"/>
                            <w:bookmarkStart w:id="1538" w:name="_Toc96031884"/>
                            <w:bookmarkStart w:id="1539" w:name="_Toc96038589"/>
                            <w:bookmarkStart w:id="1540" w:name="_Toc96041206"/>
                            <w:bookmarkStart w:id="1541" w:name="_Toc96041680"/>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711B3056"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542" w:name="_Toc95168569"/>
                            <w:bookmarkStart w:id="1543" w:name="_Toc95168888"/>
                            <w:bookmarkStart w:id="1544" w:name="_Toc95169182"/>
                            <w:bookmarkStart w:id="1545" w:name="_Toc95325645"/>
                            <w:bookmarkStart w:id="1546" w:name="_Toc95325728"/>
                            <w:bookmarkStart w:id="1547" w:name="_Toc95326450"/>
                            <w:bookmarkStart w:id="1548" w:name="_Toc95326899"/>
                            <w:bookmarkStart w:id="1549" w:name="_Toc95326982"/>
                            <w:bookmarkStart w:id="1550" w:name="_Toc95343388"/>
                            <w:bookmarkStart w:id="1551" w:name="_Toc95343469"/>
                            <w:bookmarkStart w:id="1552" w:name="_Toc95344669"/>
                            <w:bookmarkStart w:id="1553" w:name="_Toc95404697"/>
                            <w:bookmarkStart w:id="1554" w:name="_Toc95490093"/>
                            <w:bookmarkStart w:id="1555" w:name="_Toc95490169"/>
                            <w:bookmarkStart w:id="1556" w:name="_Toc95490297"/>
                            <w:bookmarkStart w:id="1557" w:name="_Toc95495032"/>
                            <w:bookmarkStart w:id="1558" w:name="_Toc95495135"/>
                            <w:bookmarkStart w:id="1559" w:name="_Toc95495239"/>
                            <w:bookmarkStart w:id="1560" w:name="_Toc95495554"/>
                            <w:bookmarkStart w:id="1561" w:name="_Toc95495659"/>
                            <w:bookmarkStart w:id="1562" w:name="_Toc95495764"/>
                            <w:bookmarkStart w:id="1563" w:name="_Toc95495861"/>
                            <w:bookmarkStart w:id="1564" w:name="_Toc95495956"/>
                            <w:bookmarkStart w:id="1565" w:name="_Toc95505337"/>
                            <w:bookmarkStart w:id="1566" w:name="_Toc95505465"/>
                            <w:bookmarkStart w:id="1567" w:name="_Toc95505569"/>
                            <w:bookmarkStart w:id="1568" w:name="_Toc95508426"/>
                            <w:bookmarkStart w:id="1569" w:name="_Toc95918510"/>
                            <w:bookmarkStart w:id="1570" w:name="_Toc95926324"/>
                            <w:bookmarkStart w:id="1571" w:name="_Toc95926438"/>
                            <w:bookmarkStart w:id="1572" w:name="_Toc95929925"/>
                            <w:bookmarkStart w:id="1573" w:name="_Toc96027698"/>
                            <w:bookmarkStart w:id="1574" w:name="_Toc96031280"/>
                            <w:bookmarkStart w:id="1575" w:name="_Toc96031432"/>
                            <w:bookmarkStart w:id="1576" w:name="_Toc96031585"/>
                            <w:bookmarkStart w:id="1577" w:name="_Toc96031735"/>
                            <w:bookmarkStart w:id="1578" w:name="_Toc96031885"/>
                            <w:bookmarkStart w:id="1579" w:name="_Toc96038590"/>
                            <w:bookmarkStart w:id="1580" w:name="_Toc96041207"/>
                            <w:bookmarkStart w:id="1581" w:name="_Toc9604168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785CB80F"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582" w:name="_Toc95168570"/>
                            <w:bookmarkStart w:id="1583" w:name="_Toc95168889"/>
                            <w:bookmarkStart w:id="1584" w:name="_Toc95169183"/>
                            <w:bookmarkStart w:id="1585" w:name="_Toc95325646"/>
                            <w:bookmarkStart w:id="1586" w:name="_Toc95325729"/>
                            <w:bookmarkStart w:id="1587" w:name="_Toc95326451"/>
                            <w:bookmarkStart w:id="1588" w:name="_Toc95326900"/>
                            <w:bookmarkStart w:id="1589" w:name="_Toc95326983"/>
                            <w:bookmarkStart w:id="1590" w:name="_Toc95343389"/>
                            <w:bookmarkStart w:id="1591" w:name="_Toc95343470"/>
                            <w:bookmarkStart w:id="1592" w:name="_Toc95344670"/>
                            <w:bookmarkStart w:id="1593" w:name="_Toc95404698"/>
                            <w:bookmarkStart w:id="1594" w:name="_Toc95490094"/>
                            <w:bookmarkStart w:id="1595" w:name="_Toc95490170"/>
                            <w:bookmarkStart w:id="1596" w:name="_Toc95490298"/>
                            <w:bookmarkStart w:id="1597" w:name="_Toc95495033"/>
                            <w:bookmarkStart w:id="1598" w:name="_Toc95495136"/>
                            <w:bookmarkStart w:id="1599" w:name="_Toc95495240"/>
                            <w:bookmarkStart w:id="1600" w:name="_Toc95495555"/>
                            <w:bookmarkStart w:id="1601" w:name="_Toc95495660"/>
                            <w:bookmarkStart w:id="1602" w:name="_Toc95495765"/>
                            <w:bookmarkStart w:id="1603" w:name="_Toc95495862"/>
                            <w:bookmarkStart w:id="1604" w:name="_Toc95495957"/>
                            <w:bookmarkStart w:id="1605" w:name="_Toc95505338"/>
                            <w:bookmarkStart w:id="1606" w:name="_Toc95505466"/>
                            <w:bookmarkStart w:id="1607" w:name="_Toc95505570"/>
                            <w:bookmarkStart w:id="1608" w:name="_Toc95508427"/>
                            <w:bookmarkStart w:id="1609" w:name="_Toc95918511"/>
                            <w:bookmarkStart w:id="1610" w:name="_Toc95926325"/>
                            <w:bookmarkStart w:id="1611" w:name="_Toc95926439"/>
                            <w:bookmarkStart w:id="1612" w:name="_Toc95929926"/>
                            <w:bookmarkStart w:id="1613" w:name="_Toc96027699"/>
                            <w:bookmarkStart w:id="1614" w:name="_Toc96031281"/>
                            <w:bookmarkStart w:id="1615" w:name="_Toc96031433"/>
                            <w:bookmarkStart w:id="1616" w:name="_Toc96031586"/>
                            <w:bookmarkStart w:id="1617" w:name="_Toc96031736"/>
                            <w:bookmarkStart w:id="1618" w:name="_Toc96031886"/>
                            <w:bookmarkStart w:id="1619" w:name="_Toc96038591"/>
                            <w:bookmarkStart w:id="1620" w:name="_Toc96041208"/>
                            <w:bookmarkStart w:id="1621" w:name="_Toc96041682"/>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F88D52B"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622" w:name="_Toc95168571"/>
                            <w:bookmarkStart w:id="1623" w:name="_Toc95168890"/>
                            <w:bookmarkStart w:id="1624" w:name="_Toc95169184"/>
                            <w:bookmarkStart w:id="1625" w:name="_Toc95325647"/>
                            <w:bookmarkStart w:id="1626" w:name="_Toc95325730"/>
                            <w:bookmarkStart w:id="1627" w:name="_Toc95326452"/>
                            <w:bookmarkStart w:id="1628" w:name="_Toc95326901"/>
                            <w:bookmarkStart w:id="1629" w:name="_Toc95326984"/>
                            <w:bookmarkStart w:id="1630" w:name="_Toc95343390"/>
                            <w:bookmarkStart w:id="1631" w:name="_Toc95343471"/>
                            <w:bookmarkStart w:id="1632" w:name="_Toc95344671"/>
                            <w:bookmarkStart w:id="1633" w:name="_Toc95404699"/>
                            <w:bookmarkStart w:id="1634" w:name="_Toc95490095"/>
                            <w:bookmarkStart w:id="1635" w:name="_Toc95490171"/>
                            <w:bookmarkStart w:id="1636" w:name="_Toc95490299"/>
                            <w:bookmarkStart w:id="1637" w:name="_Toc95495034"/>
                            <w:bookmarkStart w:id="1638" w:name="_Toc95495137"/>
                            <w:bookmarkStart w:id="1639" w:name="_Toc95495241"/>
                            <w:bookmarkStart w:id="1640" w:name="_Toc95495556"/>
                            <w:bookmarkStart w:id="1641" w:name="_Toc95495661"/>
                            <w:bookmarkStart w:id="1642" w:name="_Toc95495766"/>
                            <w:bookmarkStart w:id="1643" w:name="_Toc95495863"/>
                            <w:bookmarkStart w:id="1644" w:name="_Toc95495958"/>
                            <w:bookmarkStart w:id="1645" w:name="_Toc95505339"/>
                            <w:bookmarkStart w:id="1646" w:name="_Toc95505467"/>
                            <w:bookmarkStart w:id="1647" w:name="_Toc95505571"/>
                            <w:bookmarkStart w:id="1648" w:name="_Toc95508428"/>
                            <w:bookmarkStart w:id="1649" w:name="_Toc95918512"/>
                            <w:bookmarkStart w:id="1650" w:name="_Toc95926326"/>
                            <w:bookmarkStart w:id="1651" w:name="_Toc95926440"/>
                            <w:bookmarkStart w:id="1652" w:name="_Toc95929927"/>
                            <w:bookmarkStart w:id="1653" w:name="_Toc96027700"/>
                            <w:bookmarkStart w:id="1654" w:name="_Toc96031282"/>
                            <w:bookmarkStart w:id="1655" w:name="_Toc96031434"/>
                            <w:bookmarkStart w:id="1656" w:name="_Toc96031587"/>
                            <w:bookmarkStart w:id="1657" w:name="_Toc96031737"/>
                            <w:bookmarkStart w:id="1658" w:name="_Toc96031887"/>
                            <w:bookmarkStart w:id="1659" w:name="_Toc96038592"/>
                            <w:bookmarkStart w:id="1660" w:name="_Toc96041209"/>
                            <w:bookmarkStart w:id="1661" w:name="_Toc96041683"/>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14:paraId="553FEB28"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662" w:name="_Toc95168572"/>
                            <w:bookmarkStart w:id="1663" w:name="_Toc95168891"/>
                            <w:bookmarkStart w:id="1664" w:name="_Toc95169185"/>
                            <w:bookmarkStart w:id="1665" w:name="_Toc95325648"/>
                            <w:bookmarkStart w:id="1666" w:name="_Toc95325731"/>
                            <w:bookmarkStart w:id="1667" w:name="_Toc95326453"/>
                            <w:bookmarkStart w:id="1668" w:name="_Toc95326902"/>
                            <w:bookmarkStart w:id="1669" w:name="_Toc95326985"/>
                            <w:bookmarkStart w:id="1670" w:name="_Toc95343391"/>
                            <w:bookmarkStart w:id="1671" w:name="_Toc95343472"/>
                            <w:bookmarkStart w:id="1672" w:name="_Toc95344672"/>
                            <w:bookmarkStart w:id="1673" w:name="_Toc95404700"/>
                            <w:bookmarkStart w:id="1674" w:name="_Toc95490096"/>
                            <w:bookmarkStart w:id="1675" w:name="_Toc95490172"/>
                            <w:bookmarkStart w:id="1676" w:name="_Toc95490300"/>
                            <w:bookmarkStart w:id="1677" w:name="_Toc95495035"/>
                            <w:bookmarkStart w:id="1678" w:name="_Toc95495138"/>
                            <w:bookmarkStart w:id="1679" w:name="_Toc95495242"/>
                            <w:bookmarkStart w:id="1680" w:name="_Toc95495557"/>
                            <w:bookmarkStart w:id="1681" w:name="_Toc95495662"/>
                            <w:bookmarkStart w:id="1682" w:name="_Toc95495767"/>
                            <w:bookmarkStart w:id="1683" w:name="_Toc95495864"/>
                            <w:bookmarkStart w:id="1684" w:name="_Toc95495959"/>
                            <w:bookmarkStart w:id="1685" w:name="_Toc95505340"/>
                            <w:bookmarkStart w:id="1686" w:name="_Toc95505468"/>
                            <w:bookmarkStart w:id="1687" w:name="_Toc95505572"/>
                            <w:bookmarkStart w:id="1688" w:name="_Toc95508429"/>
                            <w:bookmarkStart w:id="1689" w:name="_Toc95918513"/>
                            <w:bookmarkStart w:id="1690" w:name="_Toc95926327"/>
                            <w:bookmarkStart w:id="1691" w:name="_Toc95926441"/>
                            <w:bookmarkStart w:id="1692" w:name="_Toc95929928"/>
                            <w:bookmarkStart w:id="1693" w:name="_Toc96027701"/>
                            <w:bookmarkStart w:id="1694" w:name="_Toc96031283"/>
                            <w:bookmarkStart w:id="1695" w:name="_Toc96031435"/>
                            <w:bookmarkStart w:id="1696" w:name="_Toc96031588"/>
                            <w:bookmarkStart w:id="1697" w:name="_Toc96031738"/>
                            <w:bookmarkStart w:id="1698" w:name="_Toc96031888"/>
                            <w:bookmarkStart w:id="1699" w:name="_Toc96038593"/>
                            <w:bookmarkStart w:id="1700" w:name="_Toc96041210"/>
                            <w:bookmarkStart w:id="1701" w:name="_Toc96041684"/>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156D86C0" w14:textId="77777777" w:rsidR="0083075F" w:rsidRPr="0083075F" w:rsidRDefault="0083075F" w:rsidP="0083075F">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1702" w:name="_Toc95508430"/>
                            <w:bookmarkStart w:id="1703" w:name="_Toc95918514"/>
                            <w:bookmarkStart w:id="1704" w:name="_Toc95926328"/>
                            <w:bookmarkStart w:id="1705" w:name="_Toc95926442"/>
                            <w:bookmarkStart w:id="1706" w:name="_Toc95929929"/>
                            <w:bookmarkStart w:id="1707" w:name="_Toc96027702"/>
                            <w:bookmarkStart w:id="1708" w:name="_Toc96031284"/>
                            <w:bookmarkStart w:id="1709" w:name="_Toc96031436"/>
                            <w:bookmarkStart w:id="1710" w:name="_Toc96031589"/>
                            <w:bookmarkStart w:id="1711" w:name="_Toc96031739"/>
                            <w:bookmarkStart w:id="1712" w:name="_Toc96031889"/>
                            <w:bookmarkStart w:id="1713" w:name="_Toc96038594"/>
                            <w:bookmarkStart w:id="1714" w:name="_Toc96041211"/>
                            <w:bookmarkStart w:id="1715" w:name="_Toc96041685"/>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27C2FB90" w14:textId="4B01FF88" w:rsidR="0049076B" w:rsidRPr="0049076B" w:rsidRDefault="008D5FD7" w:rsidP="008D5FD7">
                            <w:pPr>
                              <w:pStyle w:val="2"/>
                              <w:numPr>
                                <w:ilvl w:val="1"/>
                                <w:numId w:val="30"/>
                              </w:numPr>
                              <w:spacing w:line="360" w:lineRule="auto"/>
                              <w:rPr>
                                <w:rFonts w:ascii="Times New Roman" w:hAnsi="Times New Roman" w:cs="Times New Roman"/>
                                <w:sz w:val="24"/>
                                <w:szCs w:val="24"/>
                              </w:rPr>
                            </w:pPr>
                            <w:bookmarkStart w:id="1716" w:name="_Toc96041686"/>
                            <w:r>
                              <w:rPr>
                                <w:rFonts w:ascii="Times New Roman" w:hAnsi="Times New Roman" w:cs="Times New Roman"/>
                                <w:sz w:val="24"/>
                                <w:szCs w:val="24"/>
                              </w:rPr>
                              <w:t xml:space="preserve">    </w:t>
                            </w:r>
                            <w:r w:rsidR="0049076B" w:rsidRPr="008D3BF8">
                              <w:rPr>
                                <w:rFonts w:ascii="Times New Roman" w:hAnsi="Times New Roman" w:cs="Times New Roman"/>
                                <w:sz w:val="24"/>
                                <w:szCs w:val="24"/>
                              </w:rPr>
                              <w:t>Gantt Chart</w:t>
                            </w:r>
                            <w:bookmarkEnd w:id="1716"/>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7626D0" id="_x0000_s1027" type="#_x0000_t202" style="position:absolute;margin-left:-1.85pt;margin-top:17.6pt;width:39.9pt;height:217.9pt;z-index:25166182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" strokecolor="white [3212]">
                <v:textbox style="layout-flow:vertical">
                  <w:txbxContent>
                    <w:p w14:paraId="65F82154"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877" w:name="_Toc95168563"/>
                      <w:bookmarkStart w:id="1878" w:name="_Toc95168882"/>
                      <w:bookmarkStart w:id="1879" w:name="_Toc95169176"/>
                      <w:bookmarkStart w:id="1880" w:name="_Toc95325639"/>
                      <w:bookmarkStart w:id="1881" w:name="_Toc95325722"/>
                      <w:bookmarkStart w:id="1882" w:name="_Toc95326444"/>
                      <w:bookmarkStart w:id="1883" w:name="_Toc95326893"/>
                      <w:bookmarkStart w:id="1884" w:name="_Toc95326976"/>
                      <w:bookmarkStart w:id="1885" w:name="_Toc95343382"/>
                      <w:bookmarkStart w:id="1886" w:name="_Toc95343463"/>
                      <w:bookmarkStart w:id="1887" w:name="_Toc95344663"/>
                      <w:bookmarkStart w:id="1888" w:name="_Toc95404691"/>
                      <w:bookmarkStart w:id="1889" w:name="_Toc95490087"/>
                      <w:bookmarkStart w:id="1890" w:name="_Toc95490163"/>
                      <w:bookmarkStart w:id="1891" w:name="_Toc95490291"/>
                      <w:bookmarkStart w:id="1892" w:name="_Toc95495026"/>
                      <w:bookmarkStart w:id="1893" w:name="_Toc95495129"/>
                      <w:bookmarkStart w:id="1894" w:name="_Toc95495233"/>
                      <w:bookmarkStart w:id="1895" w:name="_Toc95495548"/>
                      <w:bookmarkStart w:id="1896" w:name="_Toc95495653"/>
                      <w:bookmarkStart w:id="1897" w:name="_Toc95495758"/>
                      <w:bookmarkStart w:id="1898" w:name="_Toc95495855"/>
                      <w:bookmarkStart w:id="1899" w:name="_Toc95495950"/>
                      <w:bookmarkStart w:id="1900" w:name="_Toc95505331"/>
                      <w:bookmarkStart w:id="1901" w:name="_Toc95505459"/>
                      <w:bookmarkStart w:id="1902" w:name="_Toc95505563"/>
                      <w:bookmarkStart w:id="1903" w:name="_Toc95508420"/>
                      <w:bookmarkStart w:id="1904" w:name="_Toc95918504"/>
                      <w:bookmarkStart w:id="1905" w:name="_Toc95926318"/>
                      <w:bookmarkStart w:id="1906" w:name="_Toc95926432"/>
                      <w:bookmarkStart w:id="1907" w:name="_Toc95929919"/>
                      <w:bookmarkStart w:id="1908" w:name="_Toc96027692"/>
                      <w:bookmarkStart w:id="1909" w:name="_Toc96031274"/>
                      <w:bookmarkStart w:id="1910" w:name="_Toc96031426"/>
                      <w:bookmarkStart w:id="1911" w:name="_Toc96031579"/>
                      <w:bookmarkStart w:id="1912" w:name="_Toc96031729"/>
                      <w:bookmarkStart w:id="1913" w:name="_Toc96031879"/>
                      <w:bookmarkStart w:id="1914" w:name="_Toc96038584"/>
                      <w:bookmarkStart w:id="1915" w:name="_Toc96041201"/>
                      <w:bookmarkStart w:id="1916" w:name="_Toc96041675"/>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p>
                    <w:p w14:paraId="19778A1D"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917" w:name="_Toc95168564"/>
                      <w:bookmarkStart w:id="1918" w:name="_Toc95168883"/>
                      <w:bookmarkStart w:id="1919" w:name="_Toc95169177"/>
                      <w:bookmarkStart w:id="1920" w:name="_Toc95325640"/>
                      <w:bookmarkStart w:id="1921" w:name="_Toc95325723"/>
                      <w:bookmarkStart w:id="1922" w:name="_Toc95326445"/>
                      <w:bookmarkStart w:id="1923" w:name="_Toc95326894"/>
                      <w:bookmarkStart w:id="1924" w:name="_Toc95326977"/>
                      <w:bookmarkStart w:id="1925" w:name="_Toc95343383"/>
                      <w:bookmarkStart w:id="1926" w:name="_Toc95343464"/>
                      <w:bookmarkStart w:id="1927" w:name="_Toc95344664"/>
                      <w:bookmarkStart w:id="1928" w:name="_Toc95404692"/>
                      <w:bookmarkStart w:id="1929" w:name="_Toc95490088"/>
                      <w:bookmarkStart w:id="1930" w:name="_Toc95490164"/>
                      <w:bookmarkStart w:id="1931" w:name="_Toc95490292"/>
                      <w:bookmarkStart w:id="1932" w:name="_Toc95495027"/>
                      <w:bookmarkStart w:id="1933" w:name="_Toc95495130"/>
                      <w:bookmarkStart w:id="1934" w:name="_Toc95495234"/>
                      <w:bookmarkStart w:id="1935" w:name="_Toc95495549"/>
                      <w:bookmarkStart w:id="1936" w:name="_Toc95495654"/>
                      <w:bookmarkStart w:id="1937" w:name="_Toc95495759"/>
                      <w:bookmarkStart w:id="1938" w:name="_Toc95495856"/>
                      <w:bookmarkStart w:id="1939" w:name="_Toc95495951"/>
                      <w:bookmarkStart w:id="1940" w:name="_Toc95505332"/>
                      <w:bookmarkStart w:id="1941" w:name="_Toc95505460"/>
                      <w:bookmarkStart w:id="1942" w:name="_Toc95505564"/>
                      <w:bookmarkStart w:id="1943" w:name="_Toc95508421"/>
                      <w:bookmarkStart w:id="1944" w:name="_Toc95918505"/>
                      <w:bookmarkStart w:id="1945" w:name="_Toc95926319"/>
                      <w:bookmarkStart w:id="1946" w:name="_Toc95926433"/>
                      <w:bookmarkStart w:id="1947" w:name="_Toc95929920"/>
                      <w:bookmarkStart w:id="1948" w:name="_Toc96027693"/>
                      <w:bookmarkStart w:id="1949" w:name="_Toc96031275"/>
                      <w:bookmarkStart w:id="1950" w:name="_Toc96031427"/>
                      <w:bookmarkStart w:id="1951" w:name="_Toc96031580"/>
                      <w:bookmarkStart w:id="1952" w:name="_Toc96031730"/>
                      <w:bookmarkStart w:id="1953" w:name="_Toc96031880"/>
                      <w:bookmarkStart w:id="1954" w:name="_Toc96038585"/>
                      <w:bookmarkStart w:id="1955" w:name="_Toc96041202"/>
                      <w:bookmarkStart w:id="1956" w:name="_Toc9604167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p>
                    <w:p w14:paraId="2DACFBCC"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957" w:name="_Toc95168565"/>
                      <w:bookmarkStart w:id="1958" w:name="_Toc95168884"/>
                      <w:bookmarkStart w:id="1959" w:name="_Toc95169178"/>
                      <w:bookmarkStart w:id="1960" w:name="_Toc95325641"/>
                      <w:bookmarkStart w:id="1961" w:name="_Toc95325724"/>
                      <w:bookmarkStart w:id="1962" w:name="_Toc95326446"/>
                      <w:bookmarkStart w:id="1963" w:name="_Toc95326895"/>
                      <w:bookmarkStart w:id="1964" w:name="_Toc95326978"/>
                      <w:bookmarkStart w:id="1965" w:name="_Toc95343384"/>
                      <w:bookmarkStart w:id="1966" w:name="_Toc95343465"/>
                      <w:bookmarkStart w:id="1967" w:name="_Toc95344665"/>
                      <w:bookmarkStart w:id="1968" w:name="_Toc95404693"/>
                      <w:bookmarkStart w:id="1969" w:name="_Toc95490089"/>
                      <w:bookmarkStart w:id="1970" w:name="_Toc95490165"/>
                      <w:bookmarkStart w:id="1971" w:name="_Toc95490293"/>
                      <w:bookmarkStart w:id="1972" w:name="_Toc95495028"/>
                      <w:bookmarkStart w:id="1973" w:name="_Toc95495131"/>
                      <w:bookmarkStart w:id="1974" w:name="_Toc95495235"/>
                      <w:bookmarkStart w:id="1975" w:name="_Toc95495550"/>
                      <w:bookmarkStart w:id="1976" w:name="_Toc95495655"/>
                      <w:bookmarkStart w:id="1977" w:name="_Toc95495760"/>
                      <w:bookmarkStart w:id="1978" w:name="_Toc95495857"/>
                      <w:bookmarkStart w:id="1979" w:name="_Toc95495952"/>
                      <w:bookmarkStart w:id="1980" w:name="_Toc95505333"/>
                      <w:bookmarkStart w:id="1981" w:name="_Toc95505461"/>
                      <w:bookmarkStart w:id="1982" w:name="_Toc95505565"/>
                      <w:bookmarkStart w:id="1983" w:name="_Toc95508422"/>
                      <w:bookmarkStart w:id="1984" w:name="_Toc95918506"/>
                      <w:bookmarkStart w:id="1985" w:name="_Toc95926320"/>
                      <w:bookmarkStart w:id="1986" w:name="_Toc95926434"/>
                      <w:bookmarkStart w:id="1987" w:name="_Toc95929921"/>
                      <w:bookmarkStart w:id="1988" w:name="_Toc96027694"/>
                      <w:bookmarkStart w:id="1989" w:name="_Toc96031276"/>
                      <w:bookmarkStart w:id="1990" w:name="_Toc96031428"/>
                      <w:bookmarkStart w:id="1991" w:name="_Toc96031581"/>
                      <w:bookmarkStart w:id="1992" w:name="_Toc96031731"/>
                      <w:bookmarkStart w:id="1993" w:name="_Toc96031881"/>
                      <w:bookmarkStart w:id="1994" w:name="_Toc96038586"/>
                      <w:bookmarkStart w:id="1995" w:name="_Toc96041203"/>
                      <w:bookmarkStart w:id="1996" w:name="_Toc96041677"/>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p>
                    <w:p w14:paraId="4218F809"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1997" w:name="_Toc95168566"/>
                      <w:bookmarkStart w:id="1998" w:name="_Toc95168885"/>
                      <w:bookmarkStart w:id="1999" w:name="_Toc95169179"/>
                      <w:bookmarkStart w:id="2000" w:name="_Toc95325642"/>
                      <w:bookmarkStart w:id="2001" w:name="_Toc95325725"/>
                      <w:bookmarkStart w:id="2002" w:name="_Toc95326447"/>
                      <w:bookmarkStart w:id="2003" w:name="_Toc95326896"/>
                      <w:bookmarkStart w:id="2004" w:name="_Toc95326979"/>
                      <w:bookmarkStart w:id="2005" w:name="_Toc95343385"/>
                      <w:bookmarkStart w:id="2006" w:name="_Toc95343466"/>
                      <w:bookmarkStart w:id="2007" w:name="_Toc95344666"/>
                      <w:bookmarkStart w:id="2008" w:name="_Toc95404694"/>
                      <w:bookmarkStart w:id="2009" w:name="_Toc95490090"/>
                      <w:bookmarkStart w:id="2010" w:name="_Toc95490166"/>
                      <w:bookmarkStart w:id="2011" w:name="_Toc95490294"/>
                      <w:bookmarkStart w:id="2012" w:name="_Toc95495029"/>
                      <w:bookmarkStart w:id="2013" w:name="_Toc95495132"/>
                      <w:bookmarkStart w:id="2014" w:name="_Toc95495236"/>
                      <w:bookmarkStart w:id="2015" w:name="_Toc95495551"/>
                      <w:bookmarkStart w:id="2016" w:name="_Toc95495656"/>
                      <w:bookmarkStart w:id="2017" w:name="_Toc95495761"/>
                      <w:bookmarkStart w:id="2018" w:name="_Toc95495858"/>
                      <w:bookmarkStart w:id="2019" w:name="_Toc95495953"/>
                      <w:bookmarkStart w:id="2020" w:name="_Toc95505334"/>
                      <w:bookmarkStart w:id="2021" w:name="_Toc95505462"/>
                      <w:bookmarkStart w:id="2022" w:name="_Toc95505566"/>
                      <w:bookmarkStart w:id="2023" w:name="_Toc95508423"/>
                      <w:bookmarkStart w:id="2024" w:name="_Toc95918507"/>
                      <w:bookmarkStart w:id="2025" w:name="_Toc95926321"/>
                      <w:bookmarkStart w:id="2026" w:name="_Toc95926435"/>
                      <w:bookmarkStart w:id="2027" w:name="_Toc95929922"/>
                      <w:bookmarkStart w:id="2028" w:name="_Toc96027695"/>
                      <w:bookmarkStart w:id="2029" w:name="_Toc96031277"/>
                      <w:bookmarkStart w:id="2030" w:name="_Toc96031429"/>
                      <w:bookmarkStart w:id="2031" w:name="_Toc96031582"/>
                      <w:bookmarkStart w:id="2032" w:name="_Toc96031732"/>
                      <w:bookmarkStart w:id="2033" w:name="_Toc96031882"/>
                      <w:bookmarkStart w:id="2034" w:name="_Toc96038587"/>
                      <w:bookmarkStart w:id="2035" w:name="_Toc96041204"/>
                      <w:bookmarkStart w:id="2036" w:name="_Toc96041678"/>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699AAA87"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037" w:name="_Toc95168567"/>
                      <w:bookmarkStart w:id="2038" w:name="_Toc95168886"/>
                      <w:bookmarkStart w:id="2039" w:name="_Toc95169180"/>
                      <w:bookmarkStart w:id="2040" w:name="_Toc95325643"/>
                      <w:bookmarkStart w:id="2041" w:name="_Toc95325726"/>
                      <w:bookmarkStart w:id="2042" w:name="_Toc95326448"/>
                      <w:bookmarkStart w:id="2043" w:name="_Toc95326897"/>
                      <w:bookmarkStart w:id="2044" w:name="_Toc95326980"/>
                      <w:bookmarkStart w:id="2045" w:name="_Toc95343386"/>
                      <w:bookmarkStart w:id="2046" w:name="_Toc95343467"/>
                      <w:bookmarkStart w:id="2047" w:name="_Toc95344667"/>
                      <w:bookmarkStart w:id="2048" w:name="_Toc95404695"/>
                      <w:bookmarkStart w:id="2049" w:name="_Toc95490091"/>
                      <w:bookmarkStart w:id="2050" w:name="_Toc95490167"/>
                      <w:bookmarkStart w:id="2051" w:name="_Toc95490295"/>
                      <w:bookmarkStart w:id="2052" w:name="_Toc95495030"/>
                      <w:bookmarkStart w:id="2053" w:name="_Toc95495133"/>
                      <w:bookmarkStart w:id="2054" w:name="_Toc95495237"/>
                      <w:bookmarkStart w:id="2055" w:name="_Toc95495552"/>
                      <w:bookmarkStart w:id="2056" w:name="_Toc95495657"/>
                      <w:bookmarkStart w:id="2057" w:name="_Toc95495762"/>
                      <w:bookmarkStart w:id="2058" w:name="_Toc95495859"/>
                      <w:bookmarkStart w:id="2059" w:name="_Toc95495954"/>
                      <w:bookmarkStart w:id="2060" w:name="_Toc95505335"/>
                      <w:bookmarkStart w:id="2061" w:name="_Toc95505463"/>
                      <w:bookmarkStart w:id="2062" w:name="_Toc95505567"/>
                      <w:bookmarkStart w:id="2063" w:name="_Toc95508424"/>
                      <w:bookmarkStart w:id="2064" w:name="_Toc95918508"/>
                      <w:bookmarkStart w:id="2065" w:name="_Toc95926322"/>
                      <w:bookmarkStart w:id="2066" w:name="_Toc95926436"/>
                      <w:bookmarkStart w:id="2067" w:name="_Toc95929923"/>
                      <w:bookmarkStart w:id="2068" w:name="_Toc96027696"/>
                      <w:bookmarkStart w:id="2069" w:name="_Toc96031278"/>
                      <w:bookmarkStart w:id="2070" w:name="_Toc96031430"/>
                      <w:bookmarkStart w:id="2071" w:name="_Toc96031583"/>
                      <w:bookmarkStart w:id="2072" w:name="_Toc96031733"/>
                      <w:bookmarkStart w:id="2073" w:name="_Toc96031883"/>
                      <w:bookmarkStart w:id="2074" w:name="_Toc96038588"/>
                      <w:bookmarkStart w:id="2075" w:name="_Toc96041205"/>
                      <w:bookmarkStart w:id="2076" w:name="_Toc96041679"/>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53AB7944"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077" w:name="_Toc95168568"/>
                      <w:bookmarkStart w:id="2078" w:name="_Toc95168887"/>
                      <w:bookmarkStart w:id="2079" w:name="_Toc95169181"/>
                      <w:bookmarkStart w:id="2080" w:name="_Toc95325644"/>
                      <w:bookmarkStart w:id="2081" w:name="_Toc95325727"/>
                      <w:bookmarkStart w:id="2082" w:name="_Toc95326449"/>
                      <w:bookmarkStart w:id="2083" w:name="_Toc95326898"/>
                      <w:bookmarkStart w:id="2084" w:name="_Toc95326981"/>
                      <w:bookmarkStart w:id="2085" w:name="_Toc95343387"/>
                      <w:bookmarkStart w:id="2086" w:name="_Toc95343468"/>
                      <w:bookmarkStart w:id="2087" w:name="_Toc95344668"/>
                      <w:bookmarkStart w:id="2088" w:name="_Toc95404696"/>
                      <w:bookmarkStart w:id="2089" w:name="_Toc95490092"/>
                      <w:bookmarkStart w:id="2090" w:name="_Toc95490168"/>
                      <w:bookmarkStart w:id="2091" w:name="_Toc95490296"/>
                      <w:bookmarkStart w:id="2092" w:name="_Toc95495031"/>
                      <w:bookmarkStart w:id="2093" w:name="_Toc95495134"/>
                      <w:bookmarkStart w:id="2094" w:name="_Toc95495238"/>
                      <w:bookmarkStart w:id="2095" w:name="_Toc95495553"/>
                      <w:bookmarkStart w:id="2096" w:name="_Toc95495658"/>
                      <w:bookmarkStart w:id="2097" w:name="_Toc95495763"/>
                      <w:bookmarkStart w:id="2098" w:name="_Toc95495860"/>
                      <w:bookmarkStart w:id="2099" w:name="_Toc95495955"/>
                      <w:bookmarkStart w:id="2100" w:name="_Toc95505336"/>
                      <w:bookmarkStart w:id="2101" w:name="_Toc95505464"/>
                      <w:bookmarkStart w:id="2102" w:name="_Toc95505568"/>
                      <w:bookmarkStart w:id="2103" w:name="_Toc95508425"/>
                      <w:bookmarkStart w:id="2104" w:name="_Toc95918509"/>
                      <w:bookmarkStart w:id="2105" w:name="_Toc95926323"/>
                      <w:bookmarkStart w:id="2106" w:name="_Toc95926437"/>
                      <w:bookmarkStart w:id="2107" w:name="_Toc95929924"/>
                      <w:bookmarkStart w:id="2108" w:name="_Toc96027697"/>
                      <w:bookmarkStart w:id="2109" w:name="_Toc96031279"/>
                      <w:bookmarkStart w:id="2110" w:name="_Toc96031431"/>
                      <w:bookmarkStart w:id="2111" w:name="_Toc96031584"/>
                      <w:bookmarkStart w:id="2112" w:name="_Toc96031734"/>
                      <w:bookmarkStart w:id="2113" w:name="_Toc96031884"/>
                      <w:bookmarkStart w:id="2114" w:name="_Toc96038589"/>
                      <w:bookmarkStart w:id="2115" w:name="_Toc96041206"/>
                      <w:bookmarkStart w:id="2116" w:name="_Toc96041680"/>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p>
                    <w:p w14:paraId="711B3056"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117" w:name="_Toc95168569"/>
                      <w:bookmarkStart w:id="2118" w:name="_Toc95168888"/>
                      <w:bookmarkStart w:id="2119" w:name="_Toc95169182"/>
                      <w:bookmarkStart w:id="2120" w:name="_Toc95325645"/>
                      <w:bookmarkStart w:id="2121" w:name="_Toc95325728"/>
                      <w:bookmarkStart w:id="2122" w:name="_Toc95326450"/>
                      <w:bookmarkStart w:id="2123" w:name="_Toc95326899"/>
                      <w:bookmarkStart w:id="2124" w:name="_Toc95326982"/>
                      <w:bookmarkStart w:id="2125" w:name="_Toc95343388"/>
                      <w:bookmarkStart w:id="2126" w:name="_Toc95343469"/>
                      <w:bookmarkStart w:id="2127" w:name="_Toc95344669"/>
                      <w:bookmarkStart w:id="2128" w:name="_Toc95404697"/>
                      <w:bookmarkStart w:id="2129" w:name="_Toc95490093"/>
                      <w:bookmarkStart w:id="2130" w:name="_Toc95490169"/>
                      <w:bookmarkStart w:id="2131" w:name="_Toc95490297"/>
                      <w:bookmarkStart w:id="2132" w:name="_Toc95495032"/>
                      <w:bookmarkStart w:id="2133" w:name="_Toc95495135"/>
                      <w:bookmarkStart w:id="2134" w:name="_Toc95495239"/>
                      <w:bookmarkStart w:id="2135" w:name="_Toc95495554"/>
                      <w:bookmarkStart w:id="2136" w:name="_Toc95495659"/>
                      <w:bookmarkStart w:id="2137" w:name="_Toc95495764"/>
                      <w:bookmarkStart w:id="2138" w:name="_Toc95495861"/>
                      <w:bookmarkStart w:id="2139" w:name="_Toc95495956"/>
                      <w:bookmarkStart w:id="2140" w:name="_Toc95505337"/>
                      <w:bookmarkStart w:id="2141" w:name="_Toc95505465"/>
                      <w:bookmarkStart w:id="2142" w:name="_Toc95505569"/>
                      <w:bookmarkStart w:id="2143" w:name="_Toc95508426"/>
                      <w:bookmarkStart w:id="2144" w:name="_Toc95918510"/>
                      <w:bookmarkStart w:id="2145" w:name="_Toc95926324"/>
                      <w:bookmarkStart w:id="2146" w:name="_Toc95926438"/>
                      <w:bookmarkStart w:id="2147" w:name="_Toc95929925"/>
                      <w:bookmarkStart w:id="2148" w:name="_Toc96027698"/>
                      <w:bookmarkStart w:id="2149" w:name="_Toc96031280"/>
                      <w:bookmarkStart w:id="2150" w:name="_Toc96031432"/>
                      <w:bookmarkStart w:id="2151" w:name="_Toc96031585"/>
                      <w:bookmarkStart w:id="2152" w:name="_Toc96031735"/>
                      <w:bookmarkStart w:id="2153" w:name="_Toc96031885"/>
                      <w:bookmarkStart w:id="2154" w:name="_Toc96038590"/>
                      <w:bookmarkStart w:id="2155" w:name="_Toc96041207"/>
                      <w:bookmarkStart w:id="2156" w:name="_Toc96041681"/>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p>
                    <w:p w14:paraId="785CB80F"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157" w:name="_Toc95168570"/>
                      <w:bookmarkStart w:id="2158" w:name="_Toc95168889"/>
                      <w:bookmarkStart w:id="2159" w:name="_Toc95169183"/>
                      <w:bookmarkStart w:id="2160" w:name="_Toc95325646"/>
                      <w:bookmarkStart w:id="2161" w:name="_Toc95325729"/>
                      <w:bookmarkStart w:id="2162" w:name="_Toc95326451"/>
                      <w:bookmarkStart w:id="2163" w:name="_Toc95326900"/>
                      <w:bookmarkStart w:id="2164" w:name="_Toc95326983"/>
                      <w:bookmarkStart w:id="2165" w:name="_Toc95343389"/>
                      <w:bookmarkStart w:id="2166" w:name="_Toc95343470"/>
                      <w:bookmarkStart w:id="2167" w:name="_Toc95344670"/>
                      <w:bookmarkStart w:id="2168" w:name="_Toc95404698"/>
                      <w:bookmarkStart w:id="2169" w:name="_Toc95490094"/>
                      <w:bookmarkStart w:id="2170" w:name="_Toc95490170"/>
                      <w:bookmarkStart w:id="2171" w:name="_Toc95490298"/>
                      <w:bookmarkStart w:id="2172" w:name="_Toc95495033"/>
                      <w:bookmarkStart w:id="2173" w:name="_Toc95495136"/>
                      <w:bookmarkStart w:id="2174" w:name="_Toc95495240"/>
                      <w:bookmarkStart w:id="2175" w:name="_Toc95495555"/>
                      <w:bookmarkStart w:id="2176" w:name="_Toc95495660"/>
                      <w:bookmarkStart w:id="2177" w:name="_Toc95495765"/>
                      <w:bookmarkStart w:id="2178" w:name="_Toc95495862"/>
                      <w:bookmarkStart w:id="2179" w:name="_Toc95495957"/>
                      <w:bookmarkStart w:id="2180" w:name="_Toc95505338"/>
                      <w:bookmarkStart w:id="2181" w:name="_Toc95505466"/>
                      <w:bookmarkStart w:id="2182" w:name="_Toc95505570"/>
                      <w:bookmarkStart w:id="2183" w:name="_Toc95508427"/>
                      <w:bookmarkStart w:id="2184" w:name="_Toc95918511"/>
                      <w:bookmarkStart w:id="2185" w:name="_Toc95926325"/>
                      <w:bookmarkStart w:id="2186" w:name="_Toc95926439"/>
                      <w:bookmarkStart w:id="2187" w:name="_Toc95929926"/>
                      <w:bookmarkStart w:id="2188" w:name="_Toc96027699"/>
                      <w:bookmarkStart w:id="2189" w:name="_Toc96031281"/>
                      <w:bookmarkStart w:id="2190" w:name="_Toc96031433"/>
                      <w:bookmarkStart w:id="2191" w:name="_Toc96031586"/>
                      <w:bookmarkStart w:id="2192" w:name="_Toc96031736"/>
                      <w:bookmarkStart w:id="2193" w:name="_Toc96031886"/>
                      <w:bookmarkStart w:id="2194" w:name="_Toc96038591"/>
                      <w:bookmarkStart w:id="2195" w:name="_Toc96041208"/>
                      <w:bookmarkStart w:id="2196" w:name="_Toc96041682"/>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p>
                    <w:p w14:paraId="6F88D52B"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197" w:name="_Toc95168571"/>
                      <w:bookmarkStart w:id="2198" w:name="_Toc95168890"/>
                      <w:bookmarkStart w:id="2199" w:name="_Toc95169184"/>
                      <w:bookmarkStart w:id="2200" w:name="_Toc95325647"/>
                      <w:bookmarkStart w:id="2201" w:name="_Toc95325730"/>
                      <w:bookmarkStart w:id="2202" w:name="_Toc95326452"/>
                      <w:bookmarkStart w:id="2203" w:name="_Toc95326901"/>
                      <w:bookmarkStart w:id="2204" w:name="_Toc95326984"/>
                      <w:bookmarkStart w:id="2205" w:name="_Toc95343390"/>
                      <w:bookmarkStart w:id="2206" w:name="_Toc95343471"/>
                      <w:bookmarkStart w:id="2207" w:name="_Toc95344671"/>
                      <w:bookmarkStart w:id="2208" w:name="_Toc95404699"/>
                      <w:bookmarkStart w:id="2209" w:name="_Toc95490095"/>
                      <w:bookmarkStart w:id="2210" w:name="_Toc95490171"/>
                      <w:bookmarkStart w:id="2211" w:name="_Toc95490299"/>
                      <w:bookmarkStart w:id="2212" w:name="_Toc95495034"/>
                      <w:bookmarkStart w:id="2213" w:name="_Toc95495137"/>
                      <w:bookmarkStart w:id="2214" w:name="_Toc95495241"/>
                      <w:bookmarkStart w:id="2215" w:name="_Toc95495556"/>
                      <w:bookmarkStart w:id="2216" w:name="_Toc95495661"/>
                      <w:bookmarkStart w:id="2217" w:name="_Toc95495766"/>
                      <w:bookmarkStart w:id="2218" w:name="_Toc95495863"/>
                      <w:bookmarkStart w:id="2219" w:name="_Toc95495958"/>
                      <w:bookmarkStart w:id="2220" w:name="_Toc95505339"/>
                      <w:bookmarkStart w:id="2221" w:name="_Toc95505467"/>
                      <w:bookmarkStart w:id="2222" w:name="_Toc95505571"/>
                      <w:bookmarkStart w:id="2223" w:name="_Toc95508428"/>
                      <w:bookmarkStart w:id="2224" w:name="_Toc95918512"/>
                      <w:bookmarkStart w:id="2225" w:name="_Toc95926326"/>
                      <w:bookmarkStart w:id="2226" w:name="_Toc95926440"/>
                      <w:bookmarkStart w:id="2227" w:name="_Toc95929927"/>
                      <w:bookmarkStart w:id="2228" w:name="_Toc96027700"/>
                      <w:bookmarkStart w:id="2229" w:name="_Toc96031282"/>
                      <w:bookmarkStart w:id="2230" w:name="_Toc96031434"/>
                      <w:bookmarkStart w:id="2231" w:name="_Toc96031587"/>
                      <w:bookmarkStart w:id="2232" w:name="_Toc96031737"/>
                      <w:bookmarkStart w:id="2233" w:name="_Toc96031887"/>
                      <w:bookmarkStart w:id="2234" w:name="_Toc96038592"/>
                      <w:bookmarkStart w:id="2235" w:name="_Toc96041209"/>
                      <w:bookmarkStart w:id="2236" w:name="_Toc96041683"/>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p>
                    <w:p w14:paraId="553FEB28" w14:textId="77777777" w:rsidR="00983F24" w:rsidRPr="00983F24" w:rsidRDefault="00983F24"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237" w:name="_Toc95168572"/>
                      <w:bookmarkStart w:id="2238" w:name="_Toc95168891"/>
                      <w:bookmarkStart w:id="2239" w:name="_Toc95169185"/>
                      <w:bookmarkStart w:id="2240" w:name="_Toc95325648"/>
                      <w:bookmarkStart w:id="2241" w:name="_Toc95325731"/>
                      <w:bookmarkStart w:id="2242" w:name="_Toc95326453"/>
                      <w:bookmarkStart w:id="2243" w:name="_Toc95326902"/>
                      <w:bookmarkStart w:id="2244" w:name="_Toc95326985"/>
                      <w:bookmarkStart w:id="2245" w:name="_Toc95343391"/>
                      <w:bookmarkStart w:id="2246" w:name="_Toc95343472"/>
                      <w:bookmarkStart w:id="2247" w:name="_Toc95344672"/>
                      <w:bookmarkStart w:id="2248" w:name="_Toc95404700"/>
                      <w:bookmarkStart w:id="2249" w:name="_Toc95490096"/>
                      <w:bookmarkStart w:id="2250" w:name="_Toc95490172"/>
                      <w:bookmarkStart w:id="2251" w:name="_Toc95490300"/>
                      <w:bookmarkStart w:id="2252" w:name="_Toc95495035"/>
                      <w:bookmarkStart w:id="2253" w:name="_Toc95495138"/>
                      <w:bookmarkStart w:id="2254" w:name="_Toc95495242"/>
                      <w:bookmarkStart w:id="2255" w:name="_Toc95495557"/>
                      <w:bookmarkStart w:id="2256" w:name="_Toc95495662"/>
                      <w:bookmarkStart w:id="2257" w:name="_Toc95495767"/>
                      <w:bookmarkStart w:id="2258" w:name="_Toc95495864"/>
                      <w:bookmarkStart w:id="2259" w:name="_Toc95495959"/>
                      <w:bookmarkStart w:id="2260" w:name="_Toc95505340"/>
                      <w:bookmarkStart w:id="2261" w:name="_Toc95505468"/>
                      <w:bookmarkStart w:id="2262" w:name="_Toc95505572"/>
                      <w:bookmarkStart w:id="2263" w:name="_Toc95508429"/>
                      <w:bookmarkStart w:id="2264" w:name="_Toc95918513"/>
                      <w:bookmarkStart w:id="2265" w:name="_Toc95926327"/>
                      <w:bookmarkStart w:id="2266" w:name="_Toc95926441"/>
                      <w:bookmarkStart w:id="2267" w:name="_Toc95929928"/>
                      <w:bookmarkStart w:id="2268" w:name="_Toc96027701"/>
                      <w:bookmarkStart w:id="2269" w:name="_Toc96031283"/>
                      <w:bookmarkStart w:id="2270" w:name="_Toc96031435"/>
                      <w:bookmarkStart w:id="2271" w:name="_Toc96031588"/>
                      <w:bookmarkStart w:id="2272" w:name="_Toc96031738"/>
                      <w:bookmarkStart w:id="2273" w:name="_Toc96031888"/>
                      <w:bookmarkStart w:id="2274" w:name="_Toc96038593"/>
                      <w:bookmarkStart w:id="2275" w:name="_Toc96041210"/>
                      <w:bookmarkStart w:id="2276" w:name="_Toc96041684"/>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p>
                    <w:p w14:paraId="156D86C0" w14:textId="77777777" w:rsidR="0083075F" w:rsidRPr="0083075F" w:rsidRDefault="0083075F" w:rsidP="0083075F">
                      <w:pPr>
                        <w:pStyle w:val="a7"/>
                        <w:keepNext/>
                        <w:keepLines/>
                        <w:numPr>
                          <w:ilvl w:val="0"/>
                          <w:numId w:val="6"/>
                        </w:numPr>
                        <w:spacing w:before="260" w:after="260" w:line="360" w:lineRule="auto"/>
                        <w:ind w:left="360" w:firstLineChars="0" w:hanging="360"/>
                        <w:outlineLvl w:val="1"/>
                        <w:rPr>
                          <w:rFonts w:ascii="Times New Roman" w:eastAsiaTheme="majorEastAsia" w:hAnsi="Times New Roman" w:cs="Times New Roman"/>
                          <w:b/>
                          <w:bCs/>
                          <w:vanish/>
                          <w:sz w:val="24"/>
                        </w:rPr>
                      </w:pPr>
                      <w:bookmarkStart w:id="2277" w:name="_Toc95508430"/>
                      <w:bookmarkStart w:id="2278" w:name="_Toc95918514"/>
                      <w:bookmarkStart w:id="2279" w:name="_Toc95926328"/>
                      <w:bookmarkStart w:id="2280" w:name="_Toc95926442"/>
                      <w:bookmarkStart w:id="2281" w:name="_Toc95929929"/>
                      <w:bookmarkStart w:id="2282" w:name="_Toc96027702"/>
                      <w:bookmarkStart w:id="2283" w:name="_Toc96031284"/>
                      <w:bookmarkStart w:id="2284" w:name="_Toc96031436"/>
                      <w:bookmarkStart w:id="2285" w:name="_Toc96031589"/>
                      <w:bookmarkStart w:id="2286" w:name="_Toc96031739"/>
                      <w:bookmarkStart w:id="2287" w:name="_Toc96031889"/>
                      <w:bookmarkStart w:id="2288" w:name="_Toc96038594"/>
                      <w:bookmarkStart w:id="2289" w:name="_Toc96041211"/>
                      <w:bookmarkStart w:id="2290" w:name="_Toc96041685"/>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27C2FB90" w14:textId="4B01FF88" w:rsidR="0049076B" w:rsidRPr="0049076B" w:rsidRDefault="008D5FD7" w:rsidP="008D5FD7">
                      <w:pPr>
                        <w:pStyle w:val="2"/>
                        <w:numPr>
                          <w:ilvl w:val="1"/>
                          <w:numId w:val="30"/>
                        </w:numPr>
                        <w:spacing w:line="360" w:lineRule="auto"/>
                        <w:rPr>
                          <w:rFonts w:ascii="Times New Roman" w:hAnsi="Times New Roman" w:cs="Times New Roman"/>
                          <w:sz w:val="24"/>
                          <w:szCs w:val="24"/>
                        </w:rPr>
                      </w:pPr>
                      <w:bookmarkStart w:id="2291" w:name="_Toc96041686"/>
                      <w:r>
                        <w:rPr>
                          <w:rFonts w:ascii="Times New Roman" w:hAnsi="Times New Roman" w:cs="Times New Roman"/>
                          <w:sz w:val="24"/>
                          <w:szCs w:val="24"/>
                        </w:rPr>
                        <w:t xml:space="preserve">    </w:t>
                      </w:r>
                      <w:r w:rsidR="0049076B" w:rsidRPr="008D3BF8">
                        <w:rPr>
                          <w:rFonts w:ascii="Times New Roman" w:hAnsi="Times New Roman" w:cs="Times New Roman"/>
                          <w:sz w:val="24"/>
                          <w:szCs w:val="24"/>
                        </w:rPr>
                        <w:t>Gantt Chart</w:t>
                      </w:r>
                      <w:bookmarkEnd w:id="2291"/>
                    </w:p>
                  </w:txbxContent>
                </v:textbox>
                <w10:wrap type="square" anchorx="margin"/>
              </v:shape>
            </w:pict>
          </mc:Fallback>
        </mc:AlternateContent>
      </w:r>
      <w:r w:rsidR="00152DFF">
        <w:rPr>
          <w:rFonts w:hint="eastAsia"/>
          <w:noProof/>
          <w:lang w:eastAsia="zh-CN"/>
        </w:rPr>
        <w:drawing>
          <wp:inline distT="0" distB="0" distL="0" distR="0" wp14:anchorId="390018FA" wp14:editId="4CF9B911">
            <wp:extent cx="8506807" cy="6015600"/>
            <wp:effectExtent l="7302" t="0" r="0" b="0"/>
            <wp:docPr id="27" name="图片 2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表&#10;&#10;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8506807" cy="6015600"/>
                    </a:xfrm>
                    <a:prstGeom prst="rect">
                      <a:avLst/>
                    </a:prstGeom>
                    <a:noFill/>
                    <a:ln>
                      <a:noFill/>
                    </a:ln>
                  </pic:spPr>
                </pic:pic>
              </a:graphicData>
            </a:graphic>
          </wp:inline>
        </w:drawing>
      </w:r>
    </w:p>
    <w:p w14:paraId="68693981" w14:textId="61C51DA6" w:rsidR="00152DFF" w:rsidRDefault="00EA1FF2" w:rsidP="00667D99">
      <w:pPr>
        <w:rPr>
          <w:lang w:eastAsia="zh-CN"/>
        </w:rPr>
      </w:pPr>
      <w:r w:rsidRPr="0049076B">
        <w:rPr>
          <w:noProof/>
        </w:rPr>
        <w:lastRenderedPageBreak/>
        <mc:AlternateContent>
          <mc:Choice Requires="wps">
            <w:drawing>
              <wp:anchor distT="45720" distB="45720" distL="114300" distR="114300" simplePos="0" relativeHeight="251667968" behindDoc="0" locked="0" layoutInCell="1" allowOverlap="1" wp14:anchorId="620F435E" wp14:editId="431AE299">
                <wp:simplePos x="0" y="0"/>
                <wp:positionH relativeFrom="margin">
                  <wp:posOffset>-387350</wp:posOffset>
                </wp:positionH>
                <wp:positionV relativeFrom="paragraph">
                  <wp:posOffset>2159000</wp:posOffset>
                </wp:positionV>
                <wp:extent cx="444500" cy="5297170"/>
                <wp:effectExtent l="0" t="0" r="12700" b="1778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5297170"/>
                        </a:xfrm>
                        <a:prstGeom prst="rect">
                          <a:avLst/>
                        </a:prstGeom>
                        <a:solidFill>
                          <a:srgbClr val="FFFFFF"/>
                        </a:solidFill>
                        <a:ln w="9525">
                          <a:solidFill>
                            <a:schemeClr val="bg1"/>
                          </a:solidFill>
                          <a:miter lim="800000"/>
                          <a:headEnd/>
                          <a:tailEnd/>
                        </a:ln>
                      </wps:spPr>
                      <wps:txbx>
                        <w:txbxContent>
                          <w:p w14:paraId="15B84490" w14:textId="2EF0520A" w:rsidR="00EA1FF2" w:rsidRPr="00EA1FF2" w:rsidRDefault="00EA1FF2" w:rsidP="00A01878">
                            <w:r>
                              <w:t xml:space="preserve">Figure 9 </w:t>
                            </w:r>
                            <w:r w:rsidR="007E126E">
                              <w:t xml:space="preserve">- </w:t>
                            </w:r>
                            <w:r w:rsidRPr="00EA1FF2">
                              <w:t>Work Breakdown Structure for Smart Store Management System</w:t>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F435E" id="_x0000_s1028" type="#_x0000_t202" style="position:absolute;margin-left:-30.5pt;margin-top:170pt;width:35pt;height:417.1pt;z-index:251667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" strokecolor="white [3212]">
                <v:textbox style="layout-flow:vertical">
                  <w:txbxContent>
                    <w:p w14:paraId="15B84490" w14:textId="2EF0520A" w:rsidR="00EA1FF2" w:rsidRPr="00EA1FF2" w:rsidRDefault="00EA1FF2" w:rsidP="00A01878">
                      <w:r>
                        <w:t xml:space="preserve">Figure 9 </w:t>
                      </w:r>
                      <w:r w:rsidR="007E126E">
                        <w:t xml:space="preserve">- </w:t>
                      </w:r>
                      <w:r w:rsidRPr="00EA1FF2">
                        <w:t>Work Breakdown Structure for Smart Store Management System</w:t>
                      </w:r>
                    </w:p>
                  </w:txbxContent>
                </v:textbox>
                <w10:wrap type="square" anchorx="margin"/>
              </v:shape>
            </w:pict>
          </mc:Fallback>
        </mc:AlternateContent>
      </w:r>
      <w:r w:rsidR="00F02585" w:rsidRPr="0049076B">
        <w:rPr>
          <w:noProof/>
        </w:rPr>
        <mc:AlternateContent>
          <mc:Choice Requires="wps">
            <w:drawing>
              <wp:anchor distT="45720" distB="45720" distL="114300" distR="114300" simplePos="0" relativeHeight="251663872" behindDoc="0" locked="0" layoutInCell="1" allowOverlap="1" wp14:anchorId="31153498" wp14:editId="6A7C7E77">
                <wp:simplePos x="0" y="0"/>
                <wp:positionH relativeFrom="margin">
                  <wp:posOffset>5257800</wp:posOffset>
                </wp:positionH>
                <wp:positionV relativeFrom="paragraph">
                  <wp:posOffset>0</wp:posOffset>
                </wp:positionV>
                <wp:extent cx="506730" cy="3001645"/>
                <wp:effectExtent l="0" t="0" r="26670" b="273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 cy="3001645"/>
                        </a:xfrm>
                        <a:prstGeom prst="rect">
                          <a:avLst/>
                        </a:prstGeom>
                        <a:solidFill>
                          <a:srgbClr val="FFFFFF"/>
                        </a:solidFill>
                        <a:ln w="9525">
                          <a:solidFill>
                            <a:schemeClr val="bg1"/>
                          </a:solidFill>
                          <a:miter lim="800000"/>
                          <a:headEnd/>
                          <a:tailEnd/>
                        </a:ln>
                      </wps:spPr>
                      <wps:txbx>
                        <w:txbxContent>
                          <w:p w14:paraId="183BBD02" w14:textId="3E89ADB5" w:rsidR="00F02585" w:rsidRPr="0049076B" w:rsidRDefault="008D5FD7" w:rsidP="008D5FD7">
                            <w:pPr>
                              <w:pStyle w:val="2"/>
                              <w:numPr>
                                <w:ilvl w:val="1"/>
                                <w:numId w:val="30"/>
                              </w:numPr>
                              <w:spacing w:line="360" w:lineRule="auto"/>
                              <w:rPr>
                                <w:rFonts w:ascii="Times New Roman" w:hAnsi="Times New Roman" w:cs="Times New Roman"/>
                                <w:sz w:val="24"/>
                                <w:szCs w:val="24"/>
                              </w:rPr>
                            </w:pPr>
                            <w:bookmarkStart w:id="1717" w:name="_Toc96041687"/>
                            <w:r>
                              <w:rPr>
                                <w:rFonts w:ascii="Times New Roman" w:hAnsi="Times New Roman" w:cs="Times New Roman"/>
                                <w:sz w:val="24"/>
                                <w:szCs w:val="24"/>
                              </w:rPr>
                              <w:t xml:space="preserve">    </w:t>
                            </w:r>
                            <w:r w:rsidR="00F02585" w:rsidRPr="008D3BF8">
                              <w:rPr>
                                <w:rFonts w:ascii="Times New Roman" w:hAnsi="Times New Roman" w:cs="Times New Roman"/>
                                <w:sz w:val="24"/>
                                <w:szCs w:val="24"/>
                              </w:rPr>
                              <w:t>Work Breakdown Structure (WBS)</w:t>
                            </w:r>
                            <w:bookmarkEnd w:id="1717"/>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53498" id="_x0000_s1029" type="#_x0000_t202" style="position:absolute;margin-left:414pt;margin-top:0;width:39.9pt;height:236.3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" strokecolor="white [3212]">
                <v:textbox style="layout-flow:vertical">
                  <w:txbxContent>
                    <w:p w14:paraId="183BBD02" w14:textId="3E89ADB5" w:rsidR="00F02585" w:rsidRPr="0049076B" w:rsidRDefault="008D5FD7" w:rsidP="008D5FD7">
                      <w:pPr>
                        <w:pStyle w:val="2"/>
                        <w:numPr>
                          <w:ilvl w:val="1"/>
                          <w:numId w:val="30"/>
                        </w:numPr>
                        <w:spacing w:line="360" w:lineRule="auto"/>
                        <w:rPr>
                          <w:rFonts w:ascii="Times New Roman" w:hAnsi="Times New Roman" w:cs="Times New Roman"/>
                          <w:sz w:val="24"/>
                          <w:szCs w:val="24"/>
                        </w:rPr>
                      </w:pPr>
                      <w:bookmarkStart w:id="2293" w:name="_Toc96041687"/>
                      <w:r>
                        <w:rPr>
                          <w:rFonts w:ascii="Times New Roman" w:hAnsi="Times New Roman" w:cs="Times New Roman"/>
                          <w:sz w:val="24"/>
                          <w:szCs w:val="24"/>
                        </w:rPr>
                        <w:t xml:space="preserve">    </w:t>
                      </w:r>
                      <w:r w:rsidR="00F02585" w:rsidRPr="008D3BF8">
                        <w:rPr>
                          <w:rFonts w:ascii="Times New Roman" w:hAnsi="Times New Roman" w:cs="Times New Roman"/>
                          <w:sz w:val="24"/>
                          <w:szCs w:val="24"/>
                        </w:rPr>
                        <w:t>Work Breakdown Structure (WBS)</w:t>
                      </w:r>
                      <w:bookmarkEnd w:id="2293"/>
                    </w:p>
                  </w:txbxContent>
                </v:textbox>
                <w10:wrap type="square" anchorx="margin"/>
              </v:shape>
            </w:pict>
          </mc:Fallback>
        </mc:AlternateContent>
      </w:r>
      <w:r w:rsidR="00152DFF">
        <w:rPr>
          <w:noProof/>
          <w:lang w:eastAsia="zh-CN"/>
        </w:rPr>
        <w:drawing>
          <wp:inline distT="0" distB="0" distL="0" distR="0" wp14:anchorId="432F8F92" wp14:editId="22AB4DC0">
            <wp:extent cx="8755547" cy="5091764"/>
            <wp:effectExtent l="3175"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897" t="6020" r="4873" b="6949"/>
                    <a:stretch/>
                  </pic:blipFill>
                  <pic:spPr bwMode="auto">
                    <a:xfrm rot="5400000">
                      <a:off x="0" y="0"/>
                      <a:ext cx="8769352" cy="5099793"/>
                    </a:xfrm>
                    <a:prstGeom prst="rect">
                      <a:avLst/>
                    </a:prstGeom>
                    <a:noFill/>
                    <a:ln>
                      <a:noFill/>
                    </a:ln>
                    <a:extLst>
                      <a:ext uri="{53640926-AAD7-44D8-BBD7-CCE9431645EC}">
                        <a14:shadowObscured xmlns:a14="http://schemas.microsoft.com/office/drawing/2010/main"/>
                      </a:ext>
                    </a:extLst>
                  </pic:spPr>
                </pic:pic>
              </a:graphicData>
            </a:graphic>
          </wp:inline>
        </w:drawing>
      </w:r>
    </w:p>
    <w:p w14:paraId="6EAF7B5F" w14:textId="6A204185" w:rsidR="00256D8E" w:rsidRPr="003F13BB" w:rsidRDefault="003B7738" w:rsidP="004965D6">
      <w:pPr>
        <w:pStyle w:val="1"/>
        <w:numPr>
          <w:ilvl w:val="0"/>
          <w:numId w:val="2"/>
        </w:numPr>
        <w:rPr>
          <w:rFonts w:ascii="Times New Roman" w:hAnsi="Times New Roman" w:cs="Times New Roman"/>
          <w:sz w:val="24"/>
          <w:szCs w:val="24"/>
        </w:rPr>
      </w:pPr>
      <w:bookmarkStart w:id="1718" w:name="_Toc96041688"/>
      <w:r w:rsidRPr="008D3BF8">
        <w:rPr>
          <w:rFonts w:ascii="Times New Roman" w:hAnsi="Times New Roman" w:cs="Times New Roman"/>
          <w:sz w:val="24"/>
          <w:szCs w:val="24"/>
        </w:rPr>
        <w:lastRenderedPageBreak/>
        <w:t>Constraints and Assumptions</w:t>
      </w:r>
      <w:bookmarkEnd w:id="1718"/>
    </w:p>
    <w:p w14:paraId="2E25EB52" w14:textId="5AE62D45" w:rsidR="00050E5B" w:rsidRPr="00050E5B" w:rsidRDefault="00050E5B" w:rsidP="00050E5B">
      <w:pPr>
        <w:spacing w:line="360" w:lineRule="auto"/>
        <w:jc w:val="both"/>
        <w:rPr>
          <w:color w:val="000000" w:themeColor="text1"/>
          <w:lang w:eastAsia="zh-CN"/>
        </w:rPr>
      </w:pPr>
      <w:r w:rsidRPr="00050E5B">
        <w:rPr>
          <w:color w:val="000000" w:themeColor="text1"/>
          <w:lang w:eastAsia="zh-CN"/>
        </w:rPr>
        <w:t>Any proposed system must have an obstacle and a constraint preventing it from being implemented, and the development of this system has some constraints. The following are some constraints and assumptions regarding the development of this project.</w:t>
      </w:r>
    </w:p>
    <w:p w14:paraId="6ED50629" w14:textId="77777777" w:rsidR="00050E5B" w:rsidRPr="00050E5B" w:rsidRDefault="00050E5B" w:rsidP="004965D6">
      <w:pPr>
        <w:pStyle w:val="a7"/>
        <w:keepNext/>
        <w:keepLines/>
        <w:numPr>
          <w:ilvl w:val="0"/>
          <w:numId w:val="4"/>
        </w:numPr>
        <w:spacing w:before="260" w:after="260" w:line="416" w:lineRule="auto"/>
        <w:ind w:firstLineChars="0" w:firstLine="0"/>
        <w:outlineLvl w:val="1"/>
        <w:rPr>
          <w:rFonts w:ascii="Times New Roman" w:eastAsiaTheme="majorEastAsia" w:hAnsi="Times New Roman" w:cs="Times New Roman"/>
          <w:b/>
          <w:bCs/>
          <w:vanish/>
          <w:sz w:val="24"/>
        </w:rPr>
      </w:pPr>
      <w:bookmarkStart w:id="1719" w:name="_Toc95495039"/>
      <w:bookmarkStart w:id="1720" w:name="_Toc95495142"/>
      <w:bookmarkStart w:id="1721" w:name="_Toc95495246"/>
      <w:bookmarkStart w:id="1722" w:name="_Toc95495561"/>
      <w:bookmarkStart w:id="1723" w:name="_Toc95495666"/>
      <w:bookmarkStart w:id="1724" w:name="_Toc95495771"/>
      <w:bookmarkStart w:id="1725" w:name="_Toc95495868"/>
      <w:bookmarkStart w:id="1726" w:name="_Toc95495963"/>
      <w:bookmarkStart w:id="1727" w:name="_Toc95505344"/>
      <w:bookmarkStart w:id="1728" w:name="_Toc95505472"/>
      <w:bookmarkStart w:id="1729" w:name="_Toc95505576"/>
      <w:bookmarkStart w:id="1730" w:name="_Toc95508443"/>
      <w:bookmarkStart w:id="1731" w:name="_Toc95918527"/>
      <w:bookmarkStart w:id="1732" w:name="_Toc95926341"/>
      <w:bookmarkStart w:id="1733" w:name="_Toc95926455"/>
      <w:bookmarkStart w:id="1734" w:name="_Toc95929942"/>
      <w:bookmarkStart w:id="1735" w:name="_Toc96027715"/>
      <w:bookmarkStart w:id="1736" w:name="_Toc96031298"/>
      <w:bookmarkStart w:id="1737" w:name="_Toc96031450"/>
      <w:bookmarkStart w:id="1738" w:name="_Toc96031602"/>
      <w:bookmarkStart w:id="1739" w:name="_Toc96031752"/>
      <w:bookmarkStart w:id="1740" w:name="_Toc96031902"/>
      <w:bookmarkStart w:id="1741" w:name="_Toc96038607"/>
      <w:bookmarkStart w:id="1742" w:name="_Toc96041224"/>
      <w:bookmarkStart w:id="1743" w:name="_Toc96041689"/>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3DC5CBC6" w14:textId="226098DC" w:rsidR="00050E5B" w:rsidRPr="00050E5B" w:rsidRDefault="00050E5B" w:rsidP="004965D6">
      <w:pPr>
        <w:pStyle w:val="2"/>
        <w:numPr>
          <w:ilvl w:val="1"/>
          <w:numId w:val="4"/>
        </w:numPr>
        <w:ind w:left="660"/>
        <w:rPr>
          <w:rFonts w:ascii="Times New Roman" w:hAnsi="Times New Roman" w:cs="Times New Roman"/>
          <w:sz w:val="24"/>
          <w:szCs w:val="24"/>
        </w:rPr>
      </w:pPr>
      <w:bookmarkStart w:id="1744" w:name="_Toc96041690"/>
      <w:r w:rsidRPr="00050E5B">
        <w:rPr>
          <w:rFonts w:ascii="Times New Roman" w:hAnsi="Times New Roman" w:cs="Times New Roman"/>
          <w:sz w:val="24"/>
          <w:szCs w:val="24"/>
        </w:rPr>
        <w:t>System Constraints</w:t>
      </w:r>
      <w:bookmarkEnd w:id="1744"/>
    </w:p>
    <w:p w14:paraId="68273807" w14:textId="7B536116"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system may not support multiple languages and multi-currency interface.</w:t>
      </w:r>
    </w:p>
    <w:p w14:paraId="439D6139" w14:textId="77777777"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system's user account passwords may not be encrypted using any complex algorithms.</w:t>
      </w:r>
    </w:p>
    <w:p w14:paraId="015FB1CE" w14:textId="296CBA5E" w:rsidR="00050E5B" w:rsidRPr="008403DF"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developed application requires a client device to connect to the Internet for access, and a browser application with the ability to receive data from the server.</w:t>
      </w:r>
    </w:p>
    <w:p w14:paraId="4F34DD4A" w14:textId="165460C2" w:rsidR="00050E5B" w:rsidRPr="00050E5B" w:rsidRDefault="00050E5B" w:rsidP="004965D6">
      <w:pPr>
        <w:pStyle w:val="2"/>
        <w:numPr>
          <w:ilvl w:val="1"/>
          <w:numId w:val="4"/>
        </w:numPr>
        <w:ind w:left="660"/>
        <w:rPr>
          <w:rFonts w:ascii="Times New Roman" w:hAnsi="Times New Roman" w:cs="Times New Roman"/>
          <w:sz w:val="24"/>
          <w:szCs w:val="24"/>
        </w:rPr>
      </w:pPr>
      <w:bookmarkStart w:id="1745" w:name="_Toc96041691"/>
      <w:r w:rsidRPr="00050E5B">
        <w:rPr>
          <w:rFonts w:ascii="Times New Roman" w:hAnsi="Times New Roman" w:cs="Times New Roman"/>
          <w:sz w:val="24"/>
          <w:szCs w:val="24"/>
        </w:rPr>
        <w:t xml:space="preserve">External </w:t>
      </w:r>
      <w:r w:rsidR="004155D0">
        <w:rPr>
          <w:rFonts w:ascii="Times New Roman" w:hAnsi="Times New Roman" w:cs="Times New Roman" w:hint="eastAsia"/>
          <w:sz w:val="24"/>
          <w:szCs w:val="24"/>
        </w:rPr>
        <w:t>C</w:t>
      </w:r>
      <w:r w:rsidRPr="00050E5B">
        <w:rPr>
          <w:rFonts w:ascii="Times New Roman" w:hAnsi="Times New Roman" w:cs="Times New Roman"/>
          <w:sz w:val="24"/>
          <w:szCs w:val="24"/>
        </w:rPr>
        <w:t>onstraints</w:t>
      </w:r>
      <w:bookmarkEnd w:id="1745"/>
    </w:p>
    <w:p w14:paraId="1A78D31B" w14:textId="096566DA"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Due to cost constraints, the project will not be developed on any high specification physical server and the developed web application will only use a regular PC as the base server for the application.</w:t>
      </w:r>
    </w:p>
    <w:p w14:paraId="7CA6EECD" w14:textId="23266B30" w:rsidR="00050E5B" w:rsidRPr="008403DF"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articles used in this study may not be in the best journal indexation status. </w:t>
      </w:r>
    </w:p>
    <w:p w14:paraId="2B2430B3" w14:textId="1EC77710" w:rsidR="00050E5B" w:rsidRPr="00050E5B" w:rsidRDefault="00050E5B" w:rsidP="004965D6">
      <w:pPr>
        <w:pStyle w:val="2"/>
        <w:numPr>
          <w:ilvl w:val="1"/>
          <w:numId w:val="4"/>
        </w:numPr>
        <w:ind w:left="660"/>
        <w:rPr>
          <w:rFonts w:ascii="Times New Roman" w:hAnsi="Times New Roman" w:cs="Times New Roman"/>
          <w:sz w:val="24"/>
          <w:szCs w:val="24"/>
        </w:rPr>
      </w:pPr>
      <w:bookmarkStart w:id="1746" w:name="_Toc96041692"/>
      <w:r w:rsidRPr="00050E5B">
        <w:rPr>
          <w:rFonts w:ascii="Times New Roman" w:hAnsi="Times New Roman" w:cs="Times New Roman"/>
          <w:sz w:val="24"/>
          <w:szCs w:val="24"/>
        </w:rPr>
        <w:t>Assumptions</w:t>
      </w:r>
      <w:bookmarkEnd w:id="1746"/>
    </w:p>
    <w:p w14:paraId="7CC710B0" w14:textId="77777777"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 xml:space="preserve">The working hours of this project are 09:00-18:00. </w:t>
      </w:r>
    </w:p>
    <w:p w14:paraId="4138D67F" w14:textId="26023E86"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Some tasks in the project may be worked on non-working days (weekends, holidays)</w:t>
      </w:r>
      <w:r>
        <w:rPr>
          <w:rFonts w:ascii="Times New Roman" w:hAnsi="Times New Roman" w:cs="Times New Roman"/>
          <w:color w:val="000000" w:themeColor="text1"/>
          <w:sz w:val="24"/>
        </w:rPr>
        <w:t>.</w:t>
      </w:r>
    </w:p>
    <w:p w14:paraId="36C2F461" w14:textId="5EA67E7F"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cost of resources such as equipment and software will be provided for the development of the project.</w:t>
      </w:r>
    </w:p>
    <w:p w14:paraId="6C3EADAF" w14:textId="5F0EB9D8" w:rsidR="00050E5B" w:rsidRPr="00050E5B" w:rsidRDefault="00050E5B" w:rsidP="004965D6">
      <w:pPr>
        <w:pStyle w:val="2"/>
        <w:numPr>
          <w:ilvl w:val="1"/>
          <w:numId w:val="4"/>
        </w:numPr>
        <w:ind w:left="660"/>
        <w:rPr>
          <w:rFonts w:ascii="Times New Roman" w:hAnsi="Times New Roman" w:cs="Times New Roman"/>
          <w:sz w:val="24"/>
          <w:szCs w:val="24"/>
        </w:rPr>
      </w:pPr>
      <w:bookmarkStart w:id="1747" w:name="_Toc96041693"/>
      <w:r w:rsidRPr="00050E5B">
        <w:rPr>
          <w:rFonts w:ascii="Times New Roman" w:hAnsi="Times New Roman" w:cs="Times New Roman"/>
          <w:sz w:val="24"/>
          <w:szCs w:val="24"/>
        </w:rPr>
        <w:t xml:space="preserve">System </w:t>
      </w:r>
      <w:r w:rsidR="004155D0">
        <w:rPr>
          <w:rFonts w:ascii="Times New Roman" w:hAnsi="Times New Roman" w:cs="Times New Roman" w:hint="eastAsia"/>
          <w:sz w:val="24"/>
          <w:szCs w:val="24"/>
        </w:rPr>
        <w:t>A</w:t>
      </w:r>
      <w:r w:rsidRPr="00050E5B">
        <w:rPr>
          <w:rFonts w:ascii="Times New Roman" w:hAnsi="Times New Roman" w:cs="Times New Roman"/>
          <w:sz w:val="24"/>
          <w:szCs w:val="24"/>
        </w:rPr>
        <w:t>ssumptions</w:t>
      </w:r>
      <w:bookmarkEnd w:id="1747"/>
    </w:p>
    <w:p w14:paraId="3B9A1387" w14:textId="5524CD18" w:rsidR="00050E5B"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The system will work properly.</w:t>
      </w:r>
    </w:p>
    <w:p w14:paraId="0C0838A8" w14:textId="7FDCE842" w:rsidR="00256D8E" w:rsidRPr="00050E5B" w:rsidRDefault="00050E5B" w:rsidP="004965D6">
      <w:pPr>
        <w:pStyle w:val="a7"/>
        <w:numPr>
          <w:ilvl w:val="0"/>
          <w:numId w:val="7"/>
        </w:numPr>
        <w:spacing w:line="360" w:lineRule="auto"/>
        <w:ind w:firstLineChars="0"/>
        <w:rPr>
          <w:rFonts w:ascii="Times New Roman" w:hAnsi="Times New Roman" w:cs="Times New Roman"/>
          <w:color w:val="000000" w:themeColor="text1"/>
          <w:sz w:val="24"/>
        </w:rPr>
      </w:pPr>
      <w:r w:rsidRPr="00050E5B">
        <w:rPr>
          <w:rFonts w:ascii="Times New Roman" w:hAnsi="Times New Roman" w:cs="Times New Roman"/>
          <w:color w:val="000000" w:themeColor="text1"/>
          <w:sz w:val="24"/>
        </w:rPr>
        <w:t>With the system, it will make the store management operation more efficient.</w:t>
      </w:r>
    </w:p>
    <w:p w14:paraId="1CB0DEC2" w14:textId="1AB4045F" w:rsidR="003B7738" w:rsidRDefault="003B7738" w:rsidP="003B7738">
      <w:pPr>
        <w:rPr>
          <w:lang w:eastAsia="zh-CN"/>
        </w:rPr>
      </w:pPr>
    </w:p>
    <w:p w14:paraId="70845304" w14:textId="7FAEB4E5" w:rsidR="00B604AB" w:rsidRPr="00336666" w:rsidRDefault="003B7738" w:rsidP="004965D6">
      <w:pPr>
        <w:pStyle w:val="1"/>
        <w:numPr>
          <w:ilvl w:val="0"/>
          <w:numId w:val="2"/>
        </w:numPr>
        <w:rPr>
          <w:rFonts w:ascii="Times New Roman" w:hAnsi="Times New Roman" w:cs="Times New Roman"/>
          <w:sz w:val="24"/>
          <w:szCs w:val="24"/>
        </w:rPr>
      </w:pPr>
      <w:bookmarkStart w:id="1748" w:name="_Toc96041694"/>
      <w:r w:rsidRPr="008D3BF8">
        <w:rPr>
          <w:rFonts w:ascii="Times New Roman" w:hAnsi="Times New Roman" w:cs="Times New Roman"/>
          <w:sz w:val="24"/>
          <w:szCs w:val="24"/>
        </w:rPr>
        <w:lastRenderedPageBreak/>
        <w:t>Resources</w:t>
      </w:r>
      <w:bookmarkEnd w:id="1748"/>
    </w:p>
    <w:p w14:paraId="12F0DDBA" w14:textId="459990BC"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1749" w:name="_Toc94646049"/>
      <w:bookmarkStart w:id="1750" w:name="_Toc94646121"/>
      <w:bookmarkStart w:id="1751" w:name="_Toc94646176"/>
      <w:bookmarkStart w:id="1752" w:name="_Toc94646404"/>
      <w:bookmarkStart w:id="1753" w:name="_Toc94701323"/>
      <w:bookmarkStart w:id="1754" w:name="_Toc94706324"/>
      <w:bookmarkStart w:id="1755" w:name="_Toc94706500"/>
      <w:bookmarkStart w:id="1756" w:name="_Toc94710002"/>
      <w:bookmarkStart w:id="1757" w:name="_Toc94903886"/>
      <w:bookmarkStart w:id="1758" w:name="_Toc95081655"/>
      <w:bookmarkStart w:id="1759" w:name="_Toc95081731"/>
      <w:bookmarkStart w:id="1760" w:name="_Toc95148850"/>
      <w:bookmarkStart w:id="1761" w:name="_Toc95148927"/>
      <w:bookmarkStart w:id="1762" w:name="_Toc95165206"/>
      <w:bookmarkStart w:id="1763" w:name="_Toc95168577"/>
      <w:bookmarkStart w:id="1764" w:name="_Toc95168896"/>
      <w:bookmarkStart w:id="1765" w:name="_Toc95169190"/>
      <w:bookmarkStart w:id="1766" w:name="_Toc95325653"/>
      <w:bookmarkStart w:id="1767" w:name="_Toc95325736"/>
      <w:bookmarkStart w:id="1768" w:name="_Toc95326458"/>
      <w:bookmarkStart w:id="1769" w:name="_Toc95326907"/>
      <w:bookmarkStart w:id="1770" w:name="_Toc95326990"/>
      <w:bookmarkStart w:id="1771" w:name="_Toc95343396"/>
      <w:bookmarkStart w:id="1772" w:name="_Toc95343477"/>
      <w:bookmarkStart w:id="1773" w:name="_Toc95344677"/>
      <w:bookmarkStart w:id="1774" w:name="_Toc95404705"/>
      <w:bookmarkStart w:id="1775" w:name="_Toc95490101"/>
      <w:bookmarkStart w:id="1776" w:name="_Toc95490177"/>
      <w:bookmarkStart w:id="1777" w:name="_Toc95490305"/>
      <w:bookmarkStart w:id="1778" w:name="_Toc95495045"/>
      <w:bookmarkStart w:id="1779" w:name="_Toc95495148"/>
      <w:bookmarkStart w:id="1780" w:name="_Toc95495252"/>
      <w:bookmarkStart w:id="1781" w:name="_Toc95495567"/>
      <w:bookmarkStart w:id="1782" w:name="_Toc95495672"/>
      <w:bookmarkStart w:id="1783" w:name="_Toc95495777"/>
      <w:bookmarkStart w:id="1784" w:name="_Toc95495874"/>
      <w:bookmarkStart w:id="1785" w:name="_Toc95495969"/>
      <w:bookmarkStart w:id="1786" w:name="_Toc95505350"/>
      <w:bookmarkStart w:id="1787" w:name="_Toc95505478"/>
      <w:bookmarkStart w:id="1788" w:name="_Toc95505582"/>
      <w:bookmarkStart w:id="1789" w:name="_Toc95508449"/>
      <w:bookmarkStart w:id="1790" w:name="_Toc95918533"/>
      <w:bookmarkStart w:id="1791" w:name="_Toc95926347"/>
      <w:bookmarkStart w:id="1792" w:name="_Toc95926461"/>
      <w:bookmarkStart w:id="1793" w:name="_Toc95929948"/>
      <w:bookmarkStart w:id="1794" w:name="_Toc96027721"/>
      <w:bookmarkStart w:id="1795" w:name="_Toc96031304"/>
      <w:bookmarkStart w:id="1796" w:name="_Toc96031456"/>
      <w:bookmarkStart w:id="1797" w:name="_Toc96031608"/>
      <w:bookmarkStart w:id="1798" w:name="_Toc96031758"/>
      <w:bookmarkStart w:id="1799" w:name="_Toc96031908"/>
      <w:bookmarkStart w:id="1800" w:name="_Toc96038613"/>
      <w:bookmarkStart w:id="1801" w:name="_Toc96041230"/>
      <w:bookmarkStart w:id="1802" w:name="_Toc96041695"/>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14:paraId="1740035E"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1803" w:name="_Toc94646050"/>
      <w:bookmarkStart w:id="1804" w:name="_Toc94646122"/>
      <w:bookmarkStart w:id="1805" w:name="_Toc94646177"/>
      <w:bookmarkStart w:id="1806" w:name="_Toc94646405"/>
      <w:bookmarkStart w:id="1807" w:name="_Toc94701324"/>
      <w:bookmarkStart w:id="1808" w:name="_Toc94706325"/>
      <w:bookmarkStart w:id="1809" w:name="_Toc94706501"/>
      <w:bookmarkStart w:id="1810" w:name="_Toc94710003"/>
      <w:bookmarkStart w:id="1811" w:name="_Toc94903887"/>
      <w:bookmarkStart w:id="1812" w:name="_Toc95081656"/>
      <w:bookmarkStart w:id="1813" w:name="_Toc95081732"/>
      <w:bookmarkStart w:id="1814" w:name="_Toc95148851"/>
      <w:bookmarkStart w:id="1815" w:name="_Toc95148928"/>
      <w:bookmarkStart w:id="1816" w:name="_Toc95165207"/>
      <w:bookmarkStart w:id="1817" w:name="_Toc95168578"/>
      <w:bookmarkStart w:id="1818" w:name="_Toc95168897"/>
      <w:bookmarkStart w:id="1819" w:name="_Toc95169191"/>
      <w:bookmarkStart w:id="1820" w:name="_Toc95325654"/>
      <w:bookmarkStart w:id="1821" w:name="_Toc95325737"/>
      <w:bookmarkStart w:id="1822" w:name="_Toc95326459"/>
      <w:bookmarkStart w:id="1823" w:name="_Toc95326908"/>
      <w:bookmarkStart w:id="1824" w:name="_Toc95326991"/>
      <w:bookmarkStart w:id="1825" w:name="_Toc95343397"/>
      <w:bookmarkStart w:id="1826" w:name="_Toc95343478"/>
      <w:bookmarkStart w:id="1827" w:name="_Toc95344678"/>
      <w:bookmarkStart w:id="1828" w:name="_Toc95404706"/>
      <w:bookmarkStart w:id="1829" w:name="_Toc95490102"/>
      <w:bookmarkStart w:id="1830" w:name="_Toc95490178"/>
      <w:bookmarkStart w:id="1831" w:name="_Toc95490306"/>
      <w:bookmarkStart w:id="1832" w:name="_Toc95495046"/>
      <w:bookmarkStart w:id="1833" w:name="_Toc95495149"/>
      <w:bookmarkStart w:id="1834" w:name="_Toc95495253"/>
      <w:bookmarkStart w:id="1835" w:name="_Toc95495568"/>
      <w:bookmarkStart w:id="1836" w:name="_Toc95495673"/>
      <w:bookmarkStart w:id="1837" w:name="_Toc95495778"/>
      <w:bookmarkStart w:id="1838" w:name="_Toc95495875"/>
      <w:bookmarkStart w:id="1839" w:name="_Toc95495970"/>
      <w:bookmarkStart w:id="1840" w:name="_Toc95505351"/>
      <w:bookmarkStart w:id="1841" w:name="_Toc95505479"/>
      <w:bookmarkStart w:id="1842" w:name="_Toc95505583"/>
      <w:bookmarkStart w:id="1843" w:name="_Toc95508450"/>
      <w:bookmarkStart w:id="1844" w:name="_Toc95918534"/>
      <w:bookmarkStart w:id="1845" w:name="_Toc95926348"/>
      <w:bookmarkStart w:id="1846" w:name="_Toc95926462"/>
      <w:bookmarkStart w:id="1847" w:name="_Toc95929949"/>
      <w:bookmarkStart w:id="1848" w:name="_Toc96027722"/>
      <w:bookmarkStart w:id="1849" w:name="_Toc96031305"/>
      <w:bookmarkStart w:id="1850" w:name="_Toc96031457"/>
      <w:bookmarkStart w:id="1851" w:name="_Toc96031609"/>
      <w:bookmarkStart w:id="1852" w:name="_Toc96031759"/>
      <w:bookmarkStart w:id="1853" w:name="_Toc96031909"/>
      <w:bookmarkStart w:id="1854" w:name="_Toc96038614"/>
      <w:bookmarkStart w:id="1855" w:name="_Toc96041231"/>
      <w:bookmarkStart w:id="1856" w:name="_Toc96041696"/>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2D6E9477"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1857" w:name="_Toc94646051"/>
      <w:bookmarkStart w:id="1858" w:name="_Toc94646123"/>
      <w:bookmarkStart w:id="1859" w:name="_Toc94646178"/>
      <w:bookmarkStart w:id="1860" w:name="_Toc94646406"/>
      <w:bookmarkStart w:id="1861" w:name="_Toc94701325"/>
      <w:bookmarkStart w:id="1862" w:name="_Toc94706326"/>
      <w:bookmarkStart w:id="1863" w:name="_Toc94706502"/>
      <w:bookmarkStart w:id="1864" w:name="_Toc94710004"/>
      <w:bookmarkStart w:id="1865" w:name="_Toc94903888"/>
      <w:bookmarkStart w:id="1866" w:name="_Toc95081657"/>
      <w:bookmarkStart w:id="1867" w:name="_Toc95081733"/>
      <w:bookmarkStart w:id="1868" w:name="_Toc95148852"/>
      <w:bookmarkStart w:id="1869" w:name="_Toc95148929"/>
      <w:bookmarkStart w:id="1870" w:name="_Toc95165208"/>
      <w:bookmarkStart w:id="1871" w:name="_Toc95168579"/>
      <w:bookmarkStart w:id="1872" w:name="_Toc95168898"/>
      <w:bookmarkStart w:id="1873" w:name="_Toc95169192"/>
      <w:bookmarkStart w:id="1874" w:name="_Toc95325655"/>
      <w:bookmarkStart w:id="1875" w:name="_Toc95325738"/>
      <w:bookmarkStart w:id="1876" w:name="_Toc95326460"/>
      <w:bookmarkStart w:id="1877" w:name="_Toc95326909"/>
      <w:bookmarkStart w:id="1878" w:name="_Toc95326992"/>
      <w:bookmarkStart w:id="1879" w:name="_Toc95343398"/>
      <w:bookmarkStart w:id="1880" w:name="_Toc95343479"/>
      <w:bookmarkStart w:id="1881" w:name="_Toc95344679"/>
      <w:bookmarkStart w:id="1882" w:name="_Toc95404707"/>
      <w:bookmarkStart w:id="1883" w:name="_Toc95490103"/>
      <w:bookmarkStart w:id="1884" w:name="_Toc95490179"/>
      <w:bookmarkStart w:id="1885" w:name="_Toc95490307"/>
      <w:bookmarkStart w:id="1886" w:name="_Toc95495047"/>
      <w:bookmarkStart w:id="1887" w:name="_Toc95495150"/>
      <w:bookmarkStart w:id="1888" w:name="_Toc95495254"/>
      <w:bookmarkStart w:id="1889" w:name="_Toc95495569"/>
      <w:bookmarkStart w:id="1890" w:name="_Toc95495674"/>
      <w:bookmarkStart w:id="1891" w:name="_Toc95495779"/>
      <w:bookmarkStart w:id="1892" w:name="_Toc95495876"/>
      <w:bookmarkStart w:id="1893" w:name="_Toc95495971"/>
      <w:bookmarkStart w:id="1894" w:name="_Toc95505352"/>
      <w:bookmarkStart w:id="1895" w:name="_Toc95505480"/>
      <w:bookmarkStart w:id="1896" w:name="_Toc95505584"/>
      <w:bookmarkStart w:id="1897" w:name="_Toc95508451"/>
      <w:bookmarkStart w:id="1898" w:name="_Toc95918535"/>
      <w:bookmarkStart w:id="1899" w:name="_Toc95926349"/>
      <w:bookmarkStart w:id="1900" w:name="_Toc95926463"/>
      <w:bookmarkStart w:id="1901" w:name="_Toc95929950"/>
      <w:bookmarkStart w:id="1902" w:name="_Toc96027723"/>
      <w:bookmarkStart w:id="1903" w:name="_Toc96031306"/>
      <w:bookmarkStart w:id="1904" w:name="_Toc96031458"/>
      <w:bookmarkStart w:id="1905" w:name="_Toc96031610"/>
      <w:bookmarkStart w:id="1906" w:name="_Toc96031760"/>
      <w:bookmarkStart w:id="1907" w:name="_Toc96031910"/>
      <w:bookmarkStart w:id="1908" w:name="_Toc96038615"/>
      <w:bookmarkStart w:id="1909" w:name="_Toc96041232"/>
      <w:bookmarkStart w:id="1910" w:name="_Toc96041697"/>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p>
    <w:p w14:paraId="3996A124"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1911" w:name="_Toc94646052"/>
      <w:bookmarkStart w:id="1912" w:name="_Toc94646124"/>
      <w:bookmarkStart w:id="1913" w:name="_Toc94646179"/>
      <w:bookmarkStart w:id="1914" w:name="_Toc94646407"/>
      <w:bookmarkStart w:id="1915" w:name="_Toc94701326"/>
      <w:bookmarkStart w:id="1916" w:name="_Toc94706327"/>
      <w:bookmarkStart w:id="1917" w:name="_Toc94706503"/>
      <w:bookmarkStart w:id="1918" w:name="_Toc94710005"/>
      <w:bookmarkStart w:id="1919" w:name="_Toc94903889"/>
      <w:bookmarkStart w:id="1920" w:name="_Toc95081658"/>
      <w:bookmarkStart w:id="1921" w:name="_Toc95081734"/>
      <w:bookmarkStart w:id="1922" w:name="_Toc95148853"/>
      <w:bookmarkStart w:id="1923" w:name="_Toc95148930"/>
      <w:bookmarkStart w:id="1924" w:name="_Toc95165209"/>
      <w:bookmarkStart w:id="1925" w:name="_Toc95168580"/>
      <w:bookmarkStart w:id="1926" w:name="_Toc95168899"/>
      <w:bookmarkStart w:id="1927" w:name="_Toc95169193"/>
      <w:bookmarkStart w:id="1928" w:name="_Toc95325656"/>
      <w:bookmarkStart w:id="1929" w:name="_Toc95325739"/>
      <w:bookmarkStart w:id="1930" w:name="_Toc95326461"/>
      <w:bookmarkStart w:id="1931" w:name="_Toc95326910"/>
      <w:bookmarkStart w:id="1932" w:name="_Toc95326993"/>
      <w:bookmarkStart w:id="1933" w:name="_Toc95343399"/>
      <w:bookmarkStart w:id="1934" w:name="_Toc95343480"/>
      <w:bookmarkStart w:id="1935" w:name="_Toc95344680"/>
      <w:bookmarkStart w:id="1936" w:name="_Toc95404708"/>
      <w:bookmarkStart w:id="1937" w:name="_Toc95490104"/>
      <w:bookmarkStart w:id="1938" w:name="_Toc95490180"/>
      <w:bookmarkStart w:id="1939" w:name="_Toc95490308"/>
      <w:bookmarkStart w:id="1940" w:name="_Toc95495048"/>
      <w:bookmarkStart w:id="1941" w:name="_Toc95495151"/>
      <w:bookmarkStart w:id="1942" w:name="_Toc95495255"/>
      <w:bookmarkStart w:id="1943" w:name="_Toc95495570"/>
      <w:bookmarkStart w:id="1944" w:name="_Toc95495675"/>
      <w:bookmarkStart w:id="1945" w:name="_Toc95495780"/>
      <w:bookmarkStart w:id="1946" w:name="_Toc95495877"/>
      <w:bookmarkStart w:id="1947" w:name="_Toc95495972"/>
      <w:bookmarkStart w:id="1948" w:name="_Toc95505353"/>
      <w:bookmarkStart w:id="1949" w:name="_Toc95505481"/>
      <w:bookmarkStart w:id="1950" w:name="_Toc95505585"/>
      <w:bookmarkStart w:id="1951" w:name="_Toc95508452"/>
      <w:bookmarkStart w:id="1952" w:name="_Toc95918536"/>
      <w:bookmarkStart w:id="1953" w:name="_Toc95926350"/>
      <w:bookmarkStart w:id="1954" w:name="_Toc95926464"/>
      <w:bookmarkStart w:id="1955" w:name="_Toc95929951"/>
      <w:bookmarkStart w:id="1956" w:name="_Toc96027724"/>
      <w:bookmarkStart w:id="1957" w:name="_Toc96031307"/>
      <w:bookmarkStart w:id="1958" w:name="_Toc96031459"/>
      <w:bookmarkStart w:id="1959" w:name="_Toc96031611"/>
      <w:bookmarkStart w:id="1960" w:name="_Toc96031761"/>
      <w:bookmarkStart w:id="1961" w:name="_Toc96031911"/>
      <w:bookmarkStart w:id="1962" w:name="_Toc96038616"/>
      <w:bookmarkStart w:id="1963" w:name="_Toc96041233"/>
      <w:bookmarkStart w:id="1964" w:name="_Toc96041698"/>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2FE6E666"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1965" w:name="_Toc94646053"/>
      <w:bookmarkStart w:id="1966" w:name="_Toc94646125"/>
      <w:bookmarkStart w:id="1967" w:name="_Toc94646180"/>
      <w:bookmarkStart w:id="1968" w:name="_Toc94646408"/>
      <w:bookmarkStart w:id="1969" w:name="_Toc94701327"/>
      <w:bookmarkStart w:id="1970" w:name="_Toc94706328"/>
      <w:bookmarkStart w:id="1971" w:name="_Toc94706504"/>
      <w:bookmarkStart w:id="1972" w:name="_Toc94710006"/>
      <w:bookmarkStart w:id="1973" w:name="_Toc94903890"/>
      <w:bookmarkStart w:id="1974" w:name="_Toc95081659"/>
      <w:bookmarkStart w:id="1975" w:name="_Toc95081735"/>
      <w:bookmarkStart w:id="1976" w:name="_Toc95148854"/>
      <w:bookmarkStart w:id="1977" w:name="_Toc95148931"/>
      <w:bookmarkStart w:id="1978" w:name="_Toc95165210"/>
      <w:bookmarkStart w:id="1979" w:name="_Toc95168581"/>
      <w:bookmarkStart w:id="1980" w:name="_Toc95168900"/>
      <w:bookmarkStart w:id="1981" w:name="_Toc95169194"/>
      <w:bookmarkStart w:id="1982" w:name="_Toc95325657"/>
      <w:bookmarkStart w:id="1983" w:name="_Toc95325740"/>
      <w:bookmarkStart w:id="1984" w:name="_Toc95326462"/>
      <w:bookmarkStart w:id="1985" w:name="_Toc95326911"/>
      <w:bookmarkStart w:id="1986" w:name="_Toc95326994"/>
      <w:bookmarkStart w:id="1987" w:name="_Toc95343400"/>
      <w:bookmarkStart w:id="1988" w:name="_Toc95343481"/>
      <w:bookmarkStart w:id="1989" w:name="_Toc95344681"/>
      <w:bookmarkStart w:id="1990" w:name="_Toc95404709"/>
      <w:bookmarkStart w:id="1991" w:name="_Toc95490105"/>
      <w:bookmarkStart w:id="1992" w:name="_Toc95490181"/>
      <w:bookmarkStart w:id="1993" w:name="_Toc95490309"/>
      <w:bookmarkStart w:id="1994" w:name="_Toc95495049"/>
      <w:bookmarkStart w:id="1995" w:name="_Toc95495152"/>
      <w:bookmarkStart w:id="1996" w:name="_Toc95495256"/>
      <w:bookmarkStart w:id="1997" w:name="_Toc95495571"/>
      <w:bookmarkStart w:id="1998" w:name="_Toc95495676"/>
      <w:bookmarkStart w:id="1999" w:name="_Toc95495781"/>
      <w:bookmarkStart w:id="2000" w:name="_Toc95495878"/>
      <w:bookmarkStart w:id="2001" w:name="_Toc95495973"/>
      <w:bookmarkStart w:id="2002" w:name="_Toc95505354"/>
      <w:bookmarkStart w:id="2003" w:name="_Toc95505482"/>
      <w:bookmarkStart w:id="2004" w:name="_Toc95505586"/>
      <w:bookmarkStart w:id="2005" w:name="_Toc95508453"/>
      <w:bookmarkStart w:id="2006" w:name="_Toc95918537"/>
      <w:bookmarkStart w:id="2007" w:name="_Toc95926351"/>
      <w:bookmarkStart w:id="2008" w:name="_Toc95926465"/>
      <w:bookmarkStart w:id="2009" w:name="_Toc95929952"/>
      <w:bookmarkStart w:id="2010" w:name="_Toc96027725"/>
      <w:bookmarkStart w:id="2011" w:name="_Toc96031308"/>
      <w:bookmarkStart w:id="2012" w:name="_Toc96031460"/>
      <w:bookmarkStart w:id="2013" w:name="_Toc96031612"/>
      <w:bookmarkStart w:id="2014" w:name="_Toc96031762"/>
      <w:bookmarkStart w:id="2015" w:name="_Toc96031912"/>
      <w:bookmarkStart w:id="2016" w:name="_Toc96038617"/>
      <w:bookmarkStart w:id="2017" w:name="_Toc96041234"/>
      <w:bookmarkStart w:id="2018" w:name="_Toc96041699"/>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p w14:paraId="4F0AB8AF"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2019" w:name="_Toc94646054"/>
      <w:bookmarkStart w:id="2020" w:name="_Toc94646126"/>
      <w:bookmarkStart w:id="2021" w:name="_Toc94646181"/>
      <w:bookmarkStart w:id="2022" w:name="_Toc94646409"/>
      <w:bookmarkStart w:id="2023" w:name="_Toc94701328"/>
      <w:bookmarkStart w:id="2024" w:name="_Toc94706329"/>
      <w:bookmarkStart w:id="2025" w:name="_Toc94706505"/>
      <w:bookmarkStart w:id="2026" w:name="_Toc94710007"/>
      <w:bookmarkStart w:id="2027" w:name="_Toc94903891"/>
      <w:bookmarkStart w:id="2028" w:name="_Toc95081660"/>
      <w:bookmarkStart w:id="2029" w:name="_Toc95081736"/>
      <w:bookmarkStart w:id="2030" w:name="_Toc95148855"/>
      <w:bookmarkStart w:id="2031" w:name="_Toc95148932"/>
      <w:bookmarkStart w:id="2032" w:name="_Toc95165211"/>
      <w:bookmarkStart w:id="2033" w:name="_Toc95168582"/>
      <w:bookmarkStart w:id="2034" w:name="_Toc95168901"/>
      <w:bookmarkStart w:id="2035" w:name="_Toc95169195"/>
      <w:bookmarkStart w:id="2036" w:name="_Toc95325658"/>
      <w:bookmarkStart w:id="2037" w:name="_Toc95325741"/>
      <w:bookmarkStart w:id="2038" w:name="_Toc95326463"/>
      <w:bookmarkStart w:id="2039" w:name="_Toc95326912"/>
      <w:bookmarkStart w:id="2040" w:name="_Toc95326995"/>
      <w:bookmarkStart w:id="2041" w:name="_Toc95343401"/>
      <w:bookmarkStart w:id="2042" w:name="_Toc95343482"/>
      <w:bookmarkStart w:id="2043" w:name="_Toc95344682"/>
      <w:bookmarkStart w:id="2044" w:name="_Toc95404710"/>
      <w:bookmarkStart w:id="2045" w:name="_Toc95490106"/>
      <w:bookmarkStart w:id="2046" w:name="_Toc95490182"/>
      <w:bookmarkStart w:id="2047" w:name="_Toc95490310"/>
      <w:bookmarkStart w:id="2048" w:name="_Toc95495050"/>
      <w:bookmarkStart w:id="2049" w:name="_Toc95495153"/>
      <w:bookmarkStart w:id="2050" w:name="_Toc95495257"/>
      <w:bookmarkStart w:id="2051" w:name="_Toc95495572"/>
      <w:bookmarkStart w:id="2052" w:name="_Toc95495677"/>
      <w:bookmarkStart w:id="2053" w:name="_Toc95495782"/>
      <w:bookmarkStart w:id="2054" w:name="_Toc95495879"/>
      <w:bookmarkStart w:id="2055" w:name="_Toc95495974"/>
      <w:bookmarkStart w:id="2056" w:name="_Toc95505355"/>
      <w:bookmarkStart w:id="2057" w:name="_Toc95505483"/>
      <w:bookmarkStart w:id="2058" w:name="_Toc95505587"/>
      <w:bookmarkStart w:id="2059" w:name="_Toc95508454"/>
      <w:bookmarkStart w:id="2060" w:name="_Toc95918538"/>
      <w:bookmarkStart w:id="2061" w:name="_Toc95926352"/>
      <w:bookmarkStart w:id="2062" w:name="_Toc95926466"/>
      <w:bookmarkStart w:id="2063" w:name="_Toc95929953"/>
      <w:bookmarkStart w:id="2064" w:name="_Toc96027726"/>
      <w:bookmarkStart w:id="2065" w:name="_Toc96031309"/>
      <w:bookmarkStart w:id="2066" w:name="_Toc96031461"/>
      <w:bookmarkStart w:id="2067" w:name="_Toc96031613"/>
      <w:bookmarkStart w:id="2068" w:name="_Toc96031763"/>
      <w:bookmarkStart w:id="2069" w:name="_Toc96031913"/>
      <w:bookmarkStart w:id="2070" w:name="_Toc96038618"/>
      <w:bookmarkStart w:id="2071" w:name="_Toc96041235"/>
      <w:bookmarkStart w:id="2072" w:name="_Toc96041700"/>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p>
    <w:p w14:paraId="055D7EF4"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2073" w:name="_Toc94646055"/>
      <w:bookmarkStart w:id="2074" w:name="_Toc94646127"/>
      <w:bookmarkStart w:id="2075" w:name="_Toc94646182"/>
      <w:bookmarkStart w:id="2076" w:name="_Toc94646410"/>
      <w:bookmarkStart w:id="2077" w:name="_Toc94701329"/>
      <w:bookmarkStart w:id="2078" w:name="_Toc94706330"/>
      <w:bookmarkStart w:id="2079" w:name="_Toc94706506"/>
      <w:bookmarkStart w:id="2080" w:name="_Toc94710008"/>
      <w:bookmarkStart w:id="2081" w:name="_Toc94903892"/>
      <w:bookmarkStart w:id="2082" w:name="_Toc95081661"/>
      <w:bookmarkStart w:id="2083" w:name="_Toc95081737"/>
      <w:bookmarkStart w:id="2084" w:name="_Toc95148856"/>
      <w:bookmarkStart w:id="2085" w:name="_Toc95148933"/>
      <w:bookmarkStart w:id="2086" w:name="_Toc95165212"/>
      <w:bookmarkStart w:id="2087" w:name="_Toc95168583"/>
      <w:bookmarkStart w:id="2088" w:name="_Toc95168902"/>
      <w:bookmarkStart w:id="2089" w:name="_Toc95169196"/>
      <w:bookmarkStart w:id="2090" w:name="_Toc95325659"/>
      <w:bookmarkStart w:id="2091" w:name="_Toc95325742"/>
      <w:bookmarkStart w:id="2092" w:name="_Toc95326464"/>
      <w:bookmarkStart w:id="2093" w:name="_Toc95326913"/>
      <w:bookmarkStart w:id="2094" w:name="_Toc95326996"/>
      <w:bookmarkStart w:id="2095" w:name="_Toc95343402"/>
      <w:bookmarkStart w:id="2096" w:name="_Toc95343483"/>
      <w:bookmarkStart w:id="2097" w:name="_Toc95344683"/>
      <w:bookmarkStart w:id="2098" w:name="_Toc95404711"/>
      <w:bookmarkStart w:id="2099" w:name="_Toc95490107"/>
      <w:bookmarkStart w:id="2100" w:name="_Toc95490183"/>
      <w:bookmarkStart w:id="2101" w:name="_Toc95490311"/>
      <w:bookmarkStart w:id="2102" w:name="_Toc95495051"/>
      <w:bookmarkStart w:id="2103" w:name="_Toc95495154"/>
      <w:bookmarkStart w:id="2104" w:name="_Toc95495258"/>
      <w:bookmarkStart w:id="2105" w:name="_Toc95495573"/>
      <w:bookmarkStart w:id="2106" w:name="_Toc95495678"/>
      <w:bookmarkStart w:id="2107" w:name="_Toc95495783"/>
      <w:bookmarkStart w:id="2108" w:name="_Toc95495880"/>
      <w:bookmarkStart w:id="2109" w:name="_Toc95495975"/>
      <w:bookmarkStart w:id="2110" w:name="_Toc95505356"/>
      <w:bookmarkStart w:id="2111" w:name="_Toc95505484"/>
      <w:bookmarkStart w:id="2112" w:name="_Toc95505588"/>
      <w:bookmarkStart w:id="2113" w:name="_Toc95508455"/>
      <w:bookmarkStart w:id="2114" w:name="_Toc95918539"/>
      <w:bookmarkStart w:id="2115" w:name="_Toc95926353"/>
      <w:bookmarkStart w:id="2116" w:name="_Toc95926467"/>
      <w:bookmarkStart w:id="2117" w:name="_Toc95929954"/>
      <w:bookmarkStart w:id="2118" w:name="_Toc96027727"/>
      <w:bookmarkStart w:id="2119" w:name="_Toc96031310"/>
      <w:bookmarkStart w:id="2120" w:name="_Toc96031462"/>
      <w:bookmarkStart w:id="2121" w:name="_Toc96031614"/>
      <w:bookmarkStart w:id="2122" w:name="_Toc96031764"/>
      <w:bookmarkStart w:id="2123" w:name="_Toc96031914"/>
      <w:bookmarkStart w:id="2124" w:name="_Toc96038619"/>
      <w:bookmarkStart w:id="2125" w:name="_Toc96041236"/>
      <w:bookmarkStart w:id="2126" w:name="_Toc96041701"/>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p>
    <w:p w14:paraId="09212239"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2127" w:name="_Toc94646056"/>
      <w:bookmarkStart w:id="2128" w:name="_Toc94646128"/>
      <w:bookmarkStart w:id="2129" w:name="_Toc94646183"/>
      <w:bookmarkStart w:id="2130" w:name="_Toc94646411"/>
      <w:bookmarkStart w:id="2131" w:name="_Toc94701330"/>
      <w:bookmarkStart w:id="2132" w:name="_Toc94706331"/>
      <w:bookmarkStart w:id="2133" w:name="_Toc94706507"/>
      <w:bookmarkStart w:id="2134" w:name="_Toc94710009"/>
      <w:bookmarkStart w:id="2135" w:name="_Toc94903893"/>
      <w:bookmarkStart w:id="2136" w:name="_Toc95081662"/>
      <w:bookmarkStart w:id="2137" w:name="_Toc95081738"/>
      <w:bookmarkStart w:id="2138" w:name="_Toc95148857"/>
      <w:bookmarkStart w:id="2139" w:name="_Toc95148934"/>
      <w:bookmarkStart w:id="2140" w:name="_Toc95165213"/>
      <w:bookmarkStart w:id="2141" w:name="_Toc95168584"/>
      <w:bookmarkStart w:id="2142" w:name="_Toc95168903"/>
      <w:bookmarkStart w:id="2143" w:name="_Toc95169197"/>
      <w:bookmarkStart w:id="2144" w:name="_Toc95325660"/>
      <w:bookmarkStart w:id="2145" w:name="_Toc95325743"/>
      <w:bookmarkStart w:id="2146" w:name="_Toc95326465"/>
      <w:bookmarkStart w:id="2147" w:name="_Toc95326914"/>
      <w:bookmarkStart w:id="2148" w:name="_Toc95326997"/>
      <w:bookmarkStart w:id="2149" w:name="_Toc95343403"/>
      <w:bookmarkStart w:id="2150" w:name="_Toc95343484"/>
      <w:bookmarkStart w:id="2151" w:name="_Toc95344684"/>
      <w:bookmarkStart w:id="2152" w:name="_Toc95404712"/>
      <w:bookmarkStart w:id="2153" w:name="_Toc95490108"/>
      <w:bookmarkStart w:id="2154" w:name="_Toc95490184"/>
      <w:bookmarkStart w:id="2155" w:name="_Toc95490312"/>
      <w:bookmarkStart w:id="2156" w:name="_Toc95495052"/>
      <w:bookmarkStart w:id="2157" w:name="_Toc95495155"/>
      <w:bookmarkStart w:id="2158" w:name="_Toc95495259"/>
      <w:bookmarkStart w:id="2159" w:name="_Toc95495574"/>
      <w:bookmarkStart w:id="2160" w:name="_Toc95495679"/>
      <w:bookmarkStart w:id="2161" w:name="_Toc95495784"/>
      <w:bookmarkStart w:id="2162" w:name="_Toc95495881"/>
      <w:bookmarkStart w:id="2163" w:name="_Toc95495976"/>
      <w:bookmarkStart w:id="2164" w:name="_Toc95505357"/>
      <w:bookmarkStart w:id="2165" w:name="_Toc95505485"/>
      <w:bookmarkStart w:id="2166" w:name="_Toc95505589"/>
      <w:bookmarkStart w:id="2167" w:name="_Toc95508456"/>
      <w:bookmarkStart w:id="2168" w:name="_Toc95918540"/>
      <w:bookmarkStart w:id="2169" w:name="_Toc95926354"/>
      <w:bookmarkStart w:id="2170" w:name="_Toc95926468"/>
      <w:bookmarkStart w:id="2171" w:name="_Toc95929955"/>
      <w:bookmarkStart w:id="2172" w:name="_Toc96027728"/>
      <w:bookmarkStart w:id="2173" w:name="_Toc96031311"/>
      <w:bookmarkStart w:id="2174" w:name="_Toc96031463"/>
      <w:bookmarkStart w:id="2175" w:name="_Toc96031615"/>
      <w:bookmarkStart w:id="2176" w:name="_Toc96031765"/>
      <w:bookmarkStart w:id="2177" w:name="_Toc96031915"/>
      <w:bookmarkStart w:id="2178" w:name="_Toc96038620"/>
      <w:bookmarkStart w:id="2179" w:name="_Toc96041237"/>
      <w:bookmarkStart w:id="2180" w:name="_Toc96041702"/>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180BD586" w14:textId="77777777" w:rsidR="009F12EB" w:rsidRPr="009F12EB" w:rsidRDefault="009F12EB" w:rsidP="004965D6">
      <w:pPr>
        <w:pStyle w:val="a7"/>
        <w:keepNext/>
        <w:keepLines/>
        <w:numPr>
          <w:ilvl w:val="0"/>
          <w:numId w:val="5"/>
        </w:numPr>
        <w:spacing w:before="260" w:after="260" w:line="416" w:lineRule="auto"/>
        <w:ind w:left="360" w:firstLineChars="0" w:hanging="360"/>
        <w:outlineLvl w:val="1"/>
        <w:rPr>
          <w:rFonts w:ascii="Times New Roman" w:eastAsiaTheme="majorEastAsia" w:hAnsi="Times New Roman" w:cs="Times New Roman"/>
          <w:b/>
          <w:bCs/>
          <w:vanish/>
          <w:sz w:val="24"/>
        </w:rPr>
      </w:pPr>
      <w:bookmarkStart w:id="2181" w:name="_Toc94646057"/>
      <w:bookmarkStart w:id="2182" w:name="_Toc94646129"/>
      <w:bookmarkStart w:id="2183" w:name="_Toc94646184"/>
      <w:bookmarkStart w:id="2184" w:name="_Toc94646412"/>
      <w:bookmarkStart w:id="2185" w:name="_Toc94701331"/>
      <w:bookmarkStart w:id="2186" w:name="_Toc94706332"/>
      <w:bookmarkStart w:id="2187" w:name="_Toc94706508"/>
      <w:bookmarkStart w:id="2188" w:name="_Toc94710010"/>
      <w:bookmarkStart w:id="2189" w:name="_Toc94903894"/>
      <w:bookmarkStart w:id="2190" w:name="_Toc95081663"/>
      <w:bookmarkStart w:id="2191" w:name="_Toc95081739"/>
      <w:bookmarkStart w:id="2192" w:name="_Toc95148858"/>
      <w:bookmarkStart w:id="2193" w:name="_Toc95148935"/>
      <w:bookmarkStart w:id="2194" w:name="_Toc95165214"/>
      <w:bookmarkStart w:id="2195" w:name="_Toc95168585"/>
      <w:bookmarkStart w:id="2196" w:name="_Toc95168904"/>
      <w:bookmarkStart w:id="2197" w:name="_Toc95169198"/>
      <w:bookmarkStart w:id="2198" w:name="_Toc95325661"/>
      <w:bookmarkStart w:id="2199" w:name="_Toc95325744"/>
      <w:bookmarkStart w:id="2200" w:name="_Toc95326466"/>
      <w:bookmarkStart w:id="2201" w:name="_Toc95326915"/>
      <w:bookmarkStart w:id="2202" w:name="_Toc95326998"/>
      <w:bookmarkStart w:id="2203" w:name="_Toc95343404"/>
      <w:bookmarkStart w:id="2204" w:name="_Toc95343485"/>
      <w:bookmarkStart w:id="2205" w:name="_Toc95344685"/>
      <w:bookmarkStart w:id="2206" w:name="_Toc95404713"/>
      <w:bookmarkStart w:id="2207" w:name="_Toc95490109"/>
      <w:bookmarkStart w:id="2208" w:name="_Toc95490185"/>
      <w:bookmarkStart w:id="2209" w:name="_Toc95490313"/>
      <w:bookmarkStart w:id="2210" w:name="_Toc95495053"/>
      <w:bookmarkStart w:id="2211" w:name="_Toc95495156"/>
      <w:bookmarkStart w:id="2212" w:name="_Toc95495260"/>
      <w:bookmarkStart w:id="2213" w:name="_Toc95495575"/>
      <w:bookmarkStart w:id="2214" w:name="_Toc95495680"/>
      <w:bookmarkStart w:id="2215" w:name="_Toc95495785"/>
      <w:bookmarkStart w:id="2216" w:name="_Toc95495882"/>
      <w:bookmarkStart w:id="2217" w:name="_Toc95495977"/>
      <w:bookmarkStart w:id="2218" w:name="_Toc95505358"/>
      <w:bookmarkStart w:id="2219" w:name="_Toc95505486"/>
      <w:bookmarkStart w:id="2220" w:name="_Toc95505590"/>
      <w:bookmarkStart w:id="2221" w:name="_Toc95508457"/>
      <w:bookmarkStart w:id="2222" w:name="_Toc95918541"/>
      <w:bookmarkStart w:id="2223" w:name="_Toc95926355"/>
      <w:bookmarkStart w:id="2224" w:name="_Toc95926469"/>
      <w:bookmarkStart w:id="2225" w:name="_Toc95929956"/>
      <w:bookmarkStart w:id="2226" w:name="_Toc96027729"/>
      <w:bookmarkStart w:id="2227" w:name="_Toc96031312"/>
      <w:bookmarkStart w:id="2228" w:name="_Toc96031464"/>
      <w:bookmarkStart w:id="2229" w:name="_Toc96031616"/>
      <w:bookmarkStart w:id="2230" w:name="_Toc96031766"/>
      <w:bookmarkStart w:id="2231" w:name="_Toc96031916"/>
      <w:bookmarkStart w:id="2232" w:name="_Toc96038621"/>
      <w:bookmarkStart w:id="2233" w:name="_Toc96041238"/>
      <w:bookmarkStart w:id="2234" w:name="_Toc96041703"/>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p>
    <w:p w14:paraId="0D088815" w14:textId="5B0AAEA2" w:rsidR="00024F6C" w:rsidRDefault="002821BD" w:rsidP="002821BD">
      <w:pPr>
        <w:spacing w:line="360" w:lineRule="auto"/>
        <w:rPr>
          <w:lang w:eastAsia="zh-CN"/>
        </w:rPr>
      </w:pPr>
      <w:r>
        <w:rPr>
          <w:lang w:eastAsia="zh-CN"/>
        </w:rPr>
        <w:t xml:space="preserve">This research and work </w:t>
      </w:r>
      <w:r w:rsidR="008C6674">
        <w:rPr>
          <w:lang w:eastAsia="zh-CN"/>
        </w:rPr>
        <w:t>were</w:t>
      </w:r>
      <w:r>
        <w:rPr>
          <w:lang w:eastAsia="zh-CN"/>
        </w:rPr>
        <w:t xml:space="preserve"> done using tools to support the implementation of this project, which required prototyping and documentation of the proposed application</w:t>
      </w:r>
      <w:r w:rsidR="008C6674">
        <w:rPr>
          <w:lang w:eastAsia="zh-CN"/>
        </w:rPr>
        <w:t xml:space="preserve">, </w:t>
      </w:r>
      <w:r w:rsidR="008C6674" w:rsidRPr="008C6674">
        <w:rPr>
          <w:lang w:eastAsia="zh-CN"/>
        </w:rPr>
        <w:t>as listed below</w:t>
      </w:r>
      <w:r w:rsidR="008C6674">
        <w:rPr>
          <w:lang w:eastAsia="zh-CN"/>
        </w:rPr>
        <w:t>.</w:t>
      </w:r>
    </w:p>
    <w:p w14:paraId="30346B05" w14:textId="77777777" w:rsidR="004155D0" w:rsidRPr="004155D0" w:rsidRDefault="004155D0" w:rsidP="004965D6">
      <w:pPr>
        <w:pStyle w:val="a7"/>
        <w:keepNext/>
        <w:keepLines/>
        <w:numPr>
          <w:ilvl w:val="0"/>
          <w:numId w:val="4"/>
        </w:numPr>
        <w:spacing w:before="260" w:after="260" w:line="416" w:lineRule="auto"/>
        <w:ind w:left="660" w:firstLineChars="0" w:hanging="360"/>
        <w:outlineLvl w:val="1"/>
        <w:rPr>
          <w:rFonts w:ascii="Times New Roman" w:eastAsiaTheme="majorEastAsia" w:hAnsi="Times New Roman" w:cs="Times New Roman"/>
          <w:b/>
          <w:bCs/>
          <w:vanish/>
          <w:sz w:val="24"/>
        </w:rPr>
      </w:pPr>
      <w:bookmarkStart w:id="2235" w:name="_Toc95148859"/>
      <w:bookmarkStart w:id="2236" w:name="_Toc95148936"/>
      <w:bookmarkStart w:id="2237" w:name="_Toc95165215"/>
      <w:bookmarkStart w:id="2238" w:name="_Toc95168586"/>
      <w:bookmarkStart w:id="2239" w:name="_Toc95168905"/>
      <w:bookmarkStart w:id="2240" w:name="_Toc95169199"/>
      <w:bookmarkStart w:id="2241" w:name="_Toc95325662"/>
      <w:bookmarkStart w:id="2242" w:name="_Toc95325745"/>
      <w:bookmarkStart w:id="2243" w:name="_Toc95326467"/>
      <w:bookmarkStart w:id="2244" w:name="_Toc95326916"/>
      <w:bookmarkStart w:id="2245" w:name="_Toc95326999"/>
      <w:bookmarkStart w:id="2246" w:name="_Toc95343405"/>
      <w:bookmarkStart w:id="2247" w:name="_Toc95343486"/>
      <w:bookmarkStart w:id="2248" w:name="_Toc95344686"/>
      <w:bookmarkStart w:id="2249" w:name="_Toc95404714"/>
      <w:bookmarkStart w:id="2250" w:name="_Toc95490110"/>
      <w:bookmarkStart w:id="2251" w:name="_Toc95490186"/>
      <w:bookmarkStart w:id="2252" w:name="_Toc95490314"/>
      <w:bookmarkStart w:id="2253" w:name="_Toc95495054"/>
      <w:bookmarkStart w:id="2254" w:name="_Toc95495157"/>
      <w:bookmarkStart w:id="2255" w:name="_Toc95495261"/>
      <w:bookmarkStart w:id="2256" w:name="_Toc95495576"/>
      <w:bookmarkStart w:id="2257" w:name="_Toc95495681"/>
      <w:bookmarkStart w:id="2258" w:name="_Toc95495786"/>
      <w:bookmarkStart w:id="2259" w:name="_Toc95495883"/>
      <w:bookmarkStart w:id="2260" w:name="_Toc95495978"/>
      <w:bookmarkStart w:id="2261" w:name="_Toc95505359"/>
      <w:bookmarkStart w:id="2262" w:name="_Toc95505487"/>
      <w:bookmarkStart w:id="2263" w:name="_Toc95505591"/>
      <w:bookmarkStart w:id="2264" w:name="_Toc95508458"/>
      <w:bookmarkStart w:id="2265" w:name="_Toc95918542"/>
      <w:bookmarkStart w:id="2266" w:name="_Toc95926356"/>
      <w:bookmarkStart w:id="2267" w:name="_Toc95926470"/>
      <w:bookmarkStart w:id="2268" w:name="_Toc95929957"/>
      <w:bookmarkStart w:id="2269" w:name="_Toc96027730"/>
      <w:bookmarkStart w:id="2270" w:name="_Toc96031313"/>
      <w:bookmarkStart w:id="2271" w:name="_Toc96031465"/>
      <w:bookmarkStart w:id="2272" w:name="_Toc96031617"/>
      <w:bookmarkStart w:id="2273" w:name="_Toc96031767"/>
      <w:bookmarkStart w:id="2274" w:name="_Toc96031917"/>
      <w:bookmarkStart w:id="2275" w:name="_Toc96038622"/>
      <w:bookmarkStart w:id="2276" w:name="_Toc96041239"/>
      <w:bookmarkStart w:id="2277" w:name="_Toc9604170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p>
    <w:p w14:paraId="4B0660E4" w14:textId="1678B7EB" w:rsidR="002821BD" w:rsidRPr="00252932" w:rsidRDefault="002821BD" w:rsidP="004965D6">
      <w:pPr>
        <w:pStyle w:val="2"/>
        <w:numPr>
          <w:ilvl w:val="1"/>
          <w:numId w:val="4"/>
        </w:numPr>
        <w:ind w:left="660"/>
        <w:rPr>
          <w:rFonts w:ascii="Times New Roman" w:hAnsi="Times New Roman" w:cs="Times New Roman"/>
          <w:sz w:val="24"/>
          <w:szCs w:val="24"/>
        </w:rPr>
      </w:pPr>
      <w:bookmarkStart w:id="2278" w:name="_Toc96041705"/>
      <w:r w:rsidRPr="00252932">
        <w:rPr>
          <w:rFonts w:ascii="Times New Roman" w:hAnsi="Times New Roman" w:cs="Times New Roman"/>
          <w:sz w:val="24"/>
          <w:szCs w:val="24"/>
        </w:rPr>
        <w:t>Hardware</w:t>
      </w:r>
      <w:bookmarkEnd w:id="2278"/>
    </w:p>
    <w:p w14:paraId="4EBFF11B" w14:textId="77777777" w:rsidR="002821BD" w:rsidRDefault="002821BD" w:rsidP="002821BD">
      <w:pPr>
        <w:spacing w:line="360" w:lineRule="auto"/>
        <w:rPr>
          <w:lang w:eastAsia="zh-CN"/>
        </w:rPr>
      </w:pPr>
      <w:r>
        <w:rPr>
          <w:lang w:eastAsia="zh-CN"/>
        </w:rPr>
        <w:t>The hardware used in the development of this project is 1 laptop with specifications:</w:t>
      </w:r>
    </w:p>
    <w:p w14:paraId="79E40377" w14:textId="77777777" w:rsidR="002821BD" w:rsidRDefault="002821BD" w:rsidP="002821BD">
      <w:pPr>
        <w:spacing w:line="360" w:lineRule="auto"/>
        <w:rPr>
          <w:lang w:eastAsia="zh-CN"/>
        </w:rPr>
      </w:pPr>
      <w:r>
        <w:rPr>
          <w:lang w:eastAsia="zh-CN"/>
        </w:rPr>
        <w:t xml:space="preserve">Processor: </w:t>
      </w:r>
      <w:r w:rsidRPr="002821BD">
        <w:rPr>
          <w:lang w:eastAsia="zh-CN"/>
        </w:rPr>
        <w:t>Intel Core i7-11800H @ 2.30GHz</w:t>
      </w:r>
    </w:p>
    <w:p w14:paraId="19E297DE" w14:textId="4E1BB91C" w:rsidR="00010B75" w:rsidRDefault="00010B75" w:rsidP="002821BD">
      <w:pPr>
        <w:spacing w:line="360" w:lineRule="auto"/>
        <w:rPr>
          <w:lang w:eastAsia="zh-CN"/>
        </w:rPr>
      </w:pPr>
      <w:r w:rsidRPr="00010B75">
        <w:rPr>
          <w:lang w:eastAsia="zh-CN"/>
        </w:rPr>
        <w:t>Graphics:</w:t>
      </w:r>
      <w:r>
        <w:rPr>
          <w:lang w:eastAsia="zh-CN"/>
        </w:rPr>
        <w:t xml:space="preserve"> </w:t>
      </w:r>
      <w:r w:rsidRPr="00010B75">
        <w:rPr>
          <w:lang w:eastAsia="zh-CN"/>
        </w:rPr>
        <w:t>NVIDIA GeForce RTX 3070</w:t>
      </w:r>
      <w:r>
        <w:rPr>
          <w:lang w:eastAsia="zh-CN"/>
        </w:rPr>
        <w:t xml:space="preserve"> </w:t>
      </w:r>
      <w:r w:rsidRPr="00010B75">
        <w:rPr>
          <w:lang w:eastAsia="zh-CN"/>
        </w:rPr>
        <w:t>Laptop GPU</w:t>
      </w:r>
    </w:p>
    <w:p w14:paraId="18995671" w14:textId="56A42E9C" w:rsidR="00010B75" w:rsidRDefault="00010B75" w:rsidP="002821BD">
      <w:pPr>
        <w:spacing w:line="360" w:lineRule="auto"/>
        <w:rPr>
          <w:lang w:eastAsia="zh-CN"/>
        </w:rPr>
      </w:pPr>
      <w:r>
        <w:rPr>
          <w:lang w:eastAsia="zh-CN"/>
        </w:rPr>
        <w:t>Memory: 16</w:t>
      </w:r>
      <w:r>
        <w:rPr>
          <w:rFonts w:hint="eastAsia"/>
          <w:lang w:eastAsia="zh-CN"/>
        </w:rPr>
        <w:t>GB</w:t>
      </w:r>
    </w:p>
    <w:p w14:paraId="53AEA0CE" w14:textId="13EADD2B" w:rsidR="002821BD" w:rsidRPr="008403DF" w:rsidRDefault="00010B75" w:rsidP="002821BD">
      <w:pPr>
        <w:spacing w:line="360" w:lineRule="auto"/>
        <w:rPr>
          <w:lang w:eastAsia="zh-CN"/>
        </w:rPr>
      </w:pPr>
      <w:r>
        <w:rPr>
          <w:lang w:eastAsia="zh-CN"/>
        </w:rPr>
        <w:t>Hard Disk: 1</w:t>
      </w:r>
      <w:r>
        <w:rPr>
          <w:rFonts w:hint="eastAsia"/>
          <w:lang w:eastAsia="zh-CN"/>
        </w:rPr>
        <w:t>TB</w:t>
      </w:r>
    </w:p>
    <w:p w14:paraId="6D5BE410" w14:textId="024C69C4" w:rsidR="002821BD" w:rsidRPr="00252932" w:rsidRDefault="002821BD" w:rsidP="004965D6">
      <w:pPr>
        <w:pStyle w:val="2"/>
        <w:numPr>
          <w:ilvl w:val="1"/>
          <w:numId w:val="4"/>
        </w:numPr>
        <w:ind w:left="660"/>
        <w:rPr>
          <w:rFonts w:ascii="Times New Roman" w:hAnsi="Times New Roman" w:cs="Times New Roman"/>
          <w:sz w:val="24"/>
          <w:szCs w:val="24"/>
        </w:rPr>
      </w:pPr>
      <w:bookmarkStart w:id="2279" w:name="_Toc96041706"/>
      <w:r w:rsidRPr="00252932">
        <w:rPr>
          <w:rFonts w:ascii="Times New Roman" w:hAnsi="Times New Roman" w:cs="Times New Roman"/>
          <w:sz w:val="24"/>
          <w:szCs w:val="24"/>
        </w:rPr>
        <w:t>Software</w:t>
      </w:r>
      <w:bookmarkEnd w:id="2279"/>
    </w:p>
    <w:p w14:paraId="794922DC" w14:textId="3071CF4B" w:rsidR="002821BD" w:rsidRDefault="002821BD" w:rsidP="002821BD">
      <w:pPr>
        <w:spacing w:line="360" w:lineRule="auto"/>
        <w:rPr>
          <w:lang w:eastAsia="zh-CN"/>
        </w:rPr>
      </w:pPr>
      <w:r>
        <w:rPr>
          <w:lang w:eastAsia="zh-CN"/>
        </w:rPr>
        <w:t>The software used in this project</w:t>
      </w:r>
      <w:r w:rsidR="00CB606E">
        <w:rPr>
          <w:lang w:eastAsia="zh-CN"/>
        </w:rPr>
        <w:t xml:space="preserve"> are </w:t>
      </w:r>
      <w:r>
        <w:rPr>
          <w:lang w:eastAsia="zh-CN"/>
        </w:rPr>
        <w:t>as follows:</w:t>
      </w:r>
    </w:p>
    <w:p w14:paraId="3EE30CE4" w14:textId="4A6678A5" w:rsidR="00097CC0" w:rsidRPr="00252932" w:rsidRDefault="00097CC0" w:rsidP="00097CC0">
      <w:pPr>
        <w:spacing w:line="360" w:lineRule="auto"/>
        <w:rPr>
          <w:b/>
          <w:bCs/>
          <w:lang w:eastAsia="zh-CN"/>
        </w:rPr>
      </w:pPr>
      <w:r w:rsidRPr="00252932">
        <w:rPr>
          <w:b/>
          <w:bCs/>
          <w:lang w:eastAsia="zh-CN"/>
        </w:rPr>
        <w:t xml:space="preserve">1) Windows 10 (64-bit </w:t>
      </w:r>
      <w:r w:rsidR="0059012C" w:rsidRPr="00252932">
        <w:rPr>
          <w:b/>
          <w:bCs/>
          <w:lang w:eastAsia="zh-CN"/>
        </w:rPr>
        <w:t>operating system</w:t>
      </w:r>
      <w:r w:rsidRPr="00252932">
        <w:rPr>
          <w:b/>
          <w:bCs/>
          <w:lang w:eastAsia="zh-CN"/>
        </w:rPr>
        <w:t>)</w:t>
      </w:r>
    </w:p>
    <w:p w14:paraId="161B61B0" w14:textId="3463C7D6" w:rsidR="00097CC0" w:rsidRDefault="00097CC0" w:rsidP="00097CC0">
      <w:pPr>
        <w:spacing w:line="360" w:lineRule="auto"/>
        <w:rPr>
          <w:lang w:eastAsia="zh-CN"/>
        </w:rPr>
      </w:pPr>
    </w:p>
    <w:p w14:paraId="72F61A68" w14:textId="34771595" w:rsidR="00097CC0" w:rsidRDefault="00097CC0" w:rsidP="007400C1">
      <w:pPr>
        <w:spacing w:line="360" w:lineRule="auto"/>
        <w:rPr>
          <w:lang w:eastAsia="zh-CN"/>
        </w:rPr>
      </w:pPr>
      <w:r>
        <w:rPr>
          <w:noProof/>
        </w:rPr>
        <w:drawing>
          <wp:inline distT="0" distB="0" distL="0" distR="0" wp14:anchorId="5225659D" wp14:editId="145EDED5">
            <wp:extent cx="1368957" cy="1655441"/>
            <wp:effectExtent l="0" t="0" r="3175" b="2540"/>
            <wp:docPr id="14" name="图片 14"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标&#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6900" cy="1677139"/>
                    </a:xfrm>
                    <a:prstGeom prst="rect">
                      <a:avLst/>
                    </a:prstGeom>
                    <a:noFill/>
                    <a:ln>
                      <a:noFill/>
                    </a:ln>
                  </pic:spPr>
                </pic:pic>
              </a:graphicData>
            </a:graphic>
          </wp:inline>
        </w:drawing>
      </w:r>
    </w:p>
    <w:p w14:paraId="27725A87" w14:textId="0921434B" w:rsidR="00097CC0" w:rsidRDefault="00097CC0" w:rsidP="00097CC0">
      <w:pPr>
        <w:spacing w:line="360" w:lineRule="auto"/>
        <w:rPr>
          <w:lang w:eastAsia="zh-CN"/>
        </w:rPr>
      </w:pPr>
      <w:r>
        <w:rPr>
          <w:lang w:eastAsia="zh-CN"/>
        </w:rPr>
        <w:t>Windows 10 is a cross-platform operating system released by Microsoft, which is applied to computers and used in the project for system development and runtime environment support</w:t>
      </w:r>
      <w:r w:rsidR="0059012C">
        <w:rPr>
          <w:lang w:eastAsia="zh-CN"/>
        </w:rPr>
        <w:t>.</w:t>
      </w:r>
    </w:p>
    <w:p w14:paraId="7BF5D185" w14:textId="34336E19" w:rsidR="00097CC0" w:rsidRDefault="00097CC0" w:rsidP="00097CC0">
      <w:pPr>
        <w:spacing w:line="360" w:lineRule="auto"/>
        <w:rPr>
          <w:lang w:eastAsia="zh-CN"/>
        </w:rPr>
      </w:pPr>
    </w:p>
    <w:p w14:paraId="341386C1" w14:textId="173D401C" w:rsidR="008403DF" w:rsidRDefault="008403DF" w:rsidP="00097CC0">
      <w:pPr>
        <w:spacing w:line="360" w:lineRule="auto"/>
        <w:rPr>
          <w:lang w:eastAsia="zh-CN"/>
        </w:rPr>
      </w:pPr>
    </w:p>
    <w:p w14:paraId="23D13E3A" w14:textId="77777777" w:rsidR="008403DF" w:rsidRDefault="008403DF" w:rsidP="00097CC0">
      <w:pPr>
        <w:spacing w:line="360" w:lineRule="auto"/>
        <w:rPr>
          <w:lang w:eastAsia="zh-CN"/>
        </w:rPr>
      </w:pPr>
    </w:p>
    <w:p w14:paraId="6907A7DC" w14:textId="4242DC4D" w:rsidR="00097CC0" w:rsidRPr="00252932" w:rsidRDefault="00097CC0" w:rsidP="00097CC0">
      <w:pPr>
        <w:spacing w:line="360" w:lineRule="auto"/>
        <w:rPr>
          <w:b/>
          <w:bCs/>
          <w:lang w:eastAsia="zh-CN"/>
        </w:rPr>
      </w:pPr>
      <w:r w:rsidRPr="00252932">
        <w:rPr>
          <w:b/>
          <w:bCs/>
          <w:lang w:eastAsia="zh-CN"/>
        </w:rPr>
        <w:lastRenderedPageBreak/>
        <w:t>2) Microsoft Word</w:t>
      </w:r>
      <w:r w:rsidR="0059012C" w:rsidRPr="00252932">
        <w:rPr>
          <w:b/>
          <w:bCs/>
          <w:lang w:eastAsia="zh-CN"/>
        </w:rPr>
        <w:t xml:space="preserve"> 2021</w:t>
      </w:r>
    </w:p>
    <w:p w14:paraId="01DEC850" w14:textId="7CAF2768" w:rsidR="00097CC0" w:rsidRDefault="00097CC0" w:rsidP="00097CC0">
      <w:pPr>
        <w:spacing w:line="360" w:lineRule="auto"/>
        <w:rPr>
          <w:lang w:eastAsia="zh-CN"/>
        </w:rPr>
      </w:pPr>
      <w:r>
        <w:rPr>
          <w:noProof/>
        </w:rPr>
        <w:drawing>
          <wp:inline distT="0" distB="0" distL="0" distR="0" wp14:anchorId="1FFEBD77" wp14:editId="1D9FFFC1">
            <wp:extent cx="1273817" cy="1185211"/>
            <wp:effectExtent l="0" t="0" r="2540" b="0"/>
            <wp:docPr id="19" name="图片 19"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标&#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4959" cy="1186273"/>
                    </a:xfrm>
                    <a:prstGeom prst="rect">
                      <a:avLst/>
                    </a:prstGeom>
                    <a:noFill/>
                    <a:ln>
                      <a:noFill/>
                    </a:ln>
                  </pic:spPr>
                </pic:pic>
              </a:graphicData>
            </a:graphic>
          </wp:inline>
        </w:drawing>
      </w:r>
    </w:p>
    <w:p w14:paraId="65BF9350" w14:textId="0801307C" w:rsidR="00097CC0" w:rsidRDefault="00097CC0" w:rsidP="00097CC0">
      <w:pPr>
        <w:spacing w:line="360" w:lineRule="auto"/>
        <w:rPr>
          <w:lang w:eastAsia="zh-CN"/>
        </w:rPr>
      </w:pPr>
      <w:r>
        <w:rPr>
          <w:lang w:eastAsia="zh-CN"/>
        </w:rPr>
        <w:t>Microsoft Word was used as a word processor for writing project reports and research results in this project.</w:t>
      </w:r>
    </w:p>
    <w:p w14:paraId="30ADB9A6" w14:textId="77777777" w:rsidR="000B34E0" w:rsidRDefault="000B34E0" w:rsidP="00097CC0">
      <w:pPr>
        <w:spacing w:line="360" w:lineRule="auto"/>
        <w:rPr>
          <w:lang w:eastAsia="zh-CN"/>
        </w:rPr>
      </w:pPr>
    </w:p>
    <w:p w14:paraId="01834F97" w14:textId="2CA4558D" w:rsidR="00097CC0" w:rsidRPr="00252932" w:rsidRDefault="00097CC0" w:rsidP="00097CC0">
      <w:pPr>
        <w:spacing w:line="360" w:lineRule="auto"/>
        <w:rPr>
          <w:b/>
          <w:bCs/>
          <w:lang w:eastAsia="zh-CN"/>
        </w:rPr>
      </w:pPr>
      <w:r w:rsidRPr="00252932">
        <w:rPr>
          <w:b/>
          <w:bCs/>
          <w:lang w:eastAsia="zh-CN"/>
        </w:rPr>
        <w:t>3) Microsoft Project</w:t>
      </w:r>
      <w:r w:rsidR="0059012C" w:rsidRPr="00252932">
        <w:rPr>
          <w:b/>
          <w:bCs/>
          <w:lang w:eastAsia="zh-CN"/>
        </w:rPr>
        <w:t xml:space="preserve"> 2021</w:t>
      </w:r>
    </w:p>
    <w:p w14:paraId="1BD04399" w14:textId="20221324" w:rsidR="00097CC0" w:rsidRDefault="00097CC0" w:rsidP="00097CC0">
      <w:pPr>
        <w:spacing w:line="360" w:lineRule="auto"/>
        <w:rPr>
          <w:lang w:eastAsia="zh-CN"/>
        </w:rPr>
      </w:pPr>
      <w:r>
        <w:rPr>
          <w:noProof/>
        </w:rPr>
        <w:drawing>
          <wp:inline distT="0" distB="0" distL="0" distR="0" wp14:anchorId="567E22D4" wp14:editId="2E13A1C3">
            <wp:extent cx="1289211" cy="1125822"/>
            <wp:effectExtent l="0" t="0" r="6350" b="0"/>
            <wp:docPr id="20" name="图片 20"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标&#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92142" cy="1128381"/>
                    </a:xfrm>
                    <a:prstGeom prst="rect">
                      <a:avLst/>
                    </a:prstGeom>
                    <a:noFill/>
                    <a:ln>
                      <a:noFill/>
                    </a:ln>
                  </pic:spPr>
                </pic:pic>
              </a:graphicData>
            </a:graphic>
          </wp:inline>
        </w:drawing>
      </w:r>
    </w:p>
    <w:p w14:paraId="2590FA12" w14:textId="6C5EC2A7" w:rsidR="00097CC0" w:rsidRDefault="00097CC0" w:rsidP="00097CC0">
      <w:pPr>
        <w:spacing w:line="360" w:lineRule="auto"/>
        <w:rPr>
          <w:lang w:eastAsia="zh-CN"/>
        </w:rPr>
      </w:pPr>
      <w:r>
        <w:rPr>
          <w:lang w:eastAsia="zh-CN"/>
        </w:rPr>
        <w:t xml:space="preserve">Microsoft Project is a powerful and flexible project management tool that can be used to develop project plans, </w:t>
      </w:r>
      <w:proofErr w:type="gramStart"/>
      <w:r>
        <w:rPr>
          <w:lang w:eastAsia="zh-CN"/>
        </w:rPr>
        <w:t>track</w:t>
      </w:r>
      <w:proofErr w:type="gramEnd"/>
      <w:r>
        <w:rPr>
          <w:lang w:eastAsia="zh-CN"/>
        </w:rPr>
        <w:t xml:space="preserve"> and manage projects, control project progress, and more. In this project it is used to generate the project plan</w:t>
      </w:r>
      <w:r w:rsidR="00336666">
        <w:rPr>
          <w:lang w:eastAsia="zh-CN"/>
        </w:rPr>
        <w:t>.</w:t>
      </w:r>
    </w:p>
    <w:p w14:paraId="0F8F9073" w14:textId="77777777" w:rsidR="000B34E0" w:rsidRDefault="000B34E0" w:rsidP="00097CC0">
      <w:pPr>
        <w:spacing w:line="360" w:lineRule="auto"/>
        <w:rPr>
          <w:lang w:eastAsia="zh-CN"/>
        </w:rPr>
      </w:pPr>
    </w:p>
    <w:p w14:paraId="45D65071" w14:textId="65130E1D" w:rsidR="00097CC0" w:rsidRPr="00252932" w:rsidRDefault="00097CC0" w:rsidP="00097CC0">
      <w:pPr>
        <w:spacing w:line="360" w:lineRule="auto"/>
        <w:rPr>
          <w:b/>
          <w:bCs/>
          <w:lang w:eastAsia="zh-CN"/>
        </w:rPr>
      </w:pPr>
      <w:r w:rsidRPr="00252932">
        <w:rPr>
          <w:b/>
          <w:bCs/>
          <w:lang w:eastAsia="zh-CN"/>
        </w:rPr>
        <w:t>4) Google Chrome</w:t>
      </w:r>
      <w:r w:rsidR="0059012C" w:rsidRPr="00252932">
        <w:rPr>
          <w:b/>
          <w:bCs/>
          <w:lang w:eastAsia="zh-CN"/>
        </w:rPr>
        <w:t xml:space="preserve"> </w:t>
      </w:r>
    </w:p>
    <w:p w14:paraId="5B21DA01" w14:textId="1C5E1052" w:rsidR="00097CC0" w:rsidRDefault="00097CC0" w:rsidP="00097CC0">
      <w:pPr>
        <w:spacing w:line="360" w:lineRule="auto"/>
        <w:rPr>
          <w:lang w:eastAsia="zh-CN"/>
        </w:rPr>
      </w:pPr>
      <w:r>
        <w:rPr>
          <w:noProof/>
        </w:rPr>
        <w:drawing>
          <wp:inline distT="0" distB="0" distL="0" distR="0" wp14:anchorId="7D173CB3" wp14:editId="5FE82656">
            <wp:extent cx="1220961" cy="1220961"/>
            <wp:effectExtent l="0" t="0" r="0" b="0"/>
            <wp:docPr id="21" name="图片 2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标&#10;&#10;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3726" cy="1223726"/>
                    </a:xfrm>
                    <a:prstGeom prst="rect">
                      <a:avLst/>
                    </a:prstGeom>
                    <a:noFill/>
                    <a:ln>
                      <a:noFill/>
                    </a:ln>
                  </pic:spPr>
                </pic:pic>
              </a:graphicData>
            </a:graphic>
          </wp:inline>
        </w:drawing>
      </w:r>
    </w:p>
    <w:p w14:paraId="49D8E477" w14:textId="11A53943" w:rsidR="00097CC0" w:rsidRDefault="00097CC0" w:rsidP="00097CC0">
      <w:pPr>
        <w:spacing w:line="360" w:lineRule="auto"/>
        <w:rPr>
          <w:lang w:eastAsia="zh-CN"/>
        </w:rPr>
      </w:pPr>
      <w:r>
        <w:rPr>
          <w:lang w:eastAsia="zh-CN"/>
        </w:rPr>
        <w:t xml:space="preserve">Chrome is a web browser developed by Google. It is an application program for retrieving and displaying information resources on the World Wide Web, which can be web pages, pictures, </w:t>
      </w:r>
      <w:proofErr w:type="gramStart"/>
      <w:r>
        <w:rPr>
          <w:lang w:eastAsia="zh-CN"/>
        </w:rPr>
        <w:t>videos</w:t>
      </w:r>
      <w:proofErr w:type="gramEnd"/>
      <w:r>
        <w:rPr>
          <w:lang w:eastAsia="zh-CN"/>
        </w:rPr>
        <w:t xml:space="preserve"> or other content. In this project, browsers are used to search relevant journals and research, as well as tools for web page authoring and debugging.</w:t>
      </w:r>
    </w:p>
    <w:p w14:paraId="0A927CA3" w14:textId="2D4CF88F" w:rsidR="000B34E0" w:rsidRDefault="000B34E0" w:rsidP="00097CC0">
      <w:pPr>
        <w:spacing w:line="360" w:lineRule="auto"/>
        <w:rPr>
          <w:lang w:eastAsia="zh-CN"/>
        </w:rPr>
      </w:pPr>
    </w:p>
    <w:p w14:paraId="7CE85658" w14:textId="78456A59" w:rsidR="008403DF" w:rsidRDefault="008403DF" w:rsidP="00097CC0">
      <w:pPr>
        <w:spacing w:line="360" w:lineRule="auto"/>
        <w:rPr>
          <w:lang w:eastAsia="zh-CN"/>
        </w:rPr>
      </w:pPr>
    </w:p>
    <w:p w14:paraId="1A0DC641" w14:textId="77777777" w:rsidR="008403DF" w:rsidRDefault="008403DF" w:rsidP="00097CC0">
      <w:pPr>
        <w:spacing w:line="360" w:lineRule="auto"/>
        <w:rPr>
          <w:lang w:eastAsia="zh-CN"/>
        </w:rPr>
      </w:pPr>
    </w:p>
    <w:p w14:paraId="20C1907C" w14:textId="4B26925B" w:rsidR="00097CC0" w:rsidRPr="00252932" w:rsidRDefault="00097CC0" w:rsidP="00097CC0">
      <w:pPr>
        <w:spacing w:line="360" w:lineRule="auto"/>
        <w:rPr>
          <w:b/>
          <w:bCs/>
          <w:lang w:eastAsia="zh-CN"/>
        </w:rPr>
      </w:pPr>
      <w:r w:rsidRPr="00252932">
        <w:rPr>
          <w:b/>
          <w:bCs/>
          <w:lang w:eastAsia="zh-CN"/>
        </w:rPr>
        <w:lastRenderedPageBreak/>
        <w:t>5) Visual Paradigm</w:t>
      </w:r>
    </w:p>
    <w:p w14:paraId="7C3C8F47" w14:textId="024A08AE" w:rsidR="009D06B8" w:rsidRDefault="009D06B8" w:rsidP="00097CC0">
      <w:pPr>
        <w:spacing w:line="360" w:lineRule="auto"/>
        <w:rPr>
          <w:lang w:eastAsia="zh-CN"/>
        </w:rPr>
      </w:pPr>
      <w:r>
        <w:rPr>
          <w:noProof/>
        </w:rPr>
        <w:drawing>
          <wp:inline distT="0" distB="0" distL="0" distR="0" wp14:anchorId="743FC5EC" wp14:editId="07D01059">
            <wp:extent cx="1437669" cy="1437669"/>
            <wp:effectExtent l="0" t="0" r="0" b="0"/>
            <wp:docPr id="23" name="图片 23" descr="Visual Paradigm International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isual Paradigm International | LinkedI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48798" cy="1448798"/>
                    </a:xfrm>
                    <a:prstGeom prst="rect">
                      <a:avLst/>
                    </a:prstGeom>
                    <a:noFill/>
                    <a:ln>
                      <a:noFill/>
                    </a:ln>
                  </pic:spPr>
                </pic:pic>
              </a:graphicData>
            </a:graphic>
          </wp:inline>
        </w:drawing>
      </w:r>
    </w:p>
    <w:p w14:paraId="3CD0A410" w14:textId="30C41CA8" w:rsidR="00097CC0" w:rsidRDefault="00097CC0" w:rsidP="00097CC0">
      <w:pPr>
        <w:spacing w:line="360" w:lineRule="auto"/>
        <w:rPr>
          <w:lang w:eastAsia="zh-CN"/>
        </w:rPr>
      </w:pPr>
      <w:r>
        <w:rPr>
          <w:lang w:eastAsia="zh-CN"/>
        </w:rPr>
        <w:t>Visual Paradigm is a software application designed for software development to model business information systems and manage development processes. In this project, Visual Paradigm is used as a tool for drawing UML diagrams, WBS diagrams, ERD diagrams, etc.</w:t>
      </w:r>
    </w:p>
    <w:p w14:paraId="6E8C2FA5" w14:textId="77777777" w:rsidR="000B34E0" w:rsidRDefault="000B34E0" w:rsidP="00097CC0">
      <w:pPr>
        <w:spacing w:line="360" w:lineRule="auto"/>
        <w:rPr>
          <w:lang w:eastAsia="zh-CN"/>
        </w:rPr>
      </w:pPr>
    </w:p>
    <w:p w14:paraId="2B32CA70" w14:textId="0965A32F" w:rsidR="00097CC0" w:rsidRPr="00252932" w:rsidRDefault="00097CC0" w:rsidP="00097CC0">
      <w:pPr>
        <w:spacing w:line="360" w:lineRule="auto"/>
        <w:rPr>
          <w:b/>
          <w:bCs/>
          <w:lang w:eastAsia="zh-CN"/>
        </w:rPr>
      </w:pPr>
      <w:r w:rsidRPr="00252932">
        <w:rPr>
          <w:b/>
          <w:bCs/>
          <w:lang w:eastAsia="zh-CN"/>
        </w:rPr>
        <w:t xml:space="preserve">6) MySQL </w:t>
      </w:r>
      <w:r w:rsidR="0059012C" w:rsidRPr="00252932">
        <w:rPr>
          <w:b/>
          <w:bCs/>
          <w:lang w:eastAsia="zh-CN"/>
        </w:rPr>
        <w:t xml:space="preserve">Community </w:t>
      </w:r>
      <w:r w:rsidR="000B34E0" w:rsidRPr="00252932">
        <w:rPr>
          <w:b/>
          <w:bCs/>
          <w:lang w:eastAsia="zh-CN"/>
        </w:rPr>
        <w:t>Server</w:t>
      </w:r>
      <w:r w:rsidR="00D513EB">
        <w:rPr>
          <w:b/>
          <w:bCs/>
          <w:lang w:eastAsia="zh-CN"/>
        </w:rPr>
        <w:t xml:space="preserve"> 8.0.28</w:t>
      </w:r>
    </w:p>
    <w:p w14:paraId="5DB22C15" w14:textId="4545B84E" w:rsidR="002B0482" w:rsidRDefault="002B0482" w:rsidP="0059012C">
      <w:pPr>
        <w:spacing w:line="360" w:lineRule="auto"/>
        <w:jc w:val="both"/>
        <w:rPr>
          <w:lang w:eastAsia="zh-CN"/>
        </w:rPr>
      </w:pPr>
      <w:r>
        <w:rPr>
          <w:noProof/>
        </w:rPr>
        <w:drawing>
          <wp:inline distT="0" distB="0" distL="0" distR="0" wp14:anchorId="13AEA27A" wp14:editId="79769E57">
            <wp:extent cx="2362640" cy="1227229"/>
            <wp:effectExtent l="0" t="0" r="0" b="0"/>
            <wp:docPr id="25" name="图片 25" descr="MySQL Logo Vector (.EPS)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ySQL Logo Vector (.EPS) Free Downloa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73588" cy="1232916"/>
                    </a:xfrm>
                    <a:prstGeom prst="rect">
                      <a:avLst/>
                    </a:prstGeom>
                    <a:noFill/>
                    <a:ln>
                      <a:noFill/>
                    </a:ln>
                  </pic:spPr>
                </pic:pic>
              </a:graphicData>
            </a:graphic>
          </wp:inline>
        </w:drawing>
      </w:r>
    </w:p>
    <w:p w14:paraId="568CEF3F" w14:textId="130CCC3F" w:rsidR="00097CC0" w:rsidRDefault="00097CC0" w:rsidP="00097CC0">
      <w:pPr>
        <w:spacing w:line="360" w:lineRule="auto"/>
        <w:rPr>
          <w:lang w:eastAsia="zh-CN"/>
        </w:rPr>
      </w:pPr>
      <w:r>
        <w:rPr>
          <w:lang w:eastAsia="zh-CN"/>
        </w:rPr>
        <w:t xml:space="preserve">MySQL </w:t>
      </w:r>
      <w:r w:rsidR="000B34E0" w:rsidRPr="0059012C">
        <w:rPr>
          <w:lang w:eastAsia="zh-CN"/>
        </w:rPr>
        <w:t xml:space="preserve">Community </w:t>
      </w:r>
      <w:r w:rsidR="000B34E0">
        <w:rPr>
          <w:lang w:eastAsia="zh-CN"/>
        </w:rPr>
        <w:t xml:space="preserve">Server </w:t>
      </w:r>
      <w:r>
        <w:rPr>
          <w:lang w:eastAsia="zh-CN"/>
        </w:rPr>
        <w:t xml:space="preserve">is a widely used </w:t>
      </w:r>
      <w:proofErr w:type="gramStart"/>
      <w:r>
        <w:rPr>
          <w:lang w:eastAsia="zh-CN"/>
        </w:rPr>
        <w:t>open source</w:t>
      </w:r>
      <w:proofErr w:type="gramEnd"/>
      <w:r>
        <w:rPr>
          <w:lang w:eastAsia="zh-CN"/>
        </w:rPr>
        <w:t xml:space="preserve"> relational database and the primary relational data store used by many common websites, applications, and commercial products. In this project MySQL is used as a database for storing store admin and item details.</w:t>
      </w:r>
    </w:p>
    <w:p w14:paraId="6D0457BD" w14:textId="77777777" w:rsidR="000B34E0" w:rsidRDefault="000B34E0" w:rsidP="00097CC0">
      <w:pPr>
        <w:spacing w:line="360" w:lineRule="auto"/>
        <w:rPr>
          <w:lang w:eastAsia="zh-CN"/>
        </w:rPr>
      </w:pPr>
    </w:p>
    <w:p w14:paraId="77C32571" w14:textId="2A37CA22" w:rsidR="00097CC0" w:rsidRPr="00252932" w:rsidRDefault="008D5FD7" w:rsidP="00097CC0">
      <w:pPr>
        <w:spacing w:line="360" w:lineRule="auto"/>
        <w:rPr>
          <w:b/>
          <w:bCs/>
          <w:lang w:eastAsia="zh-CN"/>
        </w:rPr>
      </w:pPr>
      <w:r>
        <w:rPr>
          <w:b/>
          <w:bCs/>
          <w:lang w:eastAsia="zh-CN"/>
        </w:rPr>
        <w:t>7</w:t>
      </w:r>
      <w:r w:rsidR="00097CC0" w:rsidRPr="00252932">
        <w:rPr>
          <w:b/>
          <w:bCs/>
          <w:lang w:eastAsia="zh-CN"/>
        </w:rPr>
        <w:t>) IntelliJ IDEA Enterprise Edition</w:t>
      </w:r>
    </w:p>
    <w:p w14:paraId="4FCA4D7E" w14:textId="450501BB" w:rsidR="007400C1" w:rsidRDefault="007400C1" w:rsidP="00097CC0">
      <w:pPr>
        <w:spacing w:line="360" w:lineRule="auto"/>
        <w:rPr>
          <w:lang w:eastAsia="zh-CN"/>
        </w:rPr>
      </w:pPr>
      <w:r>
        <w:rPr>
          <w:noProof/>
        </w:rPr>
        <w:drawing>
          <wp:inline distT="0" distB="0" distL="0" distR="0" wp14:anchorId="4A4F4BD8" wp14:editId="0257F092">
            <wp:extent cx="1337244" cy="1337244"/>
            <wp:effectExtent l="0" t="0" r="0" b="0"/>
            <wp:docPr id="28" name="图片 28"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游戏机&#10;&#10;描述已自动生成"/>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39806" cy="1339806"/>
                    </a:xfrm>
                    <a:prstGeom prst="rect">
                      <a:avLst/>
                    </a:prstGeom>
                    <a:noFill/>
                    <a:ln>
                      <a:noFill/>
                    </a:ln>
                  </pic:spPr>
                </pic:pic>
              </a:graphicData>
            </a:graphic>
          </wp:inline>
        </w:drawing>
      </w:r>
    </w:p>
    <w:p w14:paraId="14804CED" w14:textId="6A3F0FAD" w:rsidR="00097CC0" w:rsidRDefault="00097CC0" w:rsidP="00097CC0">
      <w:pPr>
        <w:spacing w:line="360" w:lineRule="auto"/>
        <w:rPr>
          <w:lang w:eastAsia="zh-CN"/>
        </w:rPr>
      </w:pPr>
      <w:r>
        <w:rPr>
          <w:lang w:eastAsia="zh-CN"/>
        </w:rPr>
        <w:t xml:space="preserve">IntelliJ IDEA is a Java integrated development environment tool software developed by JetBrains software company. It provides the community version of Apache 2.0 open </w:t>
      </w:r>
      <w:r>
        <w:rPr>
          <w:lang w:eastAsia="zh-CN"/>
        </w:rPr>
        <w:lastRenderedPageBreak/>
        <w:t xml:space="preserve">license and the enterprise version of proprietary software. </w:t>
      </w:r>
      <w:r w:rsidR="00024F6C" w:rsidRPr="00024F6C">
        <w:rPr>
          <w:lang w:eastAsia="zh-CN"/>
        </w:rPr>
        <w:t xml:space="preserve">Since the community </w:t>
      </w:r>
      <w:r w:rsidR="00024F6C">
        <w:rPr>
          <w:lang w:eastAsia="zh-CN"/>
        </w:rPr>
        <w:t>edition</w:t>
      </w:r>
      <w:r w:rsidR="00024F6C" w:rsidRPr="00024F6C">
        <w:rPr>
          <w:lang w:eastAsia="zh-CN"/>
        </w:rPr>
        <w:t xml:space="preserve"> does not support configuring web servers, the version I use in this project is the enterprise version, which is the main tool for the development of this project.</w:t>
      </w:r>
    </w:p>
    <w:p w14:paraId="3739A46C" w14:textId="77777777" w:rsidR="000B34E0" w:rsidRDefault="000B34E0" w:rsidP="00097CC0">
      <w:pPr>
        <w:spacing w:line="360" w:lineRule="auto"/>
        <w:rPr>
          <w:lang w:eastAsia="zh-CN"/>
        </w:rPr>
      </w:pPr>
    </w:p>
    <w:p w14:paraId="1913D0BB" w14:textId="23FC49ED" w:rsidR="00097CC0" w:rsidRPr="00252932" w:rsidRDefault="008D5FD7" w:rsidP="00097CC0">
      <w:pPr>
        <w:spacing w:line="360" w:lineRule="auto"/>
        <w:rPr>
          <w:b/>
          <w:bCs/>
          <w:lang w:eastAsia="zh-CN"/>
        </w:rPr>
      </w:pPr>
      <w:r>
        <w:rPr>
          <w:b/>
          <w:bCs/>
          <w:lang w:eastAsia="zh-CN"/>
        </w:rPr>
        <w:t>8</w:t>
      </w:r>
      <w:r w:rsidR="00097CC0" w:rsidRPr="00252932">
        <w:rPr>
          <w:b/>
          <w:bCs/>
          <w:lang w:eastAsia="zh-CN"/>
        </w:rPr>
        <w:t>) Apache Tomcat</w:t>
      </w:r>
      <w:r w:rsidR="000B34E0" w:rsidRPr="00252932">
        <w:rPr>
          <w:b/>
          <w:bCs/>
        </w:rPr>
        <w:t xml:space="preserve"> </w:t>
      </w:r>
      <w:r w:rsidR="000B34E0" w:rsidRPr="00252932">
        <w:rPr>
          <w:b/>
          <w:bCs/>
          <w:lang w:eastAsia="zh-CN"/>
        </w:rPr>
        <w:t>9.0.58</w:t>
      </w:r>
    </w:p>
    <w:p w14:paraId="4C665C4F" w14:textId="08E8C9D5" w:rsidR="007400C1" w:rsidRDefault="007400C1" w:rsidP="00097CC0">
      <w:pPr>
        <w:spacing w:line="360" w:lineRule="auto"/>
        <w:rPr>
          <w:lang w:eastAsia="zh-CN"/>
        </w:rPr>
      </w:pPr>
      <w:r>
        <w:rPr>
          <w:noProof/>
        </w:rPr>
        <w:drawing>
          <wp:inline distT="0" distB="0" distL="0" distR="0" wp14:anchorId="10D41FCD" wp14:editId="7F78B465">
            <wp:extent cx="2124790" cy="1147332"/>
            <wp:effectExtent l="0" t="0" r="0" b="0"/>
            <wp:docPr id="26" name="图片 26" descr="卡通画&#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卡通画&#10;&#10;描述已自动生成"/>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6739" cy="1153784"/>
                    </a:xfrm>
                    <a:prstGeom prst="rect">
                      <a:avLst/>
                    </a:prstGeom>
                    <a:noFill/>
                    <a:ln>
                      <a:noFill/>
                    </a:ln>
                  </pic:spPr>
                </pic:pic>
              </a:graphicData>
            </a:graphic>
          </wp:inline>
        </w:drawing>
      </w:r>
    </w:p>
    <w:p w14:paraId="283B44FE" w14:textId="6DAF3F1D" w:rsidR="00097CC0" w:rsidRDefault="00F0742A" w:rsidP="00097CC0">
      <w:pPr>
        <w:spacing w:line="360" w:lineRule="auto"/>
        <w:rPr>
          <w:lang w:eastAsia="zh-CN"/>
        </w:rPr>
      </w:pPr>
      <w:r>
        <w:rPr>
          <w:lang w:eastAsia="zh-CN"/>
        </w:rPr>
        <w:t xml:space="preserve">Apache </w:t>
      </w:r>
      <w:r w:rsidR="00097CC0">
        <w:rPr>
          <w:lang w:eastAsia="zh-CN"/>
        </w:rPr>
        <w:t xml:space="preserve">Tomcat server is a free and </w:t>
      </w:r>
      <w:r w:rsidR="00024F6C">
        <w:rPr>
          <w:lang w:eastAsia="zh-CN"/>
        </w:rPr>
        <w:t>open-source</w:t>
      </w:r>
      <w:r w:rsidR="00097CC0">
        <w:rPr>
          <w:lang w:eastAsia="zh-CN"/>
        </w:rPr>
        <w:t xml:space="preserve"> Web application server, which is a lightweight application server. It is commonly used in small and medium-sized systems and occasions where there are not many concurrent users. It is used in this project to develop and debug JSP programs.</w:t>
      </w:r>
    </w:p>
    <w:p w14:paraId="09000252" w14:textId="77777777" w:rsidR="000B34E0" w:rsidRDefault="000B34E0" w:rsidP="00097CC0">
      <w:pPr>
        <w:spacing w:line="360" w:lineRule="auto"/>
        <w:rPr>
          <w:lang w:eastAsia="zh-CN"/>
        </w:rPr>
      </w:pPr>
    </w:p>
    <w:p w14:paraId="04D27A73" w14:textId="215D3BF3" w:rsidR="00097CC0" w:rsidRPr="00252932" w:rsidRDefault="008D5FD7" w:rsidP="00097CC0">
      <w:pPr>
        <w:spacing w:line="360" w:lineRule="auto"/>
        <w:rPr>
          <w:b/>
          <w:bCs/>
          <w:lang w:eastAsia="zh-CN"/>
        </w:rPr>
      </w:pPr>
      <w:r>
        <w:rPr>
          <w:b/>
          <w:bCs/>
          <w:lang w:eastAsia="zh-CN"/>
        </w:rPr>
        <w:t>9</w:t>
      </w:r>
      <w:r w:rsidR="00097CC0" w:rsidRPr="00252932">
        <w:rPr>
          <w:b/>
          <w:bCs/>
          <w:lang w:eastAsia="zh-CN"/>
        </w:rPr>
        <w:t>) Git 2.35.1</w:t>
      </w:r>
    </w:p>
    <w:p w14:paraId="3C918009" w14:textId="010E9C45" w:rsidR="007400C1" w:rsidRDefault="007400C1" w:rsidP="00097CC0">
      <w:pPr>
        <w:spacing w:line="360" w:lineRule="auto"/>
        <w:rPr>
          <w:lang w:eastAsia="zh-CN"/>
        </w:rPr>
      </w:pPr>
      <w:r>
        <w:rPr>
          <w:noProof/>
        </w:rPr>
        <w:drawing>
          <wp:inline distT="0" distB="0" distL="0" distR="0" wp14:anchorId="1CFA5BF5" wp14:editId="048C1A0F">
            <wp:extent cx="2505350" cy="1047376"/>
            <wp:effectExtent l="0" t="0" r="0" b="635"/>
            <wp:docPr id="29" name="图片 29" descr="徽标,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徽标, 图标&#10;&#10;描述已自动生成"/>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36753" cy="1060504"/>
                    </a:xfrm>
                    <a:prstGeom prst="rect">
                      <a:avLst/>
                    </a:prstGeom>
                    <a:noFill/>
                    <a:ln>
                      <a:noFill/>
                    </a:ln>
                  </pic:spPr>
                </pic:pic>
              </a:graphicData>
            </a:graphic>
          </wp:inline>
        </w:drawing>
      </w:r>
    </w:p>
    <w:p w14:paraId="40BBF258" w14:textId="70CF1F88" w:rsidR="00252932" w:rsidRDefault="00097CC0" w:rsidP="00F0742A">
      <w:pPr>
        <w:spacing w:line="360" w:lineRule="auto"/>
        <w:rPr>
          <w:lang w:eastAsia="zh-CN"/>
        </w:rPr>
      </w:pPr>
      <w:r>
        <w:rPr>
          <w:lang w:eastAsia="zh-CN"/>
        </w:rPr>
        <w:t xml:space="preserve">Git is a free and </w:t>
      </w:r>
      <w:proofErr w:type="gramStart"/>
      <w:r w:rsidR="00024F6C">
        <w:rPr>
          <w:lang w:eastAsia="zh-CN"/>
        </w:rPr>
        <w:t>open source</w:t>
      </w:r>
      <w:proofErr w:type="gramEnd"/>
      <w:r>
        <w:rPr>
          <w:lang w:eastAsia="zh-CN"/>
        </w:rPr>
        <w:t xml:space="preserve"> distributed version control system. It is used to track changes in any set of files. In this project, it is used as a repository to store management code. It is used to track the code of different versions of the system, </w:t>
      </w:r>
      <w:proofErr w:type="gramStart"/>
      <w:r>
        <w:rPr>
          <w:lang w:eastAsia="zh-CN"/>
        </w:rPr>
        <w:t>in order to</w:t>
      </w:r>
      <w:proofErr w:type="gramEnd"/>
      <w:r>
        <w:rPr>
          <w:lang w:eastAsia="zh-CN"/>
        </w:rPr>
        <w:t xml:space="preserve"> </w:t>
      </w:r>
      <w:r w:rsidR="00F0742A" w:rsidRPr="00F0742A">
        <w:rPr>
          <w:lang w:eastAsia="zh-CN"/>
        </w:rPr>
        <w:t>check the system with specific version revisions in the future.</w:t>
      </w:r>
    </w:p>
    <w:p w14:paraId="54F98823" w14:textId="200D8970" w:rsidR="004D0723" w:rsidRDefault="00E42AA6" w:rsidP="004965D6">
      <w:pPr>
        <w:pStyle w:val="1"/>
        <w:numPr>
          <w:ilvl w:val="0"/>
          <w:numId w:val="2"/>
        </w:numPr>
        <w:rPr>
          <w:rFonts w:ascii="Times New Roman" w:hAnsi="Times New Roman" w:cs="Times New Roman"/>
          <w:sz w:val="24"/>
          <w:szCs w:val="24"/>
        </w:rPr>
      </w:pPr>
      <w:bookmarkStart w:id="2280" w:name="_Toc96041707"/>
      <w:r w:rsidRPr="00E42AA6">
        <w:rPr>
          <w:rFonts w:ascii="Times New Roman" w:hAnsi="Times New Roman" w:cs="Times New Roman" w:hint="eastAsia"/>
          <w:sz w:val="24"/>
          <w:szCs w:val="24"/>
        </w:rPr>
        <w:t>M</w:t>
      </w:r>
      <w:r w:rsidRPr="00E42AA6">
        <w:rPr>
          <w:rFonts w:ascii="Times New Roman" w:hAnsi="Times New Roman" w:cs="Times New Roman"/>
          <w:sz w:val="24"/>
          <w:szCs w:val="24"/>
        </w:rPr>
        <w:t>ajor Risk</w:t>
      </w:r>
      <w:bookmarkEnd w:id="2280"/>
    </w:p>
    <w:p w14:paraId="4F3CE761" w14:textId="74E83B78" w:rsidR="008072C2" w:rsidRDefault="008072C2" w:rsidP="008072C2">
      <w:pPr>
        <w:spacing w:line="360" w:lineRule="auto"/>
        <w:jc w:val="both"/>
        <w:rPr>
          <w:lang w:eastAsia="zh-CN"/>
        </w:rPr>
      </w:pPr>
      <w:r w:rsidRPr="008072C2">
        <w:rPr>
          <w:lang w:eastAsia="zh-CN"/>
        </w:rPr>
        <w:t>Risks are issues that may or may not arise during our project management process. Although there is no way to control the potential risks of a project, considering them in advance can make the project safer and more secure, and it can have a positive or negative impact on the project</w:t>
      </w:r>
      <w:r w:rsidR="00681327">
        <w:rPr>
          <w:lang w:eastAsia="zh-CN"/>
        </w:rPr>
        <w:t xml:space="preserve"> [</w:t>
      </w:r>
      <w:r w:rsidR="00376993">
        <w:rPr>
          <w:lang w:eastAsia="zh-CN"/>
        </w:rPr>
        <w:t>30</w:t>
      </w:r>
      <w:r w:rsidR="00681327">
        <w:rPr>
          <w:lang w:eastAsia="zh-CN"/>
        </w:rPr>
        <w:t>]</w:t>
      </w:r>
      <w:r w:rsidRPr="008072C2">
        <w:rPr>
          <w:lang w:eastAsia="zh-CN"/>
        </w:rPr>
        <w:t>.</w:t>
      </w:r>
    </w:p>
    <w:p w14:paraId="1888D135" w14:textId="667CC07A" w:rsidR="008072C2" w:rsidRDefault="008072C2" w:rsidP="008072C2">
      <w:pPr>
        <w:spacing w:line="360" w:lineRule="auto"/>
        <w:jc w:val="both"/>
        <w:rPr>
          <w:lang w:eastAsia="zh-CN"/>
        </w:rPr>
      </w:pPr>
      <w:r>
        <w:rPr>
          <w:lang w:eastAsia="zh-CN"/>
        </w:rPr>
        <w:lastRenderedPageBreak/>
        <w:t xml:space="preserve">There are also many possible major risks in this project, which are mainly in terms of time, cost, project scope, etc. Due to the lack of effective planning for the estimated implementation time and cost of the project, it means that the actual completion of the project may not be able to achieve expected, or </w:t>
      </w:r>
      <w:r w:rsidRPr="008072C2">
        <w:rPr>
          <w:lang w:eastAsia="zh-CN"/>
        </w:rPr>
        <w:t>there may be inaccurate estimates of the project cost, the following table shows the risks that need to be identified in developing this project</w:t>
      </w:r>
      <w:r w:rsidR="009A3E27">
        <w:rPr>
          <w:lang w:eastAsia="zh-CN"/>
        </w:rPr>
        <w:t>.</w:t>
      </w:r>
    </w:p>
    <w:p w14:paraId="184282F5" w14:textId="4AA6BC4E" w:rsidR="00C95A51" w:rsidRDefault="00C95A51" w:rsidP="00E42AA6">
      <w:pPr>
        <w:rPr>
          <w:lang w:eastAsia="zh-CN"/>
        </w:rPr>
      </w:pPr>
    </w:p>
    <w:p w14:paraId="5EDB82AD" w14:textId="4D1E560C" w:rsidR="00DC530D" w:rsidRDefault="00C95A51" w:rsidP="00C95A51">
      <w:pPr>
        <w:jc w:val="center"/>
        <w:rPr>
          <w:lang w:eastAsia="zh-CN"/>
        </w:rPr>
      </w:pPr>
      <w:r>
        <w:rPr>
          <w:rFonts w:hint="eastAsia"/>
          <w:lang w:eastAsia="zh-CN"/>
        </w:rPr>
        <w:t>Table</w:t>
      </w:r>
      <w:r>
        <w:rPr>
          <w:lang w:eastAsia="zh-CN"/>
        </w:rPr>
        <w:t xml:space="preserve"> </w:t>
      </w:r>
      <w:r w:rsidR="007E126E">
        <w:rPr>
          <w:lang w:eastAsia="zh-CN"/>
        </w:rPr>
        <w:t xml:space="preserve">4 - </w:t>
      </w:r>
      <w:r>
        <w:rPr>
          <w:lang w:eastAsia="zh-CN"/>
        </w:rPr>
        <w:t>Major Risk</w:t>
      </w:r>
    </w:p>
    <w:tbl>
      <w:tblPr>
        <w:tblStyle w:val="aa"/>
        <w:tblW w:w="8647" w:type="dxa"/>
        <w:tblLook w:val="04A0" w:firstRow="1" w:lastRow="0" w:firstColumn="1" w:lastColumn="0" w:noHBand="0" w:noVBand="1"/>
      </w:tblPr>
      <w:tblGrid>
        <w:gridCol w:w="2547"/>
        <w:gridCol w:w="6100"/>
      </w:tblGrid>
      <w:tr w:rsidR="00CC24ED" w14:paraId="4831A1F1" w14:textId="77777777" w:rsidTr="009A3E27">
        <w:trPr>
          <w:trHeight w:val="509"/>
        </w:trPr>
        <w:tc>
          <w:tcPr>
            <w:tcW w:w="2547" w:type="dxa"/>
            <w:vAlign w:val="center"/>
          </w:tcPr>
          <w:p w14:paraId="00A4DEA1" w14:textId="5820A4B4" w:rsidR="00CC24ED" w:rsidRPr="009A3E27" w:rsidRDefault="00CC24ED" w:rsidP="009A3E27">
            <w:pPr>
              <w:spacing w:line="360" w:lineRule="auto"/>
              <w:rPr>
                <w:rFonts w:ascii="Times New Roman" w:hAnsi="Times New Roman" w:cs="Times New Roman"/>
                <w:b/>
                <w:bCs/>
                <w:lang w:eastAsia="zh-CN"/>
              </w:rPr>
            </w:pPr>
            <w:r w:rsidRPr="009A3E27">
              <w:rPr>
                <w:rFonts w:ascii="Times New Roman" w:hAnsi="Times New Roman" w:cs="Times New Roman"/>
                <w:b/>
                <w:bCs/>
                <w:lang w:eastAsia="zh-CN"/>
              </w:rPr>
              <w:t xml:space="preserve">Phase of the </w:t>
            </w:r>
            <w:r w:rsidR="009A3E27">
              <w:rPr>
                <w:rFonts w:ascii="Times New Roman" w:hAnsi="Times New Roman" w:cs="Times New Roman"/>
                <w:b/>
                <w:bCs/>
                <w:lang w:eastAsia="zh-CN"/>
              </w:rPr>
              <w:t>P</w:t>
            </w:r>
            <w:r w:rsidRPr="009A3E27">
              <w:rPr>
                <w:rFonts w:ascii="Times New Roman" w:hAnsi="Times New Roman" w:cs="Times New Roman"/>
                <w:b/>
                <w:bCs/>
                <w:lang w:eastAsia="zh-CN"/>
              </w:rPr>
              <w:t xml:space="preserve">roject </w:t>
            </w:r>
            <w:r w:rsidR="009A3E27">
              <w:rPr>
                <w:rFonts w:ascii="Times New Roman" w:hAnsi="Times New Roman" w:cs="Times New Roman"/>
                <w:b/>
                <w:bCs/>
                <w:lang w:eastAsia="zh-CN"/>
              </w:rPr>
              <w:t>L</w:t>
            </w:r>
            <w:r w:rsidRPr="009A3E27">
              <w:rPr>
                <w:rFonts w:ascii="Times New Roman" w:hAnsi="Times New Roman" w:cs="Times New Roman"/>
                <w:b/>
                <w:bCs/>
                <w:lang w:eastAsia="zh-CN"/>
              </w:rPr>
              <w:t xml:space="preserve">ife </w:t>
            </w:r>
            <w:r w:rsidR="009A3E27">
              <w:rPr>
                <w:rFonts w:ascii="Times New Roman" w:hAnsi="Times New Roman" w:cs="Times New Roman"/>
                <w:b/>
                <w:bCs/>
                <w:lang w:eastAsia="zh-CN"/>
              </w:rPr>
              <w:t>C</w:t>
            </w:r>
            <w:r w:rsidRPr="009A3E27">
              <w:rPr>
                <w:rFonts w:ascii="Times New Roman" w:hAnsi="Times New Roman" w:cs="Times New Roman"/>
                <w:b/>
                <w:bCs/>
                <w:lang w:eastAsia="zh-CN"/>
              </w:rPr>
              <w:t>ycle</w:t>
            </w:r>
          </w:p>
        </w:tc>
        <w:tc>
          <w:tcPr>
            <w:tcW w:w="6100" w:type="dxa"/>
            <w:vAlign w:val="center"/>
          </w:tcPr>
          <w:p w14:paraId="4FFD6C54" w14:textId="49683FC4" w:rsidR="00CC24ED" w:rsidRPr="009A3E27" w:rsidRDefault="00CC24ED" w:rsidP="009A3E27">
            <w:pPr>
              <w:spacing w:line="360" w:lineRule="auto"/>
              <w:jc w:val="both"/>
              <w:rPr>
                <w:rFonts w:ascii="Times New Roman" w:hAnsi="Times New Roman" w:cs="Times New Roman"/>
                <w:b/>
                <w:bCs/>
                <w:lang w:eastAsia="zh-CN"/>
              </w:rPr>
            </w:pPr>
            <w:r w:rsidRPr="009A3E27">
              <w:rPr>
                <w:rFonts w:ascii="Times New Roman" w:hAnsi="Times New Roman" w:cs="Times New Roman"/>
                <w:b/>
                <w:bCs/>
                <w:lang w:eastAsia="zh-CN"/>
              </w:rPr>
              <w:t xml:space="preserve">Possible </w:t>
            </w:r>
            <w:r w:rsidR="009A3E27">
              <w:rPr>
                <w:rFonts w:ascii="Times New Roman" w:hAnsi="Times New Roman" w:cs="Times New Roman"/>
                <w:b/>
                <w:bCs/>
                <w:lang w:eastAsia="zh-CN"/>
              </w:rPr>
              <w:t>R</w:t>
            </w:r>
            <w:r w:rsidRPr="009A3E27">
              <w:rPr>
                <w:rFonts w:ascii="Times New Roman" w:hAnsi="Times New Roman" w:cs="Times New Roman"/>
                <w:b/>
                <w:bCs/>
                <w:lang w:eastAsia="zh-CN"/>
              </w:rPr>
              <w:t xml:space="preserve">isk </w:t>
            </w:r>
            <w:r w:rsidR="009A3E27">
              <w:rPr>
                <w:rFonts w:ascii="Times New Roman" w:hAnsi="Times New Roman" w:cs="Times New Roman"/>
                <w:b/>
                <w:bCs/>
                <w:lang w:eastAsia="zh-CN"/>
              </w:rPr>
              <w:t>F</w:t>
            </w:r>
            <w:r w:rsidRPr="009A3E27">
              <w:rPr>
                <w:rFonts w:ascii="Times New Roman" w:hAnsi="Times New Roman" w:cs="Times New Roman"/>
                <w:b/>
                <w:bCs/>
                <w:lang w:eastAsia="zh-CN"/>
              </w:rPr>
              <w:t>actors</w:t>
            </w:r>
          </w:p>
        </w:tc>
      </w:tr>
      <w:tr w:rsidR="00CC24ED" w14:paraId="7E736E76" w14:textId="77777777" w:rsidTr="009A3E27">
        <w:trPr>
          <w:trHeight w:val="1251"/>
        </w:trPr>
        <w:tc>
          <w:tcPr>
            <w:tcW w:w="2547" w:type="dxa"/>
          </w:tcPr>
          <w:p w14:paraId="331E6E2C" w14:textId="259C9428"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t>All phases</w:t>
            </w:r>
          </w:p>
        </w:tc>
        <w:tc>
          <w:tcPr>
            <w:tcW w:w="6100" w:type="dxa"/>
          </w:tcPr>
          <w:p w14:paraId="38ABB830" w14:textId="56FBD223"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This phase encompasses all phases of the project lifecycle, and the risks to be identified during this phase are</w:t>
            </w:r>
            <w:r w:rsidR="0070378E">
              <w:rPr>
                <w:rFonts w:ascii="Times New Roman" w:hAnsi="Times New Roman" w:cs="Times New Roman"/>
                <w:lang w:eastAsia="zh-CN"/>
              </w:rPr>
              <w:t>:</w:t>
            </w:r>
          </w:p>
          <w:p w14:paraId="2EC5EC7E" w14:textId="2E97B9A0"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1.</w:t>
            </w:r>
            <w:r w:rsidR="0070378E" w:rsidRPr="008072C2">
              <w:rPr>
                <w:rFonts w:ascii="Times New Roman" w:hAnsi="Times New Roman" w:cs="Times New Roman"/>
                <w:lang w:eastAsia="zh-CN"/>
              </w:rPr>
              <w:t xml:space="preserve"> Insufficient time cycle in some phases of the project</w:t>
            </w:r>
            <w:r w:rsidR="0070378E">
              <w:rPr>
                <w:rFonts w:ascii="Times New Roman" w:hAnsi="Times New Roman" w:cs="Times New Roman"/>
                <w:lang w:eastAsia="zh-CN"/>
              </w:rPr>
              <w:t>.</w:t>
            </w:r>
          </w:p>
          <w:p w14:paraId="7A0E7C8E" w14:textId="32C0EED9"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2. </w:t>
            </w:r>
            <w:r w:rsidR="0070378E" w:rsidRPr="008072C2">
              <w:rPr>
                <w:rFonts w:ascii="Times New Roman" w:hAnsi="Times New Roman" w:cs="Times New Roman"/>
                <w:lang w:eastAsia="zh-CN"/>
              </w:rPr>
              <w:t>The project may not include all information</w:t>
            </w:r>
            <w:r w:rsidR="0070378E">
              <w:rPr>
                <w:rFonts w:ascii="Times New Roman" w:hAnsi="Times New Roman" w:cs="Times New Roman"/>
                <w:lang w:eastAsia="zh-CN"/>
              </w:rPr>
              <w:t>.</w:t>
            </w:r>
          </w:p>
          <w:p w14:paraId="31755CBC" w14:textId="3E76EBA8" w:rsidR="00CC24ED" w:rsidRPr="00CC24ED"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3.</w:t>
            </w:r>
            <w:r w:rsidR="0070378E">
              <w:rPr>
                <w:rFonts w:ascii="Times New Roman" w:hAnsi="Times New Roman" w:cs="Times New Roman"/>
                <w:lang w:eastAsia="zh-CN"/>
              </w:rPr>
              <w:t xml:space="preserve"> </w:t>
            </w:r>
            <w:r w:rsidR="0070378E" w:rsidRPr="008072C2">
              <w:rPr>
                <w:rFonts w:ascii="Times New Roman" w:hAnsi="Times New Roman" w:cs="Times New Roman"/>
                <w:lang w:eastAsia="zh-CN"/>
              </w:rPr>
              <w:t xml:space="preserve">The </w:t>
            </w:r>
            <w:r w:rsidRPr="008072C2">
              <w:rPr>
                <w:rFonts w:ascii="Times New Roman" w:hAnsi="Times New Roman" w:cs="Times New Roman"/>
                <w:lang w:eastAsia="zh-CN"/>
              </w:rPr>
              <w:t>transition between each SDLC phase may not occur according to the project plan</w:t>
            </w:r>
            <w:r>
              <w:rPr>
                <w:rFonts w:ascii="Times New Roman" w:hAnsi="Times New Roman" w:cs="Times New Roman" w:hint="eastAsia"/>
                <w:lang w:eastAsia="zh-CN"/>
              </w:rPr>
              <w:t>.</w:t>
            </w:r>
          </w:p>
        </w:tc>
      </w:tr>
      <w:tr w:rsidR="00CC24ED" w14:paraId="14DA5439" w14:textId="77777777" w:rsidTr="009A3E27">
        <w:trPr>
          <w:trHeight w:val="1217"/>
        </w:trPr>
        <w:tc>
          <w:tcPr>
            <w:tcW w:w="2547" w:type="dxa"/>
          </w:tcPr>
          <w:p w14:paraId="2D61A0BA" w14:textId="727DF9F3"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t>Plan</w:t>
            </w:r>
          </w:p>
        </w:tc>
        <w:tc>
          <w:tcPr>
            <w:tcW w:w="6100" w:type="dxa"/>
          </w:tcPr>
          <w:p w14:paraId="6F22E66C" w14:textId="57D23239"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This phase is the project planning phase, which involves the planning of project development time and development cost, as well as validation and risk mitigation, etc. The risks to be identified in this phase are</w:t>
            </w:r>
            <w:r w:rsidR="0070378E">
              <w:rPr>
                <w:rFonts w:ascii="Times New Roman" w:hAnsi="Times New Roman" w:cs="Times New Roman"/>
                <w:lang w:eastAsia="zh-CN"/>
              </w:rPr>
              <w:t>:</w:t>
            </w:r>
          </w:p>
          <w:p w14:paraId="28EE9DF8" w14:textId="24F3A9AC"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1. </w:t>
            </w:r>
            <w:r w:rsidR="0070378E" w:rsidRPr="008072C2">
              <w:rPr>
                <w:rFonts w:ascii="Times New Roman" w:hAnsi="Times New Roman" w:cs="Times New Roman"/>
                <w:lang w:eastAsia="zh-CN"/>
              </w:rPr>
              <w:t>Unwritten information and plans</w:t>
            </w:r>
            <w:r w:rsidR="0070378E">
              <w:rPr>
                <w:rFonts w:ascii="Times New Roman" w:hAnsi="Times New Roman" w:cs="Times New Roman"/>
                <w:lang w:eastAsia="zh-CN"/>
              </w:rPr>
              <w:t>.</w:t>
            </w:r>
          </w:p>
          <w:p w14:paraId="652EF9C0" w14:textId="71E623AD"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2. </w:t>
            </w:r>
            <w:r w:rsidR="0070378E" w:rsidRPr="008072C2">
              <w:rPr>
                <w:rFonts w:ascii="Times New Roman" w:hAnsi="Times New Roman" w:cs="Times New Roman"/>
                <w:lang w:eastAsia="zh-CN"/>
              </w:rPr>
              <w:t>Inadequate cost-benefit analysis</w:t>
            </w:r>
            <w:r w:rsidR="0070378E">
              <w:rPr>
                <w:rFonts w:ascii="Times New Roman" w:hAnsi="Times New Roman" w:cs="Times New Roman"/>
                <w:lang w:eastAsia="zh-CN"/>
              </w:rPr>
              <w:t>.</w:t>
            </w:r>
          </w:p>
          <w:p w14:paraId="56301F9A" w14:textId="13CE7188"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3.</w:t>
            </w:r>
            <w:r w:rsidR="0070378E" w:rsidRPr="008072C2">
              <w:rPr>
                <w:rFonts w:ascii="Times New Roman" w:hAnsi="Times New Roman" w:cs="Times New Roman"/>
                <w:lang w:eastAsia="zh-CN"/>
              </w:rPr>
              <w:t xml:space="preserve"> Lack of knowledge of resource availability</w:t>
            </w:r>
            <w:r w:rsidR="0070378E">
              <w:rPr>
                <w:rFonts w:ascii="Times New Roman" w:hAnsi="Times New Roman" w:cs="Times New Roman"/>
                <w:lang w:eastAsia="zh-CN"/>
              </w:rPr>
              <w:t>.</w:t>
            </w:r>
          </w:p>
          <w:p w14:paraId="0F394385" w14:textId="2C675902"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4. </w:t>
            </w:r>
            <w:r w:rsidR="0070378E" w:rsidRPr="008072C2">
              <w:rPr>
                <w:rFonts w:ascii="Times New Roman" w:hAnsi="Times New Roman" w:cs="Times New Roman"/>
                <w:lang w:eastAsia="zh-CN"/>
              </w:rPr>
              <w:t>Inadequate system risk analysis</w:t>
            </w:r>
            <w:r w:rsidR="0070378E">
              <w:rPr>
                <w:rFonts w:ascii="Times New Roman" w:hAnsi="Times New Roman" w:cs="Times New Roman"/>
                <w:lang w:eastAsia="zh-CN"/>
              </w:rPr>
              <w:t>.</w:t>
            </w:r>
          </w:p>
          <w:p w14:paraId="155FBCCA" w14:textId="02164BD2" w:rsidR="00CC24ED" w:rsidRPr="00CC24ED"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5. </w:t>
            </w:r>
            <w:r w:rsidR="0070378E" w:rsidRPr="008072C2">
              <w:rPr>
                <w:rFonts w:ascii="Times New Roman" w:hAnsi="Times New Roman" w:cs="Times New Roman"/>
                <w:lang w:eastAsia="zh-CN"/>
              </w:rPr>
              <w:t>Lack of documentation</w:t>
            </w:r>
            <w:r w:rsidR="0070378E">
              <w:rPr>
                <w:rFonts w:ascii="Times New Roman" w:hAnsi="Times New Roman" w:cs="Times New Roman"/>
                <w:lang w:eastAsia="zh-CN"/>
              </w:rPr>
              <w:t>.</w:t>
            </w:r>
          </w:p>
        </w:tc>
      </w:tr>
      <w:tr w:rsidR="00CC24ED" w14:paraId="79ACAD76" w14:textId="77777777" w:rsidTr="009A3E27">
        <w:trPr>
          <w:trHeight w:val="557"/>
        </w:trPr>
        <w:tc>
          <w:tcPr>
            <w:tcW w:w="2547" w:type="dxa"/>
          </w:tcPr>
          <w:p w14:paraId="16DDC316" w14:textId="4C7856DA"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t>Defining</w:t>
            </w:r>
          </w:p>
        </w:tc>
        <w:tc>
          <w:tcPr>
            <w:tcW w:w="6100" w:type="dxa"/>
          </w:tcPr>
          <w:p w14:paraId="59C5744A" w14:textId="35DD8CC0"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This phase is the stage of defining the system, which involves the requirements and scope documents related to system development, and the risks to be identified in this phase are</w:t>
            </w:r>
            <w:r w:rsidR="0070378E">
              <w:rPr>
                <w:rFonts w:ascii="Times New Roman" w:hAnsi="Times New Roman" w:cs="Times New Roman"/>
                <w:lang w:eastAsia="zh-CN"/>
              </w:rPr>
              <w:t>:</w:t>
            </w:r>
          </w:p>
          <w:p w14:paraId="070B2DAD" w14:textId="643F437C" w:rsidR="008072C2" w:rsidRPr="008072C2" w:rsidRDefault="009A3E27" w:rsidP="008877BA">
            <w:pPr>
              <w:spacing w:line="360" w:lineRule="auto"/>
              <w:jc w:val="both"/>
              <w:rPr>
                <w:rFonts w:ascii="Times New Roman" w:hAnsi="Times New Roman" w:cs="Times New Roman"/>
                <w:lang w:eastAsia="zh-CN"/>
              </w:rPr>
            </w:pPr>
            <w:r>
              <w:rPr>
                <w:rFonts w:ascii="Times New Roman" w:hAnsi="Times New Roman" w:cs="Times New Roman"/>
                <w:lang w:eastAsia="zh-CN"/>
              </w:rPr>
              <w:t>1</w:t>
            </w:r>
            <w:r w:rsidR="008072C2" w:rsidRPr="008072C2">
              <w:rPr>
                <w:rFonts w:ascii="Times New Roman" w:hAnsi="Times New Roman" w:cs="Times New Roman"/>
                <w:lang w:eastAsia="zh-CN"/>
              </w:rPr>
              <w:t xml:space="preserve">. </w:t>
            </w:r>
            <w:r w:rsidR="0070378E" w:rsidRPr="008072C2">
              <w:rPr>
                <w:rFonts w:ascii="Times New Roman" w:hAnsi="Times New Roman" w:cs="Times New Roman"/>
                <w:lang w:eastAsia="zh-CN"/>
              </w:rPr>
              <w:t>non-written form of the plan</w:t>
            </w:r>
            <w:r w:rsidR="0070378E">
              <w:rPr>
                <w:rFonts w:ascii="Times New Roman" w:hAnsi="Times New Roman" w:cs="Times New Roman"/>
                <w:lang w:eastAsia="zh-CN"/>
              </w:rPr>
              <w:t>.</w:t>
            </w:r>
          </w:p>
          <w:p w14:paraId="52E403D0" w14:textId="72B01C09"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2. </w:t>
            </w:r>
            <w:r w:rsidR="0070378E">
              <w:rPr>
                <w:rFonts w:ascii="Times New Roman" w:hAnsi="Times New Roman" w:cs="Times New Roman"/>
                <w:lang w:eastAsia="zh-CN"/>
              </w:rPr>
              <w:t>L</w:t>
            </w:r>
            <w:r w:rsidRPr="008072C2">
              <w:rPr>
                <w:rFonts w:ascii="Times New Roman" w:hAnsi="Times New Roman" w:cs="Times New Roman"/>
                <w:lang w:eastAsia="zh-CN"/>
              </w:rPr>
              <w:t>ack of planning documentation for the scope of the system development</w:t>
            </w:r>
            <w:r w:rsidR="0070378E">
              <w:rPr>
                <w:rFonts w:ascii="Times New Roman" w:hAnsi="Times New Roman" w:cs="Times New Roman"/>
                <w:lang w:eastAsia="zh-CN"/>
              </w:rPr>
              <w:t>.</w:t>
            </w:r>
          </w:p>
          <w:p w14:paraId="5491D531" w14:textId="616ECCB5" w:rsidR="00CC24ED" w:rsidRPr="00CC24ED"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lastRenderedPageBreak/>
              <w:t>3. Incomplete execution of the plan</w:t>
            </w:r>
            <w:r w:rsidR="0070378E">
              <w:rPr>
                <w:rFonts w:ascii="Times New Roman" w:hAnsi="Times New Roman" w:cs="Times New Roman"/>
                <w:lang w:eastAsia="zh-CN"/>
              </w:rPr>
              <w:t>.</w:t>
            </w:r>
          </w:p>
        </w:tc>
      </w:tr>
      <w:tr w:rsidR="00CC24ED" w14:paraId="33006178" w14:textId="77777777" w:rsidTr="009A3E27">
        <w:trPr>
          <w:trHeight w:val="1251"/>
        </w:trPr>
        <w:tc>
          <w:tcPr>
            <w:tcW w:w="2547" w:type="dxa"/>
          </w:tcPr>
          <w:p w14:paraId="708780F3" w14:textId="65E65EFF"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lastRenderedPageBreak/>
              <w:t>Start</w:t>
            </w:r>
          </w:p>
        </w:tc>
        <w:tc>
          <w:tcPr>
            <w:tcW w:w="6100" w:type="dxa"/>
          </w:tcPr>
          <w:p w14:paraId="5229CB5A" w14:textId="0F6D65A3"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This is the </w:t>
            </w:r>
            <w:r>
              <w:rPr>
                <w:rFonts w:ascii="Times New Roman" w:hAnsi="Times New Roman" w:cs="Times New Roman"/>
                <w:lang w:eastAsia="zh-CN"/>
              </w:rPr>
              <w:t>start</w:t>
            </w:r>
            <w:r w:rsidRPr="008072C2">
              <w:rPr>
                <w:rFonts w:ascii="Times New Roman" w:hAnsi="Times New Roman" w:cs="Times New Roman"/>
                <w:lang w:eastAsia="zh-CN"/>
              </w:rPr>
              <w:t xml:space="preserve"> phase of the project, where the risks to be identified are</w:t>
            </w:r>
            <w:r w:rsidR="0070378E">
              <w:rPr>
                <w:rFonts w:ascii="Times New Roman" w:hAnsi="Times New Roman" w:cs="Times New Roman"/>
                <w:lang w:eastAsia="zh-CN"/>
              </w:rPr>
              <w:t>:</w:t>
            </w:r>
          </w:p>
          <w:p w14:paraId="286B2605" w14:textId="22779A7F"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1. </w:t>
            </w:r>
            <w:r w:rsidR="0070378E" w:rsidRPr="008072C2">
              <w:rPr>
                <w:rFonts w:ascii="Times New Roman" w:hAnsi="Times New Roman" w:cs="Times New Roman"/>
                <w:lang w:eastAsia="zh-CN"/>
              </w:rPr>
              <w:t>Lack of relevant information to maintain the system</w:t>
            </w:r>
            <w:r w:rsidR="0070378E">
              <w:rPr>
                <w:rFonts w:ascii="Times New Roman" w:hAnsi="Times New Roman" w:cs="Times New Roman"/>
                <w:lang w:eastAsia="zh-CN"/>
              </w:rPr>
              <w:t>.</w:t>
            </w:r>
          </w:p>
          <w:p w14:paraId="196AD880" w14:textId="331AB3FC" w:rsidR="00CC24ED" w:rsidRPr="00CC24ED"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2. </w:t>
            </w:r>
            <w:r w:rsidR="0070378E" w:rsidRPr="008072C2">
              <w:rPr>
                <w:rFonts w:ascii="Times New Roman" w:hAnsi="Times New Roman" w:cs="Times New Roman"/>
                <w:lang w:eastAsia="zh-CN"/>
              </w:rPr>
              <w:t>The terms are being changed</w:t>
            </w:r>
            <w:r w:rsidR="0070378E">
              <w:rPr>
                <w:rFonts w:ascii="Times New Roman" w:hAnsi="Times New Roman" w:cs="Times New Roman"/>
                <w:lang w:eastAsia="zh-CN"/>
              </w:rPr>
              <w:t>.</w:t>
            </w:r>
          </w:p>
        </w:tc>
      </w:tr>
      <w:tr w:rsidR="00CC24ED" w14:paraId="4657A1C2" w14:textId="77777777" w:rsidTr="009A3E27">
        <w:trPr>
          <w:trHeight w:val="1251"/>
        </w:trPr>
        <w:tc>
          <w:tcPr>
            <w:tcW w:w="2547" w:type="dxa"/>
          </w:tcPr>
          <w:p w14:paraId="30A81090" w14:textId="5555B442"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t>Carrying out</w:t>
            </w:r>
          </w:p>
        </w:tc>
        <w:tc>
          <w:tcPr>
            <w:tcW w:w="6100" w:type="dxa"/>
          </w:tcPr>
          <w:p w14:paraId="6624A07F" w14:textId="2DC1D54E"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 xml:space="preserve">This is the stage where the </w:t>
            </w:r>
            <w:r>
              <w:rPr>
                <w:rFonts w:ascii="Times New Roman" w:hAnsi="Times New Roman" w:cs="Times New Roman"/>
                <w:lang w:eastAsia="zh-CN"/>
              </w:rPr>
              <w:t>p</w:t>
            </w:r>
            <w:r w:rsidRPr="0070378E">
              <w:rPr>
                <w:rFonts w:ascii="Times New Roman" w:hAnsi="Times New Roman" w:cs="Times New Roman"/>
                <w:lang w:eastAsia="zh-CN"/>
              </w:rPr>
              <w:t xml:space="preserve">roject </w:t>
            </w:r>
            <w:r w:rsidR="009A3E27" w:rsidRPr="009A3E27">
              <w:rPr>
                <w:rFonts w:ascii="Times New Roman" w:hAnsi="Times New Roman" w:cs="Times New Roman"/>
                <w:lang w:eastAsia="zh-CN"/>
              </w:rPr>
              <w:t>execute</w:t>
            </w:r>
            <w:r w:rsidR="009A3E27">
              <w:rPr>
                <w:rFonts w:ascii="Times New Roman" w:hAnsi="Times New Roman" w:cs="Times New Roman"/>
                <w:lang w:eastAsia="zh-CN"/>
              </w:rPr>
              <w:t>s</w:t>
            </w:r>
            <w:r w:rsidRPr="0070378E">
              <w:rPr>
                <w:rFonts w:ascii="Times New Roman" w:hAnsi="Times New Roman" w:cs="Times New Roman"/>
                <w:lang w:eastAsia="zh-CN"/>
              </w:rPr>
              <w:t xml:space="preserve"> and the risks to be identified in this stage are</w:t>
            </w:r>
            <w:r>
              <w:rPr>
                <w:rFonts w:ascii="Times New Roman" w:hAnsi="Times New Roman" w:cs="Times New Roman"/>
                <w:lang w:eastAsia="zh-CN"/>
              </w:rPr>
              <w:t>:</w:t>
            </w:r>
          </w:p>
          <w:p w14:paraId="262E227F" w14:textId="0B5410F1"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1. Changes in customer needs and market conditions</w:t>
            </w:r>
            <w:r>
              <w:rPr>
                <w:rFonts w:ascii="Times New Roman" w:hAnsi="Times New Roman" w:cs="Times New Roman"/>
                <w:lang w:eastAsia="zh-CN"/>
              </w:rPr>
              <w:t>.</w:t>
            </w:r>
          </w:p>
          <w:p w14:paraId="52EE2D5D" w14:textId="300001DC"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2. Incomplete or incorrect information related to the implementation plan</w:t>
            </w:r>
            <w:r>
              <w:rPr>
                <w:rFonts w:ascii="Times New Roman" w:hAnsi="Times New Roman" w:cs="Times New Roman"/>
                <w:lang w:eastAsia="zh-CN"/>
              </w:rPr>
              <w:t>.</w:t>
            </w:r>
          </w:p>
          <w:p w14:paraId="164F30B7" w14:textId="5BACB9FC"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3. change management without consistent analysis of the consequences that may affect the entire project</w:t>
            </w:r>
            <w:r w:rsidR="000B7016">
              <w:rPr>
                <w:rFonts w:ascii="Times New Roman" w:hAnsi="Times New Roman" w:cs="Times New Roman"/>
                <w:lang w:eastAsia="zh-CN"/>
              </w:rPr>
              <w:t>.</w:t>
            </w:r>
          </w:p>
          <w:p w14:paraId="770C8D7B" w14:textId="0C67E92B"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 xml:space="preserve">4. </w:t>
            </w:r>
            <w:r>
              <w:rPr>
                <w:rFonts w:ascii="Times New Roman" w:hAnsi="Times New Roman" w:cs="Times New Roman"/>
                <w:lang w:eastAsia="zh-CN"/>
              </w:rPr>
              <w:t>L</w:t>
            </w:r>
            <w:r w:rsidRPr="0070378E">
              <w:rPr>
                <w:rFonts w:ascii="Times New Roman" w:hAnsi="Times New Roman" w:cs="Times New Roman"/>
                <w:lang w:eastAsia="zh-CN"/>
              </w:rPr>
              <w:t>ack of reliable project progress reports</w:t>
            </w:r>
            <w:r w:rsidR="000B7016">
              <w:rPr>
                <w:rFonts w:ascii="Times New Roman" w:hAnsi="Times New Roman" w:cs="Times New Roman"/>
                <w:lang w:eastAsia="zh-CN"/>
              </w:rPr>
              <w:t>.</w:t>
            </w:r>
          </w:p>
          <w:p w14:paraId="379C9FF2" w14:textId="0968CA53" w:rsidR="0070378E" w:rsidRPr="0070378E"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 xml:space="preserve">5. </w:t>
            </w:r>
            <w:r>
              <w:rPr>
                <w:rFonts w:ascii="Times New Roman" w:hAnsi="Times New Roman" w:cs="Times New Roman"/>
                <w:lang w:eastAsia="zh-CN"/>
              </w:rPr>
              <w:t>S</w:t>
            </w:r>
            <w:r w:rsidRPr="0070378E">
              <w:rPr>
                <w:rFonts w:ascii="Times New Roman" w:hAnsi="Times New Roman" w:cs="Times New Roman"/>
                <w:lang w:eastAsia="zh-CN"/>
              </w:rPr>
              <w:t>oftware and equipment failures</w:t>
            </w:r>
            <w:r w:rsidR="000B7016">
              <w:rPr>
                <w:rFonts w:ascii="Times New Roman" w:hAnsi="Times New Roman" w:cs="Times New Roman"/>
                <w:lang w:eastAsia="zh-CN"/>
              </w:rPr>
              <w:t>.</w:t>
            </w:r>
          </w:p>
          <w:p w14:paraId="3A90213B" w14:textId="26C9ED2D" w:rsidR="00CC24ED" w:rsidRPr="00CC24ED" w:rsidRDefault="0070378E" w:rsidP="008877BA">
            <w:pPr>
              <w:spacing w:line="360" w:lineRule="auto"/>
              <w:jc w:val="both"/>
              <w:rPr>
                <w:rFonts w:ascii="Times New Roman" w:hAnsi="Times New Roman" w:cs="Times New Roman"/>
                <w:lang w:eastAsia="zh-CN"/>
              </w:rPr>
            </w:pPr>
            <w:r w:rsidRPr="0070378E">
              <w:rPr>
                <w:rFonts w:ascii="Times New Roman" w:hAnsi="Times New Roman" w:cs="Times New Roman"/>
                <w:lang w:eastAsia="zh-CN"/>
              </w:rPr>
              <w:t xml:space="preserve">6. </w:t>
            </w:r>
            <w:r w:rsidR="000B7016">
              <w:rPr>
                <w:rFonts w:ascii="Times New Roman" w:hAnsi="Times New Roman" w:cs="Times New Roman"/>
                <w:lang w:eastAsia="zh-CN"/>
              </w:rPr>
              <w:t>A</w:t>
            </w:r>
            <w:r w:rsidR="000B7016" w:rsidRPr="000B7016">
              <w:rPr>
                <w:rFonts w:ascii="Times New Roman" w:hAnsi="Times New Roman" w:cs="Times New Roman"/>
                <w:lang w:eastAsia="zh-CN"/>
              </w:rPr>
              <w:t>cademic</w:t>
            </w:r>
            <w:r w:rsidRPr="0070378E">
              <w:rPr>
                <w:rFonts w:ascii="Times New Roman" w:hAnsi="Times New Roman" w:cs="Times New Roman"/>
                <w:lang w:eastAsia="zh-CN"/>
              </w:rPr>
              <w:t xml:space="preserve"> boundaries</w:t>
            </w:r>
          </w:p>
        </w:tc>
      </w:tr>
      <w:tr w:rsidR="00CC24ED" w14:paraId="7AF4011A" w14:textId="77777777" w:rsidTr="009A3E27">
        <w:trPr>
          <w:trHeight w:val="1217"/>
        </w:trPr>
        <w:tc>
          <w:tcPr>
            <w:tcW w:w="2547" w:type="dxa"/>
          </w:tcPr>
          <w:p w14:paraId="2AE57AB3" w14:textId="36903340" w:rsidR="00CC24ED" w:rsidRPr="00CC24ED" w:rsidRDefault="00CC24ED" w:rsidP="009A3E27">
            <w:pPr>
              <w:spacing w:line="360" w:lineRule="auto"/>
              <w:rPr>
                <w:rFonts w:ascii="Times New Roman" w:hAnsi="Times New Roman" w:cs="Times New Roman"/>
                <w:lang w:eastAsia="zh-CN"/>
              </w:rPr>
            </w:pPr>
            <w:r w:rsidRPr="00CC24ED">
              <w:rPr>
                <w:rFonts w:ascii="Times New Roman" w:hAnsi="Times New Roman" w:cs="Times New Roman"/>
                <w:lang w:eastAsia="zh-CN"/>
              </w:rPr>
              <w:t>End</w:t>
            </w:r>
          </w:p>
        </w:tc>
        <w:tc>
          <w:tcPr>
            <w:tcW w:w="6100" w:type="dxa"/>
          </w:tcPr>
          <w:p w14:paraId="5F766B57" w14:textId="391ADF78"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This is the </w:t>
            </w:r>
            <w:r>
              <w:rPr>
                <w:rFonts w:ascii="Times New Roman" w:hAnsi="Times New Roman" w:cs="Times New Roman"/>
                <w:lang w:eastAsia="zh-CN"/>
              </w:rPr>
              <w:t>end</w:t>
            </w:r>
            <w:r w:rsidRPr="008072C2">
              <w:rPr>
                <w:rFonts w:ascii="Times New Roman" w:hAnsi="Times New Roman" w:cs="Times New Roman"/>
                <w:lang w:eastAsia="zh-CN"/>
              </w:rPr>
              <w:t xml:space="preserve"> phase of the project, where the risks to be identified are</w:t>
            </w:r>
            <w:r w:rsidR="0070378E">
              <w:rPr>
                <w:rFonts w:ascii="Times New Roman" w:hAnsi="Times New Roman" w:cs="Times New Roman"/>
                <w:lang w:eastAsia="zh-CN"/>
              </w:rPr>
              <w:t>:</w:t>
            </w:r>
          </w:p>
          <w:p w14:paraId="5D00D879" w14:textId="2B9CA6B3" w:rsidR="008072C2" w:rsidRPr="008072C2"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1. </w:t>
            </w:r>
            <w:r w:rsidR="0070378E">
              <w:rPr>
                <w:rFonts w:ascii="Times New Roman" w:hAnsi="Times New Roman" w:cs="Times New Roman"/>
                <w:lang w:eastAsia="zh-CN"/>
              </w:rPr>
              <w:t>T</w:t>
            </w:r>
            <w:r w:rsidRPr="008072C2">
              <w:rPr>
                <w:rFonts w:ascii="Times New Roman" w:hAnsi="Times New Roman" w:cs="Times New Roman"/>
                <w:lang w:eastAsia="zh-CN"/>
              </w:rPr>
              <w:t>he final product may not be completed according to the expected schedule</w:t>
            </w:r>
            <w:r w:rsidR="000B7016">
              <w:rPr>
                <w:rFonts w:ascii="Times New Roman" w:hAnsi="Times New Roman" w:cs="Times New Roman"/>
                <w:lang w:eastAsia="zh-CN"/>
              </w:rPr>
              <w:t>.</w:t>
            </w:r>
          </w:p>
          <w:p w14:paraId="40A0FC18" w14:textId="33B3E237" w:rsidR="00CC24ED" w:rsidRPr="00CC24ED" w:rsidRDefault="008072C2" w:rsidP="008877BA">
            <w:pPr>
              <w:spacing w:line="360" w:lineRule="auto"/>
              <w:jc w:val="both"/>
              <w:rPr>
                <w:rFonts w:ascii="Times New Roman" w:hAnsi="Times New Roman" w:cs="Times New Roman"/>
                <w:lang w:eastAsia="zh-CN"/>
              </w:rPr>
            </w:pPr>
            <w:r w:rsidRPr="008072C2">
              <w:rPr>
                <w:rFonts w:ascii="Times New Roman" w:hAnsi="Times New Roman" w:cs="Times New Roman"/>
                <w:lang w:eastAsia="zh-CN"/>
              </w:rPr>
              <w:t xml:space="preserve">2. </w:t>
            </w:r>
            <w:r w:rsidR="0070378E">
              <w:rPr>
                <w:rFonts w:ascii="Times New Roman" w:hAnsi="Times New Roman" w:cs="Times New Roman"/>
                <w:lang w:eastAsia="zh-CN"/>
              </w:rPr>
              <w:t>T</w:t>
            </w:r>
            <w:r w:rsidRPr="008072C2">
              <w:rPr>
                <w:rFonts w:ascii="Times New Roman" w:hAnsi="Times New Roman" w:cs="Times New Roman"/>
                <w:lang w:eastAsia="zh-CN"/>
              </w:rPr>
              <w:t>he final product may not meet the user's needs or achieve the expected results</w:t>
            </w:r>
            <w:r w:rsidR="000B7016">
              <w:rPr>
                <w:rFonts w:ascii="Times New Roman" w:hAnsi="Times New Roman" w:cs="Times New Roman"/>
                <w:lang w:eastAsia="zh-CN"/>
              </w:rPr>
              <w:t>.</w:t>
            </w:r>
          </w:p>
        </w:tc>
      </w:tr>
    </w:tbl>
    <w:p w14:paraId="0AA83DC2" w14:textId="77777777" w:rsidR="009A3E27" w:rsidRPr="00E42AA6" w:rsidRDefault="009A3E27" w:rsidP="009A3E27">
      <w:pPr>
        <w:spacing w:line="360" w:lineRule="auto"/>
        <w:rPr>
          <w:lang w:eastAsia="zh-CN"/>
        </w:rPr>
      </w:pPr>
    </w:p>
    <w:p w14:paraId="3815D499" w14:textId="6AA54F03" w:rsidR="005224C3" w:rsidRPr="00A54F9B" w:rsidRDefault="00590DE4" w:rsidP="004965D6">
      <w:pPr>
        <w:pStyle w:val="1"/>
        <w:numPr>
          <w:ilvl w:val="0"/>
          <w:numId w:val="2"/>
        </w:numPr>
        <w:rPr>
          <w:rFonts w:ascii="Times New Roman" w:hAnsi="Times New Roman" w:cs="Times New Roman"/>
          <w:sz w:val="24"/>
          <w:szCs w:val="24"/>
        </w:rPr>
      </w:pPr>
      <w:bookmarkStart w:id="2281" w:name="_Toc96041708"/>
      <w:r w:rsidRPr="008D3BF8">
        <w:rPr>
          <w:rFonts w:ascii="Times New Roman" w:hAnsi="Times New Roman" w:cs="Times New Roman"/>
          <w:sz w:val="24"/>
          <w:szCs w:val="24"/>
        </w:rPr>
        <w:t>External Bodies Involved</w:t>
      </w:r>
      <w:bookmarkEnd w:id="2281"/>
    </w:p>
    <w:p w14:paraId="64AC7713" w14:textId="4FC51AC0" w:rsidR="00233486" w:rsidRDefault="00233486" w:rsidP="00233486">
      <w:pPr>
        <w:spacing w:line="360" w:lineRule="auto"/>
        <w:jc w:val="both"/>
        <w:rPr>
          <w:lang w:eastAsia="zh-CN"/>
        </w:rPr>
      </w:pPr>
      <w:r w:rsidRPr="00233486">
        <w:rPr>
          <w:lang w:eastAsia="zh-CN"/>
        </w:rPr>
        <w:t xml:space="preserve">China Beijing </w:t>
      </w:r>
      <w:proofErr w:type="spellStart"/>
      <w:r w:rsidRPr="00233486">
        <w:rPr>
          <w:lang w:eastAsia="zh-CN"/>
        </w:rPr>
        <w:t>Zhongke</w:t>
      </w:r>
      <w:proofErr w:type="spellEnd"/>
      <w:r w:rsidRPr="00233486">
        <w:rPr>
          <w:lang w:eastAsia="zh-CN"/>
        </w:rPr>
        <w:t xml:space="preserve"> </w:t>
      </w:r>
      <w:proofErr w:type="spellStart"/>
      <w:r w:rsidRPr="00233486">
        <w:rPr>
          <w:lang w:eastAsia="zh-CN"/>
        </w:rPr>
        <w:t>Zhuoxin</w:t>
      </w:r>
      <w:proofErr w:type="spellEnd"/>
      <w:r w:rsidRPr="00233486">
        <w:rPr>
          <w:lang w:eastAsia="zh-CN"/>
        </w:rPr>
        <w:t xml:space="preserve"> Software Testing Technology Center was established on December 24, 2010. It is a national research institution directly under the Ministry of Industry and Information Technology. The company's business scope </w:t>
      </w:r>
      <w:proofErr w:type="gramStart"/>
      <w:r w:rsidRPr="00233486">
        <w:rPr>
          <w:lang w:eastAsia="zh-CN"/>
        </w:rPr>
        <w:t>includes:</w:t>
      </w:r>
      <w:proofErr w:type="gramEnd"/>
      <w:r w:rsidRPr="00233486">
        <w:rPr>
          <w:lang w:eastAsia="zh-CN"/>
        </w:rPr>
        <w:t xml:space="preserve"> software product testing, technology development, technical testing, technical consulting, computer system services, etc. In the field of testing, China Science and Technology </w:t>
      </w:r>
      <w:proofErr w:type="spellStart"/>
      <w:r w:rsidRPr="00233486">
        <w:rPr>
          <w:lang w:eastAsia="zh-CN"/>
        </w:rPr>
        <w:t>Zhuoxin</w:t>
      </w:r>
      <w:proofErr w:type="spellEnd"/>
      <w:r w:rsidRPr="00233486">
        <w:rPr>
          <w:lang w:eastAsia="zh-CN"/>
        </w:rPr>
        <w:t xml:space="preserve"> </w:t>
      </w:r>
      <w:r w:rsidRPr="00233486">
        <w:rPr>
          <w:lang w:eastAsia="zh-CN"/>
        </w:rPr>
        <w:lastRenderedPageBreak/>
        <w:t>Assessment has obtained the qualification of laboratory accreditation from China National Accreditation Committee for Laboratories and has so far completed the testing of more than 10,000 software and hardware products and thousands of information system engineering projects, it is an authoritative software and hardware product and information system testing laboratory in China. In the field of testing, the unit has also formulated the index system for government website performance evaluation and carried out the performance evaluation of Chinese government websites for many years</w:t>
      </w:r>
      <w:r w:rsidR="00C429BB">
        <w:rPr>
          <w:lang w:eastAsia="zh-CN"/>
        </w:rPr>
        <w:t xml:space="preserve"> </w:t>
      </w:r>
      <w:r w:rsidR="00C429BB">
        <w:rPr>
          <w:rFonts w:hint="eastAsia"/>
          <w:lang w:eastAsia="zh-CN"/>
        </w:rPr>
        <w:t>[</w:t>
      </w:r>
      <w:r w:rsidR="00681327">
        <w:rPr>
          <w:lang w:eastAsia="zh-CN"/>
        </w:rPr>
        <w:t>3</w:t>
      </w:r>
      <w:r w:rsidR="00376993">
        <w:rPr>
          <w:lang w:eastAsia="zh-CN"/>
        </w:rPr>
        <w:t>1</w:t>
      </w:r>
      <w:r w:rsidR="00C429BB">
        <w:rPr>
          <w:lang w:eastAsia="zh-CN"/>
        </w:rPr>
        <w:t>]</w:t>
      </w:r>
      <w:r w:rsidRPr="00233486">
        <w:rPr>
          <w:lang w:eastAsia="zh-CN"/>
        </w:rPr>
        <w:t>.</w:t>
      </w:r>
    </w:p>
    <w:p w14:paraId="41C8CDC7" w14:textId="77777777" w:rsidR="00233486" w:rsidRDefault="00233486" w:rsidP="00233486">
      <w:pPr>
        <w:jc w:val="both"/>
        <w:rPr>
          <w:lang w:eastAsia="zh-CN"/>
        </w:rPr>
      </w:pPr>
    </w:p>
    <w:p w14:paraId="1ECF3A14" w14:textId="2D606555" w:rsidR="00A24093" w:rsidRDefault="00A24093" w:rsidP="00A24093">
      <w:pPr>
        <w:jc w:val="center"/>
        <w:rPr>
          <w:lang w:eastAsia="zh-CN"/>
        </w:rPr>
      </w:pPr>
      <w:r>
        <w:rPr>
          <w:noProof/>
        </w:rPr>
        <w:drawing>
          <wp:inline distT="0" distB="0" distL="0" distR="0" wp14:anchorId="0A121B34" wp14:editId="060DC170">
            <wp:extent cx="1638300" cy="1627079"/>
            <wp:effectExtent l="0" t="0" r="0" b="0"/>
            <wp:docPr id="60" name="图片 60"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图片包含 应用程序&#10;&#10;描述已自动生成"/>
                    <pic:cNvPicPr>
                      <a:picLocks noChangeAspect="1" noChangeArrowheads="1"/>
                    </pic:cNvPicPr>
                  </pic:nvPicPr>
                  <pic:blipFill rotWithShape="1">
                    <a:blip r:embed="rId34">
                      <a:extLst>
                        <a:ext uri="{BEBA8EAE-BF5A-486C-A8C5-ECC9F3942E4B}">
                          <a14:imgProps xmlns:a14="http://schemas.microsoft.com/office/drawing/2010/main">
                            <a14:imgLayer r:embed="rId35">
                              <a14:imgEffect>
                                <a14:saturation sat="200000"/>
                              </a14:imgEffect>
                            </a14:imgLayer>
                          </a14:imgProps>
                        </a:ext>
                        <a:ext uri="{28A0092B-C50C-407E-A947-70E740481C1C}">
                          <a14:useLocalDpi xmlns:a14="http://schemas.microsoft.com/office/drawing/2010/main" val="0"/>
                        </a:ext>
                      </a:extLst>
                    </a:blip>
                    <a:srcRect l="32711" t="25263" r="33177" b="23859"/>
                    <a:stretch/>
                  </pic:blipFill>
                  <pic:spPr bwMode="auto">
                    <a:xfrm>
                      <a:off x="0" y="0"/>
                      <a:ext cx="1640870" cy="1629631"/>
                    </a:xfrm>
                    <a:prstGeom prst="rect">
                      <a:avLst/>
                    </a:prstGeom>
                    <a:noFill/>
                    <a:ln>
                      <a:noFill/>
                    </a:ln>
                    <a:extLst>
                      <a:ext uri="{53640926-AAD7-44D8-BBD7-CCE9431645EC}">
                        <a14:shadowObscured xmlns:a14="http://schemas.microsoft.com/office/drawing/2010/main"/>
                      </a:ext>
                    </a:extLst>
                  </pic:spPr>
                </pic:pic>
              </a:graphicData>
            </a:graphic>
          </wp:inline>
        </w:drawing>
      </w:r>
    </w:p>
    <w:p w14:paraId="661C30DD" w14:textId="786CDC2E" w:rsidR="00313101" w:rsidRDefault="00313101" w:rsidP="00A24093">
      <w:pPr>
        <w:jc w:val="center"/>
        <w:rPr>
          <w:lang w:eastAsia="zh-CN"/>
        </w:rPr>
      </w:pPr>
      <w:r>
        <w:rPr>
          <w:rFonts w:hint="eastAsia"/>
          <w:lang w:eastAsia="zh-CN"/>
        </w:rPr>
        <w:t>Figure</w:t>
      </w:r>
      <w:r>
        <w:rPr>
          <w:lang w:eastAsia="zh-CN"/>
        </w:rPr>
        <w:t xml:space="preserve"> 10 </w:t>
      </w:r>
      <w:r>
        <w:rPr>
          <w:rFonts w:hint="eastAsia"/>
          <w:lang w:eastAsia="zh-CN"/>
        </w:rPr>
        <w:t>C</w:t>
      </w:r>
      <w:r w:rsidRPr="00313101">
        <w:rPr>
          <w:lang w:eastAsia="zh-CN"/>
        </w:rPr>
        <w:t xml:space="preserve">ompany </w:t>
      </w:r>
      <w:r>
        <w:rPr>
          <w:rFonts w:hint="eastAsia"/>
          <w:lang w:eastAsia="zh-CN"/>
        </w:rPr>
        <w:t>L</w:t>
      </w:r>
      <w:r w:rsidRPr="00313101">
        <w:rPr>
          <w:lang w:eastAsia="zh-CN"/>
        </w:rPr>
        <w:t>ogo</w:t>
      </w:r>
    </w:p>
    <w:p w14:paraId="3695D808" w14:textId="417E8A50" w:rsidR="005224C3" w:rsidRPr="005224C3" w:rsidRDefault="005224C3" w:rsidP="00A24093">
      <w:pPr>
        <w:jc w:val="center"/>
        <w:rPr>
          <w:lang w:eastAsia="zh-CN"/>
        </w:rPr>
      </w:pPr>
    </w:p>
    <w:p w14:paraId="4586C6BC" w14:textId="6A1CDCF9" w:rsidR="00233486" w:rsidRDefault="00233486" w:rsidP="00233486">
      <w:pPr>
        <w:spacing w:line="360" w:lineRule="auto"/>
        <w:jc w:val="both"/>
        <w:rPr>
          <w:lang w:eastAsia="zh-CN"/>
        </w:rPr>
      </w:pPr>
      <w:r>
        <w:rPr>
          <w:lang w:eastAsia="zh-CN"/>
        </w:rPr>
        <w:t xml:space="preserve">In the testing phase of the system development life cycle, when the development of the smart store management system project is completed, it will cooperate with </w:t>
      </w:r>
      <w:proofErr w:type="spellStart"/>
      <w:r>
        <w:rPr>
          <w:lang w:eastAsia="zh-CN"/>
        </w:rPr>
        <w:t>Zhongke</w:t>
      </w:r>
      <w:proofErr w:type="spellEnd"/>
      <w:r>
        <w:rPr>
          <w:lang w:eastAsia="zh-CN"/>
        </w:rPr>
        <w:t xml:space="preserve"> </w:t>
      </w:r>
      <w:proofErr w:type="spellStart"/>
      <w:r>
        <w:rPr>
          <w:lang w:eastAsia="zh-CN"/>
        </w:rPr>
        <w:t>Zhuoxin</w:t>
      </w:r>
      <w:proofErr w:type="spellEnd"/>
      <w:r>
        <w:rPr>
          <w:lang w:eastAsia="zh-CN"/>
        </w:rPr>
        <w:t xml:space="preserve"> Software Testing Technology Center, which will run the system to conduct comprehensive user acceptance testing UAT, Quality Assurance Testing (QAT) to verify whether the project's objectives meet the requirements, and issue user acceptance testing reports, quality assurance testing reports, etc. to provide a basis for system acceptance.  This allows any eventual bugs to be caught before the application is deployed, by making changes to the system to make it finally fit the environment and user requirements.</w:t>
      </w:r>
    </w:p>
    <w:p w14:paraId="7EC55E81" w14:textId="5E830119" w:rsidR="00242707" w:rsidRDefault="00233486" w:rsidP="00233486">
      <w:pPr>
        <w:spacing w:line="360" w:lineRule="auto"/>
        <w:jc w:val="both"/>
        <w:rPr>
          <w:lang w:eastAsia="zh-CN"/>
        </w:rPr>
      </w:pPr>
      <w:r>
        <w:rPr>
          <w:lang w:eastAsia="zh-CN"/>
        </w:rPr>
        <w:t>In addition, when testing is complete, the product will be deployed in partnership with new offline retail stores.</w:t>
      </w:r>
    </w:p>
    <w:p w14:paraId="23C90CED" w14:textId="3FF3695E" w:rsidR="00242707" w:rsidRDefault="00242707" w:rsidP="006423AA">
      <w:pPr>
        <w:rPr>
          <w:lang w:eastAsia="zh-CN"/>
        </w:rPr>
      </w:pPr>
    </w:p>
    <w:p w14:paraId="781E1D14" w14:textId="57E1FBCB" w:rsidR="008403DF" w:rsidRDefault="008403DF" w:rsidP="006423AA">
      <w:pPr>
        <w:rPr>
          <w:lang w:eastAsia="zh-CN"/>
        </w:rPr>
      </w:pPr>
    </w:p>
    <w:p w14:paraId="13858991" w14:textId="35F76B4E" w:rsidR="00A01878" w:rsidRDefault="00A01878" w:rsidP="006423AA">
      <w:pPr>
        <w:rPr>
          <w:lang w:eastAsia="zh-CN"/>
        </w:rPr>
      </w:pPr>
    </w:p>
    <w:p w14:paraId="6FDC667A" w14:textId="77777777" w:rsidR="00A01878" w:rsidRPr="006423AA" w:rsidRDefault="00A01878" w:rsidP="006423AA">
      <w:pPr>
        <w:rPr>
          <w:lang w:eastAsia="zh-CN"/>
        </w:rPr>
      </w:pPr>
    </w:p>
    <w:p w14:paraId="111B4437" w14:textId="63F94AF3" w:rsidR="00BA20EF" w:rsidRDefault="00590DE4" w:rsidP="004965D6">
      <w:pPr>
        <w:pStyle w:val="1"/>
        <w:numPr>
          <w:ilvl w:val="0"/>
          <w:numId w:val="2"/>
        </w:numPr>
        <w:rPr>
          <w:rFonts w:ascii="Times New Roman" w:hAnsi="Times New Roman" w:cs="Times New Roman"/>
          <w:sz w:val="24"/>
          <w:szCs w:val="24"/>
        </w:rPr>
      </w:pPr>
      <w:bookmarkStart w:id="2282" w:name="_Toc96041709"/>
      <w:r w:rsidRPr="008D3BF8">
        <w:rPr>
          <w:rFonts w:ascii="Times New Roman" w:hAnsi="Times New Roman" w:cs="Times New Roman"/>
          <w:sz w:val="24"/>
          <w:szCs w:val="24"/>
        </w:rPr>
        <w:lastRenderedPageBreak/>
        <w:t>Project Plan</w:t>
      </w:r>
      <w:bookmarkEnd w:id="2282"/>
    </w:p>
    <w:p w14:paraId="23FFA119" w14:textId="3C0A534E" w:rsidR="0081301A" w:rsidRPr="0081301A" w:rsidRDefault="007E126E" w:rsidP="007E126E">
      <w:pPr>
        <w:jc w:val="center"/>
        <w:rPr>
          <w:lang w:eastAsia="zh-CN"/>
        </w:rPr>
      </w:pPr>
      <w:r w:rsidRPr="007E126E">
        <w:rPr>
          <w:lang w:eastAsia="zh-CN"/>
        </w:rPr>
        <w:t xml:space="preserve">Table </w:t>
      </w:r>
      <w:r>
        <w:rPr>
          <w:lang w:eastAsia="zh-CN"/>
        </w:rPr>
        <w:t>5</w:t>
      </w:r>
      <w:r w:rsidRPr="007E126E">
        <w:rPr>
          <w:lang w:eastAsia="zh-CN"/>
        </w:rPr>
        <w:t xml:space="preserve"> </w:t>
      </w:r>
      <w:r>
        <w:rPr>
          <w:lang w:eastAsia="zh-CN"/>
        </w:rPr>
        <w:t>–</w:t>
      </w:r>
      <w:r w:rsidRPr="007E126E">
        <w:rPr>
          <w:lang w:eastAsia="zh-CN"/>
        </w:rPr>
        <w:t xml:space="preserve"> </w:t>
      </w:r>
      <w:r>
        <w:rPr>
          <w:lang w:eastAsia="zh-CN"/>
        </w:rPr>
        <w:t>Project Plan</w:t>
      </w:r>
    </w:p>
    <w:tbl>
      <w:tblPr>
        <w:tblStyle w:val="a9"/>
        <w:tblW w:w="5000" w:type="pct"/>
        <w:tblLook w:val="05A0" w:firstRow="1" w:lastRow="0" w:firstColumn="1" w:lastColumn="1" w:noHBand="0" w:noVBand="1"/>
      </w:tblPr>
      <w:tblGrid>
        <w:gridCol w:w="3259"/>
        <w:gridCol w:w="1695"/>
        <w:gridCol w:w="1817"/>
        <w:gridCol w:w="1859"/>
      </w:tblGrid>
      <w:tr w:rsidR="00F25358" w:rsidRPr="00F0034C" w14:paraId="33F13EC2" w14:textId="77777777" w:rsidTr="00F25358">
        <w:trPr>
          <w:trHeight w:val="647"/>
        </w:trPr>
        <w:tc>
          <w:tcPr>
            <w:tcW w:w="1888" w:type="pct"/>
            <w:shd w:val="clear" w:color="auto" w:fill="D5DCE4" w:themeFill="text2" w:themeFillTint="33"/>
            <w:vAlign w:val="center"/>
            <w:hideMark/>
          </w:tcPr>
          <w:p w14:paraId="6084D5C7" w14:textId="77777777" w:rsidR="00F0277B" w:rsidRPr="00F0034C" w:rsidRDefault="00F0277B" w:rsidP="00F25358">
            <w:pPr>
              <w:rPr>
                <w:rFonts w:ascii="Times New Roman" w:eastAsia="等线" w:hAnsi="Times New Roman" w:cs="Times New Roman"/>
                <w:b/>
                <w:bCs/>
                <w:color w:val="000000"/>
              </w:rPr>
            </w:pPr>
            <w:r w:rsidRPr="00F0034C">
              <w:rPr>
                <w:rFonts w:ascii="Times New Roman" w:eastAsia="等线" w:hAnsi="Times New Roman" w:cs="Times New Roman"/>
                <w:b/>
                <w:bCs/>
                <w:color w:val="000000"/>
              </w:rPr>
              <w:t>Phase and Task Name</w:t>
            </w:r>
          </w:p>
        </w:tc>
        <w:tc>
          <w:tcPr>
            <w:tcW w:w="982" w:type="pct"/>
            <w:shd w:val="clear" w:color="auto" w:fill="D5DCE4" w:themeFill="text2" w:themeFillTint="33"/>
            <w:vAlign w:val="center"/>
          </w:tcPr>
          <w:p w14:paraId="33F61DA2" w14:textId="2FB9B7C7" w:rsidR="00F0277B" w:rsidRPr="00F0034C" w:rsidRDefault="00F0277B" w:rsidP="00F25358">
            <w:pPr>
              <w:jc w:val="center"/>
              <w:rPr>
                <w:rFonts w:eastAsia="等线"/>
                <w:b/>
                <w:bCs/>
                <w:color w:val="000000"/>
              </w:rPr>
            </w:pPr>
            <w:r w:rsidRPr="00F0034C">
              <w:rPr>
                <w:rFonts w:ascii="Times New Roman" w:eastAsia="等线" w:hAnsi="Times New Roman" w:cs="Times New Roman"/>
                <w:b/>
                <w:bCs/>
                <w:color w:val="000000"/>
              </w:rPr>
              <w:t>Duration</w:t>
            </w:r>
          </w:p>
        </w:tc>
        <w:tc>
          <w:tcPr>
            <w:tcW w:w="1053" w:type="pct"/>
            <w:shd w:val="clear" w:color="auto" w:fill="D5DCE4" w:themeFill="text2" w:themeFillTint="33"/>
            <w:vAlign w:val="center"/>
            <w:hideMark/>
          </w:tcPr>
          <w:p w14:paraId="630A2555" w14:textId="26B6D958" w:rsidR="00F0277B" w:rsidRPr="00F0034C" w:rsidRDefault="00F0277B" w:rsidP="00F25358">
            <w:pPr>
              <w:jc w:val="center"/>
              <w:rPr>
                <w:rFonts w:ascii="Times New Roman" w:eastAsia="等线" w:hAnsi="Times New Roman" w:cs="Times New Roman"/>
                <w:b/>
                <w:bCs/>
                <w:color w:val="000000"/>
              </w:rPr>
            </w:pPr>
            <w:r w:rsidRPr="00F0034C">
              <w:rPr>
                <w:rFonts w:ascii="Times New Roman" w:eastAsia="等线" w:hAnsi="Times New Roman" w:cs="Times New Roman"/>
                <w:b/>
                <w:bCs/>
                <w:color w:val="000000"/>
              </w:rPr>
              <w:t>Start Date</w:t>
            </w:r>
          </w:p>
        </w:tc>
        <w:tc>
          <w:tcPr>
            <w:tcW w:w="1077" w:type="pct"/>
            <w:shd w:val="clear" w:color="auto" w:fill="D5DCE4" w:themeFill="text2" w:themeFillTint="33"/>
            <w:vAlign w:val="center"/>
            <w:hideMark/>
          </w:tcPr>
          <w:p w14:paraId="17471941" w14:textId="77777777" w:rsidR="00F0277B" w:rsidRPr="00F0034C" w:rsidRDefault="00F0277B" w:rsidP="00F25358">
            <w:pPr>
              <w:jc w:val="center"/>
              <w:rPr>
                <w:rFonts w:ascii="Times New Roman" w:eastAsia="等线" w:hAnsi="Times New Roman" w:cs="Times New Roman"/>
                <w:b/>
                <w:bCs/>
                <w:color w:val="000000"/>
              </w:rPr>
            </w:pPr>
            <w:r w:rsidRPr="00F0034C">
              <w:rPr>
                <w:rFonts w:ascii="Times New Roman" w:eastAsia="等线" w:hAnsi="Times New Roman" w:cs="Times New Roman"/>
                <w:b/>
                <w:bCs/>
                <w:color w:val="000000"/>
              </w:rPr>
              <w:t>Finish Date</w:t>
            </w:r>
          </w:p>
        </w:tc>
      </w:tr>
      <w:tr w:rsidR="00F25358" w:rsidRPr="00F0034C" w14:paraId="1412ECEF" w14:textId="77777777" w:rsidTr="00F25358">
        <w:trPr>
          <w:trHeight w:val="647"/>
        </w:trPr>
        <w:tc>
          <w:tcPr>
            <w:tcW w:w="1888" w:type="pct"/>
            <w:vAlign w:val="center"/>
          </w:tcPr>
          <w:p w14:paraId="168E4949" w14:textId="3EB0D08E" w:rsidR="00F0277B" w:rsidRPr="00F0034C" w:rsidRDefault="004A6D6E" w:rsidP="00F25358">
            <w:pPr>
              <w:rPr>
                <w:rFonts w:eastAsia="等线"/>
                <w:b/>
                <w:bCs/>
                <w:color w:val="000000"/>
              </w:rPr>
            </w:pPr>
            <w:bookmarkStart w:id="2283" w:name="_Hlk95440782"/>
            <w:r w:rsidRPr="004A6D6E">
              <w:rPr>
                <w:rFonts w:ascii="Times New Roman" w:eastAsia="等线" w:hAnsi="Times New Roman" w:cs="Times New Roman"/>
                <w:b/>
                <w:bCs/>
                <w:color w:val="000000"/>
              </w:rPr>
              <w:t xml:space="preserve">Development of a Web-Based </w:t>
            </w:r>
            <w:r>
              <w:rPr>
                <w:rFonts w:ascii="Times New Roman" w:eastAsia="等线" w:hAnsi="Times New Roman" w:cs="Times New Roman" w:hint="eastAsia"/>
                <w:b/>
                <w:bCs/>
                <w:color w:val="000000"/>
                <w:lang w:eastAsia="zh-CN"/>
              </w:rPr>
              <w:t>Smart</w:t>
            </w:r>
            <w:r>
              <w:rPr>
                <w:rFonts w:ascii="Times New Roman" w:eastAsia="等线" w:hAnsi="Times New Roman" w:cs="Times New Roman"/>
                <w:b/>
                <w:bCs/>
                <w:color w:val="000000"/>
              </w:rPr>
              <w:t xml:space="preserve"> </w:t>
            </w:r>
            <w:r w:rsidRPr="004A6D6E">
              <w:rPr>
                <w:rFonts w:ascii="Times New Roman" w:eastAsia="等线" w:hAnsi="Times New Roman" w:cs="Times New Roman"/>
                <w:b/>
                <w:bCs/>
                <w:color w:val="000000"/>
              </w:rPr>
              <w:t>Store Management System for Retail Store</w:t>
            </w:r>
          </w:p>
        </w:tc>
        <w:tc>
          <w:tcPr>
            <w:tcW w:w="982" w:type="pct"/>
            <w:vAlign w:val="center"/>
          </w:tcPr>
          <w:p w14:paraId="1A4F3C67" w14:textId="02CC2A0F" w:rsidR="00F0277B" w:rsidRPr="001B112E" w:rsidRDefault="00F0277B" w:rsidP="00F25358">
            <w:pPr>
              <w:jc w:val="center"/>
              <w:rPr>
                <w:rFonts w:eastAsia="等线"/>
                <w:b/>
                <w:bCs/>
                <w:color w:val="000000"/>
              </w:rPr>
            </w:pPr>
            <w:r w:rsidRPr="0081301A">
              <w:rPr>
                <w:rFonts w:ascii="Times New Roman" w:eastAsia="等线" w:hAnsi="Times New Roman" w:cs="Times New Roman" w:hint="eastAsia"/>
                <w:b/>
                <w:bCs/>
                <w:color w:val="000000"/>
              </w:rPr>
              <w:t>2</w:t>
            </w:r>
            <w:r w:rsidRPr="0081301A">
              <w:rPr>
                <w:rFonts w:ascii="Times New Roman" w:eastAsia="等线" w:hAnsi="Times New Roman" w:cs="Times New Roman"/>
                <w:b/>
                <w:bCs/>
                <w:color w:val="000000"/>
              </w:rPr>
              <w:t>02 days</w:t>
            </w:r>
          </w:p>
        </w:tc>
        <w:tc>
          <w:tcPr>
            <w:tcW w:w="1053" w:type="pct"/>
            <w:vAlign w:val="center"/>
          </w:tcPr>
          <w:p w14:paraId="6B9E397A" w14:textId="16363C81" w:rsidR="00F0277B" w:rsidRPr="0081301A"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7/1/22</w:t>
            </w:r>
          </w:p>
        </w:tc>
        <w:tc>
          <w:tcPr>
            <w:tcW w:w="1077" w:type="pct"/>
            <w:vAlign w:val="center"/>
          </w:tcPr>
          <w:p w14:paraId="300FF3DC" w14:textId="256F2B8E" w:rsidR="00F0277B" w:rsidRPr="0081301A" w:rsidRDefault="00F0277B" w:rsidP="00F25358">
            <w:pPr>
              <w:jc w:val="center"/>
              <w:rPr>
                <w:rFonts w:ascii="Times New Roman" w:eastAsia="等线" w:hAnsi="Times New Roman" w:cs="Times New Roman"/>
                <w:b/>
                <w:bCs/>
                <w:color w:val="000000"/>
              </w:rPr>
            </w:pPr>
            <w:r w:rsidRPr="0081301A">
              <w:rPr>
                <w:rFonts w:ascii="Times New Roman" w:eastAsia="等线" w:hAnsi="Times New Roman" w:cs="Times New Roman"/>
                <w:b/>
                <w:bCs/>
                <w:color w:val="000000"/>
              </w:rPr>
              <w:t>Fri 28/7/22</w:t>
            </w:r>
          </w:p>
        </w:tc>
      </w:tr>
      <w:bookmarkEnd w:id="2283"/>
      <w:tr w:rsidR="00F25358" w:rsidRPr="00F0034C" w14:paraId="1E79A782" w14:textId="77777777" w:rsidTr="00F25358">
        <w:trPr>
          <w:trHeight w:val="565"/>
        </w:trPr>
        <w:tc>
          <w:tcPr>
            <w:tcW w:w="1888" w:type="pct"/>
            <w:vAlign w:val="center"/>
            <w:hideMark/>
          </w:tcPr>
          <w:p w14:paraId="490171A4"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Initiation</w:t>
            </w:r>
          </w:p>
        </w:tc>
        <w:tc>
          <w:tcPr>
            <w:tcW w:w="982" w:type="pct"/>
            <w:vAlign w:val="center"/>
          </w:tcPr>
          <w:p w14:paraId="0D7CB2CA" w14:textId="6D762FFA"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11 days</w:t>
            </w:r>
          </w:p>
        </w:tc>
        <w:tc>
          <w:tcPr>
            <w:tcW w:w="1053" w:type="pct"/>
            <w:vAlign w:val="center"/>
            <w:hideMark/>
          </w:tcPr>
          <w:p w14:paraId="57718043" w14:textId="74E229E1"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7/1/22</w:t>
            </w:r>
          </w:p>
        </w:tc>
        <w:tc>
          <w:tcPr>
            <w:tcW w:w="1077" w:type="pct"/>
            <w:vAlign w:val="center"/>
            <w:hideMark/>
          </w:tcPr>
          <w:p w14:paraId="38526275" w14:textId="7777777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21/1/22</w:t>
            </w:r>
          </w:p>
        </w:tc>
      </w:tr>
      <w:tr w:rsidR="00F25358" w:rsidRPr="00F0034C" w14:paraId="7700A54C" w14:textId="77777777" w:rsidTr="00F25358">
        <w:trPr>
          <w:trHeight w:val="567"/>
        </w:trPr>
        <w:tc>
          <w:tcPr>
            <w:tcW w:w="1888" w:type="pct"/>
            <w:vAlign w:val="center"/>
            <w:hideMark/>
          </w:tcPr>
          <w:p w14:paraId="711FAC27"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roposal of Project Topic</w:t>
            </w:r>
          </w:p>
        </w:tc>
        <w:tc>
          <w:tcPr>
            <w:tcW w:w="982" w:type="pct"/>
            <w:vAlign w:val="center"/>
          </w:tcPr>
          <w:p w14:paraId="693DE3D0" w14:textId="3C62DE40" w:rsidR="00F0277B" w:rsidRPr="00F0034C" w:rsidRDefault="00F0277B" w:rsidP="00F25358">
            <w:pPr>
              <w:jc w:val="center"/>
              <w:rPr>
                <w:rFonts w:eastAsia="等线"/>
                <w:color w:val="000000"/>
              </w:rPr>
            </w:pPr>
            <w:r>
              <w:rPr>
                <w:rFonts w:ascii="Times New Roman" w:eastAsia="等线" w:hAnsi="Times New Roman" w:cs="Times New Roman"/>
                <w:color w:val="000000"/>
              </w:rPr>
              <w:t>4</w:t>
            </w:r>
            <w:r w:rsidRPr="00F0034C">
              <w:rPr>
                <w:rFonts w:ascii="Times New Roman" w:eastAsia="等线" w:hAnsi="Times New Roman" w:cs="Times New Roman"/>
                <w:color w:val="000000"/>
              </w:rPr>
              <w:t xml:space="preserve"> days</w:t>
            </w:r>
          </w:p>
        </w:tc>
        <w:tc>
          <w:tcPr>
            <w:tcW w:w="1053" w:type="pct"/>
            <w:vAlign w:val="center"/>
            <w:hideMark/>
          </w:tcPr>
          <w:p w14:paraId="671C3D71" w14:textId="67D6691C"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7/1/22</w:t>
            </w:r>
          </w:p>
        </w:tc>
        <w:tc>
          <w:tcPr>
            <w:tcW w:w="1077" w:type="pct"/>
            <w:vAlign w:val="center"/>
            <w:hideMark/>
          </w:tcPr>
          <w:p w14:paraId="416DF9D5" w14:textId="79D548B1"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Tue </w:t>
            </w:r>
            <w:r>
              <w:rPr>
                <w:rFonts w:ascii="Times New Roman" w:eastAsia="等线" w:hAnsi="Times New Roman" w:cs="Times New Roman"/>
                <w:color w:val="000000"/>
              </w:rPr>
              <w:t>10</w:t>
            </w:r>
            <w:r w:rsidRPr="00F0034C">
              <w:rPr>
                <w:rFonts w:ascii="Times New Roman" w:eastAsia="等线" w:hAnsi="Times New Roman" w:cs="Times New Roman"/>
                <w:color w:val="000000"/>
              </w:rPr>
              <w:t>/1/22</w:t>
            </w:r>
          </w:p>
        </w:tc>
      </w:tr>
      <w:tr w:rsidR="00F25358" w:rsidRPr="00F0034C" w14:paraId="24F70568" w14:textId="77777777" w:rsidTr="00F25358">
        <w:trPr>
          <w:trHeight w:val="441"/>
        </w:trPr>
        <w:tc>
          <w:tcPr>
            <w:tcW w:w="1888" w:type="pct"/>
            <w:vAlign w:val="center"/>
            <w:hideMark/>
          </w:tcPr>
          <w:p w14:paraId="6ED24A8B"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Supervisor Allocation</w:t>
            </w:r>
          </w:p>
        </w:tc>
        <w:tc>
          <w:tcPr>
            <w:tcW w:w="982" w:type="pct"/>
            <w:vAlign w:val="center"/>
          </w:tcPr>
          <w:p w14:paraId="343F737C" w14:textId="37F51704"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1 day</w:t>
            </w:r>
          </w:p>
        </w:tc>
        <w:tc>
          <w:tcPr>
            <w:tcW w:w="1053" w:type="pct"/>
            <w:vAlign w:val="center"/>
            <w:hideMark/>
          </w:tcPr>
          <w:p w14:paraId="1482B31B" w14:textId="22FAE538"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1</w:t>
            </w:r>
            <w:r>
              <w:rPr>
                <w:rFonts w:ascii="Times New Roman" w:eastAsia="等线" w:hAnsi="Times New Roman" w:cs="Times New Roman"/>
                <w:color w:val="000000"/>
              </w:rPr>
              <w:t>0</w:t>
            </w:r>
            <w:r w:rsidRPr="00F0034C">
              <w:rPr>
                <w:rFonts w:ascii="Times New Roman" w:eastAsia="等线" w:hAnsi="Times New Roman" w:cs="Times New Roman"/>
                <w:color w:val="000000"/>
              </w:rPr>
              <w:t>/1/22</w:t>
            </w:r>
          </w:p>
        </w:tc>
        <w:tc>
          <w:tcPr>
            <w:tcW w:w="1077" w:type="pct"/>
            <w:vAlign w:val="center"/>
            <w:hideMark/>
          </w:tcPr>
          <w:p w14:paraId="751DC8FB" w14:textId="7BF60646"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1</w:t>
            </w:r>
            <w:r>
              <w:rPr>
                <w:rFonts w:ascii="Times New Roman" w:eastAsia="等线" w:hAnsi="Times New Roman" w:cs="Times New Roman"/>
                <w:color w:val="000000"/>
              </w:rPr>
              <w:t>0</w:t>
            </w:r>
            <w:r w:rsidRPr="00F0034C">
              <w:rPr>
                <w:rFonts w:ascii="Times New Roman" w:eastAsia="等线" w:hAnsi="Times New Roman" w:cs="Times New Roman"/>
                <w:color w:val="000000"/>
              </w:rPr>
              <w:t>/1/22</w:t>
            </w:r>
          </w:p>
        </w:tc>
      </w:tr>
      <w:tr w:rsidR="00F25358" w:rsidRPr="00F0034C" w14:paraId="1A12CF71" w14:textId="77777777" w:rsidTr="00F25358">
        <w:trPr>
          <w:trHeight w:val="811"/>
        </w:trPr>
        <w:tc>
          <w:tcPr>
            <w:tcW w:w="1888" w:type="pct"/>
            <w:vAlign w:val="center"/>
            <w:hideMark/>
          </w:tcPr>
          <w:p w14:paraId="33972A11" w14:textId="61A006D0" w:rsidR="00F0277B" w:rsidRPr="00F0034C" w:rsidRDefault="002D5EB2" w:rsidP="00F25358">
            <w:pPr>
              <w:rPr>
                <w:rFonts w:ascii="Times New Roman" w:eastAsia="等线" w:hAnsi="Times New Roman" w:cs="Times New Roman"/>
                <w:color w:val="000000"/>
              </w:rPr>
            </w:pPr>
            <w:r>
              <w:rPr>
                <w:rFonts w:ascii="Times New Roman" w:eastAsia="等线" w:hAnsi="Times New Roman" w:cs="Times New Roman" w:hint="eastAsia"/>
                <w:color w:val="000000"/>
                <w:lang w:eastAsia="zh-CN"/>
              </w:rPr>
              <w:t>Initiation</w:t>
            </w:r>
            <w:r>
              <w:rPr>
                <w:rFonts w:ascii="Times New Roman" w:eastAsia="等线" w:hAnsi="Times New Roman" w:cs="Times New Roman"/>
                <w:color w:val="000000"/>
              </w:rPr>
              <w:t xml:space="preserve"> </w:t>
            </w:r>
            <w:r>
              <w:rPr>
                <w:rFonts w:ascii="Times New Roman" w:eastAsia="等线" w:hAnsi="Times New Roman" w:cs="Times New Roman" w:hint="eastAsia"/>
                <w:color w:val="000000"/>
                <w:lang w:eastAsia="zh-CN"/>
              </w:rPr>
              <w:t>Completed</w:t>
            </w:r>
          </w:p>
        </w:tc>
        <w:tc>
          <w:tcPr>
            <w:tcW w:w="982" w:type="pct"/>
            <w:vAlign w:val="center"/>
          </w:tcPr>
          <w:p w14:paraId="490829C2" w14:textId="5080BF28"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4935AC5C" w14:textId="2392EC54"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1/1/22</w:t>
            </w:r>
          </w:p>
        </w:tc>
        <w:tc>
          <w:tcPr>
            <w:tcW w:w="1077" w:type="pct"/>
            <w:vAlign w:val="center"/>
            <w:hideMark/>
          </w:tcPr>
          <w:p w14:paraId="2B222BA0"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1/1/22</w:t>
            </w:r>
          </w:p>
        </w:tc>
      </w:tr>
      <w:tr w:rsidR="00F25358" w:rsidRPr="00F0034C" w14:paraId="28FCDF37" w14:textId="77777777" w:rsidTr="00F25358">
        <w:trPr>
          <w:trHeight w:val="441"/>
        </w:trPr>
        <w:tc>
          <w:tcPr>
            <w:tcW w:w="1888" w:type="pct"/>
            <w:vAlign w:val="center"/>
            <w:hideMark/>
          </w:tcPr>
          <w:p w14:paraId="5EACE15D"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Planning</w:t>
            </w:r>
          </w:p>
        </w:tc>
        <w:tc>
          <w:tcPr>
            <w:tcW w:w="982" w:type="pct"/>
            <w:vAlign w:val="center"/>
          </w:tcPr>
          <w:p w14:paraId="29A98F4D" w14:textId="76323F0A"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28 days</w:t>
            </w:r>
          </w:p>
        </w:tc>
        <w:tc>
          <w:tcPr>
            <w:tcW w:w="1053" w:type="pct"/>
            <w:vAlign w:val="center"/>
            <w:hideMark/>
          </w:tcPr>
          <w:p w14:paraId="294E9948" w14:textId="32FFE2B5"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21/1/22</w:t>
            </w:r>
          </w:p>
        </w:tc>
        <w:tc>
          <w:tcPr>
            <w:tcW w:w="1077" w:type="pct"/>
            <w:vAlign w:val="center"/>
            <w:hideMark/>
          </w:tcPr>
          <w:p w14:paraId="475B3998" w14:textId="637089EC"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18/2/22</w:t>
            </w:r>
          </w:p>
        </w:tc>
      </w:tr>
      <w:tr w:rsidR="00F25358" w:rsidRPr="00F0034C" w14:paraId="09FFF2B6" w14:textId="77777777" w:rsidTr="00F25358">
        <w:trPr>
          <w:trHeight w:val="633"/>
        </w:trPr>
        <w:tc>
          <w:tcPr>
            <w:tcW w:w="1888" w:type="pct"/>
            <w:vAlign w:val="center"/>
            <w:hideMark/>
          </w:tcPr>
          <w:p w14:paraId="080C1235"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velop Project Proposal</w:t>
            </w:r>
          </w:p>
        </w:tc>
        <w:tc>
          <w:tcPr>
            <w:tcW w:w="982" w:type="pct"/>
            <w:vAlign w:val="center"/>
          </w:tcPr>
          <w:p w14:paraId="256032E7" w14:textId="00A956DA"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2</w:t>
            </w:r>
            <w:r>
              <w:rPr>
                <w:rFonts w:ascii="Times New Roman" w:eastAsia="等线" w:hAnsi="Times New Roman" w:cs="Times New Roman"/>
                <w:color w:val="000000"/>
              </w:rPr>
              <w:t>8</w:t>
            </w:r>
            <w:r w:rsidRPr="00F0034C">
              <w:rPr>
                <w:rFonts w:ascii="Times New Roman" w:eastAsia="等线" w:hAnsi="Times New Roman" w:cs="Times New Roman"/>
                <w:color w:val="000000"/>
              </w:rPr>
              <w:t xml:space="preserve"> days</w:t>
            </w:r>
          </w:p>
        </w:tc>
        <w:tc>
          <w:tcPr>
            <w:tcW w:w="1053" w:type="pct"/>
            <w:vAlign w:val="center"/>
            <w:hideMark/>
          </w:tcPr>
          <w:p w14:paraId="52232AD5" w14:textId="79EBA531"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1/1/22</w:t>
            </w:r>
          </w:p>
        </w:tc>
        <w:tc>
          <w:tcPr>
            <w:tcW w:w="1077" w:type="pct"/>
            <w:vAlign w:val="center"/>
            <w:hideMark/>
          </w:tcPr>
          <w:p w14:paraId="2A2F1455" w14:textId="20AD4EAD"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Tu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r>
      <w:tr w:rsidR="00F25358" w:rsidRPr="00F0034C" w14:paraId="36BD428B" w14:textId="77777777" w:rsidTr="00F25358">
        <w:trPr>
          <w:trHeight w:val="564"/>
        </w:trPr>
        <w:tc>
          <w:tcPr>
            <w:tcW w:w="1888" w:type="pct"/>
            <w:vAlign w:val="center"/>
            <w:hideMark/>
          </w:tcPr>
          <w:p w14:paraId="3B0EF32E"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Identify Proposal Requirement</w:t>
            </w:r>
          </w:p>
        </w:tc>
        <w:tc>
          <w:tcPr>
            <w:tcW w:w="982" w:type="pct"/>
            <w:vAlign w:val="center"/>
          </w:tcPr>
          <w:p w14:paraId="307B188F" w14:textId="7B75922E"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2 days</w:t>
            </w:r>
          </w:p>
        </w:tc>
        <w:tc>
          <w:tcPr>
            <w:tcW w:w="1053" w:type="pct"/>
            <w:vAlign w:val="center"/>
            <w:hideMark/>
          </w:tcPr>
          <w:p w14:paraId="4793F4FE" w14:textId="40D88541"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at 22/1/22</w:t>
            </w:r>
          </w:p>
        </w:tc>
        <w:tc>
          <w:tcPr>
            <w:tcW w:w="1077" w:type="pct"/>
            <w:vAlign w:val="center"/>
            <w:hideMark/>
          </w:tcPr>
          <w:p w14:paraId="122A807B"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un 23/1/22</w:t>
            </w:r>
          </w:p>
        </w:tc>
      </w:tr>
      <w:tr w:rsidR="00F25358" w:rsidRPr="00F0034C" w14:paraId="4FA3D8DB" w14:textId="77777777" w:rsidTr="00F25358">
        <w:trPr>
          <w:trHeight w:val="533"/>
        </w:trPr>
        <w:tc>
          <w:tcPr>
            <w:tcW w:w="1888" w:type="pct"/>
            <w:vAlign w:val="center"/>
            <w:hideMark/>
          </w:tcPr>
          <w:p w14:paraId="15AEA544" w14:textId="40BE191B"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Identification of Problem</w:t>
            </w:r>
          </w:p>
        </w:tc>
        <w:tc>
          <w:tcPr>
            <w:tcW w:w="982" w:type="pct"/>
            <w:vAlign w:val="center"/>
          </w:tcPr>
          <w:p w14:paraId="63451F8F" w14:textId="6875D643"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4 days</w:t>
            </w:r>
          </w:p>
        </w:tc>
        <w:tc>
          <w:tcPr>
            <w:tcW w:w="1053" w:type="pct"/>
            <w:vAlign w:val="center"/>
            <w:hideMark/>
          </w:tcPr>
          <w:p w14:paraId="6806E237" w14:textId="4E36018F"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at 22/1/22</w:t>
            </w:r>
          </w:p>
        </w:tc>
        <w:tc>
          <w:tcPr>
            <w:tcW w:w="1077" w:type="pct"/>
            <w:vAlign w:val="center"/>
            <w:hideMark/>
          </w:tcPr>
          <w:p w14:paraId="6B2140E1"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5/1/22</w:t>
            </w:r>
          </w:p>
        </w:tc>
      </w:tr>
      <w:tr w:rsidR="00F25358" w:rsidRPr="00F0034C" w14:paraId="2B5EF174" w14:textId="77777777" w:rsidTr="00F25358">
        <w:trPr>
          <w:trHeight w:val="543"/>
        </w:trPr>
        <w:tc>
          <w:tcPr>
            <w:tcW w:w="1888" w:type="pct"/>
            <w:vAlign w:val="center"/>
            <w:hideMark/>
          </w:tcPr>
          <w:p w14:paraId="5BC31D67"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fine Project Objective</w:t>
            </w:r>
          </w:p>
        </w:tc>
        <w:tc>
          <w:tcPr>
            <w:tcW w:w="982" w:type="pct"/>
            <w:vAlign w:val="center"/>
          </w:tcPr>
          <w:p w14:paraId="28202FBF" w14:textId="0BA9AEC5"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4 days</w:t>
            </w:r>
          </w:p>
        </w:tc>
        <w:tc>
          <w:tcPr>
            <w:tcW w:w="1053" w:type="pct"/>
            <w:vAlign w:val="center"/>
            <w:hideMark/>
          </w:tcPr>
          <w:p w14:paraId="674BDC12" w14:textId="1457FF08"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at 22/1/22</w:t>
            </w:r>
          </w:p>
        </w:tc>
        <w:tc>
          <w:tcPr>
            <w:tcW w:w="1077" w:type="pct"/>
            <w:vAlign w:val="center"/>
            <w:hideMark/>
          </w:tcPr>
          <w:p w14:paraId="64468EB4"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5/1/22</w:t>
            </w:r>
          </w:p>
        </w:tc>
      </w:tr>
      <w:tr w:rsidR="00F25358" w:rsidRPr="00F0034C" w14:paraId="612175B2" w14:textId="77777777" w:rsidTr="00F25358">
        <w:trPr>
          <w:trHeight w:val="551"/>
        </w:trPr>
        <w:tc>
          <w:tcPr>
            <w:tcW w:w="1888" w:type="pct"/>
            <w:vAlign w:val="center"/>
            <w:hideMark/>
          </w:tcPr>
          <w:p w14:paraId="7461B9EB"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Study on Project Background</w:t>
            </w:r>
          </w:p>
        </w:tc>
        <w:tc>
          <w:tcPr>
            <w:tcW w:w="982" w:type="pct"/>
            <w:vAlign w:val="center"/>
          </w:tcPr>
          <w:p w14:paraId="71D00FE2" w14:textId="07A27AA9"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5 days</w:t>
            </w:r>
          </w:p>
        </w:tc>
        <w:tc>
          <w:tcPr>
            <w:tcW w:w="1053" w:type="pct"/>
            <w:vAlign w:val="center"/>
            <w:hideMark/>
          </w:tcPr>
          <w:p w14:paraId="642667DA" w14:textId="30A3666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8/1/22</w:t>
            </w:r>
          </w:p>
        </w:tc>
        <w:tc>
          <w:tcPr>
            <w:tcW w:w="1077" w:type="pct"/>
            <w:vAlign w:val="center"/>
            <w:hideMark/>
          </w:tcPr>
          <w:p w14:paraId="306AFD39"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1/2/22</w:t>
            </w:r>
          </w:p>
        </w:tc>
      </w:tr>
      <w:tr w:rsidR="00F25358" w:rsidRPr="00F0034C" w14:paraId="630F87AF" w14:textId="77777777" w:rsidTr="00F25358">
        <w:trPr>
          <w:trHeight w:val="441"/>
        </w:trPr>
        <w:tc>
          <w:tcPr>
            <w:tcW w:w="1888" w:type="pct"/>
            <w:vAlign w:val="center"/>
            <w:hideMark/>
          </w:tcPr>
          <w:p w14:paraId="5BAD1776"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velop Work Plan</w:t>
            </w:r>
          </w:p>
        </w:tc>
        <w:tc>
          <w:tcPr>
            <w:tcW w:w="982" w:type="pct"/>
            <w:vAlign w:val="center"/>
          </w:tcPr>
          <w:p w14:paraId="176DFB80" w14:textId="7F48569E"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5 days</w:t>
            </w:r>
          </w:p>
        </w:tc>
        <w:tc>
          <w:tcPr>
            <w:tcW w:w="1053" w:type="pct"/>
            <w:vAlign w:val="center"/>
            <w:hideMark/>
          </w:tcPr>
          <w:p w14:paraId="1A69F5FE" w14:textId="14592A50"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4/2/22</w:t>
            </w:r>
          </w:p>
        </w:tc>
        <w:tc>
          <w:tcPr>
            <w:tcW w:w="1077" w:type="pct"/>
            <w:vAlign w:val="center"/>
            <w:hideMark/>
          </w:tcPr>
          <w:p w14:paraId="6E0EC8DE"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8/2/22</w:t>
            </w:r>
          </w:p>
        </w:tc>
      </w:tr>
      <w:tr w:rsidR="00F25358" w:rsidRPr="00F0034C" w14:paraId="78A1FAD4" w14:textId="77777777" w:rsidTr="00F25358">
        <w:trPr>
          <w:trHeight w:val="441"/>
        </w:trPr>
        <w:tc>
          <w:tcPr>
            <w:tcW w:w="1888" w:type="pct"/>
            <w:vAlign w:val="center"/>
            <w:hideMark/>
          </w:tcPr>
          <w:p w14:paraId="65D52E5F"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roposal Review</w:t>
            </w:r>
          </w:p>
        </w:tc>
        <w:tc>
          <w:tcPr>
            <w:tcW w:w="982" w:type="pct"/>
            <w:vAlign w:val="center"/>
          </w:tcPr>
          <w:p w14:paraId="109C188D" w14:textId="152FF891" w:rsidR="00F0277B" w:rsidRPr="00F0034C" w:rsidRDefault="00F0277B" w:rsidP="00F25358">
            <w:pPr>
              <w:jc w:val="center"/>
              <w:rPr>
                <w:rFonts w:eastAsia="等线"/>
                <w:color w:val="000000"/>
              </w:rPr>
            </w:pPr>
            <w:r>
              <w:rPr>
                <w:rFonts w:ascii="Times New Roman" w:eastAsia="等线" w:hAnsi="Times New Roman" w:cs="Times New Roman"/>
                <w:color w:val="000000"/>
              </w:rPr>
              <w:t>2</w:t>
            </w:r>
            <w:r w:rsidRPr="00F0034C">
              <w:rPr>
                <w:rFonts w:ascii="Times New Roman" w:eastAsia="等线" w:hAnsi="Times New Roman" w:cs="Times New Roman"/>
                <w:color w:val="000000"/>
              </w:rPr>
              <w:t xml:space="preserve"> day</w:t>
            </w:r>
            <w:r>
              <w:rPr>
                <w:rFonts w:ascii="Times New Roman" w:eastAsia="等线" w:hAnsi="Times New Roman" w:cs="Times New Roman"/>
                <w:color w:val="000000"/>
              </w:rPr>
              <w:t>s</w:t>
            </w:r>
          </w:p>
        </w:tc>
        <w:tc>
          <w:tcPr>
            <w:tcW w:w="1053" w:type="pct"/>
            <w:vAlign w:val="center"/>
            <w:hideMark/>
          </w:tcPr>
          <w:p w14:paraId="3E60DEA2" w14:textId="4567D9D3"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at 12/2/22</w:t>
            </w:r>
          </w:p>
        </w:tc>
        <w:tc>
          <w:tcPr>
            <w:tcW w:w="1077" w:type="pct"/>
            <w:vAlign w:val="center"/>
            <w:hideMark/>
          </w:tcPr>
          <w:p w14:paraId="2549CAD0" w14:textId="165BCCC4"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at 1</w:t>
            </w:r>
            <w:r>
              <w:rPr>
                <w:rFonts w:ascii="Times New Roman" w:eastAsia="等线" w:hAnsi="Times New Roman" w:cs="Times New Roman"/>
                <w:color w:val="000000"/>
              </w:rPr>
              <w:t>3</w:t>
            </w:r>
            <w:r w:rsidRPr="00F0034C">
              <w:rPr>
                <w:rFonts w:ascii="Times New Roman" w:eastAsia="等线" w:hAnsi="Times New Roman" w:cs="Times New Roman"/>
                <w:color w:val="000000"/>
              </w:rPr>
              <w:t>/2/22</w:t>
            </w:r>
          </w:p>
        </w:tc>
      </w:tr>
      <w:tr w:rsidR="00F25358" w:rsidRPr="00F0034C" w14:paraId="70C1D9A8" w14:textId="77777777" w:rsidTr="00F25358">
        <w:trPr>
          <w:trHeight w:val="555"/>
        </w:trPr>
        <w:tc>
          <w:tcPr>
            <w:tcW w:w="1888" w:type="pct"/>
            <w:vAlign w:val="center"/>
            <w:hideMark/>
          </w:tcPr>
          <w:p w14:paraId="7920A035" w14:textId="77777777" w:rsidR="00F0277B" w:rsidRPr="00F0034C" w:rsidRDefault="00F0277B" w:rsidP="00F25358">
            <w:pPr>
              <w:rPr>
                <w:rFonts w:ascii="Times New Roman" w:eastAsia="等线" w:hAnsi="Times New Roman" w:cs="Times New Roman"/>
                <w:color w:val="000000"/>
              </w:rPr>
            </w:pPr>
            <w:proofErr w:type="spellStart"/>
            <w:r w:rsidRPr="00F0034C">
              <w:rPr>
                <w:rFonts w:ascii="Times New Roman" w:eastAsia="等线" w:hAnsi="Times New Roman" w:cs="Times New Roman"/>
                <w:color w:val="000000"/>
              </w:rPr>
              <w:t>Finalise</w:t>
            </w:r>
            <w:proofErr w:type="spellEnd"/>
            <w:r w:rsidRPr="00F0034C">
              <w:rPr>
                <w:rFonts w:ascii="Times New Roman" w:eastAsia="等线" w:hAnsi="Times New Roman" w:cs="Times New Roman"/>
                <w:color w:val="000000"/>
              </w:rPr>
              <w:t xml:space="preserve"> Project Proposal</w:t>
            </w:r>
          </w:p>
        </w:tc>
        <w:tc>
          <w:tcPr>
            <w:tcW w:w="982" w:type="pct"/>
            <w:vAlign w:val="center"/>
          </w:tcPr>
          <w:p w14:paraId="2ED12270" w14:textId="6C5F8E3E" w:rsidR="00F0277B" w:rsidRPr="00F0034C" w:rsidRDefault="00F0277B" w:rsidP="00F25358">
            <w:pPr>
              <w:jc w:val="center"/>
              <w:rPr>
                <w:rFonts w:eastAsia="等线"/>
                <w:color w:val="000000"/>
              </w:rPr>
            </w:pPr>
            <w:r>
              <w:rPr>
                <w:rFonts w:ascii="Times New Roman" w:eastAsia="等线" w:hAnsi="Times New Roman" w:cs="Times New Roman"/>
                <w:color w:val="000000"/>
              </w:rPr>
              <w:t>6</w:t>
            </w:r>
            <w:r w:rsidRPr="00F0034C">
              <w:rPr>
                <w:rFonts w:ascii="Times New Roman" w:eastAsia="等线" w:hAnsi="Times New Roman" w:cs="Times New Roman"/>
                <w:color w:val="000000"/>
              </w:rPr>
              <w:t xml:space="preserve"> days</w:t>
            </w:r>
          </w:p>
        </w:tc>
        <w:tc>
          <w:tcPr>
            <w:tcW w:w="1053" w:type="pct"/>
            <w:vAlign w:val="center"/>
            <w:hideMark/>
          </w:tcPr>
          <w:p w14:paraId="73AF0192" w14:textId="259C0386"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un 13/2/22</w:t>
            </w:r>
          </w:p>
        </w:tc>
        <w:tc>
          <w:tcPr>
            <w:tcW w:w="1077" w:type="pct"/>
            <w:vAlign w:val="center"/>
            <w:hideMark/>
          </w:tcPr>
          <w:p w14:paraId="1BDC22AC" w14:textId="371FD720"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r>
      <w:tr w:rsidR="00F25358" w:rsidRPr="00F0034C" w14:paraId="3F0EE726" w14:textId="77777777" w:rsidTr="00F25358">
        <w:trPr>
          <w:trHeight w:val="441"/>
        </w:trPr>
        <w:tc>
          <w:tcPr>
            <w:tcW w:w="1888" w:type="pct"/>
            <w:vAlign w:val="center"/>
            <w:hideMark/>
          </w:tcPr>
          <w:p w14:paraId="57C80215"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roposal Submission</w:t>
            </w:r>
          </w:p>
        </w:tc>
        <w:tc>
          <w:tcPr>
            <w:tcW w:w="982" w:type="pct"/>
            <w:vAlign w:val="center"/>
          </w:tcPr>
          <w:p w14:paraId="6064228B" w14:textId="28E0C9E0" w:rsidR="00F0277B" w:rsidRDefault="00F0277B" w:rsidP="00F25358">
            <w:pPr>
              <w:jc w:val="center"/>
              <w:rPr>
                <w:rFonts w:eastAsia="等线"/>
                <w:color w:val="000000"/>
              </w:rPr>
            </w:pPr>
            <w:r w:rsidRPr="00F0034C">
              <w:rPr>
                <w:rFonts w:ascii="Times New Roman" w:eastAsia="等线" w:hAnsi="Times New Roman" w:cs="Times New Roman"/>
                <w:color w:val="000000"/>
              </w:rPr>
              <w:t>1 day</w:t>
            </w:r>
          </w:p>
        </w:tc>
        <w:tc>
          <w:tcPr>
            <w:tcW w:w="1053" w:type="pct"/>
            <w:vAlign w:val="center"/>
            <w:hideMark/>
          </w:tcPr>
          <w:p w14:paraId="2F04C9CE" w14:textId="49B0CD0D"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c>
          <w:tcPr>
            <w:tcW w:w="1077" w:type="pct"/>
            <w:vAlign w:val="center"/>
            <w:hideMark/>
          </w:tcPr>
          <w:p w14:paraId="65BEA612" w14:textId="15DFCFEE"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r>
      <w:tr w:rsidR="00F25358" w:rsidRPr="00F0034C" w14:paraId="3E5458D2" w14:textId="77777777" w:rsidTr="00F25358">
        <w:trPr>
          <w:trHeight w:val="441"/>
        </w:trPr>
        <w:tc>
          <w:tcPr>
            <w:tcW w:w="1888" w:type="pct"/>
            <w:vAlign w:val="center"/>
            <w:hideMark/>
          </w:tcPr>
          <w:p w14:paraId="39C6681C" w14:textId="57D6013D"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lanning Completed</w:t>
            </w:r>
          </w:p>
        </w:tc>
        <w:tc>
          <w:tcPr>
            <w:tcW w:w="982" w:type="pct"/>
            <w:vAlign w:val="center"/>
          </w:tcPr>
          <w:p w14:paraId="70C2D2D3" w14:textId="52AD58D6" w:rsidR="00F0277B"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0B94C2B5" w14:textId="79AF2311"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c>
          <w:tcPr>
            <w:tcW w:w="1077" w:type="pct"/>
            <w:vAlign w:val="center"/>
            <w:hideMark/>
          </w:tcPr>
          <w:p w14:paraId="64FE46A2" w14:textId="08333DC0"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18</w:t>
            </w:r>
            <w:r w:rsidRPr="00F0034C">
              <w:rPr>
                <w:rFonts w:ascii="Times New Roman" w:eastAsia="等线" w:hAnsi="Times New Roman" w:cs="Times New Roman"/>
                <w:color w:val="000000"/>
              </w:rPr>
              <w:t>/2/22</w:t>
            </w:r>
          </w:p>
        </w:tc>
      </w:tr>
      <w:tr w:rsidR="00F25358" w:rsidRPr="00F0034C" w14:paraId="7C8DD354" w14:textId="77777777" w:rsidTr="00F25358">
        <w:trPr>
          <w:trHeight w:val="441"/>
        </w:trPr>
        <w:tc>
          <w:tcPr>
            <w:tcW w:w="1888" w:type="pct"/>
            <w:vAlign w:val="center"/>
            <w:hideMark/>
          </w:tcPr>
          <w:p w14:paraId="21B72053" w14:textId="3EE6999D" w:rsidR="00F0277B" w:rsidRPr="001B112E" w:rsidRDefault="00D6316C"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Analysis</w:t>
            </w:r>
          </w:p>
        </w:tc>
        <w:tc>
          <w:tcPr>
            <w:tcW w:w="982" w:type="pct"/>
            <w:vAlign w:val="center"/>
          </w:tcPr>
          <w:p w14:paraId="2399052C" w14:textId="5F35E800"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30 days</w:t>
            </w:r>
          </w:p>
        </w:tc>
        <w:tc>
          <w:tcPr>
            <w:tcW w:w="1053" w:type="pct"/>
            <w:vAlign w:val="center"/>
            <w:hideMark/>
          </w:tcPr>
          <w:p w14:paraId="095FC8A7" w14:textId="2FB256B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22/2/22</w:t>
            </w:r>
          </w:p>
        </w:tc>
        <w:tc>
          <w:tcPr>
            <w:tcW w:w="1077" w:type="pct"/>
            <w:vAlign w:val="center"/>
            <w:hideMark/>
          </w:tcPr>
          <w:p w14:paraId="3AA1607F" w14:textId="7777777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22/3/22</w:t>
            </w:r>
          </w:p>
        </w:tc>
      </w:tr>
      <w:tr w:rsidR="00F25358" w:rsidRPr="00F0034C" w14:paraId="0936698B" w14:textId="77777777" w:rsidTr="00F25358">
        <w:trPr>
          <w:trHeight w:val="614"/>
        </w:trPr>
        <w:tc>
          <w:tcPr>
            <w:tcW w:w="1888" w:type="pct"/>
            <w:vAlign w:val="center"/>
            <w:hideMark/>
          </w:tcPr>
          <w:p w14:paraId="67F129DC"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Survey and Data Collection</w:t>
            </w:r>
          </w:p>
        </w:tc>
        <w:tc>
          <w:tcPr>
            <w:tcW w:w="982" w:type="pct"/>
            <w:vAlign w:val="center"/>
          </w:tcPr>
          <w:p w14:paraId="78DE8115" w14:textId="3212352C" w:rsidR="00F0277B" w:rsidRPr="00F0034C" w:rsidRDefault="00F0277B" w:rsidP="00F25358">
            <w:pPr>
              <w:jc w:val="center"/>
              <w:rPr>
                <w:rFonts w:eastAsia="等线"/>
                <w:color w:val="000000"/>
              </w:rPr>
            </w:pPr>
            <w:r>
              <w:rPr>
                <w:rFonts w:ascii="Times New Roman" w:eastAsia="等线" w:hAnsi="Times New Roman" w:cs="Times New Roman"/>
                <w:color w:val="000000"/>
              </w:rPr>
              <w:t>14</w:t>
            </w:r>
            <w:r w:rsidRPr="00F0034C">
              <w:rPr>
                <w:rFonts w:ascii="Times New Roman" w:eastAsia="等线" w:hAnsi="Times New Roman" w:cs="Times New Roman"/>
                <w:color w:val="000000"/>
              </w:rPr>
              <w:t xml:space="preserve"> days</w:t>
            </w:r>
          </w:p>
        </w:tc>
        <w:tc>
          <w:tcPr>
            <w:tcW w:w="1053" w:type="pct"/>
            <w:vAlign w:val="center"/>
            <w:hideMark/>
          </w:tcPr>
          <w:p w14:paraId="29DFCFF0" w14:textId="37C7C4CD"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5/2/22</w:t>
            </w:r>
          </w:p>
        </w:tc>
        <w:tc>
          <w:tcPr>
            <w:tcW w:w="1077" w:type="pct"/>
            <w:vAlign w:val="center"/>
            <w:hideMark/>
          </w:tcPr>
          <w:p w14:paraId="0A38FD10"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8/3/22</w:t>
            </w:r>
          </w:p>
        </w:tc>
      </w:tr>
      <w:tr w:rsidR="00F25358" w:rsidRPr="00F0034C" w14:paraId="26A9D922" w14:textId="77777777" w:rsidTr="00F25358">
        <w:trPr>
          <w:trHeight w:val="443"/>
        </w:trPr>
        <w:tc>
          <w:tcPr>
            <w:tcW w:w="1888" w:type="pct"/>
            <w:vAlign w:val="center"/>
            <w:hideMark/>
          </w:tcPr>
          <w:p w14:paraId="077BA4E2"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fine System Requirement</w:t>
            </w:r>
          </w:p>
        </w:tc>
        <w:tc>
          <w:tcPr>
            <w:tcW w:w="982" w:type="pct"/>
            <w:vAlign w:val="center"/>
          </w:tcPr>
          <w:p w14:paraId="3FDD3E1C" w14:textId="7F8EA568" w:rsidR="00F0277B" w:rsidRPr="00F0034C" w:rsidRDefault="00F0277B" w:rsidP="00F25358">
            <w:pPr>
              <w:jc w:val="center"/>
              <w:rPr>
                <w:rFonts w:eastAsia="等线"/>
                <w:color w:val="000000"/>
              </w:rPr>
            </w:pPr>
            <w:r>
              <w:rPr>
                <w:rFonts w:ascii="Times New Roman" w:eastAsia="等线" w:hAnsi="Times New Roman" w:cs="Times New Roman"/>
                <w:color w:val="000000"/>
              </w:rPr>
              <w:t>5</w:t>
            </w:r>
            <w:r w:rsidRPr="00F0034C">
              <w:rPr>
                <w:rFonts w:ascii="Times New Roman" w:eastAsia="等线" w:hAnsi="Times New Roman" w:cs="Times New Roman"/>
                <w:color w:val="000000"/>
              </w:rPr>
              <w:t xml:space="preserve"> days</w:t>
            </w:r>
          </w:p>
        </w:tc>
        <w:tc>
          <w:tcPr>
            <w:tcW w:w="1053" w:type="pct"/>
            <w:vAlign w:val="center"/>
            <w:hideMark/>
          </w:tcPr>
          <w:p w14:paraId="2D712C19" w14:textId="737F2FBE"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Mon 7/3/22</w:t>
            </w:r>
          </w:p>
        </w:tc>
        <w:tc>
          <w:tcPr>
            <w:tcW w:w="1077" w:type="pct"/>
            <w:vAlign w:val="center"/>
            <w:hideMark/>
          </w:tcPr>
          <w:p w14:paraId="69B5852F"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11/3/22</w:t>
            </w:r>
          </w:p>
        </w:tc>
      </w:tr>
      <w:tr w:rsidR="00F25358" w:rsidRPr="00F0034C" w14:paraId="448F3648" w14:textId="77777777" w:rsidTr="00F25358">
        <w:trPr>
          <w:trHeight w:val="533"/>
        </w:trPr>
        <w:tc>
          <w:tcPr>
            <w:tcW w:w="1888" w:type="pct"/>
            <w:vAlign w:val="center"/>
            <w:hideMark/>
          </w:tcPr>
          <w:p w14:paraId="5CFBB9B4"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lastRenderedPageBreak/>
              <w:t>Evaluate Data Collection</w:t>
            </w:r>
          </w:p>
        </w:tc>
        <w:tc>
          <w:tcPr>
            <w:tcW w:w="982" w:type="pct"/>
            <w:vAlign w:val="center"/>
          </w:tcPr>
          <w:p w14:paraId="355730B4" w14:textId="1E6C917A"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1</w:t>
            </w:r>
            <w:r>
              <w:rPr>
                <w:rFonts w:ascii="Times New Roman" w:eastAsia="等线" w:hAnsi="Times New Roman" w:cs="Times New Roman"/>
                <w:color w:val="000000"/>
              </w:rPr>
              <w:t>5</w:t>
            </w:r>
            <w:r w:rsidRPr="00F0034C">
              <w:rPr>
                <w:rFonts w:ascii="Times New Roman" w:eastAsia="等线" w:hAnsi="Times New Roman" w:cs="Times New Roman"/>
                <w:color w:val="000000"/>
              </w:rPr>
              <w:t xml:space="preserve"> days</w:t>
            </w:r>
          </w:p>
        </w:tc>
        <w:tc>
          <w:tcPr>
            <w:tcW w:w="1053" w:type="pct"/>
            <w:vAlign w:val="center"/>
            <w:hideMark/>
          </w:tcPr>
          <w:p w14:paraId="40100BC0" w14:textId="45668D81"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8/3/22</w:t>
            </w:r>
          </w:p>
        </w:tc>
        <w:tc>
          <w:tcPr>
            <w:tcW w:w="1077" w:type="pct"/>
            <w:vAlign w:val="center"/>
            <w:hideMark/>
          </w:tcPr>
          <w:p w14:paraId="429FAB07"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2/3/22</w:t>
            </w:r>
          </w:p>
        </w:tc>
      </w:tr>
      <w:tr w:rsidR="00F25358" w:rsidRPr="00F0034C" w14:paraId="2E271847" w14:textId="77777777" w:rsidTr="00F25358">
        <w:trPr>
          <w:trHeight w:val="441"/>
        </w:trPr>
        <w:tc>
          <w:tcPr>
            <w:tcW w:w="1888" w:type="pct"/>
            <w:vAlign w:val="center"/>
            <w:hideMark/>
          </w:tcPr>
          <w:p w14:paraId="45224E36"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Analysis Completed</w:t>
            </w:r>
          </w:p>
        </w:tc>
        <w:tc>
          <w:tcPr>
            <w:tcW w:w="982" w:type="pct"/>
            <w:vAlign w:val="center"/>
          </w:tcPr>
          <w:p w14:paraId="6F76BA9D" w14:textId="4615B130"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501F473B" w14:textId="261E9579"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2/3/22</w:t>
            </w:r>
          </w:p>
        </w:tc>
        <w:tc>
          <w:tcPr>
            <w:tcW w:w="1077" w:type="pct"/>
            <w:vAlign w:val="center"/>
            <w:hideMark/>
          </w:tcPr>
          <w:p w14:paraId="5AFC8590"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2/3/22</w:t>
            </w:r>
          </w:p>
        </w:tc>
      </w:tr>
      <w:tr w:rsidR="00F25358" w:rsidRPr="00F0034C" w14:paraId="6F9D7B5A" w14:textId="77777777" w:rsidTr="00F25358">
        <w:trPr>
          <w:trHeight w:val="441"/>
        </w:trPr>
        <w:tc>
          <w:tcPr>
            <w:tcW w:w="1888" w:type="pct"/>
            <w:vAlign w:val="center"/>
            <w:hideMark/>
          </w:tcPr>
          <w:p w14:paraId="2CDB321D"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Design</w:t>
            </w:r>
          </w:p>
        </w:tc>
        <w:tc>
          <w:tcPr>
            <w:tcW w:w="982" w:type="pct"/>
            <w:vAlign w:val="center"/>
          </w:tcPr>
          <w:p w14:paraId="55004A21" w14:textId="493B5D4C"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3</w:t>
            </w:r>
            <w:r>
              <w:rPr>
                <w:rFonts w:ascii="Times New Roman" w:eastAsia="等线" w:hAnsi="Times New Roman" w:cs="Times New Roman"/>
                <w:b/>
                <w:bCs/>
                <w:color w:val="000000"/>
              </w:rPr>
              <w:t>9</w:t>
            </w:r>
            <w:r w:rsidRPr="001B112E">
              <w:rPr>
                <w:rFonts w:ascii="Times New Roman" w:eastAsia="等线" w:hAnsi="Times New Roman" w:cs="Times New Roman"/>
                <w:b/>
                <w:bCs/>
                <w:color w:val="000000"/>
              </w:rPr>
              <w:t xml:space="preserve"> days</w:t>
            </w:r>
          </w:p>
        </w:tc>
        <w:tc>
          <w:tcPr>
            <w:tcW w:w="1053" w:type="pct"/>
            <w:vAlign w:val="center"/>
            <w:hideMark/>
          </w:tcPr>
          <w:p w14:paraId="701E3F99" w14:textId="3B39D53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25/3/22</w:t>
            </w:r>
          </w:p>
        </w:tc>
        <w:tc>
          <w:tcPr>
            <w:tcW w:w="1077" w:type="pct"/>
            <w:vAlign w:val="center"/>
            <w:hideMark/>
          </w:tcPr>
          <w:p w14:paraId="537AD235" w14:textId="7777777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3/5/22</w:t>
            </w:r>
          </w:p>
        </w:tc>
      </w:tr>
      <w:tr w:rsidR="00F25358" w:rsidRPr="00F0034C" w14:paraId="3A90FAF2" w14:textId="77777777" w:rsidTr="00F25358">
        <w:trPr>
          <w:trHeight w:val="572"/>
        </w:trPr>
        <w:tc>
          <w:tcPr>
            <w:tcW w:w="1888" w:type="pct"/>
            <w:vAlign w:val="center"/>
            <w:hideMark/>
          </w:tcPr>
          <w:p w14:paraId="07921F2A" w14:textId="7F1AD3DB"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sign</w:t>
            </w:r>
            <w:r>
              <w:rPr>
                <w:rFonts w:ascii="Times New Roman" w:eastAsia="等线" w:hAnsi="Times New Roman" w:cs="Times New Roman"/>
                <w:color w:val="000000"/>
              </w:rPr>
              <w:t xml:space="preserve"> </w:t>
            </w:r>
            <w:r w:rsidRPr="00F0034C">
              <w:rPr>
                <w:rFonts w:ascii="Times New Roman" w:eastAsia="等线" w:hAnsi="Times New Roman" w:cs="Times New Roman"/>
                <w:color w:val="000000"/>
              </w:rPr>
              <w:t>Requirement</w:t>
            </w:r>
            <w:r>
              <w:rPr>
                <w:rFonts w:ascii="Times New Roman" w:eastAsia="等线" w:hAnsi="Times New Roman" w:cs="Times New Roman"/>
                <w:color w:val="000000"/>
              </w:rPr>
              <w:t xml:space="preserve"> </w:t>
            </w:r>
            <w:r w:rsidRPr="00F0034C">
              <w:rPr>
                <w:rFonts w:ascii="Times New Roman" w:eastAsia="等线" w:hAnsi="Times New Roman" w:cs="Times New Roman"/>
                <w:color w:val="000000"/>
              </w:rPr>
              <w:t>Gathering</w:t>
            </w:r>
          </w:p>
        </w:tc>
        <w:tc>
          <w:tcPr>
            <w:tcW w:w="982" w:type="pct"/>
            <w:vAlign w:val="center"/>
          </w:tcPr>
          <w:p w14:paraId="41A6ACE6" w14:textId="057704CE" w:rsidR="00F0277B" w:rsidRPr="00F0034C" w:rsidRDefault="00F0277B" w:rsidP="00F25358">
            <w:pPr>
              <w:jc w:val="center"/>
              <w:rPr>
                <w:rFonts w:eastAsia="等线"/>
                <w:color w:val="000000"/>
              </w:rPr>
            </w:pPr>
            <w:r>
              <w:rPr>
                <w:rFonts w:ascii="Times New Roman" w:eastAsia="等线" w:hAnsi="Times New Roman" w:cs="Times New Roman" w:hint="eastAsia"/>
                <w:color w:val="000000"/>
                <w:lang w:eastAsia="zh-CN"/>
              </w:rPr>
              <w:t>7</w:t>
            </w:r>
            <w:r>
              <w:rPr>
                <w:rFonts w:ascii="Times New Roman" w:eastAsia="等线" w:hAnsi="Times New Roman" w:cs="Times New Roman"/>
                <w:color w:val="000000"/>
                <w:lang w:eastAsia="zh-CN"/>
              </w:rPr>
              <w:t xml:space="preserve"> days</w:t>
            </w:r>
          </w:p>
        </w:tc>
        <w:tc>
          <w:tcPr>
            <w:tcW w:w="1053" w:type="pct"/>
            <w:vAlign w:val="center"/>
            <w:hideMark/>
          </w:tcPr>
          <w:p w14:paraId="0BC23E4A" w14:textId="2E090312"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5/3/22</w:t>
            </w:r>
          </w:p>
        </w:tc>
        <w:tc>
          <w:tcPr>
            <w:tcW w:w="1077" w:type="pct"/>
            <w:vAlign w:val="center"/>
            <w:hideMark/>
          </w:tcPr>
          <w:p w14:paraId="35DC60EB" w14:textId="025947EF"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F</w:t>
            </w:r>
            <w:r>
              <w:rPr>
                <w:rFonts w:ascii="Times New Roman" w:eastAsia="等线" w:hAnsi="Times New Roman" w:cs="Times New Roman"/>
                <w:color w:val="000000"/>
                <w:lang w:eastAsia="zh-CN"/>
              </w:rPr>
              <w:t>ri 1/4/22</w:t>
            </w:r>
          </w:p>
        </w:tc>
      </w:tr>
      <w:tr w:rsidR="00F25358" w:rsidRPr="00F0034C" w14:paraId="785770F5" w14:textId="77777777" w:rsidTr="00F25358">
        <w:trPr>
          <w:trHeight w:val="524"/>
        </w:trPr>
        <w:tc>
          <w:tcPr>
            <w:tcW w:w="1888" w:type="pct"/>
            <w:vAlign w:val="center"/>
            <w:hideMark/>
          </w:tcPr>
          <w:p w14:paraId="66F7EA35"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fine Clear System Flow</w:t>
            </w:r>
          </w:p>
        </w:tc>
        <w:tc>
          <w:tcPr>
            <w:tcW w:w="982" w:type="pct"/>
            <w:vAlign w:val="center"/>
          </w:tcPr>
          <w:p w14:paraId="6EB28748" w14:textId="41FFFE4B" w:rsidR="00F0277B" w:rsidRDefault="00F0277B" w:rsidP="00F25358">
            <w:pPr>
              <w:jc w:val="center"/>
              <w:rPr>
                <w:rFonts w:eastAsia="等线"/>
                <w:color w:val="000000"/>
                <w:lang w:eastAsia="zh-CN"/>
              </w:rPr>
            </w:pPr>
            <w:r>
              <w:rPr>
                <w:rFonts w:ascii="Times New Roman" w:eastAsia="等线" w:hAnsi="Times New Roman" w:cs="Times New Roman" w:hint="eastAsia"/>
                <w:color w:val="000000"/>
                <w:lang w:eastAsia="zh-CN"/>
              </w:rPr>
              <w:t>4</w:t>
            </w:r>
            <w:r>
              <w:rPr>
                <w:rFonts w:ascii="Times New Roman" w:eastAsia="等线" w:hAnsi="Times New Roman" w:cs="Times New Roman"/>
                <w:color w:val="000000"/>
                <w:lang w:eastAsia="zh-CN"/>
              </w:rPr>
              <w:t xml:space="preserve"> days</w:t>
            </w:r>
          </w:p>
        </w:tc>
        <w:tc>
          <w:tcPr>
            <w:tcW w:w="1053" w:type="pct"/>
            <w:vAlign w:val="center"/>
            <w:hideMark/>
          </w:tcPr>
          <w:p w14:paraId="4FE0DA5B" w14:textId="44E273CB"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color w:val="000000"/>
                <w:lang w:eastAsia="zh-CN"/>
              </w:rPr>
              <w:t>Sat 2/4/22</w:t>
            </w:r>
          </w:p>
        </w:tc>
        <w:tc>
          <w:tcPr>
            <w:tcW w:w="1077" w:type="pct"/>
            <w:vAlign w:val="center"/>
            <w:hideMark/>
          </w:tcPr>
          <w:p w14:paraId="0025AC81" w14:textId="6A30513A"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W</w:t>
            </w:r>
            <w:r>
              <w:rPr>
                <w:rFonts w:ascii="Times New Roman" w:eastAsia="等线" w:hAnsi="Times New Roman" w:cs="Times New Roman"/>
                <w:color w:val="000000"/>
                <w:lang w:eastAsia="zh-CN"/>
              </w:rPr>
              <w:t>ed 6/4/22</w:t>
            </w:r>
          </w:p>
        </w:tc>
      </w:tr>
      <w:tr w:rsidR="00F25358" w:rsidRPr="00F0034C" w14:paraId="5DB22952" w14:textId="77777777" w:rsidTr="00F25358">
        <w:trPr>
          <w:trHeight w:val="441"/>
        </w:trPr>
        <w:tc>
          <w:tcPr>
            <w:tcW w:w="1888" w:type="pct"/>
            <w:vAlign w:val="center"/>
            <w:hideMark/>
          </w:tcPr>
          <w:p w14:paraId="4D955DFD" w14:textId="18D7BB3B"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sign Database</w:t>
            </w:r>
          </w:p>
        </w:tc>
        <w:tc>
          <w:tcPr>
            <w:tcW w:w="982" w:type="pct"/>
            <w:vAlign w:val="center"/>
          </w:tcPr>
          <w:p w14:paraId="6B38E01A" w14:textId="14CB6A93" w:rsidR="00F0277B" w:rsidRDefault="00F0277B" w:rsidP="00F25358">
            <w:pPr>
              <w:jc w:val="center"/>
              <w:rPr>
                <w:rFonts w:eastAsia="等线"/>
                <w:color w:val="000000"/>
              </w:rPr>
            </w:pPr>
            <w:r>
              <w:rPr>
                <w:rFonts w:ascii="Times New Roman" w:eastAsia="等线" w:hAnsi="Times New Roman" w:cs="Times New Roman" w:hint="eastAsia"/>
                <w:color w:val="000000"/>
                <w:lang w:eastAsia="zh-CN"/>
              </w:rPr>
              <w:t>7</w:t>
            </w:r>
            <w:r>
              <w:rPr>
                <w:rFonts w:ascii="Times New Roman" w:eastAsia="等线" w:hAnsi="Times New Roman" w:cs="Times New Roman"/>
                <w:color w:val="000000"/>
                <w:lang w:eastAsia="zh-CN"/>
              </w:rPr>
              <w:t xml:space="preserve"> days</w:t>
            </w:r>
          </w:p>
        </w:tc>
        <w:tc>
          <w:tcPr>
            <w:tcW w:w="1053" w:type="pct"/>
            <w:vAlign w:val="center"/>
            <w:hideMark/>
          </w:tcPr>
          <w:p w14:paraId="76439DD4" w14:textId="78901F5E"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Thu</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7</w:t>
            </w:r>
            <w:r w:rsidRPr="00F0034C">
              <w:rPr>
                <w:rFonts w:ascii="Times New Roman" w:eastAsia="等线" w:hAnsi="Times New Roman" w:cs="Times New Roman"/>
                <w:color w:val="000000"/>
              </w:rPr>
              <w:t>/4/22</w:t>
            </w:r>
          </w:p>
        </w:tc>
        <w:tc>
          <w:tcPr>
            <w:tcW w:w="1077" w:type="pct"/>
            <w:vAlign w:val="center"/>
            <w:hideMark/>
          </w:tcPr>
          <w:p w14:paraId="1B0AD5F0" w14:textId="721DC1E3"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color w:val="000000"/>
                <w:lang w:eastAsia="zh-CN"/>
              </w:rPr>
              <w:t>Thu 14/4/22</w:t>
            </w:r>
          </w:p>
        </w:tc>
      </w:tr>
      <w:tr w:rsidR="00F25358" w:rsidRPr="00F0034C" w14:paraId="24EE7364" w14:textId="77777777" w:rsidTr="00F25358">
        <w:trPr>
          <w:trHeight w:val="479"/>
        </w:trPr>
        <w:tc>
          <w:tcPr>
            <w:tcW w:w="1888" w:type="pct"/>
            <w:vAlign w:val="center"/>
            <w:hideMark/>
          </w:tcPr>
          <w:p w14:paraId="16E81B5D" w14:textId="42F093C9"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sign System User Interface</w:t>
            </w:r>
          </w:p>
        </w:tc>
        <w:tc>
          <w:tcPr>
            <w:tcW w:w="982" w:type="pct"/>
            <w:vAlign w:val="center"/>
          </w:tcPr>
          <w:p w14:paraId="3B639043" w14:textId="5AC44F62" w:rsidR="00F0277B" w:rsidRDefault="00F0277B" w:rsidP="00F25358">
            <w:pPr>
              <w:jc w:val="center"/>
              <w:rPr>
                <w:rFonts w:eastAsia="等线"/>
                <w:color w:val="000000"/>
                <w:lang w:eastAsia="zh-CN"/>
              </w:rPr>
            </w:pPr>
            <w:r>
              <w:rPr>
                <w:rFonts w:ascii="Times New Roman" w:eastAsia="等线" w:hAnsi="Times New Roman" w:cs="Times New Roman" w:hint="eastAsia"/>
                <w:color w:val="000000"/>
                <w:lang w:eastAsia="zh-CN"/>
              </w:rPr>
              <w:t>1</w:t>
            </w:r>
            <w:r>
              <w:rPr>
                <w:rFonts w:ascii="Times New Roman" w:eastAsia="等线" w:hAnsi="Times New Roman" w:cs="Times New Roman"/>
                <w:color w:val="000000"/>
                <w:lang w:eastAsia="zh-CN"/>
              </w:rPr>
              <w:t>2 days</w:t>
            </w:r>
          </w:p>
        </w:tc>
        <w:tc>
          <w:tcPr>
            <w:tcW w:w="1053" w:type="pct"/>
            <w:vAlign w:val="center"/>
            <w:hideMark/>
          </w:tcPr>
          <w:p w14:paraId="616E79D4" w14:textId="286EF865"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Fri</w:t>
            </w:r>
            <w:r>
              <w:rPr>
                <w:rFonts w:ascii="Times New Roman" w:eastAsia="等线" w:hAnsi="Times New Roman" w:cs="Times New Roman"/>
                <w:color w:val="000000"/>
              </w:rPr>
              <w:t xml:space="preserve"> 15</w:t>
            </w:r>
            <w:r>
              <w:rPr>
                <w:rFonts w:ascii="Times New Roman" w:eastAsia="等线" w:hAnsi="Times New Roman" w:cs="Times New Roman" w:hint="eastAsia"/>
                <w:color w:val="000000"/>
                <w:lang w:eastAsia="zh-CN"/>
              </w:rPr>
              <w:t>/</w:t>
            </w:r>
            <w:r>
              <w:rPr>
                <w:rFonts w:ascii="Times New Roman" w:eastAsia="等线" w:hAnsi="Times New Roman" w:cs="Times New Roman"/>
                <w:color w:val="000000"/>
                <w:lang w:eastAsia="zh-CN"/>
              </w:rPr>
              <w:t>4/22</w:t>
            </w:r>
          </w:p>
        </w:tc>
        <w:tc>
          <w:tcPr>
            <w:tcW w:w="1077" w:type="pct"/>
            <w:vAlign w:val="center"/>
            <w:hideMark/>
          </w:tcPr>
          <w:p w14:paraId="664498F3" w14:textId="0647CD27"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Tue 26</w:t>
            </w:r>
            <w:r>
              <w:rPr>
                <w:rFonts w:ascii="Times New Roman" w:eastAsia="等线" w:hAnsi="Times New Roman" w:cs="Times New Roman" w:hint="eastAsia"/>
                <w:color w:val="000000"/>
                <w:lang w:eastAsia="zh-CN"/>
              </w:rPr>
              <w:t>/</w:t>
            </w:r>
            <w:r>
              <w:rPr>
                <w:rFonts w:ascii="Times New Roman" w:eastAsia="等线" w:hAnsi="Times New Roman" w:cs="Times New Roman"/>
                <w:color w:val="000000"/>
                <w:lang w:eastAsia="zh-CN"/>
              </w:rPr>
              <w:t>4/22</w:t>
            </w:r>
          </w:p>
        </w:tc>
      </w:tr>
      <w:tr w:rsidR="00F25358" w:rsidRPr="00F0034C" w14:paraId="5E7BA982" w14:textId="77777777" w:rsidTr="00F25358">
        <w:trPr>
          <w:trHeight w:val="525"/>
        </w:trPr>
        <w:tc>
          <w:tcPr>
            <w:tcW w:w="1888" w:type="pct"/>
            <w:vAlign w:val="center"/>
            <w:hideMark/>
          </w:tcPr>
          <w:p w14:paraId="6ACD84BD" w14:textId="2294B955"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Create Design Specification</w:t>
            </w:r>
          </w:p>
        </w:tc>
        <w:tc>
          <w:tcPr>
            <w:tcW w:w="982" w:type="pct"/>
            <w:vAlign w:val="center"/>
          </w:tcPr>
          <w:p w14:paraId="69D2A4BA" w14:textId="38265578" w:rsidR="00F0277B" w:rsidRDefault="00F0277B" w:rsidP="00F25358">
            <w:pPr>
              <w:jc w:val="center"/>
              <w:rPr>
                <w:rFonts w:eastAsia="等线"/>
                <w:color w:val="000000"/>
                <w:lang w:eastAsia="zh-CN"/>
              </w:rPr>
            </w:pPr>
            <w:r>
              <w:rPr>
                <w:rFonts w:ascii="Times New Roman" w:eastAsia="等线" w:hAnsi="Times New Roman" w:cs="Times New Roman"/>
                <w:color w:val="000000"/>
                <w:lang w:eastAsia="zh-CN"/>
              </w:rPr>
              <w:t>7 days</w:t>
            </w:r>
          </w:p>
        </w:tc>
        <w:tc>
          <w:tcPr>
            <w:tcW w:w="1053" w:type="pct"/>
            <w:vAlign w:val="center"/>
            <w:hideMark/>
          </w:tcPr>
          <w:p w14:paraId="696A3673" w14:textId="4D76F366"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color w:val="000000"/>
                <w:lang w:eastAsia="zh-CN"/>
              </w:rPr>
              <w:t>Wed 27/4/22</w:t>
            </w:r>
          </w:p>
        </w:tc>
        <w:tc>
          <w:tcPr>
            <w:tcW w:w="1077" w:type="pct"/>
            <w:vAlign w:val="center"/>
            <w:hideMark/>
          </w:tcPr>
          <w:p w14:paraId="2AB7DA48" w14:textId="66B9A9F0"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T</w:t>
            </w:r>
            <w:r>
              <w:rPr>
                <w:rFonts w:ascii="Times New Roman" w:eastAsia="等线" w:hAnsi="Times New Roman" w:cs="Times New Roman"/>
                <w:color w:val="000000"/>
                <w:lang w:eastAsia="zh-CN"/>
              </w:rPr>
              <w:t>ue 3/5/22</w:t>
            </w:r>
          </w:p>
        </w:tc>
      </w:tr>
      <w:tr w:rsidR="00F25358" w:rsidRPr="00F0034C" w14:paraId="740837C3" w14:textId="77777777" w:rsidTr="00F25358">
        <w:trPr>
          <w:trHeight w:val="441"/>
        </w:trPr>
        <w:tc>
          <w:tcPr>
            <w:tcW w:w="1888" w:type="pct"/>
            <w:vAlign w:val="center"/>
            <w:hideMark/>
          </w:tcPr>
          <w:p w14:paraId="4922D650"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sign Completed</w:t>
            </w:r>
          </w:p>
        </w:tc>
        <w:tc>
          <w:tcPr>
            <w:tcW w:w="982" w:type="pct"/>
            <w:vAlign w:val="center"/>
          </w:tcPr>
          <w:p w14:paraId="7D32E004" w14:textId="31A9A187"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58849F17" w14:textId="153345DA"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3/5/22</w:t>
            </w:r>
          </w:p>
        </w:tc>
        <w:tc>
          <w:tcPr>
            <w:tcW w:w="1077" w:type="pct"/>
            <w:vAlign w:val="center"/>
            <w:hideMark/>
          </w:tcPr>
          <w:p w14:paraId="72D82200"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3/5/22</w:t>
            </w:r>
          </w:p>
        </w:tc>
      </w:tr>
      <w:tr w:rsidR="00F25358" w:rsidRPr="00F0034C" w14:paraId="5C67F2DF" w14:textId="77777777" w:rsidTr="00F25358">
        <w:trPr>
          <w:trHeight w:val="441"/>
        </w:trPr>
        <w:tc>
          <w:tcPr>
            <w:tcW w:w="1888" w:type="pct"/>
            <w:vAlign w:val="center"/>
            <w:hideMark/>
          </w:tcPr>
          <w:p w14:paraId="7A501A57"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Implementation</w:t>
            </w:r>
          </w:p>
        </w:tc>
        <w:tc>
          <w:tcPr>
            <w:tcW w:w="982" w:type="pct"/>
            <w:vAlign w:val="center"/>
          </w:tcPr>
          <w:p w14:paraId="6EBFC38E" w14:textId="53A69614" w:rsidR="00F0277B" w:rsidRPr="001B112E" w:rsidRDefault="00F0277B" w:rsidP="00F25358">
            <w:pPr>
              <w:jc w:val="center"/>
              <w:rPr>
                <w:rFonts w:eastAsia="等线"/>
                <w:b/>
                <w:bCs/>
                <w:color w:val="000000"/>
              </w:rPr>
            </w:pPr>
            <w:r>
              <w:rPr>
                <w:rFonts w:ascii="Times New Roman" w:eastAsia="等线" w:hAnsi="Times New Roman" w:cs="Times New Roman"/>
                <w:b/>
                <w:bCs/>
                <w:color w:val="000000"/>
              </w:rPr>
              <w:t>4</w:t>
            </w:r>
            <w:r w:rsidRPr="001B112E">
              <w:rPr>
                <w:rFonts w:ascii="Times New Roman" w:eastAsia="等线" w:hAnsi="Times New Roman" w:cs="Times New Roman"/>
                <w:b/>
                <w:bCs/>
                <w:color w:val="000000"/>
              </w:rPr>
              <w:t>5 days</w:t>
            </w:r>
          </w:p>
        </w:tc>
        <w:tc>
          <w:tcPr>
            <w:tcW w:w="1053" w:type="pct"/>
            <w:vAlign w:val="center"/>
            <w:hideMark/>
          </w:tcPr>
          <w:p w14:paraId="6E0F6806" w14:textId="35039A6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6/5/22</w:t>
            </w:r>
          </w:p>
        </w:tc>
        <w:tc>
          <w:tcPr>
            <w:tcW w:w="1077" w:type="pct"/>
            <w:vAlign w:val="center"/>
            <w:hideMark/>
          </w:tcPr>
          <w:p w14:paraId="6016A816" w14:textId="7777777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21/6/22</w:t>
            </w:r>
          </w:p>
        </w:tc>
      </w:tr>
      <w:tr w:rsidR="00F25358" w:rsidRPr="00F0034C" w14:paraId="788CBC0E" w14:textId="77777777" w:rsidTr="00F25358">
        <w:trPr>
          <w:trHeight w:val="454"/>
        </w:trPr>
        <w:tc>
          <w:tcPr>
            <w:tcW w:w="1888" w:type="pct"/>
            <w:vAlign w:val="center"/>
            <w:hideMark/>
          </w:tcPr>
          <w:p w14:paraId="1ADD4C60"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Web Application Development</w:t>
            </w:r>
          </w:p>
        </w:tc>
        <w:tc>
          <w:tcPr>
            <w:tcW w:w="982" w:type="pct"/>
            <w:vAlign w:val="center"/>
          </w:tcPr>
          <w:p w14:paraId="0D858D0A" w14:textId="38D85588" w:rsidR="00F0277B" w:rsidRDefault="00F0277B" w:rsidP="00F25358">
            <w:pPr>
              <w:jc w:val="center"/>
              <w:rPr>
                <w:rFonts w:eastAsia="等线"/>
                <w:color w:val="000000"/>
                <w:lang w:eastAsia="zh-CN"/>
              </w:rPr>
            </w:pPr>
            <w:r>
              <w:rPr>
                <w:rFonts w:ascii="Times New Roman" w:eastAsia="等线" w:hAnsi="Times New Roman" w:cs="Times New Roman" w:hint="eastAsia"/>
                <w:color w:val="000000"/>
                <w:lang w:eastAsia="zh-CN"/>
              </w:rPr>
              <w:t>2</w:t>
            </w:r>
            <w:r>
              <w:rPr>
                <w:rFonts w:ascii="Times New Roman" w:eastAsia="等线" w:hAnsi="Times New Roman" w:cs="Times New Roman"/>
                <w:color w:val="000000"/>
                <w:lang w:eastAsia="zh-CN"/>
              </w:rPr>
              <w:t>0 days</w:t>
            </w:r>
          </w:p>
        </w:tc>
        <w:tc>
          <w:tcPr>
            <w:tcW w:w="1053" w:type="pct"/>
            <w:vAlign w:val="center"/>
            <w:hideMark/>
          </w:tcPr>
          <w:p w14:paraId="36C7BFEA" w14:textId="52CDC646"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F</w:t>
            </w:r>
            <w:r>
              <w:rPr>
                <w:rFonts w:ascii="Times New Roman" w:eastAsia="等线" w:hAnsi="Times New Roman" w:cs="Times New Roman"/>
                <w:color w:val="000000"/>
                <w:lang w:eastAsia="zh-CN"/>
              </w:rPr>
              <w:t>ri 6/5/22</w:t>
            </w:r>
          </w:p>
        </w:tc>
        <w:tc>
          <w:tcPr>
            <w:tcW w:w="1077" w:type="pct"/>
            <w:vAlign w:val="center"/>
            <w:hideMark/>
          </w:tcPr>
          <w:p w14:paraId="281A40F6" w14:textId="33176A20"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T</w:t>
            </w:r>
            <w:r>
              <w:rPr>
                <w:rFonts w:ascii="Times New Roman" w:eastAsia="等线" w:hAnsi="Times New Roman" w:cs="Times New Roman"/>
                <w:color w:val="000000"/>
                <w:lang w:eastAsia="zh-CN"/>
              </w:rPr>
              <w:t>hu 26/5/22</w:t>
            </w:r>
          </w:p>
        </w:tc>
      </w:tr>
      <w:tr w:rsidR="00F25358" w:rsidRPr="00F0034C" w14:paraId="011C182E" w14:textId="77777777" w:rsidTr="00F25358">
        <w:trPr>
          <w:trHeight w:val="469"/>
        </w:trPr>
        <w:tc>
          <w:tcPr>
            <w:tcW w:w="1888" w:type="pct"/>
            <w:vAlign w:val="center"/>
            <w:hideMark/>
          </w:tcPr>
          <w:p w14:paraId="4A1765F6"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atabase Construction</w:t>
            </w:r>
          </w:p>
        </w:tc>
        <w:tc>
          <w:tcPr>
            <w:tcW w:w="982" w:type="pct"/>
            <w:vAlign w:val="center"/>
          </w:tcPr>
          <w:p w14:paraId="73D76A51" w14:textId="5E561B32" w:rsidR="00F0277B" w:rsidRDefault="00F0277B" w:rsidP="00F25358">
            <w:pPr>
              <w:jc w:val="center"/>
              <w:rPr>
                <w:rFonts w:eastAsia="等线"/>
                <w:color w:val="000000"/>
                <w:lang w:eastAsia="zh-CN"/>
              </w:rPr>
            </w:pPr>
            <w:r>
              <w:rPr>
                <w:rFonts w:ascii="Times New Roman" w:eastAsia="等线" w:hAnsi="Times New Roman" w:cs="Times New Roman" w:hint="eastAsia"/>
                <w:color w:val="000000"/>
                <w:lang w:eastAsia="zh-CN"/>
              </w:rPr>
              <w:t>1</w:t>
            </w:r>
            <w:r>
              <w:rPr>
                <w:rFonts w:ascii="Times New Roman" w:eastAsia="等线" w:hAnsi="Times New Roman" w:cs="Times New Roman"/>
                <w:color w:val="000000"/>
                <w:lang w:eastAsia="zh-CN"/>
              </w:rPr>
              <w:t>8 days</w:t>
            </w:r>
          </w:p>
        </w:tc>
        <w:tc>
          <w:tcPr>
            <w:tcW w:w="1053" w:type="pct"/>
            <w:vAlign w:val="center"/>
            <w:hideMark/>
          </w:tcPr>
          <w:p w14:paraId="7EAF7863" w14:textId="11C17F2C"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hint="eastAsia"/>
                <w:color w:val="000000"/>
                <w:lang w:eastAsia="zh-CN"/>
              </w:rPr>
              <w:t>T</w:t>
            </w:r>
            <w:r>
              <w:rPr>
                <w:rFonts w:ascii="Times New Roman" w:eastAsia="等线" w:hAnsi="Times New Roman" w:cs="Times New Roman"/>
                <w:color w:val="000000"/>
                <w:lang w:eastAsia="zh-CN"/>
              </w:rPr>
              <w:t>hu 26/5/22</w:t>
            </w:r>
          </w:p>
        </w:tc>
        <w:tc>
          <w:tcPr>
            <w:tcW w:w="1077" w:type="pct"/>
            <w:vAlign w:val="center"/>
            <w:hideMark/>
          </w:tcPr>
          <w:p w14:paraId="2CAA6EFE" w14:textId="6D1F5539"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M</w:t>
            </w:r>
            <w:r>
              <w:rPr>
                <w:rFonts w:ascii="Times New Roman" w:eastAsia="等线" w:hAnsi="Times New Roman" w:cs="Times New Roman"/>
                <w:color w:val="000000"/>
                <w:lang w:eastAsia="zh-CN"/>
              </w:rPr>
              <w:t>on 13/6/22</w:t>
            </w:r>
          </w:p>
        </w:tc>
      </w:tr>
      <w:tr w:rsidR="00F25358" w:rsidRPr="00F0034C" w14:paraId="637A588C" w14:textId="77777777" w:rsidTr="00F25358">
        <w:trPr>
          <w:trHeight w:val="523"/>
        </w:trPr>
        <w:tc>
          <w:tcPr>
            <w:tcW w:w="1888" w:type="pct"/>
            <w:vAlign w:val="center"/>
            <w:hideMark/>
          </w:tcPr>
          <w:p w14:paraId="2DD84074" w14:textId="6EB4E3BA" w:rsidR="00F0277B" w:rsidRPr="00F0034C" w:rsidRDefault="00F0277B" w:rsidP="00F25358">
            <w:pPr>
              <w:rPr>
                <w:rFonts w:ascii="Times New Roman" w:eastAsia="等线" w:hAnsi="Times New Roman" w:cs="Times New Roman"/>
                <w:color w:val="000000"/>
              </w:rPr>
            </w:pPr>
            <w:proofErr w:type="spellStart"/>
            <w:r w:rsidRPr="00F0034C">
              <w:rPr>
                <w:rFonts w:ascii="Times New Roman" w:eastAsia="等线" w:hAnsi="Times New Roman" w:cs="Times New Roman"/>
                <w:color w:val="000000"/>
              </w:rPr>
              <w:t>Finalise</w:t>
            </w:r>
            <w:proofErr w:type="spellEnd"/>
            <w:r w:rsidRPr="00F0034C">
              <w:rPr>
                <w:rFonts w:ascii="Times New Roman" w:eastAsia="等线" w:hAnsi="Times New Roman" w:cs="Times New Roman"/>
                <w:color w:val="000000"/>
              </w:rPr>
              <w:t xml:space="preserve"> Implementation</w:t>
            </w:r>
          </w:p>
        </w:tc>
        <w:tc>
          <w:tcPr>
            <w:tcW w:w="982" w:type="pct"/>
            <w:vAlign w:val="center"/>
          </w:tcPr>
          <w:p w14:paraId="4013D7B9" w14:textId="285E305F" w:rsidR="00F0277B" w:rsidRDefault="00F0277B" w:rsidP="00F25358">
            <w:pPr>
              <w:jc w:val="center"/>
              <w:rPr>
                <w:rFonts w:eastAsia="等线"/>
                <w:color w:val="000000"/>
                <w:lang w:eastAsia="zh-CN"/>
              </w:rPr>
            </w:pPr>
            <w:r>
              <w:rPr>
                <w:rFonts w:ascii="Times New Roman" w:eastAsia="等线" w:hAnsi="Times New Roman" w:cs="Times New Roman" w:hint="eastAsia"/>
                <w:color w:val="000000"/>
                <w:lang w:eastAsia="zh-CN"/>
              </w:rPr>
              <w:t>7</w:t>
            </w:r>
            <w:r>
              <w:rPr>
                <w:rFonts w:ascii="Times New Roman" w:eastAsia="等线" w:hAnsi="Times New Roman" w:cs="Times New Roman"/>
                <w:color w:val="000000"/>
                <w:lang w:eastAsia="zh-CN"/>
              </w:rPr>
              <w:t xml:space="preserve"> days</w:t>
            </w:r>
          </w:p>
        </w:tc>
        <w:tc>
          <w:tcPr>
            <w:tcW w:w="1053" w:type="pct"/>
            <w:vAlign w:val="center"/>
            <w:hideMark/>
          </w:tcPr>
          <w:p w14:paraId="5C2D6E44" w14:textId="5DD2556E"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color w:val="000000"/>
                <w:lang w:eastAsia="zh-CN"/>
              </w:rPr>
              <w:t xml:space="preserve">Tue </w:t>
            </w:r>
            <w:r>
              <w:rPr>
                <w:rFonts w:ascii="Times New Roman" w:eastAsia="等线" w:hAnsi="Times New Roman" w:cs="Times New Roman" w:hint="eastAsia"/>
                <w:color w:val="000000"/>
                <w:lang w:eastAsia="zh-CN"/>
              </w:rPr>
              <w:t>1</w:t>
            </w:r>
            <w:r>
              <w:rPr>
                <w:rFonts w:ascii="Times New Roman" w:eastAsia="等线" w:hAnsi="Times New Roman" w:cs="Times New Roman"/>
                <w:color w:val="000000"/>
                <w:lang w:eastAsia="zh-CN"/>
              </w:rPr>
              <w:t>4/6/22</w:t>
            </w:r>
          </w:p>
        </w:tc>
        <w:tc>
          <w:tcPr>
            <w:tcW w:w="1077" w:type="pct"/>
            <w:vAlign w:val="center"/>
            <w:hideMark/>
          </w:tcPr>
          <w:p w14:paraId="55EC2106" w14:textId="242D5BB6" w:rsidR="00F0277B" w:rsidRPr="00F0034C" w:rsidRDefault="00F0277B" w:rsidP="00F25358">
            <w:pPr>
              <w:jc w:val="center"/>
              <w:rPr>
                <w:rFonts w:ascii="Times New Roman" w:eastAsia="等线" w:hAnsi="Times New Roman" w:cs="Times New Roman"/>
                <w:color w:val="000000"/>
                <w:lang w:eastAsia="zh-CN"/>
              </w:rPr>
            </w:pPr>
            <w:r>
              <w:rPr>
                <w:rFonts w:ascii="Times New Roman" w:eastAsia="等线" w:hAnsi="Times New Roman" w:cs="Times New Roman" w:hint="eastAsia"/>
                <w:color w:val="000000"/>
                <w:lang w:eastAsia="zh-CN"/>
              </w:rPr>
              <w:t>T</w:t>
            </w:r>
            <w:r>
              <w:rPr>
                <w:rFonts w:ascii="Times New Roman" w:eastAsia="等线" w:hAnsi="Times New Roman" w:cs="Times New Roman"/>
                <w:color w:val="000000"/>
                <w:lang w:eastAsia="zh-CN"/>
              </w:rPr>
              <w:t>ue 21/6/22</w:t>
            </w:r>
          </w:p>
        </w:tc>
      </w:tr>
      <w:tr w:rsidR="00F25358" w:rsidRPr="00F0034C" w14:paraId="5B8CD020" w14:textId="77777777" w:rsidTr="00F25358">
        <w:trPr>
          <w:trHeight w:val="555"/>
        </w:trPr>
        <w:tc>
          <w:tcPr>
            <w:tcW w:w="1888" w:type="pct"/>
            <w:vAlign w:val="center"/>
            <w:hideMark/>
          </w:tcPr>
          <w:p w14:paraId="67A3DB28"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Implementation Completed</w:t>
            </w:r>
          </w:p>
        </w:tc>
        <w:tc>
          <w:tcPr>
            <w:tcW w:w="982" w:type="pct"/>
            <w:vAlign w:val="center"/>
          </w:tcPr>
          <w:p w14:paraId="5D516F81" w14:textId="407272DF"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141B87BE" w14:textId="3025C7D0"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1/6/22</w:t>
            </w:r>
          </w:p>
        </w:tc>
        <w:tc>
          <w:tcPr>
            <w:tcW w:w="1077" w:type="pct"/>
            <w:vAlign w:val="center"/>
            <w:hideMark/>
          </w:tcPr>
          <w:p w14:paraId="7F334150"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Tue 21/6/22</w:t>
            </w:r>
          </w:p>
        </w:tc>
      </w:tr>
      <w:tr w:rsidR="00F25358" w:rsidRPr="00F0034C" w14:paraId="0F50D243" w14:textId="77777777" w:rsidTr="00F25358">
        <w:trPr>
          <w:trHeight w:val="441"/>
        </w:trPr>
        <w:tc>
          <w:tcPr>
            <w:tcW w:w="1888" w:type="pct"/>
            <w:vAlign w:val="center"/>
            <w:hideMark/>
          </w:tcPr>
          <w:p w14:paraId="44193B9C"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Testing</w:t>
            </w:r>
          </w:p>
        </w:tc>
        <w:tc>
          <w:tcPr>
            <w:tcW w:w="982" w:type="pct"/>
            <w:vAlign w:val="center"/>
          </w:tcPr>
          <w:p w14:paraId="72DFF8EE" w14:textId="01AD9DFF"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1</w:t>
            </w:r>
            <w:r>
              <w:rPr>
                <w:rFonts w:ascii="Times New Roman" w:eastAsia="等线" w:hAnsi="Times New Roman" w:cs="Times New Roman"/>
                <w:b/>
                <w:bCs/>
                <w:color w:val="000000"/>
              </w:rPr>
              <w:t>7</w:t>
            </w:r>
            <w:r w:rsidRPr="001B112E">
              <w:rPr>
                <w:rFonts w:ascii="Times New Roman" w:eastAsia="等线" w:hAnsi="Times New Roman" w:cs="Times New Roman"/>
                <w:b/>
                <w:bCs/>
                <w:color w:val="000000"/>
              </w:rPr>
              <w:t xml:space="preserve"> days</w:t>
            </w:r>
          </w:p>
        </w:tc>
        <w:tc>
          <w:tcPr>
            <w:tcW w:w="1053" w:type="pct"/>
            <w:vAlign w:val="center"/>
            <w:hideMark/>
          </w:tcPr>
          <w:p w14:paraId="17109D4D" w14:textId="2E2FC84C"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Fri 24/6/22</w:t>
            </w:r>
          </w:p>
        </w:tc>
        <w:tc>
          <w:tcPr>
            <w:tcW w:w="1077" w:type="pct"/>
            <w:vAlign w:val="center"/>
            <w:hideMark/>
          </w:tcPr>
          <w:p w14:paraId="736F4D57" w14:textId="7777777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Mon 11/7/22</w:t>
            </w:r>
          </w:p>
        </w:tc>
      </w:tr>
      <w:tr w:rsidR="00F25358" w:rsidRPr="00F0034C" w14:paraId="57BD1C94" w14:textId="77777777" w:rsidTr="00F25358">
        <w:trPr>
          <w:trHeight w:val="463"/>
        </w:trPr>
        <w:tc>
          <w:tcPr>
            <w:tcW w:w="1888" w:type="pct"/>
            <w:vAlign w:val="center"/>
            <w:hideMark/>
          </w:tcPr>
          <w:p w14:paraId="2A9F063E"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erform functionality testing</w:t>
            </w:r>
          </w:p>
        </w:tc>
        <w:tc>
          <w:tcPr>
            <w:tcW w:w="982" w:type="pct"/>
            <w:vAlign w:val="center"/>
          </w:tcPr>
          <w:p w14:paraId="45AC0BFD" w14:textId="7C92EFF6" w:rsidR="00F0277B" w:rsidRPr="00F0034C" w:rsidRDefault="00F0277B" w:rsidP="00F25358">
            <w:pPr>
              <w:jc w:val="center"/>
              <w:rPr>
                <w:rFonts w:eastAsia="等线"/>
                <w:color w:val="000000"/>
              </w:rPr>
            </w:pPr>
            <w:r>
              <w:rPr>
                <w:rFonts w:ascii="Times New Roman" w:eastAsia="等线" w:hAnsi="Times New Roman" w:cs="Times New Roman"/>
                <w:color w:val="000000"/>
              </w:rPr>
              <w:t>7</w:t>
            </w:r>
            <w:r w:rsidRPr="00F0034C">
              <w:rPr>
                <w:rFonts w:ascii="Times New Roman" w:eastAsia="等线" w:hAnsi="Times New Roman" w:cs="Times New Roman"/>
                <w:color w:val="000000"/>
              </w:rPr>
              <w:t xml:space="preserve"> days</w:t>
            </w:r>
          </w:p>
        </w:tc>
        <w:tc>
          <w:tcPr>
            <w:tcW w:w="1053" w:type="pct"/>
            <w:vAlign w:val="center"/>
            <w:hideMark/>
          </w:tcPr>
          <w:p w14:paraId="31BF5151" w14:textId="4C549366"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24/6/22</w:t>
            </w:r>
          </w:p>
        </w:tc>
        <w:tc>
          <w:tcPr>
            <w:tcW w:w="1077" w:type="pct"/>
            <w:vAlign w:val="center"/>
            <w:hideMark/>
          </w:tcPr>
          <w:p w14:paraId="139F4D45"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Fri 1/7/22</w:t>
            </w:r>
          </w:p>
        </w:tc>
      </w:tr>
      <w:tr w:rsidR="00F25358" w:rsidRPr="00F0034C" w14:paraId="351C77BE" w14:textId="77777777" w:rsidTr="00F25358">
        <w:trPr>
          <w:trHeight w:val="441"/>
        </w:trPr>
        <w:tc>
          <w:tcPr>
            <w:tcW w:w="1888" w:type="pct"/>
            <w:vAlign w:val="center"/>
            <w:hideMark/>
          </w:tcPr>
          <w:p w14:paraId="0CFE3076" w14:textId="0BC80C6D"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 xml:space="preserve">User </w:t>
            </w:r>
            <w:r w:rsidR="0063734D">
              <w:rPr>
                <w:rFonts w:ascii="Times New Roman" w:eastAsia="等线" w:hAnsi="Times New Roman" w:cs="Times New Roman"/>
                <w:color w:val="000000"/>
              </w:rPr>
              <w:t>A</w:t>
            </w:r>
            <w:r w:rsidRPr="00F0034C">
              <w:rPr>
                <w:rFonts w:ascii="Times New Roman" w:eastAsia="等线" w:hAnsi="Times New Roman" w:cs="Times New Roman"/>
                <w:color w:val="000000"/>
              </w:rPr>
              <w:t xml:space="preserve">cceptance </w:t>
            </w:r>
            <w:r w:rsidR="0063734D">
              <w:rPr>
                <w:rFonts w:ascii="Times New Roman" w:eastAsia="等线" w:hAnsi="Times New Roman" w:cs="Times New Roman"/>
                <w:color w:val="000000"/>
              </w:rPr>
              <w:t>T</w:t>
            </w:r>
            <w:r w:rsidRPr="00F0034C">
              <w:rPr>
                <w:rFonts w:ascii="Times New Roman" w:eastAsia="等线" w:hAnsi="Times New Roman" w:cs="Times New Roman"/>
                <w:color w:val="000000"/>
              </w:rPr>
              <w:t>est</w:t>
            </w:r>
          </w:p>
        </w:tc>
        <w:tc>
          <w:tcPr>
            <w:tcW w:w="982" w:type="pct"/>
            <w:vAlign w:val="center"/>
          </w:tcPr>
          <w:p w14:paraId="7438A07A" w14:textId="2C0CB6A4" w:rsidR="00F0277B" w:rsidRPr="00F0034C" w:rsidRDefault="00F0277B" w:rsidP="00F25358">
            <w:pPr>
              <w:jc w:val="center"/>
              <w:rPr>
                <w:rFonts w:eastAsia="等线"/>
                <w:color w:val="000000"/>
              </w:rPr>
            </w:pPr>
            <w:r>
              <w:rPr>
                <w:rFonts w:ascii="Times New Roman" w:eastAsia="等线" w:hAnsi="Times New Roman" w:cs="Times New Roman"/>
                <w:color w:val="000000"/>
              </w:rPr>
              <w:t>10</w:t>
            </w:r>
            <w:r w:rsidRPr="00F0034C">
              <w:rPr>
                <w:rFonts w:ascii="Times New Roman" w:eastAsia="等线" w:hAnsi="Times New Roman" w:cs="Times New Roman"/>
                <w:color w:val="000000"/>
              </w:rPr>
              <w:t xml:space="preserve"> days</w:t>
            </w:r>
          </w:p>
        </w:tc>
        <w:tc>
          <w:tcPr>
            <w:tcW w:w="1053" w:type="pct"/>
            <w:vAlign w:val="center"/>
            <w:hideMark/>
          </w:tcPr>
          <w:p w14:paraId="0E95D86A" w14:textId="2FA0CE00"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Fri </w:t>
            </w:r>
            <w:r>
              <w:rPr>
                <w:rFonts w:ascii="Times New Roman" w:eastAsia="等线" w:hAnsi="Times New Roman" w:cs="Times New Roman"/>
                <w:color w:val="000000"/>
              </w:rPr>
              <w:t>1/7</w:t>
            </w:r>
            <w:r w:rsidRPr="00F0034C">
              <w:rPr>
                <w:rFonts w:ascii="Times New Roman" w:eastAsia="等线" w:hAnsi="Times New Roman" w:cs="Times New Roman"/>
                <w:color w:val="000000"/>
              </w:rPr>
              <w:t>/22</w:t>
            </w:r>
          </w:p>
        </w:tc>
        <w:tc>
          <w:tcPr>
            <w:tcW w:w="1077" w:type="pct"/>
            <w:vAlign w:val="center"/>
            <w:hideMark/>
          </w:tcPr>
          <w:p w14:paraId="259C212B"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Mon 11/7/22</w:t>
            </w:r>
          </w:p>
        </w:tc>
      </w:tr>
      <w:tr w:rsidR="00F25358" w:rsidRPr="00F0034C" w14:paraId="085BDAC4" w14:textId="77777777" w:rsidTr="00F25358">
        <w:trPr>
          <w:trHeight w:val="441"/>
        </w:trPr>
        <w:tc>
          <w:tcPr>
            <w:tcW w:w="1888" w:type="pct"/>
            <w:vAlign w:val="center"/>
            <w:hideMark/>
          </w:tcPr>
          <w:p w14:paraId="202A9582" w14:textId="5603E8DF"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Test</w:t>
            </w:r>
            <w:r w:rsidR="002D5EB2">
              <w:rPr>
                <w:rFonts w:ascii="Times New Roman" w:eastAsia="等线" w:hAnsi="Times New Roman" w:cs="Times New Roman" w:hint="eastAsia"/>
                <w:color w:val="000000"/>
                <w:lang w:eastAsia="zh-CN"/>
              </w:rPr>
              <w:t>ing</w:t>
            </w:r>
            <w:r w:rsidRPr="00F0034C">
              <w:rPr>
                <w:rFonts w:ascii="Times New Roman" w:eastAsia="等线" w:hAnsi="Times New Roman" w:cs="Times New Roman"/>
                <w:color w:val="000000"/>
              </w:rPr>
              <w:t xml:space="preserve"> </w:t>
            </w:r>
            <w:r w:rsidR="0063734D">
              <w:rPr>
                <w:rFonts w:ascii="Times New Roman" w:eastAsia="等线" w:hAnsi="Times New Roman" w:cs="Times New Roman"/>
                <w:color w:val="000000"/>
              </w:rPr>
              <w:t>C</w:t>
            </w:r>
            <w:r w:rsidRPr="00F0034C">
              <w:rPr>
                <w:rFonts w:ascii="Times New Roman" w:eastAsia="等线" w:hAnsi="Times New Roman" w:cs="Times New Roman"/>
                <w:color w:val="000000"/>
              </w:rPr>
              <w:t>omplete</w:t>
            </w:r>
            <w:r w:rsidR="0063734D">
              <w:rPr>
                <w:rFonts w:ascii="Times New Roman" w:eastAsia="等线" w:hAnsi="Times New Roman" w:cs="Times New Roman"/>
                <w:color w:val="000000"/>
              </w:rPr>
              <w:t>d</w:t>
            </w:r>
          </w:p>
        </w:tc>
        <w:tc>
          <w:tcPr>
            <w:tcW w:w="982" w:type="pct"/>
            <w:vAlign w:val="center"/>
          </w:tcPr>
          <w:p w14:paraId="084AF3DD" w14:textId="7EC78F4F"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1CB65BC5" w14:textId="238B7DA1"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Mon 11/7/22</w:t>
            </w:r>
          </w:p>
        </w:tc>
        <w:tc>
          <w:tcPr>
            <w:tcW w:w="1077" w:type="pct"/>
            <w:vAlign w:val="center"/>
            <w:hideMark/>
          </w:tcPr>
          <w:p w14:paraId="1AEB493E" w14:textId="7777777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Mon 11/7/22</w:t>
            </w:r>
          </w:p>
        </w:tc>
      </w:tr>
      <w:tr w:rsidR="00F25358" w:rsidRPr="00F0034C" w14:paraId="23F34A14" w14:textId="77777777" w:rsidTr="00F25358">
        <w:trPr>
          <w:trHeight w:val="441"/>
        </w:trPr>
        <w:tc>
          <w:tcPr>
            <w:tcW w:w="1888" w:type="pct"/>
            <w:vAlign w:val="center"/>
            <w:hideMark/>
          </w:tcPr>
          <w:p w14:paraId="46E43F0F"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Deployment</w:t>
            </w:r>
          </w:p>
        </w:tc>
        <w:tc>
          <w:tcPr>
            <w:tcW w:w="982" w:type="pct"/>
            <w:vAlign w:val="center"/>
          </w:tcPr>
          <w:p w14:paraId="6B403797" w14:textId="48D1D2D1" w:rsidR="00F0277B" w:rsidRDefault="00F0277B" w:rsidP="00F25358">
            <w:pPr>
              <w:jc w:val="center"/>
              <w:rPr>
                <w:rFonts w:eastAsia="等线"/>
                <w:b/>
                <w:bCs/>
                <w:color w:val="000000"/>
              </w:rPr>
            </w:pPr>
            <w:r w:rsidRPr="001B112E">
              <w:rPr>
                <w:rFonts w:ascii="Times New Roman" w:eastAsia="等线" w:hAnsi="Times New Roman" w:cs="Times New Roman"/>
                <w:b/>
                <w:bCs/>
                <w:color w:val="000000"/>
              </w:rPr>
              <w:t>5 days</w:t>
            </w:r>
          </w:p>
        </w:tc>
        <w:tc>
          <w:tcPr>
            <w:tcW w:w="1053" w:type="pct"/>
            <w:vAlign w:val="center"/>
            <w:hideMark/>
          </w:tcPr>
          <w:p w14:paraId="3D540295" w14:textId="17450F4D" w:rsidR="00F0277B" w:rsidRPr="001B112E" w:rsidRDefault="00F0277B" w:rsidP="00F25358">
            <w:pPr>
              <w:jc w:val="center"/>
              <w:rPr>
                <w:rFonts w:ascii="Times New Roman" w:eastAsia="等线" w:hAnsi="Times New Roman" w:cs="Times New Roman"/>
                <w:b/>
                <w:bCs/>
                <w:color w:val="000000"/>
              </w:rPr>
            </w:pPr>
            <w:r>
              <w:rPr>
                <w:rFonts w:ascii="Times New Roman" w:eastAsia="等线" w:hAnsi="Times New Roman" w:cs="Times New Roman"/>
                <w:b/>
                <w:bCs/>
                <w:color w:val="000000"/>
              </w:rPr>
              <w:t>Mon</w:t>
            </w:r>
            <w:r w:rsidRPr="001B112E">
              <w:rPr>
                <w:rFonts w:ascii="Times New Roman" w:eastAsia="等线" w:hAnsi="Times New Roman" w:cs="Times New Roman"/>
                <w:b/>
                <w:bCs/>
                <w:color w:val="000000"/>
              </w:rPr>
              <w:t xml:space="preserve"> 1</w:t>
            </w:r>
            <w:r>
              <w:rPr>
                <w:rFonts w:ascii="Times New Roman" w:eastAsia="等线" w:hAnsi="Times New Roman" w:cs="Times New Roman"/>
                <w:b/>
                <w:bCs/>
                <w:color w:val="000000"/>
              </w:rPr>
              <w:t>1</w:t>
            </w:r>
            <w:r w:rsidRPr="001B112E">
              <w:rPr>
                <w:rFonts w:ascii="Times New Roman" w:eastAsia="等线" w:hAnsi="Times New Roman" w:cs="Times New Roman"/>
                <w:b/>
                <w:bCs/>
                <w:color w:val="000000"/>
              </w:rPr>
              <w:t>/7/22</w:t>
            </w:r>
          </w:p>
        </w:tc>
        <w:tc>
          <w:tcPr>
            <w:tcW w:w="1077" w:type="pct"/>
            <w:vAlign w:val="center"/>
            <w:hideMark/>
          </w:tcPr>
          <w:p w14:paraId="5AF3E9B1" w14:textId="0220B420" w:rsidR="00F0277B" w:rsidRPr="001B112E" w:rsidRDefault="00F0277B" w:rsidP="00F25358">
            <w:pPr>
              <w:jc w:val="center"/>
              <w:rPr>
                <w:rFonts w:ascii="Times New Roman" w:eastAsia="等线" w:hAnsi="Times New Roman" w:cs="Times New Roman"/>
                <w:b/>
                <w:bCs/>
                <w:color w:val="000000"/>
              </w:rPr>
            </w:pPr>
            <w:r>
              <w:rPr>
                <w:rFonts w:ascii="Times New Roman" w:eastAsia="等线" w:hAnsi="Times New Roman" w:cs="Times New Roman"/>
                <w:b/>
                <w:bCs/>
                <w:color w:val="000000"/>
              </w:rPr>
              <w:t>Thu</w:t>
            </w:r>
            <w:r w:rsidRPr="001B112E">
              <w:rPr>
                <w:rFonts w:ascii="Times New Roman" w:eastAsia="等线" w:hAnsi="Times New Roman" w:cs="Times New Roman"/>
                <w:b/>
                <w:bCs/>
                <w:color w:val="000000"/>
              </w:rPr>
              <w:t xml:space="preserve"> 1</w:t>
            </w:r>
            <w:r>
              <w:rPr>
                <w:rFonts w:ascii="Times New Roman" w:eastAsia="等线" w:hAnsi="Times New Roman" w:cs="Times New Roman"/>
                <w:b/>
                <w:bCs/>
                <w:color w:val="000000"/>
              </w:rPr>
              <w:t>5</w:t>
            </w:r>
            <w:r w:rsidRPr="001B112E">
              <w:rPr>
                <w:rFonts w:ascii="Times New Roman" w:eastAsia="等线" w:hAnsi="Times New Roman" w:cs="Times New Roman"/>
                <w:b/>
                <w:bCs/>
                <w:color w:val="000000"/>
              </w:rPr>
              <w:t>/7/22</w:t>
            </w:r>
          </w:p>
        </w:tc>
      </w:tr>
      <w:tr w:rsidR="00F25358" w:rsidRPr="00F0034C" w14:paraId="06F045FC" w14:textId="77777777" w:rsidTr="00F25358">
        <w:trPr>
          <w:trHeight w:val="441"/>
        </w:trPr>
        <w:tc>
          <w:tcPr>
            <w:tcW w:w="1888" w:type="pct"/>
            <w:vAlign w:val="center"/>
            <w:hideMark/>
          </w:tcPr>
          <w:p w14:paraId="476DB81B" w14:textId="121F22D4"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 xml:space="preserve">Deploy </w:t>
            </w:r>
            <w:r w:rsidR="0063734D">
              <w:rPr>
                <w:rFonts w:ascii="Times New Roman" w:eastAsia="等线" w:hAnsi="Times New Roman" w:cs="Times New Roman"/>
                <w:color w:val="000000"/>
              </w:rPr>
              <w:t>A</w:t>
            </w:r>
            <w:r w:rsidRPr="00F0034C">
              <w:rPr>
                <w:rFonts w:ascii="Times New Roman" w:eastAsia="等线" w:hAnsi="Times New Roman" w:cs="Times New Roman"/>
                <w:color w:val="000000"/>
              </w:rPr>
              <w:t>pplication</w:t>
            </w:r>
          </w:p>
        </w:tc>
        <w:tc>
          <w:tcPr>
            <w:tcW w:w="982" w:type="pct"/>
            <w:vAlign w:val="center"/>
          </w:tcPr>
          <w:p w14:paraId="6509FE81" w14:textId="3491855A" w:rsidR="00F0277B" w:rsidRDefault="00F0277B" w:rsidP="00F25358">
            <w:pPr>
              <w:jc w:val="center"/>
              <w:rPr>
                <w:rFonts w:eastAsia="等线"/>
                <w:color w:val="000000"/>
              </w:rPr>
            </w:pPr>
            <w:r w:rsidRPr="00F0034C">
              <w:rPr>
                <w:rFonts w:ascii="Times New Roman" w:eastAsia="等线" w:hAnsi="Times New Roman" w:cs="Times New Roman"/>
                <w:color w:val="000000"/>
              </w:rPr>
              <w:t>1 day</w:t>
            </w:r>
          </w:p>
        </w:tc>
        <w:tc>
          <w:tcPr>
            <w:tcW w:w="1053" w:type="pct"/>
            <w:vAlign w:val="center"/>
            <w:hideMark/>
          </w:tcPr>
          <w:p w14:paraId="573CD1A7" w14:textId="7DFB40CF"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Mon</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1</w:t>
            </w:r>
            <w:r w:rsidRPr="00F0034C">
              <w:rPr>
                <w:rFonts w:ascii="Times New Roman" w:eastAsia="等线" w:hAnsi="Times New Roman" w:cs="Times New Roman"/>
                <w:color w:val="000000"/>
              </w:rPr>
              <w:t>/7/22</w:t>
            </w:r>
          </w:p>
        </w:tc>
        <w:tc>
          <w:tcPr>
            <w:tcW w:w="1077" w:type="pct"/>
            <w:vAlign w:val="center"/>
            <w:hideMark/>
          </w:tcPr>
          <w:p w14:paraId="5343D872" w14:textId="7FEFF5BC"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Mon</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1</w:t>
            </w:r>
            <w:r w:rsidRPr="00F0034C">
              <w:rPr>
                <w:rFonts w:ascii="Times New Roman" w:eastAsia="等线" w:hAnsi="Times New Roman" w:cs="Times New Roman"/>
                <w:color w:val="000000"/>
              </w:rPr>
              <w:t>/7/22</w:t>
            </w:r>
          </w:p>
        </w:tc>
      </w:tr>
      <w:tr w:rsidR="00F25358" w:rsidRPr="00F0034C" w14:paraId="037C9D37" w14:textId="77777777" w:rsidTr="00F25358">
        <w:trPr>
          <w:trHeight w:val="320"/>
        </w:trPr>
        <w:tc>
          <w:tcPr>
            <w:tcW w:w="1888" w:type="pct"/>
            <w:vAlign w:val="center"/>
            <w:hideMark/>
          </w:tcPr>
          <w:p w14:paraId="4AB98CD1" w14:textId="1DE9471C"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 xml:space="preserve">Review of </w:t>
            </w:r>
            <w:r w:rsidR="0063734D">
              <w:rPr>
                <w:rFonts w:ascii="Times New Roman" w:eastAsia="等线" w:hAnsi="Times New Roman" w:cs="Times New Roman"/>
                <w:color w:val="000000"/>
              </w:rPr>
              <w:t>D</w:t>
            </w:r>
            <w:r w:rsidRPr="00F0034C">
              <w:rPr>
                <w:rFonts w:ascii="Times New Roman" w:eastAsia="等线" w:hAnsi="Times New Roman" w:cs="Times New Roman"/>
                <w:color w:val="000000"/>
              </w:rPr>
              <w:t>eployment</w:t>
            </w:r>
          </w:p>
        </w:tc>
        <w:tc>
          <w:tcPr>
            <w:tcW w:w="982" w:type="pct"/>
            <w:vAlign w:val="center"/>
          </w:tcPr>
          <w:p w14:paraId="798E4F8F" w14:textId="4DB596FA" w:rsidR="00F0277B" w:rsidRDefault="00F0277B" w:rsidP="00F25358">
            <w:pPr>
              <w:jc w:val="center"/>
              <w:rPr>
                <w:rFonts w:eastAsia="等线"/>
                <w:color w:val="000000"/>
              </w:rPr>
            </w:pPr>
            <w:r w:rsidRPr="00F0034C">
              <w:rPr>
                <w:rFonts w:ascii="Times New Roman" w:eastAsia="等线" w:hAnsi="Times New Roman" w:cs="Times New Roman"/>
                <w:color w:val="000000"/>
              </w:rPr>
              <w:t>5 days</w:t>
            </w:r>
          </w:p>
        </w:tc>
        <w:tc>
          <w:tcPr>
            <w:tcW w:w="1053" w:type="pct"/>
            <w:vAlign w:val="center"/>
            <w:hideMark/>
          </w:tcPr>
          <w:p w14:paraId="4B5C1793" w14:textId="2A1B60A7"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Mon</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1</w:t>
            </w:r>
            <w:r w:rsidRPr="00F0034C">
              <w:rPr>
                <w:rFonts w:ascii="Times New Roman" w:eastAsia="等线" w:hAnsi="Times New Roman" w:cs="Times New Roman"/>
                <w:color w:val="000000"/>
              </w:rPr>
              <w:t>/7/22</w:t>
            </w:r>
          </w:p>
        </w:tc>
        <w:tc>
          <w:tcPr>
            <w:tcW w:w="1077" w:type="pct"/>
            <w:vAlign w:val="center"/>
            <w:hideMark/>
          </w:tcPr>
          <w:p w14:paraId="27014097" w14:textId="3F3EA619"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5</w:t>
            </w:r>
            <w:r w:rsidRPr="00F0034C">
              <w:rPr>
                <w:rFonts w:ascii="Times New Roman" w:eastAsia="等线" w:hAnsi="Times New Roman" w:cs="Times New Roman"/>
                <w:color w:val="000000"/>
              </w:rPr>
              <w:t>/7/22</w:t>
            </w:r>
          </w:p>
        </w:tc>
      </w:tr>
      <w:tr w:rsidR="00F25358" w:rsidRPr="00F0034C" w14:paraId="03D22547" w14:textId="77777777" w:rsidTr="00F25358">
        <w:trPr>
          <w:trHeight w:val="441"/>
        </w:trPr>
        <w:tc>
          <w:tcPr>
            <w:tcW w:w="1888" w:type="pct"/>
            <w:vAlign w:val="center"/>
            <w:hideMark/>
          </w:tcPr>
          <w:p w14:paraId="5EA804A5"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Deploy Completed</w:t>
            </w:r>
          </w:p>
        </w:tc>
        <w:tc>
          <w:tcPr>
            <w:tcW w:w="982" w:type="pct"/>
            <w:vAlign w:val="center"/>
          </w:tcPr>
          <w:p w14:paraId="065EF6AE" w14:textId="4A6DC106" w:rsidR="00F0277B"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6EC71A96" w14:textId="77E961CA"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ir</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5</w:t>
            </w:r>
            <w:r w:rsidRPr="00F0034C">
              <w:rPr>
                <w:rFonts w:ascii="Times New Roman" w:eastAsia="等线" w:hAnsi="Times New Roman" w:cs="Times New Roman"/>
                <w:color w:val="000000"/>
              </w:rPr>
              <w:t>/7/22</w:t>
            </w:r>
          </w:p>
        </w:tc>
        <w:tc>
          <w:tcPr>
            <w:tcW w:w="1077" w:type="pct"/>
            <w:vAlign w:val="center"/>
            <w:hideMark/>
          </w:tcPr>
          <w:p w14:paraId="6753D4DD" w14:textId="72555DA2"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1</w:t>
            </w:r>
            <w:r>
              <w:rPr>
                <w:rFonts w:ascii="Times New Roman" w:eastAsia="等线" w:hAnsi="Times New Roman" w:cs="Times New Roman"/>
                <w:color w:val="000000"/>
              </w:rPr>
              <w:t>5</w:t>
            </w:r>
            <w:r w:rsidRPr="00F0034C">
              <w:rPr>
                <w:rFonts w:ascii="Times New Roman" w:eastAsia="等线" w:hAnsi="Times New Roman" w:cs="Times New Roman"/>
                <w:color w:val="000000"/>
              </w:rPr>
              <w:t>/7/22</w:t>
            </w:r>
          </w:p>
        </w:tc>
      </w:tr>
      <w:tr w:rsidR="00F25358" w:rsidRPr="00F0034C" w14:paraId="5279789D" w14:textId="77777777" w:rsidTr="00F25358">
        <w:trPr>
          <w:trHeight w:val="484"/>
        </w:trPr>
        <w:tc>
          <w:tcPr>
            <w:tcW w:w="1888" w:type="pct"/>
            <w:vAlign w:val="center"/>
            <w:hideMark/>
          </w:tcPr>
          <w:p w14:paraId="2FECB47D"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t xml:space="preserve">Monitoring &amp; </w:t>
            </w:r>
            <w:proofErr w:type="gramStart"/>
            <w:r w:rsidRPr="001B112E">
              <w:rPr>
                <w:rFonts w:ascii="Times New Roman" w:eastAsia="等线" w:hAnsi="Times New Roman" w:cs="Times New Roman"/>
                <w:b/>
                <w:bCs/>
                <w:color w:val="000000"/>
              </w:rPr>
              <w:t>Controlling</w:t>
            </w:r>
            <w:proofErr w:type="gramEnd"/>
          </w:p>
        </w:tc>
        <w:tc>
          <w:tcPr>
            <w:tcW w:w="982" w:type="pct"/>
            <w:vAlign w:val="center"/>
          </w:tcPr>
          <w:p w14:paraId="5D4782B5" w14:textId="6F92D29A"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1</w:t>
            </w:r>
            <w:r>
              <w:rPr>
                <w:rFonts w:ascii="Times New Roman" w:eastAsia="等线" w:hAnsi="Times New Roman" w:cs="Times New Roman"/>
                <w:b/>
                <w:bCs/>
                <w:color w:val="000000"/>
              </w:rPr>
              <w:t>50</w:t>
            </w:r>
            <w:r w:rsidRPr="001B112E">
              <w:rPr>
                <w:rFonts w:ascii="Times New Roman" w:eastAsia="等线" w:hAnsi="Times New Roman" w:cs="Times New Roman"/>
                <w:b/>
                <w:bCs/>
                <w:color w:val="000000"/>
              </w:rPr>
              <w:t xml:space="preserve"> days</w:t>
            </w:r>
          </w:p>
        </w:tc>
        <w:tc>
          <w:tcPr>
            <w:tcW w:w="1053" w:type="pct"/>
            <w:vAlign w:val="center"/>
            <w:hideMark/>
          </w:tcPr>
          <w:p w14:paraId="26D4F2E2" w14:textId="37864B27"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Sun 2</w:t>
            </w:r>
            <w:r>
              <w:rPr>
                <w:rFonts w:ascii="Times New Roman" w:eastAsia="等线" w:hAnsi="Times New Roman" w:cs="Times New Roman"/>
                <w:b/>
                <w:bCs/>
                <w:color w:val="000000"/>
              </w:rPr>
              <w:t>2</w:t>
            </w:r>
            <w:r w:rsidRPr="001B112E">
              <w:rPr>
                <w:rFonts w:ascii="Times New Roman" w:eastAsia="等线" w:hAnsi="Times New Roman" w:cs="Times New Roman"/>
                <w:b/>
                <w:bCs/>
                <w:color w:val="000000"/>
              </w:rPr>
              <w:t>/2/22</w:t>
            </w:r>
          </w:p>
        </w:tc>
        <w:tc>
          <w:tcPr>
            <w:tcW w:w="1077" w:type="pct"/>
            <w:vAlign w:val="center"/>
            <w:hideMark/>
          </w:tcPr>
          <w:p w14:paraId="527688EA" w14:textId="35E82C70"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 xml:space="preserve">Mon </w:t>
            </w:r>
            <w:r>
              <w:rPr>
                <w:rFonts w:ascii="Times New Roman" w:eastAsia="等线" w:hAnsi="Times New Roman" w:cs="Times New Roman"/>
                <w:b/>
                <w:bCs/>
                <w:color w:val="000000"/>
              </w:rPr>
              <w:t>2</w:t>
            </w:r>
            <w:r w:rsidR="000A423C">
              <w:rPr>
                <w:rFonts w:ascii="Times New Roman" w:eastAsia="等线" w:hAnsi="Times New Roman" w:cs="Times New Roman"/>
                <w:b/>
                <w:bCs/>
                <w:color w:val="000000"/>
              </w:rPr>
              <w:t>0</w:t>
            </w:r>
            <w:r w:rsidRPr="001B112E">
              <w:rPr>
                <w:rFonts w:ascii="Times New Roman" w:eastAsia="等线" w:hAnsi="Times New Roman" w:cs="Times New Roman"/>
                <w:b/>
                <w:bCs/>
                <w:color w:val="000000"/>
              </w:rPr>
              <w:t>/</w:t>
            </w:r>
            <w:r>
              <w:rPr>
                <w:rFonts w:ascii="Times New Roman" w:eastAsia="等线" w:hAnsi="Times New Roman" w:cs="Times New Roman"/>
                <w:b/>
                <w:bCs/>
                <w:color w:val="000000"/>
              </w:rPr>
              <w:t>7</w:t>
            </w:r>
            <w:r w:rsidRPr="001B112E">
              <w:rPr>
                <w:rFonts w:ascii="Times New Roman" w:eastAsia="等线" w:hAnsi="Times New Roman" w:cs="Times New Roman"/>
                <w:b/>
                <w:bCs/>
                <w:color w:val="000000"/>
              </w:rPr>
              <w:t>/22</w:t>
            </w:r>
          </w:p>
        </w:tc>
      </w:tr>
      <w:tr w:rsidR="00F25358" w:rsidRPr="00F0034C" w14:paraId="5CB138DC" w14:textId="77777777" w:rsidTr="00F25358">
        <w:trPr>
          <w:trHeight w:val="680"/>
        </w:trPr>
        <w:tc>
          <w:tcPr>
            <w:tcW w:w="1888" w:type="pct"/>
            <w:vAlign w:val="center"/>
            <w:hideMark/>
          </w:tcPr>
          <w:p w14:paraId="19150996"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Final Report &amp; Documentation Writing</w:t>
            </w:r>
          </w:p>
        </w:tc>
        <w:tc>
          <w:tcPr>
            <w:tcW w:w="982" w:type="pct"/>
            <w:vAlign w:val="center"/>
          </w:tcPr>
          <w:p w14:paraId="6EA6F56A" w14:textId="6EA64C76"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1</w:t>
            </w:r>
            <w:r>
              <w:rPr>
                <w:rFonts w:ascii="Times New Roman" w:eastAsia="等线" w:hAnsi="Times New Roman" w:cs="Times New Roman"/>
                <w:color w:val="000000"/>
              </w:rPr>
              <w:t>38</w:t>
            </w:r>
            <w:r w:rsidRPr="00F0034C">
              <w:rPr>
                <w:rFonts w:ascii="Times New Roman" w:eastAsia="等线" w:hAnsi="Times New Roman" w:cs="Times New Roman"/>
                <w:color w:val="000000"/>
              </w:rPr>
              <w:t xml:space="preserve"> days</w:t>
            </w:r>
          </w:p>
        </w:tc>
        <w:tc>
          <w:tcPr>
            <w:tcW w:w="1053" w:type="pct"/>
            <w:vAlign w:val="center"/>
            <w:hideMark/>
          </w:tcPr>
          <w:p w14:paraId="571D7E35" w14:textId="6B867AB7"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Sun 20/2/22</w:t>
            </w:r>
          </w:p>
        </w:tc>
        <w:tc>
          <w:tcPr>
            <w:tcW w:w="1077" w:type="pct"/>
            <w:vAlign w:val="center"/>
            <w:hideMark/>
          </w:tcPr>
          <w:p w14:paraId="217F925E" w14:textId="4AEECDEE"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Fri </w:t>
            </w:r>
            <w:r>
              <w:rPr>
                <w:rFonts w:ascii="Times New Roman" w:eastAsia="等线" w:hAnsi="Times New Roman" w:cs="Times New Roman"/>
                <w:color w:val="000000"/>
              </w:rPr>
              <w:t>10</w:t>
            </w:r>
            <w:r w:rsidRPr="00F0034C">
              <w:rPr>
                <w:rFonts w:ascii="Times New Roman" w:eastAsia="等线" w:hAnsi="Times New Roman" w:cs="Times New Roman"/>
                <w:color w:val="000000"/>
              </w:rPr>
              <w:t>/7/22</w:t>
            </w:r>
          </w:p>
        </w:tc>
      </w:tr>
      <w:tr w:rsidR="00F25358" w:rsidRPr="00F0034C" w14:paraId="5737F811" w14:textId="77777777" w:rsidTr="00F25358">
        <w:trPr>
          <w:trHeight w:val="441"/>
        </w:trPr>
        <w:tc>
          <w:tcPr>
            <w:tcW w:w="1888" w:type="pct"/>
            <w:vAlign w:val="center"/>
            <w:hideMark/>
          </w:tcPr>
          <w:p w14:paraId="15DF2485" w14:textId="54D99308" w:rsidR="00F0277B" w:rsidRPr="00F0034C" w:rsidRDefault="00F25358" w:rsidP="00F25358">
            <w:pPr>
              <w:rPr>
                <w:rFonts w:ascii="Times New Roman" w:eastAsia="等线" w:hAnsi="Times New Roman" w:cs="Times New Roman"/>
                <w:color w:val="000000"/>
              </w:rPr>
            </w:pPr>
            <w:r w:rsidRPr="00F0034C">
              <w:rPr>
                <w:rFonts w:ascii="Times New Roman" w:eastAsia="等线" w:hAnsi="Times New Roman" w:cs="Times New Roman"/>
                <w:color w:val="000000"/>
              </w:rPr>
              <w:t>Finali</w:t>
            </w:r>
            <w:r>
              <w:rPr>
                <w:rFonts w:ascii="Times New Roman" w:eastAsia="等线" w:hAnsi="Times New Roman" w:cs="Times New Roman" w:hint="eastAsia"/>
                <w:color w:val="000000"/>
                <w:lang w:eastAsia="zh-CN"/>
              </w:rPr>
              <w:t>z</w:t>
            </w:r>
            <w:r w:rsidRPr="00F0034C">
              <w:rPr>
                <w:rFonts w:ascii="Times New Roman" w:eastAsia="等线" w:hAnsi="Times New Roman" w:cs="Times New Roman"/>
                <w:color w:val="000000"/>
              </w:rPr>
              <w:t>e</w:t>
            </w:r>
            <w:r w:rsidR="00F0277B" w:rsidRPr="00F0034C">
              <w:rPr>
                <w:rFonts w:ascii="Times New Roman" w:eastAsia="等线" w:hAnsi="Times New Roman" w:cs="Times New Roman"/>
                <w:color w:val="000000"/>
              </w:rPr>
              <w:t xml:space="preserve"> the Report</w:t>
            </w:r>
          </w:p>
        </w:tc>
        <w:tc>
          <w:tcPr>
            <w:tcW w:w="982" w:type="pct"/>
            <w:vAlign w:val="center"/>
          </w:tcPr>
          <w:p w14:paraId="29105E25" w14:textId="7CD04812" w:rsidR="00F0277B" w:rsidRPr="00F0034C" w:rsidRDefault="00F0277B" w:rsidP="00F25358">
            <w:pPr>
              <w:jc w:val="center"/>
              <w:rPr>
                <w:rFonts w:eastAsia="等线"/>
                <w:color w:val="000000"/>
              </w:rPr>
            </w:pPr>
            <w:r>
              <w:rPr>
                <w:rFonts w:ascii="Times New Roman" w:eastAsia="等线" w:hAnsi="Times New Roman" w:cs="Times New Roman"/>
                <w:color w:val="000000"/>
              </w:rPr>
              <w:t>12</w:t>
            </w:r>
            <w:r w:rsidRPr="00F0034C">
              <w:rPr>
                <w:rFonts w:ascii="Times New Roman" w:eastAsia="等线" w:hAnsi="Times New Roman" w:cs="Times New Roman"/>
                <w:color w:val="000000"/>
              </w:rPr>
              <w:t xml:space="preserve"> days</w:t>
            </w:r>
          </w:p>
        </w:tc>
        <w:tc>
          <w:tcPr>
            <w:tcW w:w="1053" w:type="pct"/>
            <w:vAlign w:val="center"/>
            <w:hideMark/>
          </w:tcPr>
          <w:p w14:paraId="2C88B891" w14:textId="2E86EAF3"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Fri </w:t>
            </w:r>
            <w:r>
              <w:rPr>
                <w:rFonts w:ascii="Times New Roman" w:eastAsia="等线" w:hAnsi="Times New Roman" w:cs="Times New Roman"/>
                <w:color w:val="000000"/>
              </w:rPr>
              <w:t>10</w:t>
            </w:r>
            <w:r w:rsidRPr="00F0034C">
              <w:rPr>
                <w:rFonts w:ascii="Times New Roman" w:eastAsia="等线" w:hAnsi="Times New Roman" w:cs="Times New Roman"/>
                <w:color w:val="000000"/>
              </w:rPr>
              <w:t>/7/22</w:t>
            </w:r>
          </w:p>
        </w:tc>
        <w:tc>
          <w:tcPr>
            <w:tcW w:w="1077" w:type="pct"/>
            <w:vAlign w:val="center"/>
            <w:hideMark/>
          </w:tcPr>
          <w:p w14:paraId="141D59A3" w14:textId="6841EF09"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Mon </w:t>
            </w:r>
            <w:r>
              <w:rPr>
                <w:rFonts w:ascii="Times New Roman" w:eastAsia="等线" w:hAnsi="Times New Roman" w:cs="Times New Roman"/>
                <w:color w:val="000000"/>
              </w:rPr>
              <w:t>2</w:t>
            </w:r>
            <w:r w:rsidR="000A423C">
              <w:rPr>
                <w:rFonts w:ascii="Times New Roman" w:eastAsia="等线" w:hAnsi="Times New Roman" w:cs="Times New Roman"/>
                <w:color w:val="000000"/>
              </w:rPr>
              <w:t>0</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r>
      <w:tr w:rsidR="00F25358" w:rsidRPr="00F0034C" w14:paraId="1768979D" w14:textId="77777777" w:rsidTr="00F25358">
        <w:trPr>
          <w:trHeight w:val="442"/>
        </w:trPr>
        <w:tc>
          <w:tcPr>
            <w:tcW w:w="1888" w:type="pct"/>
            <w:vAlign w:val="center"/>
            <w:hideMark/>
          </w:tcPr>
          <w:p w14:paraId="19348715" w14:textId="2B38D6B3" w:rsidR="00F0277B" w:rsidRPr="00F0034C" w:rsidRDefault="002D5EB2" w:rsidP="00F25358">
            <w:pPr>
              <w:rPr>
                <w:rFonts w:ascii="Times New Roman" w:eastAsia="等线" w:hAnsi="Times New Roman" w:cs="Times New Roman"/>
                <w:color w:val="000000"/>
              </w:rPr>
            </w:pPr>
            <w:r w:rsidRPr="002D5EB2">
              <w:rPr>
                <w:rFonts w:ascii="Times New Roman" w:eastAsia="等线" w:hAnsi="Times New Roman" w:cs="Times New Roman"/>
                <w:color w:val="000000"/>
              </w:rPr>
              <w:t>Monitoring</w:t>
            </w:r>
            <w:r>
              <w:rPr>
                <w:rFonts w:ascii="Times New Roman" w:eastAsia="等线" w:hAnsi="Times New Roman" w:cs="Times New Roman"/>
                <w:color w:val="000000"/>
              </w:rPr>
              <w:t xml:space="preserve"> </w:t>
            </w:r>
            <w:r>
              <w:rPr>
                <w:rFonts w:ascii="Times New Roman" w:eastAsia="等线" w:hAnsi="Times New Roman" w:cs="Times New Roman" w:hint="eastAsia"/>
                <w:color w:val="000000"/>
                <w:lang w:eastAsia="zh-CN"/>
              </w:rPr>
              <w:t>and</w:t>
            </w:r>
            <w:r>
              <w:rPr>
                <w:rFonts w:ascii="Times New Roman" w:eastAsia="等线" w:hAnsi="Times New Roman" w:cs="Times New Roman"/>
                <w:color w:val="000000"/>
              </w:rPr>
              <w:t xml:space="preserve"> </w:t>
            </w:r>
            <w:r w:rsidRPr="002D5EB2">
              <w:rPr>
                <w:rFonts w:ascii="Times New Roman" w:eastAsia="等线" w:hAnsi="Times New Roman" w:cs="Times New Roman"/>
                <w:color w:val="000000"/>
              </w:rPr>
              <w:t>Controlling Completed</w:t>
            </w:r>
          </w:p>
        </w:tc>
        <w:tc>
          <w:tcPr>
            <w:tcW w:w="982" w:type="pct"/>
            <w:vAlign w:val="center"/>
          </w:tcPr>
          <w:p w14:paraId="1E7D57EE" w14:textId="5D69C875" w:rsidR="00F0277B" w:rsidRPr="00F0034C" w:rsidRDefault="00F0277B" w:rsidP="00F25358">
            <w:pPr>
              <w:jc w:val="center"/>
              <w:rPr>
                <w:rFonts w:eastAsia="等线"/>
                <w:color w:val="000000"/>
              </w:rPr>
            </w:pPr>
            <w:r w:rsidRPr="00F0034C">
              <w:rPr>
                <w:rFonts w:ascii="Times New Roman" w:eastAsia="等线" w:hAnsi="Times New Roman" w:cs="Times New Roman"/>
                <w:color w:val="000000"/>
              </w:rPr>
              <w:t>0 days</w:t>
            </w:r>
          </w:p>
        </w:tc>
        <w:tc>
          <w:tcPr>
            <w:tcW w:w="1053" w:type="pct"/>
            <w:vAlign w:val="center"/>
            <w:hideMark/>
          </w:tcPr>
          <w:p w14:paraId="0F2F017B" w14:textId="67F72FD4"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Mon </w:t>
            </w:r>
            <w:r>
              <w:rPr>
                <w:rFonts w:ascii="Times New Roman" w:eastAsia="等线" w:hAnsi="Times New Roman" w:cs="Times New Roman"/>
                <w:color w:val="000000"/>
              </w:rPr>
              <w:t>2</w:t>
            </w:r>
            <w:r w:rsidR="000A423C">
              <w:rPr>
                <w:rFonts w:ascii="Times New Roman" w:eastAsia="等线" w:hAnsi="Times New Roman" w:cs="Times New Roman"/>
                <w:color w:val="000000"/>
              </w:rPr>
              <w:t>0</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c>
          <w:tcPr>
            <w:tcW w:w="1077" w:type="pct"/>
            <w:vAlign w:val="center"/>
            <w:hideMark/>
          </w:tcPr>
          <w:p w14:paraId="19587ECA" w14:textId="4DD99F79" w:rsidR="00F0277B" w:rsidRPr="00F0034C" w:rsidRDefault="00F0277B" w:rsidP="00F25358">
            <w:pPr>
              <w:jc w:val="center"/>
              <w:rPr>
                <w:rFonts w:ascii="Times New Roman" w:eastAsia="等线" w:hAnsi="Times New Roman" w:cs="Times New Roman"/>
                <w:color w:val="000000"/>
              </w:rPr>
            </w:pPr>
            <w:r w:rsidRPr="00F0034C">
              <w:rPr>
                <w:rFonts w:ascii="Times New Roman" w:eastAsia="等线" w:hAnsi="Times New Roman" w:cs="Times New Roman"/>
                <w:color w:val="000000"/>
              </w:rPr>
              <w:t xml:space="preserve">Mon </w:t>
            </w:r>
            <w:r>
              <w:rPr>
                <w:rFonts w:ascii="Times New Roman" w:eastAsia="等线" w:hAnsi="Times New Roman" w:cs="Times New Roman"/>
                <w:color w:val="000000"/>
              </w:rPr>
              <w:t>2</w:t>
            </w:r>
            <w:r w:rsidR="000A423C">
              <w:rPr>
                <w:rFonts w:ascii="Times New Roman" w:eastAsia="等线" w:hAnsi="Times New Roman" w:cs="Times New Roman"/>
                <w:color w:val="000000"/>
              </w:rPr>
              <w:t>0</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r>
      <w:tr w:rsidR="00F25358" w:rsidRPr="00F0034C" w14:paraId="6BA1E227" w14:textId="77777777" w:rsidTr="00F25358">
        <w:trPr>
          <w:trHeight w:val="441"/>
        </w:trPr>
        <w:tc>
          <w:tcPr>
            <w:tcW w:w="1888" w:type="pct"/>
            <w:vAlign w:val="center"/>
            <w:hideMark/>
          </w:tcPr>
          <w:p w14:paraId="228D2E64" w14:textId="77777777" w:rsidR="00F0277B" w:rsidRPr="001B112E" w:rsidRDefault="00F0277B" w:rsidP="00F25358">
            <w:pPr>
              <w:rPr>
                <w:rFonts w:ascii="Times New Roman" w:eastAsia="等线" w:hAnsi="Times New Roman" w:cs="Times New Roman"/>
                <w:b/>
                <w:bCs/>
                <w:color w:val="000000"/>
              </w:rPr>
            </w:pPr>
            <w:r w:rsidRPr="001B112E">
              <w:rPr>
                <w:rFonts w:ascii="Times New Roman" w:eastAsia="等线" w:hAnsi="Times New Roman" w:cs="Times New Roman"/>
                <w:b/>
                <w:bCs/>
                <w:color w:val="000000"/>
              </w:rPr>
              <w:lastRenderedPageBreak/>
              <w:t>Closing</w:t>
            </w:r>
          </w:p>
        </w:tc>
        <w:tc>
          <w:tcPr>
            <w:tcW w:w="982" w:type="pct"/>
            <w:vAlign w:val="center"/>
          </w:tcPr>
          <w:p w14:paraId="0D209642" w14:textId="3E3C1C53" w:rsidR="00F0277B" w:rsidRPr="001B112E" w:rsidRDefault="00F0277B" w:rsidP="00F25358">
            <w:pPr>
              <w:jc w:val="center"/>
              <w:rPr>
                <w:rFonts w:eastAsia="等线"/>
                <w:b/>
                <w:bCs/>
                <w:color w:val="000000"/>
              </w:rPr>
            </w:pPr>
            <w:r w:rsidRPr="001B112E">
              <w:rPr>
                <w:rFonts w:ascii="Times New Roman" w:eastAsia="等线" w:hAnsi="Times New Roman" w:cs="Times New Roman"/>
                <w:b/>
                <w:bCs/>
                <w:color w:val="000000"/>
              </w:rPr>
              <w:t>1 day</w:t>
            </w:r>
          </w:p>
        </w:tc>
        <w:tc>
          <w:tcPr>
            <w:tcW w:w="1053" w:type="pct"/>
            <w:vAlign w:val="center"/>
            <w:hideMark/>
          </w:tcPr>
          <w:p w14:paraId="1D396954" w14:textId="7CC0E951"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2</w:t>
            </w:r>
            <w:r w:rsidR="000A423C">
              <w:rPr>
                <w:rFonts w:ascii="Times New Roman" w:eastAsia="等线" w:hAnsi="Times New Roman" w:cs="Times New Roman"/>
                <w:b/>
                <w:bCs/>
                <w:color w:val="000000"/>
              </w:rPr>
              <w:t>1</w:t>
            </w:r>
            <w:r w:rsidRPr="001B112E">
              <w:rPr>
                <w:rFonts w:ascii="Times New Roman" w:eastAsia="等线" w:hAnsi="Times New Roman" w:cs="Times New Roman"/>
                <w:b/>
                <w:bCs/>
                <w:color w:val="000000"/>
              </w:rPr>
              <w:t>/7/22</w:t>
            </w:r>
          </w:p>
        </w:tc>
        <w:tc>
          <w:tcPr>
            <w:tcW w:w="1077" w:type="pct"/>
            <w:vAlign w:val="center"/>
            <w:hideMark/>
          </w:tcPr>
          <w:p w14:paraId="3E8A7B6E" w14:textId="2654AACC" w:rsidR="00F0277B" w:rsidRPr="001B112E" w:rsidRDefault="00F0277B" w:rsidP="00F25358">
            <w:pPr>
              <w:jc w:val="center"/>
              <w:rPr>
                <w:rFonts w:ascii="Times New Roman" w:eastAsia="等线" w:hAnsi="Times New Roman" w:cs="Times New Roman"/>
                <w:b/>
                <w:bCs/>
                <w:color w:val="000000"/>
              </w:rPr>
            </w:pPr>
            <w:r w:rsidRPr="001B112E">
              <w:rPr>
                <w:rFonts w:ascii="Times New Roman" w:eastAsia="等线" w:hAnsi="Times New Roman" w:cs="Times New Roman"/>
                <w:b/>
                <w:bCs/>
                <w:color w:val="000000"/>
              </w:rPr>
              <w:t>Tue 22/7/22</w:t>
            </w:r>
          </w:p>
        </w:tc>
      </w:tr>
      <w:tr w:rsidR="00F25358" w:rsidRPr="00F0034C" w14:paraId="134E6BE3" w14:textId="77777777" w:rsidTr="00F25358">
        <w:trPr>
          <w:trHeight w:val="455"/>
        </w:trPr>
        <w:tc>
          <w:tcPr>
            <w:tcW w:w="1888" w:type="pct"/>
            <w:vAlign w:val="center"/>
            <w:hideMark/>
          </w:tcPr>
          <w:p w14:paraId="3C6DD839"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System and Report Submission</w:t>
            </w:r>
          </w:p>
        </w:tc>
        <w:tc>
          <w:tcPr>
            <w:tcW w:w="982" w:type="pct"/>
            <w:vAlign w:val="center"/>
          </w:tcPr>
          <w:p w14:paraId="151948EB" w14:textId="2317849B" w:rsidR="00F0277B" w:rsidRDefault="00F0277B" w:rsidP="00F25358">
            <w:pPr>
              <w:jc w:val="center"/>
              <w:rPr>
                <w:rFonts w:eastAsia="等线"/>
                <w:color w:val="000000"/>
              </w:rPr>
            </w:pPr>
            <w:r w:rsidRPr="00F0034C">
              <w:rPr>
                <w:rFonts w:ascii="Times New Roman" w:eastAsia="等线" w:hAnsi="Times New Roman" w:cs="Times New Roman"/>
                <w:color w:val="000000"/>
              </w:rPr>
              <w:t>1 day</w:t>
            </w:r>
          </w:p>
        </w:tc>
        <w:tc>
          <w:tcPr>
            <w:tcW w:w="1053" w:type="pct"/>
            <w:vAlign w:val="center"/>
            <w:hideMark/>
          </w:tcPr>
          <w:p w14:paraId="5D0CC577" w14:textId="6519F87A"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2</w:t>
            </w:r>
            <w:r w:rsidR="000A423C">
              <w:rPr>
                <w:rFonts w:ascii="Times New Roman" w:eastAsia="等线" w:hAnsi="Times New Roman" w:cs="Times New Roman"/>
                <w:color w:val="000000"/>
              </w:rPr>
              <w:t>1</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c>
          <w:tcPr>
            <w:tcW w:w="1077" w:type="pct"/>
            <w:vAlign w:val="center"/>
            <w:hideMark/>
          </w:tcPr>
          <w:p w14:paraId="4E00605D" w14:textId="0A59B6DA"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22</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r>
      <w:tr w:rsidR="00F25358" w:rsidRPr="00F0034C" w14:paraId="1E1F1EBE" w14:textId="77777777" w:rsidTr="00F25358">
        <w:trPr>
          <w:trHeight w:val="441"/>
        </w:trPr>
        <w:tc>
          <w:tcPr>
            <w:tcW w:w="1888" w:type="pct"/>
            <w:vAlign w:val="center"/>
            <w:hideMark/>
          </w:tcPr>
          <w:p w14:paraId="428D9358" w14:textId="77777777" w:rsidR="00F0277B" w:rsidRPr="00F0034C" w:rsidRDefault="00F0277B" w:rsidP="00F25358">
            <w:pPr>
              <w:rPr>
                <w:rFonts w:ascii="Times New Roman" w:eastAsia="等线" w:hAnsi="Times New Roman" w:cs="Times New Roman"/>
                <w:color w:val="000000"/>
              </w:rPr>
            </w:pPr>
            <w:r w:rsidRPr="00F0034C">
              <w:rPr>
                <w:rFonts w:ascii="Times New Roman" w:eastAsia="等线" w:hAnsi="Times New Roman" w:cs="Times New Roman"/>
                <w:color w:val="000000"/>
              </w:rPr>
              <w:t>Project Completed</w:t>
            </w:r>
          </w:p>
        </w:tc>
        <w:tc>
          <w:tcPr>
            <w:tcW w:w="982" w:type="pct"/>
            <w:vAlign w:val="center"/>
          </w:tcPr>
          <w:p w14:paraId="0BEE1986" w14:textId="5846E9BA" w:rsidR="00F0277B" w:rsidRDefault="00F0277B" w:rsidP="00F25358">
            <w:pPr>
              <w:jc w:val="center"/>
              <w:rPr>
                <w:rFonts w:eastAsia="等线"/>
                <w:color w:val="000000"/>
              </w:rPr>
            </w:pPr>
            <w:r w:rsidRPr="00F0034C">
              <w:rPr>
                <w:rFonts w:ascii="Times New Roman" w:eastAsia="等线" w:hAnsi="Times New Roman" w:cs="Times New Roman"/>
                <w:color w:val="000000"/>
              </w:rPr>
              <w:t>0 day</w:t>
            </w:r>
          </w:p>
        </w:tc>
        <w:tc>
          <w:tcPr>
            <w:tcW w:w="1053" w:type="pct"/>
            <w:vAlign w:val="center"/>
            <w:hideMark/>
          </w:tcPr>
          <w:p w14:paraId="4C5A736E" w14:textId="22C5B42A"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22</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c>
          <w:tcPr>
            <w:tcW w:w="1077" w:type="pct"/>
            <w:vAlign w:val="center"/>
            <w:hideMark/>
          </w:tcPr>
          <w:p w14:paraId="450B2258" w14:textId="691431B2" w:rsidR="00F0277B" w:rsidRPr="00F0034C" w:rsidRDefault="00F0277B" w:rsidP="00F25358">
            <w:pPr>
              <w:jc w:val="center"/>
              <w:rPr>
                <w:rFonts w:ascii="Times New Roman" w:eastAsia="等线" w:hAnsi="Times New Roman" w:cs="Times New Roman"/>
                <w:color w:val="000000"/>
              </w:rPr>
            </w:pPr>
            <w:r>
              <w:rPr>
                <w:rFonts w:ascii="Times New Roman" w:eastAsia="等线" w:hAnsi="Times New Roman" w:cs="Times New Roman"/>
                <w:color w:val="000000"/>
              </w:rPr>
              <w:t>Fri</w:t>
            </w:r>
            <w:r w:rsidRPr="00F0034C">
              <w:rPr>
                <w:rFonts w:ascii="Times New Roman" w:eastAsia="等线" w:hAnsi="Times New Roman" w:cs="Times New Roman"/>
                <w:color w:val="000000"/>
              </w:rPr>
              <w:t xml:space="preserve"> </w:t>
            </w:r>
            <w:r>
              <w:rPr>
                <w:rFonts w:ascii="Times New Roman" w:eastAsia="等线" w:hAnsi="Times New Roman" w:cs="Times New Roman"/>
                <w:color w:val="000000"/>
              </w:rPr>
              <w:t>22</w:t>
            </w:r>
            <w:r w:rsidRPr="00F0034C">
              <w:rPr>
                <w:rFonts w:ascii="Times New Roman" w:eastAsia="等线" w:hAnsi="Times New Roman" w:cs="Times New Roman"/>
                <w:color w:val="000000"/>
              </w:rPr>
              <w:t>/</w:t>
            </w:r>
            <w:r>
              <w:rPr>
                <w:rFonts w:ascii="Times New Roman" w:eastAsia="等线" w:hAnsi="Times New Roman" w:cs="Times New Roman"/>
                <w:color w:val="000000"/>
              </w:rPr>
              <w:t>7</w:t>
            </w:r>
            <w:r w:rsidRPr="00F0034C">
              <w:rPr>
                <w:rFonts w:ascii="Times New Roman" w:eastAsia="等线" w:hAnsi="Times New Roman" w:cs="Times New Roman"/>
                <w:color w:val="000000"/>
              </w:rPr>
              <w:t>/22</w:t>
            </w:r>
          </w:p>
        </w:tc>
      </w:tr>
    </w:tbl>
    <w:p w14:paraId="6636583E" w14:textId="77777777" w:rsidR="00AA186D" w:rsidRDefault="00AA186D" w:rsidP="003B7738"/>
    <w:p w14:paraId="69D06471" w14:textId="6104BC62" w:rsidR="003B7738" w:rsidRDefault="003B7738" w:rsidP="004D0723">
      <w:pPr>
        <w:pStyle w:val="1"/>
        <w:rPr>
          <w:rFonts w:ascii="Times New Roman" w:hAnsi="Times New Roman" w:cs="Times New Roman"/>
          <w:sz w:val="24"/>
          <w:szCs w:val="24"/>
        </w:rPr>
      </w:pPr>
      <w:bookmarkStart w:id="2284" w:name="_Toc96041710"/>
      <w:r w:rsidRPr="008D3BF8">
        <w:rPr>
          <w:rFonts w:ascii="Times New Roman" w:hAnsi="Times New Roman" w:cs="Times New Roman"/>
          <w:sz w:val="24"/>
          <w:szCs w:val="24"/>
        </w:rPr>
        <w:t>Reference</w:t>
      </w:r>
      <w:r w:rsidR="004D0723">
        <w:rPr>
          <w:rFonts w:ascii="Times New Roman" w:hAnsi="Times New Roman" w:cs="Times New Roman"/>
          <w:sz w:val="24"/>
          <w:szCs w:val="24"/>
        </w:rPr>
        <w:t>s</w:t>
      </w:r>
      <w:bookmarkEnd w:id="2284"/>
    </w:p>
    <w:p w14:paraId="52365A46" w14:textId="31AB6FB7" w:rsidR="004F42CB" w:rsidRPr="00C31ACB"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bookmarkStart w:id="2285" w:name="_Ref95519199"/>
      <w:bookmarkStart w:id="2286" w:name="_Hlk95519283"/>
      <w:r w:rsidRPr="00E36E27">
        <w:rPr>
          <w:rFonts w:ascii="Times New Roman" w:hAnsi="Times New Roman" w:cs="Times New Roman"/>
          <w:color w:val="222222"/>
          <w:sz w:val="22"/>
          <w:szCs w:val="22"/>
          <w:shd w:val="clear" w:color="auto" w:fill="FFFFFF"/>
        </w:rPr>
        <w:t>Berman, B., Evans, J. R., &amp; Chatterjee, P. (2018). </w:t>
      </w:r>
      <w:r w:rsidRPr="00E36E27">
        <w:rPr>
          <w:rFonts w:ascii="Times New Roman" w:hAnsi="Times New Roman" w:cs="Times New Roman"/>
          <w:i/>
          <w:iCs/>
          <w:color w:val="222222"/>
          <w:sz w:val="22"/>
          <w:szCs w:val="22"/>
          <w:shd w:val="clear" w:color="auto" w:fill="FFFFFF"/>
        </w:rPr>
        <w:t>Retail management: A strategic approach</w:t>
      </w:r>
      <w:r w:rsidRPr="00E36E27">
        <w:rPr>
          <w:rFonts w:ascii="Times New Roman" w:hAnsi="Times New Roman" w:cs="Times New Roman"/>
          <w:color w:val="222222"/>
          <w:sz w:val="22"/>
          <w:szCs w:val="22"/>
          <w:shd w:val="clear" w:color="auto" w:fill="FFFFFF"/>
        </w:rPr>
        <w:t>. Pearson Education Limited.</w:t>
      </w:r>
      <w:bookmarkEnd w:id="2285"/>
    </w:p>
    <w:p w14:paraId="0A32096C" w14:textId="2B7B724C" w:rsidR="004F42CB" w:rsidRPr="00E36E27"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36E27">
        <w:rPr>
          <w:rFonts w:ascii="Times New Roman" w:hAnsi="Times New Roman" w:cs="Times New Roman"/>
          <w:color w:val="222222"/>
          <w:sz w:val="22"/>
          <w:szCs w:val="22"/>
          <w:shd w:val="clear" w:color="auto" w:fill="FFFFFF"/>
        </w:rPr>
        <w:t>Yin, Y., Zhang, R., Gao, H., &amp; Xi, M. (2019). New retail business analysis and modeling: A Taobao case study. </w:t>
      </w:r>
      <w:r w:rsidRPr="00E36E27">
        <w:rPr>
          <w:rFonts w:ascii="Times New Roman" w:hAnsi="Times New Roman" w:cs="Times New Roman"/>
          <w:i/>
          <w:iCs/>
          <w:color w:val="222222"/>
          <w:sz w:val="22"/>
          <w:szCs w:val="22"/>
          <w:shd w:val="clear" w:color="auto" w:fill="FFFFFF"/>
        </w:rPr>
        <w:t>IEEE Transactions on Computational Social Systems</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6</w:t>
      </w:r>
      <w:r w:rsidRPr="00E36E27">
        <w:rPr>
          <w:rFonts w:ascii="Times New Roman" w:hAnsi="Times New Roman" w:cs="Times New Roman"/>
          <w:color w:val="222222"/>
          <w:sz w:val="22"/>
          <w:szCs w:val="22"/>
          <w:shd w:val="clear" w:color="auto" w:fill="FFFFFF"/>
        </w:rPr>
        <w:t>(5), 1126-1137.</w:t>
      </w:r>
    </w:p>
    <w:p w14:paraId="06DCF25B" w14:textId="02446BE3" w:rsidR="004F42CB" w:rsidRPr="00C31ACB"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proofErr w:type="spellStart"/>
      <w:r w:rsidRPr="00E36E27">
        <w:rPr>
          <w:rFonts w:ascii="Times New Roman" w:hAnsi="Times New Roman" w:cs="Times New Roman"/>
          <w:color w:val="222222"/>
          <w:sz w:val="22"/>
          <w:szCs w:val="22"/>
          <w:shd w:val="clear" w:color="auto" w:fill="FFFFFF"/>
        </w:rPr>
        <w:t>Hanninen</w:t>
      </w:r>
      <w:proofErr w:type="spellEnd"/>
      <w:r w:rsidRPr="00E36E27">
        <w:rPr>
          <w:rFonts w:ascii="Times New Roman" w:hAnsi="Times New Roman" w:cs="Times New Roman"/>
          <w:color w:val="222222"/>
          <w:sz w:val="22"/>
          <w:szCs w:val="22"/>
          <w:shd w:val="clear" w:color="auto" w:fill="FFFFFF"/>
        </w:rPr>
        <w:t xml:space="preserve">, M., Kwan, S. K., &amp; </w:t>
      </w:r>
      <w:proofErr w:type="spellStart"/>
      <w:r w:rsidRPr="00E36E27">
        <w:rPr>
          <w:rFonts w:ascii="Times New Roman" w:hAnsi="Times New Roman" w:cs="Times New Roman"/>
          <w:color w:val="222222"/>
          <w:sz w:val="22"/>
          <w:szCs w:val="22"/>
          <w:shd w:val="clear" w:color="auto" w:fill="FFFFFF"/>
        </w:rPr>
        <w:t>Mitronen</w:t>
      </w:r>
      <w:proofErr w:type="spellEnd"/>
      <w:r w:rsidRPr="00E36E27">
        <w:rPr>
          <w:rFonts w:ascii="Times New Roman" w:hAnsi="Times New Roman" w:cs="Times New Roman"/>
          <w:color w:val="222222"/>
          <w:sz w:val="22"/>
          <w:szCs w:val="22"/>
          <w:shd w:val="clear" w:color="auto" w:fill="FFFFFF"/>
        </w:rPr>
        <w:t>, L. (2021). From the store to omnichannel retail: looking back over three decades of research. </w:t>
      </w:r>
      <w:r w:rsidRPr="00E36E27">
        <w:rPr>
          <w:rFonts w:ascii="Times New Roman" w:hAnsi="Times New Roman" w:cs="Times New Roman"/>
          <w:i/>
          <w:iCs/>
          <w:color w:val="222222"/>
          <w:sz w:val="22"/>
          <w:szCs w:val="22"/>
          <w:shd w:val="clear" w:color="auto" w:fill="FFFFFF"/>
        </w:rPr>
        <w:t>The International Review of Retail, Distribution and Consumer Research</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31</w:t>
      </w:r>
      <w:r w:rsidRPr="00E36E27">
        <w:rPr>
          <w:rFonts w:ascii="Times New Roman" w:hAnsi="Times New Roman" w:cs="Times New Roman"/>
          <w:color w:val="222222"/>
          <w:sz w:val="22"/>
          <w:szCs w:val="22"/>
          <w:shd w:val="clear" w:color="auto" w:fill="FFFFFF"/>
        </w:rPr>
        <w:t>(1), 1-35.</w:t>
      </w:r>
    </w:p>
    <w:p w14:paraId="654A51C4" w14:textId="2BDE77AE" w:rsidR="004F42CB" w:rsidRPr="00E36E27"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36E27">
        <w:rPr>
          <w:rFonts w:ascii="Times New Roman" w:hAnsi="Times New Roman" w:cs="Times New Roman"/>
          <w:color w:val="222222"/>
          <w:sz w:val="22"/>
          <w:szCs w:val="22"/>
          <w:shd w:val="clear" w:color="auto" w:fill="FFFFFF"/>
        </w:rPr>
        <w:t>Wang, S., &amp; Zhang, Y. (20</w:t>
      </w:r>
      <w:r w:rsidR="0047140C">
        <w:rPr>
          <w:rFonts w:ascii="Times New Roman" w:hAnsi="Times New Roman" w:cs="Times New Roman"/>
          <w:color w:val="222222"/>
          <w:sz w:val="22"/>
          <w:szCs w:val="22"/>
          <w:shd w:val="clear" w:color="auto" w:fill="FFFFFF"/>
        </w:rPr>
        <w:t>1</w:t>
      </w:r>
      <w:r w:rsidRPr="00E36E27">
        <w:rPr>
          <w:rFonts w:ascii="Times New Roman" w:hAnsi="Times New Roman" w:cs="Times New Roman"/>
          <w:color w:val="222222"/>
          <w:sz w:val="22"/>
          <w:szCs w:val="22"/>
          <w:shd w:val="clear" w:color="auto" w:fill="FFFFFF"/>
        </w:rPr>
        <w:t>5). The new retail economy of Shanghai. </w:t>
      </w:r>
      <w:r w:rsidRPr="00E36E27">
        <w:rPr>
          <w:rFonts w:ascii="Times New Roman" w:hAnsi="Times New Roman" w:cs="Times New Roman"/>
          <w:i/>
          <w:iCs/>
          <w:color w:val="222222"/>
          <w:sz w:val="22"/>
          <w:szCs w:val="22"/>
          <w:shd w:val="clear" w:color="auto" w:fill="FFFFFF"/>
        </w:rPr>
        <w:t>Growth and Change</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36</w:t>
      </w:r>
      <w:r w:rsidRPr="00E36E27">
        <w:rPr>
          <w:rFonts w:ascii="Times New Roman" w:hAnsi="Times New Roman" w:cs="Times New Roman"/>
          <w:color w:val="222222"/>
          <w:sz w:val="22"/>
          <w:szCs w:val="22"/>
          <w:shd w:val="clear" w:color="auto" w:fill="FFFFFF"/>
        </w:rPr>
        <w:t>(1), 41-73.</w:t>
      </w:r>
    </w:p>
    <w:p w14:paraId="1540804C" w14:textId="52CADABB" w:rsidR="004F42CB" w:rsidRPr="00E36E27"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proofErr w:type="spellStart"/>
      <w:r w:rsidRPr="00E36E27">
        <w:rPr>
          <w:rFonts w:ascii="Times New Roman" w:hAnsi="Times New Roman" w:cs="Times New Roman"/>
          <w:color w:val="222222"/>
          <w:sz w:val="22"/>
          <w:szCs w:val="22"/>
          <w:shd w:val="clear" w:color="auto" w:fill="FFFFFF"/>
        </w:rPr>
        <w:t>Mou</w:t>
      </w:r>
      <w:proofErr w:type="spellEnd"/>
      <w:r w:rsidRPr="00E36E27">
        <w:rPr>
          <w:rFonts w:ascii="Times New Roman" w:hAnsi="Times New Roman" w:cs="Times New Roman"/>
          <w:color w:val="222222"/>
          <w:sz w:val="22"/>
          <w:szCs w:val="22"/>
          <w:shd w:val="clear" w:color="auto" w:fill="FFFFFF"/>
        </w:rPr>
        <w:t xml:space="preserve">, S., Robb, D. J., &amp; </w:t>
      </w:r>
      <w:proofErr w:type="spellStart"/>
      <w:r w:rsidRPr="00E36E27">
        <w:rPr>
          <w:rFonts w:ascii="Times New Roman" w:hAnsi="Times New Roman" w:cs="Times New Roman"/>
          <w:color w:val="222222"/>
          <w:sz w:val="22"/>
          <w:szCs w:val="22"/>
          <w:shd w:val="clear" w:color="auto" w:fill="FFFFFF"/>
        </w:rPr>
        <w:t>DeHoratius</w:t>
      </w:r>
      <w:proofErr w:type="spellEnd"/>
      <w:r w:rsidRPr="00E36E27">
        <w:rPr>
          <w:rFonts w:ascii="Times New Roman" w:hAnsi="Times New Roman" w:cs="Times New Roman"/>
          <w:color w:val="222222"/>
          <w:sz w:val="22"/>
          <w:szCs w:val="22"/>
          <w:shd w:val="clear" w:color="auto" w:fill="FFFFFF"/>
        </w:rPr>
        <w:t>, N. (2018). Retail store operations: Literature review and research directions. </w:t>
      </w:r>
      <w:r w:rsidRPr="00E36E27">
        <w:rPr>
          <w:rFonts w:ascii="Times New Roman" w:hAnsi="Times New Roman" w:cs="Times New Roman"/>
          <w:i/>
          <w:iCs/>
          <w:color w:val="222222"/>
          <w:sz w:val="22"/>
          <w:szCs w:val="22"/>
          <w:shd w:val="clear" w:color="auto" w:fill="FFFFFF"/>
        </w:rPr>
        <w:t>European Journal of Operational Research</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265</w:t>
      </w:r>
      <w:r w:rsidRPr="00E36E27">
        <w:rPr>
          <w:rFonts w:ascii="Times New Roman" w:hAnsi="Times New Roman" w:cs="Times New Roman"/>
          <w:color w:val="222222"/>
          <w:sz w:val="22"/>
          <w:szCs w:val="22"/>
          <w:shd w:val="clear" w:color="auto" w:fill="FFFFFF"/>
        </w:rPr>
        <w:t>(2), 399-422.</w:t>
      </w:r>
    </w:p>
    <w:p w14:paraId="540E7C49" w14:textId="3EF2A0E5" w:rsidR="004F42CB" w:rsidRPr="00E36E27"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 xml:space="preserve">Shankar, V., </w:t>
      </w:r>
      <w:proofErr w:type="spellStart"/>
      <w:r w:rsidRPr="00E36E27">
        <w:rPr>
          <w:rFonts w:ascii="Times New Roman" w:hAnsi="Times New Roman" w:cs="Times New Roman"/>
          <w:color w:val="222222"/>
          <w:sz w:val="22"/>
          <w:szCs w:val="22"/>
          <w:shd w:val="clear" w:color="auto" w:fill="FFFFFF"/>
        </w:rPr>
        <w:t>Kalyanam</w:t>
      </w:r>
      <w:proofErr w:type="spellEnd"/>
      <w:r w:rsidRPr="00E36E27">
        <w:rPr>
          <w:rFonts w:ascii="Times New Roman" w:hAnsi="Times New Roman" w:cs="Times New Roman"/>
          <w:color w:val="222222"/>
          <w:sz w:val="22"/>
          <w:szCs w:val="22"/>
          <w:shd w:val="clear" w:color="auto" w:fill="FFFFFF"/>
        </w:rPr>
        <w:t xml:space="preserve">, K., Setia, P., </w:t>
      </w:r>
      <w:proofErr w:type="spellStart"/>
      <w:r w:rsidRPr="00E36E27">
        <w:rPr>
          <w:rFonts w:ascii="Times New Roman" w:hAnsi="Times New Roman" w:cs="Times New Roman"/>
          <w:color w:val="222222"/>
          <w:sz w:val="22"/>
          <w:szCs w:val="22"/>
          <w:shd w:val="clear" w:color="auto" w:fill="FFFFFF"/>
        </w:rPr>
        <w:t>Golmohammadi</w:t>
      </w:r>
      <w:proofErr w:type="spellEnd"/>
      <w:r w:rsidRPr="00E36E27">
        <w:rPr>
          <w:rFonts w:ascii="Times New Roman" w:hAnsi="Times New Roman" w:cs="Times New Roman"/>
          <w:color w:val="222222"/>
          <w:sz w:val="22"/>
          <w:szCs w:val="22"/>
          <w:shd w:val="clear" w:color="auto" w:fill="FFFFFF"/>
        </w:rPr>
        <w:t xml:space="preserve">, A., </w:t>
      </w:r>
      <w:proofErr w:type="spellStart"/>
      <w:r w:rsidRPr="00E36E27">
        <w:rPr>
          <w:rFonts w:ascii="Times New Roman" w:hAnsi="Times New Roman" w:cs="Times New Roman"/>
          <w:color w:val="222222"/>
          <w:sz w:val="22"/>
          <w:szCs w:val="22"/>
          <w:shd w:val="clear" w:color="auto" w:fill="FFFFFF"/>
        </w:rPr>
        <w:t>Tirunillai</w:t>
      </w:r>
      <w:proofErr w:type="spellEnd"/>
      <w:r w:rsidRPr="00E36E27">
        <w:rPr>
          <w:rFonts w:ascii="Times New Roman" w:hAnsi="Times New Roman" w:cs="Times New Roman"/>
          <w:color w:val="222222"/>
          <w:sz w:val="22"/>
          <w:szCs w:val="22"/>
          <w:shd w:val="clear" w:color="auto" w:fill="FFFFFF"/>
        </w:rPr>
        <w:t xml:space="preserve">, S., Douglass, T., ... &amp; </w:t>
      </w:r>
      <w:proofErr w:type="spellStart"/>
      <w:r w:rsidRPr="00E36E27">
        <w:rPr>
          <w:rFonts w:ascii="Times New Roman" w:hAnsi="Times New Roman" w:cs="Times New Roman"/>
          <w:color w:val="222222"/>
          <w:sz w:val="22"/>
          <w:szCs w:val="22"/>
          <w:shd w:val="clear" w:color="auto" w:fill="FFFFFF"/>
        </w:rPr>
        <w:t>Waddoups</w:t>
      </w:r>
      <w:proofErr w:type="spellEnd"/>
      <w:r w:rsidRPr="00E36E27">
        <w:rPr>
          <w:rFonts w:ascii="Times New Roman" w:hAnsi="Times New Roman" w:cs="Times New Roman"/>
          <w:color w:val="222222"/>
          <w:sz w:val="22"/>
          <w:szCs w:val="22"/>
          <w:shd w:val="clear" w:color="auto" w:fill="FFFFFF"/>
        </w:rPr>
        <w:t>, R. (2021). How technology is changing retail. </w:t>
      </w:r>
      <w:r w:rsidRPr="00E36E27">
        <w:rPr>
          <w:rFonts w:ascii="Times New Roman" w:hAnsi="Times New Roman" w:cs="Times New Roman"/>
          <w:i/>
          <w:iCs/>
          <w:color w:val="222222"/>
          <w:sz w:val="22"/>
          <w:szCs w:val="22"/>
          <w:shd w:val="clear" w:color="auto" w:fill="FFFFFF"/>
        </w:rPr>
        <w:t>Journal of Retailing</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97</w:t>
      </w:r>
      <w:r w:rsidRPr="00E36E27">
        <w:rPr>
          <w:rFonts w:ascii="Times New Roman" w:hAnsi="Times New Roman" w:cs="Times New Roman"/>
          <w:color w:val="222222"/>
          <w:sz w:val="22"/>
          <w:szCs w:val="22"/>
          <w:shd w:val="clear" w:color="auto" w:fill="FFFFFF"/>
        </w:rPr>
        <w:t>(1), 13-27.</w:t>
      </w:r>
    </w:p>
    <w:p w14:paraId="2FA0995B" w14:textId="0D654B46" w:rsidR="004F42CB" w:rsidRPr="00E36E27"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Gregory, J. (2015). The Internet of Things: revolutionizing the retail industry. </w:t>
      </w:r>
      <w:r w:rsidRPr="00E36E27">
        <w:rPr>
          <w:rFonts w:ascii="Times New Roman" w:hAnsi="Times New Roman" w:cs="Times New Roman"/>
          <w:i/>
          <w:iCs/>
          <w:color w:val="222222"/>
          <w:sz w:val="22"/>
          <w:szCs w:val="22"/>
          <w:shd w:val="clear" w:color="auto" w:fill="FFFFFF"/>
        </w:rPr>
        <w:t>Accenture Strategy</w:t>
      </w:r>
      <w:r w:rsidRPr="00E36E27">
        <w:rPr>
          <w:rFonts w:ascii="Times New Roman" w:hAnsi="Times New Roman" w:cs="Times New Roman"/>
          <w:color w:val="222222"/>
          <w:sz w:val="22"/>
          <w:szCs w:val="22"/>
          <w:shd w:val="clear" w:color="auto" w:fill="FFFFFF"/>
        </w:rPr>
        <w:t>, 1-8.</w:t>
      </w:r>
    </w:p>
    <w:p w14:paraId="7AAEAAFD" w14:textId="4B39E321" w:rsidR="004F42CB" w:rsidRPr="00376993"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Wadhawan, N., &amp; Seth, A. (2016). Technology Revolutionizing Retail Practices in Digital Era. </w:t>
      </w:r>
      <w:r w:rsidRPr="00E36E27">
        <w:rPr>
          <w:rFonts w:ascii="Times New Roman" w:hAnsi="Times New Roman" w:cs="Times New Roman"/>
          <w:i/>
          <w:iCs/>
          <w:color w:val="222222"/>
          <w:sz w:val="22"/>
          <w:szCs w:val="22"/>
          <w:shd w:val="clear" w:color="auto" w:fill="FFFFFF"/>
        </w:rPr>
        <w:t>International Journal of Recent Research Aspects</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2</w:t>
      </w:r>
      <w:r w:rsidRPr="00E36E27">
        <w:rPr>
          <w:rFonts w:ascii="Times New Roman" w:hAnsi="Times New Roman" w:cs="Times New Roman"/>
          <w:color w:val="222222"/>
          <w:sz w:val="22"/>
          <w:szCs w:val="22"/>
          <w:shd w:val="clear" w:color="auto" w:fill="FFFFFF"/>
        </w:rPr>
        <w:t>(1), 60-62.</w:t>
      </w:r>
    </w:p>
    <w:p w14:paraId="45FEC09E" w14:textId="36CBC520" w:rsidR="00376993" w:rsidRPr="00376993" w:rsidRDefault="00376993" w:rsidP="00376993">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Luce, S. (2015). Revolutionizing Retail: Workers, Political Action, and Social Change by Kendra Coulter. </w:t>
      </w:r>
      <w:proofErr w:type="spellStart"/>
      <w:r w:rsidRPr="00E36E27">
        <w:rPr>
          <w:rFonts w:ascii="Times New Roman" w:hAnsi="Times New Roman" w:cs="Times New Roman"/>
          <w:i/>
          <w:iCs/>
          <w:color w:val="222222"/>
          <w:sz w:val="22"/>
          <w:szCs w:val="22"/>
          <w:shd w:val="clear" w:color="auto" w:fill="FFFFFF"/>
        </w:rPr>
        <w:t>Labour</w:t>
      </w:r>
      <w:proofErr w:type="spellEnd"/>
      <w:r w:rsidRPr="00E36E27">
        <w:rPr>
          <w:rFonts w:ascii="Times New Roman" w:hAnsi="Times New Roman" w:cs="Times New Roman"/>
          <w:i/>
          <w:iCs/>
          <w:color w:val="222222"/>
          <w:sz w:val="22"/>
          <w:szCs w:val="22"/>
          <w:shd w:val="clear" w:color="auto" w:fill="FFFFFF"/>
        </w:rPr>
        <w:t>/Le Travail</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75</w:t>
      </w:r>
      <w:r w:rsidRPr="00E36E27">
        <w:rPr>
          <w:rFonts w:ascii="Times New Roman" w:hAnsi="Times New Roman" w:cs="Times New Roman"/>
          <w:color w:val="222222"/>
          <w:sz w:val="22"/>
          <w:szCs w:val="22"/>
          <w:shd w:val="clear" w:color="auto" w:fill="FFFFFF"/>
        </w:rPr>
        <w:t>(1), 265-266.</w:t>
      </w:r>
    </w:p>
    <w:p w14:paraId="360A7081" w14:textId="7FB521C0" w:rsidR="00C429BB" w:rsidRPr="00C429BB" w:rsidRDefault="00C429BB" w:rsidP="00376993">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proofErr w:type="spellStart"/>
      <w:r w:rsidRPr="00E76D01">
        <w:rPr>
          <w:rFonts w:ascii="Times New Roman" w:hAnsi="Times New Roman" w:cs="Times New Roman"/>
          <w:color w:val="222222"/>
          <w:sz w:val="22"/>
          <w:szCs w:val="22"/>
          <w:shd w:val="clear" w:color="auto" w:fill="FFFFFF"/>
        </w:rPr>
        <w:t>Pulga</w:t>
      </w:r>
      <w:proofErr w:type="spellEnd"/>
      <w:r w:rsidRPr="00E76D01">
        <w:rPr>
          <w:rFonts w:ascii="Times New Roman" w:hAnsi="Times New Roman" w:cs="Times New Roman"/>
          <w:color w:val="222222"/>
          <w:sz w:val="22"/>
          <w:szCs w:val="22"/>
          <w:shd w:val="clear" w:color="auto" w:fill="FFFFFF"/>
        </w:rPr>
        <w:t xml:space="preserve">, A., 2022. Introducing: </w:t>
      </w:r>
      <w:proofErr w:type="spellStart"/>
      <w:r w:rsidRPr="00E76D01">
        <w:rPr>
          <w:rFonts w:ascii="Times New Roman" w:hAnsi="Times New Roman" w:cs="Times New Roman"/>
          <w:color w:val="222222"/>
          <w:sz w:val="22"/>
          <w:szCs w:val="22"/>
          <w:shd w:val="clear" w:color="auto" w:fill="FFFFFF"/>
        </w:rPr>
        <w:t>iQmetrix</w:t>
      </w:r>
      <w:proofErr w:type="spellEnd"/>
      <w:r w:rsidRPr="00E76D01">
        <w:rPr>
          <w:rFonts w:ascii="Times New Roman" w:hAnsi="Times New Roman" w:cs="Times New Roman"/>
          <w:color w:val="222222"/>
          <w:sz w:val="22"/>
          <w:szCs w:val="22"/>
          <w:shd w:val="clear" w:color="auto" w:fill="FFFFFF"/>
        </w:rPr>
        <w:t xml:space="preserve"> Inside Sales. [online] Iqmetrix.com. Available at: &lt;https://www.iqmetrix.com/blog/introducing-iqmetrix-inside-sales/&gt;.</w:t>
      </w:r>
    </w:p>
    <w:p w14:paraId="6CEDCF53" w14:textId="2CB4B467" w:rsidR="00C429BB" w:rsidRPr="00C429BB" w:rsidRDefault="00C429BB" w:rsidP="00C429BB">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76D01">
        <w:rPr>
          <w:rFonts w:ascii="Times New Roman" w:hAnsi="Times New Roman" w:cs="Times New Roman"/>
          <w:color w:val="222222"/>
          <w:sz w:val="22"/>
          <w:szCs w:val="22"/>
          <w:shd w:val="clear" w:color="auto" w:fill="FFFFFF"/>
        </w:rPr>
        <w:t>PAT RESEARCH: B2B Reviews, Buying Guides &amp; Best Practices. 2022. Top 7 Retail Management Software in 2022 - Reviews, Features, Pricing, Comparison - PAT RESEARCH: B2B Reviews, Buying Guides &amp; Best Practices. [online] Available at: &lt;https://www.predictiveanalyticstoday.com/top-retail-management-software/&gt;.</w:t>
      </w:r>
    </w:p>
    <w:p w14:paraId="078B6A2F" w14:textId="64E47DA3" w:rsidR="00C429BB" w:rsidRDefault="00C429BB" w:rsidP="00FE4F91">
      <w:pPr>
        <w:pStyle w:val="a7"/>
        <w:numPr>
          <w:ilvl w:val="0"/>
          <w:numId w:val="9"/>
        </w:numPr>
        <w:spacing w:line="360" w:lineRule="auto"/>
        <w:ind w:firstLineChars="0"/>
        <w:jc w:val="left"/>
        <w:rPr>
          <w:rFonts w:ascii="Times New Roman" w:hAnsi="Times New Roman" w:cs="Times New Roman"/>
          <w:color w:val="222222"/>
          <w:sz w:val="22"/>
          <w:szCs w:val="22"/>
          <w:shd w:val="clear" w:color="auto" w:fill="FFFFFF"/>
        </w:rPr>
      </w:pPr>
      <w:r w:rsidRPr="00E76D01">
        <w:rPr>
          <w:rFonts w:ascii="Times New Roman" w:hAnsi="Times New Roman" w:cs="Times New Roman"/>
          <w:color w:val="222222"/>
          <w:sz w:val="22"/>
          <w:szCs w:val="22"/>
          <w:shd w:val="clear" w:color="auto" w:fill="FFFFFF"/>
        </w:rPr>
        <w:t>PAT RESEARCH: B2B Reviews, Buying Guides &amp; Best Practices. 2022. </w:t>
      </w:r>
      <w:proofErr w:type="spellStart"/>
      <w:r w:rsidRPr="00E76D01">
        <w:rPr>
          <w:rFonts w:ascii="Times New Roman" w:hAnsi="Times New Roman" w:cs="Times New Roman"/>
          <w:color w:val="222222"/>
          <w:sz w:val="22"/>
          <w:szCs w:val="22"/>
          <w:shd w:val="clear" w:color="auto" w:fill="FFFFFF"/>
        </w:rPr>
        <w:t>ChainDrive</w:t>
      </w:r>
      <w:proofErr w:type="spellEnd"/>
      <w:r w:rsidRPr="00E76D01">
        <w:rPr>
          <w:rFonts w:ascii="Times New Roman" w:hAnsi="Times New Roman" w:cs="Times New Roman"/>
          <w:color w:val="222222"/>
          <w:sz w:val="22"/>
          <w:szCs w:val="22"/>
          <w:shd w:val="clear" w:color="auto" w:fill="FFFFFF"/>
        </w:rPr>
        <w:t xml:space="preserve"> in </w:t>
      </w:r>
      <w:r w:rsidRPr="00E76D01">
        <w:rPr>
          <w:rFonts w:ascii="Times New Roman" w:hAnsi="Times New Roman" w:cs="Times New Roman"/>
          <w:color w:val="222222"/>
          <w:sz w:val="22"/>
          <w:szCs w:val="22"/>
          <w:shd w:val="clear" w:color="auto" w:fill="FFFFFF"/>
        </w:rPr>
        <w:lastRenderedPageBreak/>
        <w:t>2022 - Reviews, Features, Pricing, Comparison - PAT RESEARCH: B2B Reviews, Buying Guides &amp; Best Practices. [online] Available at: &lt;https://www.predictiveanalyticstoday.com/chaindrive/&gt;</w:t>
      </w:r>
    </w:p>
    <w:p w14:paraId="22923E3C" w14:textId="77777777" w:rsidR="00C429BB" w:rsidRPr="00E36E27" w:rsidRDefault="00C429BB" w:rsidP="002A22F3">
      <w:pPr>
        <w:pStyle w:val="a7"/>
        <w:numPr>
          <w:ilvl w:val="0"/>
          <w:numId w:val="9"/>
        </w:numPr>
        <w:spacing w:line="360" w:lineRule="auto"/>
        <w:ind w:firstLineChars="0"/>
        <w:rPr>
          <w:rFonts w:ascii="Times New Roman" w:hAnsi="Times New Roman" w:cs="Times New Roman"/>
          <w:color w:val="000000"/>
          <w:sz w:val="22"/>
          <w:szCs w:val="22"/>
          <w:shd w:val="clear" w:color="auto" w:fill="FFFFFF"/>
        </w:rPr>
      </w:pPr>
      <w:r w:rsidRPr="00E36E27">
        <w:rPr>
          <w:rFonts w:ascii="Times New Roman" w:hAnsi="Times New Roman" w:cs="Times New Roman"/>
          <w:color w:val="000000"/>
          <w:sz w:val="22"/>
          <w:szCs w:val="22"/>
          <w:shd w:val="clear" w:color="auto" w:fill="FFFFFF"/>
        </w:rPr>
        <w:t xml:space="preserve">Jyothi, G. D., &amp; </w:t>
      </w:r>
      <w:proofErr w:type="spellStart"/>
      <w:r w:rsidRPr="00E36E27">
        <w:rPr>
          <w:rFonts w:ascii="Times New Roman" w:hAnsi="Times New Roman" w:cs="Times New Roman"/>
          <w:color w:val="000000"/>
          <w:sz w:val="22"/>
          <w:szCs w:val="22"/>
          <w:shd w:val="clear" w:color="auto" w:fill="FFFFFF"/>
        </w:rPr>
        <w:t>Navya</w:t>
      </w:r>
      <w:proofErr w:type="spellEnd"/>
      <w:r w:rsidRPr="00E36E27">
        <w:rPr>
          <w:rFonts w:ascii="Times New Roman" w:hAnsi="Times New Roman" w:cs="Times New Roman"/>
          <w:color w:val="000000"/>
          <w:sz w:val="22"/>
          <w:szCs w:val="22"/>
          <w:shd w:val="clear" w:color="auto" w:fill="FFFFFF"/>
        </w:rPr>
        <w:t xml:space="preserve">, K. (2017, December). </w:t>
      </w:r>
      <w:bookmarkStart w:id="2287" w:name="OLE_LINK12"/>
      <w:r w:rsidRPr="00E36E27">
        <w:rPr>
          <w:rFonts w:ascii="Times New Roman" w:hAnsi="Times New Roman" w:cs="Times New Roman"/>
          <w:color w:val="000000"/>
          <w:sz w:val="22"/>
          <w:szCs w:val="22"/>
          <w:shd w:val="clear" w:color="auto" w:fill="FFFFFF"/>
        </w:rPr>
        <w:t>Design and implementation of a store management system.</w:t>
      </w:r>
      <w:bookmarkEnd w:id="2287"/>
      <w:r w:rsidRPr="00E36E27">
        <w:rPr>
          <w:rFonts w:ascii="Times New Roman" w:hAnsi="Times New Roman" w:cs="Times New Roman"/>
          <w:color w:val="000000"/>
          <w:sz w:val="22"/>
          <w:szCs w:val="22"/>
          <w:shd w:val="clear" w:color="auto" w:fill="FFFFFF"/>
        </w:rPr>
        <w:t xml:space="preserve"> In </w:t>
      </w:r>
      <w:r w:rsidRPr="00E36E27">
        <w:rPr>
          <w:rFonts w:ascii="Times New Roman" w:hAnsi="Times New Roman" w:cs="Times New Roman"/>
          <w:i/>
          <w:iCs/>
          <w:color w:val="000000"/>
          <w:sz w:val="22"/>
          <w:szCs w:val="22"/>
          <w:shd w:val="clear" w:color="auto" w:fill="FFFFFF"/>
        </w:rPr>
        <w:t>2017 International Conference on Intelligent Sustainable Systems (ICISS)</w:t>
      </w:r>
      <w:r w:rsidRPr="00E36E27">
        <w:rPr>
          <w:rFonts w:ascii="Times New Roman" w:hAnsi="Times New Roman" w:cs="Times New Roman"/>
          <w:color w:val="000000"/>
          <w:sz w:val="22"/>
          <w:szCs w:val="22"/>
          <w:shd w:val="clear" w:color="auto" w:fill="FFFFFF"/>
        </w:rPr>
        <w:t> (pp. 1149-1151). IEEE.</w:t>
      </w:r>
    </w:p>
    <w:p w14:paraId="5F6A5744" w14:textId="77777777" w:rsidR="00C429BB" w:rsidRPr="00E36E27" w:rsidRDefault="00C429BB" w:rsidP="002A22F3">
      <w:pPr>
        <w:pStyle w:val="a7"/>
        <w:numPr>
          <w:ilvl w:val="0"/>
          <w:numId w:val="9"/>
        </w:numPr>
        <w:spacing w:line="360" w:lineRule="auto"/>
        <w:ind w:firstLineChars="0"/>
        <w:rPr>
          <w:rFonts w:ascii="Times New Roman" w:hAnsi="Times New Roman" w:cs="Times New Roman"/>
          <w:color w:val="000000"/>
          <w:sz w:val="22"/>
          <w:szCs w:val="22"/>
          <w:shd w:val="clear" w:color="auto" w:fill="FFFFFF"/>
        </w:rPr>
      </w:pPr>
      <w:r w:rsidRPr="00E36E27">
        <w:rPr>
          <w:rFonts w:ascii="Times New Roman" w:hAnsi="Times New Roman" w:cs="Times New Roman"/>
          <w:color w:val="000000"/>
          <w:sz w:val="22"/>
          <w:szCs w:val="22"/>
          <w:shd w:val="clear" w:color="auto" w:fill="FFFFFF"/>
        </w:rPr>
        <w:t xml:space="preserve">Wei, F., &amp; Zhang, Q. (2018). Design and implementation of online shopping system based on B/S Model. In </w:t>
      </w:r>
      <w:r w:rsidRPr="00E36E27">
        <w:rPr>
          <w:rFonts w:ascii="Times New Roman" w:hAnsi="Times New Roman" w:cs="Times New Roman"/>
          <w:i/>
          <w:iCs/>
          <w:color w:val="000000"/>
          <w:sz w:val="22"/>
          <w:szCs w:val="22"/>
          <w:shd w:val="clear" w:color="auto" w:fill="FFFFFF"/>
        </w:rPr>
        <w:t>MATEC Web of Conferences</w:t>
      </w:r>
      <w:r w:rsidRPr="00E36E27">
        <w:rPr>
          <w:rFonts w:ascii="Times New Roman" w:hAnsi="Times New Roman" w:cs="Times New Roman"/>
          <w:color w:val="000000"/>
          <w:sz w:val="22"/>
          <w:szCs w:val="22"/>
          <w:shd w:val="clear" w:color="auto" w:fill="FFFFFF"/>
        </w:rPr>
        <w:t xml:space="preserve"> (Vol. 246, p. 03033). EDP Sciences.</w:t>
      </w:r>
    </w:p>
    <w:p w14:paraId="172A2307" w14:textId="77777777" w:rsidR="00FE4F91" w:rsidRPr="00233BF2" w:rsidRDefault="00FE4F91" w:rsidP="002A22F3">
      <w:pPr>
        <w:pStyle w:val="a7"/>
        <w:numPr>
          <w:ilvl w:val="0"/>
          <w:numId w:val="9"/>
        </w:numPr>
        <w:spacing w:line="360" w:lineRule="auto"/>
        <w:ind w:firstLineChars="0"/>
        <w:rPr>
          <w:rFonts w:ascii="Times New Roman" w:hAnsi="Times New Roman" w:cs="Times New Roman"/>
          <w:color w:val="222222"/>
          <w:sz w:val="28"/>
          <w:szCs w:val="28"/>
          <w:shd w:val="clear" w:color="auto" w:fill="FFFFFF"/>
        </w:rPr>
      </w:pPr>
      <w:r w:rsidRPr="00233BF2">
        <w:rPr>
          <w:rFonts w:ascii="Times New Roman" w:hAnsi="Times New Roman" w:cs="Times New Roman"/>
          <w:color w:val="222222"/>
          <w:sz w:val="22"/>
          <w:szCs w:val="22"/>
          <w:shd w:val="clear" w:color="auto" w:fill="FFFFFF"/>
        </w:rPr>
        <w:t xml:space="preserve">Rahim, M. A., &amp; Ara, R. Implementation of </w:t>
      </w:r>
      <w:proofErr w:type="gramStart"/>
      <w:r w:rsidRPr="00233BF2">
        <w:rPr>
          <w:rFonts w:ascii="Times New Roman" w:hAnsi="Times New Roman" w:cs="Times New Roman"/>
          <w:color w:val="222222"/>
          <w:sz w:val="22"/>
          <w:szCs w:val="22"/>
          <w:shd w:val="clear" w:color="auto" w:fill="FFFFFF"/>
        </w:rPr>
        <w:t>Point of Sale</w:t>
      </w:r>
      <w:proofErr w:type="gramEnd"/>
      <w:r w:rsidRPr="00233BF2">
        <w:rPr>
          <w:rFonts w:ascii="Times New Roman" w:hAnsi="Times New Roman" w:cs="Times New Roman"/>
          <w:color w:val="222222"/>
          <w:sz w:val="22"/>
          <w:szCs w:val="22"/>
          <w:shd w:val="clear" w:color="auto" w:fill="FFFFFF"/>
        </w:rPr>
        <w:t xml:space="preserve"> Software in Mobile Shop.</w:t>
      </w:r>
      <w:r w:rsidRPr="00233BF2">
        <w:rPr>
          <w:rFonts w:ascii="Times New Roman" w:hAnsi="Times New Roman" w:cs="Times New Roman"/>
          <w:color w:val="222222"/>
          <w:sz w:val="28"/>
          <w:szCs w:val="28"/>
          <w:shd w:val="clear" w:color="auto" w:fill="FFFFFF"/>
        </w:rPr>
        <w:t xml:space="preserve"> </w:t>
      </w:r>
    </w:p>
    <w:p w14:paraId="1467BDE4" w14:textId="154BC751" w:rsidR="004F42CB" w:rsidRPr="00C31ACB" w:rsidRDefault="004F42CB" w:rsidP="002A22F3">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36E27">
        <w:rPr>
          <w:rFonts w:ascii="Times New Roman" w:hAnsi="Times New Roman" w:cs="Times New Roman"/>
          <w:color w:val="222222"/>
          <w:sz w:val="22"/>
          <w:szCs w:val="22"/>
          <w:shd w:val="clear" w:color="auto" w:fill="FFFFFF"/>
        </w:rPr>
        <w:t xml:space="preserve">Willems, K., Verhulst, N., &amp; </w:t>
      </w:r>
      <w:proofErr w:type="spellStart"/>
      <w:r w:rsidRPr="00E36E27">
        <w:rPr>
          <w:rFonts w:ascii="Times New Roman" w:hAnsi="Times New Roman" w:cs="Times New Roman"/>
          <w:color w:val="222222"/>
          <w:sz w:val="22"/>
          <w:szCs w:val="22"/>
          <w:shd w:val="clear" w:color="auto" w:fill="FFFFFF"/>
        </w:rPr>
        <w:t>Brengman</w:t>
      </w:r>
      <w:proofErr w:type="spellEnd"/>
      <w:r w:rsidRPr="00E36E27">
        <w:rPr>
          <w:rFonts w:ascii="Times New Roman" w:hAnsi="Times New Roman" w:cs="Times New Roman"/>
          <w:color w:val="222222"/>
          <w:sz w:val="22"/>
          <w:szCs w:val="22"/>
          <w:shd w:val="clear" w:color="auto" w:fill="FFFFFF"/>
        </w:rPr>
        <w:t xml:space="preserve">, M. (2021). How COVID-19 could accelerate the adoption of new retail technologies and enhance the (E-) </w:t>
      </w:r>
      <w:proofErr w:type="spellStart"/>
      <w:r w:rsidRPr="00E36E27">
        <w:rPr>
          <w:rFonts w:ascii="Times New Roman" w:hAnsi="Times New Roman" w:cs="Times New Roman"/>
          <w:color w:val="222222"/>
          <w:sz w:val="22"/>
          <w:szCs w:val="22"/>
          <w:shd w:val="clear" w:color="auto" w:fill="FFFFFF"/>
        </w:rPr>
        <w:t>servicescape</w:t>
      </w:r>
      <w:proofErr w:type="spellEnd"/>
      <w:r w:rsidRPr="00E36E27">
        <w:rPr>
          <w:rFonts w:ascii="Times New Roman" w:hAnsi="Times New Roman" w:cs="Times New Roman"/>
          <w:color w:val="222222"/>
          <w:sz w:val="22"/>
          <w:szCs w:val="22"/>
          <w:shd w:val="clear" w:color="auto" w:fill="FFFFFF"/>
        </w:rPr>
        <w:t>. In </w:t>
      </w:r>
      <w:r w:rsidRPr="00E36E27">
        <w:rPr>
          <w:rFonts w:ascii="Times New Roman" w:hAnsi="Times New Roman" w:cs="Times New Roman"/>
          <w:i/>
          <w:iCs/>
          <w:color w:val="222222"/>
          <w:sz w:val="22"/>
          <w:szCs w:val="22"/>
          <w:shd w:val="clear" w:color="auto" w:fill="FFFFFF"/>
        </w:rPr>
        <w:t>The Future of Service Post-COVID-19 Pandemic, Volume 2</w:t>
      </w:r>
      <w:r w:rsidRPr="00E36E27">
        <w:rPr>
          <w:rFonts w:ascii="Times New Roman" w:hAnsi="Times New Roman" w:cs="Times New Roman"/>
          <w:color w:val="222222"/>
          <w:sz w:val="22"/>
          <w:szCs w:val="22"/>
          <w:shd w:val="clear" w:color="auto" w:fill="FFFFFF"/>
        </w:rPr>
        <w:t> (pp. 103-134). Springer, Singapore.</w:t>
      </w:r>
    </w:p>
    <w:p w14:paraId="6AEC855A" w14:textId="58634823" w:rsidR="004F42CB" w:rsidRPr="00E36E27"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proofErr w:type="spellStart"/>
      <w:r w:rsidRPr="00E36E27">
        <w:rPr>
          <w:rFonts w:ascii="Times New Roman" w:hAnsi="Times New Roman" w:cs="Times New Roman"/>
          <w:sz w:val="22"/>
          <w:szCs w:val="22"/>
          <w:shd w:val="clear" w:color="auto" w:fill="FFFFFF"/>
        </w:rPr>
        <w:t>Ilias</w:t>
      </w:r>
      <w:proofErr w:type="spellEnd"/>
      <w:r w:rsidRPr="00E36E27">
        <w:rPr>
          <w:rFonts w:ascii="Times New Roman" w:hAnsi="Times New Roman" w:cs="Times New Roman"/>
          <w:sz w:val="22"/>
          <w:szCs w:val="22"/>
          <w:shd w:val="clear" w:color="auto" w:fill="FFFFFF"/>
        </w:rPr>
        <w:t xml:space="preserve">, J., Kasim, S., Hassan, R., </w:t>
      </w:r>
      <w:proofErr w:type="spellStart"/>
      <w:r w:rsidRPr="00E36E27">
        <w:rPr>
          <w:rFonts w:ascii="Times New Roman" w:hAnsi="Times New Roman" w:cs="Times New Roman"/>
          <w:sz w:val="22"/>
          <w:szCs w:val="22"/>
          <w:shd w:val="clear" w:color="auto" w:fill="FFFFFF"/>
        </w:rPr>
        <w:t>Mahdin</w:t>
      </w:r>
      <w:proofErr w:type="spellEnd"/>
      <w:r w:rsidRPr="00E36E27">
        <w:rPr>
          <w:rFonts w:ascii="Times New Roman" w:hAnsi="Times New Roman" w:cs="Times New Roman"/>
          <w:sz w:val="22"/>
          <w:szCs w:val="22"/>
          <w:shd w:val="clear" w:color="auto" w:fill="FFFFFF"/>
        </w:rPr>
        <w:t xml:space="preserve">, H., Ramli, A. A., </w:t>
      </w:r>
      <w:proofErr w:type="spellStart"/>
      <w:r w:rsidRPr="00E36E27">
        <w:rPr>
          <w:rFonts w:ascii="Times New Roman" w:hAnsi="Times New Roman" w:cs="Times New Roman"/>
          <w:sz w:val="22"/>
          <w:szCs w:val="22"/>
          <w:shd w:val="clear" w:color="auto" w:fill="FFFFFF"/>
        </w:rPr>
        <w:t>Fudzee</w:t>
      </w:r>
      <w:proofErr w:type="spellEnd"/>
      <w:r w:rsidRPr="00E36E27">
        <w:rPr>
          <w:rFonts w:ascii="Times New Roman" w:hAnsi="Times New Roman" w:cs="Times New Roman"/>
          <w:sz w:val="22"/>
          <w:szCs w:val="22"/>
          <w:shd w:val="clear" w:color="auto" w:fill="FFFFFF"/>
        </w:rPr>
        <w:t xml:space="preserve">, M. F. M., &amp; </w:t>
      </w:r>
      <w:proofErr w:type="spellStart"/>
      <w:r w:rsidRPr="00E36E27">
        <w:rPr>
          <w:rFonts w:ascii="Times New Roman" w:hAnsi="Times New Roman" w:cs="Times New Roman"/>
          <w:sz w:val="22"/>
          <w:szCs w:val="22"/>
          <w:shd w:val="clear" w:color="auto" w:fill="FFFFFF"/>
        </w:rPr>
        <w:t>Aizi</w:t>
      </w:r>
      <w:proofErr w:type="spellEnd"/>
      <w:r w:rsidRPr="00E36E27">
        <w:rPr>
          <w:rFonts w:ascii="Times New Roman" w:hAnsi="Times New Roman" w:cs="Times New Roman"/>
          <w:sz w:val="22"/>
          <w:szCs w:val="22"/>
          <w:shd w:val="clear" w:color="auto" w:fill="FFFFFF"/>
        </w:rPr>
        <w:t>, M. (2018). At-</w:t>
      </w:r>
      <w:proofErr w:type="spellStart"/>
      <w:r w:rsidRPr="00E36E27">
        <w:rPr>
          <w:rFonts w:ascii="Times New Roman" w:hAnsi="Times New Roman" w:cs="Times New Roman"/>
          <w:sz w:val="22"/>
          <w:szCs w:val="22"/>
          <w:shd w:val="clear" w:color="auto" w:fill="FFFFFF"/>
        </w:rPr>
        <w:t>Thoyyib</w:t>
      </w:r>
      <w:proofErr w:type="spellEnd"/>
      <w:r w:rsidRPr="00E36E27">
        <w:rPr>
          <w:rFonts w:ascii="Times New Roman" w:hAnsi="Times New Roman" w:cs="Times New Roman"/>
          <w:sz w:val="22"/>
          <w:szCs w:val="22"/>
          <w:shd w:val="clear" w:color="auto" w:fill="FFFFFF"/>
        </w:rPr>
        <w:t xml:space="preserve"> Shop Inventory Management System. </w:t>
      </w:r>
      <w:r w:rsidRPr="00E36E27">
        <w:rPr>
          <w:rFonts w:ascii="Times New Roman" w:hAnsi="Times New Roman" w:cs="Times New Roman"/>
          <w:i/>
          <w:iCs/>
          <w:sz w:val="22"/>
          <w:szCs w:val="22"/>
          <w:shd w:val="clear" w:color="auto" w:fill="FFFFFF"/>
        </w:rPr>
        <w:t>Acta Informatica Malaysia</w:t>
      </w:r>
      <w:r w:rsidRPr="00E36E27">
        <w:rPr>
          <w:rFonts w:ascii="Times New Roman" w:hAnsi="Times New Roman" w:cs="Times New Roman"/>
          <w:sz w:val="22"/>
          <w:szCs w:val="22"/>
          <w:shd w:val="clear" w:color="auto" w:fill="FFFFFF"/>
        </w:rPr>
        <w:t xml:space="preserve"> (AIM), 2(2), 12-16.</w:t>
      </w:r>
    </w:p>
    <w:p w14:paraId="2F7A9DF6" w14:textId="0F82E0C9" w:rsidR="004F42CB" w:rsidRPr="00E36E27"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proofErr w:type="spellStart"/>
      <w:r w:rsidRPr="00E36E27">
        <w:rPr>
          <w:rFonts w:ascii="Times New Roman" w:hAnsi="Times New Roman" w:cs="Times New Roman"/>
          <w:sz w:val="22"/>
          <w:szCs w:val="22"/>
          <w:shd w:val="clear" w:color="auto" w:fill="FFFFFF"/>
        </w:rPr>
        <w:t>Tanamal</w:t>
      </w:r>
      <w:proofErr w:type="spellEnd"/>
      <w:r w:rsidRPr="00E36E27">
        <w:rPr>
          <w:rFonts w:ascii="Times New Roman" w:hAnsi="Times New Roman" w:cs="Times New Roman"/>
          <w:sz w:val="22"/>
          <w:szCs w:val="22"/>
          <w:shd w:val="clear" w:color="auto" w:fill="FFFFFF"/>
        </w:rPr>
        <w:t xml:space="preserve">, R., </w:t>
      </w:r>
      <w:proofErr w:type="spellStart"/>
      <w:r w:rsidRPr="00E36E27">
        <w:rPr>
          <w:rFonts w:ascii="Times New Roman" w:hAnsi="Times New Roman" w:cs="Times New Roman"/>
          <w:sz w:val="22"/>
          <w:szCs w:val="22"/>
          <w:shd w:val="clear" w:color="auto" w:fill="FFFFFF"/>
        </w:rPr>
        <w:t>Nurdiansyah</w:t>
      </w:r>
      <w:proofErr w:type="spellEnd"/>
      <w:r w:rsidRPr="00E36E27">
        <w:rPr>
          <w:rFonts w:ascii="Times New Roman" w:hAnsi="Times New Roman" w:cs="Times New Roman"/>
          <w:sz w:val="22"/>
          <w:szCs w:val="22"/>
          <w:shd w:val="clear" w:color="auto" w:fill="FFFFFF"/>
        </w:rPr>
        <w:t xml:space="preserve">, Y., &amp; Firdaus, F. (2020). Inventory Support System for Retail Shop. In E3S </w:t>
      </w:r>
      <w:r w:rsidRPr="00E36E27">
        <w:rPr>
          <w:rFonts w:ascii="Times New Roman" w:hAnsi="Times New Roman" w:cs="Times New Roman"/>
          <w:i/>
          <w:iCs/>
          <w:sz w:val="22"/>
          <w:szCs w:val="22"/>
          <w:shd w:val="clear" w:color="auto" w:fill="FFFFFF"/>
        </w:rPr>
        <w:t>Web of Conferences</w:t>
      </w:r>
      <w:r w:rsidRPr="00E36E27">
        <w:rPr>
          <w:rFonts w:ascii="Times New Roman" w:hAnsi="Times New Roman" w:cs="Times New Roman"/>
          <w:sz w:val="22"/>
          <w:szCs w:val="22"/>
          <w:shd w:val="clear" w:color="auto" w:fill="FFFFFF"/>
        </w:rPr>
        <w:t xml:space="preserve"> (Vol. 188, p. 00020). EDP Sciences.</w:t>
      </w:r>
    </w:p>
    <w:p w14:paraId="4A4947C9" w14:textId="0F4634B2" w:rsidR="004F42CB" w:rsidRPr="00E36E27"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36E27">
        <w:rPr>
          <w:rFonts w:ascii="Times New Roman" w:hAnsi="Times New Roman" w:cs="Times New Roman"/>
          <w:color w:val="222222"/>
          <w:sz w:val="22"/>
          <w:szCs w:val="22"/>
          <w:shd w:val="clear" w:color="auto" w:fill="FFFFFF"/>
        </w:rPr>
        <w:t>Wang, D., Yang, Y., &amp; Wang, Y. (2021). Optimization of Distribution Path considering Cost and Customer Satisfaction under New Retail Modes. </w:t>
      </w:r>
      <w:r w:rsidRPr="00E36E27">
        <w:rPr>
          <w:rFonts w:ascii="Times New Roman" w:hAnsi="Times New Roman" w:cs="Times New Roman"/>
          <w:i/>
          <w:iCs/>
          <w:color w:val="222222"/>
          <w:sz w:val="22"/>
          <w:szCs w:val="22"/>
          <w:shd w:val="clear" w:color="auto" w:fill="FFFFFF"/>
        </w:rPr>
        <w:t>Journal of Advanced Transportation</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2021</w:t>
      </w:r>
      <w:r w:rsidRPr="00E36E27">
        <w:rPr>
          <w:rFonts w:ascii="Times New Roman" w:hAnsi="Times New Roman" w:cs="Times New Roman"/>
          <w:color w:val="222222"/>
          <w:sz w:val="22"/>
          <w:szCs w:val="22"/>
          <w:shd w:val="clear" w:color="auto" w:fill="FFFFFF"/>
        </w:rPr>
        <w:t>.</w:t>
      </w:r>
    </w:p>
    <w:p w14:paraId="5C7B19DF" w14:textId="502A5E75" w:rsidR="004F42CB" w:rsidRPr="00C31ACB"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Knopf, J. W. (2006). Doing a literature review. </w:t>
      </w:r>
      <w:r w:rsidRPr="00E36E27">
        <w:rPr>
          <w:rFonts w:ascii="Times New Roman" w:hAnsi="Times New Roman" w:cs="Times New Roman"/>
          <w:i/>
          <w:iCs/>
          <w:color w:val="222222"/>
          <w:sz w:val="22"/>
          <w:szCs w:val="22"/>
          <w:shd w:val="clear" w:color="auto" w:fill="FFFFFF"/>
        </w:rPr>
        <w:t>PS: Political Science &amp; Politics</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39</w:t>
      </w:r>
      <w:r w:rsidRPr="00E36E27">
        <w:rPr>
          <w:rFonts w:ascii="Times New Roman" w:hAnsi="Times New Roman" w:cs="Times New Roman"/>
          <w:color w:val="222222"/>
          <w:sz w:val="22"/>
          <w:szCs w:val="22"/>
          <w:shd w:val="clear" w:color="auto" w:fill="FFFFFF"/>
        </w:rPr>
        <w:t>(1), 127-132.</w:t>
      </w:r>
    </w:p>
    <w:p w14:paraId="799C60BE" w14:textId="1219F760" w:rsidR="004F42CB"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lang w:eastAsia="en-US"/>
        </w:rPr>
      </w:pPr>
      <w:r w:rsidRPr="00E36E27">
        <w:rPr>
          <w:rFonts w:ascii="Times New Roman" w:hAnsi="Times New Roman" w:cs="Times New Roman"/>
          <w:color w:val="222222"/>
          <w:sz w:val="22"/>
          <w:szCs w:val="22"/>
          <w:shd w:val="clear" w:color="auto" w:fill="FFFFFF"/>
        </w:rPr>
        <w:t>Raj, G., Singh, D., &amp; Bansal, A. (2014, September). Analysis for security implementation in SDLC. In </w:t>
      </w:r>
      <w:r w:rsidRPr="00E36E27">
        <w:rPr>
          <w:rFonts w:ascii="Times New Roman" w:hAnsi="Times New Roman" w:cs="Times New Roman"/>
          <w:i/>
          <w:iCs/>
          <w:color w:val="222222"/>
          <w:sz w:val="22"/>
          <w:szCs w:val="22"/>
          <w:shd w:val="clear" w:color="auto" w:fill="FFFFFF"/>
        </w:rPr>
        <w:t xml:space="preserve">2014 5th International Conference-Confluence </w:t>
      </w:r>
      <w:proofErr w:type="gramStart"/>
      <w:r w:rsidRPr="00E36E27">
        <w:rPr>
          <w:rFonts w:ascii="Times New Roman" w:hAnsi="Times New Roman" w:cs="Times New Roman"/>
          <w:i/>
          <w:iCs/>
          <w:color w:val="222222"/>
          <w:sz w:val="22"/>
          <w:szCs w:val="22"/>
          <w:shd w:val="clear" w:color="auto" w:fill="FFFFFF"/>
        </w:rPr>
        <w:t>The</w:t>
      </w:r>
      <w:proofErr w:type="gramEnd"/>
      <w:r w:rsidRPr="00E36E27">
        <w:rPr>
          <w:rFonts w:ascii="Times New Roman" w:hAnsi="Times New Roman" w:cs="Times New Roman"/>
          <w:i/>
          <w:iCs/>
          <w:color w:val="222222"/>
          <w:sz w:val="22"/>
          <w:szCs w:val="22"/>
          <w:shd w:val="clear" w:color="auto" w:fill="FFFFFF"/>
        </w:rPr>
        <w:t xml:space="preserve"> Next Generation Information Technology Summit (Confluence)</w:t>
      </w:r>
      <w:r w:rsidRPr="00E36E27">
        <w:rPr>
          <w:rFonts w:ascii="Times New Roman" w:hAnsi="Times New Roman" w:cs="Times New Roman"/>
          <w:color w:val="222222"/>
          <w:sz w:val="22"/>
          <w:szCs w:val="22"/>
          <w:shd w:val="clear" w:color="auto" w:fill="FFFFFF"/>
        </w:rPr>
        <w:t> (pp. 221-226). IEEE.</w:t>
      </w:r>
    </w:p>
    <w:p w14:paraId="0933E0CA" w14:textId="6C8D538C" w:rsidR="00376993" w:rsidRPr="00376993" w:rsidRDefault="00376993" w:rsidP="00376993">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376993">
        <w:rPr>
          <w:rFonts w:ascii="Times New Roman" w:hAnsi="Times New Roman" w:cs="Times New Roman"/>
          <w:color w:val="222222"/>
          <w:sz w:val="22"/>
          <w:szCs w:val="22"/>
          <w:shd w:val="clear" w:color="auto" w:fill="FFFFFF"/>
        </w:rPr>
        <w:t>UCSI University Object-Oriented Modeling, 2020. Object-Oriented Modeling Lecture Slide Chapter 2. p.1-24.</w:t>
      </w:r>
    </w:p>
    <w:p w14:paraId="4D4CE231" w14:textId="77777777" w:rsidR="00376993" w:rsidRDefault="004F42CB" w:rsidP="00376993">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sz w:val="22"/>
          <w:szCs w:val="22"/>
          <w:shd w:val="clear" w:color="auto" w:fill="FFFFFF"/>
        </w:rPr>
        <w:t xml:space="preserve">Balaji, S., &amp; </w:t>
      </w:r>
      <w:proofErr w:type="spellStart"/>
      <w:r w:rsidRPr="00E36E27">
        <w:rPr>
          <w:rFonts w:ascii="Times New Roman" w:hAnsi="Times New Roman" w:cs="Times New Roman"/>
          <w:sz w:val="22"/>
          <w:szCs w:val="22"/>
          <w:shd w:val="clear" w:color="auto" w:fill="FFFFFF"/>
        </w:rPr>
        <w:t>Murugaiyan</w:t>
      </w:r>
      <w:proofErr w:type="spellEnd"/>
      <w:r w:rsidRPr="00E36E27">
        <w:rPr>
          <w:rFonts w:ascii="Times New Roman" w:hAnsi="Times New Roman" w:cs="Times New Roman"/>
          <w:sz w:val="22"/>
          <w:szCs w:val="22"/>
          <w:shd w:val="clear" w:color="auto" w:fill="FFFFFF"/>
        </w:rPr>
        <w:t>, M. S. (2012). Waterfall vs. V-Model vs. Agile: A comparative study on SDLC. International Journal of Information Technology and Business Management, 2(1), 26-30.</w:t>
      </w:r>
    </w:p>
    <w:p w14:paraId="2AE25184" w14:textId="3FD73646" w:rsidR="004F42CB"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sz w:val="22"/>
          <w:szCs w:val="22"/>
          <w:shd w:val="clear" w:color="auto" w:fill="FFFFFF"/>
        </w:rPr>
        <w:t>Anton, A. I. (1996, April). Goal-based requirements analysis. In Proceedings of the second international conference on requirements engineering (pp. 136-144). IEEE.</w:t>
      </w:r>
    </w:p>
    <w:p w14:paraId="7B8D5465" w14:textId="31B80198" w:rsidR="004F42CB"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sz w:val="22"/>
          <w:szCs w:val="22"/>
          <w:shd w:val="clear" w:color="auto" w:fill="FFFFFF"/>
        </w:rPr>
        <w:t xml:space="preserve">Le </w:t>
      </w:r>
      <w:proofErr w:type="spellStart"/>
      <w:r w:rsidRPr="00E36E27">
        <w:rPr>
          <w:rFonts w:ascii="Times New Roman" w:hAnsi="Times New Roman" w:cs="Times New Roman"/>
          <w:sz w:val="22"/>
          <w:szCs w:val="22"/>
          <w:shd w:val="clear" w:color="auto" w:fill="FFFFFF"/>
        </w:rPr>
        <w:t>Guernic</w:t>
      </w:r>
      <w:proofErr w:type="spellEnd"/>
      <w:r w:rsidRPr="00E36E27">
        <w:rPr>
          <w:rFonts w:ascii="Times New Roman" w:hAnsi="Times New Roman" w:cs="Times New Roman"/>
          <w:sz w:val="22"/>
          <w:szCs w:val="22"/>
          <w:shd w:val="clear" w:color="auto" w:fill="FFFFFF"/>
        </w:rPr>
        <w:t xml:space="preserve">, P., </w:t>
      </w:r>
      <w:proofErr w:type="spellStart"/>
      <w:r w:rsidRPr="00E36E27">
        <w:rPr>
          <w:rFonts w:ascii="Times New Roman" w:hAnsi="Times New Roman" w:cs="Times New Roman"/>
          <w:sz w:val="22"/>
          <w:szCs w:val="22"/>
          <w:shd w:val="clear" w:color="auto" w:fill="FFFFFF"/>
        </w:rPr>
        <w:t>Talpin</w:t>
      </w:r>
      <w:proofErr w:type="spellEnd"/>
      <w:r w:rsidRPr="00E36E27">
        <w:rPr>
          <w:rFonts w:ascii="Times New Roman" w:hAnsi="Times New Roman" w:cs="Times New Roman"/>
          <w:sz w:val="22"/>
          <w:szCs w:val="22"/>
          <w:shd w:val="clear" w:color="auto" w:fill="FFFFFF"/>
        </w:rPr>
        <w:t xml:space="preserve">, J. P., &amp; Le </w:t>
      </w:r>
      <w:proofErr w:type="spellStart"/>
      <w:r w:rsidRPr="00E36E27">
        <w:rPr>
          <w:rFonts w:ascii="Times New Roman" w:hAnsi="Times New Roman" w:cs="Times New Roman"/>
          <w:sz w:val="22"/>
          <w:szCs w:val="22"/>
          <w:shd w:val="clear" w:color="auto" w:fill="FFFFFF"/>
        </w:rPr>
        <w:t>Lann</w:t>
      </w:r>
      <w:proofErr w:type="spellEnd"/>
      <w:r w:rsidRPr="00E36E27">
        <w:rPr>
          <w:rFonts w:ascii="Times New Roman" w:hAnsi="Times New Roman" w:cs="Times New Roman"/>
          <w:sz w:val="22"/>
          <w:szCs w:val="22"/>
          <w:shd w:val="clear" w:color="auto" w:fill="FFFFFF"/>
        </w:rPr>
        <w:t xml:space="preserve">, J. C. (2003). </w:t>
      </w:r>
      <w:proofErr w:type="spellStart"/>
      <w:r w:rsidRPr="00E36E27">
        <w:rPr>
          <w:rFonts w:ascii="Times New Roman" w:hAnsi="Times New Roman" w:cs="Times New Roman"/>
          <w:sz w:val="22"/>
          <w:szCs w:val="22"/>
          <w:shd w:val="clear" w:color="auto" w:fill="FFFFFF"/>
        </w:rPr>
        <w:t>Polychrony</w:t>
      </w:r>
      <w:proofErr w:type="spellEnd"/>
      <w:r w:rsidRPr="00E36E27">
        <w:rPr>
          <w:rFonts w:ascii="Times New Roman" w:hAnsi="Times New Roman" w:cs="Times New Roman"/>
          <w:sz w:val="22"/>
          <w:szCs w:val="22"/>
          <w:shd w:val="clear" w:color="auto" w:fill="FFFFFF"/>
        </w:rPr>
        <w:t xml:space="preserve"> for system design. Journal of Circuits, Systems, and Computers, 12(03), 261-303.</w:t>
      </w:r>
    </w:p>
    <w:p w14:paraId="7B21FDFB" w14:textId="00F40C58" w:rsidR="00376993" w:rsidRPr="00376993" w:rsidRDefault="00376993" w:rsidP="00376993">
      <w:pPr>
        <w:pStyle w:val="a7"/>
        <w:numPr>
          <w:ilvl w:val="0"/>
          <w:numId w:val="9"/>
        </w:numPr>
        <w:spacing w:line="360" w:lineRule="auto"/>
        <w:ind w:firstLineChars="0"/>
        <w:rPr>
          <w:rFonts w:ascii="Times New Roman" w:hAnsi="Times New Roman" w:cs="Times New Roman"/>
          <w:sz w:val="22"/>
          <w:szCs w:val="22"/>
          <w:shd w:val="clear" w:color="auto" w:fill="FFFFFF"/>
        </w:rPr>
      </w:pPr>
      <w:proofErr w:type="spellStart"/>
      <w:r w:rsidRPr="00E36E27">
        <w:rPr>
          <w:rFonts w:ascii="Times New Roman" w:hAnsi="Times New Roman" w:cs="Times New Roman"/>
          <w:sz w:val="22"/>
          <w:szCs w:val="22"/>
          <w:shd w:val="clear" w:color="auto" w:fill="FFFFFF"/>
        </w:rPr>
        <w:lastRenderedPageBreak/>
        <w:t>Ragunath</w:t>
      </w:r>
      <w:proofErr w:type="spellEnd"/>
      <w:r w:rsidRPr="00E36E27">
        <w:rPr>
          <w:rFonts w:ascii="Times New Roman" w:hAnsi="Times New Roman" w:cs="Times New Roman"/>
          <w:sz w:val="22"/>
          <w:szCs w:val="22"/>
          <w:shd w:val="clear" w:color="auto" w:fill="FFFFFF"/>
        </w:rPr>
        <w:t xml:space="preserve">, P. K., </w:t>
      </w:r>
      <w:proofErr w:type="spellStart"/>
      <w:r w:rsidRPr="00E36E27">
        <w:rPr>
          <w:rFonts w:ascii="Times New Roman" w:hAnsi="Times New Roman" w:cs="Times New Roman"/>
          <w:sz w:val="22"/>
          <w:szCs w:val="22"/>
          <w:shd w:val="clear" w:color="auto" w:fill="FFFFFF"/>
        </w:rPr>
        <w:t>Velmourougan</w:t>
      </w:r>
      <w:proofErr w:type="spellEnd"/>
      <w:r w:rsidRPr="00E36E27">
        <w:rPr>
          <w:rFonts w:ascii="Times New Roman" w:hAnsi="Times New Roman" w:cs="Times New Roman"/>
          <w:sz w:val="22"/>
          <w:szCs w:val="22"/>
          <w:shd w:val="clear" w:color="auto" w:fill="FFFFFF"/>
        </w:rPr>
        <w:t xml:space="preserve">, S., </w:t>
      </w:r>
      <w:proofErr w:type="spellStart"/>
      <w:r w:rsidRPr="00E36E27">
        <w:rPr>
          <w:rFonts w:ascii="Times New Roman" w:hAnsi="Times New Roman" w:cs="Times New Roman"/>
          <w:sz w:val="22"/>
          <w:szCs w:val="22"/>
          <w:shd w:val="clear" w:color="auto" w:fill="FFFFFF"/>
        </w:rPr>
        <w:t>Davachelvan</w:t>
      </w:r>
      <w:proofErr w:type="spellEnd"/>
      <w:r w:rsidRPr="00E36E27">
        <w:rPr>
          <w:rFonts w:ascii="Times New Roman" w:hAnsi="Times New Roman" w:cs="Times New Roman"/>
          <w:sz w:val="22"/>
          <w:szCs w:val="22"/>
          <w:shd w:val="clear" w:color="auto" w:fill="FFFFFF"/>
        </w:rPr>
        <w:t xml:space="preserve">, P., </w:t>
      </w:r>
      <w:proofErr w:type="spellStart"/>
      <w:r w:rsidRPr="00E36E27">
        <w:rPr>
          <w:rFonts w:ascii="Times New Roman" w:hAnsi="Times New Roman" w:cs="Times New Roman"/>
          <w:sz w:val="22"/>
          <w:szCs w:val="22"/>
          <w:shd w:val="clear" w:color="auto" w:fill="FFFFFF"/>
        </w:rPr>
        <w:t>Kayalvizhi</w:t>
      </w:r>
      <w:proofErr w:type="spellEnd"/>
      <w:r w:rsidRPr="00E36E27">
        <w:rPr>
          <w:rFonts w:ascii="Times New Roman" w:hAnsi="Times New Roman" w:cs="Times New Roman"/>
          <w:sz w:val="22"/>
          <w:szCs w:val="22"/>
          <w:shd w:val="clear" w:color="auto" w:fill="FFFFFF"/>
        </w:rPr>
        <w:t xml:space="preserve">, S., &amp; </w:t>
      </w:r>
      <w:proofErr w:type="spellStart"/>
      <w:r w:rsidRPr="00E36E27">
        <w:rPr>
          <w:rFonts w:ascii="Times New Roman" w:hAnsi="Times New Roman" w:cs="Times New Roman"/>
          <w:sz w:val="22"/>
          <w:szCs w:val="22"/>
          <w:shd w:val="clear" w:color="auto" w:fill="FFFFFF"/>
        </w:rPr>
        <w:t>Ravimohan</w:t>
      </w:r>
      <w:proofErr w:type="spellEnd"/>
      <w:r w:rsidRPr="00E36E27">
        <w:rPr>
          <w:rFonts w:ascii="Times New Roman" w:hAnsi="Times New Roman" w:cs="Times New Roman"/>
          <w:sz w:val="22"/>
          <w:szCs w:val="22"/>
          <w:shd w:val="clear" w:color="auto" w:fill="FFFFFF"/>
        </w:rPr>
        <w:t>, R. (2010). Evolving a new model (SDLC Model-2010) for software development life cycle (SDLC). International Journal of Computer Science and Network Security, 10(1), 112-119.</w:t>
      </w:r>
    </w:p>
    <w:p w14:paraId="59F9C972" w14:textId="408B3FAC" w:rsidR="004F42CB" w:rsidRPr="00CD36EC" w:rsidRDefault="004F42CB" w:rsidP="004965D6">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Ammann, P., &amp; Offutt, J. (2016). </w:t>
      </w:r>
      <w:r w:rsidRPr="00E36E27">
        <w:rPr>
          <w:rFonts w:ascii="Times New Roman" w:hAnsi="Times New Roman" w:cs="Times New Roman"/>
          <w:i/>
          <w:iCs/>
          <w:color w:val="222222"/>
          <w:sz w:val="22"/>
          <w:szCs w:val="22"/>
          <w:shd w:val="clear" w:color="auto" w:fill="FFFFFF"/>
        </w:rPr>
        <w:t>Introduction to software testing</w:t>
      </w:r>
      <w:r w:rsidRPr="00E36E27">
        <w:rPr>
          <w:rFonts w:ascii="Times New Roman" w:hAnsi="Times New Roman" w:cs="Times New Roman"/>
          <w:color w:val="222222"/>
          <w:sz w:val="22"/>
          <w:szCs w:val="22"/>
          <w:shd w:val="clear" w:color="auto" w:fill="FFFFFF"/>
        </w:rPr>
        <w:t>. Cambridge University Press.</w:t>
      </w:r>
    </w:p>
    <w:p w14:paraId="3916820D" w14:textId="61009EA5" w:rsidR="00CD36EC" w:rsidRPr="00CD36EC" w:rsidRDefault="00CD36EC" w:rsidP="00CD36EC">
      <w:pPr>
        <w:pStyle w:val="a7"/>
        <w:numPr>
          <w:ilvl w:val="0"/>
          <w:numId w:val="9"/>
        </w:numPr>
        <w:spacing w:line="360" w:lineRule="auto"/>
        <w:ind w:firstLineChars="0"/>
        <w:rPr>
          <w:rFonts w:ascii="Times New Roman" w:hAnsi="Times New Roman" w:cs="Times New Roman"/>
          <w:sz w:val="22"/>
          <w:szCs w:val="22"/>
          <w:shd w:val="clear" w:color="auto" w:fill="FFFFFF"/>
        </w:rPr>
      </w:pPr>
      <w:r w:rsidRPr="00E36E27">
        <w:rPr>
          <w:rFonts w:ascii="Times New Roman" w:hAnsi="Times New Roman" w:cs="Times New Roman"/>
          <w:color w:val="222222"/>
          <w:sz w:val="22"/>
          <w:szCs w:val="22"/>
          <w:shd w:val="clear" w:color="auto" w:fill="FFFFFF"/>
        </w:rPr>
        <w:t xml:space="preserve">Georgiou, S., </w:t>
      </w:r>
      <w:proofErr w:type="spellStart"/>
      <w:r w:rsidRPr="00E36E27">
        <w:rPr>
          <w:rFonts w:ascii="Times New Roman" w:hAnsi="Times New Roman" w:cs="Times New Roman"/>
          <w:color w:val="222222"/>
          <w:sz w:val="22"/>
          <w:szCs w:val="22"/>
          <w:shd w:val="clear" w:color="auto" w:fill="FFFFFF"/>
        </w:rPr>
        <w:t>Rizou</w:t>
      </w:r>
      <w:proofErr w:type="spellEnd"/>
      <w:r w:rsidRPr="00E36E27">
        <w:rPr>
          <w:rFonts w:ascii="Times New Roman" w:hAnsi="Times New Roman" w:cs="Times New Roman"/>
          <w:color w:val="222222"/>
          <w:sz w:val="22"/>
          <w:szCs w:val="22"/>
          <w:shd w:val="clear" w:color="auto" w:fill="FFFFFF"/>
        </w:rPr>
        <w:t xml:space="preserve">, S., &amp; </w:t>
      </w:r>
      <w:proofErr w:type="spellStart"/>
      <w:r w:rsidRPr="00E36E27">
        <w:rPr>
          <w:rFonts w:ascii="Times New Roman" w:hAnsi="Times New Roman" w:cs="Times New Roman"/>
          <w:color w:val="222222"/>
          <w:sz w:val="22"/>
          <w:szCs w:val="22"/>
          <w:shd w:val="clear" w:color="auto" w:fill="FFFFFF"/>
        </w:rPr>
        <w:t>Spinellis</w:t>
      </w:r>
      <w:proofErr w:type="spellEnd"/>
      <w:r w:rsidRPr="00E36E27">
        <w:rPr>
          <w:rFonts w:ascii="Times New Roman" w:hAnsi="Times New Roman" w:cs="Times New Roman"/>
          <w:color w:val="222222"/>
          <w:sz w:val="22"/>
          <w:szCs w:val="22"/>
          <w:shd w:val="clear" w:color="auto" w:fill="FFFFFF"/>
        </w:rPr>
        <w:t>, D. (2019). Software development lifecycle for energy efficiency: techniques and tools. </w:t>
      </w:r>
      <w:r w:rsidRPr="00E36E27">
        <w:rPr>
          <w:rFonts w:ascii="Times New Roman" w:hAnsi="Times New Roman" w:cs="Times New Roman"/>
          <w:i/>
          <w:iCs/>
          <w:color w:val="222222"/>
          <w:sz w:val="22"/>
          <w:szCs w:val="22"/>
          <w:shd w:val="clear" w:color="auto" w:fill="FFFFFF"/>
        </w:rPr>
        <w:t>ACM Computing Surveys (CSUR)</w:t>
      </w:r>
      <w:r w:rsidRPr="00E36E27">
        <w:rPr>
          <w:rFonts w:ascii="Times New Roman" w:hAnsi="Times New Roman" w:cs="Times New Roman"/>
          <w:color w:val="222222"/>
          <w:sz w:val="22"/>
          <w:szCs w:val="22"/>
          <w:shd w:val="clear" w:color="auto" w:fill="FFFFFF"/>
        </w:rPr>
        <w:t>, </w:t>
      </w:r>
      <w:r w:rsidRPr="00E36E27">
        <w:rPr>
          <w:rFonts w:ascii="Times New Roman" w:hAnsi="Times New Roman" w:cs="Times New Roman"/>
          <w:i/>
          <w:iCs/>
          <w:color w:val="222222"/>
          <w:sz w:val="22"/>
          <w:szCs w:val="22"/>
          <w:shd w:val="clear" w:color="auto" w:fill="FFFFFF"/>
        </w:rPr>
        <w:t>52</w:t>
      </w:r>
      <w:r w:rsidRPr="00E36E27">
        <w:rPr>
          <w:rFonts w:ascii="Times New Roman" w:hAnsi="Times New Roman" w:cs="Times New Roman"/>
          <w:color w:val="222222"/>
          <w:sz w:val="22"/>
          <w:szCs w:val="22"/>
          <w:shd w:val="clear" w:color="auto" w:fill="FFFFFF"/>
        </w:rPr>
        <w:t>(4), 1-33.</w:t>
      </w:r>
    </w:p>
    <w:p w14:paraId="6FA8C89B" w14:textId="4F399E89" w:rsidR="004F42CB" w:rsidRDefault="004F42CB" w:rsidP="004965D6">
      <w:pPr>
        <w:pStyle w:val="a7"/>
        <w:numPr>
          <w:ilvl w:val="0"/>
          <w:numId w:val="9"/>
        </w:numPr>
        <w:spacing w:line="360" w:lineRule="auto"/>
        <w:ind w:firstLineChars="0"/>
        <w:rPr>
          <w:rFonts w:ascii="Times New Roman" w:hAnsi="Times New Roman" w:cs="Times New Roman"/>
          <w:color w:val="222222"/>
          <w:sz w:val="22"/>
          <w:szCs w:val="22"/>
          <w:shd w:val="clear" w:color="auto" w:fill="FFFFFF"/>
        </w:rPr>
      </w:pPr>
      <w:r w:rsidRPr="00E36E27">
        <w:rPr>
          <w:rFonts w:ascii="Times New Roman" w:hAnsi="Times New Roman" w:cs="Times New Roman"/>
          <w:color w:val="222222"/>
          <w:sz w:val="22"/>
          <w:szCs w:val="22"/>
          <w:shd w:val="clear" w:color="auto" w:fill="FFFFFF"/>
        </w:rPr>
        <w:t xml:space="preserve">Gupta, C., </w:t>
      </w:r>
      <w:proofErr w:type="spellStart"/>
      <w:r w:rsidRPr="00E36E27">
        <w:rPr>
          <w:rFonts w:ascii="Times New Roman" w:hAnsi="Times New Roman" w:cs="Times New Roman"/>
          <w:color w:val="222222"/>
          <w:sz w:val="22"/>
          <w:szCs w:val="22"/>
          <w:shd w:val="clear" w:color="auto" w:fill="FFFFFF"/>
        </w:rPr>
        <w:t>Inácio</w:t>
      </w:r>
      <w:proofErr w:type="spellEnd"/>
      <w:r w:rsidRPr="00E36E27">
        <w:rPr>
          <w:rFonts w:ascii="Times New Roman" w:hAnsi="Times New Roman" w:cs="Times New Roman"/>
          <w:color w:val="222222"/>
          <w:sz w:val="22"/>
          <w:szCs w:val="22"/>
          <w:shd w:val="clear" w:color="auto" w:fill="FFFFFF"/>
        </w:rPr>
        <w:t>, P. R., &amp; Freire, M. M. (2021). Improving software maintenance with improved bug triaging. </w:t>
      </w:r>
      <w:r w:rsidRPr="00E36E27">
        <w:rPr>
          <w:rFonts w:ascii="Times New Roman" w:hAnsi="Times New Roman" w:cs="Times New Roman"/>
          <w:i/>
          <w:iCs/>
          <w:color w:val="222222"/>
          <w:sz w:val="22"/>
          <w:szCs w:val="22"/>
          <w:shd w:val="clear" w:color="auto" w:fill="FFFFFF"/>
        </w:rPr>
        <w:t>Journal of King Saud University-Computer and Information Sciences</w:t>
      </w:r>
      <w:r w:rsidRPr="00E36E27">
        <w:rPr>
          <w:rFonts w:ascii="Times New Roman" w:hAnsi="Times New Roman" w:cs="Times New Roman"/>
          <w:color w:val="222222"/>
          <w:sz w:val="22"/>
          <w:szCs w:val="22"/>
          <w:shd w:val="clear" w:color="auto" w:fill="FFFFFF"/>
        </w:rPr>
        <w:t>.</w:t>
      </w:r>
    </w:p>
    <w:p w14:paraId="7083D7A4" w14:textId="345FA418" w:rsidR="00681327" w:rsidRPr="00681327" w:rsidRDefault="00681327" w:rsidP="00681327">
      <w:pPr>
        <w:pStyle w:val="a7"/>
        <w:numPr>
          <w:ilvl w:val="0"/>
          <w:numId w:val="9"/>
        </w:numPr>
        <w:spacing w:line="360" w:lineRule="auto"/>
        <w:ind w:firstLineChars="0"/>
        <w:rPr>
          <w:rFonts w:ascii="Times New Roman" w:hAnsi="Times New Roman" w:cs="Times New Roman"/>
          <w:sz w:val="22"/>
          <w:szCs w:val="22"/>
          <w:shd w:val="clear" w:color="auto" w:fill="FFFFFF"/>
        </w:rPr>
      </w:pPr>
      <w:proofErr w:type="spellStart"/>
      <w:r w:rsidRPr="008D3D46">
        <w:rPr>
          <w:rFonts w:ascii="Times New Roman" w:hAnsi="Times New Roman" w:cs="Times New Roman"/>
          <w:color w:val="222222"/>
          <w:sz w:val="22"/>
          <w:szCs w:val="22"/>
          <w:shd w:val="clear" w:color="auto" w:fill="FFFFFF"/>
        </w:rPr>
        <w:t>Tesch</w:t>
      </w:r>
      <w:proofErr w:type="spellEnd"/>
      <w:r w:rsidRPr="008D3D46">
        <w:rPr>
          <w:rFonts w:ascii="Times New Roman" w:hAnsi="Times New Roman" w:cs="Times New Roman"/>
          <w:color w:val="222222"/>
          <w:sz w:val="22"/>
          <w:szCs w:val="22"/>
          <w:shd w:val="clear" w:color="auto" w:fill="FFFFFF"/>
        </w:rPr>
        <w:t xml:space="preserve">, D., </w:t>
      </w:r>
      <w:proofErr w:type="spellStart"/>
      <w:r w:rsidRPr="008D3D46">
        <w:rPr>
          <w:rFonts w:ascii="Times New Roman" w:hAnsi="Times New Roman" w:cs="Times New Roman"/>
          <w:color w:val="222222"/>
          <w:sz w:val="22"/>
          <w:szCs w:val="22"/>
          <w:shd w:val="clear" w:color="auto" w:fill="FFFFFF"/>
        </w:rPr>
        <w:t>Kloppenborg</w:t>
      </w:r>
      <w:proofErr w:type="spellEnd"/>
      <w:r w:rsidRPr="008D3D46">
        <w:rPr>
          <w:rFonts w:ascii="Times New Roman" w:hAnsi="Times New Roman" w:cs="Times New Roman"/>
          <w:color w:val="222222"/>
          <w:sz w:val="22"/>
          <w:szCs w:val="22"/>
          <w:shd w:val="clear" w:color="auto" w:fill="FFFFFF"/>
        </w:rPr>
        <w:t xml:space="preserve">, T. J., &amp; </w:t>
      </w:r>
      <w:proofErr w:type="spellStart"/>
      <w:r w:rsidRPr="008D3D46">
        <w:rPr>
          <w:rFonts w:ascii="Times New Roman" w:hAnsi="Times New Roman" w:cs="Times New Roman"/>
          <w:color w:val="222222"/>
          <w:sz w:val="22"/>
          <w:szCs w:val="22"/>
          <w:shd w:val="clear" w:color="auto" w:fill="FFFFFF"/>
        </w:rPr>
        <w:t>Frolick</w:t>
      </w:r>
      <w:proofErr w:type="spellEnd"/>
      <w:r w:rsidRPr="008D3D46">
        <w:rPr>
          <w:rFonts w:ascii="Times New Roman" w:hAnsi="Times New Roman" w:cs="Times New Roman"/>
          <w:color w:val="222222"/>
          <w:sz w:val="22"/>
          <w:szCs w:val="22"/>
          <w:shd w:val="clear" w:color="auto" w:fill="FFFFFF"/>
        </w:rPr>
        <w:t xml:space="preserve">, M. N. (2007). IT project risk factors: the project management </w:t>
      </w:r>
      <w:proofErr w:type="gramStart"/>
      <w:r w:rsidRPr="008D3D46">
        <w:rPr>
          <w:rFonts w:ascii="Times New Roman" w:hAnsi="Times New Roman" w:cs="Times New Roman"/>
          <w:color w:val="222222"/>
          <w:sz w:val="22"/>
          <w:szCs w:val="22"/>
          <w:shd w:val="clear" w:color="auto" w:fill="FFFFFF"/>
        </w:rPr>
        <w:t>professionals</w:t>
      </w:r>
      <w:proofErr w:type="gramEnd"/>
      <w:r w:rsidRPr="008D3D46">
        <w:rPr>
          <w:rFonts w:ascii="Times New Roman" w:hAnsi="Times New Roman" w:cs="Times New Roman"/>
          <w:color w:val="222222"/>
          <w:sz w:val="22"/>
          <w:szCs w:val="22"/>
          <w:shd w:val="clear" w:color="auto" w:fill="FFFFFF"/>
        </w:rPr>
        <w:t xml:space="preserve"> perspective. </w:t>
      </w:r>
      <w:r w:rsidRPr="008D3D46">
        <w:rPr>
          <w:rFonts w:ascii="Times New Roman" w:hAnsi="Times New Roman" w:cs="Times New Roman"/>
          <w:i/>
          <w:iCs/>
          <w:color w:val="222222"/>
          <w:sz w:val="22"/>
          <w:szCs w:val="22"/>
          <w:shd w:val="clear" w:color="auto" w:fill="FFFFFF"/>
        </w:rPr>
        <w:t>Journal of computer information systems</w:t>
      </w:r>
      <w:r w:rsidRPr="008D3D46">
        <w:rPr>
          <w:rFonts w:ascii="Times New Roman" w:hAnsi="Times New Roman" w:cs="Times New Roman"/>
          <w:color w:val="222222"/>
          <w:sz w:val="22"/>
          <w:szCs w:val="22"/>
          <w:shd w:val="clear" w:color="auto" w:fill="FFFFFF"/>
        </w:rPr>
        <w:t>, </w:t>
      </w:r>
      <w:r w:rsidRPr="008D3D46">
        <w:rPr>
          <w:rFonts w:ascii="Times New Roman" w:hAnsi="Times New Roman" w:cs="Times New Roman"/>
          <w:i/>
          <w:iCs/>
          <w:color w:val="222222"/>
          <w:sz w:val="22"/>
          <w:szCs w:val="22"/>
          <w:shd w:val="clear" w:color="auto" w:fill="FFFFFF"/>
        </w:rPr>
        <w:t>47</w:t>
      </w:r>
      <w:r w:rsidRPr="008D3D46">
        <w:rPr>
          <w:rFonts w:ascii="Times New Roman" w:hAnsi="Times New Roman" w:cs="Times New Roman"/>
          <w:color w:val="222222"/>
          <w:sz w:val="22"/>
          <w:szCs w:val="22"/>
          <w:shd w:val="clear" w:color="auto" w:fill="FFFFFF"/>
        </w:rPr>
        <w:t>(4), 61-69.</w:t>
      </w:r>
    </w:p>
    <w:bookmarkEnd w:id="2286"/>
    <w:p w14:paraId="16C21160" w14:textId="72131B86" w:rsidR="00C429BB" w:rsidRPr="00E76D01" w:rsidRDefault="00C429BB" w:rsidP="00C429BB">
      <w:pPr>
        <w:pStyle w:val="a7"/>
        <w:numPr>
          <w:ilvl w:val="0"/>
          <w:numId w:val="9"/>
        </w:numPr>
        <w:spacing w:line="360" w:lineRule="auto"/>
        <w:ind w:firstLineChars="0"/>
        <w:rPr>
          <w:rFonts w:ascii="Times New Roman" w:hAnsi="Times New Roman" w:cs="Times New Roman"/>
          <w:sz w:val="22"/>
          <w:szCs w:val="22"/>
          <w:shd w:val="clear" w:color="auto" w:fill="FFFFFF"/>
        </w:rPr>
      </w:pPr>
      <w:r w:rsidRPr="00E76D01">
        <w:rPr>
          <w:rFonts w:ascii="Times New Roman" w:hAnsi="Times New Roman" w:cs="Times New Roman"/>
          <w:sz w:val="22"/>
          <w:szCs w:val="22"/>
          <w:shd w:val="clear" w:color="auto" w:fill="FFFFFF"/>
        </w:rPr>
        <w:t xml:space="preserve">Ts.4thservice.org. 2022. Beijing </w:t>
      </w:r>
      <w:proofErr w:type="spellStart"/>
      <w:r w:rsidRPr="00E76D01">
        <w:rPr>
          <w:rFonts w:ascii="Times New Roman" w:hAnsi="Times New Roman" w:cs="Times New Roman"/>
          <w:sz w:val="22"/>
          <w:szCs w:val="22"/>
          <w:shd w:val="clear" w:color="auto" w:fill="FFFFFF"/>
        </w:rPr>
        <w:t>Zhongke</w:t>
      </w:r>
      <w:proofErr w:type="spellEnd"/>
      <w:r w:rsidRPr="00E76D01">
        <w:rPr>
          <w:rFonts w:ascii="Times New Roman" w:hAnsi="Times New Roman" w:cs="Times New Roman"/>
          <w:sz w:val="22"/>
          <w:szCs w:val="22"/>
          <w:shd w:val="clear" w:color="auto" w:fill="FFFFFF"/>
        </w:rPr>
        <w:t xml:space="preserve"> </w:t>
      </w:r>
      <w:proofErr w:type="spellStart"/>
      <w:r w:rsidRPr="00E76D01">
        <w:rPr>
          <w:rFonts w:ascii="Times New Roman" w:hAnsi="Times New Roman" w:cs="Times New Roman"/>
          <w:sz w:val="22"/>
          <w:szCs w:val="22"/>
          <w:shd w:val="clear" w:color="auto" w:fill="FFFFFF"/>
        </w:rPr>
        <w:t>Zhuoxin</w:t>
      </w:r>
      <w:proofErr w:type="spellEnd"/>
      <w:r w:rsidRPr="00E76D01">
        <w:rPr>
          <w:rFonts w:ascii="Times New Roman" w:hAnsi="Times New Roman" w:cs="Times New Roman"/>
          <w:sz w:val="22"/>
          <w:szCs w:val="22"/>
          <w:shd w:val="clear" w:color="auto" w:fill="FFFFFF"/>
        </w:rPr>
        <w:t xml:space="preserve"> Software Testing Technology Center</w:t>
      </w:r>
      <w:r w:rsidR="00376993">
        <w:rPr>
          <w:rFonts w:ascii="Times New Roman" w:hAnsi="Times New Roman" w:cs="Times New Roman"/>
          <w:sz w:val="22"/>
          <w:szCs w:val="22"/>
          <w:shd w:val="clear" w:color="auto" w:fill="FFFFFF"/>
        </w:rPr>
        <w:t xml:space="preserve">, </w:t>
      </w:r>
      <w:r w:rsidRPr="00E76D01">
        <w:rPr>
          <w:rFonts w:ascii="Times New Roman" w:hAnsi="Times New Roman" w:cs="Times New Roman"/>
          <w:sz w:val="22"/>
          <w:szCs w:val="22"/>
          <w:shd w:val="clear" w:color="auto" w:fill="FFFFFF"/>
        </w:rPr>
        <w:t xml:space="preserve">Details of Service Providers [online] Available at: &lt;http://ts.4thservice.org/portal/ </w:t>
      </w:r>
      <w:proofErr w:type="spellStart"/>
      <w:r w:rsidRPr="00E76D01">
        <w:rPr>
          <w:rFonts w:ascii="Times New Roman" w:hAnsi="Times New Roman" w:cs="Times New Roman"/>
          <w:sz w:val="22"/>
          <w:szCs w:val="22"/>
          <w:shd w:val="clear" w:color="auto" w:fill="FFFFFF"/>
        </w:rPr>
        <w:t>vipAndSolution</w:t>
      </w:r>
      <w:proofErr w:type="spellEnd"/>
      <w:r w:rsidRPr="00E76D01">
        <w:rPr>
          <w:rFonts w:ascii="Times New Roman" w:hAnsi="Times New Roman" w:cs="Times New Roman"/>
          <w:sz w:val="22"/>
          <w:szCs w:val="22"/>
          <w:shd w:val="clear" w:color="auto" w:fill="FFFFFF"/>
        </w:rPr>
        <w:t>/detail/e2dec50d6aca4a28916e18dfffe0c9c6/1&gt;.</w:t>
      </w:r>
    </w:p>
    <w:p w14:paraId="4973301B" w14:textId="77777777" w:rsidR="004F42CB" w:rsidRDefault="004F42CB" w:rsidP="004F42CB"/>
    <w:sectPr w:rsidR="004F42C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3E18" w14:textId="77777777" w:rsidR="003D11DB" w:rsidRDefault="003D11DB" w:rsidP="00B81AE8">
      <w:r>
        <w:separator/>
      </w:r>
    </w:p>
  </w:endnote>
  <w:endnote w:type="continuationSeparator" w:id="0">
    <w:p w14:paraId="437FDD33" w14:textId="77777777" w:rsidR="003D11DB" w:rsidRDefault="003D11DB" w:rsidP="00B81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BoldItalic">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FFDDB" w14:textId="77777777" w:rsidR="003D11DB" w:rsidRDefault="003D11DB" w:rsidP="00B81AE8">
      <w:r>
        <w:separator/>
      </w:r>
    </w:p>
  </w:footnote>
  <w:footnote w:type="continuationSeparator" w:id="0">
    <w:p w14:paraId="1F91BF94" w14:textId="77777777" w:rsidR="003D11DB" w:rsidRDefault="003D11DB" w:rsidP="00B81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37D"/>
    <w:multiLevelType w:val="hybridMultilevel"/>
    <w:tmpl w:val="9396701E"/>
    <w:lvl w:ilvl="0" w:tplc="04090001">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6010ED3"/>
    <w:multiLevelType w:val="hybridMultilevel"/>
    <w:tmpl w:val="D444D01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42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8F133B"/>
    <w:multiLevelType w:val="multilevel"/>
    <w:tmpl w:val="CBF4FB08"/>
    <w:lvl w:ilvl="0">
      <w:start w:val="1"/>
      <w:numFmt w:val="decimal"/>
      <w:lvlText w:val="%1.0"/>
      <w:lvlJc w:val="left"/>
      <w:rPr>
        <w:rFonts w:hint="default"/>
      </w:rPr>
    </w:lvl>
    <w:lvl w:ilvl="1">
      <w:start w:val="1"/>
      <w:numFmt w:val="decimal"/>
      <w:isLgl/>
      <w:lvlText w:val="%1.%2"/>
      <w:lvlJc w:val="left"/>
      <w:pPr>
        <w:ind w:left="360" w:hanging="360"/>
      </w:pPr>
      <w:rPr>
        <w:rFonts w:ascii="Times New Roman" w:hAnsi="Times New Roman" w:cs="Times New Roman"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71B2142"/>
    <w:multiLevelType w:val="hybridMultilevel"/>
    <w:tmpl w:val="2B0241C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AA638E"/>
    <w:multiLevelType w:val="hybridMultilevel"/>
    <w:tmpl w:val="04E05C92"/>
    <w:lvl w:ilvl="0" w:tplc="E820AC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62362F"/>
    <w:multiLevelType w:val="multilevel"/>
    <w:tmpl w:val="EA68526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E942A7"/>
    <w:multiLevelType w:val="hybridMultilevel"/>
    <w:tmpl w:val="755493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0E590B"/>
    <w:multiLevelType w:val="multilevel"/>
    <w:tmpl w:val="4B00B4A2"/>
    <w:lvl w:ilvl="0">
      <w:start w:val="1"/>
      <w:numFmt w:val="decimal"/>
      <w:lvlText w:val="%1."/>
      <w:lvlJc w:val="left"/>
      <w:rPr>
        <w:rFonts w:ascii="Times New Roman" w:eastAsiaTheme="minorEastAsia"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861"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7983190"/>
    <w:multiLevelType w:val="hybridMultilevel"/>
    <w:tmpl w:val="0FD228F2"/>
    <w:lvl w:ilvl="0" w:tplc="351E25F2">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629C8030">
      <w:start w:val="1"/>
      <w:numFmt w:val="decimal"/>
      <w:lvlText w:val="%4)"/>
      <w:lvlJc w:val="left"/>
      <w:pPr>
        <w:ind w:left="1620" w:hanging="360"/>
      </w:pPr>
      <w:rPr>
        <w:rFonts w:hint="default"/>
      </w:rPr>
    </w:lvl>
    <w:lvl w:ilvl="4" w:tplc="354E5AF4">
      <w:start w:val="1"/>
      <w:numFmt w:val="decimal"/>
      <w:lvlText w:val="%5）"/>
      <w:lvlJc w:val="left"/>
      <w:pPr>
        <w:ind w:left="2040" w:hanging="360"/>
      </w:pPr>
      <w:rPr>
        <w:rFont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EA600E"/>
    <w:multiLevelType w:val="hybridMultilevel"/>
    <w:tmpl w:val="64E65154"/>
    <w:lvl w:ilvl="0" w:tplc="24288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A3445CA"/>
    <w:multiLevelType w:val="hybridMultilevel"/>
    <w:tmpl w:val="4FBA2A32"/>
    <w:lvl w:ilvl="0" w:tplc="FFFFFFFF">
      <w:start w:val="3"/>
      <w:numFmt w:val="decimal"/>
      <w:lvlText w:val="%1."/>
      <w:lvlJc w:val="left"/>
      <w:pPr>
        <w:ind w:left="360" w:hanging="360"/>
      </w:pPr>
      <w:rPr>
        <w:rFonts w:hint="default"/>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04090001">
      <w:start w:val="1"/>
      <w:numFmt w:val="bullet"/>
      <w:lvlText w:val=""/>
      <w:lvlJc w:val="left"/>
      <w:pPr>
        <w:ind w:left="420" w:hanging="420"/>
      </w:pPr>
      <w:rPr>
        <w:rFonts w:ascii="Wingdings" w:hAnsi="Wingdings" w:hint="default"/>
      </w:rPr>
    </w:lvl>
    <w:lvl w:ilvl="4" w:tplc="FFFFFFFF">
      <w:start w:val="1"/>
      <w:numFmt w:val="decimal"/>
      <w:lvlText w:val="%5）"/>
      <w:lvlJc w:val="left"/>
      <w:pPr>
        <w:ind w:left="2040" w:hanging="360"/>
      </w:pPr>
      <w:rPr>
        <w:rFonts w:hint="default"/>
      </w:r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15:restartNumberingAfterBreak="0">
    <w:nsid w:val="2ED9698D"/>
    <w:multiLevelType w:val="hybridMultilevel"/>
    <w:tmpl w:val="0782535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292863"/>
    <w:multiLevelType w:val="multilevel"/>
    <w:tmpl w:val="4B00B4A2"/>
    <w:lvl w:ilvl="0">
      <w:start w:val="1"/>
      <w:numFmt w:val="decimal"/>
      <w:lvlText w:val="%1."/>
      <w:lvlJc w:val="left"/>
      <w:rPr>
        <w:rFonts w:ascii="Times New Roman" w:eastAsiaTheme="minorEastAsia"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5AA7CDA"/>
    <w:multiLevelType w:val="hybridMultilevel"/>
    <w:tmpl w:val="377881B8"/>
    <w:lvl w:ilvl="0" w:tplc="04090011">
      <w:start w:val="1"/>
      <w:numFmt w:val="decimal"/>
      <w:lvlText w:val="%1)"/>
      <w:lvlJc w:val="left"/>
      <w:pPr>
        <w:ind w:left="360" w:hanging="360"/>
      </w:pPr>
      <w:rPr>
        <w:rFonts w:hint="default"/>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20" w:hanging="360"/>
      </w:pPr>
      <w:rPr>
        <w:rFonts w:hint="default"/>
      </w:rPr>
    </w:lvl>
    <w:lvl w:ilvl="4" w:tplc="FFFFFFFF">
      <w:start w:val="1"/>
      <w:numFmt w:val="decimal"/>
      <w:lvlText w:val="%5）"/>
      <w:lvlJc w:val="left"/>
      <w:pPr>
        <w:ind w:left="2040" w:hanging="360"/>
      </w:pPr>
      <w:rPr>
        <w:rFonts w:hint="default"/>
      </w:r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4" w15:restartNumberingAfterBreak="0">
    <w:nsid w:val="3F695D89"/>
    <w:multiLevelType w:val="hybridMultilevel"/>
    <w:tmpl w:val="41DE2C5A"/>
    <w:lvl w:ilvl="0" w:tplc="25B84A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A5B4EC4"/>
    <w:multiLevelType w:val="hybridMultilevel"/>
    <w:tmpl w:val="CA10538C"/>
    <w:lvl w:ilvl="0" w:tplc="0FEAC09C">
      <w:start w:val="1"/>
      <w:numFmt w:val="decimal"/>
      <w:lvlText w:val="[%1]"/>
      <w:lvlJc w:val="left"/>
      <w:pPr>
        <w:ind w:left="454" w:hanging="454"/>
      </w:pPr>
      <w:rPr>
        <w:rFonts w:ascii="Times New Roman" w:hAnsi="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C62A54"/>
    <w:multiLevelType w:val="hybridMultilevel"/>
    <w:tmpl w:val="216EBDD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4A03FCB"/>
    <w:multiLevelType w:val="multilevel"/>
    <w:tmpl w:val="4B00B4A2"/>
    <w:lvl w:ilvl="0">
      <w:start w:val="1"/>
      <w:numFmt w:val="decimal"/>
      <w:lvlText w:val="%1."/>
      <w:lvlJc w:val="left"/>
      <w:rPr>
        <w:rFonts w:ascii="Times New Roman" w:eastAsiaTheme="minorEastAsia"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56E1FBF"/>
    <w:multiLevelType w:val="hybridMultilevel"/>
    <w:tmpl w:val="2982EBD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297D9F"/>
    <w:multiLevelType w:val="hybridMultilevel"/>
    <w:tmpl w:val="2C263C38"/>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start w:val="1"/>
      <w:numFmt w:val="bullet"/>
      <w:lvlText w:val=""/>
      <w:lvlJc w:val="left"/>
      <w:pPr>
        <w:ind w:left="42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50D7FC2"/>
    <w:multiLevelType w:val="hybridMultilevel"/>
    <w:tmpl w:val="014C1A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42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F85010"/>
    <w:multiLevelType w:val="hybridMultilevel"/>
    <w:tmpl w:val="6C4E61EA"/>
    <w:lvl w:ilvl="0" w:tplc="04090011">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6A323F68"/>
    <w:multiLevelType w:val="multilevel"/>
    <w:tmpl w:val="CBF4FB08"/>
    <w:lvl w:ilvl="0">
      <w:start w:val="1"/>
      <w:numFmt w:val="decimal"/>
      <w:lvlText w:val="%1.0"/>
      <w:lvlJc w:val="left"/>
      <w:rPr>
        <w:rFonts w:hint="default"/>
      </w:rPr>
    </w:lvl>
    <w:lvl w:ilvl="1">
      <w:start w:val="1"/>
      <w:numFmt w:val="decimal"/>
      <w:isLgl/>
      <w:lvlText w:val="%1.%2"/>
      <w:lvlJc w:val="left"/>
      <w:pPr>
        <w:ind w:left="360" w:hanging="360"/>
      </w:pPr>
      <w:rPr>
        <w:rFonts w:ascii="Times New Roman" w:hAnsi="Times New Roman" w:cs="Times New Roman"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A9A5921"/>
    <w:multiLevelType w:val="hybridMultilevel"/>
    <w:tmpl w:val="214A54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F4C7657"/>
    <w:multiLevelType w:val="hybridMultilevel"/>
    <w:tmpl w:val="509E0C4A"/>
    <w:lvl w:ilvl="0" w:tplc="04090001">
      <w:start w:val="1"/>
      <w:numFmt w:val="bullet"/>
      <w:lvlText w:val=""/>
      <w:lvlJc w:val="left"/>
      <w:pPr>
        <w:ind w:left="420" w:hanging="420"/>
      </w:pPr>
      <w:rPr>
        <w:rFonts w:ascii="Wingdings" w:hAnsi="Wingding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5" w15:restartNumberingAfterBreak="0">
    <w:nsid w:val="709A220E"/>
    <w:multiLevelType w:val="hybridMultilevel"/>
    <w:tmpl w:val="6D085910"/>
    <w:lvl w:ilvl="0" w:tplc="04090001">
      <w:start w:val="1"/>
      <w:numFmt w:val="bullet"/>
      <w:lvlText w:val=""/>
      <w:lvlJc w:val="left"/>
      <w:pPr>
        <w:ind w:left="420" w:hanging="420"/>
      </w:pPr>
      <w:rPr>
        <w:rFonts w:ascii="Wingdings" w:hAnsi="Wingding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6" w15:restartNumberingAfterBreak="0">
    <w:nsid w:val="74BB0511"/>
    <w:multiLevelType w:val="hybridMultilevel"/>
    <w:tmpl w:val="00E84096"/>
    <w:lvl w:ilvl="0" w:tplc="04090001">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81C09DE"/>
    <w:multiLevelType w:val="hybridMultilevel"/>
    <w:tmpl w:val="56C07370"/>
    <w:lvl w:ilvl="0" w:tplc="50E013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E4418C"/>
    <w:multiLevelType w:val="hybridMultilevel"/>
    <w:tmpl w:val="928A512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F0F29E8"/>
    <w:multiLevelType w:val="hybridMultilevel"/>
    <w:tmpl w:val="E6A4DC6A"/>
    <w:lvl w:ilvl="0" w:tplc="7EB8CEB2">
      <w:start w:val="1"/>
      <w:numFmt w:val="decimal"/>
      <w:lvlText w:val="%1)"/>
      <w:lvlJc w:val="left"/>
      <w:pPr>
        <w:ind w:left="420" w:hanging="420"/>
      </w:pPr>
      <w:rPr>
        <w:rFonts w:ascii="Times New Roman" w:hAnsi="Times New Roman" w:cs="Times New Roman" w:hint="default"/>
        <w:b w:val="0"/>
        <w:bCs/>
        <w:color w:val="000000" w:themeColor="text1"/>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9"/>
  </w:num>
  <w:num w:numId="2">
    <w:abstractNumId w:val="22"/>
  </w:num>
  <w:num w:numId="3">
    <w:abstractNumId w:val="7"/>
  </w:num>
  <w:num w:numId="4">
    <w:abstractNumId w:val="17"/>
  </w:num>
  <w:num w:numId="5">
    <w:abstractNumId w:val="12"/>
  </w:num>
  <w:num w:numId="6">
    <w:abstractNumId w:val="2"/>
  </w:num>
  <w:num w:numId="7">
    <w:abstractNumId w:val="0"/>
  </w:num>
  <w:num w:numId="8">
    <w:abstractNumId w:val="26"/>
  </w:num>
  <w:num w:numId="9">
    <w:abstractNumId w:val="15"/>
  </w:num>
  <w:num w:numId="10">
    <w:abstractNumId w:val="8"/>
  </w:num>
  <w:num w:numId="11">
    <w:abstractNumId w:val="21"/>
  </w:num>
  <w:num w:numId="12">
    <w:abstractNumId w:val="11"/>
  </w:num>
  <w:num w:numId="13">
    <w:abstractNumId w:val="23"/>
  </w:num>
  <w:num w:numId="14">
    <w:abstractNumId w:val="28"/>
  </w:num>
  <w:num w:numId="15">
    <w:abstractNumId w:val="18"/>
  </w:num>
  <w:num w:numId="16">
    <w:abstractNumId w:val="16"/>
  </w:num>
  <w:num w:numId="17">
    <w:abstractNumId w:val="10"/>
  </w:num>
  <w:num w:numId="18">
    <w:abstractNumId w:val="24"/>
  </w:num>
  <w:num w:numId="19">
    <w:abstractNumId w:val="25"/>
  </w:num>
  <w:num w:numId="20">
    <w:abstractNumId w:val="20"/>
  </w:num>
  <w:num w:numId="21">
    <w:abstractNumId w:val="19"/>
  </w:num>
  <w:num w:numId="22">
    <w:abstractNumId w:val="1"/>
  </w:num>
  <w:num w:numId="23">
    <w:abstractNumId w:val="6"/>
  </w:num>
  <w:num w:numId="24">
    <w:abstractNumId w:val="3"/>
  </w:num>
  <w:num w:numId="25">
    <w:abstractNumId w:val="13"/>
  </w:num>
  <w:num w:numId="26">
    <w:abstractNumId w:val="4"/>
  </w:num>
  <w:num w:numId="27">
    <w:abstractNumId w:val="9"/>
  </w:num>
  <w:num w:numId="28">
    <w:abstractNumId w:val="14"/>
  </w:num>
  <w:num w:numId="29">
    <w:abstractNumId w:val="27"/>
  </w:num>
  <w:num w:numId="3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DM0MjEwNTYwMzNV0lEKTi0uzszPAykwNK4FADYAz2AtAAAA"/>
  </w:docVars>
  <w:rsids>
    <w:rsidRoot w:val="00215CC0"/>
    <w:rsid w:val="00003C03"/>
    <w:rsid w:val="00006FE1"/>
    <w:rsid w:val="00010B75"/>
    <w:rsid w:val="00011C94"/>
    <w:rsid w:val="000167B2"/>
    <w:rsid w:val="00016F09"/>
    <w:rsid w:val="00022F9A"/>
    <w:rsid w:val="00024D84"/>
    <w:rsid w:val="00024F6C"/>
    <w:rsid w:val="000317FC"/>
    <w:rsid w:val="00032C9F"/>
    <w:rsid w:val="00033ADF"/>
    <w:rsid w:val="00034C3E"/>
    <w:rsid w:val="00035B90"/>
    <w:rsid w:val="00037AE8"/>
    <w:rsid w:val="00044E64"/>
    <w:rsid w:val="00050E5B"/>
    <w:rsid w:val="0005295F"/>
    <w:rsid w:val="000632BC"/>
    <w:rsid w:val="00074B0F"/>
    <w:rsid w:val="00076C70"/>
    <w:rsid w:val="00090E45"/>
    <w:rsid w:val="000936C8"/>
    <w:rsid w:val="00097CC0"/>
    <w:rsid w:val="000A033A"/>
    <w:rsid w:val="000A423C"/>
    <w:rsid w:val="000B34E0"/>
    <w:rsid w:val="000B7016"/>
    <w:rsid w:val="000B71B3"/>
    <w:rsid w:val="000C1DDF"/>
    <w:rsid w:val="000C2E91"/>
    <w:rsid w:val="000C4B57"/>
    <w:rsid w:val="000C683A"/>
    <w:rsid w:val="000D0839"/>
    <w:rsid w:val="000D79EC"/>
    <w:rsid w:val="000F44FD"/>
    <w:rsid w:val="000F5B32"/>
    <w:rsid w:val="000F5ECB"/>
    <w:rsid w:val="00102447"/>
    <w:rsid w:val="001061A7"/>
    <w:rsid w:val="00111397"/>
    <w:rsid w:val="001227CC"/>
    <w:rsid w:val="00123F48"/>
    <w:rsid w:val="001307C0"/>
    <w:rsid w:val="00141FFB"/>
    <w:rsid w:val="0014799F"/>
    <w:rsid w:val="00151A0C"/>
    <w:rsid w:val="00152DFF"/>
    <w:rsid w:val="001556D1"/>
    <w:rsid w:val="001650E2"/>
    <w:rsid w:val="001652EE"/>
    <w:rsid w:val="00166786"/>
    <w:rsid w:val="0017125A"/>
    <w:rsid w:val="0017528A"/>
    <w:rsid w:val="0018108F"/>
    <w:rsid w:val="0018283B"/>
    <w:rsid w:val="00185654"/>
    <w:rsid w:val="00191CAF"/>
    <w:rsid w:val="00191FBC"/>
    <w:rsid w:val="001937F5"/>
    <w:rsid w:val="00195DEE"/>
    <w:rsid w:val="001A324C"/>
    <w:rsid w:val="001A5766"/>
    <w:rsid w:val="001B01D5"/>
    <w:rsid w:val="001B0A47"/>
    <w:rsid w:val="001B112E"/>
    <w:rsid w:val="001B333D"/>
    <w:rsid w:val="001B354A"/>
    <w:rsid w:val="001B3B32"/>
    <w:rsid w:val="001D1200"/>
    <w:rsid w:val="001D25E5"/>
    <w:rsid w:val="001D4FDB"/>
    <w:rsid w:val="001E6425"/>
    <w:rsid w:val="001F49AC"/>
    <w:rsid w:val="001F557E"/>
    <w:rsid w:val="00200601"/>
    <w:rsid w:val="00207179"/>
    <w:rsid w:val="00211024"/>
    <w:rsid w:val="00215CC0"/>
    <w:rsid w:val="00216F91"/>
    <w:rsid w:val="002172DB"/>
    <w:rsid w:val="00217912"/>
    <w:rsid w:val="00222330"/>
    <w:rsid w:val="002272A0"/>
    <w:rsid w:val="00230CDD"/>
    <w:rsid w:val="00233486"/>
    <w:rsid w:val="00233BF2"/>
    <w:rsid w:val="00237C83"/>
    <w:rsid w:val="00242707"/>
    <w:rsid w:val="00252932"/>
    <w:rsid w:val="00253A7E"/>
    <w:rsid w:val="00256D8E"/>
    <w:rsid w:val="00260209"/>
    <w:rsid w:val="00263FE3"/>
    <w:rsid w:val="00270D9D"/>
    <w:rsid w:val="00280F3A"/>
    <w:rsid w:val="00281347"/>
    <w:rsid w:val="00281D2B"/>
    <w:rsid w:val="002821BD"/>
    <w:rsid w:val="00282EB2"/>
    <w:rsid w:val="00287E5A"/>
    <w:rsid w:val="002A0B3B"/>
    <w:rsid w:val="002A22F3"/>
    <w:rsid w:val="002A5F55"/>
    <w:rsid w:val="002B0482"/>
    <w:rsid w:val="002B3239"/>
    <w:rsid w:val="002B47CB"/>
    <w:rsid w:val="002B4CB2"/>
    <w:rsid w:val="002B7AB8"/>
    <w:rsid w:val="002C4349"/>
    <w:rsid w:val="002C593F"/>
    <w:rsid w:val="002D3E70"/>
    <w:rsid w:val="002D4795"/>
    <w:rsid w:val="002D5EB2"/>
    <w:rsid w:val="002F04C2"/>
    <w:rsid w:val="0030222C"/>
    <w:rsid w:val="003069DA"/>
    <w:rsid w:val="00313101"/>
    <w:rsid w:val="003249AE"/>
    <w:rsid w:val="00324E9E"/>
    <w:rsid w:val="00325944"/>
    <w:rsid w:val="00327083"/>
    <w:rsid w:val="00330AD6"/>
    <w:rsid w:val="0033661B"/>
    <w:rsid w:val="00336666"/>
    <w:rsid w:val="0033730A"/>
    <w:rsid w:val="00341F73"/>
    <w:rsid w:val="00352B7E"/>
    <w:rsid w:val="0035317E"/>
    <w:rsid w:val="00367A62"/>
    <w:rsid w:val="00374A9D"/>
    <w:rsid w:val="00376993"/>
    <w:rsid w:val="00387FF3"/>
    <w:rsid w:val="003907F7"/>
    <w:rsid w:val="003A1CAA"/>
    <w:rsid w:val="003B64C3"/>
    <w:rsid w:val="003B6AA8"/>
    <w:rsid w:val="003B7738"/>
    <w:rsid w:val="003C03DE"/>
    <w:rsid w:val="003C3305"/>
    <w:rsid w:val="003C51DF"/>
    <w:rsid w:val="003D09F5"/>
    <w:rsid w:val="003D11DB"/>
    <w:rsid w:val="003D51E3"/>
    <w:rsid w:val="003D5D3F"/>
    <w:rsid w:val="003E3230"/>
    <w:rsid w:val="003E4BC5"/>
    <w:rsid w:val="003F13BB"/>
    <w:rsid w:val="003F2977"/>
    <w:rsid w:val="003F3596"/>
    <w:rsid w:val="003F3AC2"/>
    <w:rsid w:val="003F6411"/>
    <w:rsid w:val="003F7C95"/>
    <w:rsid w:val="004033D5"/>
    <w:rsid w:val="004068C6"/>
    <w:rsid w:val="004107D4"/>
    <w:rsid w:val="00414D56"/>
    <w:rsid w:val="004155D0"/>
    <w:rsid w:val="004222C3"/>
    <w:rsid w:val="00430F4B"/>
    <w:rsid w:val="00440224"/>
    <w:rsid w:val="00446F24"/>
    <w:rsid w:val="00451764"/>
    <w:rsid w:val="00453F0F"/>
    <w:rsid w:val="00461521"/>
    <w:rsid w:val="00462076"/>
    <w:rsid w:val="0047140C"/>
    <w:rsid w:val="004734F3"/>
    <w:rsid w:val="004779D5"/>
    <w:rsid w:val="0049076B"/>
    <w:rsid w:val="004950E6"/>
    <w:rsid w:val="004965D6"/>
    <w:rsid w:val="004A6D6E"/>
    <w:rsid w:val="004B1245"/>
    <w:rsid w:val="004B77B1"/>
    <w:rsid w:val="004D0723"/>
    <w:rsid w:val="004D6C2F"/>
    <w:rsid w:val="004E7560"/>
    <w:rsid w:val="004F0553"/>
    <w:rsid w:val="004F140A"/>
    <w:rsid w:val="004F40B8"/>
    <w:rsid w:val="004F42CB"/>
    <w:rsid w:val="0050247E"/>
    <w:rsid w:val="0050293E"/>
    <w:rsid w:val="005123C4"/>
    <w:rsid w:val="005201DE"/>
    <w:rsid w:val="005224C3"/>
    <w:rsid w:val="00523ACC"/>
    <w:rsid w:val="005344DE"/>
    <w:rsid w:val="00537B84"/>
    <w:rsid w:val="0054537E"/>
    <w:rsid w:val="005508C9"/>
    <w:rsid w:val="005516FA"/>
    <w:rsid w:val="005523D9"/>
    <w:rsid w:val="0055329F"/>
    <w:rsid w:val="0055491F"/>
    <w:rsid w:val="00561B01"/>
    <w:rsid w:val="00570A50"/>
    <w:rsid w:val="00570CB4"/>
    <w:rsid w:val="00574349"/>
    <w:rsid w:val="00575883"/>
    <w:rsid w:val="00575A83"/>
    <w:rsid w:val="00580491"/>
    <w:rsid w:val="00584FBC"/>
    <w:rsid w:val="0059012C"/>
    <w:rsid w:val="00590DE4"/>
    <w:rsid w:val="0059468B"/>
    <w:rsid w:val="005A28ED"/>
    <w:rsid w:val="005B5417"/>
    <w:rsid w:val="005B788C"/>
    <w:rsid w:val="005C168B"/>
    <w:rsid w:val="005C2BC8"/>
    <w:rsid w:val="005C2C68"/>
    <w:rsid w:val="005C6DA6"/>
    <w:rsid w:val="005D123A"/>
    <w:rsid w:val="005D2412"/>
    <w:rsid w:val="005D28B3"/>
    <w:rsid w:val="005E07DE"/>
    <w:rsid w:val="005E1281"/>
    <w:rsid w:val="005E30C2"/>
    <w:rsid w:val="005E724E"/>
    <w:rsid w:val="005F6234"/>
    <w:rsid w:val="00603A94"/>
    <w:rsid w:val="00614017"/>
    <w:rsid w:val="00616C39"/>
    <w:rsid w:val="00621A62"/>
    <w:rsid w:val="006268B2"/>
    <w:rsid w:val="006305EE"/>
    <w:rsid w:val="00635529"/>
    <w:rsid w:val="0063734D"/>
    <w:rsid w:val="006423AA"/>
    <w:rsid w:val="00642EF6"/>
    <w:rsid w:val="00643ED5"/>
    <w:rsid w:val="00652CFF"/>
    <w:rsid w:val="00653661"/>
    <w:rsid w:val="00662CE5"/>
    <w:rsid w:val="00666BAB"/>
    <w:rsid w:val="00667091"/>
    <w:rsid w:val="00667D99"/>
    <w:rsid w:val="006812ED"/>
    <w:rsid w:val="00681327"/>
    <w:rsid w:val="006856E2"/>
    <w:rsid w:val="00692B24"/>
    <w:rsid w:val="00695F71"/>
    <w:rsid w:val="00696152"/>
    <w:rsid w:val="006D28ED"/>
    <w:rsid w:val="006D4DD7"/>
    <w:rsid w:val="006E1F41"/>
    <w:rsid w:val="006F5994"/>
    <w:rsid w:val="006F6C3B"/>
    <w:rsid w:val="00702517"/>
    <w:rsid w:val="0070378E"/>
    <w:rsid w:val="00705D96"/>
    <w:rsid w:val="00710DA0"/>
    <w:rsid w:val="00711C82"/>
    <w:rsid w:val="007129E1"/>
    <w:rsid w:val="00714E78"/>
    <w:rsid w:val="00720844"/>
    <w:rsid w:val="00721CEB"/>
    <w:rsid w:val="00723D6A"/>
    <w:rsid w:val="00724A66"/>
    <w:rsid w:val="00730785"/>
    <w:rsid w:val="00732D60"/>
    <w:rsid w:val="007331E1"/>
    <w:rsid w:val="00737265"/>
    <w:rsid w:val="00737F35"/>
    <w:rsid w:val="007400C1"/>
    <w:rsid w:val="007411AA"/>
    <w:rsid w:val="00744883"/>
    <w:rsid w:val="00750C2B"/>
    <w:rsid w:val="00751FDD"/>
    <w:rsid w:val="00761A16"/>
    <w:rsid w:val="007646F7"/>
    <w:rsid w:val="00771610"/>
    <w:rsid w:val="00773070"/>
    <w:rsid w:val="0078131D"/>
    <w:rsid w:val="00782A21"/>
    <w:rsid w:val="007872B4"/>
    <w:rsid w:val="007A0CB9"/>
    <w:rsid w:val="007A6EF8"/>
    <w:rsid w:val="007B29BB"/>
    <w:rsid w:val="007C25E3"/>
    <w:rsid w:val="007D5150"/>
    <w:rsid w:val="007D6033"/>
    <w:rsid w:val="007E126E"/>
    <w:rsid w:val="007E1629"/>
    <w:rsid w:val="007F1F48"/>
    <w:rsid w:val="007F3FA7"/>
    <w:rsid w:val="0080009D"/>
    <w:rsid w:val="008062E6"/>
    <w:rsid w:val="008072C2"/>
    <w:rsid w:val="0081301A"/>
    <w:rsid w:val="008133FB"/>
    <w:rsid w:val="008136D9"/>
    <w:rsid w:val="00814D9A"/>
    <w:rsid w:val="00817824"/>
    <w:rsid w:val="00823D72"/>
    <w:rsid w:val="00825E25"/>
    <w:rsid w:val="0083075F"/>
    <w:rsid w:val="008403DF"/>
    <w:rsid w:val="00841677"/>
    <w:rsid w:val="00846824"/>
    <w:rsid w:val="0086393E"/>
    <w:rsid w:val="00863FBF"/>
    <w:rsid w:val="008648BB"/>
    <w:rsid w:val="00866DAE"/>
    <w:rsid w:val="00881CFC"/>
    <w:rsid w:val="00882A16"/>
    <w:rsid w:val="008877BA"/>
    <w:rsid w:val="00892EDC"/>
    <w:rsid w:val="00896924"/>
    <w:rsid w:val="008B3CCC"/>
    <w:rsid w:val="008C6674"/>
    <w:rsid w:val="008C77C2"/>
    <w:rsid w:val="008D1806"/>
    <w:rsid w:val="008D3BF8"/>
    <w:rsid w:val="008D57E7"/>
    <w:rsid w:val="008D5FD7"/>
    <w:rsid w:val="008E0075"/>
    <w:rsid w:val="00906D5F"/>
    <w:rsid w:val="0091222D"/>
    <w:rsid w:val="00912A41"/>
    <w:rsid w:val="0091629C"/>
    <w:rsid w:val="00920F1D"/>
    <w:rsid w:val="0093159F"/>
    <w:rsid w:val="009317F8"/>
    <w:rsid w:val="009371F5"/>
    <w:rsid w:val="00940A08"/>
    <w:rsid w:val="0094467F"/>
    <w:rsid w:val="00947F8D"/>
    <w:rsid w:val="0095034A"/>
    <w:rsid w:val="009521BF"/>
    <w:rsid w:val="00954464"/>
    <w:rsid w:val="00954A84"/>
    <w:rsid w:val="00956C21"/>
    <w:rsid w:val="00962FD0"/>
    <w:rsid w:val="0097122A"/>
    <w:rsid w:val="009741A8"/>
    <w:rsid w:val="00981B7C"/>
    <w:rsid w:val="00983F24"/>
    <w:rsid w:val="0098469A"/>
    <w:rsid w:val="0098513B"/>
    <w:rsid w:val="0099102C"/>
    <w:rsid w:val="009A224E"/>
    <w:rsid w:val="009A29B9"/>
    <w:rsid w:val="009A3E27"/>
    <w:rsid w:val="009A4AF6"/>
    <w:rsid w:val="009A57F5"/>
    <w:rsid w:val="009C473C"/>
    <w:rsid w:val="009D06B8"/>
    <w:rsid w:val="009D0704"/>
    <w:rsid w:val="009D078F"/>
    <w:rsid w:val="009D7D43"/>
    <w:rsid w:val="009E4188"/>
    <w:rsid w:val="009E42D4"/>
    <w:rsid w:val="009E61E3"/>
    <w:rsid w:val="009E66D7"/>
    <w:rsid w:val="009F12EB"/>
    <w:rsid w:val="009F7D1E"/>
    <w:rsid w:val="00A00359"/>
    <w:rsid w:val="00A01878"/>
    <w:rsid w:val="00A14703"/>
    <w:rsid w:val="00A17A2D"/>
    <w:rsid w:val="00A21C84"/>
    <w:rsid w:val="00A24093"/>
    <w:rsid w:val="00A25EEA"/>
    <w:rsid w:val="00A327F8"/>
    <w:rsid w:val="00A51DD3"/>
    <w:rsid w:val="00A52831"/>
    <w:rsid w:val="00A52E0E"/>
    <w:rsid w:val="00A53651"/>
    <w:rsid w:val="00A54F9B"/>
    <w:rsid w:val="00A560E4"/>
    <w:rsid w:val="00A62995"/>
    <w:rsid w:val="00A744DA"/>
    <w:rsid w:val="00A75653"/>
    <w:rsid w:val="00A824B1"/>
    <w:rsid w:val="00A97DD8"/>
    <w:rsid w:val="00AA0925"/>
    <w:rsid w:val="00AA186D"/>
    <w:rsid w:val="00AA1A39"/>
    <w:rsid w:val="00AB7D93"/>
    <w:rsid w:val="00AD481A"/>
    <w:rsid w:val="00AE0494"/>
    <w:rsid w:val="00AE38F0"/>
    <w:rsid w:val="00AE3A82"/>
    <w:rsid w:val="00AF1DB0"/>
    <w:rsid w:val="00AF7E2F"/>
    <w:rsid w:val="00B012C3"/>
    <w:rsid w:val="00B10F03"/>
    <w:rsid w:val="00B1268D"/>
    <w:rsid w:val="00B15442"/>
    <w:rsid w:val="00B21E69"/>
    <w:rsid w:val="00B2211D"/>
    <w:rsid w:val="00B32936"/>
    <w:rsid w:val="00B33BC1"/>
    <w:rsid w:val="00B47173"/>
    <w:rsid w:val="00B57FF3"/>
    <w:rsid w:val="00B604AB"/>
    <w:rsid w:val="00B64177"/>
    <w:rsid w:val="00B72381"/>
    <w:rsid w:val="00B74D21"/>
    <w:rsid w:val="00B7506B"/>
    <w:rsid w:val="00B76837"/>
    <w:rsid w:val="00B77190"/>
    <w:rsid w:val="00B77503"/>
    <w:rsid w:val="00B81AE8"/>
    <w:rsid w:val="00B84387"/>
    <w:rsid w:val="00B85D09"/>
    <w:rsid w:val="00B86DDE"/>
    <w:rsid w:val="00B9233D"/>
    <w:rsid w:val="00B9773D"/>
    <w:rsid w:val="00BA0799"/>
    <w:rsid w:val="00BA20EF"/>
    <w:rsid w:val="00BA2586"/>
    <w:rsid w:val="00BB4CFE"/>
    <w:rsid w:val="00BB652E"/>
    <w:rsid w:val="00BC125E"/>
    <w:rsid w:val="00BC660E"/>
    <w:rsid w:val="00BC7A01"/>
    <w:rsid w:val="00BD4DF9"/>
    <w:rsid w:val="00BE108C"/>
    <w:rsid w:val="00BE1C12"/>
    <w:rsid w:val="00BE6441"/>
    <w:rsid w:val="00BF1505"/>
    <w:rsid w:val="00BF3D5C"/>
    <w:rsid w:val="00BF6B8A"/>
    <w:rsid w:val="00C05DE6"/>
    <w:rsid w:val="00C07E9A"/>
    <w:rsid w:val="00C11318"/>
    <w:rsid w:val="00C118CA"/>
    <w:rsid w:val="00C269C6"/>
    <w:rsid w:val="00C31869"/>
    <w:rsid w:val="00C31ACB"/>
    <w:rsid w:val="00C3470A"/>
    <w:rsid w:val="00C3491B"/>
    <w:rsid w:val="00C429BB"/>
    <w:rsid w:val="00C51096"/>
    <w:rsid w:val="00C54477"/>
    <w:rsid w:val="00C54543"/>
    <w:rsid w:val="00C64C25"/>
    <w:rsid w:val="00C708B2"/>
    <w:rsid w:val="00C711AA"/>
    <w:rsid w:val="00C95A51"/>
    <w:rsid w:val="00CA1896"/>
    <w:rsid w:val="00CA77B1"/>
    <w:rsid w:val="00CB2E38"/>
    <w:rsid w:val="00CB3F37"/>
    <w:rsid w:val="00CB606E"/>
    <w:rsid w:val="00CC07D9"/>
    <w:rsid w:val="00CC24ED"/>
    <w:rsid w:val="00CD164D"/>
    <w:rsid w:val="00CD36EC"/>
    <w:rsid w:val="00CD46C8"/>
    <w:rsid w:val="00CF5D2C"/>
    <w:rsid w:val="00CF616A"/>
    <w:rsid w:val="00D04629"/>
    <w:rsid w:val="00D06456"/>
    <w:rsid w:val="00D06C1D"/>
    <w:rsid w:val="00D07864"/>
    <w:rsid w:val="00D10B59"/>
    <w:rsid w:val="00D119B5"/>
    <w:rsid w:val="00D12C4B"/>
    <w:rsid w:val="00D27E46"/>
    <w:rsid w:val="00D30D33"/>
    <w:rsid w:val="00D36CA0"/>
    <w:rsid w:val="00D4280C"/>
    <w:rsid w:val="00D42989"/>
    <w:rsid w:val="00D513EB"/>
    <w:rsid w:val="00D6316C"/>
    <w:rsid w:val="00D7283F"/>
    <w:rsid w:val="00D85F65"/>
    <w:rsid w:val="00D95661"/>
    <w:rsid w:val="00D9796B"/>
    <w:rsid w:val="00DA65B7"/>
    <w:rsid w:val="00DC1F01"/>
    <w:rsid w:val="00DC530D"/>
    <w:rsid w:val="00DC7CD0"/>
    <w:rsid w:val="00DD2233"/>
    <w:rsid w:val="00DE032B"/>
    <w:rsid w:val="00DE2331"/>
    <w:rsid w:val="00DE4F5C"/>
    <w:rsid w:val="00DF1B08"/>
    <w:rsid w:val="00DF6419"/>
    <w:rsid w:val="00E007E3"/>
    <w:rsid w:val="00E016AE"/>
    <w:rsid w:val="00E05C2A"/>
    <w:rsid w:val="00E127AF"/>
    <w:rsid w:val="00E13479"/>
    <w:rsid w:val="00E14D0D"/>
    <w:rsid w:val="00E2043E"/>
    <w:rsid w:val="00E221E3"/>
    <w:rsid w:val="00E246B3"/>
    <w:rsid w:val="00E2522B"/>
    <w:rsid w:val="00E36E27"/>
    <w:rsid w:val="00E42AA6"/>
    <w:rsid w:val="00E4552F"/>
    <w:rsid w:val="00E46346"/>
    <w:rsid w:val="00E51B9D"/>
    <w:rsid w:val="00E5410C"/>
    <w:rsid w:val="00E62D77"/>
    <w:rsid w:val="00E6358F"/>
    <w:rsid w:val="00E64428"/>
    <w:rsid w:val="00E73915"/>
    <w:rsid w:val="00E73F66"/>
    <w:rsid w:val="00E77D08"/>
    <w:rsid w:val="00E820A2"/>
    <w:rsid w:val="00E8295C"/>
    <w:rsid w:val="00E82A84"/>
    <w:rsid w:val="00E93744"/>
    <w:rsid w:val="00E95507"/>
    <w:rsid w:val="00EA1FF2"/>
    <w:rsid w:val="00EA23B0"/>
    <w:rsid w:val="00EA2CAD"/>
    <w:rsid w:val="00EA5B4F"/>
    <w:rsid w:val="00ED08F1"/>
    <w:rsid w:val="00EE3FA1"/>
    <w:rsid w:val="00EE4404"/>
    <w:rsid w:val="00EE4966"/>
    <w:rsid w:val="00EF035C"/>
    <w:rsid w:val="00EF18CB"/>
    <w:rsid w:val="00EF6CF5"/>
    <w:rsid w:val="00F02585"/>
    <w:rsid w:val="00F0277B"/>
    <w:rsid w:val="00F07328"/>
    <w:rsid w:val="00F0742A"/>
    <w:rsid w:val="00F1214F"/>
    <w:rsid w:val="00F13D9D"/>
    <w:rsid w:val="00F22B9A"/>
    <w:rsid w:val="00F23E07"/>
    <w:rsid w:val="00F24662"/>
    <w:rsid w:val="00F252CB"/>
    <w:rsid w:val="00F25358"/>
    <w:rsid w:val="00F26702"/>
    <w:rsid w:val="00F30A5E"/>
    <w:rsid w:val="00F37BEA"/>
    <w:rsid w:val="00F419C6"/>
    <w:rsid w:val="00F53222"/>
    <w:rsid w:val="00F55DD0"/>
    <w:rsid w:val="00F74F1D"/>
    <w:rsid w:val="00F76AA8"/>
    <w:rsid w:val="00F77943"/>
    <w:rsid w:val="00F90A65"/>
    <w:rsid w:val="00FA02F0"/>
    <w:rsid w:val="00FA6E0B"/>
    <w:rsid w:val="00FB043D"/>
    <w:rsid w:val="00FC041E"/>
    <w:rsid w:val="00FC2890"/>
    <w:rsid w:val="00FD4ACD"/>
    <w:rsid w:val="00FD5893"/>
    <w:rsid w:val="00FD5CF5"/>
    <w:rsid w:val="00FE02E0"/>
    <w:rsid w:val="00FE2F7A"/>
    <w:rsid w:val="00FE308C"/>
    <w:rsid w:val="00FE4F91"/>
    <w:rsid w:val="00FE7AE2"/>
    <w:rsid w:val="00FF63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945C1"/>
  <w15:chartTrackingRefBased/>
  <w15:docId w15:val="{7AFAD019-81C7-489F-A5D9-EA2CC846C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3101"/>
    <w:rPr>
      <w:sz w:val="24"/>
      <w:szCs w:val="24"/>
      <w:lang w:eastAsia="en-US"/>
    </w:rPr>
  </w:style>
  <w:style w:type="paragraph" w:styleId="1">
    <w:name w:val="heading 1"/>
    <w:basedOn w:val="a"/>
    <w:next w:val="a"/>
    <w:link w:val="10"/>
    <w:uiPriority w:val="9"/>
    <w:qFormat/>
    <w:rsid w:val="003B7738"/>
    <w:pPr>
      <w:keepNext/>
      <w:keepLines/>
      <w:widowControl w:val="0"/>
      <w:spacing w:before="340" w:after="330" w:line="578" w:lineRule="auto"/>
      <w:jc w:val="both"/>
      <w:outlineLvl w:val="0"/>
    </w:pPr>
    <w:rPr>
      <w:rFonts w:asciiTheme="minorHAnsi" w:hAnsiTheme="minorHAnsi" w:cstheme="minorBidi"/>
      <w:b/>
      <w:bCs/>
      <w:kern w:val="44"/>
      <w:sz w:val="44"/>
      <w:szCs w:val="44"/>
      <w:lang w:eastAsia="zh-CN"/>
    </w:rPr>
  </w:style>
  <w:style w:type="paragraph" w:styleId="2">
    <w:name w:val="heading 2"/>
    <w:basedOn w:val="a"/>
    <w:next w:val="a"/>
    <w:link w:val="20"/>
    <w:uiPriority w:val="9"/>
    <w:unhideWhenUsed/>
    <w:qFormat/>
    <w:rsid w:val="00217912"/>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lang w:eastAsia="zh-CN"/>
    </w:rPr>
  </w:style>
  <w:style w:type="paragraph" w:styleId="3">
    <w:name w:val="heading 3"/>
    <w:basedOn w:val="a"/>
    <w:next w:val="a"/>
    <w:link w:val="30"/>
    <w:qFormat/>
    <w:pPr>
      <w:keepNext/>
      <w:spacing w:before="240" w:after="60"/>
      <w:outlineLvl w:val="2"/>
    </w:pPr>
    <w:rPr>
      <w:rFonts w:ascii="Arial" w:eastAsia="宋体" w:hAnsi="Arial" w:cs="Arial"/>
      <w:b/>
      <w:bCs/>
      <w:sz w:val="26"/>
      <w:szCs w:val="26"/>
      <w:lang w:eastAsia="zh-CN"/>
    </w:rPr>
  </w:style>
  <w:style w:type="paragraph" w:styleId="4">
    <w:name w:val="heading 4"/>
    <w:basedOn w:val="a"/>
    <w:next w:val="a"/>
    <w:qFormat/>
    <w:pPr>
      <w:keepNext/>
      <w:spacing w:before="240" w:after="60"/>
      <w:outlineLvl w:val="3"/>
    </w:pPr>
    <w:rPr>
      <w:rFonts w:ascii="Arial" w:eastAsia="宋体" w:hAnsi="Arial"/>
      <w:b/>
      <w:bCs/>
      <w:szCs w:val="2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81A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81AE8"/>
    <w:rPr>
      <w:sz w:val="18"/>
      <w:szCs w:val="18"/>
      <w:lang w:eastAsia="en-US"/>
    </w:rPr>
  </w:style>
  <w:style w:type="paragraph" w:styleId="a5">
    <w:name w:val="footer"/>
    <w:basedOn w:val="a"/>
    <w:link w:val="a6"/>
    <w:rsid w:val="00B81AE8"/>
    <w:pPr>
      <w:tabs>
        <w:tab w:val="center" w:pos="4153"/>
        <w:tab w:val="right" w:pos="8306"/>
      </w:tabs>
      <w:snapToGrid w:val="0"/>
    </w:pPr>
    <w:rPr>
      <w:sz w:val="18"/>
      <w:szCs w:val="18"/>
    </w:rPr>
  </w:style>
  <w:style w:type="character" w:customStyle="1" w:styleId="a6">
    <w:name w:val="页脚 字符"/>
    <w:basedOn w:val="a0"/>
    <w:link w:val="a5"/>
    <w:rsid w:val="00B81AE8"/>
    <w:rPr>
      <w:sz w:val="18"/>
      <w:szCs w:val="18"/>
      <w:lang w:eastAsia="en-US"/>
    </w:rPr>
  </w:style>
  <w:style w:type="character" w:customStyle="1" w:styleId="10">
    <w:name w:val="标题 1 字符"/>
    <w:basedOn w:val="a0"/>
    <w:link w:val="1"/>
    <w:uiPriority w:val="9"/>
    <w:rsid w:val="003B7738"/>
    <w:rPr>
      <w:rFonts w:asciiTheme="minorHAnsi" w:hAnsiTheme="minorHAnsi" w:cstheme="minorBidi"/>
      <w:b/>
      <w:bCs/>
      <w:kern w:val="44"/>
      <w:sz w:val="44"/>
      <w:szCs w:val="44"/>
    </w:rPr>
  </w:style>
  <w:style w:type="paragraph" w:styleId="a7">
    <w:name w:val="List Paragraph"/>
    <w:basedOn w:val="a"/>
    <w:uiPriority w:val="34"/>
    <w:qFormat/>
    <w:rsid w:val="003B7738"/>
    <w:pPr>
      <w:widowControl w:val="0"/>
      <w:ind w:firstLineChars="200" w:firstLine="420"/>
      <w:jc w:val="both"/>
    </w:pPr>
    <w:rPr>
      <w:rFonts w:asciiTheme="minorHAnsi" w:hAnsiTheme="minorHAnsi" w:cstheme="minorBidi"/>
      <w:kern w:val="2"/>
      <w:sz w:val="21"/>
      <w:lang w:eastAsia="zh-CN"/>
    </w:rPr>
  </w:style>
  <w:style w:type="paragraph" w:styleId="TOC1">
    <w:name w:val="toc 1"/>
    <w:basedOn w:val="a"/>
    <w:next w:val="a"/>
    <w:autoRedefine/>
    <w:uiPriority w:val="39"/>
    <w:unhideWhenUsed/>
    <w:rsid w:val="003B7738"/>
    <w:pPr>
      <w:spacing w:after="100" w:line="259" w:lineRule="auto"/>
    </w:pPr>
    <w:rPr>
      <w:rFonts w:asciiTheme="minorHAnsi" w:hAnsiTheme="minorHAnsi"/>
      <w:sz w:val="22"/>
      <w:szCs w:val="22"/>
      <w:lang w:eastAsia="zh-CN"/>
    </w:rPr>
  </w:style>
  <w:style w:type="character" w:styleId="a8">
    <w:name w:val="Hyperlink"/>
    <w:basedOn w:val="a0"/>
    <w:uiPriority w:val="99"/>
    <w:unhideWhenUsed/>
    <w:rsid w:val="003B7738"/>
    <w:rPr>
      <w:color w:val="0563C1" w:themeColor="hyperlink"/>
      <w:u w:val="single"/>
    </w:rPr>
  </w:style>
  <w:style w:type="character" w:customStyle="1" w:styleId="20">
    <w:name w:val="标题 2 字符"/>
    <w:basedOn w:val="a0"/>
    <w:link w:val="2"/>
    <w:uiPriority w:val="9"/>
    <w:rsid w:val="00217912"/>
    <w:rPr>
      <w:rFonts w:asciiTheme="majorHAnsi" w:eastAsiaTheme="majorEastAsia" w:hAnsiTheme="majorHAnsi" w:cstheme="majorBidi"/>
      <w:b/>
      <w:bCs/>
      <w:kern w:val="2"/>
      <w:sz w:val="32"/>
      <w:szCs w:val="32"/>
    </w:rPr>
  </w:style>
  <w:style w:type="paragraph" w:styleId="TOC2">
    <w:name w:val="toc 2"/>
    <w:basedOn w:val="a"/>
    <w:next w:val="a"/>
    <w:autoRedefine/>
    <w:uiPriority w:val="39"/>
    <w:rsid w:val="00CB3F37"/>
    <w:pPr>
      <w:ind w:leftChars="200" w:left="420"/>
    </w:pPr>
  </w:style>
  <w:style w:type="paragraph" w:styleId="TOC3">
    <w:name w:val="toc 3"/>
    <w:basedOn w:val="a"/>
    <w:next w:val="a"/>
    <w:autoRedefine/>
    <w:uiPriority w:val="39"/>
    <w:rsid w:val="00CB3F37"/>
    <w:pPr>
      <w:ind w:leftChars="400" w:left="840"/>
    </w:pPr>
  </w:style>
  <w:style w:type="table" w:styleId="a9">
    <w:name w:val="Grid Table Light"/>
    <w:basedOn w:val="a1"/>
    <w:uiPriority w:val="40"/>
    <w:rsid w:val="001B3B32"/>
    <w:rPr>
      <w:rFonts w:asciiTheme="minorHAnsi" w:hAnsiTheme="minorHAnsi" w:cstheme="minorBidi"/>
      <w:kern w:val="2"/>
      <w:sz w:val="21"/>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a">
    <w:name w:val="Table Grid"/>
    <w:basedOn w:val="a1"/>
    <w:uiPriority w:val="39"/>
    <w:rsid w:val="005F6234"/>
    <w:rPr>
      <w:rFonts w:asciiTheme="minorHAnsi" w:hAnsiTheme="minorHAnsi" w:cstheme="minorBid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unhideWhenUsed/>
    <w:rsid w:val="005F6234"/>
    <w:rPr>
      <w:sz w:val="18"/>
      <w:szCs w:val="18"/>
    </w:rPr>
  </w:style>
  <w:style w:type="paragraph" w:styleId="ac">
    <w:name w:val="annotation text"/>
    <w:basedOn w:val="a"/>
    <w:link w:val="ad"/>
    <w:uiPriority w:val="99"/>
    <w:unhideWhenUsed/>
    <w:rsid w:val="005F6234"/>
    <w:pPr>
      <w:spacing w:after="160"/>
    </w:pPr>
    <w:rPr>
      <w:rFonts w:asciiTheme="minorHAnsi" w:hAnsiTheme="minorHAnsi" w:cstheme="minorBidi"/>
      <w:lang w:val="en-MY" w:eastAsia="zh-CN"/>
    </w:rPr>
  </w:style>
  <w:style w:type="character" w:customStyle="1" w:styleId="ad">
    <w:name w:val="批注文字 字符"/>
    <w:basedOn w:val="a0"/>
    <w:link w:val="ac"/>
    <w:uiPriority w:val="99"/>
    <w:rsid w:val="005F6234"/>
    <w:rPr>
      <w:rFonts w:asciiTheme="minorHAnsi" w:hAnsiTheme="minorHAnsi" w:cstheme="minorBidi"/>
      <w:sz w:val="24"/>
      <w:szCs w:val="24"/>
      <w:lang w:val="en-MY"/>
    </w:rPr>
  </w:style>
  <w:style w:type="paragraph" w:styleId="ae">
    <w:name w:val="annotation subject"/>
    <w:basedOn w:val="ac"/>
    <w:next w:val="ac"/>
    <w:link w:val="af"/>
    <w:rsid w:val="005F6234"/>
    <w:pPr>
      <w:spacing w:after="0"/>
    </w:pPr>
    <w:rPr>
      <w:rFonts w:ascii="Times New Roman" w:hAnsi="Times New Roman" w:cs="Times New Roman"/>
      <w:b/>
      <w:bCs/>
      <w:lang w:val="en-US" w:eastAsia="en-US"/>
    </w:rPr>
  </w:style>
  <w:style w:type="character" w:customStyle="1" w:styleId="af">
    <w:name w:val="批注主题 字符"/>
    <w:basedOn w:val="ad"/>
    <w:link w:val="ae"/>
    <w:rsid w:val="005F6234"/>
    <w:rPr>
      <w:rFonts w:asciiTheme="minorHAnsi" w:hAnsiTheme="minorHAnsi" w:cstheme="minorBidi"/>
      <w:b/>
      <w:bCs/>
      <w:sz w:val="24"/>
      <w:szCs w:val="24"/>
      <w:lang w:val="en-MY" w:eastAsia="en-US"/>
    </w:rPr>
  </w:style>
  <w:style w:type="paragraph" w:styleId="af0">
    <w:name w:val="Revision"/>
    <w:hidden/>
    <w:uiPriority w:val="99"/>
    <w:semiHidden/>
    <w:rsid w:val="005F6234"/>
    <w:rPr>
      <w:sz w:val="24"/>
      <w:szCs w:val="24"/>
      <w:lang w:eastAsia="en-US"/>
    </w:rPr>
  </w:style>
  <w:style w:type="character" w:customStyle="1" w:styleId="src">
    <w:name w:val="src"/>
    <w:basedOn w:val="a0"/>
    <w:rsid w:val="001E6425"/>
  </w:style>
  <w:style w:type="character" w:customStyle="1" w:styleId="apple-converted-space">
    <w:name w:val="apple-converted-space"/>
    <w:basedOn w:val="a0"/>
    <w:rsid w:val="001E6425"/>
  </w:style>
  <w:style w:type="paragraph" w:styleId="af1">
    <w:name w:val="Date"/>
    <w:basedOn w:val="a"/>
    <w:next w:val="a"/>
    <w:link w:val="af2"/>
    <w:rsid w:val="006D28ED"/>
    <w:pPr>
      <w:ind w:leftChars="2500" w:left="100"/>
    </w:pPr>
  </w:style>
  <w:style w:type="character" w:customStyle="1" w:styleId="af2">
    <w:name w:val="日期 字符"/>
    <w:basedOn w:val="a0"/>
    <w:link w:val="af1"/>
    <w:rsid w:val="006D28ED"/>
    <w:rPr>
      <w:sz w:val="24"/>
      <w:szCs w:val="24"/>
      <w:lang w:eastAsia="en-US"/>
    </w:rPr>
  </w:style>
  <w:style w:type="paragraph" w:styleId="af3">
    <w:name w:val="Normal (Web)"/>
    <w:basedOn w:val="a"/>
    <w:uiPriority w:val="99"/>
    <w:unhideWhenUsed/>
    <w:rsid w:val="006D28ED"/>
    <w:pPr>
      <w:spacing w:before="100" w:beforeAutospacing="1" w:after="100" w:afterAutospacing="1"/>
    </w:pPr>
    <w:rPr>
      <w:rFonts w:ascii="宋体" w:eastAsia="宋体" w:hAnsi="宋体" w:cs="宋体"/>
      <w:lang w:eastAsia="zh-CN"/>
    </w:rPr>
  </w:style>
  <w:style w:type="character" w:styleId="af4">
    <w:name w:val="Unresolved Mention"/>
    <w:basedOn w:val="a0"/>
    <w:uiPriority w:val="99"/>
    <w:semiHidden/>
    <w:unhideWhenUsed/>
    <w:rsid w:val="00022F9A"/>
    <w:rPr>
      <w:color w:val="605E5C"/>
      <w:shd w:val="clear" w:color="auto" w:fill="E1DFDD"/>
    </w:rPr>
  </w:style>
  <w:style w:type="character" w:customStyle="1" w:styleId="30">
    <w:name w:val="标题 3 字符"/>
    <w:basedOn w:val="a0"/>
    <w:link w:val="3"/>
    <w:rsid w:val="00280F3A"/>
    <w:rPr>
      <w:rFonts w:ascii="Arial" w:eastAsia="宋体" w:hAnsi="Arial" w:cs="Arial"/>
      <w:b/>
      <w:bCs/>
      <w:sz w:val="26"/>
      <w:szCs w:val="26"/>
    </w:rPr>
  </w:style>
  <w:style w:type="character" w:customStyle="1" w:styleId="tgt">
    <w:name w:val="tgt"/>
    <w:basedOn w:val="a0"/>
    <w:rsid w:val="00F23E07"/>
  </w:style>
  <w:style w:type="character" w:styleId="af5">
    <w:name w:val="Emphasis"/>
    <w:basedOn w:val="a0"/>
    <w:uiPriority w:val="20"/>
    <w:qFormat/>
    <w:rsid w:val="00EE4966"/>
    <w:rPr>
      <w:i/>
      <w:iCs/>
    </w:rPr>
  </w:style>
  <w:style w:type="character" w:customStyle="1" w:styleId="ts-alignment-element">
    <w:name w:val="ts-alignment-element"/>
    <w:basedOn w:val="a0"/>
    <w:rsid w:val="000632BC"/>
  </w:style>
  <w:style w:type="character" w:customStyle="1" w:styleId="ts-alignment-element-highlighted">
    <w:name w:val="ts-alignment-element-highlighted"/>
    <w:basedOn w:val="a0"/>
    <w:rsid w:val="000632BC"/>
  </w:style>
  <w:style w:type="character" w:customStyle="1" w:styleId="selectable">
    <w:name w:val="selectable"/>
    <w:basedOn w:val="a0"/>
    <w:rsid w:val="00FE02E0"/>
  </w:style>
  <w:style w:type="table" w:styleId="7">
    <w:name w:val="Grid Table 7 Colorful"/>
    <w:basedOn w:val="a1"/>
    <w:uiPriority w:val="52"/>
    <w:rsid w:val="00B85D0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3">
    <w:name w:val="List Table 3 Accent 3"/>
    <w:basedOn w:val="a1"/>
    <w:uiPriority w:val="48"/>
    <w:rsid w:val="00B85D0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af6">
    <w:name w:val="caption"/>
    <w:basedOn w:val="a"/>
    <w:next w:val="a"/>
    <w:unhideWhenUsed/>
    <w:qFormat/>
    <w:rsid w:val="004107D4"/>
    <w:pPr>
      <w:spacing w:after="200"/>
    </w:pPr>
    <w:rPr>
      <w:i/>
      <w:iCs/>
      <w:color w:val="44546A" w:themeColor="text2"/>
      <w:sz w:val="18"/>
      <w:szCs w:val="18"/>
    </w:rPr>
  </w:style>
  <w:style w:type="character" w:styleId="af7">
    <w:name w:val="Strong"/>
    <w:basedOn w:val="a0"/>
    <w:uiPriority w:val="22"/>
    <w:qFormat/>
    <w:rsid w:val="007F1F48"/>
    <w:rPr>
      <w:b/>
      <w:bCs/>
    </w:rPr>
  </w:style>
  <w:style w:type="character" w:customStyle="1" w:styleId="c-line-clamp1">
    <w:name w:val="c-line-clamp1"/>
    <w:basedOn w:val="a0"/>
    <w:rsid w:val="00C54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6685">
      <w:bodyDiv w:val="1"/>
      <w:marLeft w:val="0"/>
      <w:marRight w:val="0"/>
      <w:marTop w:val="0"/>
      <w:marBottom w:val="0"/>
      <w:divBdr>
        <w:top w:val="none" w:sz="0" w:space="0" w:color="auto"/>
        <w:left w:val="none" w:sz="0" w:space="0" w:color="auto"/>
        <w:bottom w:val="none" w:sz="0" w:space="0" w:color="auto"/>
        <w:right w:val="none" w:sz="0" w:space="0" w:color="auto"/>
      </w:divBdr>
      <w:divsChild>
        <w:div w:id="408307821">
          <w:marLeft w:val="0"/>
          <w:marRight w:val="0"/>
          <w:marTop w:val="0"/>
          <w:marBottom w:val="450"/>
          <w:divBdr>
            <w:top w:val="none" w:sz="0" w:space="0" w:color="auto"/>
            <w:left w:val="none" w:sz="0" w:space="0" w:color="auto"/>
            <w:bottom w:val="none" w:sz="0" w:space="0" w:color="auto"/>
            <w:right w:val="none" w:sz="0" w:space="0" w:color="auto"/>
          </w:divBdr>
          <w:divsChild>
            <w:div w:id="1201280989">
              <w:marLeft w:val="0"/>
              <w:marRight w:val="0"/>
              <w:marTop w:val="0"/>
              <w:marBottom w:val="0"/>
              <w:divBdr>
                <w:top w:val="none" w:sz="0" w:space="0" w:color="auto"/>
                <w:left w:val="none" w:sz="0" w:space="0" w:color="auto"/>
                <w:bottom w:val="none" w:sz="0" w:space="0" w:color="auto"/>
                <w:right w:val="none" w:sz="0" w:space="0" w:color="auto"/>
              </w:divBdr>
              <w:divsChild>
                <w:div w:id="585262416">
                  <w:marLeft w:val="0"/>
                  <w:marRight w:val="0"/>
                  <w:marTop w:val="0"/>
                  <w:marBottom w:val="0"/>
                  <w:divBdr>
                    <w:top w:val="none" w:sz="0" w:space="0" w:color="auto"/>
                    <w:left w:val="none" w:sz="0" w:space="0" w:color="auto"/>
                    <w:bottom w:val="none" w:sz="0" w:space="0" w:color="auto"/>
                    <w:right w:val="none" w:sz="0" w:space="0" w:color="auto"/>
                  </w:divBdr>
                  <w:divsChild>
                    <w:div w:id="27121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14569">
      <w:bodyDiv w:val="1"/>
      <w:marLeft w:val="0"/>
      <w:marRight w:val="0"/>
      <w:marTop w:val="0"/>
      <w:marBottom w:val="0"/>
      <w:divBdr>
        <w:top w:val="none" w:sz="0" w:space="0" w:color="auto"/>
        <w:left w:val="none" w:sz="0" w:space="0" w:color="auto"/>
        <w:bottom w:val="none" w:sz="0" w:space="0" w:color="auto"/>
        <w:right w:val="none" w:sz="0" w:space="0" w:color="auto"/>
      </w:divBdr>
    </w:div>
    <w:div w:id="130564141">
      <w:bodyDiv w:val="1"/>
      <w:marLeft w:val="0"/>
      <w:marRight w:val="0"/>
      <w:marTop w:val="0"/>
      <w:marBottom w:val="0"/>
      <w:divBdr>
        <w:top w:val="none" w:sz="0" w:space="0" w:color="auto"/>
        <w:left w:val="none" w:sz="0" w:space="0" w:color="auto"/>
        <w:bottom w:val="none" w:sz="0" w:space="0" w:color="auto"/>
        <w:right w:val="none" w:sz="0" w:space="0" w:color="auto"/>
      </w:divBdr>
      <w:divsChild>
        <w:div w:id="1284001702">
          <w:marLeft w:val="0"/>
          <w:marRight w:val="0"/>
          <w:marTop w:val="0"/>
          <w:marBottom w:val="0"/>
          <w:divBdr>
            <w:top w:val="none" w:sz="0" w:space="0" w:color="auto"/>
            <w:left w:val="none" w:sz="0" w:space="0" w:color="auto"/>
            <w:bottom w:val="none" w:sz="0" w:space="0" w:color="auto"/>
            <w:right w:val="none" w:sz="0" w:space="0" w:color="auto"/>
          </w:divBdr>
        </w:div>
      </w:divsChild>
    </w:div>
    <w:div w:id="206186959">
      <w:bodyDiv w:val="1"/>
      <w:marLeft w:val="0"/>
      <w:marRight w:val="0"/>
      <w:marTop w:val="0"/>
      <w:marBottom w:val="0"/>
      <w:divBdr>
        <w:top w:val="none" w:sz="0" w:space="0" w:color="auto"/>
        <w:left w:val="none" w:sz="0" w:space="0" w:color="auto"/>
        <w:bottom w:val="none" w:sz="0" w:space="0" w:color="auto"/>
        <w:right w:val="none" w:sz="0" w:space="0" w:color="auto"/>
      </w:divBdr>
    </w:div>
    <w:div w:id="219681384">
      <w:bodyDiv w:val="1"/>
      <w:marLeft w:val="0"/>
      <w:marRight w:val="0"/>
      <w:marTop w:val="0"/>
      <w:marBottom w:val="0"/>
      <w:divBdr>
        <w:top w:val="none" w:sz="0" w:space="0" w:color="auto"/>
        <w:left w:val="none" w:sz="0" w:space="0" w:color="auto"/>
        <w:bottom w:val="none" w:sz="0" w:space="0" w:color="auto"/>
        <w:right w:val="none" w:sz="0" w:space="0" w:color="auto"/>
      </w:divBdr>
      <w:divsChild>
        <w:div w:id="811630054">
          <w:marLeft w:val="0"/>
          <w:marRight w:val="0"/>
          <w:marTop w:val="45"/>
          <w:marBottom w:val="0"/>
          <w:divBdr>
            <w:top w:val="none" w:sz="0" w:space="0" w:color="auto"/>
            <w:left w:val="none" w:sz="0" w:space="0" w:color="auto"/>
            <w:bottom w:val="none" w:sz="0" w:space="0" w:color="auto"/>
            <w:right w:val="none" w:sz="0" w:space="0" w:color="auto"/>
          </w:divBdr>
        </w:div>
      </w:divsChild>
    </w:div>
    <w:div w:id="321542644">
      <w:bodyDiv w:val="1"/>
      <w:marLeft w:val="0"/>
      <w:marRight w:val="0"/>
      <w:marTop w:val="0"/>
      <w:marBottom w:val="0"/>
      <w:divBdr>
        <w:top w:val="none" w:sz="0" w:space="0" w:color="auto"/>
        <w:left w:val="none" w:sz="0" w:space="0" w:color="auto"/>
        <w:bottom w:val="none" w:sz="0" w:space="0" w:color="auto"/>
        <w:right w:val="none" w:sz="0" w:space="0" w:color="auto"/>
      </w:divBdr>
    </w:div>
    <w:div w:id="324824969">
      <w:bodyDiv w:val="1"/>
      <w:marLeft w:val="0"/>
      <w:marRight w:val="0"/>
      <w:marTop w:val="0"/>
      <w:marBottom w:val="0"/>
      <w:divBdr>
        <w:top w:val="none" w:sz="0" w:space="0" w:color="auto"/>
        <w:left w:val="none" w:sz="0" w:space="0" w:color="auto"/>
        <w:bottom w:val="none" w:sz="0" w:space="0" w:color="auto"/>
        <w:right w:val="none" w:sz="0" w:space="0" w:color="auto"/>
      </w:divBdr>
      <w:divsChild>
        <w:div w:id="940337688">
          <w:marLeft w:val="0"/>
          <w:marRight w:val="0"/>
          <w:marTop w:val="0"/>
          <w:marBottom w:val="0"/>
          <w:divBdr>
            <w:top w:val="none" w:sz="0" w:space="0" w:color="auto"/>
            <w:left w:val="none" w:sz="0" w:space="0" w:color="auto"/>
            <w:bottom w:val="none" w:sz="0" w:space="0" w:color="auto"/>
            <w:right w:val="none" w:sz="0" w:space="0" w:color="auto"/>
          </w:divBdr>
        </w:div>
        <w:div w:id="923682384">
          <w:marLeft w:val="0"/>
          <w:marRight w:val="0"/>
          <w:marTop w:val="0"/>
          <w:marBottom w:val="0"/>
          <w:divBdr>
            <w:top w:val="none" w:sz="0" w:space="0" w:color="auto"/>
            <w:left w:val="none" w:sz="0" w:space="0" w:color="auto"/>
            <w:bottom w:val="none" w:sz="0" w:space="0" w:color="auto"/>
            <w:right w:val="none" w:sz="0" w:space="0" w:color="auto"/>
          </w:divBdr>
        </w:div>
      </w:divsChild>
    </w:div>
    <w:div w:id="351033882">
      <w:bodyDiv w:val="1"/>
      <w:marLeft w:val="0"/>
      <w:marRight w:val="0"/>
      <w:marTop w:val="0"/>
      <w:marBottom w:val="0"/>
      <w:divBdr>
        <w:top w:val="none" w:sz="0" w:space="0" w:color="auto"/>
        <w:left w:val="none" w:sz="0" w:space="0" w:color="auto"/>
        <w:bottom w:val="none" w:sz="0" w:space="0" w:color="auto"/>
        <w:right w:val="none" w:sz="0" w:space="0" w:color="auto"/>
      </w:divBdr>
      <w:divsChild>
        <w:div w:id="1362627765">
          <w:marLeft w:val="0"/>
          <w:marRight w:val="0"/>
          <w:marTop w:val="0"/>
          <w:marBottom w:val="45"/>
          <w:divBdr>
            <w:top w:val="none" w:sz="0" w:space="0" w:color="auto"/>
            <w:left w:val="none" w:sz="0" w:space="0" w:color="auto"/>
            <w:bottom w:val="none" w:sz="0" w:space="0" w:color="auto"/>
            <w:right w:val="none" w:sz="0" w:space="0" w:color="auto"/>
          </w:divBdr>
        </w:div>
      </w:divsChild>
    </w:div>
    <w:div w:id="354700616">
      <w:bodyDiv w:val="1"/>
      <w:marLeft w:val="0"/>
      <w:marRight w:val="0"/>
      <w:marTop w:val="0"/>
      <w:marBottom w:val="0"/>
      <w:divBdr>
        <w:top w:val="none" w:sz="0" w:space="0" w:color="auto"/>
        <w:left w:val="none" w:sz="0" w:space="0" w:color="auto"/>
        <w:bottom w:val="none" w:sz="0" w:space="0" w:color="auto"/>
        <w:right w:val="none" w:sz="0" w:space="0" w:color="auto"/>
      </w:divBdr>
    </w:div>
    <w:div w:id="359627816">
      <w:bodyDiv w:val="1"/>
      <w:marLeft w:val="0"/>
      <w:marRight w:val="0"/>
      <w:marTop w:val="0"/>
      <w:marBottom w:val="0"/>
      <w:divBdr>
        <w:top w:val="none" w:sz="0" w:space="0" w:color="auto"/>
        <w:left w:val="none" w:sz="0" w:space="0" w:color="auto"/>
        <w:bottom w:val="none" w:sz="0" w:space="0" w:color="auto"/>
        <w:right w:val="none" w:sz="0" w:space="0" w:color="auto"/>
      </w:divBdr>
    </w:div>
    <w:div w:id="378626794">
      <w:bodyDiv w:val="1"/>
      <w:marLeft w:val="0"/>
      <w:marRight w:val="0"/>
      <w:marTop w:val="0"/>
      <w:marBottom w:val="0"/>
      <w:divBdr>
        <w:top w:val="none" w:sz="0" w:space="0" w:color="auto"/>
        <w:left w:val="none" w:sz="0" w:space="0" w:color="auto"/>
        <w:bottom w:val="none" w:sz="0" w:space="0" w:color="auto"/>
        <w:right w:val="none" w:sz="0" w:space="0" w:color="auto"/>
      </w:divBdr>
    </w:div>
    <w:div w:id="408430004">
      <w:bodyDiv w:val="1"/>
      <w:marLeft w:val="0"/>
      <w:marRight w:val="0"/>
      <w:marTop w:val="0"/>
      <w:marBottom w:val="0"/>
      <w:divBdr>
        <w:top w:val="none" w:sz="0" w:space="0" w:color="auto"/>
        <w:left w:val="none" w:sz="0" w:space="0" w:color="auto"/>
        <w:bottom w:val="none" w:sz="0" w:space="0" w:color="auto"/>
        <w:right w:val="none" w:sz="0" w:space="0" w:color="auto"/>
      </w:divBdr>
    </w:div>
    <w:div w:id="484399811">
      <w:bodyDiv w:val="1"/>
      <w:marLeft w:val="0"/>
      <w:marRight w:val="0"/>
      <w:marTop w:val="0"/>
      <w:marBottom w:val="0"/>
      <w:divBdr>
        <w:top w:val="none" w:sz="0" w:space="0" w:color="auto"/>
        <w:left w:val="none" w:sz="0" w:space="0" w:color="auto"/>
        <w:bottom w:val="none" w:sz="0" w:space="0" w:color="auto"/>
        <w:right w:val="none" w:sz="0" w:space="0" w:color="auto"/>
      </w:divBdr>
      <w:divsChild>
        <w:div w:id="1715344018">
          <w:marLeft w:val="0"/>
          <w:marRight w:val="0"/>
          <w:marTop w:val="0"/>
          <w:marBottom w:val="0"/>
          <w:divBdr>
            <w:top w:val="none" w:sz="0" w:space="0" w:color="auto"/>
            <w:left w:val="none" w:sz="0" w:space="0" w:color="auto"/>
            <w:bottom w:val="none" w:sz="0" w:space="0" w:color="auto"/>
            <w:right w:val="none" w:sz="0" w:space="0" w:color="auto"/>
          </w:divBdr>
        </w:div>
        <w:div w:id="1817061621">
          <w:marLeft w:val="0"/>
          <w:marRight w:val="0"/>
          <w:marTop w:val="0"/>
          <w:marBottom w:val="0"/>
          <w:divBdr>
            <w:top w:val="none" w:sz="0" w:space="0" w:color="auto"/>
            <w:left w:val="none" w:sz="0" w:space="0" w:color="auto"/>
            <w:bottom w:val="none" w:sz="0" w:space="0" w:color="auto"/>
            <w:right w:val="none" w:sz="0" w:space="0" w:color="auto"/>
          </w:divBdr>
        </w:div>
      </w:divsChild>
    </w:div>
    <w:div w:id="496304638">
      <w:bodyDiv w:val="1"/>
      <w:marLeft w:val="0"/>
      <w:marRight w:val="0"/>
      <w:marTop w:val="0"/>
      <w:marBottom w:val="0"/>
      <w:divBdr>
        <w:top w:val="none" w:sz="0" w:space="0" w:color="auto"/>
        <w:left w:val="none" w:sz="0" w:space="0" w:color="auto"/>
        <w:bottom w:val="none" w:sz="0" w:space="0" w:color="auto"/>
        <w:right w:val="none" w:sz="0" w:space="0" w:color="auto"/>
      </w:divBdr>
    </w:div>
    <w:div w:id="574626596">
      <w:bodyDiv w:val="1"/>
      <w:marLeft w:val="0"/>
      <w:marRight w:val="0"/>
      <w:marTop w:val="0"/>
      <w:marBottom w:val="0"/>
      <w:divBdr>
        <w:top w:val="none" w:sz="0" w:space="0" w:color="auto"/>
        <w:left w:val="none" w:sz="0" w:space="0" w:color="auto"/>
        <w:bottom w:val="none" w:sz="0" w:space="0" w:color="auto"/>
        <w:right w:val="none" w:sz="0" w:space="0" w:color="auto"/>
      </w:divBdr>
    </w:div>
    <w:div w:id="624890975">
      <w:bodyDiv w:val="1"/>
      <w:marLeft w:val="0"/>
      <w:marRight w:val="0"/>
      <w:marTop w:val="0"/>
      <w:marBottom w:val="0"/>
      <w:divBdr>
        <w:top w:val="none" w:sz="0" w:space="0" w:color="auto"/>
        <w:left w:val="none" w:sz="0" w:space="0" w:color="auto"/>
        <w:bottom w:val="none" w:sz="0" w:space="0" w:color="auto"/>
        <w:right w:val="none" w:sz="0" w:space="0" w:color="auto"/>
      </w:divBdr>
    </w:div>
    <w:div w:id="710689433">
      <w:bodyDiv w:val="1"/>
      <w:marLeft w:val="0"/>
      <w:marRight w:val="0"/>
      <w:marTop w:val="0"/>
      <w:marBottom w:val="0"/>
      <w:divBdr>
        <w:top w:val="none" w:sz="0" w:space="0" w:color="auto"/>
        <w:left w:val="none" w:sz="0" w:space="0" w:color="auto"/>
        <w:bottom w:val="none" w:sz="0" w:space="0" w:color="auto"/>
        <w:right w:val="none" w:sz="0" w:space="0" w:color="auto"/>
      </w:divBdr>
      <w:divsChild>
        <w:div w:id="1211958856">
          <w:marLeft w:val="0"/>
          <w:marRight w:val="0"/>
          <w:marTop w:val="0"/>
          <w:marBottom w:val="0"/>
          <w:divBdr>
            <w:top w:val="none" w:sz="0" w:space="0" w:color="auto"/>
            <w:left w:val="none" w:sz="0" w:space="0" w:color="auto"/>
            <w:bottom w:val="none" w:sz="0" w:space="0" w:color="auto"/>
            <w:right w:val="none" w:sz="0" w:space="0" w:color="auto"/>
          </w:divBdr>
        </w:div>
        <w:div w:id="2100710652">
          <w:marLeft w:val="0"/>
          <w:marRight w:val="0"/>
          <w:marTop w:val="0"/>
          <w:marBottom w:val="0"/>
          <w:divBdr>
            <w:top w:val="none" w:sz="0" w:space="0" w:color="auto"/>
            <w:left w:val="none" w:sz="0" w:space="0" w:color="auto"/>
            <w:bottom w:val="none" w:sz="0" w:space="0" w:color="auto"/>
            <w:right w:val="none" w:sz="0" w:space="0" w:color="auto"/>
          </w:divBdr>
        </w:div>
      </w:divsChild>
    </w:div>
    <w:div w:id="757094910">
      <w:bodyDiv w:val="1"/>
      <w:marLeft w:val="0"/>
      <w:marRight w:val="0"/>
      <w:marTop w:val="0"/>
      <w:marBottom w:val="0"/>
      <w:divBdr>
        <w:top w:val="none" w:sz="0" w:space="0" w:color="auto"/>
        <w:left w:val="none" w:sz="0" w:space="0" w:color="auto"/>
        <w:bottom w:val="none" w:sz="0" w:space="0" w:color="auto"/>
        <w:right w:val="none" w:sz="0" w:space="0" w:color="auto"/>
      </w:divBdr>
      <w:divsChild>
        <w:div w:id="1009717497">
          <w:marLeft w:val="0"/>
          <w:marRight w:val="0"/>
          <w:marTop w:val="0"/>
          <w:marBottom w:val="0"/>
          <w:divBdr>
            <w:top w:val="none" w:sz="0" w:space="0" w:color="auto"/>
            <w:left w:val="none" w:sz="0" w:space="0" w:color="auto"/>
            <w:bottom w:val="none" w:sz="0" w:space="0" w:color="auto"/>
            <w:right w:val="none" w:sz="0" w:space="0" w:color="auto"/>
          </w:divBdr>
        </w:div>
        <w:div w:id="359356083">
          <w:marLeft w:val="0"/>
          <w:marRight w:val="0"/>
          <w:marTop w:val="0"/>
          <w:marBottom w:val="0"/>
          <w:divBdr>
            <w:top w:val="none" w:sz="0" w:space="0" w:color="auto"/>
            <w:left w:val="none" w:sz="0" w:space="0" w:color="auto"/>
            <w:bottom w:val="none" w:sz="0" w:space="0" w:color="auto"/>
            <w:right w:val="none" w:sz="0" w:space="0" w:color="auto"/>
          </w:divBdr>
        </w:div>
      </w:divsChild>
    </w:div>
    <w:div w:id="796872643">
      <w:bodyDiv w:val="1"/>
      <w:marLeft w:val="0"/>
      <w:marRight w:val="0"/>
      <w:marTop w:val="0"/>
      <w:marBottom w:val="0"/>
      <w:divBdr>
        <w:top w:val="none" w:sz="0" w:space="0" w:color="auto"/>
        <w:left w:val="none" w:sz="0" w:space="0" w:color="auto"/>
        <w:bottom w:val="none" w:sz="0" w:space="0" w:color="auto"/>
        <w:right w:val="none" w:sz="0" w:space="0" w:color="auto"/>
      </w:divBdr>
    </w:div>
    <w:div w:id="827675938">
      <w:bodyDiv w:val="1"/>
      <w:marLeft w:val="0"/>
      <w:marRight w:val="0"/>
      <w:marTop w:val="0"/>
      <w:marBottom w:val="0"/>
      <w:divBdr>
        <w:top w:val="none" w:sz="0" w:space="0" w:color="auto"/>
        <w:left w:val="none" w:sz="0" w:space="0" w:color="auto"/>
        <w:bottom w:val="none" w:sz="0" w:space="0" w:color="auto"/>
        <w:right w:val="none" w:sz="0" w:space="0" w:color="auto"/>
      </w:divBdr>
      <w:divsChild>
        <w:div w:id="1578979544">
          <w:marLeft w:val="0"/>
          <w:marRight w:val="0"/>
          <w:marTop w:val="0"/>
          <w:marBottom w:val="0"/>
          <w:divBdr>
            <w:top w:val="none" w:sz="0" w:space="0" w:color="auto"/>
            <w:left w:val="none" w:sz="0" w:space="0" w:color="auto"/>
            <w:bottom w:val="none" w:sz="0" w:space="0" w:color="auto"/>
            <w:right w:val="none" w:sz="0" w:space="0" w:color="auto"/>
          </w:divBdr>
          <w:divsChild>
            <w:div w:id="569736767">
              <w:marLeft w:val="0"/>
              <w:marRight w:val="0"/>
              <w:marTop w:val="0"/>
              <w:marBottom w:val="60"/>
              <w:divBdr>
                <w:top w:val="none" w:sz="0" w:space="0" w:color="auto"/>
                <w:left w:val="none" w:sz="0" w:space="0" w:color="auto"/>
                <w:bottom w:val="none" w:sz="0" w:space="0" w:color="auto"/>
                <w:right w:val="none" w:sz="0" w:space="0" w:color="auto"/>
              </w:divBdr>
            </w:div>
          </w:divsChild>
        </w:div>
        <w:div w:id="449054071">
          <w:marLeft w:val="0"/>
          <w:marRight w:val="0"/>
          <w:marTop w:val="0"/>
          <w:marBottom w:val="0"/>
          <w:divBdr>
            <w:top w:val="none" w:sz="0" w:space="0" w:color="auto"/>
            <w:left w:val="none" w:sz="0" w:space="0" w:color="auto"/>
            <w:bottom w:val="none" w:sz="0" w:space="0" w:color="auto"/>
            <w:right w:val="none" w:sz="0" w:space="0" w:color="auto"/>
          </w:divBdr>
        </w:div>
      </w:divsChild>
    </w:div>
    <w:div w:id="878932252">
      <w:bodyDiv w:val="1"/>
      <w:marLeft w:val="0"/>
      <w:marRight w:val="0"/>
      <w:marTop w:val="0"/>
      <w:marBottom w:val="0"/>
      <w:divBdr>
        <w:top w:val="none" w:sz="0" w:space="0" w:color="auto"/>
        <w:left w:val="none" w:sz="0" w:space="0" w:color="auto"/>
        <w:bottom w:val="none" w:sz="0" w:space="0" w:color="auto"/>
        <w:right w:val="none" w:sz="0" w:space="0" w:color="auto"/>
      </w:divBdr>
    </w:div>
    <w:div w:id="884608932">
      <w:bodyDiv w:val="1"/>
      <w:marLeft w:val="0"/>
      <w:marRight w:val="0"/>
      <w:marTop w:val="0"/>
      <w:marBottom w:val="0"/>
      <w:divBdr>
        <w:top w:val="none" w:sz="0" w:space="0" w:color="auto"/>
        <w:left w:val="none" w:sz="0" w:space="0" w:color="auto"/>
        <w:bottom w:val="none" w:sz="0" w:space="0" w:color="auto"/>
        <w:right w:val="none" w:sz="0" w:space="0" w:color="auto"/>
      </w:divBdr>
    </w:div>
    <w:div w:id="904991337">
      <w:bodyDiv w:val="1"/>
      <w:marLeft w:val="0"/>
      <w:marRight w:val="0"/>
      <w:marTop w:val="0"/>
      <w:marBottom w:val="0"/>
      <w:divBdr>
        <w:top w:val="none" w:sz="0" w:space="0" w:color="auto"/>
        <w:left w:val="none" w:sz="0" w:space="0" w:color="auto"/>
        <w:bottom w:val="none" w:sz="0" w:space="0" w:color="auto"/>
        <w:right w:val="none" w:sz="0" w:space="0" w:color="auto"/>
      </w:divBdr>
    </w:div>
    <w:div w:id="919169232">
      <w:bodyDiv w:val="1"/>
      <w:marLeft w:val="0"/>
      <w:marRight w:val="0"/>
      <w:marTop w:val="0"/>
      <w:marBottom w:val="0"/>
      <w:divBdr>
        <w:top w:val="none" w:sz="0" w:space="0" w:color="auto"/>
        <w:left w:val="none" w:sz="0" w:space="0" w:color="auto"/>
        <w:bottom w:val="none" w:sz="0" w:space="0" w:color="auto"/>
        <w:right w:val="none" w:sz="0" w:space="0" w:color="auto"/>
      </w:divBdr>
    </w:div>
    <w:div w:id="961616246">
      <w:bodyDiv w:val="1"/>
      <w:marLeft w:val="0"/>
      <w:marRight w:val="0"/>
      <w:marTop w:val="0"/>
      <w:marBottom w:val="0"/>
      <w:divBdr>
        <w:top w:val="none" w:sz="0" w:space="0" w:color="auto"/>
        <w:left w:val="none" w:sz="0" w:space="0" w:color="auto"/>
        <w:bottom w:val="none" w:sz="0" w:space="0" w:color="auto"/>
        <w:right w:val="none" w:sz="0" w:space="0" w:color="auto"/>
      </w:divBdr>
    </w:div>
    <w:div w:id="1074618876">
      <w:bodyDiv w:val="1"/>
      <w:marLeft w:val="0"/>
      <w:marRight w:val="0"/>
      <w:marTop w:val="0"/>
      <w:marBottom w:val="0"/>
      <w:divBdr>
        <w:top w:val="none" w:sz="0" w:space="0" w:color="auto"/>
        <w:left w:val="none" w:sz="0" w:space="0" w:color="auto"/>
        <w:bottom w:val="none" w:sz="0" w:space="0" w:color="auto"/>
        <w:right w:val="none" w:sz="0" w:space="0" w:color="auto"/>
      </w:divBdr>
      <w:divsChild>
        <w:div w:id="1546134385">
          <w:marLeft w:val="0"/>
          <w:marRight w:val="0"/>
          <w:marTop w:val="0"/>
          <w:marBottom w:val="0"/>
          <w:divBdr>
            <w:top w:val="none" w:sz="0" w:space="0" w:color="auto"/>
            <w:left w:val="none" w:sz="0" w:space="0" w:color="auto"/>
            <w:bottom w:val="none" w:sz="0" w:space="0" w:color="auto"/>
            <w:right w:val="none" w:sz="0" w:space="0" w:color="auto"/>
          </w:divBdr>
          <w:divsChild>
            <w:div w:id="1775125765">
              <w:marLeft w:val="0"/>
              <w:marRight w:val="0"/>
              <w:marTop w:val="0"/>
              <w:marBottom w:val="0"/>
              <w:divBdr>
                <w:top w:val="none" w:sz="0" w:space="0" w:color="auto"/>
                <w:left w:val="none" w:sz="0" w:space="0" w:color="auto"/>
                <w:bottom w:val="none" w:sz="0" w:space="0" w:color="auto"/>
                <w:right w:val="none" w:sz="0" w:space="0" w:color="auto"/>
              </w:divBdr>
              <w:divsChild>
                <w:div w:id="560948894">
                  <w:marLeft w:val="0"/>
                  <w:marRight w:val="0"/>
                  <w:marTop w:val="0"/>
                  <w:marBottom w:val="0"/>
                  <w:divBdr>
                    <w:top w:val="none" w:sz="0" w:space="0" w:color="auto"/>
                    <w:left w:val="none" w:sz="0" w:space="0" w:color="auto"/>
                    <w:bottom w:val="none" w:sz="0" w:space="0" w:color="auto"/>
                    <w:right w:val="none" w:sz="0" w:space="0" w:color="auto"/>
                  </w:divBdr>
                  <w:divsChild>
                    <w:div w:id="222762033">
                      <w:marLeft w:val="0"/>
                      <w:marRight w:val="0"/>
                      <w:marTop w:val="0"/>
                      <w:marBottom w:val="0"/>
                      <w:divBdr>
                        <w:top w:val="none" w:sz="0" w:space="0" w:color="auto"/>
                        <w:left w:val="none" w:sz="0" w:space="0" w:color="auto"/>
                        <w:bottom w:val="none" w:sz="0" w:space="0" w:color="auto"/>
                        <w:right w:val="none" w:sz="0" w:space="0" w:color="auto"/>
                      </w:divBdr>
                      <w:divsChild>
                        <w:div w:id="1562861592">
                          <w:marLeft w:val="0"/>
                          <w:marRight w:val="0"/>
                          <w:marTop w:val="0"/>
                          <w:marBottom w:val="0"/>
                          <w:divBdr>
                            <w:top w:val="none" w:sz="0" w:space="0" w:color="auto"/>
                            <w:left w:val="none" w:sz="0" w:space="0" w:color="auto"/>
                            <w:bottom w:val="none" w:sz="0" w:space="0" w:color="auto"/>
                            <w:right w:val="none" w:sz="0" w:space="0" w:color="auto"/>
                          </w:divBdr>
                          <w:divsChild>
                            <w:div w:id="282662015">
                              <w:marLeft w:val="0"/>
                              <w:marRight w:val="0"/>
                              <w:marTop w:val="0"/>
                              <w:marBottom w:val="0"/>
                              <w:divBdr>
                                <w:top w:val="none" w:sz="0" w:space="0" w:color="auto"/>
                                <w:left w:val="none" w:sz="0" w:space="0" w:color="auto"/>
                                <w:bottom w:val="none" w:sz="0" w:space="0" w:color="auto"/>
                                <w:right w:val="none" w:sz="0" w:space="0" w:color="auto"/>
                              </w:divBdr>
                              <w:divsChild>
                                <w:div w:id="1441795844">
                                  <w:marLeft w:val="0"/>
                                  <w:marRight w:val="0"/>
                                  <w:marTop w:val="0"/>
                                  <w:marBottom w:val="0"/>
                                  <w:divBdr>
                                    <w:top w:val="none" w:sz="0" w:space="0" w:color="auto"/>
                                    <w:left w:val="none" w:sz="0" w:space="0" w:color="auto"/>
                                    <w:bottom w:val="none" w:sz="0" w:space="0" w:color="auto"/>
                                    <w:right w:val="none" w:sz="0" w:space="0" w:color="auto"/>
                                  </w:divBdr>
                                  <w:divsChild>
                                    <w:div w:id="149905197">
                                      <w:marLeft w:val="0"/>
                                      <w:marRight w:val="0"/>
                                      <w:marTop w:val="0"/>
                                      <w:marBottom w:val="0"/>
                                      <w:divBdr>
                                        <w:top w:val="none" w:sz="0" w:space="0" w:color="auto"/>
                                        <w:left w:val="none" w:sz="0" w:space="0" w:color="auto"/>
                                        <w:bottom w:val="none" w:sz="0" w:space="0" w:color="auto"/>
                                        <w:right w:val="none" w:sz="0" w:space="0" w:color="auto"/>
                                      </w:divBdr>
                                      <w:divsChild>
                                        <w:div w:id="1410736838">
                                          <w:marLeft w:val="0"/>
                                          <w:marRight w:val="0"/>
                                          <w:marTop w:val="0"/>
                                          <w:marBottom w:val="0"/>
                                          <w:divBdr>
                                            <w:top w:val="none" w:sz="0" w:space="0" w:color="auto"/>
                                            <w:left w:val="none" w:sz="0" w:space="0" w:color="auto"/>
                                            <w:bottom w:val="none" w:sz="0" w:space="0" w:color="auto"/>
                                            <w:right w:val="none" w:sz="0" w:space="0" w:color="auto"/>
                                          </w:divBdr>
                                          <w:divsChild>
                                            <w:div w:id="941497858">
                                              <w:marLeft w:val="0"/>
                                              <w:marRight w:val="0"/>
                                              <w:marTop w:val="0"/>
                                              <w:marBottom w:val="0"/>
                                              <w:divBdr>
                                                <w:top w:val="none" w:sz="0" w:space="0" w:color="auto"/>
                                                <w:left w:val="none" w:sz="0" w:space="0" w:color="auto"/>
                                                <w:bottom w:val="none" w:sz="0" w:space="0" w:color="auto"/>
                                                <w:right w:val="none" w:sz="0" w:space="0" w:color="auto"/>
                                              </w:divBdr>
                                              <w:divsChild>
                                                <w:div w:id="1963536399">
                                                  <w:marLeft w:val="0"/>
                                                  <w:marRight w:val="0"/>
                                                  <w:marTop w:val="0"/>
                                                  <w:marBottom w:val="0"/>
                                                  <w:divBdr>
                                                    <w:top w:val="none" w:sz="0" w:space="0" w:color="auto"/>
                                                    <w:left w:val="none" w:sz="0" w:space="0" w:color="auto"/>
                                                    <w:bottom w:val="none" w:sz="0" w:space="0" w:color="auto"/>
                                                    <w:right w:val="none" w:sz="0" w:space="0" w:color="auto"/>
                                                  </w:divBdr>
                                                  <w:divsChild>
                                                    <w:div w:id="112796971">
                                                      <w:marLeft w:val="0"/>
                                                      <w:marRight w:val="0"/>
                                                      <w:marTop w:val="0"/>
                                                      <w:marBottom w:val="0"/>
                                                      <w:divBdr>
                                                        <w:top w:val="none" w:sz="0" w:space="0" w:color="auto"/>
                                                        <w:left w:val="none" w:sz="0" w:space="0" w:color="auto"/>
                                                        <w:bottom w:val="none" w:sz="0" w:space="0" w:color="auto"/>
                                                        <w:right w:val="none" w:sz="0" w:space="0" w:color="auto"/>
                                                      </w:divBdr>
                                                      <w:divsChild>
                                                        <w:div w:id="252322969">
                                                          <w:marLeft w:val="0"/>
                                                          <w:marRight w:val="0"/>
                                                          <w:marTop w:val="0"/>
                                                          <w:marBottom w:val="0"/>
                                                          <w:divBdr>
                                                            <w:top w:val="none" w:sz="0" w:space="0" w:color="auto"/>
                                                            <w:left w:val="none" w:sz="0" w:space="0" w:color="auto"/>
                                                            <w:bottom w:val="none" w:sz="0" w:space="0" w:color="auto"/>
                                                            <w:right w:val="none" w:sz="0" w:space="0" w:color="auto"/>
                                                          </w:divBdr>
                                                          <w:divsChild>
                                                            <w:div w:id="167472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9332258">
      <w:bodyDiv w:val="1"/>
      <w:marLeft w:val="0"/>
      <w:marRight w:val="0"/>
      <w:marTop w:val="0"/>
      <w:marBottom w:val="0"/>
      <w:divBdr>
        <w:top w:val="none" w:sz="0" w:space="0" w:color="auto"/>
        <w:left w:val="none" w:sz="0" w:space="0" w:color="auto"/>
        <w:bottom w:val="none" w:sz="0" w:space="0" w:color="auto"/>
        <w:right w:val="none" w:sz="0" w:space="0" w:color="auto"/>
      </w:divBdr>
      <w:divsChild>
        <w:div w:id="679352969">
          <w:marLeft w:val="0"/>
          <w:marRight w:val="0"/>
          <w:marTop w:val="0"/>
          <w:marBottom w:val="0"/>
          <w:divBdr>
            <w:top w:val="none" w:sz="0" w:space="0" w:color="auto"/>
            <w:left w:val="none" w:sz="0" w:space="0" w:color="auto"/>
            <w:bottom w:val="none" w:sz="0" w:space="0" w:color="auto"/>
            <w:right w:val="none" w:sz="0" w:space="0" w:color="auto"/>
          </w:divBdr>
        </w:div>
        <w:div w:id="2004817606">
          <w:marLeft w:val="0"/>
          <w:marRight w:val="0"/>
          <w:marTop w:val="0"/>
          <w:marBottom w:val="0"/>
          <w:divBdr>
            <w:top w:val="none" w:sz="0" w:space="0" w:color="auto"/>
            <w:left w:val="none" w:sz="0" w:space="0" w:color="auto"/>
            <w:bottom w:val="none" w:sz="0" w:space="0" w:color="auto"/>
            <w:right w:val="none" w:sz="0" w:space="0" w:color="auto"/>
          </w:divBdr>
        </w:div>
      </w:divsChild>
    </w:div>
    <w:div w:id="1258754774">
      <w:bodyDiv w:val="1"/>
      <w:marLeft w:val="0"/>
      <w:marRight w:val="0"/>
      <w:marTop w:val="0"/>
      <w:marBottom w:val="0"/>
      <w:divBdr>
        <w:top w:val="none" w:sz="0" w:space="0" w:color="auto"/>
        <w:left w:val="none" w:sz="0" w:space="0" w:color="auto"/>
        <w:bottom w:val="none" w:sz="0" w:space="0" w:color="auto"/>
        <w:right w:val="none" w:sz="0" w:space="0" w:color="auto"/>
      </w:divBdr>
    </w:div>
    <w:div w:id="1303265589">
      <w:bodyDiv w:val="1"/>
      <w:marLeft w:val="0"/>
      <w:marRight w:val="0"/>
      <w:marTop w:val="0"/>
      <w:marBottom w:val="0"/>
      <w:divBdr>
        <w:top w:val="none" w:sz="0" w:space="0" w:color="auto"/>
        <w:left w:val="none" w:sz="0" w:space="0" w:color="auto"/>
        <w:bottom w:val="none" w:sz="0" w:space="0" w:color="auto"/>
        <w:right w:val="none" w:sz="0" w:space="0" w:color="auto"/>
      </w:divBdr>
    </w:div>
    <w:div w:id="1308121365">
      <w:bodyDiv w:val="1"/>
      <w:marLeft w:val="0"/>
      <w:marRight w:val="0"/>
      <w:marTop w:val="0"/>
      <w:marBottom w:val="0"/>
      <w:divBdr>
        <w:top w:val="none" w:sz="0" w:space="0" w:color="auto"/>
        <w:left w:val="none" w:sz="0" w:space="0" w:color="auto"/>
        <w:bottom w:val="none" w:sz="0" w:space="0" w:color="auto"/>
        <w:right w:val="none" w:sz="0" w:space="0" w:color="auto"/>
      </w:divBdr>
      <w:divsChild>
        <w:div w:id="722141777">
          <w:marLeft w:val="0"/>
          <w:marRight w:val="0"/>
          <w:marTop w:val="0"/>
          <w:marBottom w:val="0"/>
          <w:divBdr>
            <w:top w:val="none" w:sz="0" w:space="0" w:color="auto"/>
            <w:left w:val="none" w:sz="0" w:space="0" w:color="auto"/>
            <w:bottom w:val="none" w:sz="0" w:space="0" w:color="auto"/>
            <w:right w:val="none" w:sz="0" w:space="0" w:color="auto"/>
          </w:divBdr>
        </w:div>
      </w:divsChild>
    </w:div>
    <w:div w:id="1415082385">
      <w:bodyDiv w:val="1"/>
      <w:marLeft w:val="0"/>
      <w:marRight w:val="0"/>
      <w:marTop w:val="0"/>
      <w:marBottom w:val="0"/>
      <w:divBdr>
        <w:top w:val="none" w:sz="0" w:space="0" w:color="auto"/>
        <w:left w:val="none" w:sz="0" w:space="0" w:color="auto"/>
        <w:bottom w:val="none" w:sz="0" w:space="0" w:color="auto"/>
        <w:right w:val="none" w:sz="0" w:space="0" w:color="auto"/>
      </w:divBdr>
    </w:div>
    <w:div w:id="1428967756">
      <w:bodyDiv w:val="1"/>
      <w:marLeft w:val="0"/>
      <w:marRight w:val="0"/>
      <w:marTop w:val="0"/>
      <w:marBottom w:val="0"/>
      <w:divBdr>
        <w:top w:val="none" w:sz="0" w:space="0" w:color="auto"/>
        <w:left w:val="none" w:sz="0" w:space="0" w:color="auto"/>
        <w:bottom w:val="none" w:sz="0" w:space="0" w:color="auto"/>
        <w:right w:val="none" w:sz="0" w:space="0" w:color="auto"/>
      </w:divBdr>
    </w:div>
    <w:div w:id="1486044435">
      <w:bodyDiv w:val="1"/>
      <w:marLeft w:val="0"/>
      <w:marRight w:val="0"/>
      <w:marTop w:val="0"/>
      <w:marBottom w:val="0"/>
      <w:divBdr>
        <w:top w:val="none" w:sz="0" w:space="0" w:color="auto"/>
        <w:left w:val="none" w:sz="0" w:space="0" w:color="auto"/>
        <w:bottom w:val="none" w:sz="0" w:space="0" w:color="auto"/>
        <w:right w:val="none" w:sz="0" w:space="0" w:color="auto"/>
      </w:divBdr>
    </w:div>
    <w:div w:id="1557425378">
      <w:bodyDiv w:val="1"/>
      <w:marLeft w:val="0"/>
      <w:marRight w:val="0"/>
      <w:marTop w:val="0"/>
      <w:marBottom w:val="0"/>
      <w:divBdr>
        <w:top w:val="none" w:sz="0" w:space="0" w:color="auto"/>
        <w:left w:val="none" w:sz="0" w:space="0" w:color="auto"/>
        <w:bottom w:val="none" w:sz="0" w:space="0" w:color="auto"/>
        <w:right w:val="none" w:sz="0" w:space="0" w:color="auto"/>
      </w:divBdr>
      <w:divsChild>
        <w:div w:id="2008164450">
          <w:marLeft w:val="0"/>
          <w:marRight w:val="90"/>
          <w:marTop w:val="0"/>
          <w:marBottom w:val="0"/>
          <w:divBdr>
            <w:top w:val="none" w:sz="0" w:space="0" w:color="auto"/>
            <w:left w:val="none" w:sz="0" w:space="0" w:color="auto"/>
            <w:bottom w:val="none" w:sz="0" w:space="0" w:color="auto"/>
            <w:right w:val="none" w:sz="0" w:space="0" w:color="auto"/>
          </w:divBdr>
        </w:div>
        <w:div w:id="1095319659">
          <w:marLeft w:val="0"/>
          <w:marRight w:val="0"/>
          <w:marTop w:val="0"/>
          <w:marBottom w:val="0"/>
          <w:divBdr>
            <w:top w:val="none" w:sz="0" w:space="0" w:color="auto"/>
            <w:left w:val="none" w:sz="0" w:space="0" w:color="auto"/>
            <w:bottom w:val="none" w:sz="0" w:space="0" w:color="auto"/>
            <w:right w:val="none" w:sz="0" w:space="0" w:color="auto"/>
          </w:divBdr>
        </w:div>
      </w:divsChild>
    </w:div>
    <w:div w:id="1570769278">
      <w:bodyDiv w:val="1"/>
      <w:marLeft w:val="0"/>
      <w:marRight w:val="0"/>
      <w:marTop w:val="0"/>
      <w:marBottom w:val="0"/>
      <w:divBdr>
        <w:top w:val="none" w:sz="0" w:space="0" w:color="auto"/>
        <w:left w:val="none" w:sz="0" w:space="0" w:color="auto"/>
        <w:bottom w:val="none" w:sz="0" w:space="0" w:color="auto"/>
        <w:right w:val="none" w:sz="0" w:space="0" w:color="auto"/>
      </w:divBdr>
      <w:divsChild>
        <w:div w:id="438839575">
          <w:marLeft w:val="0"/>
          <w:marRight w:val="0"/>
          <w:marTop w:val="0"/>
          <w:marBottom w:val="0"/>
          <w:divBdr>
            <w:top w:val="none" w:sz="0" w:space="0" w:color="auto"/>
            <w:left w:val="none" w:sz="0" w:space="0" w:color="auto"/>
            <w:bottom w:val="none" w:sz="0" w:space="0" w:color="auto"/>
            <w:right w:val="none" w:sz="0" w:space="0" w:color="auto"/>
          </w:divBdr>
          <w:divsChild>
            <w:div w:id="723404959">
              <w:marLeft w:val="0"/>
              <w:marRight w:val="0"/>
              <w:marTop w:val="0"/>
              <w:marBottom w:val="0"/>
              <w:divBdr>
                <w:top w:val="none" w:sz="0" w:space="0" w:color="auto"/>
                <w:left w:val="none" w:sz="0" w:space="0" w:color="auto"/>
                <w:bottom w:val="none" w:sz="0" w:space="0" w:color="auto"/>
                <w:right w:val="none" w:sz="0" w:space="0" w:color="auto"/>
              </w:divBdr>
              <w:divsChild>
                <w:div w:id="1444571047">
                  <w:marLeft w:val="0"/>
                  <w:marRight w:val="0"/>
                  <w:marTop w:val="0"/>
                  <w:marBottom w:val="0"/>
                  <w:divBdr>
                    <w:top w:val="none" w:sz="0" w:space="0" w:color="auto"/>
                    <w:left w:val="none" w:sz="0" w:space="0" w:color="auto"/>
                    <w:bottom w:val="none" w:sz="0" w:space="0" w:color="auto"/>
                    <w:right w:val="none" w:sz="0" w:space="0" w:color="auto"/>
                  </w:divBdr>
                  <w:divsChild>
                    <w:div w:id="876431364">
                      <w:marLeft w:val="0"/>
                      <w:marRight w:val="0"/>
                      <w:marTop w:val="0"/>
                      <w:marBottom w:val="0"/>
                      <w:divBdr>
                        <w:top w:val="none" w:sz="0" w:space="0" w:color="auto"/>
                        <w:left w:val="none" w:sz="0" w:space="0" w:color="auto"/>
                        <w:bottom w:val="none" w:sz="0" w:space="0" w:color="auto"/>
                        <w:right w:val="none" w:sz="0" w:space="0" w:color="auto"/>
                      </w:divBdr>
                      <w:divsChild>
                        <w:div w:id="1699702145">
                          <w:marLeft w:val="0"/>
                          <w:marRight w:val="0"/>
                          <w:marTop w:val="0"/>
                          <w:marBottom w:val="0"/>
                          <w:divBdr>
                            <w:top w:val="none" w:sz="0" w:space="0" w:color="auto"/>
                            <w:left w:val="none" w:sz="0" w:space="0" w:color="auto"/>
                            <w:bottom w:val="none" w:sz="0" w:space="0" w:color="auto"/>
                            <w:right w:val="none" w:sz="0" w:space="0" w:color="auto"/>
                          </w:divBdr>
                          <w:divsChild>
                            <w:div w:id="1326084927">
                              <w:marLeft w:val="0"/>
                              <w:marRight w:val="0"/>
                              <w:marTop w:val="0"/>
                              <w:marBottom w:val="0"/>
                              <w:divBdr>
                                <w:top w:val="none" w:sz="0" w:space="0" w:color="auto"/>
                                <w:left w:val="none" w:sz="0" w:space="0" w:color="auto"/>
                                <w:bottom w:val="none" w:sz="0" w:space="0" w:color="auto"/>
                                <w:right w:val="none" w:sz="0" w:space="0" w:color="auto"/>
                              </w:divBdr>
                              <w:divsChild>
                                <w:div w:id="169494221">
                                  <w:marLeft w:val="0"/>
                                  <w:marRight w:val="0"/>
                                  <w:marTop w:val="0"/>
                                  <w:marBottom w:val="0"/>
                                  <w:divBdr>
                                    <w:top w:val="none" w:sz="0" w:space="0" w:color="auto"/>
                                    <w:left w:val="none" w:sz="0" w:space="0" w:color="auto"/>
                                    <w:bottom w:val="none" w:sz="0" w:space="0" w:color="auto"/>
                                    <w:right w:val="none" w:sz="0" w:space="0" w:color="auto"/>
                                  </w:divBdr>
                                  <w:divsChild>
                                    <w:div w:id="786505870">
                                      <w:marLeft w:val="0"/>
                                      <w:marRight w:val="0"/>
                                      <w:marTop w:val="0"/>
                                      <w:marBottom w:val="0"/>
                                      <w:divBdr>
                                        <w:top w:val="none" w:sz="0" w:space="0" w:color="auto"/>
                                        <w:left w:val="none" w:sz="0" w:space="0" w:color="auto"/>
                                        <w:bottom w:val="none" w:sz="0" w:space="0" w:color="auto"/>
                                        <w:right w:val="none" w:sz="0" w:space="0" w:color="auto"/>
                                      </w:divBdr>
                                      <w:divsChild>
                                        <w:div w:id="2136674436">
                                          <w:marLeft w:val="0"/>
                                          <w:marRight w:val="0"/>
                                          <w:marTop w:val="0"/>
                                          <w:marBottom w:val="0"/>
                                          <w:divBdr>
                                            <w:top w:val="none" w:sz="0" w:space="0" w:color="auto"/>
                                            <w:left w:val="none" w:sz="0" w:space="0" w:color="auto"/>
                                            <w:bottom w:val="none" w:sz="0" w:space="0" w:color="auto"/>
                                            <w:right w:val="none" w:sz="0" w:space="0" w:color="auto"/>
                                          </w:divBdr>
                                          <w:divsChild>
                                            <w:div w:id="1100174172">
                                              <w:marLeft w:val="0"/>
                                              <w:marRight w:val="0"/>
                                              <w:marTop w:val="0"/>
                                              <w:marBottom w:val="0"/>
                                              <w:divBdr>
                                                <w:top w:val="none" w:sz="0" w:space="0" w:color="auto"/>
                                                <w:left w:val="none" w:sz="0" w:space="0" w:color="auto"/>
                                                <w:bottom w:val="none" w:sz="0" w:space="0" w:color="auto"/>
                                                <w:right w:val="none" w:sz="0" w:space="0" w:color="auto"/>
                                              </w:divBdr>
                                              <w:divsChild>
                                                <w:div w:id="468014244">
                                                  <w:marLeft w:val="0"/>
                                                  <w:marRight w:val="0"/>
                                                  <w:marTop w:val="0"/>
                                                  <w:marBottom w:val="0"/>
                                                  <w:divBdr>
                                                    <w:top w:val="none" w:sz="0" w:space="0" w:color="auto"/>
                                                    <w:left w:val="none" w:sz="0" w:space="0" w:color="auto"/>
                                                    <w:bottom w:val="none" w:sz="0" w:space="0" w:color="auto"/>
                                                    <w:right w:val="none" w:sz="0" w:space="0" w:color="auto"/>
                                                  </w:divBdr>
                                                  <w:divsChild>
                                                    <w:div w:id="1060711728">
                                                      <w:marLeft w:val="0"/>
                                                      <w:marRight w:val="0"/>
                                                      <w:marTop w:val="0"/>
                                                      <w:marBottom w:val="0"/>
                                                      <w:divBdr>
                                                        <w:top w:val="none" w:sz="0" w:space="0" w:color="auto"/>
                                                        <w:left w:val="none" w:sz="0" w:space="0" w:color="auto"/>
                                                        <w:bottom w:val="none" w:sz="0" w:space="0" w:color="auto"/>
                                                        <w:right w:val="none" w:sz="0" w:space="0" w:color="auto"/>
                                                      </w:divBdr>
                                                      <w:divsChild>
                                                        <w:div w:id="304969951">
                                                          <w:marLeft w:val="0"/>
                                                          <w:marRight w:val="0"/>
                                                          <w:marTop w:val="0"/>
                                                          <w:marBottom w:val="0"/>
                                                          <w:divBdr>
                                                            <w:top w:val="none" w:sz="0" w:space="0" w:color="auto"/>
                                                            <w:left w:val="none" w:sz="0" w:space="0" w:color="auto"/>
                                                            <w:bottom w:val="none" w:sz="0" w:space="0" w:color="auto"/>
                                                            <w:right w:val="none" w:sz="0" w:space="0" w:color="auto"/>
                                                          </w:divBdr>
                                                          <w:divsChild>
                                                            <w:div w:id="142075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52364010">
      <w:bodyDiv w:val="1"/>
      <w:marLeft w:val="0"/>
      <w:marRight w:val="0"/>
      <w:marTop w:val="0"/>
      <w:marBottom w:val="0"/>
      <w:divBdr>
        <w:top w:val="none" w:sz="0" w:space="0" w:color="auto"/>
        <w:left w:val="none" w:sz="0" w:space="0" w:color="auto"/>
        <w:bottom w:val="none" w:sz="0" w:space="0" w:color="auto"/>
        <w:right w:val="none" w:sz="0" w:space="0" w:color="auto"/>
      </w:divBdr>
      <w:divsChild>
        <w:div w:id="1429275866">
          <w:marLeft w:val="0"/>
          <w:marRight w:val="0"/>
          <w:marTop w:val="0"/>
          <w:marBottom w:val="0"/>
          <w:divBdr>
            <w:top w:val="none" w:sz="0" w:space="0" w:color="auto"/>
            <w:left w:val="none" w:sz="0" w:space="0" w:color="auto"/>
            <w:bottom w:val="none" w:sz="0" w:space="0" w:color="auto"/>
            <w:right w:val="none" w:sz="0" w:space="0" w:color="auto"/>
          </w:divBdr>
          <w:divsChild>
            <w:div w:id="1689137464">
              <w:marLeft w:val="0"/>
              <w:marRight w:val="0"/>
              <w:marTop w:val="0"/>
              <w:marBottom w:val="60"/>
              <w:divBdr>
                <w:top w:val="none" w:sz="0" w:space="0" w:color="auto"/>
                <w:left w:val="none" w:sz="0" w:space="0" w:color="auto"/>
                <w:bottom w:val="none" w:sz="0" w:space="0" w:color="auto"/>
                <w:right w:val="none" w:sz="0" w:space="0" w:color="auto"/>
              </w:divBdr>
            </w:div>
          </w:divsChild>
        </w:div>
        <w:div w:id="553662764">
          <w:marLeft w:val="0"/>
          <w:marRight w:val="0"/>
          <w:marTop w:val="0"/>
          <w:marBottom w:val="0"/>
          <w:divBdr>
            <w:top w:val="none" w:sz="0" w:space="0" w:color="auto"/>
            <w:left w:val="none" w:sz="0" w:space="0" w:color="auto"/>
            <w:bottom w:val="none" w:sz="0" w:space="0" w:color="auto"/>
            <w:right w:val="none" w:sz="0" w:space="0" w:color="auto"/>
          </w:divBdr>
        </w:div>
      </w:divsChild>
    </w:div>
    <w:div w:id="1675450588">
      <w:bodyDiv w:val="1"/>
      <w:marLeft w:val="0"/>
      <w:marRight w:val="0"/>
      <w:marTop w:val="0"/>
      <w:marBottom w:val="0"/>
      <w:divBdr>
        <w:top w:val="none" w:sz="0" w:space="0" w:color="auto"/>
        <w:left w:val="none" w:sz="0" w:space="0" w:color="auto"/>
        <w:bottom w:val="none" w:sz="0" w:space="0" w:color="auto"/>
        <w:right w:val="none" w:sz="0" w:space="0" w:color="auto"/>
      </w:divBdr>
      <w:divsChild>
        <w:div w:id="1876649182">
          <w:marLeft w:val="0"/>
          <w:marRight w:val="0"/>
          <w:marTop w:val="0"/>
          <w:marBottom w:val="0"/>
          <w:divBdr>
            <w:top w:val="none" w:sz="0" w:space="0" w:color="auto"/>
            <w:left w:val="none" w:sz="0" w:space="0" w:color="auto"/>
            <w:bottom w:val="none" w:sz="0" w:space="0" w:color="auto"/>
            <w:right w:val="none" w:sz="0" w:space="0" w:color="auto"/>
          </w:divBdr>
        </w:div>
      </w:divsChild>
    </w:div>
    <w:div w:id="1702240785">
      <w:bodyDiv w:val="1"/>
      <w:marLeft w:val="0"/>
      <w:marRight w:val="0"/>
      <w:marTop w:val="0"/>
      <w:marBottom w:val="0"/>
      <w:divBdr>
        <w:top w:val="none" w:sz="0" w:space="0" w:color="auto"/>
        <w:left w:val="none" w:sz="0" w:space="0" w:color="auto"/>
        <w:bottom w:val="none" w:sz="0" w:space="0" w:color="auto"/>
        <w:right w:val="none" w:sz="0" w:space="0" w:color="auto"/>
      </w:divBdr>
      <w:divsChild>
        <w:div w:id="872770293">
          <w:marLeft w:val="0"/>
          <w:marRight w:val="0"/>
          <w:marTop w:val="0"/>
          <w:marBottom w:val="45"/>
          <w:divBdr>
            <w:top w:val="none" w:sz="0" w:space="0" w:color="auto"/>
            <w:left w:val="none" w:sz="0" w:space="0" w:color="auto"/>
            <w:bottom w:val="none" w:sz="0" w:space="0" w:color="auto"/>
            <w:right w:val="none" w:sz="0" w:space="0" w:color="auto"/>
          </w:divBdr>
        </w:div>
      </w:divsChild>
    </w:div>
    <w:div w:id="1738046137">
      <w:bodyDiv w:val="1"/>
      <w:marLeft w:val="0"/>
      <w:marRight w:val="0"/>
      <w:marTop w:val="0"/>
      <w:marBottom w:val="0"/>
      <w:divBdr>
        <w:top w:val="none" w:sz="0" w:space="0" w:color="auto"/>
        <w:left w:val="none" w:sz="0" w:space="0" w:color="auto"/>
        <w:bottom w:val="none" w:sz="0" w:space="0" w:color="auto"/>
        <w:right w:val="none" w:sz="0" w:space="0" w:color="auto"/>
      </w:divBdr>
      <w:divsChild>
        <w:div w:id="34697762">
          <w:marLeft w:val="0"/>
          <w:marRight w:val="0"/>
          <w:marTop w:val="0"/>
          <w:marBottom w:val="0"/>
          <w:divBdr>
            <w:top w:val="none" w:sz="0" w:space="0" w:color="auto"/>
            <w:left w:val="none" w:sz="0" w:space="0" w:color="auto"/>
            <w:bottom w:val="none" w:sz="0" w:space="0" w:color="auto"/>
            <w:right w:val="none" w:sz="0" w:space="0" w:color="auto"/>
          </w:divBdr>
        </w:div>
      </w:divsChild>
    </w:div>
    <w:div w:id="1757363455">
      <w:bodyDiv w:val="1"/>
      <w:marLeft w:val="0"/>
      <w:marRight w:val="0"/>
      <w:marTop w:val="0"/>
      <w:marBottom w:val="0"/>
      <w:divBdr>
        <w:top w:val="none" w:sz="0" w:space="0" w:color="auto"/>
        <w:left w:val="none" w:sz="0" w:space="0" w:color="auto"/>
        <w:bottom w:val="none" w:sz="0" w:space="0" w:color="auto"/>
        <w:right w:val="none" w:sz="0" w:space="0" w:color="auto"/>
      </w:divBdr>
    </w:div>
    <w:div w:id="1809350561">
      <w:bodyDiv w:val="1"/>
      <w:marLeft w:val="0"/>
      <w:marRight w:val="0"/>
      <w:marTop w:val="0"/>
      <w:marBottom w:val="0"/>
      <w:divBdr>
        <w:top w:val="none" w:sz="0" w:space="0" w:color="auto"/>
        <w:left w:val="none" w:sz="0" w:space="0" w:color="auto"/>
        <w:bottom w:val="none" w:sz="0" w:space="0" w:color="auto"/>
        <w:right w:val="none" w:sz="0" w:space="0" w:color="auto"/>
      </w:divBdr>
    </w:div>
    <w:div w:id="1848596883">
      <w:bodyDiv w:val="1"/>
      <w:marLeft w:val="0"/>
      <w:marRight w:val="0"/>
      <w:marTop w:val="0"/>
      <w:marBottom w:val="0"/>
      <w:divBdr>
        <w:top w:val="none" w:sz="0" w:space="0" w:color="auto"/>
        <w:left w:val="none" w:sz="0" w:space="0" w:color="auto"/>
        <w:bottom w:val="none" w:sz="0" w:space="0" w:color="auto"/>
        <w:right w:val="none" w:sz="0" w:space="0" w:color="auto"/>
      </w:divBdr>
      <w:divsChild>
        <w:div w:id="278224241">
          <w:marLeft w:val="547"/>
          <w:marRight w:val="0"/>
          <w:marTop w:val="0"/>
          <w:marBottom w:val="0"/>
          <w:divBdr>
            <w:top w:val="none" w:sz="0" w:space="0" w:color="auto"/>
            <w:left w:val="none" w:sz="0" w:space="0" w:color="auto"/>
            <w:bottom w:val="none" w:sz="0" w:space="0" w:color="auto"/>
            <w:right w:val="none" w:sz="0" w:space="0" w:color="auto"/>
          </w:divBdr>
        </w:div>
        <w:div w:id="325280950">
          <w:marLeft w:val="547"/>
          <w:marRight w:val="0"/>
          <w:marTop w:val="0"/>
          <w:marBottom w:val="0"/>
          <w:divBdr>
            <w:top w:val="none" w:sz="0" w:space="0" w:color="auto"/>
            <w:left w:val="none" w:sz="0" w:space="0" w:color="auto"/>
            <w:bottom w:val="none" w:sz="0" w:space="0" w:color="auto"/>
            <w:right w:val="none" w:sz="0" w:space="0" w:color="auto"/>
          </w:divBdr>
        </w:div>
        <w:div w:id="933242200">
          <w:marLeft w:val="547"/>
          <w:marRight w:val="0"/>
          <w:marTop w:val="0"/>
          <w:marBottom w:val="0"/>
          <w:divBdr>
            <w:top w:val="none" w:sz="0" w:space="0" w:color="auto"/>
            <w:left w:val="none" w:sz="0" w:space="0" w:color="auto"/>
            <w:bottom w:val="none" w:sz="0" w:space="0" w:color="auto"/>
            <w:right w:val="none" w:sz="0" w:space="0" w:color="auto"/>
          </w:divBdr>
        </w:div>
        <w:div w:id="267078973">
          <w:marLeft w:val="547"/>
          <w:marRight w:val="0"/>
          <w:marTop w:val="0"/>
          <w:marBottom w:val="0"/>
          <w:divBdr>
            <w:top w:val="none" w:sz="0" w:space="0" w:color="auto"/>
            <w:left w:val="none" w:sz="0" w:space="0" w:color="auto"/>
            <w:bottom w:val="none" w:sz="0" w:space="0" w:color="auto"/>
            <w:right w:val="none" w:sz="0" w:space="0" w:color="auto"/>
          </w:divBdr>
        </w:div>
        <w:div w:id="897974492">
          <w:marLeft w:val="547"/>
          <w:marRight w:val="0"/>
          <w:marTop w:val="0"/>
          <w:marBottom w:val="0"/>
          <w:divBdr>
            <w:top w:val="none" w:sz="0" w:space="0" w:color="auto"/>
            <w:left w:val="none" w:sz="0" w:space="0" w:color="auto"/>
            <w:bottom w:val="none" w:sz="0" w:space="0" w:color="auto"/>
            <w:right w:val="none" w:sz="0" w:space="0" w:color="auto"/>
          </w:divBdr>
        </w:div>
        <w:div w:id="511606242">
          <w:marLeft w:val="547"/>
          <w:marRight w:val="0"/>
          <w:marTop w:val="0"/>
          <w:marBottom w:val="0"/>
          <w:divBdr>
            <w:top w:val="none" w:sz="0" w:space="0" w:color="auto"/>
            <w:left w:val="none" w:sz="0" w:space="0" w:color="auto"/>
            <w:bottom w:val="none" w:sz="0" w:space="0" w:color="auto"/>
            <w:right w:val="none" w:sz="0" w:space="0" w:color="auto"/>
          </w:divBdr>
        </w:div>
      </w:divsChild>
    </w:div>
    <w:div w:id="1990137351">
      <w:bodyDiv w:val="1"/>
      <w:marLeft w:val="0"/>
      <w:marRight w:val="0"/>
      <w:marTop w:val="0"/>
      <w:marBottom w:val="0"/>
      <w:divBdr>
        <w:top w:val="none" w:sz="0" w:space="0" w:color="auto"/>
        <w:left w:val="none" w:sz="0" w:space="0" w:color="auto"/>
        <w:bottom w:val="none" w:sz="0" w:space="0" w:color="auto"/>
        <w:right w:val="none" w:sz="0" w:space="0" w:color="auto"/>
      </w:divBdr>
      <w:divsChild>
        <w:div w:id="1052190666">
          <w:marLeft w:val="0"/>
          <w:marRight w:val="0"/>
          <w:marTop w:val="0"/>
          <w:marBottom w:val="0"/>
          <w:divBdr>
            <w:top w:val="none" w:sz="0" w:space="0" w:color="auto"/>
            <w:left w:val="none" w:sz="0" w:space="0" w:color="auto"/>
            <w:bottom w:val="none" w:sz="0" w:space="0" w:color="auto"/>
            <w:right w:val="none" w:sz="0" w:space="0" w:color="auto"/>
          </w:divBdr>
          <w:divsChild>
            <w:div w:id="581985696">
              <w:marLeft w:val="0"/>
              <w:marRight w:val="0"/>
              <w:marTop w:val="0"/>
              <w:marBottom w:val="0"/>
              <w:divBdr>
                <w:top w:val="none" w:sz="0" w:space="0" w:color="auto"/>
                <w:left w:val="none" w:sz="0" w:space="0" w:color="auto"/>
                <w:bottom w:val="none" w:sz="0" w:space="0" w:color="auto"/>
                <w:right w:val="none" w:sz="0" w:space="0" w:color="auto"/>
              </w:divBdr>
              <w:divsChild>
                <w:div w:id="1502429980">
                  <w:marLeft w:val="0"/>
                  <w:marRight w:val="0"/>
                  <w:marTop w:val="0"/>
                  <w:marBottom w:val="0"/>
                  <w:divBdr>
                    <w:top w:val="none" w:sz="0" w:space="0" w:color="auto"/>
                    <w:left w:val="none" w:sz="0" w:space="0" w:color="auto"/>
                    <w:bottom w:val="none" w:sz="0" w:space="0" w:color="auto"/>
                    <w:right w:val="none" w:sz="0" w:space="0" w:color="auto"/>
                  </w:divBdr>
                  <w:divsChild>
                    <w:div w:id="568425937">
                      <w:marLeft w:val="0"/>
                      <w:marRight w:val="0"/>
                      <w:marTop w:val="0"/>
                      <w:marBottom w:val="0"/>
                      <w:divBdr>
                        <w:top w:val="none" w:sz="0" w:space="0" w:color="auto"/>
                        <w:left w:val="none" w:sz="0" w:space="0" w:color="auto"/>
                        <w:bottom w:val="none" w:sz="0" w:space="0" w:color="auto"/>
                        <w:right w:val="none" w:sz="0" w:space="0" w:color="auto"/>
                      </w:divBdr>
                      <w:divsChild>
                        <w:div w:id="420178442">
                          <w:marLeft w:val="0"/>
                          <w:marRight w:val="0"/>
                          <w:marTop w:val="0"/>
                          <w:marBottom w:val="0"/>
                          <w:divBdr>
                            <w:top w:val="none" w:sz="0" w:space="0" w:color="auto"/>
                            <w:left w:val="none" w:sz="0" w:space="0" w:color="auto"/>
                            <w:bottom w:val="none" w:sz="0" w:space="0" w:color="auto"/>
                            <w:right w:val="none" w:sz="0" w:space="0" w:color="auto"/>
                          </w:divBdr>
                          <w:divsChild>
                            <w:div w:id="1631126168">
                              <w:marLeft w:val="0"/>
                              <w:marRight w:val="0"/>
                              <w:marTop w:val="0"/>
                              <w:marBottom w:val="0"/>
                              <w:divBdr>
                                <w:top w:val="none" w:sz="0" w:space="0" w:color="auto"/>
                                <w:left w:val="none" w:sz="0" w:space="0" w:color="auto"/>
                                <w:bottom w:val="none" w:sz="0" w:space="0" w:color="auto"/>
                                <w:right w:val="none" w:sz="0" w:space="0" w:color="auto"/>
                              </w:divBdr>
                              <w:divsChild>
                                <w:div w:id="578053967">
                                  <w:marLeft w:val="0"/>
                                  <w:marRight w:val="0"/>
                                  <w:marTop w:val="0"/>
                                  <w:marBottom w:val="0"/>
                                  <w:divBdr>
                                    <w:top w:val="none" w:sz="0" w:space="0" w:color="auto"/>
                                    <w:left w:val="none" w:sz="0" w:space="0" w:color="auto"/>
                                    <w:bottom w:val="none" w:sz="0" w:space="0" w:color="auto"/>
                                    <w:right w:val="none" w:sz="0" w:space="0" w:color="auto"/>
                                  </w:divBdr>
                                  <w:divsChild>
                                    <w:div w:id="765417983">
                                      <w:marLeft w:val="0"/>
                                      <w:marRight w:val="0"/>
                                      <w:marTop w:val="0"/>
                                      <w:marBottom w:val="0"/>
                                      <w:divBdr>
                                        <w:top w:val="none" w:sz="0" w:space="0" w:color="auto"/>
                                        <w:left w:val="none" w:sz="0" w:space="0" w:color="auto"/>
                                        <w:bottom w:val="none" w:sz="0" w:space="0" w:color="auto"/>
                                        <w:right w:val="none" w:sz="0" w:space="0" w:color="auto"/>
                                      </w:divBdr>
                                      <w:divsChild>
                                        <w:div w:id="1990672413">
                                          <w:marLeft w:val="0"/>
                                          <w:marRight w:val="0"/>
                                          <w:marTop w:val="0"/>
                                          <w:marBottom w:val="0"/>
                                          <w:divBdr>
                                            <w:top w:val="none" w:sz="0" w:space="0" w:color="auto"/>
                                            <w:left w:val="none" w:sz="0" w:space="0" w:color="auto"/>
                                            <w:bottom w:val="none" w:sz="0" w:space="0" w:color="auto"/>
                                            <w:right w:val="none" w:sz="0" w:space="0" w:color="auto"/>
                                          </w:divBdr>
                                          <w:divsChild>
                                            <w:div w:id="1687824460">
                                              <w:marLeft w:val="0"/>
                                              <w:marRight w:val="0"/>
                                              <w:marTop w:val="0"/>
                                              <w:marBottom w:val="0"/>
                                              <w:divBdr>
                                                <w:top w:val="none" w:sz="0" w:space="0" w:color="auto"/>
                                                <w:left w:val="none" w:sz="0" w:space="0" w:color="auto"/>
                                                <w:bottom w:val="none" w:sz="0" w:space="0" w:color="auto"/>
                                                <w:right w:val="none" w:sz="0" w:space="0" w:color="auto"/>
                                              </w:divBdr>
                                              <w:divsChild>
                                                <w:div w:id="163517110">
                                                  <w:marLeft w:val="0"/>
                                                  <w:marRight w:val="0"/>
                                                  <w:marTop w:val="0"/>
                                                  <w:marBottom w:val="0"/>
                                                  <w:divBdr>
                                                    <w:top w:val="none" w:sz="0" w:space="0" w:color="auto"/>
                                                    <w:left w:val="none" w:sz="0" w:space="0" w:color="auto"/>
                                                    <w:bottom w:val="none" w:sz="0" w:space="0" w:color="auto"/>
                                                    <w:right w:val="none" w:sz="0" w:space="0" w:color="auto"/>
                                                  </w:divBdr>
                                                  <w:divsChild>
                                                    <w:div w:id="2038313764">
                                                      <w:marLeft w:val="0"/>
                                                      <w:marRight w:val="0"/>
                                                      <w:marTop w:val="0"/>
                                                      <w:marBottom w:val="0"/>
                                                      <w:divBdr>
                                                        <w:top w:val="none" w:sz="0" w:space="0" w:color="auto"/>
                                                        <w:left w:val="none" w:sz="0" w:space="0" w:color="auto"/>
                                                        <w:bottom w:val="none" w:sz="0" w:space="0" w:color="auto"/>
                                                        <w:right w:val="none" w:sz="0" w:space="0" w:color="auto"/>
                                                      </w:divBdr>
                                                      <w:divsChild>
                                                        <w:div w:id="1611938663">
                                                          <w:marLeft w:val="0"/>
                                                          <w:marRight w:val="0"/>
                                                          <w:marTop w:val="0"/>
                                                          <w:marBottom w:val="0"/>
                                                          <w:divBdr>
                                                            <w:top w:val="none" w:sz="0" w:space="0" w:color="auto"/>
                                                            <w:left w:val="none" w:sz="0" w:space="0" w:color="auto"/>
                                                            <w:bottom w:val="none" w:sz="0" w:space="0" w:color="auto"/>
                                                            <w:right w:val="none" w:sz="0" w:space="0" w:color="auto"/>
                                                          </w:divBdr>
                                                          <w:divsChild>
                                                            <w:div w:id="170544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18000561">
      <w:bodyDiv w:val="1"/>
      <w:marLeft w:val="0"/>
      <w:marRight w:val="0"/>
      <w:marTop w:val="0"/>
      <w:marBottom w:val="0"/>
      <w:divBdr>
        <w:top w:val="none" w:sz="0" w:space="0" w:color="auto"/>
        <w:left w:val="none" w:sz="0" w:space="0" w:color="auto"/>
        <w:bottom w:val="none" w:sz="0" w:space="0" w:color="auto"/>
        <w:right w:val="none" w:sz="0" w:space="0" w:color="auto"/>
      </w:divBdr>
      <w:divsChild>
        <w:div w:id="831994734">
          <w:marLeft w:val="0"/>
          <w:marRight w:val="0"/>
          <w:marTop w:val="0"/>
          <w:marBottom w:val="0"/>
          <w:divBdr>
            <w:top w:val="none" w:sz="0" w:space="0" w:color="auto"/>
            <w:left w:val="none" w:sz="0" w:space="0" w:color="auto"/>
            <w:bottom w:val="none" w:sz="0" w:space="0" w:color="auto"/>
            <w:right w:val="none" w:sz="0" w:space="0" w:color="auto"/>
          </w:divBdr>
          <w:divsChild>
            <w:div w:id="1623263134">
              <w:marLeft w:val="0"/>
              <w:marRight w:val="0"/>
              <w:marTop w:val="0"/>
              <w:marBottom w:val="0"/>
              <w:divBdr>
                <w:top w:val="none" w:sz="0" w:space="0" w:color="auto"/>
                <w:left w:val="none" w:sz="0" w:space="0" w:color="auto"/>
                <w:bottom w:val="none" w:sz="0" w:space="0" w:color="auto"/>
                <w:right w:val="none" w:sz="0" w:space="0" w:color="auto"/>
              </w:divBdr>
              <w:divsChild>
                <w:div w:id="1371999012">
                  <w:marLeft w:val="0"/>
                  <w:marRight w:val="0"/>
                  <w:marTop w:val="0"/>
                  <w:marBottom w:val="0"/>
                  <w:divBdr>
                    <w:top w:val="none" w:sz="0" w:space="0" w:color="auto"/>
                    <w:left w:val="none" w:sz="0" w:space="0" w:color="auto"/>
                    <w:bottom w:val="none" w:sz="0" w:space="0" w:color="auto"/>
                    <w:right w:val="none" w:sz="0" w:space="0" w:color="auto"/>
                  </w:divBdr>
                  <w:divsChild>
                    <w:div w:id="1019352298">
                      <w:marLeft w:val="0"/>
                      <w:marRight w:val="0"/>
                      <w:marTop w:val="0"/>
                      <w:marBottom w:val="0"/>
                      <w:divBdr>
                        <w:top w:val="none" w:sz="0" w:space="0" w:color="auto"/>
                        <w:left w:val="none" w:sz="0" w:space="0" w:color="auto"/>
                        <w:bottom w:val="none" w:sz="0" w:space="0" w:color="auto"/>
                        <w:right w:val="none" w:sz="0" w:space="0" w:color="auto"/>
                      </w:divBdr>
                      <w:divsChild>
                        <w:div w:id="1783845085">
                          <w:marLeft w:val="0"/>
                          <w:marRight w:val="0"/>
                          <w:marTop w:val="0"/>
                          <w:marBottom w:val="0"/>
                          <w:divBdr>
                            <w:top w:val="none" w:sz="0" w:space="0" w:color="auto"/>
                            <w:left w:val="none" w:sz="0" w:space="0" w:color="auto"/>
                            <w:bottom w:val="none" w:sz="0" w:space="0" w:color="auto"/>
                            <w:right w:val="none" w:sz="0" w:space="0" w:color="auto"/>
                          </w:divBdr>
                          <w:divsChild>
                            <w:div w:id="1360625332">
                              <w:marLeft w:val="0"/>
                              <w:marRight w:val="0"/>
                              <w:marTop w:val="0"/>
                              <w:marBottom w:val="0"/>
                              <w:divBdr>
                                <w:top w:val="none" w:sz="0" w:space="0" w:color="auto"/>
                                <w:left w:val="none" w:sz="0" w:space="0" w:color="auto"/>
                                <w:bottom w:val="none" w:sz="0" w:space="0" w:color="auto"/>
                                <w:right w:val="none" w:sz="0" w:space="0" w:color="auto"/>
                              </w:divBdr>
                              <w:divsChild>
                                <w:div w:id="1816794572">
                                  <w:marLeft w:val="0"/>
                                  <w:marRight w:val="0"/>
                                  <w:marTop w:val="0"/>
                                  <w:marBottom w:val="0"/>
                                  <w:divBdr>
                                    <w:top w:val="none" w:sz="0" w:space="0" w:color="auto"/>
                                    <w:left w:val="none" w:sz="0" w:space="0" w:color="auto"/>
                                    <w:bottom w:val="none" w:sz="0" w:space="0" w:color="auto"/>
                                    <w:right w:val="none" w:sz="0" w:space="0" w:color="auto"/>
                                  </w:divBdr>
                                  <w:divsChild>
                                    <w:div w:id="918442473">
                                      <w:marLeft w:val="0"/>
                                      <w:marRight w:val="0"/>
                                      <w:marTop w:val="0"/>
                                      <w:marBottom w:val="0"/>
                                      <w:divBdr>
                                        <w:top w:val="none" w:sz="0" w:space="0" w:color="auto"/>
                                        <w:left w:val="none" w:sz="0" w:space="0" w:color="auto"/>
                                        <w:bottom w:val="none" w:sz="0" w:space="0" w:color="auto"/>
                                        <w:right w:val="none" w:sz="0" w:space="0" w:color="auto"/>
                                      </w:divBdr>
                                      <w:divsChild>
                                        <w:div w:id="58485479">
                                          <w:marLeft w:val="0"/>
                                          <w:marRight w:val="0"/>
                                          <w:marTop w:val="0"/>
                                          <w:marBottom w:val="0"/>
                                          <w:divBdr>
                                            <w:top w:val="none" w:sz="0" w:space="0" w:color="auto"/>
                                            <w:left w:val="none" w:sz="0" w:space="0" w:color="auto"/>
                                            <w:bottom w:val="none" w:sz="0" w:space="0" w:color="auto"/>
                                            <w:right w:val="none" w:sz="0" w:space="0" w:color="auto"/>
                                          </w:divBdr>
                                          <w:divsChild>
                                            <w:div w:id="1148090213">
                                              <w:marLeft w:val="0"/>
                                              <w:marRight w:val="0"/>
                                              <w:marTop w:val="0"/>
                                              <w:marBottom w:val="0"/>
                                              <w:divBdr>
                                                <w:top w:val="none" w:sz="0" w:space="0" w:color="auto"/>
                                                <w:left w:val="none" w:sz="0" w:space="0" w:color="auto"/>
                                                <w:bottom w:val="none" w:sz="0" w:space="0" w:color="auto"/>
                                                <w:right w:val="none" w:sz="0" w:space="0" w:color="auto"/>
                                              </w:divBdr>
                                              <w:divsChild>
                                                <w:div w:id="517087763">
                                                  <w:marLeft w:val="0"/>
                                                  <w:marRight w:val="0"/>
                                                  <w:marTop w:val="0"/>
                                                  <w:marBottom w:val="0"/>
                                                  <w:divBdr>
                                                    <w:top w:val="none" w:sz="0" w:space="0" w:color="auto"/>
                                                    <w:left w:val="none" w:sz="0" w:space="0" w:color="auto"/>
                                                    <w:bottom w:val="none" w:sz="0" w:space="0" w:color="auto"/>
                                                    <w:right w:val="none" w:sz="0" w:space="0" w:color="auto"/>
                                                  </w:divBdr>
                                                  <w:divsChild>
                                                    <w:div w:id="1740636314">
                                                      <w:marLeft w:val="0"/>
                                                      <w:marRight w:val="0"/>
                                                      <w:marTop w:val="0"/>
                                                      <w:marBottom w:val="0"/>
                                                      <w:divBdr>
                                                        <w:top w:val="none" w:sz="0" w:space="0" w:color="auto"/>
                                                        <w:left w:val="none" w:sz="0" w:space="0" w:color="auto"/>
                                                        <w:bottom w:val="none" w:sz="0" w:space="0" w:color="auto"/>
                                                        <w:right w:val="none" w:sz="0" w:space="0" w:color="auto"/>
                                                      </w:divBdr>
                                                      <w:divsChild>
                                                        <w:div w:id="1992326536">
                                                          <w:marLeft w:val="0"/>
                                                          <w:marRight w:val="0"/>
                                                          <w:marTop w:val="0"/>
                                                          <w:marBottom w:val="0"/>
                                                          <w:divBdr>
                                                            <w:top w:val="none" w:sz="0" w:space="0" w:color="auto"/>
                                                            <w:left w:val="none" w:sz="0" w:space="0" w:color="auto"/>
                                                            <w:bottom w:val="none" w:sz="0" w:space="0" w:color="auto"/>
                                                            <w:right w:val="none" w:sz="0" w:space="0" w:color="auto"/>
                                                          </w:divBdr>
                                                          <w:divsChild>
                                                            <w:div w:id="7152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3190834">
      <w:bodyDiv w:val="1"/>
      <w:marLeft w:val="0"/>
      <w:marRight w:val="0"/>
      <w:marTop w:val="0"/>
      <w:marBottom w:val="0"/>
      <w:divBdr>
        <w:top w:val="none" w:sz="0" w:space="0" w:color="auto"/>
        <w:left w:val="none" w:sz="0" w:space="0" w:color="auto"/>
        <w:bottom w:val="none" w:sz="0" w:space="0" w:color="auto"/>
        <w:right w:val="none" w:sz="0" w:space="0" w:color="auto"/>
      </w:divBdr>
    </w:div>
    <w:div w:id="2038769441">
      <w:bodyDiv w:val="1"/>
      <w:marLeft w:val="0"/>
      <w:marRight w:val="0"/>
      <w:marTop w:val="0"/>
      <w:marBottom w:val="0"/>
      <w:divBdr>
        <w:top w:val="none" w:sz="0" w:space="0" w:color="auto"/>
        <w:left w:val="none" w:sz="0" w:space="0" w:color="auto"/>
        <w:bottom w:val="none" w:sz="0" w:space="0" w:color="auto"/>
        <w:right w:val="none" w:sz="0" w:space="0" w:color="auto"/>
      </w:divBdr>
      <w:divsChild>
        <w:div w:id="1025441925">
          <w:marLeft w:val="0"/>
          <w:marRight w:val="0"/>
          <w:marTop w:val="0"/>
          <w:marBottom w:val="45"/>
          <w:divBdr>
            <w:top w:val="none" w:sz="0" w:space="0" w:color="auto"/>
            <w:left w:val="none" w:sz="0" w:space="0" w:color="auto"/>
            <w:bottom w:val="none" w:sz="0" w:space="0" w:color="auto"/>
            <w:right w:val="none" w:sz="0" w:space="0" w:color="auto"/>
          </w:divBdr>
        </w:div>
      </w:divsChild>
    </w:div>
    <w:div w:id="2055035069">
      <w:bodyDiv w:val="1"/>
      <w:marLeft w:val="0"/>
      <w:marRight w:val="0"/>
      <w:marTop w:val="0"/>
      <w:marBottom w:val="0"/>
      <w:divBdr>
        <w:top w:val="none" w:sz="0" w:space="0" w:color="auto"/>
        <w:left w:val="none" w:sz="0" w:space="0" w:color="auto"/>
        <w:bottom w:val="none" w:sz="0" w:space="0" w:color="auto"/>
        <w:right w:val="none" w:sz="0" w:space="0" w:color="auto"/>
      </w:divBdr>
      <w:divsChild>
        <w:div w:id="160317853">
          <w:marLeft w:val="0"/>
          <w:marRight w:val="0"/>
          <w:marTop w:val="0"/>
          <w:marBottom w:val="0"/>
          <w:divBdr>
            <w:top w:val="none" w:sz="0" w:space="0" w:color="auto"/>
            <w:left w:val="none" w:sz="0" w:space="0" w:color="auto"/>
            <w:bottom w:val="none" w:sz="0" w:space="0" w:color="auto"/>
            <w:right w:val="none" w:sz="0" w:space="0" w:color="auto"/>
          </w:divBdr>
        </w:div>
      </w:divsChild>
    </w:div>
    <w:div w:id="2061509827">
      <w:bodyDiv w:val="1"/>
      <w:marLeft w:val="0"/>
      <w:marRight w:val="0"/>
      <w:marTop w:val="0"/>
      <w:marBottom w:val="0"/>
      <w:divBdr>
        <w:top w:val="none" w:sz="0" w:space="0" w:color="auto"/>
        <w:left w:val="none" w:sz="0" w:space="0" w:color="auto"/>
        <w:bottom w:val="none" w:sz="0" w:space="0" w:color="auto"/>
        <w:right w:val="none" w:sz="0" w:space="0" w:color="auto"/>
      </w:divBdr>
    </w:div>
    <w:div w:id="2068914211">
      <w:bodyDiv w:val="1"/>
      <w:marLeft w:val="0"/>
      <w:marRight w:val="0"/>
      <w:marTop w:val="0"/>
      <w:marBottom w:val="0"/>
      <w:divBdr>
        <w:top w:val="none" w:sz="0" w:space="0" w:color="auto"/>
        <w:left w:val="none" w:sz="0" w:space="0" w:color="auto"/>
        <w:bottom w:val="none" w:sz="0" w:space="0" w:color="auto"/>
        <w:right w:val="none" w:sz="0" w:space="0" w:color="auto"/>
      </w:divBdr>
      <w:divsChild>
        <w:div w:id="2002465986">
          <w:marLeft w:val="547"/>
          <w:marRight w:val="0"/>
          <w:marTop w:val="0"/>
          <w:marBottom w:val="0"/>
          <w:divBdr>
            <w:top w:val="none" w:sz="0" w:space="0" w:color="auto"/>
            <w:left w:val="none" w:sz="0" w:space="0" w:color="auto"/>
            <w:bottom w:val="none" w:sz="0" w:space="0" w:color="auto"/>
            <w:right w:val="none" w:sz="0" w:space="0" w:color="auto"/>
          </w:divBdr>
        </w:div>
        <w:div w:id="1047681517">
          <w:marLeft w:val="547"/>
          <w:marRight w:val="0"/>
          <w:marTop w:val="0"/>
          <w:marBottom w:val="0"/>
          <w:divBdr>
            <w:top w:val="none" w:sz="0" w:space="0" w:color="auto"/>
            <w:left w:val="none" w:sz="0" w:space="0" w:color="auto"/>
            <w:bottom w:val="none" w:sz="0" w:space="0" w:color="auto"/>
            <w:right w:val="none" w:sz="0" w:space="0" w:color="auto"/>
          </w:divBdr>
        </w:div>
        <w:div w:id="1438141785">
          <w:marLeft w:val="547"/>
          <w:marRight w:val="0"/>
          <w:marTop w:val="0"/>
          <w:marBottom w:val="0"/>
          <w:divBdr>
            <w:top w:val="none" w:sz="0" w:space="0" w:color="auto"/>
            <w:left w:val="none" w:sz="0" w:space="0" w:color="auto"/>
            <w:bottom w:val="none" w:sz="0" w:space="0" w:color="auto"/>
            <w:right w:val="none" w:sz="0" w:space="0" w:color="auto"/>
          </w:divBdr>
        </w:div>
        <w:div w:id="877548286">
          <w:marLeft w:val="547"/>
          <w:marRight w:val="0"/>
          <w:marTop w:val="0"/>
          <w:marBottom w:val="0"/>
          <w:divBdr>
            <w:top w:val="none" w:sz="0" w:space="0" w:color="auto"/>
            <w:left w:val="none" w:sz="0" w:space="0" w:color="auto"/>
            <w:bottom w:val="none" w:sz="0" w:space="0" w:color="auto"/>
            <w:right w:val="none" w:sz="0" w:space="0" w:color="auto"/>
          </w:divBdr>
        </w:div>
        <w:div w:id="1554147847">
          <w:marLeft w:val="547"/>
          <w:marRight w:val="0"/>
          <w:marTop w:val="0"/>
          <w:marBottom w:val="0"/>
          <w:divBdr>
            <w:top w:val="none" w:sz="0" w:space="0" w:color="auto"/>
            <w:left w:val="none" w:sz="0" w:space="0" w:color="auto"/>
            <w:bottom w:val="none" w:sz="0" w:space="0" w:color="auto"/>
            <w:right w:val="none" w:sz="0" w:space="0" w:color="auto"/>
          </w:divBdr>
        </w:div>
        <w:div w:id="919296713">
          <w:marLeft w:val="547"/>
          <w:marRight w:val="0"/>
          <w:marTop w:val="0"/>
          <w:marBottom w:val="0"/>
          <w:divBdr>
            <w:top w:val="none" w:sz="0" w:space="0" w:color="auto"/>
            <w:left w:val="none" w:sz="0" w:space="0" w:color="auto"/>
            <w:bottom w:val="none" w:sz="0" w:space="0" w:color="auto"/>
            <w:right w:val="none" w:sz="0" w:space="0" w:color="auto"/>
          </w:divBdr>
        </w:div>
      </w:divsChild>
    </w:div>
    <w:div w:id="2078278604">
      <w:bodyDiv w:val="1"/>
      <w:marLeft w:val="0"/>
      <w:marRight w:val="0"/>
      <w:marTop w:val="0"/>
      <w:marBottom w:val="0"/>
      <w:divBdr>
        <w:top w:val="none" w:sz="0" w:space="0" w:color="auto"/>
        <w:left w:val="none" w:sz="0" w:space="0" w:color="auto"/>
        <w:bottom w:val="none" w:sz="0" w:space="0" w:color="auto"/>
        <w:right w:val="none" w:sz="0" w:space="0" w:color="auto"/>
      </w:divBdr>
    </w:div>
    <w:div w:id="2110813795">
      <w:bodyDiv w:val="1"/>
      <w:marLeft w:val="0"/>
      <w:marRight w:val="0"/>
      <w:marTop w:val="0"/>
      <w:marBottom w:val="0"/>
      <w:divBdr>
        <w:top w:val="none" w:sz="0" w:space="0" w:color="auto"/>
        <w:left w:val="none" w:sz="0" w:space="0" w:color="auto"/>
        <w:bottom w:val="none" w:sz="0" w:space="0" w:color="auto"/>
        <w:right w:val="none" w:sz="0" w:space="0" w:color="auto"/>
      </w:divBdr>
      <w:divsChild>
        <w:div w:id="2134009423">
          <w:marLeft w:val="0"/>
          <w:marRight w:val="0"/>
          <w:marTop w:val="0"/>
          <w:marBottom w:val="0"/>
          <w:divBdr>
            <w:top w:val="none" w:sz="0" w:space="0" w:color="auto"/>
            <w:left w:val="none" w:sz="0" w:space="0" w:color="auto"/>
            <w:bottom w:val="none" w:sz="0" w:space="0" w:color="auto"/>
            <w:right w:val="none" w:sz="0" w:space="0" w:color="auto"/>
          </w:divBdr>
        </w:div>
      </w:divsChild>
    </w:div>
    <w:div w:id="213046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diagramData" Target="diagrams/data1.xml"/><Relationship Id="rId26" Type="http://schemas.openxmlformats.org/officeDocument/2006/relationships/image" Target="media/image12.png"/><Relationship Id="rId21" Type="http://schemas.openxmlformats.org/officeDocument/2006/relationships/diagramColors" Target="diagrams/colors1.xml"/><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diagramQuickStyle" Target="diagrams/quickStyle1.xml"/><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ream\Desktop\IP1_Proposal_Yu%20Yue_1001956834.docx"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yperlink" Target="file:///C:\Users\dream\Desktop\IP1_Proposal_Yu%20Yue_1001956834.docx" TargetMode="External"/><Relationship Id="rId19" Type="http://schemas.openxmlformats.org/officeDocument/2006/relationships/diagramLayout" Target="diagrams/layout1.xm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microsoft.com/office/2007/relationships/diagramDrawing" Target="diagrams/drawing1.xml"/><Relationship Id="rId27" Type="http://schemas.openxmlformats.org/officeDocument/2006/relationships/image" Target="media/image13.png"/><Relationship Id="rId30" Type="http://schemas.openxmlformats.org/officeDocument/2006/relationships/image" Target="media/image16.png"/><Relationship Id="rId35" Type="http://schemas.microsoft.com/office/2007/relationships/hdphoto" Target="media/hdphoto1.wdp"/><Relationship Id="rId8" Type="http://schemas.openxmlformats.org/officeDocument/2006/relationships/image" Target="media/image1.jpe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C342B0-8063-4262-93CC-E801C7886BD7}" type="doc">
      <dgm:prSet loTypeId="urn:microsoft.com/office/officeart/2018/layout/CircleProcess" loCatId="simpleprocesssa" qsTypeId="urn:microsoft.com/office/officeart/2005/8/quickstyle/simple1" qsCatId="simple" csTypeId="urn:microsoft.com/office/officeart/2005/8/colors/accent3_5" csCatId="accent3" phldr="1"/>
      <dgm:spPr/>
      <dgm:t>
        <a:bodyPr/>
        <a:lstStyle/>
        <a:p>
          <a:endParaRPr lang="en-US"/>
        </a:p>
      </dgm:t>
    </dgm:pt>
    <dgm:pt modelId="{4D82590D-4EE4-41B1-859D-8B4BD2934205}">
      <dgm:prSet custT="1"/>
      <dgm:spPr/>
      <dgm:t>
        <a:bodyPr/>
        <a:lstStyle/>
        <a:p>
          <a:r>
            <a:rPr lang="en-US" sz="700" b="1"/>
            <a:t>Requireme</a:t>
          </a:r>
          <a:r>
            <a:rPr lang="en-US" altLang="zh-CN" sz="700" b="1"/>
            <a:t>n</a:t>
          </a:r>
          <a:r>
            <a:rPr lang="en-US" sz="700" b="1"/>
            <a:t>t Analysis</a:t>
          </a:r>
        </a:p>
      </dgm:t>
    </dgm:pt>
    <dgm:pt modelId="{511A05C8-48F8-4CBF-A34D-054F5E260CA8}" type="sibTrans" cxnId="{A9FA226A-0084-4C7E-856C-BAE531771606}">
      <dgm:prSet/>
      <dgm:spPr/>
      <dgm:t>
        <a:bodyPr/>
        <a:lstStyle/>
        <a:p>
          <a:endParaRPr lang="en-US"/>
        </a:p>
      </dgm:t>
    </dgm:pt>
    <dgm:pt modelId="{ACAD6863-8CF2-4462-9F19-E5E1EE7324E2}" type="parTrans" cxnId="{A9FA226A-0084-4C7E-856C-BAE531771606}">
      <dgm:prSet/>
      <dgm:spPr/>
      <dgm:t>
        <a:bodyPr/>
        <a:lstStyle/>
        <a:p>
          <a:endParaRPr lang="en-US"/>
        </a:p>
      </dgm:t>
    </dgm:pt>
    <dgm:pt modelId="{62877E10-7D2E-407A-839F-E732C510FFE6}">
      <dgm:prSet custT="1"/>
      <dgm:spPr/>
      <dgm:t>
        <a:bodyPr/>
        <a:lstStyle/>
        <a:p>
          <a:r>
            <a:rPr lang="en-US" sz="600" b="1"/>
            <a:t>System Design</a:t>
          </a:r>
        </a:p>
      </dgm:t>
    </dgm:pt>
    <dgm:pt modelId="{3BBF6F83-F782-40C4-ABDC-3FB844556382}" type="sibTrans" cxnId="{365C5251-BE64-482B-BB79-3BB03EC4F394}">
      <dgm:prSet/>
      <dgm:spPr/>
      <dgm:t>
        <a:bodyPr/>
        <a:lstStyle/>
        <a:p>
          <a:endParaRPr lang="en-US"/>
        </a:p>
      </dgm:t>
    </dgm:pt>
    <dgm:pt modelId="{21D380CB-089A-404C-BEC9-3F0D35823BC2}" type="parTrans" cxnId="{365C5251-BE64-482B-BB79-3BB03EC4F394}">
      <dgm:prSet/>
      <dgm:spPr/>
      <dgm:t>
        <a:bodyPr/>
        <a:lstStyle/>
        <a:p>
          <a:endParaRPr lang="en-US"/>
        </a:p>
      </dgm:t>
    </dgm:pt>
    <dgm:pt modelId="{DCAFEAA7-AAD2-42B4-80CA-463207F989A2}">
      <dgm:prSet custT="1"/>
      <dgm:spPr/>
      <dgm:t>
        <a:bodyPr/>
        <a:lstStyle/>
        <a:p>
          <a:r>
            <a:rPr lang="en-US" sz="600" b="1"/>
            <a:t>Implementation</a:t>
          </a:r>
          <a:endParaRPr lang="en-US" sz="550" b="1"/>
        </a:p>
      </dgm:t>
    </dgm:pt>
    <dgm:pt modelId="{0F02E088-E9AB-4528-A16C-80FADD5EDCE8}" type="sibTrans" cxnId="{5E0A5DD1-298A-48B1-8CE2-43C7F0CAA79F}">
      <dgm:prSet/>
      <dgm:spPr/>
      <dgm:t>
        <a:bodyPr/>
        <a:lstStyle/>
        <a:p>
          <a:endParaRPr lang="en-US"/>
        </a:p>
      </dgm:t>
    </dgm:pt>
    <dgm:pt modelId="{8A540AB3-A9F3-4615-B609-0BC8A29EC235}" type="parTrans" cxnId="{5E0A5DD1-298A-48B1-8CE2-43C7F0CAA79F}">
      <dgm:prSet/>
      <dgm:spPr/>
      <dgm:t>
        <a:bodyPr/>
        <a:lstStyle/>
        <a:p>
          <a:endParaRPr lang="en-US"/>
        </a:p>
      </dgm:t>
    </dgm:pt>
    <dgm:pt modelId="{F05F5F3C-78B3-4DD3-844B-9E060A3E226E}">
      <dgm:prSet custT="1"/>
      <dgm:spPr/>
      <dgm:t>
        <a:bodyPr/>
        <a:lstStyle/>
        <a:p>
          <a:r>
            <a:rPr lang="en-US" sz="700" b="1"/>
            <a:t>Testing</a:t>
          </a:r>
          <a:endParaRPr lang="en-US" sz="600" b="1"/>
        </a:p>
      </dgm:t>
    </dgm:pt>
    <dgm:pt modelId="{187CDD4B-6DD6-4F9B-ADDF-29408FF4A0B8}" type="sibTrans" cxnId="{365D7F0B-4D09-4164-8EDE-3936AC8BB64E}">
      <dgm:prSet/>
      <dgm:spPr/>
      <dgm:t>
        <a:bodyPr/>
        <a:lstStyle/>
        <a:p>
          <a:endParaRPr lang="en-US"/>
        </a:p>
      </dgm:t>
    </dgm:pt>
    <dgm:pt modelId="{88D43109-67D4-43C3-8A1B-C45D8F77AA00}" type="parTrans" cxnId="{365D7F0B-4D09-4164-8EDE-3936AC8BB64E}">
      <dgm:prSet/>
      <dgm:spPr/>
      <dgm:t>
        <a:bodyPr/>
        <a:lstStyle/>
        <a:p>
          <a:endParaRPr lang="en-US"/>
        </a:p>
      </dgm:t>
    </dgm:pt>
    <dgm:pt modelId="{C8C4392B-2FE5-4A97-AFDE-507C8421CF68}">
      <dgm:prSet custT="1"/>
      <dgm:spPr/>
      <dgm:t>
        <a:bodyPr/>
        <a:lstStyle/>
        <a:p>
          <a:r>
            <a:rPr lang="en-US" sz="700" b="1"/>
            <a:t>Deployment</a:t>
          </a:r>
          <a:endParaRPr lang="en-US" sz="600" b="1"/>
        </a:p>
      </dgm:t>
    </dgm:pt>
    <dgm:pt modelId="{4F202D0D-FE4E-460D-A5E9-B63C2154CEB2}" type="sibTrans" cxnId="{7F8246EF-92C3-42F4-AD46-FB1F4820829F}">
      <dgm:prSet/>
      <dgm:spPr/>
      <dgm:t>
        <a:bodyPr/>
        <a:lstStyle/>
        <a:p>
          <a:endParaRPr lang="en-US"/>
        </a:p>
      </dgm:t>
    </dgm:pt>
    <dgm:pt modelId="{E3D3BD1F-BD1A-4C4B-ADA2-50E385F24D5D}" type="parTrans" cxnId="{7F8246EF-92C3-42F4-AD46-FB1F4820829F}">
      <dgm:prSet/>
      <dgm:spPr/>
      <dgm:t>
        <a:bodyPr/>
        <a:lstStyle/>
        <a:p>
          <a:endParaRPr lang="en-US"/>
        </a:p>
      </dgm:t>
    </dgm:pt>
    <dgm:pt modelId="{F0BBF27F-F1A2-44FB-8207-D1CBC4D0CC72}">
      <dgm:prSet custT="1"/>
      <dgm:spPr/>
      <dgm:t>
        <a:bodyPr/>
        <a:lstStyle/>
        <a:p>
          <a:r>
            <a:rPr lang="en-US" sz="700" b="1" dirty="0"/>
            <a:t>Maintenance</a:t>
          </a:r>
          <a:endParaRPr lang="en-US" sz="600" b="1" dirty="0"/>
        </a:p>
      </dgm:t>
    </dgm:pt>
    <dgm:pt modelId="{FBBA2B11-39AB-4EC0-96B9-DC5E971D2F92}" type="sibTrans" cxnId="{BFC642D2-D5FF-4380-8A5A-15BD19BCE798}">
      <dgm:prSet/>
      <dgm:spPr/>
      <dgm:t>
        <a:bodyPr/>
        <a:lstStyle/>
        <a:p>
          <a:endParaRPr lang="en-US"/>
        </a:p>
      </dgm:t>
    </dgm:pt>
    <dgm:pt modelId="{C315AB37-CC39-4604-B0F9-99F7D35A5E7D}" type="parTrans" cxnId="{BFC642D2-D5FF-4380-8A5A-15BD19BCE798}">
      <dgm:prSet/>
      <dgm:spPr/>
      <dgm:t>
        <a:bodyPr/>
        <a:lstStyle/>
        <a:p>
          <a:endParaRPr lang="en-US"/>
        </a:p>
      </dgm:t>
    </dgm:pt>
    <dgm:pt modelId="{B72565BA-067E-4170-A279-245B628F486E}" type="pres">
      <dgm:prSet presAssocID="{17C342B0-8063-4262-93CC-E801C7886BD7}" presName="Name0" presStyleCnt="0">
        <dgm:presLayoutVars>
          <dgm:chMax val="11"/>
          <dgm:chPref val="11"/>
          <dgm:dir/>
          <dgm:resizeHandles/>
        </dgm:presLayoutVars>
      </dgm:prSet>
      <dgm:spPr/>
    </dgm:pt>
    <dgm:pt modelId="{0DDDA668-31E1-4DC8-AF6E-FBF37A2881B5}" type="pres">
      <dgm:prSet presAssocID="{F0BBF27F-F1A2-44FB-8207-D1CBC4D0CC72}" presName="Accent6" presStyleCnt="0"/>
      <dgm:spPr/>
    </dgm:pt>
    <dgm:pt modelId="{FE04CBA5-2A48-479B-97CA-0609C9F17D59}" type="pres">
      <dgm:prSet presAssocID="{F0BBF27F-F1A2-44FB-8207-D1CBC4D0CC72}" presName="Accent" presStyleLbl="node1" presStyleIdx="0" presStyleCnt="12"/>
      <dgm:spPr/>
    </dgm:pt>
    <dgm:pt modelId="{3CB8ADD3-A8AD-4FA5-A1FB-C7D65BD0AEB3}" type="pres">
      <dgm:prSet presAssocID="{F0BBF27F-F1A2-44FB-8207-D1CBC4D0CC72}" presName="ParentBackground6" presStyleCnt="0"/>
      <dgm:spPr/>
    </dgm:pt>
    <dgm:pt modelId="{B4DABAD6-CA28-41D4-B7A7-785F5C949254}" type="pres">
      <dgm:prSet presAssocID="{F0BBF27F-F1A2-44FB-8207-D1CBC4D0CC72}" presName="ParentBackground" presStyleLbl="node1" presStyleIdx="1" presStyleCnt="12"/>
      <dgm:spPr/>
    </dgm:pt>
    <dgm:pt modelId="{14EBC497-D6CA-47BE-A230-F706715D1BF1}" type="pres">
      <dgm:prSet presAssocID="{F0BBF27F-F1A2-44FB-8207-D1CBC4D0CC72}" presName="Parent6" presStyleLbl="fgAcc0" presStyleIdx="0" presStyleCnt="0">
        <dgm:presLayoutVars>
          <dgm:chMax val="1"/>
          <dgm:chPref val="1"/>
          <dgm:bulletEnabled val="1"/>
        </dgm:presLayoutVars>
      </dgm:prSet>
      <dgm:spPr/>
    </dgm:pt>
    <dgm:pt modelId="{D6928CA6-AB3C-4B07-87BF-97011EC987AF}" type="pres">
      <dgm:prSet presAssocID="{C8C4392B-2FE5-4A97-AFDE-507C8421CF68}" presName="Accent5" presStyleCnt="0"/>
      <dgm:spPr/>
    </dgm:pt>
    <dgm:pt modelId="{3B880FA8-6857-456F-BC14-A4C0CB6BDD97}" type="pres">
      <dgm:prSet presAssocID="{C8C4392B-2FE5-4A97-AFDE-507C8421CF68}" presName="Accent" presStyleLbl="node1" presStyleIdx="2" presStyleCnt="12"/>
      <dgm:spPr/>
    </dgm:pt>
    <dgm:pt modelId="{A8BC29AD-5CBE-4465-A25F-0216042E64F4}" type="pres">
      <dgm:prSet presAssocID="{C8C4392B-2FE5-4A97-AFDE-507C8421CF68}" presName="ParentBackground5" presStyleCnt="0"/>
      <dgm:spPr/>
    </dgm:pt>
    <dgm:pt modelId="{7089140C-1353-4736-B290-575D118DB109}" type="pres">
      <dgm:prSet presAssocID="{C8C4392B-2FE5-4A97-AFDE-507C8421CF68}" presName="ParentBackground" presStyleLbl="node1" presStyleIdx="3" presStyleCnt="12"/>
      <dgm:spPr/>
    </dgm:pt>
    <dgm:pt modelId="{BA721EF5-20EE-441E-ACE2-EFE3AD7BBCC4}" type="pres">
      <dgm:prSet presAssocID="{C8C4392B-2FE5-4A97-AFDE-507C8421CF68}" presName="Parent5" presStyleLbl="fgAcc0" presStyleIdx="0" presStyleCnt="0">
        <dgm:presLayoutVars>
          <dgm:chMax val="1"/>
          <dgm:chPref val="1"/>
          <dgm:bulletEnabled val="1"/>
        </dgm:presLayoutVars>
      </dgm:prSet>
      <dgm:spPr/>
    </dgm:pt>
    <dgm:pt modelId="{50D5D94D-1C9F-4E10-825D-6F9FCA442293}" type="pres">
      <dgm:prSet presAssocID="{F05F5F3C-78B3-4DD3-844B-9E060A3E226E}" presName="Accent4" presStyleCnt="0"/>
      <dgm:spPr/>
    </dgm:pt>
    <dgm:pt modelId="{F7B824DF-A668-42F9-8B8A-6A539EB48F03}" type="pres">
      <dgm:prSet presAssocID="{F05F5F3C-78B3-4DD3-844B-9E060A3E226E}" presName="Accent" presStyleLbl="node1" presStyleIdx="4" presStyleCnt="12"/>
      <dgm:spPr/>
    </dgm:pt>
    <dgm:pt modelId="{64E2CA95-534D-4E59-A041-56AA1E88798B}" type="pres">
      <dgm:prSet presAssocID="{F05F5F3C-78B3-4DD3-844B-9E060A3E226E}" presName="ParentBackground4" presStyleCnt="0"/>
      <dgm:spPr/>
    </dgm:pt>
    <dgm:pt modelId="{72B99597-70C8-4E75-8271-F9DB29E4BA61}" type="pres">
      <dgm:prSet presAssocID="{F05F5F3C-78B3-4DD3-844B-9E060A3E226E}" presName="ParentBackground" presStyleLbl="node1" presStyleIdx="5" presStyleCnt="12"/>
      <dgm:spPr/>
    </dgm:pt>
    <dgm:pt modelId="{296EA0A7-C514-47A7-B258-39D4076A8EEB}" type="pres">
      <dgm:prSet presAssocID="{F05F5F3C-78B3-4DD3-844B-9E060A3E226E}" presName="Parent4" presStyleLbl="fgAcc0" presStyleIdx="0" presStyleCnt="0">
        <dgm:presLayoutVars>
          <dgm:chMax val="1"/>
          <dgm:chPref val="1"/>
          <dgm:bulletEnabled val="1"/>
        </dgm:presLayoutVars>
      </dgm:prSet>
      <dgm:spPr/>
    </dgm:pt>
    <dgm:pt modelId="{9D21714E-C77E-4BB9-B87F-B731CE3DA8C6}" type="pres">
      <dgm:prSet presAssocID="{DCAFEAA7-AAD2-42B4-80CA-463207F989A2}" presName="Accent3" presStyleCnt="0"/>
      <dgm:spPr/>
    </dgm:pt>
    <dgm:pt modelId="{F8742CFC-028D-4017-8B9C-BABEDA17050A}" type="pres">
      <dgm:prSet presAssocID="{DCAFEAA7-AAD2-42B4-80CA-463207F989A2}" presName="Accent" presStyleLbl="node1" presStyleIdx="6" presStyleCnt="12"/>
      <dgm:spPr/>
    </dgm:pt>
    <dgm:pt modelId="{08FC74AE-C0DD-4584-823D-2220AD51F060}" type="pres">
      <dgm:prSet presAssocID="{DCAFEAA7-AAD2-42B4-80CA-463207F989A2}" presName="ParentBackground3" presStyleCnt="0"/>
      <dgm:spPr/>
    </dgm:pt>
    <dgm:pt modelId="{ABC9515F-E4EA-4DF1-90CE-C086EDB8BE2D}" type="pres">
      <dgm:prSet presAssocID="{DCAFEAA7-AAD2-42B4-80CA-463207F989A2}" presName="ParentBackground" presStyleLbl="node1" presStyleIdx="7" presStyleCnt="12"/>
      <dgm:spPr/>
    </dgm:pt>
    <dgm:pt modelId="{E2A63172-98D3-4B40-907A-8A60A80C9595}" type="pres">
      <dgm:prSet presAssocID="{DCAFEAA7-AAD2-42B4-80CA-463207F989A2}" presName="Parent3" presStyleLbl="fgAcc0" presStyleIdx="0" presStyleCnt="0">
        <dgm:presLayoutVars>
          <dgm:chMax val="1"/>
          <dgm:chPref val="1"/>
          <dgm:bulletEnabled val="1"/>
        </dgm:presLayoutVars>
      </dgm:prSet>
      <dgm:spPr/>
    </dgm:pt>
    <dgm:pt modelId="{E6B0278F-7BC0-4B23-8EDB-E8AC5AABBE42}" type="pres">
      <dgm:prSet presAssocID="{62877E10-7D2E-407A-839F-E732C510FFE6}" presName="Accent2" presStyleCnt="0"/>
      <dgm:spPr/>
    </dgm:pt>
    <dgm:pt modelId="{F146C6BC-024F-4FCA-805D-22657BADC56A}" type="pres">
      <dgm:prSet presAssocID="{62877E10-7D2E-407A-839F-E732C510FFE6}" presName="Accent" presStyleLbl="node1" presStyleIdx="8" presStyleCnt="12"/>
      <dgm:spPr/>
    </dgm:pt>
    <dgm:pt modelId="{ED468BDA-1642-4012-B1F7-4E7C3ADDA009}" type="pres">
      <dgm:prSet presAssocID="{62877E10-7D2E-407A-839F-E732C510FFE6}" presName="ParentBackground2" presStyleCnt="0"/>
      <dgm:spPr/>
    </dgm:pt>
    <dgm:pt modelId="{9CC5F4A8-9893-4963-909B-DF8B6A963782}" type="pres">
      <dgm:prSet presAssocID="{62877E10-7D2E-407A-839F-E732C510FFE6}" presName="ParentBackground" presStyleLbl="node1" presStyleIdx="9" presStyleCnt="12"/>
      <dgm:spPr/>
    </dgm:pt>
    <dgm:pt modelId="{EDFEA80B-9DBD-4C2C-80BD-9B7F6C31B7B2}" type="pres">
      <dgm:prSet presAssocID="{62877E10-7D2E-407A-839F-E732C510FFE6}" presName="Parent2" presStyleLbl="fgAcc0" presStyleIdx="0" presStyleCnt="0">
        <dgm:presLayoutVars>
          <dgm:chMax val="1"/>
          <dgm:chPref val="1"/>
          <dgm:bulletEnabled val="1"/>
        </dgm:presLayoutVars>
      </dgm:prSet>
      <dgm:spPr/>
    </dgm:pt>
    <dgm:pt modelId="{7CF920EE-2076-4B59-BE86-B69D8D54D72D}" type="pres">
      <dgm:prSet presAssocID="{4D82590D-4EE4-41B1-859D-8B4BD2934205}" presName="Accent1" presStyleCnt="0"/>
      <dgm:spPr/>
    </dgm:pt>
    <dgm:pt modelId="{9F7C641D-B25C-4B4D-98C5-77E31DBFD617}" type="pres">
      <dgm:prSet presAssocID="{4D82590D-4EE4-41B1-859D-8B4BD2934205}" presName="Accent" presStyleLbl="node1" presStyleIdx="10" presStyleCnt="12"/>
      <dgm:spPr/>
    </dgm:pt>
    <dgm:pt modelId="{9B7A34D4-B995-4DF3-9C33-88CFF07A9FE7}" type="pres">
      <dgm:prSet presAssocID="{4D82590D-4EE4-41B1-859D-8B4BD2934205}" presName="ParentBackground1" presStyleCnt="0"/>
      <dgm:spPr/>
    </dgm:pt>
    <dgm:pt modelId="{D20CF6E6-556E-4243-A70D-4B7B8E86CCA7}" type="pres">
      <dgm:prSet presAssocID="{4D82590D-4EE4-41B1-859D-8B4BD2934205}" presName="ParentBackground" presStyleLbl="node1" presStyleIdx="11" presStyleCnt="12"/>
      <dgm:spPr/>
    </dgm:pt>
    <dgm:pt modelId="{CFA4C14B-E40B-4BC1-A3C6-585AFF6241F0}" type="pres">
      <dgm:prSet presAssocID="{4D82590D-4EE4-41B1-859D-8B4BD2934205}" presName="Parent1" presStyleLbl="fgAcc0" presStyleIdx="0" presStyleCnt="0">
        <dgm:presLayoutVars>
          <dgm:chMax val="1"/>
          <dgm:chPref val="1"/>
          <dgm:bulletEnabled val="1"/>
        </dgm:presLayoutVars>
      </dgm:prSet>
      <dgm:spPr/>
    </dgm:pt>
  </dgm:ptLst>
  <dgm:cxnLst>
    <dgm:cxn modelId="{2A135304-1A39-4283-B2D9-8F7DD54D46F5}" type="presOf" srcId="{C8C4392B-2FE5-4A97-AFDE-507C8421CF68}" destId="{BA721EF5-20EE-441E-ACE2-EFE3AD7BBCC4}" srcOrd="1" destOrd="0" presId="urn:microsoft.com/office/officeart/2018/layout/CircleProcess"/>
    <dgm:cxn modelId="{365D7F0B-4D09-4164-8EDE-3936AC8BB64E}" srcId="{17C342B0-8063-4262-93CC-E801C7886BD7}" destId="{F05F5F3C-78B3-4DD3-844B-9E060A3E226E}" srcOrd="3" destOrd="0" parTransId="{88D43109-67D4-43C3-8A1B-C45D8F77AA00}" sibTransId="{187CDD4B-6DD6-4F9B-ADDF-29408FF4A0B8}"/>
    <dgm:cxn modelId="{F4AF2915-4B65-4754-BC81-05EE7490FB6F}" type="presOf" srcId="{4D82590D-4EE4-41B1-859D-8B4BD2934205}" destId="{CFA4C14B-E40B-4BC1-A3C6-585AFF6241F0}" srcOrd="1" destOrd="0" presId="urn:microsoft.com/office/officeart/2018/layout/CircleProcess"/>
    <dgm:cxn modelId="{9B012B1E-311F-4F4E-B9D0-F13FD6FE4D47}" type="presOf" srcId="{F0BBF27F-F1A2-44FB-8207-D1CBC4D0CC72}" destId="{B4DABAD6-CA28-41D4-B7A7-785F5C949254}" srcOrd="0" destOrd="0" presId="urn:microsoft.com/office/officeart/2018/layout/CircleProcess"/>
    <dgm:cxn modelId="{DF832A35-7B59-42EA-908E-9D604B98B50F}" type="presOf" srcId="{DCAFEAA7-AAD2-42B4-80CA-463207F989A2}" destId="{ABC9515F-E4EA-4DF1-90CE-C086EDB8BE2D}" srcOrd="0" destOrd="0" presId="urn:microsoft.com/office/officeart/2018/layout/CircleProcess"/>
    <dgm:cxn modelId="{A9FA226A-0084-4C7E-856C-BAE531771606}" srcId="{17C342B0-8063-4262-93CC-E801C7886BD7}" destId="{4D82590D-4EE4-41B1-859D-8B4BD2934205}" srcOrd="0" destOrd="0" parTransId="{ACAD6863-8CF2-4462-9F19-E5E1EE7324E2}" sibTransId="{511A05C8-48F8-4CBF-A34D-054F5E260CA8}"/>
    <dgm:cxn modelId="{ABAA254E-4DF9-46A3-8069-285CBCFA2323}" type="presOf" srcId="{C8C4392B-2FE5-4A97-AFDE-507C8421CF68}" destId="{7089140C-1353-4736-B290-575D118DB109}" srcOrd="0" destOrd="0" presId="urn:microsoft.com/office/officeart/2018/layout/CircleProcess"/>
    <dgm:cxn modelId="{2BBE2170-5D67-4055-90BA-E954AB1D6558}" type="presOf" srcId="{F05F5F3C-78B3-4DD3-844B-9E060A3E226E}" destId="{72B99597-70C8-4E75-8271-F9DB29E4BA61}" srcOrd="0" destOrd="0" presId="urn:microsoft.com/office/officeart/2018/layout/CircleProcess"/>
    <dgm:cxn modelId="{365C5251-BE64-482B-BB79-3BB03EC4F394}" srcId="{17C342B0-8063-4262-93CC-E801C7886BD7}" destId="{62877E10-7D2E-407A-839F-E732C510FFE6}" srcOrd="1" destOrd="0" parTransId="{21D380CB-089A-404C-BEC9-3F0D35823BC2}" sibTransId="{3BBF6F83-F782-40C4-ABDC-3FB844556382}"/>
    <dgm:cxn modelId="{AF91A286-D01F-43C5-8F0E-7E74AD2619FA}" type="presOf" srcId="{DCAFEAA7-AAD2-42B4-80CA-463207F989A2}" destId="{E2A63172-98D3-4B40-907A-8A60A80C9595}" srcOrd="1" destOrd="0" presId="urn:microsoft.com/office/officeart/2018/layout/CircleProcess"/>
    <dgm:cxn modelId="{81125598-DC6A-47A2-8D68-38320597103F}" type="presOf" srcId="{17C342B0-8063-4262-93CC-E801C7886BD7}" destId="{B72565BA-067E-4170-A279-245B628F486E}" srcOrd="0" destOrd="0" presId="urn:microsoft.com/office/officeart/2018/layout/CircleProcess"/>
    <dgm:cxn modelId="{C5EFCFA2-8A76-4800-B096-79E12F712F5B}" type="presOf" srcId="{F05F5F3C-78B3-4DD3-844B-9E060A3E226E}" destId="{296EA0A7-C514-47A7-B258-39D4076A8EEB}" srcOrd="1" destOrd="0" presId="urn:microsoft.com/office/officeart/2018/layout/CircleProcess"/>
    <dgm:cxn modelId="{83ECC6BB-02CA-49EF-9039-5E8587FFEFAA}" type="presOf" srcId="{62877E10-7D2E-407A-839F-E732C510FFE6}" destId="{9CC5F4A8-9893-4963-909B-DF8B6A963782}" srcOrd="0" destOrd="0" presId="urn:microsoft.com/office/officeart/2018/layout/CircleProcess"/>
    <dgm:cxn modelId="{5EF50CCA-2B20-4BC6-8949-2334EEC552DF}" type="presOf" srcId="{F0BBF27F-F1A2-44FB-8207-D1CBC4D0CC72}" destId="{14EBC497-D6CA-47BE-A230-F706715D1BF1}" srcOrd="1" destOrd="0" presId="urn:microsoft.com/office/officeart/2018/layout/CircleProcess"/>
    <dgm:cxn modelId="{5E0A5DD1-298A-48B1-8CE2-43C7F0CAA79F}" srcId="{17C342B0-8063-4262-93CC-E801C7886BD7}" destId="{DCAFEAA7-AAD2-42B4-80CA-463207F989A2}" srcOrd="2" destOrd="0" parTransId="{8A540AB3-A9F3-4615-B609-0BC8A29EC235}" sibTransId="{0F02E088-E9AB-4528-A16C-80FADD5EDCE8}"/>
    <dgm:cxn modelId="{BFC642D2-D5FF-4380-8A5A-15BD19BCE798}" srcId="{17C342B0-8063-4262-93CC-E801C7886BD7}" destId="{F0BBF27F-F1A2-44FB-8207-D1CBC4D0CC72}" srcOrd="5" destOrd="0" parTransId="{C315AB37-CC39-4604-B0F9-99F7D35A5E7D}" sibTransId="{FBBA2B11-39AB-4EC0-96B9-DC5E971D2F92}"/>
    <dgm:cxn modelId="{965C2BD5-3444-44C9-920E-FEA81C1E4F98}" type="presOf" srcId="{62877E10-7D2E-407A-839F-E732C510FFE6}" destId="{EDFEA80B-9DBD-4C2C-80BD-9B7F6C31B7B2}" srcOrd="1" destOrd="0" presId="urn:microsoft.com/office/officeart/2018/layout/CircleProcess"/>
    <dgm:cxn modelId="{7F8246EF-92C3-42F4-AD46-FB1F4820829F}" srcId="{17C342B0-8063-4262-93CC-E801C7886BD7}" destId="{C8C4392B-2FE5-4A97-AFDE-507C8421CF68}" srcOrd="4" destOrd="0" parTransId="{E3D3BD1F-BD1A-4C4B-ADA2-50E385F24D5D}" sibTransId="{4F202D0D-FE4E-460D-A5E9-B63C2154CEB2}"/>
    <dgm:cxn modelId="{56458AFB-744D-424C-82B6-0AB03B566502}" type="presOf" srcId="{4D82590D-4EE4-41B1-859D-8B4BD2934205}" destId="{D20CF6E6-556E-4243-A70D-4B7B8E86CCA7}" srcOrd="0" destOrd="0" presId="urn:microsoft.com/office/officeart/2018/layout/CircleProcess"/>
    <dgm:cxn modelId="{44DF4E29-AD18-40C2-AC7B-3E4F90D5F648}" type="presParOf" srcId="{B72565BA-067E-4170-A279-245B628F486E}" destId="{0DDDA668-31E1-4DC8-AF6E-FBF37A2881B5}" srcOrd="0" destOrd="0" presId="urn:microsoft.com/office/officeart/2018/layout/CircleProcess"/>
    <dgm:cxn modelId="{68CFE076-9F26-4798-AB41-838AFF647535}" type="presParOf" srcId="{0DDDA668-31E1-4DC8-AF6E-FBF37A2881B5}" destId="{FE04CBA5-2A48-479B-97CA-0609C9F17D59}" srcOrd="0" destOrd="0" presId="urn:microsoft.com/office/officeart/2018/layout/CircleProcess"/>
    <dgm:cxn modelId="{DC115F32-0E0B-45E5-8209-FA5E57F5AD44}" type="presParOf" srcId="{B72565BA-067E-4170-A279-245B628F486E}" destId="{3CB8ADD3-A8AD-4FA5-A1FB-C7D65BD0AEB3}" srcOrd="1" destOrd="0" presId="urn:microsoft.com/office/officeart/2018/layout/CircleProcess"/>
    <dgm:cxn modelId="{9F46987B-92B3-4CCC-801C-3CC91E5E39E6}" type="presParOf" srcId="{3CB8ADD3-A8AD-4FA5-A1FB-C7D65BD0AEB3}" destId="{B4DABAD6-CA28-41D4-B7A7-785F5C949254}" srcOrd="0" destOrd="0" presId="urn:microsoft.com/office/officeart/2018/layout/CircleProcess"/>
    <dgm:cxn modelId="{A68ABE35-BB8B-46FD-BFAC-136A30B18745}" type="presParOf" srcId="{B72565BA-067E-4170-A279-245B628F486E}" destId="{14EBC497-D6CA-47BE-A230-F706715D1BF1}" srcOrd="2" destOrd="0" presId="urn:microsoft.com/office/officeart/2018/layout/CircleProcess"/>
    <dgm:cxn modelId="{F8054E0C-3AD5-41E0-A25E-B25179D60B57}" type="presParOf" srcId="{B72565BA-067E-4170-A279-245B628F486E}" destId="{D6928CA6-AB3C-4B07-87BF-97011EC987AF}" srcOrd="3" destOrd="0" presId="urn:microsoft.com/office/officeart/2018/layout/CircleProcess"/>
    <dgm:cxn modelId="{5852E914-9192-450D-AECF-9DF2001B16B0}" type="presParOf" srcId="{D6928CA6-AB3C-4B07-87BF-97011EC987AF}" destId="{3B880FA8-6857-456F-BC14-A4C0CB6BDD97}" srcOrd="0" destOrd="0" presId="urn:microsoft.com/office/officeart/2018/layout/CircleProcess"/>
    <dgm:cxn modelId="{C112142F-BC32-4935-A66F-1B93BA13AD95}" type="presParOf" srcId="{B72565BA-067E-4170-A279-245B628F486E}" destId="{A8BC29AD-5CBE-4465-A25F-0216042E64F4}" srcOrd="4" destOrd="0" presId="urn:microsoft.com/office/officeart/2018/layout/CircleProcess"/>
    <dgm:cxn modelId="{051E6469-1DC5-4120-ABF0-49C8E5E8879A}" type="presParOf" srcId="{A8BC29AD-5CBE-4465-A25F-0216042E64F4}" destId="{7089140C-1353-4736-B290-575D118DB109}" srcOrd="0" destOrd="0" presId="urn:microsoft.com/office/officeart/2018/layout/CircleProcess"/>
    <dgm:cxn modelId="{06D4C8E5-93B7-435F-B880-9673F1133EA8}" type="presParOf" srcId="{B72565BA-067E-4170-A279-245B628F486E}" destId="{BA721EF5-20EE-441E-ACE2-EFE3AD7BBCC4}" srcOrd="5" destOrd="0" presId="urn:microsoft.com/office/officeart/2018/layout/CircleProcess"/>
    <dgm:cxn modelId="{9F7C3179-70DE-478F-B508-EA1AC902D275}" type="presParOf" srcId="{B72565BA-067E-4170-A279-245B628F486E}" destId="{50D5D94D-1C9F-4E10-825D-6F9FCA442293}" srcOrd="6" destOrd="0" presId="urn:microsoft.com/office/officeart/2018/layout/CircleProcess"/>
    <dgm:cxn modelId="{ECDF7016-F895-42E1-BA56-DD37B20D2340}" type="presParOf" srcId="{50D5D94D-1C9F-4E10-825D-6F9FCA442293}" destId="{F7B824DF-A668-42F9-8B8A-6A539EB48F03}" srcOrd="0" destOrd="0" presId="urn:microsoft.com/office/officeart/2018/layout/CircleProcess"/>
    <dgm:cxn modelId="{AECC9FA4-A3DF-4A9C-91DB-798471ECCF9B}" type="presParOf" srcId="{B72565BA-067E-4170-A279-245B628F486E}" destId="{64E2CA95-534D-4E59-A041-56AA1E88798B}" srcOrd="7" destOrd="0" presId="urn:microsoft.com/office/officeart/2018/layout/CircleProcess"/>
    <dgm:cxn modelId="{9FA89921-D447-4107-AD3A-AE1F5649761E}" type="presParOf" srcId="{64E2CA95-534D-4E59-A041-56AA1E88798B}" destId="{72B99597-70C8-4E75-8271-F9DB29E4BA61}" srcOrd="0" destOrd="0" presId="urn:microsoft.com/office/officeart/2018/layout/CircleProcess"/>
    <dgm:cxn modelId="{4469DE41-AF07-48D5-BBD4-299597BEC790}" type="presParOf" srcId="{B72565BA-067E-4170-A279-245B628F486E}" destId="{296EA0A7-C514-47A7-B258-39D4076A8EEB}" srcOrd="8" destOrd="0" presId="urn:microsoft.com/office/officeart/2018/layout/CircleProcess"/>
    <dgm:cxn modelId="{63DBBEC8-A358-4A65-94E9-16318BE8FDBA}" type="presParOf" srcId="{B72565BA-067E-4170-A279-245B628F486E}" destId="{9D21714E-C77E-4BB9-B87F-B731CE3DA8C6}" srcOrd="9" destOrd="0" presId="urn:microsoft.com/office/officeart/2018/layout/CircleProcess"/>
    <dgm:cxn modelId="{ABA305B2-6A15-4767-B2CD-4084DFA67F52}" type="presParOf" srcId="{9D21714E-C77E-4BB9-B87F-B731CE3DA8C6}" destId="{F8742CFC-028D-4017-8B9C-BABEDA17050A}" srcOrd="0" destOrd="0" presId="urn:microsoft.com/office/officeart/2018/layout/CircleProcess"/>
    <dgm:cxn modelId="{21805D64-7C24-412B-81A8-B20004BF7FC1}" type="presParOf" srcId="{B72565BA-067E-4170-A279-245B628F486E}" destId="{08FC74AE-C0DD-4584-823D-2220AD51F060}" srcOrd="10" destOrd="0" presId="urn:microsoft.com/office/officeart/2018/layout/CircleProcess"/>
    <dgm:cxn modelId="{5F6AD0BF-7524-42A3-9766-09B1D524394F}" type="presParOf" srcId="{08FC74AE-C0DD-4584-823D-2220AD51F060}" destId="{ABC9515F-E4EA-4DF1-90CE-C086EDB8BE2D}" srcOrd="0" destOrd="0" presId="urn:microsoft.com/office/officeart/2018/layout/CircleProcess"/>
    <dgm:cxn modelId="{39CCB293-E939-4079-AACC-76821142AD0F}" type="presParOf" srcId="{B72565BA-067E-4170-A279-245B628F486E}" destId="{E2A63172-98D3-4B40-907A-8A60A80C9595}" srcOrd="11" destOrd="0" presId="urn:microsoft.com/office/officeart/2018/layout/CircleProcess"/>
    <dgm:cxn modelId="{333A4F11-EBD5-4497-99F4-E387EECA02C7}" type="presParOf" srcId="{B72565BA-067E-4170-A279-245B628F486E}" destId="{E6B0278F-7BC0-4B23-8EDB-E8AC5AABBE42}" srcOrd="12" destOrd="0" presId="urn:microsoft.com/office/officeart/2018/layout/CircleProcess"/>
    <dgm:cxn modelId="{56E25CBC-517F-4D57-ADD6-7B5165A69A80}" type="presParOf" srcId="{E6B0278F-7BC0-4B23-8EDB-E8AC5AABBE42}" destId="{F146C6BC-024F-4FCA-805D-22657BADC56A}" srcOrd="0" destOrd="0" presId="urn:microsoft.com/office/officeart/2018/layout/CircleProcess"/>
    <dgm:cxn modelId="{540FD835-AF83-491C-9DB0-C1E6375833F6}" type="presParOf" srcId="{B72565BA-067E-4170-A279-245B628F486E}" destId="{ED468BDA-1642-4012-B1F7-4E7C3ADDA009}" srcOrd="13" destOrd="0" presId="urn:microsoft.com/office/officeart/2018/layout/CircleProcess"/>
    <dgm:cxn modelId="{B12A2A2D-D991-4CC3-AE42-40EAEBBB8D21}" type="presParOf" srcId="{ED468BDA-1642-4012-B1F7-4E7C3ADDA009}" destId="{9CC5F4A8-9893-4963-909B-DF8B6A963782}" srcOrd="0" destOrd="0" presId="urn:microsoft.com/office/officeart/2018/layout/CircleProcess"/>
    <dgm:cxn modelId="{444C7DA0-A7DE-400C-A958-2E8709B191EB}" type="presParOf" srcId="{B72565BA-067E-4170-A279-245B628F486E}" destId="{EDFEA80B-9DBD-4C2C-80BD-9B7F6C31B7B2}" srcOrd="14" destOrd="0" presId="urn:microsoft.com/office/officeart/2018/layout/CircleProcess"/>
    <dgm:cxn modelId="{8028226A-B85B-4A42-9996-27FE7A3472FF}" type="presParOf" srcId="{B72565BA-067E-4170-A279-245B628F486E}" destId="{7CF920EE-2076-4B59-BE86-B69D8D54D72D}" srcOrd="15" destOrd="0" presId="urn:microsoft.com/office/officeart/2018/layout/CircleProcess"/>
    <dgm:cxn modelId="{F7A80B9F-BB17-4B5C-8692-960D835C043E}" type="presParOf" srcId="{7CF920EE-2076-4B59-BE86-B69D8D54D72D}" destId="{9F7C641D-B25C-4B4D-98C5-77E31DBFD617}" srcOrd="0" destOrd="0" presId="urn:microsoft.com/office/officeart/2018/layout/CircleProcess"/>
    <dgm:cxn modelId="{0CAFBBD2-B1CE-4048-96F7-22B795FDE568}" type="presParOf" srcId="{B72565BA-067E-4170-A279-245B628F486E}" destId="{9B7A34D4-B995-4DF3-9C33-88CFF07A9FE7}" srcOrd="16" destOrd="0" presId="urn:microsoft.com/office/officeart/2018/layout/CircleProcess"/>
    <dgm:cxn modelId="{B2D1F6E6-EDDE-4588-83BE-16E2E8D04493}" type="presParOf" srcId="{9B7A34D4-B995-4DF3-9C33-88CFF07A9FE7}" destId="{D20CF6E6-556E-4243-A70D-4B7B8E86CCA7}" srcOrd="0" destOrd="0" presId="urn:microsoft.com/office/officeart/2018/layout/CircleProcess"/>
    <dgm:cxn modelId="{2E835DB3-45FF-4D0D-8B01-EB6EA7AC62EB}" type="presParOf" srcId="{B72565BA-067E-4170-A279-245B628F486E}" destId="{CFA4C14B-E40B-4BC1-A3C6-585AFF6241F0}" srcOrd="17" destOrd="0" presId="urn:microsoft.com/office/officeart/2018/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04CBA5-2A48-479B-97CA-0609C9F17D59}">
      <dsp:nvSpPr>
        <dsp:cNvPr id="0" name=""/>
        <dsp:cNvSpPr/>
      </dsp:nvSpPr>
      <dsp:spPr>
        <a:xfrm>
          <a:off x="4614474" y="334927"/>
          <a:ext cx="855967" cy="855805"/>
        </a:xfrm>
        <a:prstGeom prst="ellipse">
          <a:avLst/>
        </a:prstGeom>
        <a:solidFill>
          <a:schemeClr val="accent3">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4DABAD6-CA28-41D4-B7A7-785F5C949254}">
      <dsp:nvSpPr>
        <dsp:cNvPr id="0" name=""/>
        <dsp:cNvSpPr/>
      </dsp:nvSpPr>
      <dsp:spPr>
        <a:xfrm>
          <a:off x="4643296" y="363458"/>
          <a:ext cx="798867" cy="798741"/>
        </a:xfrm>
        <a:prstGeom prst="ellipse">
          <a:avLst/>
        </a:prstGeom>
        <a:solidFill>
          <a:schemeClr val="accent3">
            <a:alpha val="90000"/>
            <a:hueOff val="0"/>
            <a:satOff val="0"/>
            <a:lumOff val="0"/>
            <a:alphaOff val="-3636"/>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dirty="0"/>
            <a:t>Maintenance</a:t>
          </a:r>
          <a:endParaRPr lang="en-US" sz="600" b="1" kern="1200" dirty="0"/>
        </a:p>
      </dsp:txBody>
      <dsp:txXfrm>
        <a:off x="4757497" y="477586"/>
        <a:ext cx="570463" cy="570486"/>
      </dsp:txXfrm>
    </dsp:sp>
    <dsp:sp modelId="{3B880FA8-6857-456F-BC14-A4C0CB6BDD97}">
      <dsp:nvSpPr>
        <dsp:cNvPr id="0" name=""/>
        <dsp:cNvSpPr/>
      </dsp:nvSpPr>
      <dsp:spPr>
        <a:xfrm rot="2700000">
          <a:off x="3730288" y="334830"/>
          <a:ext cx="855847" cy="855847"/>
        </a:xfrm>
        <a:prstGeom prst="teardrop">
          <a:avLst>
            <a:gd name="adj" fmla="val 100000"/>
          </a:avLst>
        </a:prstGeom>
        <a:solidFill>
          <a:schemeClr val="accent3">
            <a:alpha val="90000"/>
            <a:hueOff val="0"/>
            <a:satOff val="0"/>
            <a:lumOff val="0"/>
            <a:alphaOff val="-727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089140C-1353-4736-B290-575D118DB109}">
      <dsp:nvSpPr>
        <dsp:cNvPr id="0" name=""/>
        <dsp:cNvSpPr/>
      </dsp:nvSpPr>
      <dsp:spPr>
        <a:xfrm>
          <a:off x="3759050" y="363458"/>
          <a:ext cx="798867" cy="798741"/>
        </a:xfrm>
        <a:prstGeom prst="ellipse">
          <a:avLst/>
        </a:prstGeom>
        <a:solidFill>
          <a:schemeClr val="accent3">
            <a:alpha val="90000"/>
            <a:hueOff val="0"/>
            <a:satOff val="0"/>
            <a:lumOff val="0"/>
            <a:alphaOff val="-10909"/>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a:t>Deployment</a:t>
          </a:r>
          <a:endParaRPr lang="en-US" sz="600" b="1" kern="1200"/>
        </a:p>
      </dsp:txBody>
      <dsp:txXfrm>
        <a:off x="3873251" y="477586"/>
        <a:ext cx="570463" cy="570486"/>
      </dsp:txXfrm>
    </dsp:sp>
    <dsp:sp modelId="{F7B824DF-A668-42F9-8B8A-6A539EB48F03}">
      <dsp:nvSpPr>
        <dsp:cNvPr id="0" name=""/>
        <dsp:cNvSpPr/>
      </dsp:nvSpPr>
      <dsp:spPr>
        <a:xfrm rot="2700000">
          <a:off x="2846041" y="334830"/>
          <a:ext cx="855847" cy="855847"/>
        </a:xfrm>
        <a:prstGeom prst="teardrop">
          <a:avLst>
            <a:gd name="adj" fmla="val 100000"/>
          </a:avLst>
        </a:prstGeom>
        <a:solidFill>
          <a:schemeClr val="accent3">
            <a:alpha val="90000"/>
            <a:hueOff val="0"/>
            <a:satOff val="0"/>
            <a:lumOff val="0"/>
            <a:alphaOff val="-14545"/>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B99597-70C8-4E75-8271-F9DB29E4BA61}">
      <dsp:nvSpPr>
        <dsp:cNvPr id="0" name=""/>
        <dsp:cNvSpPr/>
      </dsp:nvSpPr>
      <dsp:spPr>
        <a:xfrm>
          <a:off x="2874803" y="363458"/>
          <a:ext cx="798867" cy="798741"/>
        </a:xfrm>
        <a:prstGeom prst="ellipse">
          <a:avLst/>
        </a:prstGeom>
        <a:solidFill>
          <a:schemeClr val="accent3">
            <a:alpha val="90000"/>
            <a:hueOff val="0"/>
            <a:satOff val="0"/>
            <a:lumOff val="0"/>
            <a:alphaOff val="-18182"/>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a:t>Testing</a:t>
          </a:r>
          <a:endParaRPr lang="en-US" sz="600" b="1" kern="1200"/>
        </a:p>
      </dsp:txBody>
      <dsp:txXfrm>
        <a:off x="2989005" y="477586"/>
        <a:ext cx="570463" cy="570486"/>
      </dsp:txXfrm>
    </dsp:sp>
    <dsp:sp modelId="{F8742CFC-028D-4017-8B9C-BABEDA17050A}">
      <dsp:nvSpPr>
        <dsp:cNvPr id="0" name=""/>
        <dsp:cNvSpPr/>
      </dsp:nvSpPr>
      <dsp:spPr>
        <a:xfrm rot="2700000">
          <a:off x="1961795" y="334830"/>
          <a:ext cx="855847" cy="855847"/>
        </a:xfrm>
        <a:prstGeom prst="teardrop">
          <a:avLst>
            <a:gd name="adj" fmla="val 100000"/>
          </a:avLst>
        </a:prstGeom>
        <a:solidFill>
          <a:schemeClr val="accent3">
            <a:alpha val="90000"/>
            <a:hueOff val="0"/>
            <a:satOff val="0"/>
            <a:lumOff val="0"/>
            <a:alphaOff val="-21818"/>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C9515F-E4EA-4DF1-90CE-C086EDB8BE2D}">
      <dsp:nvSpPr>
        <dsp:cNvPr id="0" name=""/>
        <dsp:cNvSpPr/>
      </dsp:nvSpPr>
      <dsp:spPr>
        <a:xfrm>
          <a:off x="1990557" y="363458"/>
          <a:ext cx="798867" cy="798741"/>
        </a:xfrm>
        <a:prstGeom prst="ellipse">
          <a:avLst/>
        </a:prstGeom>
        <a:solidFill>
          <a:schemeClr val="accent3">
            <a:alpha val="90000"/>
            <a:hueOff val="0"/>
            <a:satOff val="0"/>
            <a:lumOff val="0"/>
            <a:alphaOff val="-25455"/>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b="1" kern="1200"/>
            <a:t>Implementation</a:t>
          </a:r>
          <a:endParaRPr lang="en-US" sz="550" b="1" kern="1200"/>
        </a:p>
      </dsp:txBody>
      <dsp:txXfrm>
        <a:off x="2104215" y="477586"/>
        <a:ext cx="570463" cy="570486"/>
      </dsp:txXfrm>
    </dsp:sp>
    <dsp:sp modelId="{F146C6BC-024F-4FCA-805D-22657BADC56A}">
      <dsp:nvSpPr>
        <dsp:cNvPr id="0" name=""/>
        <dsp:cNvSpPr/>
      </dsp:nvSpPr>
      <dsp:spPr>
        <a:xfrm rot="2700000">
          <a:off x="1077548" y="334830"/>
          <a:ext cx="855847" cy="855847"/>
        </a:xfrm>
        <a:prstGeom prst="teardrop">
          <a:avLst>
            <a:gd name="adj" fmla="val 100000"/>
          </a:avLst>
        </a:prstGeom>
        <a:solidFill>
          <a:schemeClr val="accent3">
            <a:alpha val="90000"/>
            <a:hueOff val="0"/>
            <a:satOff val="0"/>
            <a:lumOff val="0"/>
            <a:alphaOff val="-29091"/>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C5F4A8-9893-4963-909B-DF8B6A963782}">
      <dsp:nvSpPr>
        <dsp:cNvPr id="0" name=""/>
        <dsp:cNvSpPr/>
      </dsp:nvSpPr>
      <dsp:spPr>
        <a:xfrm>
          <a:off x="1106310" y="363458"/>
          <a:ext cx="798867" cy="798741"/>
        </a:xfrm>
        <a:prstGeom prst="ellipse">
          <a:avLst/>
        </a:prstGeom>
        <a:solidFill>
          <a:schemeClr val="accent3">
            <a:alpha val="90000"/>
            <a:hueOff val="0"/>
            <a:satOff val="0"/>
            <a:lumOff val="0"/>
            <a:alphaOff val="-3272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b="1" kern="1200"/>
            <a:t>System Design</a:t>
          </a:r>
        </a:p>
      </dsp:txBody>
      <dsp:txXfrm>
        <a:off x="1219968" y="477586"/>
        <a:ext cx="570463" cy="570486"/>
      </dsp:txXfrm>
    </dsp:sp>
    <dsp:sp modelId="{9F7C641D-B25C-4B4D-98C5-77E31DBFD617}">
      <dsp:nvSpPr>
        <dsp:cNvPr id="0" name=""/>
        <dsp:cNvSpPr/>
      </dsp:nvSpPr>
      <dsp:spPr>
        <a:xfrm rot="2700000">
          <a:off x="193302" y="334830"/>
          <a:ext cx="855847" cy="855847"/>
        </a:xfrm>
        <a:prstGeom prst="teardrop">
          <a:avLst>
            <a:gd name="adj" fmla="val 100000"/>
          </a:avLst>
        </a:prstGeom>
        <a:solidFill>
          <a:schemeClr val="accent3">
            <a:alpha val="90000"/>
            <a:hueOff val="0"/>
            <a:satOff val="0"/>
            <a:lumOff val="0"/>
            <a:alphaOff val="-36364"/>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0CF6E6-556E-4243-A70D-4B7B8E86CCA7}">
      <dsp:nvSpPr>
        <dsp:cNvPr id="0" name=""/>
        <dsp:cNvSpPr/>
      </dsp:nvSpPr>
      <dsp:spPr>
        <a:xfrm>
          <a:off x="221520" y="363458"/>
          <a:ext cx="798867" cy="798741"/>
        </a:xfrm>
        <a:prstGeom prst="ellipse">
          <a:avLst/>
        </a:prstGeom>
        <a:solidFill>
          <a:schemeClr val="accent3">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a:t>Requireme</a:t>
          </a:r>
          <a:r>
            <a:rPr lang="en-US" altLang="zh-CN" sz="700" b="1" kern="1200"/>
            <a:t>n</a:t>
          </a:r>
          <a:r>
            <a:rPr lang="en-US" sz="700" b="1" kern="1200"/>
            <a:t>t Analysis</a:t>
          </a:r>
        </a:p>
      </dsp:txBody>
      <dsp:txXfrm>
        <a:off x="335722" y="477586"/>
        <a:ext cx="570463" cy="570486"/>
      </dsp:txXfrm>
    </dsp:sp>
  </dsp:spTree>
</dsp:drawing>
</file>

<file path=word/diagrams/layout1.xml><?xml version="1.0" encoding="utf-8"?>
<dgm:layoutDef xmlns:dgm="http://schemas.openxmlformats.org/drawingml/2006/diagram" xmlns:a="http://schemas.openxmlformats.org/drawingml/2006/main" uniqueId="urn:microsoft.com/office/officeart/2018/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node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fgAcc0">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17966-A72E-4F0C-8337-9B542527C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6</TotalTime>
  <Pages>46</Pages>
  <Words>9446</Words>
  <Characters>5384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asthuri</dc:creator>
  <cp:keywords/>
  <dc:description/>
  <cp:lastModifiedBy>Yu Yue</cp:lastModifiedBy>
  <cp:revision>83</cp:revision>
  <cp:lastPrinted>2022-02-17T18:54:00Z</cp:lastPrinted>
  <dcterms:created xsi:type="dcterms:W3CDTF">2022-01-28T11:05:00Z</dcterms:created>
  <dcterms:modified xsi:type="dcterms:W3CDTF">2022-02-17T18:55:00Z</dcterms:modified>
</cp:coreProperties>
</file>